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1098FA" w14:textId="06436ED1" w:rsidR="002B1D06" w:rsidRDefault="0097072F">
      <w:bookmarkStart w:id="0" w:name="_Hlk100571093"/>
      <w:bookmarkEnd w:id="0"/>
      <w:r>
        <w:t xml:space="preserve"> </w:t>
      </w:r>
    </w:p>
    <w:p w14:paraId="79119EB3" w14:textId="1B2F9A61" w:rsidR="00CD18A9" w:rsidRDefault="00CD18A9" w:rsidP="001666B6">
      <w:pPr>
        <w:jc w:val="center"/>
      </w:pPr>
      <w:r>
        <w:t>IdentiFlora</w:t>
      </w:r>
    </w:p>
    <w:p w14:paraId="0C625459" w14:textId="17A407B8" w:rsidR="00C361B9" w:rsidRDefault="001666B6" w:rsidP="001666B6">
      <w:pPr>
        <w:jc w:val="center"/>
      </w:pPr>
      <w:r>
        <w:t>Houseplant Identification and Care Application</w:t>
      </w:r>
    </w:p>
    <w:p w14:paraId="49A3D53C" w14:textId="19E2BE57" w:rsidR="001666B6" w:rsidRDefault="00547064" w:rsidP="001666B6">
      <w:pPr>
        <w:jc w:val="center"/>
      </w:pPr>
      <w:r>
        <w:rPr>
          <w:noProof/>
        </w:rPr>
        <w:drawing>
          <wp:anchor distT="0" distB="0" distL="114300" distR="114300" simplePos="0" relativeHeight="251626496" behindDoc="1" locked="0" layoutInCell="1" allowOverlap="1" wp14:anchorId="38CD4B5E" wp14:editId="7F1E266C">
            <wp:simplePos x="0" y="0"/>
            <wp:positionH relativeFrom="margin">
              <wp:posOffset>-283151</wp:posOffset>
            </wp:positionH>
            <wp:positionV relativeFrom="paragraph">
              <wp:posOffset>228645</wp:posOffset>
            </wp:positionV>
            <wp:extent cx="2561590" cy="3646805"/>
            <wp:effectExtent l="0" t="0" r="0" b="0"/>
            <wp:wrapTight wrapText="bothSides">
              <wp:wrapPolygon edited="0">
                <wp:start x="10281" y="0"/>
                <wp:lineTo x="9959" y="1805"/>
                <wp:lineTo x="8192" y="1918"/>
                <wp:lineTo x="6747" y="2708"/>
                <wp:lineTo x="6747" y="3611"/>
                <wp:lineTo x="5622" y="4062"/>
                <wp:lineTo x="3213" y="5303"/>
                <wp:lineTo x="1446" y="7221"/>
                <wp:lineTo x="321" y="9027"/>
                <wp:lineTo x="0" y="10155"/>
                <wp:lineTo x="0" y="14443"/>
                <wp:lineTo x="643" y="16248"/>
                <wp:lineTo x="1928" y="18053"/>
                <wp:lineTo x="4176" y="20084"/>
                <wp:lineTo x="8192" y="21438"/>
                <wp:lineTo x="8996" y="21438"/>
                <wp:lineTo x="12369" y="21438"/>
                <wp:lineTo x="13172" y="21438"/>
                <wp:lineTo x="17188" y="20084"/>
                <wp:lineTo x="19597" y="18053"/>
                <wp:lineTo x="20722" y="16248"/>
                <wp:lineTo x="21364" y="14443"/>
                <wp:lineTo x="21364" y="10268"/>
                <wp:lineTo x="21043" y="9027"/>
                <wp:lineTo x="19919" y="7221"/>
                <wp:lineTo x="18312" y="5303"/>
                <wp:lineTo x="16063" y="4175"/>
                <wp:lineTo x="14618" y="3611"/>
                <wp:lineTo x="14778" y="2934"/>
                <wp:lineTo x="13011" y="1918"/>
                <wp:lineTo x="11405" y="1805"/>
                <wp:lineTo x="11084" y="0"/>
                <wp:lineTo x="10281" y="0"/>
              </wp:wrapPolygon>
            </wp:wrapTight>
            <wp:docPr id="2" name="Picture 2"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hape&#10;&#10;Description automatically generated with medium confidence"/>
                    <pic:cNvPicPr/>
                  </pic:nvPicPr>
                  <pic:blipFill>
                    <a:blip r:embed="rId6">
                      <a:extLst>
                        <a:ext uri="{28A0092B-C50C-407E-A947-70E740481C1C}">
                          <a14:useLocalDpi xmlns:a14="http://schemas.microsoft.com/office/drawing/2010/main" val="0"/>
                        </a:ext>
                      </a:extLst>
                    </a:blip>
                    <a:stretch>
                      <a:fillRect/>
                    </a:stretch>
                  </pic:blipFill>
                  <pic:spPr>
                    <a:xfrm>
                      <a:off x="0" y="0"/>
                      <a:ext cx="2561590" cy="3646805"/>
                    </a:xfrm>
                    <a:prstGeom prst="rect">
                      <a:avLst/>
                    </a:prstGeom>
                  </pic:spPr>
                </pic:pic>
              </a:graphicData>
            </a:graphic>
            <wp14:sizeRelH relativeFrom="page">
              <wp14:pctWidth>0</wp14:pctWidth>
            </wp14:sizeRelH>
            <wp14:sizeRelV relativeFrom="page">
              <wp14:pctHeight>0</wp14:pctHeight>
            </wp14:sizeRelV>
          </wp:anchor>
        </w:drawing>
      </w:r>
      <w:r w:rsidR="001666B6">
        <w:t xml:space="preserve"> </w:t>
      </w:r>
    </w:p>
    <w:p w14:paraId="1EDBE567" w14:textId="4A92D74F" w:rsidR="001666B6" w:rsidRDefault="001666B6" w:rsidP="001666B6">
      <w:pPr>
        <w:jc w:val="center"/>
      </w:pPr>
    </w:p>
    <w:p w14:paraId="115610E8" w14:textId="08E6EBB0" w:rsidR="001666B6" w:rsidRDefault="001666B6" w:rsidP="001666B6">
      <w:pPr>
        <w:jc w:val="center"/>
      </w:pPr>
    </w:p>
    <w:p w14:paraId="1EF01E14" w14:textId="1DEC7BB5" w:rsidR="001666B6" w:rsidRDefault="00547064" w:rsidP="001666B6">
      <w:pPr>
        <w:jc w:val="center"/>
      </w:pPr>
      <w:r>
        <w:rPr>
          <w:noProof/>
        </w:rPr>
        <w:drawing>
          <wp:anchor distT="0" distB="0" distL="114300" distR="114300" simplePos="0" relativeHeight="251627520" behindDoc="1" locked="0" layoutInCell="1" allowOverlap="1" wp14:anchorId="48B30247" wp14:editId="42B4FD49">
            <wp:simplePos x="0" y="0"/>
            <wp:positionH relativeFrom="column">
              <wp:posOffset>3050998</wp:posOffset>
            </wp:positionH>
            <wp:positionV relativeFrom="paragraph">
              <wp:posOffset>41231</wp:posOffset>
            </wp:positionV>
            <wp:extent cx="3164840" cy="3061970"/>
            <wp:effectExtent l="0" t="0" r="0" b="5080"/>
            <wp:wrapTight wrapText="bothSides">
              <wp:wrapPolygon edited="0">
                <wp:start x="2340" y="0"/>
                <wp:lineTo x="1430" y="403"/>
                <wp:lineTo x="0" y="1747"/>
                <wp:lineTo x="0" y="19754"/>
                <wp:lineTo x="1950" y="21501"/>
                <wp:lineTo x="2470" y="21501"/>
                <wp:lineTo x="18982" y="21501"/>
                <wp:lineTo x="19502" y="21501"/>
                <wp:lineTo x="21453" y="19754"/>
                <wp:lineTo x="21453" y="1747"/>
                <wp:lineTo x="20022" y="403"/>
                <wp:lineTo x="19112" y="0"/>
                <wp:lineTo x="2340" y="0"/>
              </wp:wrapPolygon>
            </wp:wrapTight>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3164840" cy="3061970"/>
                    </a:xfrm>
                    <a:prstGeom prst="rect">
                      <a:avLst/>
                    </a:prstGeom>
                  </pic:spPr>
                </pic:pic>
              </a:graphicData>
            </a:graphic>
            <wp14:sizeRelH relativeFrom="page">
              <wp14:pctWidth>0</wp14:pctWidth>
            </wp14:sizeRelH>
            <wp14:sizeRelV relativeFrom="page">
              <wp14:pctHeight>0</wp14:pctHeight>
            </wp14:sizeRelV>
          </wp:anchor>
        </w:drawing>
      </w:r>
    </w:p>
    <w:p w14:paraId="6D0287F8" w14:textId="198C3A2A" w:rsidR="001666B6" w:rsidRDefault="001666B6" w:rsidP="001666B6">
      <w:pPr>
        <w:jc w:val="center"/>
      </w:pPr>
    </w:p>
    <w:p w14:paraId="1C8AB27B" w14:textId="074AAF71" w:rsidR="001666B6" w:rsidRDefault="001666B6" w:rsidP="001666B6">
      <w:pPr>
        <w:jc w:val="center"/>
      </w:pPr>
    </w:p>
    <w:p w14:paraId="6636AF20" w14:textId="4E757663" w:rsidR="0068253A" w:rsidRDefault="0068253A" w:rsidP="001666B6">
      <w:pPr>
        <w:jc w:val="center"/>
      </w:pPr>
    </w:p>
    <w:p w14:paraId="4418F182" w14:textId="539CB10F" w:rsidR="0068253A" w:rsidRDefault="0068253A" w:rsidP="001666B6">
      <w:pPr>
        <w:jc w:val="center"/>
      </w:pPr>
    </w:p>
    <w:p w14:paraId="748F4518" w14:textId="39957A0D" w:rsidR="0068253A" w:rsidRDefault="0068253A" w:rsidP="001666B6">
      <w:pPr>
        <w:jc w:val="center"/>
      </w:pPr>
    </w:p>
    <w:p w14:paraId="590973F5" w14:textId="58D7706C" w:rsidR="0068253A" w:rsidRDefault="0068253A" w:rsidP="0068253A"/>
    <w:p w14:paraId="5C00C1EA" w14:textId="241C1051" w:rsidR="0068253A" w:rsidRDefault="0068253A" w:rsidP="0068253A"/>
    <w:p w14:paraId="63AAB2E3" w14:textId="269DA8E6" w:rsidR="0068253A" w:rsidRDefault="0068253A" w:rsidP="0068253A"/>
    <w:p w14:paraId="096551C1" w14:textId="0EFE168F" w:rsidR="0068253A" w:rsidRDefault="0068253A" w:rsidP="0068253A"/>
    <w:p w14:paraId="44B41D54" w14:textId="4CD5EDE4" w:rsidR="0068253A" w:rsidRDefault="0068253A" w:rsidP="0068253A"/>
    <w:p w14:paraId="46141D84" w14:textId="08327A81" w:rsidR="0068253A" w:rsidRDefault="0068253A" w:rsidP="0068253A"/>
    <w:p w14:paraId="3F30F4D5" w14:textId="77777777" w:rsidR="0068253A" w:rsidRDefault="0068253A" w:rsidP="001666B6">
      <w:pPr>
        <w:jc w:val="center"/>
      </w:pPr>
    </w:p>
    <w:p w14:paraId="454B56D8" w14:textId="77777777" w:rsidR="001666B6" w:rsidRDefault="001666B6" w:rsidP="001666B6">
      <w:pPr>
        <w:jc w:val="center"/>
      </w:pPr>
      <w:r w:rsidRPr="001666B6">
        <w:t>Joseph Jarvis</w:t>
      </w:r>
    </w:p>
    <w:p w14:paraId="4610CAED" w14:textId="320A0415" w:rsidR="001666B6" w:rsidRDefault="001666B6" w:rsidP="001666B6">
      <w:pPr>
        <w:jc w:val="center"/>
      </w:pPr>
      <w:r w:rsidRPr="001666B6">
        <w:t xml:space="preserve"> 18018718</w:t>
      </w:r>
    </w:p>
    <w:p w14:paraId="3B9C8D28" w14:textId="7FDFFEC9" w:rsidR="001666B6" w:rsidRDefault="001666B6" w:rsidP="001666B6">
      <w:pPr>
        <w:jc w:val="center"/>
      </w:pPr>
    </w:p>
    <w:p w14:paraId="4E71F54A" w14:textId="77777777" w:rsidR="001666B6" w:rsidRDefault="001666B6" w:rsidP="001666B6">
      <w:pPr>
        <w:jc w:val="center"/>
      </w:pPr>
      <w:r w:rsidRPr="001666B6">
        <w:t>UXCFXK-30-3</w:t>
      </w:r>
    </w:p>
    <w:p w14:paraId="4F3E5B41" w14:textId="35B07B2B" w:rsidR="001666B6" w:rsidRDefault="001666B6" w:rsidP="001666B6">
      <w:pPr>
        <w:jc w:val="center"/>
      </w:pPr>
      <w:r w:rsidRPr="001666B6">
        <w:t xml:space="preserve"> Digital Systems Project</w:t>
      </w:r>
    </w:p>
    <w:p w14:paraId="4DAFDD98" w14:textId="129A9176" w:rsidR="00C361B9" w:rsidRDefault="00C361B9"/>
    <w:p w14:paraId="791893A3" w14:textId="5A94B0C9" w:rsidR="00C361B9" w:rsidRDefault="00C361B9"/>
    <w:p w14:paraId="6C94E1BD" w14:textId="59B25E87" w:rsidR="0068253A" w:rsidRDefault="0068253A"/>
    <w:p w14:paraId="22EBBF3A" w14:textId="4ECB1AA8" w:rsidR="0068253A" w:rsidRDefault="0068253A">
      <w:r w:rsidRPr="00A37F8A">
        <w:rPr>
          <w:noProof/>
        </w:rPr>
        <w:drawing>
          <wp:anchor distT="0" distB="0" distL="114300" distR="114300" simplePos="0" relativeHeight="251625472" behindDoc="0" locked="0" layoutInCell="1" allowOverlap="1" wp14:anchorId="64E6755B" wp14:editId="3465C3B2">
            <wp:simplePos x="0" y="0"/>
            <wp:positionH relativeFrom="margin">
              <wp:align>center</wp:align>
            </wp:positionH>
            <wp:positionV relativeFrom="margin">
              <wp:posOffset>8003456</wp:posOffset>
            </wp:positionV>
            <wp:extent cx="2389505" cy="1170305"/>
            <wp:effectExtent l="0" t="0" r="0" b="0"/>
            <wp:wrapSquare wrapText="bothSides"/>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389505" cy="1170305"/>
                    </a:xfrm>
                    <a:prstGeom prst="rect">
                      <a:avLst/>
                    </a:prstGeom>
                  </pic:spPr>
                </pic:pic>
              </a:graphicData>
            </a:graphic>
          </wp:anchor>
        </w:drawing>
      </w:r>
    </w:p>
    <w:p w14:paraId="2A5CEF18" w14:textId="0C424C64" w:rsidR="00C361B9" w:rsidRDefault="00C361B9"/>
    <w:p w14:paraId="667940F0" w14:textId="54BD2242" w:rsidR="0088512A" w:rsidRDefault="0088512A"/>
    <w:p w14:paraId="76D82D78" w14:textId="77777777" w:rsidR="0088512A" w:rsidRDefault="0088512A"/>
    <w:p w14:paraId="111C1481" w14:textId="6424A8E8" w:rsidR="00C361B9" w:rsidRDefault="001666B6">
      <w:r>
        <w:lastRenderedPageBreak/>
        <w:t>Abstraction:</w:t>
      </w:r>
    </w:p>
    <w:p w14:paraId="6D70B1CE" w14:textId="176230C3" w:rsidR="001666B6" w:rsidRDefault="001666B6"/>
    <w:p w14:paraId="2CF5654F" w14:textId="5D3C5194" w:rsidR="001666B6" w:rsidRDefault="001666B6"/>
    <w:p w14:paraId="6E127859" w14:textId="559FE983" w:rsidR="001666B6" w:rsidRDefault="001666B6"/>
    <w:p w14:paraId="72CE381A" w14:textId="6C4B44C3" w:rsidR="001666B6" w:rsidRDefault="001666B6"/>
    <w:p w14:paraId="1E99EED8" w14:textId="126C8DA4" w:rsidR="001666B6" w:rsidRDefault="001666B6"/>
    <w:p w14:paraId="698296C1" w14:textId="51DE6392" w:rsidR="001666B6" w:rsidRDefault="001666B6"/>
    <w:p w14:paraId="5B9EC2BC" w14:textId="74A1994F" w:rsidR="001666B6" w:rsidRDefault="001666B6"/>
    <w:p w14:paraId="768364EE" w14:textId="29C3FAC5" w:rsidR="001666B6" w:rsidRDefault="001666B6"/>
    <w:p w14:paraId="5E78183A" w14:textId="40465FE8" w:rsidR="001666B6" w:rsidRDefault="001666B6"/>
    <w:p w14:paraId="66DA2444" w14:textId="59AE2E80" w:rsidR="001666B6" w:rsidRDefault="001666B6"/>
    <w:p w14:paraId="0A3AD0A0" w14:textId="0D6241BA" w:rsidR="001666B6" w:rsidRDefault="001666B6"/>
    <w:p w14:paraId="0D802782" w14:textId="08785CC7" w:rsidR="001666B6" w:rsidRDefault="001666B6"/>
    <w:p w14:paraId="0C8BFAC3" w14:textId="711FD4B7" w:rsidR="001666B6" w:rsidRDefault="001666B6"/>
    <w:p w14:paraId="6D30746D" w14:textId="76EF74DA" w:rsidR="001666B6" w:rsidRDefault="001666B6"/>
    <w:p w14:paraId="5B62C7C1" w14:textId="77961AFD" w:rsidR="001666B6" w:rsidRDefault="001666B6"/>
    <w:p w14:paraId="549660FB" w14:textId="28136DCD" w:rsidR="001666B6" w:rsidRDefault="001666B6"/>
    <w:p w14:paraId="0C682B8A" w14:textId="135B0D59" w:rsidR="001666B6" w:rsidRDefault="001666B6"/>
    <w:p w14:paraId="271BDC5C" w14:textId="72E184C5" w:rsidR="001666B6" w:rsidRDefault="001666B6"/>
    <w:p w14:paraId="50AF611E" w14:textId="732D96EF" w:rsidR="001666B6" w:rsidRDefault="001666B6"/>
    <w:p w14:paraId="37044343" w14:textId="399545AB" w:rsidR="001666B6" w:rsidRDefault="001666B6"/>
    <w:p w14:paraId="432A1D7E" w14:textId="41BA455D" w:rsidR="001666B6" w:rsidRDefault="001666B6"/>
    <w:p w14:paraId="2203CB6A" w14:textId="069F780E" w:rsidR="001666B6" w:rsidRDefault="001666B6"/>
    <w:p w14:paraId="2ECD5CB2" w14:textId="1769E791" w:rsidR="001666B6" w:rsidRDefault="001666B6"/>
    <w:p w14:paraId="54E5636A" w14:textId="7F23CD1E" w:rsidR="001666B6" w:rsidRDefault="001666B6"/>
    <w:p w14:paraId="1B810285" w14:textId="3F4A5D4B" w:rsidR="001666B6" w:rsidRDefault="001666B6"/>
    <w:p w14:paraId="22E9C9D5" w14:textId="7DF0C412" w:rsidR="001666B6" w:rsidRDefault="001666B6"/>
    <w:p w14:paraId="189EE29F" w14:textId="2268BFCF" w:rsidR="001666B6" w:rsidRDefault="001666B6"/>
    <w:p w14:paraId="27933E12" w14:textId="5D17C788" w:rsidR="001666B6" w:rsidRDefault="001666B6"/>
    <w:p w14:paraId="744EA590" w14:textId="77777777" w:rsidR="0068253A" w:rsidRDefault="0068253A"/>
    <w:p w14:paraId="7AC2D308" w14:textId="01EE86B8" w:rsidR="001666B6" w:rsidRDefault="001666B6"/>
    <w:sdt>
      <w:sdtPr>
        <w:rPr>
          <w:rFonts w:asciiTheme="minorHAnsi" w:eastAsiaTheme="minorHAnsi" w:hAnsiTheme="minorHAnsi" w:cstheme="minorBidi"/>
          <w:sz w:val="22"/>
          <w:szCs w:val="22"/>
          <w:lang w:val="en-GB"/>
        </w:rPr>
        <w:id w:val="24758904"/>
        <w:docPartObj>
          <w:docPartGallery w:val="Table of Contents"/>
          <w:docPartUnique/>
        </w:docPartObj>
      </w:sdtPr>
      <w:sdtEndPr>
        <w:rPr>
          <w:b/>
          <w:bCs/>
          <w:noProof/>
        </w:rPr>
      </w:sdtEndPr>
      <w:sdtContent>
        <w:p w14:paraId="7605C24A" w14:textId="2158ECD8" w:rsidR="00DF276C" w:rsidRDefault="00393C30">
          <w:pPr>
            <w:pStyle w:val="TOCHeading"/>
          </w:pPr>
          <w:r>
            <w:t xml:space="preserve">Table of </w:t>
          </w:r>
          <w:r w:rsidR="00DF276C">
            <w:t>Contents</w:t>
          </w:r>
        </w:p>
        <w:p w14:paraId="3E25A442" w14:textId="36D375A1" w:rsidR="00E45A67" w:rsidRDefault="00DF276C">
          <w:pPr>
            <w:pStyle w:val="TOC1"/>
            <w:tabs>
              <w:tab w:val="right" w:leader="dot" w:pos="9016"/>
            </w:tabs>
            <w:rPr>
              <w:rFonts w:cstheme="minorBidi"/>
              <w:noProof/>
              <w:lang w:val="en-GB" w:eastAsia="en-GB"/>
            </w:rPr>
          </w:pPr>
          <w:r>
            <w:fldChar w:fldCharType="begin"/>
          </w:r>
          <w:r>
            <w:instrText xml:space="preserve"> TOC \o "1-3" \h \z \u </w:instrText>
          </w:r>
          <w:r>
            <w:fldChar w:fldCharType="separate"/>
          </w:r>
          <w:hyperlink w:anchor="_Toc100146804" w:history="1">
            <w:r w:rsidR="00E45A67" w:rsidRPr="00C62705">
              <w:rPr>
                <w:rStyle w:val="Hyperlink"/>
                <w:noProof/>
              </w:rPr>
              <w:t>1 Introduction</w:t>
            </w:r>
            <w:r w:rsidR="00E45A67">
              <w:rPr>
                <w:noProof/>
                <w:webHidden/>
              </w:rPr>
              <w:tab/>
            </w:r>
            <w:r w:rsidR="00E45A67">
              <w:rPr>
                <w:noProof/>
                <w:webHidden/>
              </w:rPr>
              <w:fldChar w:fldCharType="begin"/>
            </w:r>
            <w:r w:rsidR="00E45A67">
              <w:rPr>
                <w:noProof/>
                <w:webHidden/>
              </w:rPr>
              <w:instrText xml:space="preserve"> PAGEREF _Toc100146804 \h </w:instrText>
            </w:r>
            <w:r w:rsidR="00E45A67">
              <w:rPr>
                <w:noProof/>
                <w:webHidden/>
              </w:rPr>
            </w:r>
            <w:r w:rsidR="00E45A67">
              <w:rPr>
                <w:noProof/>
                <w:webHidden/>
              </w:rPr>
              <w:fldChar w:fldCharType="separate"/>
            </w:r>
            <w:r w:rsidR="00E45A67">
              <w:rPr>
                <w:noProof/>
                <w:webHidden/>
              </w:rPr>
              <w:t>6</w:t>
            </w:r>
            <w:r w:rsidR="00E45A67">
              <w:rPr>
                <w:noProof/>
                <w:webHidden/>
              </w:rPr>
              <w:fldChar w:fldCharType="end"/>
            </w:r>
          </w:hyperlink>
        </w:p>
        <w:p w14:paraId="451B406F" w14:textId="5A837885" w:rsidR="00E45A67" w:rsidRDefault="00700BE7">
          <w:pPr>
            <w:pStyle w:val="TOC2"/>
            <w:tabs>
              <w:tab w:val="right" w:leader="dot" w:pos="9016"/>
            </w:tabs>
            <w:rPr>
              <w:rFonts w:cstheme="minorBidi"/>
              <w:noProof/>
              <w:lang w:val="en-GB" w:eastAsia="en-GB"/>
            </w:rPr>
          </w:pPr>
          <w:hyperlink w:anchor="_Toc100146805" w:history="1">
            <w:r w:rsidR="00E45A67" w:rsidRPr="00C62705">
              <w:rPr>
                <w:rStyle w:val="Hyperlink"/>
                <w:noProof/>
              </w:rPr>
              <w:t>1.1 Project Summary</w:t>
            </w:r>
            <w:r w:rsidR="00E45A67">
              <w:rPr>
                <w:noProof/>
                <w:webHidden/>
              </w:rPr>
              <w:tab/>
            </w:r>
            <w:r w:rsidR="00E45A67">
              <w:rPr>
                <w:noProof/>
                <w:webHidden/>
              </w:rPr>
              <w:fldChar w:fldCharType="begin"/>
            </w:r>
            <w:r w:rsidR="00E45A67">
              <w:rPr>
                <w:noProof/>
                <w:webHidden/>
              </w:rPr>
              <w:instrText xml:space="preserve"> PAGEREF _Toc100146805 \h </w:instrText>
            </w:r>
            <w:r w:rsidR="00E45A67">
              <w:rPr>
                <w:noProof/>
                <w:webHidden/>
              </w:rPr>
            </w:r>
            <w:r w:rsidR="00E45A67">
              <w:rPr>
                <w:noProof/>
                <w:webHidden/>
              </w:rPr>
              <w:fldChar w:fldCharType="separate"/>
            </w:r>
            <w:r w:rsidR="00E45A67">
              <w:rPr>
                <w:noProof/>
                <w:webHidden/>
              </w:rPr>
              <w:t>6</w:t>
            </w:r>
            <w:r w:rsidR="00E45A67">
              <w:rPr>
                <w:noProof/>
                <w:webHidden/>
              </w:rPr>
              <w:fldChar w:fldCharType="end"/>
            </w:r>
          </w:hyperlink>
        </w:p>
        <w:p w14:paraId="4183AE9A" w14:textId="68780DD2" w:rsidR="00E45A67" w:rsidRDefault="00700BE7">
          <w:pPr>
            <w:pStyle w:val="TOC2"/>
            <w:tabs>
              <w:tab w:val="right" w:leader="dot" w:pos="9016"/>
            </w:tabs>
            <w:rPr>
              <w:rFonts w:cstheme="minorBidi"/>
              <w:noProof/>
              <w:lang w:val="en-GB" w:eastAsia="en-GB"/>
            </w:rPr>
          </w:pPr>
          <w:hyperlink w:anchor="_Toc100146806" w:history="1">
            <w:r w:rsidR="00E45A67" w:rsidRPr="00C62705">
              <w:rPr>
                <w:rStyle w:val="Hyperlink"/>
                <w:noProof/>
              </w:rPr>
              <w:t>1.2 The Real-World Problem</w:t>
            </w:r>
            <w:r w:rsidR="00E45A67">
              <w:rPr>
                <w:noProof/>
                <w:webHidden/>
              </w:rPr>
              <w:tab/>
            </w:r>
            <w:r w:rsidR="00E45A67">
              <w:rPr>
                <w:noProof/>
                <w:webHidden/>
              </w:rPr>
              <w:fldChar w:fldCharType="begin"/>
            </w:r>
            <w:r w:rsidR="00E45A67">
              <w:rPr>
                <w:noProof/>
                <w:webHidden/>
              </w:rPr>
              <w:instrText xml:space="preserve"> PAGEREF _Toc100146806 \h </w:instrText>
            </w:r>
            <w:r w:rsidR="00E45A67">
              <w:rPr>
                <w:noProof/>
                <w:webHidden/>
              </w:rPr>
            </w:r>
            <w:r w:rsidR="00E45A67">
              <w:rPr>
                <w:noProof/>
                <w:webHidden/>
              </w:rPr>
              <w:fldChar w:fldCharType="separate"/>
            </w:r>
            <w:r w:rsidR="00E45A67">
              <w:rPr>
                <w:noProof/>
                <w:webHidden/>
              </w:rPr>
              <w:t>6</w:t>
            </w:r>
            <w:r w:rsidR="00E45A67">
              <w:rPr>
                <w:noProof/>
                <w:webHidden/>
              </w:rPr>
              <w:fldChar w:fldCharType="end"/>
            </w:r>
          </w:hyperlink>
        </w:p>
        <w:p w14:paraId="73CE2056" w14:textId="739DBE56" w:rsidR="00E45A67" w:rsidRDefault="00700BE7">
          <w:pPr>
            <w:pStyle w:val="TOC2"/>
            <w:tabs>
              <w:tab w:val="right" w:leader="dot" w:pos="9016"/>
            </w:tabs>
            <w:rPr>
              <w:rFonts w:cstheme="minorBidi"/>
              <w:noProof/>
              <w:lang w:val="en-GB" w:eastAsia="en-GB"/>
            </w:rPr>
          </w:pPr>
          <w:hyperlink w:anchor="_Toc100146807" w:history="1">
            <w:r w:rsidR="00E45A67" w:rsidRPr="00C62705">
              <w:rPr>
                <w:rStyle w:val="Hyperlink"/>
                <w:noProof/>
              </w:rPr>
              <w:t>1.3 Aims &amp; Objectives</w:t>
            </w:r>
            <w:r w:rsidR="00E45A67">
              <w:rPr>
                <w:noProof/>
                <w:webHidden/>
              </w:rPr>
              <w:tab/>
            </w:r>
            <w:r w:rsidR="00E45A67">
              <w:rPr>
                <w:noProof/>
                <w:webHidden/>
              </w:rPr>
              <w:fldChar w:fldCharType="begin"/>
            </w:r>
            <w:r w:rsidR="00E45A67">
              <w:rPr>
                <w:noProof/>
                <w:webHidden/>
              </w:rPr>
              <w:instrText xml:space="preserve"> PAGEREF _Toc100146807 \h </w:instrText>
            </w:r>
            <w:r w:rsidR="00E45A67">
              <w:rPr>
                <w:noProof/>
                <w:webHidden/>
              </w:rPr>
            </w:r>
            <w:r w:rsidR="00E45A67">
              <w:rPr>
                <w:noProof/>
                <w:webHidden/>
              </w:rPr>
              <w:fldChar w:fldCharType="separate"/>
            </w:r>
            <w:r w:rsidR="00E45A67">
              <w:rPr>
                <w:noProof/>
                <w:webHidden/>
              </w:rPr>
              <w:t>6</w:t>
            </w:r>
            <w:r w:rsidR="00E45A67">
              <w:rPr>
                <w:noProof/>
                <w:webHidden/>
              </w:rPr>
              <w:fldChar w:fldCharType="end"/>
            </w:r>
          </w:hyperlink>
        </w:p>
        <w:p w14:paraId="45BB6DA4" w14:textId="35FC273D" w:rsidR="00E45A67" w:rsidRDefault="00700BE7">
          <w:pPr>
            <w:pStyle w:val="TOC1"/>
            <w:tabs>
              <w:tab w:val="right" w:leader="dot" w:pos="9016"/>
            </w:tabs>
            <w:rPr>
              <w:rFonts w:cstheme="minorBidi"/>
              <w:noProof/>
              <w:lang w:val="en-GB" w:eastAsia="en-GB"/>
            </w:rPr>
          </w:pPr>
          <w:hyperlink w:anchor="_Toc100146808" w:history="1">
            <w:r w:rsidR="00E45A67" w:rsidRPr="00C62705">
              <w:rPr>
                <w:rStyle w:val="Hyperlink"/>
                <w:noProof/>
              </w:rPr>
              <w:t>2 Research and Literature Review</w:t>
            </w:r>
            <w:r w:rsidR="00E45A67">
              <w:rPr>
                <w:noProof/>
                <w:webHidden/>
              </w:rPr>
              <w:tab/>
            </w:r>
            <w:r w:rsidR="00E45A67">
              <w:rPr>
                <w:noProof/>
                <w:webHidden/>
              </w:rPr>
              <w:fldChar w:fldCharType="begin"/>
            </w:r>
            <w:r w:rsidR="00E45A67">
              <w:rPr>
                <w:noProof/>
                <w:webHidden/>
              </w:rPr>
              <w:instrText xml:space="preserve"> PAGEREF _Toc100146808 \h </w:instrText>
            </w:r>
            <w:r w:rsidR="00E45A67">
              <w:rPr>
                <w:noProof/>
                <w:webHidden/>
              </w:rPr>
            </w:r>
            <w:r w:rsidR="00E45A67">
              <w:rPr>
                <w:noProof/>
                <w:webHidden/>
              </w:rPr>
              <w:fldChar w:fldCharType="separate"/>
            </w:r>
            <w:r w:rsidR="00E45A67">
              <w:rPr>
                <w:noProof/>
                <w:webHidden/>
              </w:rPr>
              <w:t>7</w:t>
            </w:r>
            <w:r w:rsidR="00E45A67">
              <w:rPr>
                <w:noProof/>
                <w:webHidden/>
              </w:rPr>
              <w:fldChar w:fldCharType="end"/>
            </w:r>
          </w:hyperlink>
        </w:p>
        <w:p w14:paraId="426A03B8" w14:textId="628A9AD4" w:rsidR="00E45A67" w:rsidRDefault="00700BE7">
          <w:pPr>
            <w:pStyle w:val="TOC2"/>
            <w:tabs>
              <w:tab w:val="right" w:leader="dot" w:pos="9016"/>
            </w:tabs>
            <w:rPr>
              <w:rFonts w:cstheme="minorBidi"/>
              <w:noProof/>
              <w:lang w:val="en-GB" w:eastAsia="en-GB"/>
            </w:rPr>
          </w:pPr>
          <w:hyperlink w:anchor="_Toc100146809" w:history="1">
            <w:r w:rsidR="00E45A67" w:rsidRPr="00C62705">
              <w:rPr>
                <w:rStyle w:val="Hyperlink"/>
                <w:noProof/>
              </w:rPr>
              <w:t>2.1 Plant Identification</w:t>
            </w:r>
            <w:r w:rsidR="00E45A67">
              <w:rPr>
                <w:noProof/>
                <w:webHidden/>
              </w:rPr>
              <w:tab/>
            </w:r>
            <w:r w:rsidR="00E45A67">
              <w:rPr>
                <w:noProof/>
                <w:webHidden/>
              </w:rPr>
              <w:fldChar w:fldCharType="begin"/>
            </w:r>
            <w:r w:rsidR="00E45A67">
              <w:rPr>
                <w:noProof/>
                <w:webHidden/>
              </w:rPr>
              <w:instrText xml:space="preserve"> PAGEREF _Toc100146809 \h </w:instrText>
            </w:r>
            <w:r w:rsidR="00E45A67">
              <w:rPr>
                <w:noProof/>
                <w:webHidden/>
              </w:rPr>
            </w:r>
            <w:r w:rsidR="00E45A67">
              <w:rPr>
                <w:noProof/>
                <w:webHidden/>
              </w:rPr>
              <w:fldChar w:fldCharType="separate"/>
            </w:r>
            <w:r w:rsidR="00E45A67">
              <w:rPr>
                <w:noProof/>
                <w:webHidden/>
              </w:rPr>
              <w:t>7</w:t>
            </w:r>
            <w:r w:rsidR="00E45A67">
              <w:rPr>
                <w:noProof/>
                <w:webHidden/>
              </w:rPr>
              <w:fldChar w:fldCharType="end"/>
            </w:r>
          </w:hyperlink>
        </w:p>
        <w:p w14:paraId="781D8D32" w14:textId="5CBDD503" w:rsidR="00E45A67" w:rsidRDefault="00700BE7">
          <w:pPr>
            <w:pStyle w:val="TOC2"/>
            <w:tabs>
              <w:tab w:val="right" w:leader="dot" w:pos="9016"/>
            </w:tabs>
            <w:rPr>
              <w:rFonts w:cstheme="minorBidi"/>
              <w:noProof/>
              <w:lang w:val="en-GB" w:eastAsia="en-GB"/>
            </w:rPr>
          </w:pPr>
          <w:hyperlink w:anchor="_Toc100146810" w:history="1">
            <w:r w:rsidR="00E45A67" w:rsidRPr="00C62705">
              <w:rPr>
                <w:rStyle w:val="Hyperlink"/>
                <w:noProof/>
              </w:rPr>
              <w:t>2.2 Using AI to Identify Plants</w:t>
            </w:r>
            <w:r w:rsidR="00E45A67">
              <w:rPr>
                <w:noProof/>
                <w:webHidden/>
              </w:rPr>
              <w:tab/>
            </w:r>
            <w:r w:rsidR="00E45A67">
              <w:rPr>
                <w:noProof/>
                <w:webHidden/>
              </w:rPr>
              <w:fldChar w:fldCharType="begin"/>
            </w:r>
            <w:r w:rsidR="00E45A67">
              <w:rPr>
                <w:noProof/>
                <w:webHidden/>
              </w:rPr>
              <w:instrText xml:space="preserve"> PAGEREF _Toc100146810 \h </w:instrText>
            </w:r>
            <w:r w:rsidR="00E45A67">
              <w:rPr>
                <w:noProof/>
                <w:webHidden/>
              </w:rPr>
            </w:r>
            <w:r w:rsidR="00E45A67">
              <w:rPr>
                <w:noProof/>
                <w:webHidden/>
              </w:rPr>
              <w:fldChar w:fldCharType="separate"/>
            </w:r>
            <w:r w:rsidR="00E45A67">
              <w:rPr>
                <w:noProof/>
                <w:webHidden/>
              </w:rPr>
              <w:t>7</w:t>
            </w:r>
            <w:r w:rsidR="00E45A67">
              <w:rPr>
                <w:noProof/>
                <w:webHidden/>
              </w:rPr>
              <w:fldChar w:fldCharType="end"/>
            </w:r>
          </w:hyperlink>
        </w:p>
        <w:p w14:paraId="20BEB1D3" w14:textId="46242E1A" w:rsidR="00E45A67" w:rsidRDefault="00700BE7">
          <w:pPr>
            <w:pStyle w:val="TOC3"/>
            <w:tabs>
              <w:tab w:val="right" w:leader="dot" w:pos="9016"/>
            </w:tabs>
            <w:rPr>
              <w:rFonts w:cstheme="minorBidi"/>
              <w:noProof/>
              <w:lang w:val="en-GB" w:eastAsia="en-GB"/>
            </w:rPr>
          </w:pPr>
          <w:hyperlink w:anchor="_Toc100146811" w:history="1">
            <w:r w:rsidR="00E45A67" w:rsidRPr="00C62705">
              <w:rPr>
                <w:rStyle w:val="Hyperlink"/>
                <w:noProof/>
              </w:rPr>
              <w:t>2.2.1 Evaluation of ANNs</w:t>
            </w:r>
            <w:r w:rsidR="00E45A67">
              <w:rPr>
                <w:noProof/>
                <w:webHidden/>
              </w:rPr>
              <w:tab/>
            </w:r>
            <w:r w:rsidR="00E45A67">
              <w:rPr>
                <w:noProof/>
                <w:webHidden/>
              </w:rPr>
              <w:fldChar w:fldCharType="begin"/>
            </w:r>
            <w:r w:rsidR="00E45A67">
              <w:rPr>
                <w:noProof/>
                <w:webHidden/>
              </w:rPr>
              <w:instrText xml:space="preserve"> PAGEREF _Toc100146811 \h </w:instrText>
            </w:r>
            <w:r w:rsidR="00E45A67">
              <w:rPr>
                <w:noProof/>
                <w:webHidden/>
              </w:rPr>
            </w:r>
            <w:r w:rsidR="00E45A67">
              <w:rPr>
                <w:noProof/>
                <w:webHidden/>
              </w:rPr>
              <w:fldChar w:fldCharType="separate"/>
            </w:r>
            <w:r w:rsidR="00E45A67">
              <w:rPr>
                <w:noProof/>
                <w:webHidden/>
              </w:rPr>
              <w:t>7</w:t>
            </w:r>
            <w:r w:rsidR="00E45A67">
              <w:rPr>
                <w:noProof/>
                <w:webHidden/>
              </w:rPr>
              <w:fldChar w:fldCharType="end"/>
            </w:r>
          </w:hyperlink>
        </w:p>
        <w:p w14:paraId="4EB8AC77" w14:textId="45590079" w:rsidR="00E45A67" w:rsidRDefault="00700BE7">
          <w:pPr>
            <w:pStyle w:val="TOC3"/>
            <w:tabs>
              <w:tab w:val="right" w:leader="dot" w:pos="9016"/>
            </w:tabs>
            <w:rPr>
              <w:rFonts w:cstheme="minorBidi"/>
              <w:noProof/>
              <w:lang w:val="en-GB" w:eastAsia="en-GB"/>
            </w:rPr>
          </w:pPr>
          <w:hyperlink w:anchor="_Toc100146812" w:history="1">
            <w:r w:rsidR="00E45A67" w:rsidRPr="00C62705">
              <w:rPr>
                <w:rStyle w:val="Hyperlink"/>
                <w:noProof/>
              </w:rPr>
              <w:t>2.2.2 Evaluation of CNNs</w:t>
            </w:r>
            <w:r w:rsidR="00E45A67">
              <w:rPr>
                <w:noProof/>
                <w:webHidden/>
              </w:rPr>
              <w:tab/>
            </w:r>
            <w:r w:rsidR="00E45A67">
              <w:rPr>
                <w:noProof/>
                <w:webHidden/>
              </w:rPr>
              <w:fldChar w:fldCharType="begin"/>
            </w:r>
            <w:r w:rsidR="00E45A67">
              <w:rPr>
                <w:noProof/>
                <w:webHidden/>
              </w:rPr>
              <w:instrText xml:space="preserve"> PAGEREF _Toc100146812 \h </w:instrText>
            </w:r>
            <w:r w:rsidR="00E45A67">
              <w:rPr>
                <w:noProof/>
                <w:webHidden/>
              </w:rPr>
            </w:r>
            <w:r w:rsidR="00E45A67">
              <w:rPr>
                <w:noProof/>
                <w:webHidden/>
              </w:rPr>
              <w:fldChar w:fldCharType="separate"/>
            </w:r>
            <w:r w:rsidR="00E45A67">
              <w:rPr>
                <w:noProof/>
                <w:webHidden/>
              </w:rPr>
              <w:t>8</w:t>
            </w:r>
            <w:r w:rsidR="00E45A67">
              <w:rPr>
                <w:noProof/>
                <w:webHidden/>
              </w:rPr>
              <w:fldChar w:fldCharType="end"/>
            </w:r>
          </w:hyperlink>
        </w:p>
        <w:p w14:paraId="1DBD2FA4" w14:textId="4F280358" w:rsidR="00E45A67" w:rsidRDefault="00700BE7">
          <w:pPr>
            <w:pStyle w:val="TOC3"/>
            <w:tabs>
              <w:tab w:val="right" w:leader="dot" w:pos="9016"/>
            </w:tabs>
            <w:rPr>
              <w:rFonts w:cstheme="minorBidi"/>
              <w:noProof/>
              <w:lang w:val="en-GB" w:eastAsia="en-GB"/>
            </w:rPr>
          </w:pPr>
          <w:hyperlink w:anchor="_Toc100146813" w:history="1">
            <w:r w:rsidR="00E45A67" w:rsidRPr="00C62705">
              <w:rPr>
                <w:rStyle w:val="Hyperlink"/>
                <w:noProof/>
              </w:rPr>
              <w:t>2.2.3 Evaluation of SVMs</w:t>
            </w:r>
            <w:r w:rsidR="00E45A67">
              <w:rPr>
                <w:noProof/>
                <w:webHidden/>
              </w:rPr>
              <w:tab/>
            </w:r>
            <w:r w:rsidR="00E45A67">
              <w:rPr>
                <w:noProof/>
                <w:webHidden/>
              </w:rPr>
              <w:fldChar w:fldCharType="begin"/>
            </w:r>
            <w:r w:rsidR="00E45A67">
              <w:rPr>
                <w:noProof/>
                <w:webHidden/>
              </w:rPr>
              <w:instrText xml:space="preserve"> PAGEREF _Toc100146813 \h </w:instrText>
            </w:r>
            <w:r w:rsidR="00E45A67">
              <w:rPr>
                <w:noProof/>
                <w:webHidden/>
              </w:rPr>
            </w:r>
            <w:r w:rsidR="00E45A67">
              <w:rPr>
                <w:noProof/>
                <w:webHidden/>
              </w:rPr>
              <w:fldChar w:fldCharType="separate"/>
            </w:r>
            <w:r w:rsidR="00E45A67">
              <w:rPr>
                <w:noProof/>
                <w:webHidden/>
              </w:rPr>
              <w:t>9</w:t>
            </w:r>
            <w:r w:rsidR="00E45A67">
              <w:rPr>
                <w:noProof/>
                <w:webHidden/>
              </w:rPr>
              <w:fldChar w:fldCharType="end"/>
            </w:r>
          </w:hyperlink>
        </w:p>
        <w:p w14:paraId="7DD97B52" w14:textId="2E807DDA" w:rsidR="00E45A67" w:rsidRDefault="00700BE7">
          <w:pPr>
            <w:pStyle w:val="TOC3"/>
            <w:tabs>
              <w:tab w:val="right" w:leader="dot" w:pos="9016"/>
            </w:tabs>
            <w:rPr>
              <w:rFonts w:cstheme="minorBidi"/>
              <w:noProof/>
              <w:lang w:val="en-GB" w:eastAsia="en-GB"/>
            </w:rPr>
          </w:pPr>
          <w:hyperlink w:anchor="_Toc100146814" w:history="1">
            <w:r w:rsidR="00E45A67" w:rsidRPr="00C62705">
              <w:rPr>
                <w:rStyle w:val="Hyperlink"/>
                <w:noProof/>
              </w:rPr>
              <w:t>2.2.4 Evaluation of AI Methods Conclusion</w:t>
            </w:r>
            <w:r w:rsidR="00E45A67">
              <w:rPr>
                <w:noProof/>
                <w:webHidden/>
              </w:rPr>
              <w:tab/>
            </w:r>
            <w:r w:rsidR="00E45A67">
              <w:rPr>
                <w:noProof/>
                <w:webHidden/>
              </w:rPr>
              <w:fldChar w:fldCharType="begin"/>
            </w:r>
            <w:r w:rsidR="00E45A67">
              <w:rPr>
                <w:noProof/>
                <w:webHidden/>
              </w:rPr>
              <w:instrText xml:space="preserve"> PAGEREF _Toc100146814 \h </w:instrText>
            </w:r>
            <w:r w:rsidR="00E45A67">
              <w:rPr>
                <w:noProof/>
                <w:webHidden/>
              </w:rPr>
            </w:r>
            <w:r w:rsidR="00E45A67">
              <w:rPr>
                <w:noProof/>
                <w:webHidden/>
              </w:rPr>
              <w:fldChar w:fldCharType="separate"/>
            </w:r>
            <w:r w:rsidR="00E45A67">
              <w:rPr>
                <w:noProof/>
                <w:webHidden/>
              </w:rPr>
              <w:t>9</w:t>
            </w:r>
            <w:r w:rsidR="00E45A67">
              <w:rPr>
                <w:noProof/>
                <w:webHidden/>
              </w:rPr>
              <w:fldChar w:fldCharType="end"/>
            </w:r>
          </w:hyperlink>
        </w:p>
        <w:p w14:paraId="1B5CE357" w14:textId="7CF377A4" w:rsidR="00E45A67" w:rsidRDefault="00700BE7">
          <w:pPr>
            <w:pStyle w:val="TOC2"/>
            <w:tabs>
              <w:tab w:val="right" w:leader="dot" w:pos="9016"/>
            </w:tabs>
            <w:rPr>
              <w:rFonts w:cstheme="minorBidi"/>
              <w:noProof/>
              <w:lang w:val="en-GB" w:eastAsia="en-GB"/>
            </w:rPr>
          </w:pPr>
          <w:hyperlink w:anchor="_Toc100146815" w:history="1">
            <w:r w:rsidR="00E45A67" w:rsidRPr="00C62705">
              <w:rPr>
                <w:rStyle w:val="Hyperlink"/>
                <w:noProof/>
              </w:rPr>
              <w:t>2.3 Optimization Methods for a CNN</w:t>
            </w:r>
            <w:r w:rsidR="00E45A67">
              <w:rPr>
                <w:noProof/>
                <w:webHidden/>
              </w:rPr>
              <w:tab/>
            </w:r>
            <w:r w:rsidR="00E45A67">
              <w:rPr>
                <w:noProof/>
                <w:webHidden/>
              </w:rPr>
              <w:fldChar w:fldCharType="begin"/>
            </w:r>
            <w:r w:rsidR="00E45A67">
              <w:rPr>
                <w:noProof/>
                <w:webHidden/>
              </w:rPr>
              <w:instrText xml:space="preserve"> PAGEREF _Toc100146815 \h </w:instrText>
            </w:r>
            <w:r w:rsidR="00E45A67">
              <w:rPr>
                <w:noProof/>
                <w:webHidden/>
              </w:rPr>
            </w:r>
            <w:r w:rsidR="00E45A67">
              <w:rPr>
                <w:noProof/>
                <w:webHidden/>
              </w:rPr>
              <w:fldChar w:fldCharType="separate"/>
            </w:r>
            <w:r w:rsidR="00E45A67">
              <w:rPr>
                <w:noProof/>
                <w:webHidden/>
              </w:rPr>
              <w:t>9</w:t>
            </w:r>
            <w:r w:rsidR="00E45A67">
              <w:rPr>
                <w:noProof/>
                <w:webHidden/>
              </w:rPr>
              <w:fldChar w:fldCharType="end"/>
            </w:r>
          </w:hyperlink>
        </w:p>
        <w:p w14:paraId="558A3F78" w14:textId="1B069380" w:rsidR="00E45A67" w:rsidRDefault="00700BE7">
          <w:pPr>
            <w:pStyle w:val="TOC2"/>
            <w:tabs>
              <w:tab w:val="right" w:leader="dot" w:pos="9016"/>
            </w:tabs>
            <w:rPr>
              <w:rFonts w:cstheme="minorBidi"/>
              <w:noProof/>
              <w:lang w:val="en-GB" w:eastAsia="en-GB"/>
            </w:rPr>
          </w:pPr>
          <w:hyperlink w:anchor="_Toc100146816" w:history="1">
            <w:r w:rsidR="00E45A67" w:rsidRPr="00C62705">
              <w:rPr>
                <w:rStyle w:val="Hyperlink"/>
                <w:noProof/>
              </w:rPr>
              <w:t>2.4 Integrating Neural Networks with IoT/Mobile Devices</w:t>
            </w:r>
            <w:r w:rsidR="00E45A67">
              <w:rPr>
                <w:noProof/>
                <w:webHidden/>
              </w:rPr>
              <w:tab/>
            </w:r>
            <w:r w:rsidR="00E45A67">
              <w:rPr>
                <w:noProof/>
                <w:webHidden/>
              </w:rPr>
              <w:fldChar w:fldCharType="begin"/>
            </w:r>
            <w:r w:rsidR="00E45A67">
              <w:rPr>
                <w:noProof/>
                <w:webHidden/>
              </w:rPr>
              <w:instrText xml:space="preserve"> PAGEREF _Toc100146816 \h </w:instrText>
            </w:r>
            <w:r w:rsidR="00E45A67">
              <w:rPr>
                <w:noProof/>
                <w:webHidden/>
              </w:rPr>
            </w:r>
            <w:r w:rsidR="00E45A67">
              <w:rPr>
                <w:noProof/>
                <w:webHidden/>
              </w:rPr>
              <w:fldChar w:fldCharType="separate"/>
            </w:r>
            <w:r w:rsidR="00E45A67">
              <w:rPr>
                <w:noProof/>
                <w:webHidden/>
              </w:rPr>
              <w:t>10</w:t>
            </w:r>
            <w:r w:rsidR="00E45A67">
              <w:rPr>
                <w:noProof/>
                <w:webHidden/>
              </w:rPr>
              <w:fldChar w:fldCharType="end"/>
            </w:r>
          </w:hyperlink>
        </w:p>
        <w:p w14:paraId="33B1C7A5" w14:textId="7BC37555" w:rsidR="00E45A67" w:rsidRDefault="00700BE7">
          <w:pPr>
            <w:pStyle w:val="TOC2"/>
            <w:tabs>
              <w:tab w:val="right" w:leader="dot" w:pos="9016"/>
            </w:tabs>
            <w:rPr>
              <w:rFonts w:cstheme="minorBidi"/>
              <w:noProof/>
              <w:lang w:val="en-GB" w:eastAsia="en-GB"/>
            </w:rPr>
          </w:pPr>
          <w:hyperlink w:anchor="_Toc100146817" w:history="1">
            <w:r w:rsidR="00E45A67" w:rsidRPr="00C62705">
              <w:rPr>
                <w:rStyle w:val="Hyperlink"/>
                <w:noProof/>
              </w:rPr>
              <w:t>2. 5 Ethical Considerations</w:t>
            </w:r>
            <w:r w:rsidR="00E45A67">
              <w:rPr>
                <w:noProof/>
                <w:webHidden/>
              </w:rPr>
              <w:tab/>
            </w:r>
            <w:r w:rsidR="00E45A67">
              <w:rPr>
                <w:noProof/>
                <w:webHidden/>
              </w:rPr>
              <w:fldChar w:fldCharType="begin"/>
            </w:r>
            <w:r w:rsidR="00E45A67">
              <w:rPr>
                <w:noProof/>
                <w:webHidden/>
              </w:rPr>
              <w:instrText xml:space="preserve"> PAGEREF _Toc100146817 \h </w:instrText>
            </w:r>
            <w:r w:rsidR="00E45A67">
              <w:rPr>
                <w:noProof/>
                <w:webHidden/>
              </w:rPr>
            </w:r>
            <w:r w:rsidR="00E45A67">
              <w:rPr>
                <w:noProof/>
                <w:webHidden/>
              </w:rPr>
              <w:fldChar w:fldCharType="separate"/>
            </w:r>
            <w:r w:rsidR="00E45A67">
              <w:rPr>
                <w:noProof/>
                <w:webHidden/>
              </w:rPr>
              <w:t>10</w:t>
            </w:r>
            <w:r w:rsidR="00E45A67">
              <w:rPr>
                <w:noProof/>
                <w:webHidden/>
              </w:rPr>
              <w:fldChar w:fldCharType="end"/>
            </w:r>
          </w:hyperlink>
        </w:p>
        <w:p w14:paraId="4644D1BE" w14:textId="27CB31BA" w:rsidR="00E45A67" w:rsidRDefault="00700BE7">
          <w:pPr>
            <w:pStyle w:val="TOC1"/>
            <w:tabs>
              <w:tab w:val="right" w:leader="dot" w:pos="9016"/>
            </w:tabs>
            <w:rPr>
              <w:rFonts w:cstheme="minorBidi"/>
              <w:noProof/>
              <w:lang w:val="en-GB" w:eastAsia="en-GB"/>
            </w:rPr>
          </w:pPr>
          <w:hyperlink w:anchor="_Toc100146818" w:history="1">
            <w:r w:rsidR="00E45A67" w:rsidRPr="00C62705">
              <w:rPr>
                <w:rStyle w:val="Hyperlink"/>
                <w:noProof/>
              </w:rPr>
              <w:t>3 Requirement Analysis</w:t>
            </w:r>
            <w:r w:rsidR="00E45A67">
              <w:rPr>
                <w:noProof/>
                <w:webHidden/>
              </w:rPr>
              <w:tab/>
            </w:r>
            <w:r w:rsidR="00E45A67">
              <w:rPr>
                <w:noProof/>
                <w:webHidden/>
              </w:rPr>
              <w:fldChar w:fldCharType="begin"/>
            </w:r>
            <w:r w:rsidR="00E45A67">
              <w:rPr>
                <w:noProof/>
                <w:webHidden/>
              </w:rPr>
              <w:instrText xml:space="preserve"> PAGEREF _Toc100146818 \h </w:instrText>
            </w:r>
            <w:r w:rsidR="00E45A67">
              <w:rPr>
                <w:noProof/>
                <w:webHidden/>
              </w:rPr>
            </w:r>
            <w:r w:rsidR="00E45A67">
              <w:rPr>
                <w:noProof/>
                <w:webHidden/>
              </w:rPr>
              <w:fldChar w:fldCharType="separate"/>
            </w:r>
            <w:r w:rsidR="00E45A67">
              <w:rPr>
                <w:noProof/>
                <w:webHidden/>
              </w:rPr>
              <w:t>11</w:t>
            </w:r>
            <w:r w:rsidR="00E45A67">
              <w:rPr>
                <w:noProof/>
                <w:webHidden/>
              </w:rPr>
              <w:fldChar w:fldCharType="end"/>
            </w:r>
          </w:hyperlink>
        </w:p>
        <w:p w14:paraId="592F46D4" w14:textId="71CA5D9C" w:rsidR="00E45A67" w:rsidRDefault="00700BE7">
          <w:pPr>
            <w:pStyle w:val="TOC2"/>
            <w:tabs>
              <w:tab w:val="right" w:leader="dot" w:pos="9016"/>
            </w:tabs>
            <w:rPr>
              <w:rFonts w:cstheme="minorBidi"/>
              <w:noProof/>
              <w:lang w:val="en-GB" w:eastAsia="en-GB"/>
            </w:rPr>
          </w:pPr>
          <w:hyperlink w:anchor="_Toc100146819" w:history="1">
            <w:r w:rsidR="00E45A67" w:rsidRPr="00C62705">
              <w:rPr>
                <w:rStyle w:val="Hyperlink"/>
                <w:noProof/>
              </w:rPr>
              <w:t>3.1 Introduction</w:t>
            </w:r>
            <w:r w:rsidR="00E45A67">
              <w:rPr>
                <w:noProof/>
                <w:webHidden/>
              </w:rPr>
              <w:tab/>
            </w:r>
            <w:r w:rsidR="00E45A67">
              <w:rPr>
                <w:noProof/>
                <w:webHidden/>
              </w:rPr>
              <w:fldChar w:fldCharType="begin"/>
            </w:r>
            <w:r w:rsidR="00E45A67">
              <w:rPr>
                <w:noProof/>
                <w:webHidden/>
              </w:rPr>
              <w:instrText xml:space="preserve"> PAGEREF _Toc100146819 \h </w:instrText>
            </w:r>
            <w:r w:rsidR="00E45A67">
              <w:rPr>
                <w:noProof/>
                <w:webHidden/>
              </w:rPr>
            </w:r>
            <w:r w:rsidR="00E45A67">
              <w:rPr>
                <w:noProof/>
                <w:webHidden/>
              </w:rPr>
              <w:fldChar w:fldCharType="separate"/>
            </w:r>
            <w:r w:rsidR="00E45A67">
              <w:rPr>
                <w:noProof/>
                <w:webHidden/>
              </w:rPr>
              <w:t>11</w:t>
            </w:r>
            <w:r w:rsidR="00E45A67">
              <w:rPr>
                <w:noProof/>
                <w:webHidden/>
              </w:rPr>
              <w:fldChar w:fldCharType="end"/>
            </w:r>
          </w:hyperlink>
        </w:p>
        <w:p w14:paraId="05BD26EF" w14:textId="499CA8E6" w:rsidR="00E45A67" w:rsidRDefault="00700BE7">
          <w:pPr>
            <w:pStyle w:val="TOC3"/>
            <w:tabs>
              <w:tab w:val="right" w:leader="dot" w:pos="9016"/>
            </w:tabs>
            <w:rPr>
              <w:rFonts w:cstheme="minorBidi"/>
              <w:noProof/>
              <w:lang w:val="en-GB" w:eastAsia="en-GB"/>
            </w:rPr>
          </w:pPr>
          <w:hyperlink w:anchor="_Toc100146820" w:history="1">
            <w:r w:rsidR="00E45A67" w:rsidRPr="00C62705">
              <w:rPr>
                <w:rStyle w:val="Hyperlink"/>
                <w:noProof/>
              </w:rPr>
              <w:t>3.1.1 Priority System</w:t>
            </w:r>
            <w:r w:rsidR="00E45A67">
              <w:rPr>
                <w:noProof/>
                <w:webHidden/>
              </w:rPr>
              <w:tab/>
            </w:r>
            <w:r w:rsidR="00E45A67">
              <w:rPr>
                <w:noProof/>
                <w:webHidden/>
              </w:rPr>
              <w:fldChar w:fldCharType="begin"/>
            </w:r>
            <w:r w:rsidR="00E45A67">
              <w:rPr>
                <w:noProof/>
                <w:webHidden/>
              </w:rPr>
              <w:instrText xml:space="preserve"> PAGEREF _Toc100146820 \h </w:instrText>
            </w:r>
            <w:r w:rsidR="00E45A67">
              <w:rPr>
                <w:noProof/>
                <w:webHidden/>
              </w:rPr>
            </w:r>
            <w:r w:rsidR="00E45A67">
              <w:rPr>
                <w:noProof/>
                <w:webHidden/>
              </w:rPr>
              <w:fldChar w:fldCharType="separate"/>
            </w:r>
            <w:r w:rsidR="00E45A67">
              <w:rPr>
                <w:noProof/>
                <w:webHidden/>
              </w:rPr>
              <w:t>11</w:t>
            </w:r>
            <w:r w:rsidR="00E45A67">
              <w:rPr>
                <w:noProof/>
                <w:webHidden/>
              </w:rPr>
              <w:fldChar w:fldCharType="end"/>
            </w:r>
          </w:hyperlink>
        </w:p>
        <w:p w14:paraId="448B523A" w14:textId="33C1E990" w:rsidR="00E45A67" w:rsidRDefault="00700BE7">
          <w:pPr>
            <w:pStyle w:val="TOC3"/>
            <w:tabs>
              <w:tab w:val="right" w:leader="dot" w:pos="9016"/>
            </w:tabs>
            <w:rPr>
              <w:rFonts w:cstheme="minorBidi"/>
              <w:noProof/>
              <w:lang w:val="en-GB" w:eastAsia="en-GB"/>
            </w:rPr>
          </w:pPr>
          <w:hyperlink w:anchor="_Toc100146821" w:history="1">
            <w:r w:rsidR="00E45A67" w:rsidRPr="00C62705">
              <w:rPr>
                <w:rStyle w:val="Hyperlink"/>
                <w:noProof/>
              </w:rPr>
              <w:t>3.1.2 Justification of Requirements</w:t>
            </w:r>
            <w:r w:rsidR="00E45A67">
              <w:rPr>
                <w:noProof/>
                <w:webHidden/>
              </w:rPr>
              <w:tab/>
            </w:r>
            <w:r w:rsidR="00E45A67">
              <w:rPr>
                <w:noProof/>
                <w:webHidden/>
              </w:rPr>
              <w:fldChar w:fldCharType="begin"/>
            </w:r>
            <w:r w:rsidR="00E45A67">
              <w:rPr>
                <w:noProof/>
                <w:webHidden/>
              </w:rPr>
              <w:instrText xml:space="preserve"> PAGEREF _Toc100146821 \h </w:instrText>
            </w:r>
            <w:r w:rsidR="00E45A67">
              <w:rPr>
                <w:noProof/>
                <w:webHidden/>
              </w:rPr>
            </w:r>
            <w:r w:rsidR="00E45A67">
              <w:rPr>
                <w:noProof/>
                <w:webHidden/>
              </w:rPr>
              <w:fldChar w:fldCharType="separate"/>
            </w:r>
            <w:r w:rsidR="00E45A67">
              <w:rPr>
                <w:noProof/>
                <w:webHidden/>
              </w:rPr>
              <w:t>11</w:t>
            </w:r>
            <w:r w:rsidR="00E45A67">
              <w:rPr>
                <w:noProof/>
                <w:webHidden/>
              </w:rPr>
              <w:fldChar w:fldCharType="end"/>
            </w:r>
          </w:hyperlink>
        </w:p>
        <w:p w14:paraId="2FDE45C6" w14:textId="4690F7CA" w:rsidR="00E45A67" w:rsidRDefault="00700BE7">
          <w:pPr>
            <w:pStyle w:val="TOC2"/>
            <w:tabs>
              <w:tab w:val="right" w:leader="dot" w:pos="9016"/>
            </w:tabs>
            <w:rPr>
              <w:rFonts w:cstheme="minorBidi"/>
              <w:noProof/>
              <w:lang w:val="en-GB" w:eastAsia="en-GB"/>
            </w:rPr>
          </w:pPr>
          <w:hyperlink w:anchor="_Toc100146822" w:history="1">
            <w:r w:rsidR="00E45A67" w:rsidRPr="00C62705">
              <w:rPr>
                <w:rStyle w:val="Hyperlink"/>
                <w:noProof/>
              </w:rPr>
              <w:t>3.2 User Stories</w:t>
            </w:r>
            <w:r w:rsidR="00E45A67">
              <w:rPr>
                <w:noProof/>
                <w:webHidden/>
              </w:rPr>
              <w:tab/>
            </w:r>
            <w:r w:rsidR="00E45A67">
              <w:rPr>
                <w:noProof/>
                <w:webHidden/>
              </w:rPr>
              <w:fldChar w:fldCharType="begin"/>
            </w:r>
            <w:r w:rsidR="00E45A67">
              <w:rPr>
                <w:noProof/>
                <w:webHidden/>
              </w:rPr>
              <w:instrText xml:space="preserve"> PAGEREF _Toc100146822 \h </w:instrText>
            </w:r>
            <w:r w:rsidR="00E45A67">
              <w:rPr>
                <w:noProof/>
                <w:webHidden/>
              </w:rPr>
            </w:r>
            <w:r w:rsidR="00E45A67">
              <w:rPr>
                <w:noProof/>
                <w:webHidden/>
              </w:rPr>
              <w:fldChar w:fldCharType="separate"/>
            </w:r>
            <w:r w:rsidR="00E45A67">
              <w:rPr>
                <w:noProof/>
                <w:webHidden/>
              </w:rPr>
              <w:t>11</w:t>
            </w:r>
            <w:r w:rsidR="00E45A67">
              <w:rPr>
                <w:noProof/>
                <w:webHidden/>
              </w:rPr>
              <w:fldChar w:fldCharType="end"/>
            </w:r>
          </w:hyperlink>
        </w:p>
        <w:p w14:paraId="7D279A70" w14:textId="5F812DBA" w:rsidR="00E45A67" w:rsidRDefault="00700BE7">
          <w:pPr>
            <w:pStyle w:val="TOC2"/>
            <w:tabs>
              <w:tab w:val="right" w:leader="dot" w:pos="9016"/>
            </w:tabs>
            <w:rPr>
              <w:rFonts w:cstheme="minorBidi"/>
              <w:noProof/>
              <w:lang w:val="en-GB" w:eastAsia="en-GB"/>
            </w:rPr>
          </w:pPr>
          <w:hyperlink w:anchor="_Toc100146823" w:history="1">
            <w:r w:rsidR="00E45A67" w:rsidRPr="00C62705">
              <w:rPr>
                <w:rStyle w:val="Hyperlink"/>
                <w:noProof/>
              </w:rPr>
              <w:t>3.3 Functional Requirements</w:t>
            </w:r>
            <w:r w:rsidR="00E45A67">
              <w:rPr>
                <w:noProof/>
                <w:webHidden/>
              </w:rPr>
              <w:tab/>
            </w:r>
            <w:r w:rsidR="00E45A67">
              <w:rPr>
                <w:noProof/>
                <w:webHidden/>
              </w:rPr>
              <w:fldChar w:fldCharType="begin"/>
            </w:r>
            <w:r w:rsidR="00E45A67">
              <w:rPr>
                <w:noProof/>
                <w:webHidden/>
              </w:rPr>
              <w:instrText xml:space="preserve"> PAGEREF _Toc100146823 \h </w:instrText>
            </w:r>
            <w:r w:rsidR="00E45A67">
              <w:rPr>
                <w:noProof/>
                <w:webHidden/>
              </w:rPr>
            </w:r>
            <w:r w:rsidR="00E45A67">
              <w:rPr>
                <w:noProof/>
                <w:webHidden/>
              </w:rPr>
              <w:fldChar w:fldCharType="separate"/>
            </w:r>
            <w:r w:rsidR="00E45A67">
              <w:rPr>
                <w:noProof/>
                <w:webHidden/>
              </w:rPr>
              <w:t>13</w:t>
            </w:r>
            <w:r w:rsidR="00E45A67">
              <w:rPr>
                <w:noProof/>
                <w:webHidden/>
              </w:rPr>
              <w:fldChar w:fldCharType="end"/>
            </w:r>
          </w:hyperlink>
        </w:p>
        <w:p w14:paraId="735CAEE6" w14:textId="50A78ADF" w:rsidR="00E45A67" w:rsidRDefault="00700BE7">
          <w:pPr>
            <w:pStyle w:val="TOC3"/>
            <w:tabs>
              <w:tab w:val="right" w:leader="dot" w:pos="9016"/>
            </w:tabs>
            <w:rPr>
              <w:rFonts w:cstheme="minorBidi"/>
              <w:noProof/>
              <w:lang w:val="en-GB" w:eastAsia="en-GB"/>
            </w:rPr>
          </w:pPr>
          <w:hyperlink w:anchor="_Toc100146824" w:history="1">
            <w:r w:rsidR="00E45A67" w:rsidRPr="00C62705">
              <w:rPr>
                <w:rStyle w:val="Hyperlink"/>
                <w:noProof/>
              </w:rPr>
              <w:t>3.3.1 Functional Requirements of the Neural Network</w:t>
            </w:r>
            <w:r w:rsidR="00E45A67">
              <w:rPr>
                <w:noProof/>
                <w:webHidden/>
              </w:rPr>
              <w:tab/>
            </w:r>
            <w:r w:rsidR="00E45A67">
              <w:rPr>
                <w:noProof/>
                <w:webHidden/>
              </w:rPr>
              <w:fldChar w:fldCharType="begin"/>
            </w:r>
            <w:r w:rsidR="00E45A67">
              <w:rPr>
                <w:noProof/>
                <w:webHidden/>
              </w:rPr>
              <w:instrText xml:space="preserve"> PAGEREF _Toc100146824 \h </w:instrText>
            </w:r>
            <w:r w:rsidR="00E45A67">
              <w:rPr>
                <w:noProof/>
                <w:webHidden/>
              </w:rPr>
            </w:r>
            <w:r w:rsidR="00E45A67">
              <w:rPr>
                <w:noProof/>
                <w:webHidden/>
              </w:rPr>
              <w:fldChar w:fldCharType="separate"/>
            </w:r>
            <w:r w:rsidR="00E45A67">
              <w:rPr>
                <w:noProof/>
                <w:webHidden/>
              </w:rPr>
              <w:t>13</w:t>
            </w:r>
            <w:r w:rsidR="00E45A67">
              <w:rPr>
                <w:noProof/>
                <w:webHidden/>
              </w:rPr>
              <w:fldChar w:fldCharType="end"/>
            </w:r>
          </w:hyperlink>
        </w:p>
        <w:p w14:paraId="45AEA344" w14:textId="1CF88308" w:rsidR="00E45A67" w:rsidRDefault="00700BE7">
          <w:pPr>
            <w:pStyle w:val="TOC3"/>
            <w:tabs>
              <w:tab w:val="right" w:leader="dot" w:pos="9016"/>
            </w:tabs>
            <w:rPr>
              <w:rFonts w:cstheme="minorBidi"/>
              <w:noProof/>
              <w:lang w:val="en-GB" w:eastAsia="en-GB"/>
            </w:rPr>
          </w:pPr>
          <w:hyperlink w:anchor="_Toc100146825" w:history="1">
            <w:r w:rsidR="00E45A67" w:rsidRPr="00C62705">
              <w:rPr>
                <w:rStyle w:val="Hyperlink"/>
                <w:noProof/>
              </w:rPr>
              <w:t>3.3.2 Functional Requirements of the User Interface</w:t>
            </w:r>
            <w:r w:rsidR="00E45A67">
              <w:rPr>
                <w:noProof/>
                <w:webHidden/>
              </w:rPr>
              <w:tab/>
            </w:r>
            <w:r w:rsidR="00E45A67">
              <w:rPr>
                <w:noProof/>
                <w:webHidden/>
              </w:rPr>
              <w:fldChar w:fldCharType="begin"/>
            </w:r>
            <w:r w:rsidR="00E45A67">
              <w:rPr>
                <w:noProof/>
                <w:webHidden/>
              </w:rPr>
              <w:instrText xml:space="preserve"> PAGEREF _Toc100146825 \h </w:instrText>
            </w:r>
            <w:r w:rsidR="00E45A67">
              <w:rPr>
                <w:noProof/>
                <w:webHidden/>
              </w:rPr>
            </w:r>
            <w:r w:rsidR="00E45A67">
              <w:rPr>
                <w:noProof/>
                <w:webHidden/>
              </w:rPr>
              <w:fldChar w:fldCharType="separate"/>
            </w:r>
            <w:r w:rsidR="00E45A67">
              <w:rPr>
                <w:noProof/>
                <w:webHidden/>
              </w:rPr>
              <w:t>13</w:t>
            </w:r>
            <w:r w:rsidR="00E45A67">
              <w:rPr>
                <w:noProof/>
                <w:webHidden/>
              </w:rPr>
              <w:fldChar w:fldCharType="end"/>
            </w:r>
          </w:hyperlink>
        </w:p>
        <w:p w14:paraId="57BA4F54" w14:textId="5ADB743D" w:rsidR="00E45A67" w:rsidRDefault="00700BE7">
          <w:pPr>
            <w:pStyle w:val="TOC3"/>
            <w:tabs>
              <w:tab w:val="right" w:leader="dot" w:pos="9016"/>
            </w:tabs>
            <w:rPr>
              <w:rFonts w:cstheme="minorBidi"/>
              <w:noProof/>
              <w:lang w:val="en-GB" w:eastAsia="en-GB"/>
            </w:rPr>
          </w:pPr>
          <w:hyperlink w:anchor="_Toc100146826" w:history="1">
            <w:r w:rsidR="00E45A67" w:rsidRPr="00C62705">
              <w:rPr>
                <w:rStyle w:val="Hyperlink"/>
                <w:noProof/>
              </w:rPr>
              <w:t>3.3.4 Functional Requirements of the Database</w:t>
            </w:r>
            <w:r w:rsidR="00E45A67">
              <w:rPr>
                <w:noProof/>
                <w:webHidden/>
              </w:rPr>
              <w:tab/>
            </w:r>
            <w:r w:rsidR="00E45A67">
              <w:rPr>
                <w:noProof/>
                <w:webHidden/>
              </w:rPr>
              <w:fldChar w:fldCharType="begin"/>
            </w:r>
            <w:r w:rsidR="00E45A67">
              <w:rPr>
                <w:noProof/>
                <w:webHidden/>
              </w:rPr>
              <w:instrText xml:space="preserve"> PAGEREF _Toc100146826 \h </w:instrText>
            </w:r>
            <w:r w:rsidR="00E45A67">
              <w:rPr>
                <w:noProof/>
                <w:webHidden/>
              </w:rPr>
            </w:r>
            <w:r w:rsidR="00E45A67">
              <w:rPr>
                <w:noProof/>
                <w:webHidden/>
              </w:rPr>
              <w:fldChar w:fldCharType="separate"/>
            </w:r>
            <w:r w:rsidR="00E45A67">
              <w:rPr>
                <w:noProof/>
                <w:webHidden/>
              </w:rPr>
              <w:t>14</w:t>
            </w:r>
            <w:r w:rsidR="00E45A67">
              <w:rPr>
                <w:noProof/>
                <w:webHidden/>
              </w:rPr>
              <w:fldChar w:fldCharType="end"/>
            </w:r>
          </w:hyperlink>
        </w:p>
        <w:p w14:paraId="21822B60" w14:textId="4E6266B0" w:rsidR="00E45A67" w:rsidRDefault="00700BE7">
          <w:pPr>
            <w:pStyle w:val="TOC2"/>
            <w:tabs>
              <w:tab w:val="right" w:leader="dot" w:pos="9016"/>
            </w:tabs>
            <w:rPr>
              <w:rFonts w:cstheme="minorBidi"/>
              <w:noProof/>
              <w:lang w:val="en-GB" w:eastAsia="en-GB"/>
            </w:rPr>
          </w:pPr>
          <w:hyperlink w:anchor="_Toc100146827" w:history="1">
            <w:r w:rsidR="00E45A67" w:rsidRPr="00C62705">
              <w:rPr>
                <w:rStyle w:val="Hyperlink"/>
                <w:noProof/>
              </w:rPr>
              <w:t>3.4 Non-Functional Requirements</w:t>
            </w:r>
            <w:r w:rsidR="00E45A67">
              <w:rPr>
                <w:noProof/>
                <w:webHidden/>
              </w:rPr>
              <w:tab/>
            </w:r>
            <w:r w:rsidR="00E45A67">
              <w:rPr>
                <w:noProof/>
                <w:webHidden/>
              </w:rPr>
              <w:fldChar w:fldCharType="begin"/>
            </w:r>
            <w:r w:rsidR="00E45A67">
              <w:rPr>
                <w:noProof/>
                <w:webHidden/>
              </w:rPr>
              <w:instrText xml:space="preserve"> PAGEREF _Toc100146827 \h </w:instrText>
            </w:r>
            <w:r w:rsidR="00E45A67">
              <w:rPr>
                <w:noProof/>
                <w:webHidden/>
              </w:rPr>
            </w:r>
            <w:r w:rsidR="00E45A67">
              <w:rPr>
                <w:noProof/>
                <w:webHidden/>
              </w:rPr>
              <w:fldChar w:fldCharType="separate"/>
            </w:r>
            <w:r w:rsidR="00E45A67">
              <w:rPr>
                <w:noProof/>
                <w:webHidden/>
              </w:rPr>
              <w:t>15</w:t>
            </w:r>
            <w:r w:rsidR="00E45A67">
              <w:rPr>
                <w:noProof/>
                <w:webHidden/>
              </w:rPr>
              <w:fldChar w:fldCharType="end"/>
            </w:r>
          </w:hyperlink>
        </w:p>
        <w:p w14:paraId="19C6BDE5" w14:textId="5C081E8B" w:rsidR="00E45A67" w:rsidRDefault="00700BE7">
          <w:pPr>
            <w:pStyle w:val="TOC2"/>
            <w:tabs>
              <w:tab w:val="right" w:leader="dot" w:pos="9016"/>
            </w:tabs>
            <w:rPr>
              <w:rFonts w:cstheme="minorBidi"/>
              <w:noProof/>
              <w:lang w:val="en-GB" w:eastAsia="en-GB"/>
            </w:rPr>
          </w:pPr>
          <w:hyperlink w:anchor="_Toc100146828" w:history="1">
            <w:r w:rsidR="00E45A67" w:rsidRPr="00C62705">
              <w:rPr>
                <w:rStyle w:val="Hyperlink"/>
                <w:noProof/>
              </w:rPr>
              <w:t>3.5 Acceptance testing</w:t>
            </w:r>
            <w:r w:rsidR="00E45A67">
              <w:rPr>
                <w:noProof/>
                <w:webHidden/>
              </w:rPr>
              <w:tab/>
            </w:r>
            <w:r w:rsidR="00E45A67">
              <w:rPr>
                <w:noProof/>
                <w:webHidden/>
              </w:rPr>
              <w:fldChar w:fldCharType="begin"/>
            </w:r>
            <w:r w:rsidR="00E45A67">
              <w:rPr>
                <w:noProof/>
                <w:webHidden/>
              </w:rPr>
              <w:instrText xml:space="preserve"> PAGEREF _Toc100146828 \h </w:instrText>
            </w:r>
            <w:r w:rsidR="00E45A67">
              <w:rPr>
                <w:noProof/>
                <w:webHidden/>
              </w:rPr>
            </w:r>
            <w:r w:rsidR="00E45A67">
              <w:rPr>
                <w:noProof/>
                <w:webHidden/>
              </w:rPr>
              <w:fldChar w:fldCharType="separate"/>
            </w:r>
            <w:r w:rsidR="00E45A67">
              <w:rPr>
                <w:noProof/>
                <w:webHidden/>
              </w:rPr>
              <w:t>16</w:t>
            </w:r>
            <w:r w:rsidR="00E45A67">
              <w:rPr>
                <w:noProof/>
                <w:webHidden/>
              </w:rPr>
              <w:fldChar w:fldCharType="end"/>
            </w:r>
          </w:hyperlink>
        </w:p>
        <w:p w14:paraId="786FC09F" w14:textId="038A8DFF" w:rsidR="00E45A67" w:rsidRDefault="00700BE7">
          <w:pPr>
            <w:pStyle w:val="TOC1"/>
            <w:tabs>
              <w:tab w:val="right" w:leader="dot" w:pos="9016"/>
            </w:tabs>
            <w:rPr>
              <w:rFonts w:cstheme="minorBidi"/>
              <w:noProof/>
              <w:lang w:val="en-GB" w:eastAsia="en-GB"/>
            </w:rPr>
          </w:pPr>
          <w:hyperlink w:anchor="_Toc100146829" w:history="1">
            <w:r w:rsidR="00E45A67" w:rsidRPr="00C62705">
              <w:rPr>
                <w:rStyle w:val="Hyperlink"/>
                <w:noProof/>
              </w:rPr>
              <w:t>4 Methodology</w:t>
            </w:r>
            <w:r w:rsidR="00E45A67">
              <w:rPr>
                <w:noProof/>
                <w:webHidden/>
              </w:rPr>
              <w:tab/>
            </w:r>
            <w:r w:rsidR="00E45A67">
              <w:rPr>
                <w:noProof/>
                <w:webHidden/>
              </w:rPr>
              <w:fldChar w:fldCharType="begin"/>
            </w:r>
            <w:r w:rsidR="00E45A67">
              <w:rPr>
                <w:noProof/>
                <w:webHidden/>
              </w:rPr>
              <w:instrText xml:space="preserve"> PAGEREF _Toc100146829 \h </w:instrText>
            </w:r>
            <w:r w:rsidR="00E45A67">
              <w:rPr>
                <w:noProof/>
                <w:webHidden/>
              </w:rPr>
            </w:r>
            <w:r w:rsidR="00E45A67">
              <w:rPr>
                <w:noProof/>
                <w:webHidden/>
              </w:rPr>
              <w:fldChar w:fldCharType="separate"/>
            </w:r>
            <w:r w:rsidR="00E45A67">
              <w:rPr>
                <w:noProof/>
                <w:webHidden/>
              </w:rPr>
              <w:t>17</w:t>
            </w:r>
            <w:r w:rsidR="00E45A67">
              <w:rPr>
                <w:noProof/>
                <w:webHidden/>
              </w:rPr>
              <w:fldChar w:fldCharType="end"/>
            </w:r>
          </w:hyperlink>
        </w:p>
        <w:p w14:paraId="723D8A12" w14:textId="11FABCC2" w:rsidR="00E45A67" w:rsidRDefault="00700BE7">
          <w:pPr>
            <w:pStyle w:val="TOC2"/>
            <w:tabs>
              <w:tab w:val="right" w:leader="dot" w:pos="9016"/>
            </w:tabs>
            <w:rPr>
              <w:rFonts w:cstheme="minorBidi"/>
              <w:noProof/>
              <w:lang w:val="en-GB" w:eastAsia="en-GB"/>
            </w:rPr>
          </w:pPr>
          <w:hyperlink w:anchor="_Toc100146830" w:history="1">
            <w:r w:rsidR="00E45A67" w:rsidRPr="00C62705">
              <w:rPr>
                <w:rStyle w:val="Hyperlink"/>
                <w:noProof/>
              </w:rPr>
              <w:t>4.1 Waterfall</w:t>
            </w:r>
            <w:r w:rsidR="00E45A67">
              <w:rPr>
                <w:noProof/>
                <w:webHidden/>
              </w:rPr>
              <w:tab/>
            </w:r>
            <w:r w:rsidR="00E45A67">
              <w:rPr>
                <w:noProof/>
                <w:webHidden/>
              </w:rPr>
              <w:fldChar w:fldCharType="begin"/>
            </w:r>
            <w:r w:rsidR="00E45A67">
              <w:rPr>
                <w:noProof/>
                <w:webHidden/>
              </w:rPr>
              <w:instrText xml:space="preserve"> PAGEREF _Toc100146830 \h </w:instrText>
            </w:r>
            <w:r w:rsidR="00E45A67">
              <w:rPr>
                <w:noProof/>
                <w:webHidden/>
              </w:rPr>
            </w:r>
            <w:r w:rsidR="00E45A67">
              <w:rPr>
                <w:noProof/>
                <w:webHidden/>
              </w:rPr>
              <w:fldChar w:fldCharType="separate"/>
            </w:r>
            <w:r w:rsidR="00E45A67">
              <w:rPr>
                <w:noProof/>
                <w:webHidden/>
              </w:rPr>
              <w:t>17</w:t>
            </w:r>
            <w:r w:rsidR="00E45A67">
              <w:rPr>
                <w:noProof/>
                <w:webHidden/>
              </w:rPr>
              <w:fldChar w:fldCharType="end"/>
            </w:r>
          </w:hyperlink>
        </w:p>
        <w:p w14:paraId="3DE6CD8C" w14:textId="40F67D21" w:rsidR="00E45A67" w:rsidRDefault="00700BE7">
          <w:pPr>
            <w:pStyle w:val="TOC2"/>
            <w:tabs>
              <w:tab w:val="right" w:leader="dot" w:pos="9016"/>
            </w:tabs>
            <w:rPr>
              <w:rFonts w:cstheme="minorBidi"/>
              <w:noProof/>
              <w:lang w:val="en-GB" w:eastAsia="en-GB"/>
            </w:rPr>
          </w:pPr>
          <w:hyperlink w:anchor="_Toc100146831" w:history="1">
            <w:r w:rsidR="00E45A67" w:rsidRPr="00C62705">
              <w:rPr>
                <w:rStyle w:val="Hyperlink"/>
                <w:noProof/>
              </w:rPr>
              <w:t>4.2 Agile</w:t>
            </w:r>
            <w:r w:rsidR="00E45A67">
              <w:rPr>
                <w:noProof/>
                <w:webHidden/>
              </w:rPr>
              <w:tab/>
            </w:r>
            <w:r w:rsidR="00E45A67">
              <w:rPr>
                <w:noProof/>
                <w:webHidden/>
              </w:rPr>
              <w:fldChar w:fldCharType="begin"/>
            </w:r>
            <w:r w:rsidR="00E45A67">
              <w:rPr>
                <w:noProof/>
                <w:webHidden/>
              </w:rPr>
              <w:instrText xml:space="preserve"> PAGEREF _Toc100146831 \h </w:instrText>
            </w:r>
            <w:r w:rsidR="00E45A67">
              <w:rPr>
                <w:noProof/>
                <w:webHidden/>
              </w:rPr>
            </w:r>
            <w:r w:rsidR="00E45A67">
              <w:rPr>
                <w:noProof/>
                <w:webHidden/>
              </w:rPr>
              <w:fldChar w:fldCharType="separate"/>
            </w:r>
            <w:r w:rsidR="00E45A67">
              <w:rPr>
                <w:noProof/>
                <w:webHidden/>
              </w:rPr>
              <w:t>18</w:t>
            </w:r>
            <w:r w:rsidR="00E45A67">
              <w:rPr>
                <w:noProof/>
                <w:webHidden/>
              </w:rPr>
              <w:fldChar w:fldCharType="end"/>
            </w:r>
          </w:hyperlink>
        </w:p>
        <w:p w14:paraId="5A685B2F" w14:textId="3DD94D9B" w:rsidR="00E45A67" w:rsidRDefault="00700BE7">
          <w:pPr>
            <w:pStyle w:val="TOC2"/>
            <w:tabs>
              <w:tab w:val="right" w:leader="dot" w:pos="9016"/>
            </w:tabs>
            <w:rPr>
              <w:rFonts w:cstheme="minorBidi"/>
              <w:noProof/>
              <w:lang w:val="en-GB" w:eastAsia="en-GB"/>
            </w:rPr>
          </w:pPr>
          <w:hyperlink w:anchor="_Toc100146832" w:history="1">
            <w:r w:rsidR="00E45A67" w:rsidRPr="00C62705">
              <w:rPr>
                <w:rStyle w:val="Hyperlink"/>
                <w:noProof/>
              </w:rPr>
              <w:t>4.3 Chosen Methodology</w:t>
            </w:r>
            <w:r w:rsidR="00E45A67">
              <w:rPr>
                <w:noProof/>
                <w:webHidden/>
              </w:rPr>
              <w:tab/>
            </w:r>
            <w:r w:rsidR="00E45A67">
              <w:rPr>
                <w:noProof/>
                <w:webHidden/>
              </w:rPr>
              <w:fldChar w:fldCharType="begin"/>
            </w:r>
            <w:r w:rsidR="00E45A67">
              <w:rPr>
                <w:noProof/>
                <w:webHidden/>
              </w:rPr>
              <w:instrText xml:space="preserve"> PAGEREF _Toc100146832 \h </w:instrText>
            </w:r>
            <w:r w:rsidR="00E45A67">
              <w:rPr>
                <w:noProof/>
                <w:webHidden/>
              </w:rPr>
            </w:r>
            <w:r w:rsidR="00E45A67">
              <w:rPr>
                <w:noProof/>
                <w:webHidden/>
              </w:rPr>
              <w:fldChar w:fldCharType="separate"/>
            </w:r>
            <w:r w:rsidR="00E45A67">
              <w:rPr>
                <w:noProof/>
                <w:webHidden/>
              </w:rPr>
              <w:t>18</w:t>
            </w:r>
            <w:r w:rsidR="00E45A67">
              <w:rPr>
                <w:noProof/>
                <w:webHidden/>
              </w:rPr>
              <w:fldChar w:fldCharType="end"/>
            </w:r>
          </w:hyperlink>
        </w:p>
        <w:p w14:paraId="707F066B" w14:textId="3E3C8C92" w:rsidR="00E45A67" w:rsidRDefault="00700BE7">
          <w:pPr>
            <w:pStyle w:val="TOC2"/>
            <w:tabs>
              <w:tab w:val="right" w:leader="dot" w:pos="9016"/>
            </w:tabs>
            <w:rPr>
              <w:rFonts w:cstheme="minorBidi"/>
              <w:noProof/>
              <w:lang w:val="en-GB" w:eastAsia="en-GB"/>
            </w:rPr>
          </w:pPr>
          <w:hyperlink w:anchor="_Toc100146833" w:history="1">
            <w:r w:rsidR="00E45A67" w:rsidRPr="00C62705">
              <w:rPr>
                <w:rStyle w:val="Hyperlink"/>
                <w:noProof/>
              </w:rPr>
              <w:t>4.4 Project Plan and Timeline</w:t>
            </w:r>
            <w:r w:rsidR="00E45A67">
              <w:rPr>
                <w:noProof/>
                <w:webHidden/>
              </w:rPr>
              <w:tab/>
            </w:r>
            <w:r w:rsidR="00E45A67">
              <w:rPr>
                <w:noProof/>
                <w:webHidden/>
              </w:rPr>
              <w:fldChar w:fldCharType="begin"/>
            </w:r>
            <w:r w:rsidR="00E45A67">
              <w:rPr>
                <w:noProof/>
                <w:webHidden/>
              </w:rPr>
              <w:instrText xml:space="preserve"> PAGEREF _Toc100146833 \h </w:instrText>
            </w:r>
            <w:r w:rsidR="00E45A67">
              <w:rPr>
                <w:noProof/>
                <w:webHidden/>
              </w:rPr>
            </w:r>
            <w:r w:rsidR="00E45A67">
              <w:rPr>
                <w:noProof/>
                <w:webHidden/>
              </w:rPr>
              <w:fldChar w:fldCharType="separate"/>
            </w:r>
            <w:r w:rsidR="00E45A67">
              <w:rPr>
                <w:noProof/>
                <w:webHidden/>
              </w:rPr>
              <w:t>19</w:t>
            </w:r>
            <w:r w:rsidR="00E45A67">
              <w:rPr>
                <w:noProof/>
                <w:webHidden/>
              </w:rPr>
              <w:fldChar w:fldCharType="end"/>
            </w:r>
          </w:hyperlink>
        </w:p>
        <w:p w14:paraId="542629BC" w14:textId="62A9D9C5" w:rsidR="00E45A67" w:rsidRDefault="00700BE7">
          <w:pPr>
            <w:pStyle w:val="TOC3"/>
            <w:tabs>
              <w:tab w:val="right" w:leader="dot" w:pos="9016"/>
            </w:tabs>
            <w:rPr>
              <w:rFonts w:cstheme="minorBidi"/>
              <w:noProof/>
              <w:lang w:val="en-GB" w:eastAsia="en-GB"/>
            </w:rPr>
          </w:pPr>
          <w:hyperlink w:anchor="_Toc100146834" w:history="1">
            <w:r w:rsidR="00E45A67" w:rsidRPr="00C62705">
              <w:rPr>
                <w:rStyle w:val="Hyperlink"/>
                <w:noProof/>
              </w:rPr>
              <w:t>4.4.2 Hierarchical Breakdown</w:t>
            </w:r>
            <w:r w:rsidR="00E45A67">
              <w:rPr>
                <w:noProof/>
                <w:webHidden/>
              </w:rPr>
              <w:tab/>
            </w:r>
            <w:r w:rsidR="00E45A67">
              <w:rPr>
                <w:noProof/>
                <w:webHidden/>
              </w:rPr>
              <w:fldChar w:fldCharType="begin"/>
            </w:r>
            <w:r w:rsidR="00E45A67">
              <w:rPr>
                <w:noProof/>
                <w:webHidden/>
              </w:rPr>
              <w:instrText xml:space="preserve"> PAGEREF _Toc100146834 \h </w:instrText>
            </w:r>
            <w:r w:rsidR="00E45A67">
              <w:rPr>
                <w:noProof/>
                <w:webHidden/>
              </w:rPr>
            </w:r>
            <w:r w:rsidR="00E45A67">
              <w:rPr>
                <w:noProof/>
                <w:webHidden/>
              </w:rPr>
              <w:fldChar w:fldCharType="separate"/>
            </w:r>
            <w:r w:rsidR="00E45A67">
              <w:rPr>
                <w:noProof/>
                <w:webHidden/>
              </w:rPr>
              <w:t>20</w:t>
            </w:r>
            <w:r w:rsidR="00E45A67">
              <w:rPr>
                <w:noProof/>
                <w:webHidden/>
              </w:rPr>
              <w:fldChar w:fldCharType="end"/>
            </w:r>
          </w:hyperlink>
        </w:p>
        <w:p w14:paraId="571BFCAB" w14:textId="42304B76" w:rsidR="00E45A67" w:rsidRDefault="00700BE7">
          <w:pPr>
            <w:pStyle w:val="TOC1"/>
            <w:tabs>
              <w:tab w:val="right" w:leader="dot" w:pos="9016"/>
            </w:tabs>
            <w:rPr>
              <w:rFonts w:cstheme="minorBidi"/>
              <w:noProof/>
              <w:lang w:val="en-GB" w:eastAsia="en-GB"/>
            </w:rPr>
          </w:pPr>
          <w:hyperlink w:anchor="_Toc100146835" w:history="1">
            <w:r w:rsidR="00E45A67" w:rsidRPr="00C62705">
              <w:rPr>
                <w:rStyle w:val="Hyperlink"/>
                <w:noProof/>
              </w:rPr>
              <w:t>5 Design</w:t>
            </w:r>
            <w:r w:rsidR="00E45A67">
              <w:rPr>
                <w:noProof/>
                <w:webHidden/>
              </w:rPr>
              <w:tab/>
            </w:r>
            <w:r w:rsidR="00E45A67">
              <w:rPr>
                <w:noProof/>
                <w:webHidden/>
              </w:rPr>
              <w:fldChar w:fldCharType="begin"/>
            </w:r>
            <w:r w:rsidR="00E45A67">
              <w:rPr>
                <w:noProof/>
                <w:webHidden/>
              </w:rPr>
              <w:instrText xml:space="preserve"> PAGEREF _Toc100146835 \h </w:instrText>
            </w:r>
            <w:r w:rsidR="00E45A67">
              <w:rPr>
                <w:noProof/>
                <w:webHidden/>
              </w:rPr>
            </w:r>
            <w:r w:rsidR="00E45A67">
              <w:rPr>
                <w:noProof/>
                <w:webHidden/>
              </w:rPr>
              <w:fldChar w:fldCharType="separate"/>
            </w:r>
            <w:r w:rsidR="00E45A67">
              <w:rPr>
                <w:noProof/>
                <w:webHidden/>
              </w:rPr>
              <w:t>21</w:t>
            </w:r>
            <w:r w:rsidR="00E45A67">
              <w:rPr>
                <w:noProof/>
                <w:webHidden/>
              </w:rPr>
              <w:fldChar w:fldCharType="end"/>
            </w:r>
          </w:hyperlink>
        </w:p>
        <w:p w14:paraId="67B9111F" w14:textId="292A8DD6" w:rsidR="00E45A67" w:rsidRDefault="00700BE7">
          <w:pPr>
            <w:pStyle w:val="TOC2"/>
            <w:tabs>
              <w:tab w:val="right" w:leader="dot" w:pos="9016"/>
            </w:tabs>
            <w:rPr>
              <w:rFonts w:cstheme="minorBidi"/>
              <w:noProof/>
              <w:lang w:val="en-GB" w:eastAsia="en-GB"/>
            </w:rPr>
          </w:pPr>
          <w:hyperlink w:anchor="_Toc100146836" w:history="1">
            <w:r w:rsidR="00E45A67" w:rsidRPr="00C62705">
              <w:rPr>
                <w:rStyle w:val="Hyperlink"/>
                <w:noProof/>
              </w:rPr>
              <w:t>5.1 System Architecture</w:t>
            </w:r>
            <w:r w:rsidR="00E45A67">
              <w:rPr>
                <w:noProof/>
                <w:webHidden/>
              </w:rPr>
              <w:tab/>
            </w:r>
            <w:r w:rsidR="00E45A67">
              <w:rPr>
                <w:noProof/>
                <w:webHidden/>
              </w:rPr>
              <w:fldChar w:fldCharType="begin"/>
            </w:r>
            <w:r w:rsidR="00E45A67">
              <w:rPr>
                <w:noProof/>
                <w:webHidden/>
              </w:rPr>
              <w:instrText xml:space="preserve"> PAGEREF _Toc100146836 \h </w:instrText>
            </w:r>
            <w:r w:rsidR="00E45A67">
              <w:rPr>
                <w:noProof/>
                <w:webHidden/>
              </w:rPr>
            </w:r>
            <w:r w:rsidR="00E45A67">
              <w:rPr>
                <w:noProof/>
                <w:webHidden/>
              </w:rPr>
              <w:fldChar w:fldCharType="separate"/>
            </w:r>
            <w:r w:rsidR="00E45A67">
              <w:rPr>
                <w:noProof/>
                <w:webHidden/>
              </w:rPr>
              <w:t>21</w:t>
            </w:r>
            <w:r w:rsidR="00E45A67">
              <w:rPr>
                <w:noProof/>
                <w:webHidden/>
              </w:rPr>
              <w:fldChar w:fldCharType="end"/>
            </w:r>
          </w:hyperlink>
        </w:p>
        <w:p w14:paraId="41D2CCC5" w14:textId="6A8D88DC" w:rsidR="00E45A67" w:rsidRDefault="00700BE7">
          <w:pPr>
            <w:pStyle w:val="TOC2"/>
            <w:tabs>
              <w:tab w:val="right" w:leader="dot" w:pos="9016"/>
            </w:tabs>
            <w:rPr>
              <w:rFonts w:cstheme="minorBidi"/>
              <w:noProof/>
              <w:lang w:val="en-GB" w:eastAsia="en-GB"/>
            </w:rPr>
          </w:pPr>
          <w:hyperlink w:anchor="_Toc100146837" w:history="1">
            <w:r w:rsidR="00E45A67" w:rsidRPr="00C62705">
              <w:rPr>
                <w:rStyle w:val="Hyperlink"/>
                <w:noProof/>
              </w:rPr>
              <w:t>5.2 Design of the Neural Network - Prototype CNN</w:t>
            </w:r>
            <w:r w:rsidR="00E45A67">
              <w:rPr>
                <w:noProof/>
                <w:webHidden/>
              </w:rPr>
              <w:tab/>
            </w:r>
            <w:r w:rsidR="00E45A67">
              <w:rPr>
                <w:noProof/>
                <w:webHidden/>
              </w:rPr>
              <w:fldChar w:fldCharType="begin"/>
            </w:r>
            <w:r w:rsidR="00E45A67">
              <w:rPr>
                <w:noProof/>
                <w:webHidden/>
              </w:rPr>
              <w:instrText xml:space="preserve"> PAGEREF _Toc100146837 \h </w:instrText>
            </w:r>
            <w:r w:rsidR="00E45A67">
              <w:rPr>
                <w:noProof/>
                <w:webHidden/>
              </w:rPr>
            </w:r>
            <w:r w:rsidR="00E45A67">
              <w:rPr>
                <w:noProof/>
                <w:webHidden/>
              </w:rPr>
              <w:fldChar w:fldCharType="separate"/>
            </w:r>
            <w:r w:rsidR="00E45A67">
              <w:rPr>
                <w:noProof/>
                <w:webHidden/>
              </w:rPr>
              <w:t>22</w:t>
            </w:r>
            <w:r w:rsidR="00E45A67">
              <w:rPr>
                <w:noProof/>
                <w:webHidden/>
              </w:rPr>
              <w:fldChar w:fldCharType="end"/>
            </w:r>
          </w:hyperlink>
        </w:p>
        <w:p w14:paraId="4F067ABB" w14:textId="75449723" w:rsidR="00E45A67" w:rsidRDefault="00700BE7">
          <w:pPr>
            <w:pStyle w:val="TOC2"/>
            <w:tabs>
              <w:tab w:val="right" w:leader="dot" w:pos="9016"/>
            </w:tabs>
            <w:rPr>
              <w:rFonts w:cstheme="minorBidi"/>
              <w:noProof/>
              <w:lang w:val="en-GB" w:eastAsia="en-GB"/>
            </w:rPr>
          </w:pPr>
          <w:hyperlink w:anchor="_Toc100146838" w:history="1">
            <w:r w:rsidR="00E45A67" w:rsidRPr="00C62705">
              <w:rPr>
                <w:rStyle w:val="Hyperlink"/>
                <w:noProof/>
              </w:rPr>
              <w:t>5.3 Design of the Mobile Interface</w:t>
            </w:r>
            <w:r w:rsidR="00E45A67">
              <w:rPr>
                <w:noProof/>
                <w:webHidden/>
              </w:rPr>
              <w:tab/>
            </w:r>
            <w:r w:rsidR="00E45A67">
              <w:rPr>
                <w:noProof/>
                <w:webHidden/>
              </w:rPr>
              <w:fldChar w:fldCharType="begin"/>
            </w:r>
            <w:r w:rsidR="00E45A67">
              <w:rPr>
                <w:noProof/>
                <w:webHidden/>
              </w:rPr>
              <w:instrText xml:space="preserve"> PAGEREF _Toc100146838 \h </w:instrText>
            </w:r>
            <w:r w:rsidR="00E45A67">
              <w:rPr>
                <w:noProof/>
                <w:webHidden/>
              </w:rPr>
            </w:r>
            <w:r w:rsidR="00E45A67">
              <w:rPr>
                <w:noProof/>
                <w:webHidden/>
              </w:rPr>
              <w:fldChar w:fldCharType="separate"/>
            </w:r>
            <w:r w:rsidR="00E45A67">
              <w:rPr>
                <w:noProof/>
                <w:webHidden/>
              </w:rPr>
              <w:t>23</w:t>
            </w:r>
            <w:r w:rsidR="00E45A67">
              <w:rPr>
                <w:noProof/>
                <w:webHidden/>
              </w:rPr>
              <w:fldChar w:fldCharType="end"/>
            </w:r>
          </w:hyperlink>
        </w:p>
        <w:p w14:paraId="469F379E" w14:textId="4F520AFA" w:rsidR="00E45A67" w:rsidRDefault="00700BE7">
          <w:pPr>
            <w:pStyle w:val="TOC3"/>
            <w:tabs>
              <w:tab w:val="right" w:leader="dot" w:pos="9016"/>
            </w:tabs>
            <w:rPr>
              <w:rFonts w:cstheme="minorBidi"/>
              <w:noProof/>
              <w:lang w:val="en-GB" w:eastAsia="en-GB"/>
            </w:rPr>
          </w:pPr>
          <w:hyperlink w:anchor="_Toc100146839" w:history="1">
            <w:r w:rsidR="00E45A67" w:rsidRPr="00C62705">
              <w:rPr>
                <w:rStyle w:val="Hyperlink"/>
                <w:noProof/>
              </w:rPr>
              <w:t>5.3.1 Wireframes</w:t>
            </w:r>
            <w:r w:rsidR="00E45A67">
              <w:rPr>
                <w:noProof/>
                <w:webHidden/>
              </w:rPr>
              <w:tab/>
            </w:r>
            <w:r w:rsidR="00E45A67">
              <w:rPr>
                <w:noProof/>
                <w:webHidden/>
              </w:rPr>
              <w:fldChar w:fldCharType="begin"/>
            </w:r>
            <w:r w:rsidR="00E45A67">
              <w:rPr>
                <w:noProof/>
                <w:webHidden/>
              </w:rPr>
              <w:instrText xml:space="preserve"> PAGEREF _Toc100146839 \h </w:instrText>
            </w:r>
            <w:r w:rsidR="00E45A67">
              <w:rPr>
                <w:noProof/>
                <w:webHidden/>
              </w:rPr>
            </w:r>
            <w:r w:rsidR="00E45A67">
              <w:rPr>
                <w:noProof/>
                <w:webHidden/>
              </w:rPr>
              <w:fldChar w:fldCharType="separate"/>
            </w:r>
            <w:r w:rsidR="00E45A67">
              <w:rPr>
                <w:noProof/>
                <w:webHidden/>
              </w:rPr>
              <w:t>23</w:t>
            </w:r>
            <w:r w:rsidR="00E45A67">
              <w:rPr>
                <w:noProof/>
                <w:webHidden/>
              </w:rPr>
              <w:fldChar w:fldCharType="end"/>
            </w:r>
          </w:hyperlink>
        </w:p>
        <w:p w14:paraId="65258083" w14:textId="36780534" w:rsidR="00E45A67" w:rsidRDefault="00700BE7">
          <w:pPr>
            <w:pStyle w:val="TOC3"/>
            <w:tabs>
              <w:tab w:val="right" w:leader="dot" w:pos="9016"/>
            </w:tabs>
            <w:rPr>
              <w:rFonts w:cstheme="minorBidi"/>
              <w:noProof/>
              <w:lang w:val="en-GB" w:eastAsia="en-GB"/>
            </w:rPr>
          </w:pPr>
          <w:hyperlink w:anchor="_Toc100146840" w:history="1">
            <w:r w:rsidR="00E45A67" w:rsidRPr="00C62705">
              <w:rPr>
                <w:rStyle w:val="Hyperlink"/>
                <w:noProof/>
              </w:rPr>
              <w:t>5.3.2 Colour Schemes</w:t>
            </w:r>
            <w:r w:rsidR="00E45A67">
              <w:rPr>
                <w:noProof/>
                <w:webHidden/>
              </w:rPr>
              <w:tab/>
            </w:r>
            <w:r w:rsidR="00E45A67">
              <w:rPr>
                <w:noProof/>
                <w:webHidden/>
              </w:rPr>
              <w:fldChar w:fldCharType="begin"/>
            </w:r>
            <w:r w:rsidR="00E45A67">
              <w:rPr>
                <w:noProof/>
                <w:webHidden/>
              </w:rPr>
              <w:instrText xml:space="preserve"> PAGEREF _Toc100146840 \h </w:instrText>
            </w:r>
            <w:r w:rsidR="00E45A67">
              <w:rPr>
                <w:noProof/>
                <w:webHidden/>
              </w:rPr>
            </w:r>
            <w:r w:rsidR="00E45A67">
              <w:rPr>
                <w:noProof/>
                <w:webHidden/>
              </w:rPr>
              <w:fldChar w:fldCharType="separate"/>
            </w:r>
            <w:r w:rsidR="00E45A67">
              <w:rPr>
                <w:noProof/>
                <w:webHidden/>
              </w:rPr>
              <w:t>24</w:t>
            </w:r>
            <w:r w:rsidR="00E45A67">
              <w:rPr>
                <w:noProof/>
                <w:webHidden/>
              </w:rPr>
              <w:fldChar w:fldCharType="end"/>
            </w:r>
          </w:hyperlink>
        </w:p>
        <w:p w14:paraId="6AC012CE" w14:textId="5449993D" w:rsidR="00E45A67" w:rsidRDefault="00700BE7">
          <w:pPr>
            <w:pStyle w:val="TOC3"/>
            <w:tabs>
              <w:tab w:val="right" w:leader="dot" w:pos="9016"/>
            </w:tabs>
            <w:rPr>
              <w:rFonts w:cstheme="minorBidi"/>
              <w:noProof/>
              <w:lang w:val="en-GB" w:eastAsia="en-GB"/>
            </w:rPr>
          </w:pPr>
          <w:hyperlink w:anchor="_Toc100146841" w:history="1">
            <w:r w:rsidR="00E45A67" w:rsidRPr="00C62705">
              <w:rPr>
                <w:rStyle w:val="Hyperlink"/>
                <w:noProof/>
              </w:rPr>
              <w:t>5.3.3 Composites/ Initial mock-up</w:t>
            </w:r>
            <w:r w:rsidR="00E45A67">
              <w:rPr>
                <w:noProof/>
                <w:webHidden/>
              </w:rPr>
              <w:tab/>
            </w:r>
            <w:r w:rsidR="00E45A67">
              <w:rPr>
                <w:noProof/>
                <w:webHidden/>
              </w:rPr>
              <w:fldChar w:fldCharType="begin"/>
            </w:r>
            <w:r w:rsidR="00E45A67">
              <w:rPr>
                <w:noProof/>
                <w:webHidden/>
              </w:rPr>
              <w:instrText xml:space="preserve"> PAGEREF _Toc100146841 \h </w:instrText>
            </w:r>
            <w:r w:rsidR="00E45A67">
              <w:rPr>
                <w:noProof/>
                <w:webHidden/>
              </w:rPr>
            </w:r>
            <w:r w:rsidR="00E45A67">
              <w:rPr>
                <w:noProof/>
                <w:webHidden/>
              </w:rPr>
              <w:fldChar w:fldCharType="separate"/>
            </w:r>
            <w:r w:rsidR="00E45A67">
              <w:rPr>
                <w:noProof/>
                <w:webHidden/>
              </w:rPr>
              <w:t>26</w:t>
            </w:r>
            <w:r w:rsidR="00E45A67">
              <w:rPr>
                <w:noProof/>
                <w:webHidden/>
              </w:rPr>
              <w:fldChar w:fldCharType="end"/>
            </w:r>
          </w:hyperlink>
        </w:p>
        <w:p w14:paraId="659E5448" w14:textId="42D37E12" w:rsidR="00E45A67" w:rsidRDefault="00700BE7">
          <w:pPr>
            <w:pStyle w:val="TOC3"/>
            <w:tabs>
              <w:tab w:val="right" w:leader="dot" w:pos="9016"/>
            </w:tabs>
            <w:rPr>
              <w:rFonts w:cstheme="minorBidi"/>
              <w:noProof/>
              <w:lang w:val="en-GB" w:eastAsia="en-GB"/>
            </w:rPr>
          </w:pPr>
          <w:hyperlink w:anchor="_Toc100146842" w:history="1">
            <w:r w:rsidR="00E45A67" w:rsidRPr="00C62705">
              <w:rPr>
                <w:rStyle w:val="Hyperlink"/>
                <w:noProof/>
              </w:rPr>
              <w:t>5.3.4 Assets</w:t>
            </w:r>
            <w:r w:rsidR="00E45A67">
              <w:rPr>
                <w:noProof/>
                <w:webHidden/>
              </w:rPr>
              <w:tab/>
            </w:r>
            <w:r w:rsidR="00E45A67">
              <w:rPr>
                <w:noProof/>
                <w:webHidden/>
              </w:rPr>
              <w:fldChar w:fldCharType="begin"/>
            </w:r>
            <w:r w:rsidR="00E45A67">
              <w:rPr>
                <w:noProof/>
                <w:webHidden/>
              </w:rPr>
              <w:instrText xml:space="preserve"> PAGEREF _Toc100146842 \h </w:instrText>
            </w:r>
            <w:r w:rsidR="00E45A67">
              <w:rPr>
                <w:noProof/>
                <w:webHidden/>
              </w:rPr>
            </w:r>
            <w:r w:rsidR="00E45A67">
              <w:rPr>
                <w:noProof/>
                <w:webHidden/>
              </w:rPr>
              <w:fldChar w:fldCharType="separate"/>
            </w:r>
            <w:r w:rsidR="00E45A67">
              <w:rPr>
                <w:noProof/>
                <w:webHidden/>
              </w:rPr>
              <w:t>27</w:t>
            </w:r>
            <w:r w:rsidR="00E45A67">
              <w:rPr>
                <w:noProof/>
                <w:webHidden/>
              </w:rPr>
              <w:fldChar w:fldCharType="end"/>
            </w:r>
          </w:hyperlink>
        </w:p>
        <w:p w14:paraId="06143A22" w14:textId="06D2D038" w:rsidR="00E45A67" w:rsidRDefault="00700BE7">
          <w:pPr>
            <w:pStyle w:val="TOC2"/>
            <w:tabs>
              <w:tab w:val="right" w:leader="dot" w:pos="9016"/>
            </w:tabs>
            <w:rPr>
              <w:rFonts w:cstheme="minorBidi"/>
              <w:noProof/>
              <w:lang w:val="en-GB" w:eastAsia="en-GB"/>
            </w:rPr>
          </w:pPr>
          <w:hyperlink w:anchor="_Toc100146843" w:history="1">
            <w:r w:rsidR="00E45A67" w:rsidRPr="00C62705">
              <w:rPr>
                <w:rStyle w:val="Hyperlink"/>
                <w:noProof/>
              </w:rPr>
              <w:t>5.4 Design of the Database</w:t>
            </w:r>
            <w:r w:rsidR="00E45A67">
              <w:rPr>
                <w:noProof/>
                <w:webHidden/>
              </w:rPr>
              <w:tab/>
            </w:r>
            <w:r w:rsidR="00E45A67">
              <w:rPr>
                <w:noProof/>
                <w:webHidden/>
              </w:rPr>
              <w:fldChar w:fldCharType="begin"/>
            </w:r>
            <w:r w:rsidR="00E45A67">
              <w:rPr>
                <w:noProof/>
                <w:webHidden/>
              </w:rPr>
              <w:instrText xml:space="preserve"> PAGEREF _Toc100146843 \h </w:instrText>
            </w:r>
            <w:r w:rsidR="00E45A67">
              <w:rPr>
                <w:noProof/>
                <w:webHidden/>
              </w:rPr>
            </w:r>
            <w:r w:rsidR="00E45A67">
              <w:rPr>
                <w:noProof/>
                <w:webHidden/>
              </w:rPr>
              <w:fldChar w:fldCharType="separate"/>
            </w:r>
            <w:r w:rsidR="00E45A67">
              <w:rPr>
                <w:noProof/>
                <w:webHidden/>
              </w:rPr>
              <w:t>28</w:t>
            </w:r>
            <w:r w:rsidR="00E45A67">
              <w:rPr>
                <w:noProof/>
                <w:webHidden/>
              </w:rPr>
              <w:fldChar w:fldCharType="end"/>
            </w:r>
          </w:hyperlink>
        </w:p>
        <w:p w14:paraId="5106D403" w14:textId="337C9B49" w:rsidR="00E45A67" w:rsidRDefault="00700BE7">
          <w:pPr>
            <w:pStyle w:val="TOC1"/>
            <w:tabs>
              <w:tab w:val="right" w:leader="dot" w:pos="9016"/>
            </w:tabs>
            <w:rPr>
              <w:rFonts w:cstheme="minorBidi"/>
              <w:noProof/>
              <w:lang w:val="en-GB" w:eastAsia="en-GB"/>
            </w:rPr>
          </w:pPr>
          <w:hyperlink w:anchor="_Toc100146844" w:history="1">
            <w:r w:rsidR="00E45A67" w:rsidRPr="00C62705">
              <w:rPr>
                <w:rStyle w:val="Hyperlink"/>
                <w:noProof/>
              </w:rPr>
              <w:t>6. Implementation &amp; Testing</w:t>
            </w:r>
            <w:r w:rsidR="00E45A67">
              <w:rPr>
                <w:noProof/>
                <w:webHidden/>
              </w:rPr>
              <w:tab/>
            </w:r>
            <w:r w:rsidR="00E45A67">
              <w:rPr>
                <w:noProof/>
                <w:webHidden/>
              </w:rPr>
              <w:fldChar w:fldCharType="begin"/>
            </w:r>
            <w:r w:rsidR="00E45A67">
              <w:rPr>
                <w:noProof/>
                <w:webHidden/>
              </w:rPr>
              <w:instrText xml:space="preserve"> PAGEREF _Toc100146844 \h </w:instrText>
            </w:r>
            <w:r w:rsidR="00E45A67">
              <w:rPr>
                <w:noProof/>
                <w:webHidden/>
              </w:rPr>
            </w:r>
            <w:r w:rsidR="00E45A67">
              <w:rPr>
                <w:noProof/>
                <w:webHidden/>
              </w:rPr>
              <w:fldChar w:fldCharType="separate"/>
            </w:r>
            <w:r w:rsidR="00E45A67">
              <w:rPr>
                <w:noProof/>
                <w:webHidden/>
              </w:rPr>
              <w:t>29</w:t>
            </w:r>
            <w:r w:rsidR="00E45A67">
              <w:rPr>
                <w:noProof/>
                <w:webHidden/>
              </w:rPr>
              <w:fldChar w:fldCharType="end"/>
            </w:r>
          </w:hyperlink>
        </w:p>
        <w:p w14:paraId="0E0050A2" w14:textId="140F3FA5" w:rsidR="00E45A67" w:rsidRDefault="00700BE7">
          <w:pPr>
            <w:pStyle w:val="TOC2"/>
            <w:tabs>
              <w:tab w:val="right" w:leader="dot" w:pos="9016"/>
            </w:tabs>
            <w:rPr>
              <w:rFonts w:cstheme="minorBidi"/>
              <w:noProof/>
              <w:lang w:val="en-GB" w:eastAsia="en-GB"/>
            </w:rPr>
          </w:pPr>
          <w:hyperlink w:anchor="_Toc100146845" w:history="1">
            <w:r w:rsidR="00E45A67" w:rsidRPr="00C62705">
              <w:rPr>
                <w:rStyle w:val="Hyperlink"/>
                <w:noProof/>
              </w:rPr>
              <w:t>6.1 CNN Implementation</w:t>
            </w:r>
            <w:r w:rsidR="00E45A67">
              <w:rPr>
                <w:noProof/>
                <w:webHidden/>
              </w:rPr>
              <w:tab/>
            </w:r>
            <w:r w:rsidR="00E45A67">
              <w:rPr>
                <w:noProof/>
                <w:webHidden/>
              </w:rPr>
              <w:fldChar w:fldCharType="begin"/>
            </w:r>
            <w:r w:rsidR="00E45A67">
              <w:rPr>
                <w:noProof/>
                <w:webHidden/>
              </w:rPr>
              <w:instrText xml:space="preserve"> PAGEREF _Toc100146845 \h </w:instrText>
            </w:r>
            <w:r w:rsidR="00E45A67">
              <w:rPr>
                <w:noProof/>
                <w:webHidden/>
              </w:rPr>
            </w:r>
            <w:r w:rsidR="00E45A67">
              <w:rPr>
                <w:noProof/>
                <w:webHidden/>
              </w:rPr>
              <w:fldChar w:fldCharType="separate"/>
            </w:r>
            <w:r w:rsidR="00E45A67">
              <w:rPr>
                <w:noProof/>
                <w:webHidden/>
              </w:rPr>
              <w:t>29</w:t>
            </w:r>
            <w:r w:rsidR="00E45A67">
              <w:rPr>
                <w:noProof/>
                <w:webHidden/>
              </w:rPr>
              <w:fldChar w:fldCharType="end"/>
            </w:r>
          </w:hyperlink>
        </w:p>
        <w:p w14:paraId="3D220CA7" w14:textId="730E27F0" w:rsidR="00E45A67" w:rsidRDefault="00700BE7">
          <w:pPr>
            <w:pStyle w:val="TOC3"/>
            <w:tabs>
              <w:tab w:val="right" w:leader="dot" w:pos="9016"/>
            </w:tabs>
            <w:rPr>
              <w:rFonts w:cstheme="minorBidi"/>
              <w:noProof/>
              <w:lang w:val="en-GB" w:eastAsia="en-GB"/>
            </w:rPr>
          </w:pPr>
          <w:hyperlink w:anchor="_Toc100146846" w:history="1">
            <w:r w:rsidR="00E45A67" w:rsidRPr="00C62705">
              <w:rPr>
                <w:rStyle w:val="Hyperlink"/>
                <w:noProof/>
              </w:rPr>
              <w:t>6.1.1 Overview</w:t>
            </w:r>
            <w:r w:rsidR="00E45A67">
              <w:rPr>
                <w:noProof/>
                <w:webHidden/>
              </w:rPr>
              <w:tab/>
            </w:r>
            <w:r w:rsidR="00E45A67">
              <w:rPr>
                <w:noProof/>
                <w:webHidden/>
              </w:rPr>
              <w:fldChar w:fldCharType="begin"/>
            </w:r>
            <w:r w:rsidR="00E45A67">
              <w:rPr>
                <w:noProof/>
                <w:webHidden/>
              </w:rPr>
              <w:instrText xml:space="preserve"> PAGEREF _Toc100146846 \h </w:instrText>
            </w:r>
            <w:r w:rsidR="00E45A67">
              <w:rPr>
                <w:noProof/>
                <w:webHidden/>
              </w:rPr>
            </w:r>
            <w:r w:rsidR="00E45A67">
              <w:rPr>
                <w:noProof/>
                <w:webHidden/>
              </w:rPr>
              <w:fldChar w:fldCharType="separate"/>
            </w:r>
            <w:r w:rsidR="00E45A67">
              <w:rPr>
                <w:noProof/>
                <w:webHidden/>
              </w:rPr>
              <w:t>29</w:t>
            </w:r>
            <w:r w:rsidR="00E45A67">
              <w:rPr>
                <w:noProof/>
                <w:webHidden/>
              </w:rPr>
              <w:fldChar w:fldCharType="end"/>
            </w:r>
          </w:hyperlink>
        </w:p>
        <w:p w14:paraId="5E4C262D" w14:textId="37D45FC8" w:rsidR="00E45A67" w:rsidRDefault="00700BE7">
          <w:pPr>
            <w:pStyle w:val="TOC3"/>
            <w:tabs>
              <w:tab w:val="right" w:leader="dot" w:pos="9016"/>
            </w:tabs>
            <w:rPr>
              <w:rFonts w:cstheme="minorBidi"/>
              <w:noProof/>
              <w:lang w:val="en-GB" w:eastAsia="en-GB"/>
            </w:rPr>
          </w:pPr>
          <w:hyperlink w:anchor="_Toc100146847" w:history="1">
            <w:r w:rsidR="00E45A67" w:rsidRPr="00C62705">
              <w:rPr>
                <w:rStyle w:val="Hyperlink"/>
                <w:noProof/>
              </w:rPr>
              <w:t>6.1.2 Datasets</w:t>
            </w:r>
            <w:r w:rsidR="00E45A67">
              <w:rPr>
                <w:noProof/>
                <w:webHidden/>
              </w:rPr>
              <w:tab/>
            </w:r>
            <w:r w:rsidR="00E45A67">
              <w:rPr>
                <w:noProof/>
                <w:webHidden/>
              </w:rPr>
              <w:fldChar w:fldCharType="begin"/>
            </w:r>
            <w:r w:rsidR="00E45A67">
              <w:rPr>
                <w:noProof/>
                <w:webHidden/>
              </w:rPr>
              <w:instrText xml:space="preserve"> PAGEREF _Toc100146847 \h </w:instrText>
            </w:r>
            <w:r w:rsidR="00E45A67">
              <w:rPr>
                <w:noProof/>
                <w:webHidden/>
              </w:rPr>
            </w:r>
            <w:r w:rsidR="00E45A67">
              <w:rPr>
                <w:noProof/>
                <w:webHidden/>
              </w:rPr>
              <w:fldChar w:fldCharType="separate"/>
            </w:r>
            <w:r w:rsidR="00E45A67">
              <w:rPr>
                <w:noProof/>
                <w:webHidden/>
              </w:rPr>
              <w:t>29</w:t>
            </w:r>
            <w:r w:rsidR="00E45A67">
              <w:rPr>
                <w:noProof/>
                <w:webHidden/>
              </w:rPr>
              <w:fldChar w:fldCharType="end"/>
            </w:r>
          </w:hyperlink>
        </w:p>
        <w:p w14:paraId="2A617F70" w14:textId="6D601570" w:rsidR="00E45A67" w:rsidRDefault="00700BE7">
          <w:pPr>
            <w:pStyle w:val="TOC3"/>
            <w:tabs>
              <w:tab w:val="right" w:leader="dot" w:pos="9016"/>
            </w:tabs>
            <w:rPr>
              <w:rFonts w:cstheme="minorBidi"/>
              <w:noProof/>
              <w:lang w:val="en-GB" w:eastAsia="en-GB"/>
            </w:rPr>
          </w:pPr>
          <w:hyperlink w:anchor="_Toc100146848" w:history="1">
            <w:r w:rsidR="00E45A67" w:rsidRPr="00C62705">
              <w:rPr>
                <w:rStyle w:val="Hyperlink"/>
                <w:noProof/>
              </w:rPr>
              <w:t>6.1.3 Image pre processing</w:t>
            </w:r>
            <w:r w:rsidR="00E45A67">
              <w:rPr>
                <w:noProof/>
                <w:webHidden/>
              </w:rPr>
              <w:tab/>
            </w:r>
            <w:r w:rsidR="00E45A67">
              <w:rPr>
                <w:noProof/>
                <w:webHidden/>
              </w:rPr>
              <w:fldChar w:fldCharType="begin"/>
            </w:r>
            <w:r w:rsidR="00E45A67">
              <w:rPr>
                <w:noProof/>
                <w:webHidden/>
              </w:rPr>
              <w:instrText xml:space="preserve"> PAGEREF _Toc100146848 \h </w:instrText>
            </w:r>
            <w:r w:rsidR="00E45A67">
              <w:rPr>
                <w:noProof/>
                <w:webHidden/>
              </w:rPr>
            </w:r>
            <w:r w:rsidR="00E45A67">
              <w:rPr>
                <w:noProof/>
                <w:webHidden/>
              </w:rPr>
              <w:fldChar w:fldCharType="separate"/>
            </w:r>
            <w:r w:rsidR="00E45A67">
              <w:rPr>
                <w:noProof/>
                <w:webHidden/>
              </w:rPr>
              <w:t>30</w:t>
            </w:r>
            <w:r w:rsidR="00E45A67">
              <w:rPr>
                <w:noProof/>
                <w:webHidden/>
              </w:rPr>
              <w:fldChar w:fldCharType="end"/>
            </w:r>
          </w:hyperlink>
        </w:p>
        <w:p w14:paraId="7962C586" w14:textId="3B4D0950" w:rsidR="00E45A67" w:rsidRDefault="00700BE7">
          <w:pPr>
            <w:pStyle w:val="TOC3"/>
            <w:tabs>
              <w:tab w:val="right" w:leader="dot" w:pos="9016"/>
            </w:tabs>
            <w:rPr>
              <w:rFonts w:cstheme="minorBidi"/>
              <w:noProof/>
              <w:lang w:val="en-GB" w:eastAsia="en-GB"/>
            </w:rPr>
          </w:pPr>
          <w:hyperlink w:anchor="_Toc100146849" w:history="1">
            <w:r w:rsidR="00E45A67" w:rsidRPr="00C62705">
              <w:rPr>
                <w:rStyle w:val="Hyperlink"/>
                <w:noProof/>
              </w:rPr>
              <w:t>6.1.4 Optimisation algorithm comparison</w:t>
            </w:r>
            <w:r w:rsidR="00E45A67">
              <w:rPr>
                <w:noProof/>
                <w:webHidden/>
              </w:rPr>
              <w:tab/>
            </w:r>
            <w:r w:rsidR="00E45A67">
              <w:rPr>
                <w:noProof/>
                <w:webHidden/>
              </w:rPr>
              <w:fldChar w:fldCharType="begin"/>
            </w:r>
            <w:r w:rsidR="00E45A67">
              <w:rPr>
                <w:noProof/>
                <w:webHidden/>
              </w:rPr>
              <w:instrText xml:space="preserve"> PAGEREF _Toc100146849 \h </w:instrText>
            </w:r>
            <w:r w:rsidR="00E45A67">
              <w:rPr>
                <w:noProof/>
                <w:webHidden/>
              </w:rPr>
            </w:r>
            <w:r w:rsidR="00E45A67">
              <w:rPr>
                <w:noProof/>
                <w:webHidden/>
              </w:rPr>
              <w:fldChar w:fldCharType="separate"/>
            </w:r>
            <w:r w:rsidR="00E45A67">
              <w:rPr>
                <w:noProof/>
                <w:webHidden/>
              </w:rPr>
              <w:t>31</w:t>
            </w:r>
            <w:r w:rsidR="00E45A67">
              <w:rPr>
                <w:noProof/>
                <w:webHidden/>
              </w:rPr>
              <w:fldChar w:fldCharType="end"/>
            </w:r>
          </w:hyperlink>
        </w:p>
        <w:p w14:paraId="5D409DB7" w14:textId="6701CDF5" w:rsidR="00E45A67" w:rsidRDefault="00700BE7">
          <w:pPr>
            <w:pStyle w:val="TOC3"/>
            <w:tabs>
              <w:tab w:val="right" w:leader="dot" w:pos="9016"/>
            </w:tabs>
            <w:rPr>
              <w:rFonts w:cstheme="minorBidi"/>
              <w:noProof/>
              <w:lang w:val="en-GB" w:eastAsia="en-GB"/>
            </w:rPr>
          </w:pPr>
          <w:hyperlink w:anchor="_Toc100146850" w:history="1">
            <w:r w:rsidR="00E45A67" w:rsidRPr="00C62705">
              <w:rPr>
                <w:rStyle w:val="Hyperlink"/>
                <w:noProof/>
              </w:rPr>
              <w:t>6.1.5 Initial CNN training</w:t>
            </w:r>
            <w:r w:rsidR="00E45A67">
              <w:rPr>
                <w:noProof/>
                <w:webHidden/>
              </w:rPr>
              <w:tab/>
            </w:r>
            <w:r w:rsidR="00E45A67">
              <w:rPr>
                <w:noProof/>
                <w:webHidden/>
              </w:rPr>
              <w:fldChar w:fldCharType="begin"/>
            </w:r>
            <w:r w:rsidR="00E45A67">
              <w:rPr>
                <w:noProof/>
                <w:webHidden/>
              </w:rPr>
              <w:instrText xml:space="preserve"> PAGEREF _Toc100146850 \h </w:instrText>
            </w:r>
            <w:r w:rsidR="00E45A67">
              <w:rPr>
                <w:noProof/>
                <w:webHidden/>
              </w:rPr>
            </w:r>
            <w:r w:rsidR="00E45A67">
              <w:rPr>
                <w:noProof/>
                <w:webHidden/>
              </w:rPr>
              <w:fldChar w:fldCharType="separate"/>
            </w:r>
            <w:r w:rsidR="00E45A67">
              <w:rPr>
                <w:noProof/>
                <w:webHidden/>
              </w:rPr>
              <w:t>32</w:t>
            </w:r>
            <w:r w:rsidR="00E45A67">
              <w:rPr>
                <w:noProof/>
                <w:webHidden/>
              </w:rPr>
              <w:fldChar w:fldCharType="end"/>
            </w:r>
          </w:hyperlink>
        </w:p>
        <w:p w14:paraId="12EF4F06" w14:textId="1AFFA73A" w:rsidR="00E45A67" w:rsidRDefault="00700BE7">
          <w:pPr>
            <w:pStyle w:val="TOC3"/>
            <w:tabs>
              <w:tab w:val="right" w:leader="dot" w:pos="9016"/>
            </w:tabs>
            <w:rPr>
              <w:rFonts w:cstheme="minorBidi"/>
              <w:noProof/>
              <w:lang w:val="en-GB" w:eastAsia="en-GB"/>
            </w:rPr>
          </w:pPr>
          <w:hyperlink w:anchor="_Toc100146851" w:history="1">
            <w:r w:rsidR="00E45A67" w:rsidRPr="00C62705">
              <w:rPr>
                <w:rStyle w:val="Hyperlink"/>
                <w:noProof/>
              </w:rPr>
              <w:t>6.1.6 Final product</w:t>
            </w:r>
            <w:r w:rsidR="00E45A67">
              <w:rPr>
                <w:noProof/>
                <w:webHidden/>
              </w:rPr>
              <w:tab/>
            </w:r>
            <w:r w:rsidR="00E45A67">
              <w:rPr>
                <w:noProof/>
                <w:webHidden/>
              </w:rPr>
              <w:fldChar w:fldCharType="begin"/>
            </w:r>
            <w:r w:rsidR="00E45A67">
              <w:rPr>
                <w:noProof/>
                <w:webHidden/>
              </w:rPr>
              <w:instrText xml:space="preserve"> PAGEREF _Toc100146851 \h </w:instrText>
            </w:r>
            <w:r w:rsidR="00E45A67">
              <w:rPr>
                <w:noProof/>
                <w:webHidden/>
              </w:rPr>
            </w:r>
            <w:r w:rsidR="00E45A67">
              <w:rPr>
                <w:noProof/>
                <w:webHidden/>
              </w:rPr>
              <w:fldChar w:fldCharType="separate"/>
            </w:r>
            <w:r w:rsidR="00E45A67">
              <w:rPr>
                <w:noProof/>
                <w:webHidden/>
              </w:rPr>
              <w:t>33</w:t>
            </w:r>
            <w:r w:rsidR="00E45A67">
              <w:rPr>
                <w:noProof/>
                <w:webHidden/>
              </w:rPr>
              <w:fldChar w:fldCharType="end"/>
            </w:r>
          </w:hyperlink>
        </w:p>
        <w:p w14:paraId="01B74EFB" w14:textId="066078A4" w:rsidR="00E45A67" w:rsidRDefault="00700BE7">
          <w:pPr>
            <w:pStyle w:val="TOC3"/>
            <w:tabs>
              <w:tab w:val="right" w:leader="dot" w:pos="9016"/>
            </w:tabs>
            <w:rPr>
              <w:rFonts w:cstheme="minorBidi"/>
              <w:noProof/>
              <w:lang w:val="en-GB" w:eastAsia="en-GB"/>
            </w:rPr>
          </w:pPr>
          <w:hyperlink w:anchor="_Toc100146852" w:history="1">
            <w:r w:rsidR="00E45A67" w:rsidRPr="00C62705">
              <w:rPr>
                <w:rStyle w:val="Hyperlink"/>
                <w:noProof/>
              </w:rPr>
              <w:t>6.1.7 Problems and challenges with the development of the CNN</w:t>
            </w:r>
            <w:r w:rsidR="00E45A67">
              <w:rPr>
                <w:noProof/>
                <w:webHidden/>
              </w:rPr>
              <w:tab/>
            </w:r>
            <w:r w:rsidR="00E45A67">
              <w:rPr>
                <w:noProof/>
                <w:webHidden/>
              </w:rPr>
              <w:fldChar w:fldCharType="begin"/>
            </w:r>
            <w:r w:rsidR="00E45A67">
              <w:rPr>
                <w:noProof/>
                <w:webHidden/>
              </w:rPr>
              <w:instrText xml:space="preserve"> PAGEREF _Toc100146852 \h </w:instrText>
            </w:r>
            <w:r w:rsidR="00E45A67">
              <w:rPr>
                <w:noProof/>
                <w:webHidden/>
              </w:rPr>
            </w:r>
            <w:r w:rsidR="00E45A67">
              <w:rPr>
                <w:noProof/>
                <w:webHidden/>
              </w:rPr>
              <w:fldChar w:fldCharType="separate"/>
            </w:r>
            <w:r w:rsidR="00E45A67">
              <w:rPr>
                <w:noProof/>
                <w:webHidden/>
              </w:rPr>
              <w:t>33</w:t>
            </w:r>
            <w:r w:rsidR="00E45A67">
              <w:rPr>
                <w:noProof/>
                <w:webHidden/>
              </w:rPr>
              <w:fldChar w:fldCharType="end"/>
            </w:r>
          </w:hyperlink>
        </w:p>
        <w:p w14:paraId="705DB6B1" w14:textId="6E1C6C97" w:rsidR="00E45A67" w:rsidRDefault="00700BE7">
          <w:pPr>
            <w:pStyle w:val="TOC2"/>
            <w:tabs>
              <w:tab w:val="right" w:leader="dot" w:pos="9016"/>
            </w:tabs>
            <w:rPr>
              <w:rFonts w:cstheme="minorBidi"/>
              <w:noProof/>
              <w:lang w:val="en-GB" w:eastAsia="en-GB"/>
            </w:rPr>
          </w:pPr>
          <w:hyperlink w:anchor="_Toc100146853" w:history="1">
            <w:r w:rsidR="00E45A67" w:rsidRPr="00C62705">
              <w:rPr>
                <w:rStyle w:val="Hyperlink"/>
                <w:noProof/>
              </w:rPr>
              <w:t>6.2 Mobile application Implementation</w:t>
            </w:r>
            <w:r w:rsidR="00E45A67">
              <w:rPr>
                <w:noProof/>
                <w:webHidden/>
              </w:rPr>
              <w:tab/>
            </w:r>
            <w:r w:rsidR="00E45A67">
              <w:rPr>
                <w:noProof/>
                <w:webHidden/>
              </w:rPr>
              <w:fldChar w:fldCharType="begin"/>
            </w:r>
            <w:r w:rsidR="00E45A67">
              <w:rPr>
                <w:noProof/>
                <w:webHidden/>
              </w:rPr>
              <w:instrText xml:space="preserve"> PAGEREF _Toc100146853 \h </w:instrText>
            </w:r>
            <w:r w:rsidR="00E45A67">
              <w:rPr>
                <w:noProof/>
                <w:webHidden/>
              </w:rPr>
            </w:r>
            <w:r w:rsidR="00E45A67">
              <w:rPr>
                <w:noProof/>
                <w:webHidden/>
              </w:rPr>
              <w:fldChar w:fldCharType="separate"/>
            </w:r>
            <w:r w:rsidR="00E45A67">
              <w:rPr>
                <w:noProof/>
                <w:webHidden/>
              </w:rPr>
              <w:t>34</w:t>
            </w:r>
            <w:r w:rsidR="00E45A67">
              <w:rPr>
                <w:noProof/>
                <w:webHidden/>
              </w:rPr>
              <w:fldChar w:fldCharType="end"/>
            </w:r>
          </w:hyperlink>
        </w:p>
        <w:p w14:paraId="56369764" w14:textId="6080E395" w:rsidR="00E45A67" w:rsidRDefault="00700BE7">
          <w:pPr>
            <w:pStyle w:val="TOC3"/>
            <w:tabs>
              <w:tab w:val="right" w:leader="dot" w:pos="9016"/>
            </w:tabs>
            <w:rPr>
              <w:rFonts w:cstheme="minorBidi"/>
              <w:noProof/>
              <w:lang w:val="en-GB" w:eastAsia="en-GB"/>
            </w:rPr>
          </w:pPr>
          <w:hyperlink w:anchor="_Toc100146854" w:history="1">
            <w:r w:rsidR="00E45A67" w:rsidRPr="00C62705">
              <w:rPr>
                <w:rStyle w:val="Hyperlink"/>
                <w:noProof/>
              </w:rPr>
              <w:t>6.2.1 Overview</w:t>
            </w:r>
            <w:r w:rsidR="00E45A67">
              <w:rPr>
                <w:noProof/>
                <w:webHidden/>
              </w:rPr>
              <w:tab/>
            </w:r>
            <w:r w:rsidR="00E45A67">
              <w:rPr>
                <w:noProof/>
                <w:webHidden/>
              </w:rPr>
              <w:fldChar w:fldCharType="begin"/>
            </w:r>
            <w:r w:rsidR="00E45A67">
              <w:rPr>
                <w:noProof/>
                <w:webHidden/>
              </w:rPr>
              <w:instrText xml:space="preserve"> PAGEREF _Toc100146854 \h </w:instrText>
            </w:r>
            <w:r w:rsidR="00E45A67">
              <w:rPr>
                <w:noProof/>
                <w:webHidden/>
              </w:rPr>
            </w:r>
            <w:r w:rsidR="00E45A67">
              <w:rPr>
                <w:noProof/>
                <w:webHidden/>
              </w:rPr>
              <w:fldChar w:fldCharType="separate"/>
            </w:r>
            <w:r w:rsidR="00E45A67">
              <w:rPr>
                <w:noProof/>
                <w:webHidden/>
              </w:rPr>
              <w:t>34</w:t>
            </w:r>
            <w:r w:rsidR="00E45A67">
              <w:rPr>
                <w:noProof/>
                <w:webHidden/>
              </w:rPr>
              <w:fldChar w:fldCharType="end"/>
            </w:r>
          </w:hyperlink>
        </w:p>
        <w:p w14:paraId="075AC840" w14:textId="26A55882" w:rsidR="00E45A67" w:rsidRDefault="00700BE7">
          <w:pPr>
            <w:pStyle w:val="TOC3"/>
            <w:tabs>
              <w:tab w:val="right" w:leader="dot" w:pos="9016"/>
            </w:tabs>
            <w:rPr>
              <w:rFonts w:cstheme="minorBidi"/>
              <w:noProof/>
              <w:lang w:val="en-GB" w:eastAsia="en-GB"/>
            </w:rPr>
          </w:pPr>
          <w:hyperlink w:anchor="_Toc100146855" w:history="1">
            <w:r w:rsidR="00E45A67" w:rsidRPr="00C62705">
              <w:rPr>
                <w:rStyle w:val="Hyperlink"/>
                <w:noProof/>
              </w:rPr>
              <w:t>6.2.2 Creating the mobile application</w:t>
            </w:r>
            <w:r w:rsidR="00E45A67">
              <w:rPr>
                <w:noProof/>
                <w:webHidden/>
              </w:rPr>
              <w:tab/>
            </w:r>
            <w:r w:rsidR="00E45A67">
              <w:rPr>
                <w:noProof/>
                <w:webHidden/>
              </w:rPr>
              <w:fldChar w:fldCharType="begin"/>
            </w:r>
            <w:r w:rsidR="00E45A67">
              <w:rPr>
                <w:noProof/>
                <w:webHidden/>
              </w:rPr>
              <w:instrText xml:space="preserve"> PAGEREF _Toc100146855 \h </w:instrText>
            </w:r>
            <w:r w:rsidR="00E45A67">
              <w:rPr>
                <w:noProof/>
                <w:webHidden/>
              </w:rPr>
            </w:r>
            <w:r w:rsidR="00E45A67">
              <w:rPr>
                <w:noProof/>
                <w:webHidden/>
              </w:rPr>
              <w:fldChar w:fldCharType="separate"/>
            </w:r>
            <w:r w:rsidR="00E45A67">
              <w:rPr>
                <w:noProof/>
                <w:webHidden/>
              </w:rPr>
              <w:t>34</w:t>
            </w:r>
            <w:r w:rsidR="00E45A67">
              <w:rPr>
                <w:noProof/>
                <w:webHidden/>
              </w:rPr>
              <w:fldChar w:fldCharType="end"/>
            </w:r>
          </w:hyperlink>
        </w:p>
        <w:p w14:paraId="40C0E876" w14:textId="445743B2" w:rsidR="00E45A67" w:rsidRDefault="00700BE7">
          <w:pPr>
            <w:pStyle w:val="TOC3"/>
            <w:tabs>
              <w:tab w:val="right" w:leader="dot" w:pos="9016"/>
            </w:tabs>
            <w:rPr>
              <w:rFonts w:cstheme="minorBidi"/>
              <w:noProof/>
              <w:lang w:val="en-GB" w:eastAsia="en-GB"/>
            </w:rPr>
          </w:pPr>
          <w:hyperlink w:anchor="_Toc100146856" w:history="1">
            <w:r w:rsidR="00E45A67" w:rsidRPr="00C62705">
              <w:rPr>
                <w:rStyle w:val="Hyperlink"/>
                <w:noProof/>
              </w:rPr>
              <w:t>6.2.3 Camera utilisation and integration</w:t>
            </w:r>
            <w:r w:rsidR="00E45A67">
              <w:rPr>
                <w:noProof/>
                <w:webHidden/>
              </w:rPr>
              <w:tab/>
            </w:r>
            <w:r w:rsidR="00E45A67">
              <w:rPr>
                <w:noProof/>
                <w:webHidden/>
              </w:rPr>
              <w:fldChar w:fldCharType="begin"/>
            </w:r>
            <w:r w:rsidR="00E45A67">
              <w:rPr>
                <w:noProof/>
                <w:webHidden/>
              </w:rPr>
              <w:instrText xml:space="preserve"> PAGEREF _Toc100146856 \h </w:instrText>
            </w:r>
            <w:r w:rsidR="00E45A67">
              <w:rPr>
                <w:noProof/>
                <w:webHidden/>
              </w:rPr>
            </w:r>
            <w:r w:rsidR="00E45A67">
              <w:rPr>
                <w:noProof/>
                <w:webHidden/>
              </w:rPr>
              <w:fldChar w:fldCharType="separate"/>
            </w:r>
            <w:r w:rsidR="00E45A67">
              <w:rPr>
                <w:noProof/>
                <w:webHidden/>
              </w:rPr>
              <w:t>35</w:t>
            </w:r>
            <w:r w:rsidR="00E45A67">
              <w:rPr>
                <w:noProof/>
                <w:webHidden/>
              </w:rPr>
              <w:fldChar w:fldCharType="end"/>
            </w:r>
          </w:hyperlink>
        </w:p>
        <w:p w14:paraId="43A2CCF6" w14:textId="5D86A611" w:rsidR="00E45A67" w:rsidRDefault="00700BE7">
          <w:pPr>
            <w:pStyle w:val="TOC3"/>
            <w:tabs>
              <w:tab w:val="right" w:leader="dot" w:pos="9016"/>
            </w:tabs>
            <w:rPr>
              <w:rFonts w:cstheme="minorBidi"/>
              <w:noProof/>
              <w:lang w:val="en-GB" w:eastAsia="en-GB"/>
            </w:rPr>
          </w:pPr>
          <w:hyperlink w:anchor="_Toc100146857" w:history="1">
            <w:r w:rsidR="00E45A67" w:rsidRPr="00C62705">
              <w:rPr>
                <w:rStyle w:val="Hyperlink"/>
                <w:noProof/>
              </w:rPr>
              <w:t>6.2.4 Final Product</w:t>
            </w:r>
            <w:r w:rsidR="00E45A67">
              <w:rPr>
                <w:noProof/>
                <w:webHidden/>
              </w:rPr>
              <w:tab/>
            </w:r>
            <w:r w:rsidR="00E45A67">
              <w:rPr>
                <w:noProof/>
                <w:webHidden/>
              </w:rPr>
              <w:fldChar w:fldCharType="begin"/>
            </w:r>
            <w:r w:rsidR="00E45A67">
              <w:rPr>
                <w:noProof/>
                <w:webHidden/>
              </w:rPr>
              <w:instrText xml:space="preserve"> PAGEREF _Toc100146857 \h </w:instrText>
            </w:r>
            <w:r w:rsidR="00E45A67">
              <w:rPr>
                <w:noProof/>
                <w:webHidden/>
              </w:rPr>
            </w:r>
            <w:r w:rsidR="00E45A67">
              <w:rPr>
                <w:noProof/>
                <w:webHidden/>
              </w:rPr>
              <w:fldChar w:fldCharType="separate"/>
            </w:r>
            <w:r w:rsidR="00E45A67">
              <w:rPr>
                <w:noProof/>
                <w:webHidden/>
              </w:rPr>
              <w:t>37</w:t>
            </w:r>
            <w:r w:rsidR="00E45A67">
              <w:rPr>
                <w:noProof/>
                <w:webHidden/>
              </w:rPr>
              <w:fldChar w:fldCharType="end"/>
            </w:r>
          </w:hyperlink>
        </w:p>
        <w:p w14:paraId="579DC7E4" w14:textId="0AF898EE" w:rsidR="00E45A67" w:rsidRDefault="00700BE7">
          <w:pPr>
            <w:pStyle w:val="TOC3"/>
            <w:tabs>
              <w:tab w:val="right" w:leader="dot" w:pos="9016"/>
            </w:tabs>
            <w:rPr>
              <w:rFonts w:cstheme="minorBidi"/>
              <w:noProof/>
              <w:lang w:val="en-GB" w:eastAsia="en-GB"/>
            </w:rPr>
          </w:pPr>
          <w:hyperlink w:anchor="_Toc100146858" w:history="1">
            <w:r w:rsidR="00E45A67" w:rsidRPr="00C62705">
              <w:rPr>
                <w:rStyle w:val="Hyperlink"/>
                <w:noProof/>
              </w:rPr>
              <w:t>6.2.5 Problems and challenges with the development of the mobile interface</w:t>
            </w:r>
            <w:r w:rsidR="00E45A67">
              <w:rPr>
                <w:noProof/>
                <w:webHidden/>
              </w:rPr>
              <w:tab/>
            </w:r>
            <w:r w:rsidR="00E45A67">
              <w:rPr>
                <w:noProof/>
                <w:webHidden/>
              </w:rPr>
              <w:fldChar w:fldCharType="begin"/>
            </w:r>
            <w:r w:rsidR="00E45A67">
              <w:rPr>
                <w:noProof/>
                <w:webHidden/>
              </w:rPr>
              <w:instrText xml:space="preserve"> PAGEREF _Toc100146858 \h </w:instrText>
            </w:r>
            <w:r w:rsidR="00E45A67">
              <w:rPr>
                <w:noProof/>
                <w:webHidden/>
              </w:rPr>
            </w:r>
            <w:r w:rsidR="00E45A67">
              <w:rPr>
                <w:noProof/>
                <w:webHidden/>
              </w:rPr>
              <w:fldChar w:fldCharType="separate"/>
            </w:r>
            <w:r w:rsidR="00E45A67">
              <w:rPr>
                <w:noProof/>
                <w:webHidden/>
              </w:rPr>
              <w:t>38</w:t>
            </w:r>
            <w:r w:rsidR="00E45A67">
              <w:rPr>
                <w:noProof/>
                <w:webHidden/>
              </w:rPr>
              <w:fldChar w:fldCharType="end"/>
            </w:r>
          </w:hyperlink>
        </w:p>
        <w:p w14:paraId="5B0A5D74" w14:textId="565C2B77" w:rsidR="00E45A67" w:rsidRDefault="00700BE7">
          <w:pPr>
            <w:pStyle w:val="TOC2"/>
            <w:tabs>
              <w:tab w:val="right" w:leader="dot" w:pos="9016"/>
            </w:tabs>
            <w:rPr>
              <w:rFonts w:cstheme="minorBidi"/>
              <w:noProof/>
              <w:lang w:val="en-GB" w:eastAsia="en-GB"/>
            </w:rPr>
          </w:pPr>
          <w:hyperlink w:anchor="_Toc100146859" w:history="1">
            <w:r w:rsidR="00E45A67" w:rsidRPr="00C62705">
              <w:rPr>
                <w:rStyle w:val="Hyperlink"/>
                <w:noProof/>
              </w:rPr>
              <w:t>6.3 Database Implementation</w:t>
            </w:r>
            <w:r w:rsidR="00E45A67">
              <w:rPr>
                <w:noProof/>
                <w:webHidden/>
              </w:rPr>
              <w:tab/>
            </w:r>
            <w:r w:rsidR="00E45A67">
              <w:rPr>
                <w:noProof/>
                <w:webHidden/>
              </w:rPr>
              <w:fldChar w:fldCharType="begin"/>
            </w:r>
            <w:r w:rsidR="00E45A67">
              <w:rPr>
                <w:noProof/>
                <w:webHidden/>
              </w:rPr>
              <w:instrText xml:space="preserve"> PAGEREF _Toc100146859 \h </w:instrText>
            </w:r>
            <w:r w:rsidR="00E45A67">
              <w:rPr>
                <w:noProof/>
                <w:webHidden/>
              </w:rPr>
            </w:r>
            <w:r w:rsidR="00E45A67">
              <w:rPr>
                <w:noProof/>
                <w:webHidden/>
              </w:rPr>
              <w:fldChar w:fldCharType="separate"/>
            </w:r>
            <w:r w:rsidR="00E45A67">
              <w:rPr>
                <w:noProof/>
                <w:webHidden/>
              </w:rPr>
              <w:t>40</w:t>
            </w:r>
            <w:r w:rsidR="00E45A67">
              <w:rPr>
                <w:noProof/>
                <w:webHidden/>
              </w:rPr>
              <w:fldChar w:fldCharType="end"/>
            </w:r>
          </w:hyperlink>
        </w:p>
        <w:p w14:paraId="37B00CFF" w14:textId="2030B3F6" w:rsidR="00E45A67" w:rsidRDefault="00700BE7">
          <w:pPr>
            <w:pStyle w:val="TOC3"/>
            <w:tabs>
              <w:tab w:val="right" w:leader="dot" w:pos="9016"/>
            </w:tabs>
            <w:rPr>
              <w:rFonts w:cstheme="minorBidi"/>
              <w:noProof/>
              <w:lang w:val="en-GB" w:eastAsia="en-GB"/>
            </w:rPr>
          </w:pPr>
          <w:hyperlink w:anchor="_Toc100146860" w:history="1">
            <w:r w:rsidR="00E45A67" w:rsidRPr="00C62705">
              <w:rPr>
                <w:rStyle w:val="Hyperlink"/>
                <w:noProof/>
              </w:rPr>
              <w:t>6.3.1 Overview</w:t>
            </w:r>
            <w:r w:rsidR="00E45A67">
              <w:rPr>
                <w:noProof/>
                <w:webHidden/>
              </w:rPr>
              <w:tab/>
            </w:r>
            <w:r w:rsidR="00E45A67">
              <w:rPr>
                <w:noProof/>
                <w:webHidden/>
              </w:rPr>
              <w:fldChar w:fldCharType="begin"/>
            </w:r>
            <w:r w:rsidR="00E45A67">
              <w:rPr>
                <w:noProof/>
                <w:webHidden/>
              </w:rPr>
              <w:instrText xml:space="preserve"> PAGEREF _Toc100146860 \h </w:instrText>
            </w:r>
            <w:r w:rsidR="00E45A67">
              <w:rPr>
                <w:noProof/>
                <w:webHidden/>
              </w:rPr>
            </w:r>
            <w:r w:rsidR="00E45A67">
              <w:rPr>
                <w:noProof/>
                <w:webHidden/>
              </w:rPr>
              <w:fldChar w:fldCharType="separate"/>
            </w:r>
            <w:r w:rsidR="00E45A67">
              <w:rPr>
                <w:noProof/>
                <w:webHidden/>
              </w:rPr>
              <w:t>40</w:t>
            </w:r>
            <w:r w:rsidR="00E45A67">
              <w:rPr>
                <w:noProof/>
                <w:webHidden/>
              </w:rPr>
              <w:fldChar w:fldCharType="end"/>
            </w:r>
          </w:hyperlink>
        </w:p>
        <w:p w14:paraId="77EF7504" w14:textId="1988ACAB" w:rsidR="00E45A67" w:rsidRDefault="00700BE7">
          <w:pPr>
            <w:pStyle w:val="TOC3"/>
            <w:tabs>
              <w:tab w:val="right" w:leader="dot" w:pos="9016"/>
            </w:tabs>
            <w:rPr>
              <w:rFonts w:cstheme="minorBidi"/>
              <w:noProof/>
              <w:lang w:val="en-GB" w:eastAsia="en-GB"/>
            </w:rPr>
          </w:pPr>
          <w:hyperlink w:anchor="_Toc100146861" w:history="1">
            <w:r w:rsidR="00E45A67" w:rsidRPr="00C62705">
              <w:rPr>
                <w:rStyle w:val="Hyperlink"/>
                <w:noProof/>
              </w:rPr>
              <w:t>6.3.2 Creating the SQLite database</w:t>
            </w:r>
            <w:r w:rsidR="00E45A67">
              <w:rPr>
                <w:noProof/>
                <w:webHidden/>
              </w:rPr>
              <w:tab/>
            </w:r>
            <w:r w:rsidR="00E45A67">
              <w:rPr>
                <w:noProof/>
                <w:webHidden/>
              </w:rPr>
              <w:fldChar w:fldCharType="begin"/>
            </w:r>
            <w:r w:rsidR="00E45A67">
              <w:rPr>
                <w:noProof/>
                <w:webHidden/>
              </w:rPr>
              <w:instrText xml:space="preserve"> PAGEREF _Toc100146861 \h </w:instrText>
            </w:r>
            <w:r w:rsidR="00E45A67">
              <w:rPr>
                <w:noProof/>
                <w:webHidden/>
              </w:rPr>
            </w:r>
            <w:r w:rsidR="00E45A67">
              <w:rPr>
                <w:noProof/>
                <w:webHidden/>
              </w:rPr>
              <w:fldChar w:fldCharType="separate"/>
            </w:r>
            <w:r w:rsidR="00E45A67">
              <w:rPr>
                <w:noProof/>
                <w:webHidden/>
              </w:rPr>
              <w:t>40</w:t>
            </w:r>
            <w:r w:rsidR="00E45A67">
              <w:rPr>
                <w:noProof/>
                <w:webHidden/>
              </w:rPr>
              <w:fldChar w:fldCharType="end"/>
            </w:r>
          </w:hyperlink>
        </w:p>
        <w:p w14:paraId="38690740" w14:textId="7E23AB25" w:rsidR="00E45A67" w:rsidRDefault="00700BE7">
          <w:pPr>
            <w:pStyle w:val="TOC3"/>
            <w:tabs>
              <w:tab w:val="right" w:leader="dot" w:pos="9016"/>
            </w:tabs>
            <w:rPr>
              <w:rFonts w:cstheme="minorBidi"/>
              <w:noProof/>
              <w:lang w:val="en-GB" w:eastAsia="en-GB"/>
            </w:rPr>
          </w:pPr>
          <w:hyperlink w:anchor="_Toc100146862" w:history="1">
            <w:r w:rsidR="00E45A67" w:rsidRPr="00C62705">
              <w:rPr>
                <w:rStyle w:val="Hyperlink"/>
                <w:noProof/>
              </w:rPr>
              <w:t>6.3.3 Implementing plant data into the database</w:t>
            </w:r>
            <w:r w:rsidR="00E45A67">
              <w:rPr>
                <w:noProof/>
                <w:webHidden/>
              </w:rPr>
              <w:tab/>
            </w:r>
            <w:r w:rsidR="00E45A67">
              <w:rPr>
                <w:noProof/>
                <w:webHidden/>
              </w:rPr>
              <w:fldChar w:fldCharType="begin"/>
            </w:r>
            <w:r w:rsidR="00E45A67">
              <w:rPr>
                <w:noProof/>
                <w:webHidden/>
              </w:rPr>
              <w:instrText xml:space="preserve"> PAGEREF _Toc100146862 \h </w:instrText>
            </w:r>
            <w:r w:rsidR="00E45A67">
              <w:rPr>
                <w:noProof/>
                <w:webHidden/>
              </w:rPr>
            </w:r>
            <w:r w:rsidR="00E45A67">
              <w:rPr>
                <w:noProof/>
                <w:webHidden/>
              </w:rPr>
              <w:fldChar w:fldCharType="separate"/>
            </w:r>
            <w:r w:rsidR="00E45A67">
              <w:rPr>
                <w:noProof/>
                <w:webHidden/>
              </w:rPr>
              <w:t>40</w:t>
            </w:r>
            <w:r w:rsidR="00E45A67">
              <w:rPr>
                <w:noProof/>
                <w:webHidden/>
              </w:rPr>
              <w:fldChar w:fldCharType="end"/>
            </w:r>
          </w:hyperlink>
        </w:p>
        <w:p w14:paraId="3047F233" w14:textId="73743D6D" w:rsidR="00E45A67" w:rsidRDefault="00700BE7">
          <w:pPr>
            <w:pStyle w:val="TOC3"/>
            <w:tabs>
              <w:tab w:val="right" w:leader="dot" w:pos="9016"/>
            </w:tabs>
            <w:rPr>
              <w:rFonts w:cstheme="minorBidi"/>
              <w:noProof/>
              <w:lang w:val="en-GB" w:eastAsia="en-GB"/>
            </w:rPr>
          </w:pPr>
          <w:hyperlink w:anchor="_Toc100146863" w:history="1">
            <w:r w:rsidR="00E45A67" w:rsidRPr="00C62705">
              <w:rPr>
                <w:rStyle w:val="Hyperlink"/>
                <w:noProof/>
              </w:rPr>
              <w:t>6.3.4 Final product</w:t>
            </w:r>
            <w:r w:rsidR="00E45A67">
              <w:rPr>
                <w:noProof/>
                <w:webHidden/>
              </w:rPr>
              <w:tab/>
            </w:r>
            <w:r w:rsidR="00E45A67">
              <w:rPr>
                <w:noProof/>
                <w:webHidden/>
              </w:rPr>
              <w:fldChar w:fldCharType="begin"/>
            </w:r>
            <w:r w:rsidR="00E45A67">
              <w:rPr>
                <w:noProof/>
                <w:webHidden/>
              </w:rPr>
              <w:instrText xml:space="preserve"> PAGEREF _Toc100146863 \h </w:instrText>
            </w:r>
            <w:r w:rsidR="00E45A67">
              <w:rPr>
                <w:noProof/>
                <w:webHidden/>
              </w:rPr>
            </w:r>
            <w:r w:rsidR="00E45A67">
              <w:rPr>
                <w:noProof/>
                <w:webHidden/>
              </w:rPr>
              <w:fldChar w:fldCharType="separate"/>
            </w:r>
            <w:r w:rsidR="00E45A67">
              <w:rPr>
                <w:noProof/>
                <w:webHidden/>
              </w:rPr>
              <w:t>40</w:t>
            </w:r>
            <w:r w:rsidR="00E45A67">
              <w:rPr>
                <w:noProof/>
                <w:webHidden/>
              </w:rPr>
              <w:fldChar w:fldCharType="end"/>
            </w:r>
          </w:hyperlink>
        </w:p>
        <w:p w14:paraId="53236119" w14:textId="4CA51CA7" w:rsidR="00E45A67" w:rsidRDefault="00700BE7">
          <w:pPr>
            <w:pStyle w:val="TOC3"/>
            <w:tabs>
              <w:tab w:val="right" w:leader="dot" w:pos="9016"/>
            </w:tabs>
            <w:rPr>
              <w:rFonts w:cstheme="minorBidi"/>
              <w:noProof/>
              <w:lang w:val="en-GB" w:eastAsia="en-GB"/>
            </w:rPr>
          </w:pPr>
          <w:hyperlink w:anchor="_Toc100146864" w:history="1">
            <w:r w:rsidR="00E45A67" w:rsidRPr="00C62705">
              <w:rPr>
                <w:rStyle w:val="Hyperlink"/>
                <w:noProof/>
              </w:rPr>
              <w:t>6.3.5 Problems and challenges with building the database</w:t>
            </w:r>
            <w:r w:rsidR="00E45A67">
              <w:rPr>
                <w:noProof/>
                <w:webHidden/>
              </w:rPr>
              <w:tab/>
            </w:r>
            <w:r w:rsidR="00E45A67">
              <w:rPr>
                <w:noProof/>
                <w:webHidden/>
              </w:rPr>
              <w:fldChar w:fldCharType="begin"/>
            </w:r>
            <w:r w:rsidR="00E45A67">
              <w:rPr>
                <w:noProof/>
                <w:webHidden/>
              </w:rPr>
              <w:instrText xml:space="preserve"> PAGEREF _Toc100146864 \h </w:instrText>
            </w:r>
            <w:r w:rsidR="00E45A67">
              <w:rPr>
                <w:noProof/>
                <w:webHidden/>
              </w:rPr>
            </w:r>
            <w:r w:rsidR="00E45A67">
              <w:rPr>
                <w:noProof/>
                <w:webHidden/>
              </w:rPr>
              <w:fldChar w:fldCharType="separate"/>
            </w:r>
            <w:r w:rsidR="00E45A67">
              <w:rPr>
                <w:noProof/>
                <w:webHidden/>
              </w:rPr>
              <w:t>41</w:t>
            </w:r>
            <w:r w:rsidR="00E45A67">
              <w:rPr>
                <w:noProof/>
                <w:webHidden/>
              </w:rPr>
              <w:fldChar w:fldCharType="end"/>
            </w:r>
          </w:hyperlink>
        </w:p>
        <w:p w14:paraId="0F50DC5E" w14:textId="275D79FE" w:rsidR="00E45A67" w:rsidRDefault="00700BE7">
          <w:pPr>
            <w:pStyle w:val="TOC2"/>
            <w:tabs>
              <w:tab w:val="right" w:leader="dot" w:pos="9016"/>
            </w:tabs>
            <w:rPr>
              <w:rFonts w:cstheme="minorBidi"/>
              <w:noProof/>
              <w:lang w:val="en-GB" w:eastAsia="en-GB"/>
            </w:rPr>
          </w:pPr>
          <w:hyperlink w:anchor="_Toc100146865" w:history="1">
            <w:r w:rsidR="00E45A67" w:rsidRPr="00C62705">
              <w:rPr>
                <w:rStyle w:val="Hyperlink"/>
                <w:noProof/>
              </w:rPr>
              <w:t>6.4 Component integration</w:t>
            </w:r>
            <w:r w:rsidR="00E45A67">
              <w:rPr>
                <w:noProof/>
                <w:webHidden/>
              </w:rPr>
              <w:tab/>
            </w:r>
            <w:r w:rsidR="00E45A67">
              <w:rPr>
                <w:noProof/>
                <w:webHidden/>
              </w:rPr>
              <w:fldChar w:fldCharType="begin"/>
            </w:r>
            <w:r w:rsidR="00E45A67">
              <w:rPr>
                <w:noProof/>
                <w:webHidden/>
              </w:rPr>
              <w:instrText xml:space="preserve"> PAGEREF _Toc100146865 \h </w:instrText>
            </w:r>
            <w:r w:rsidR="00E45A67">
              <w:rPr>
                <w:noProof/>
                <w:webHidden/>
              </w:rPr>
            </w:r>
            <w:r w:rsidR="00E45A67">
              <w:rPr>
                <w:noProof/>
                <w:webHidden/>
              </w:rPr>
              <w:fldChar w:fldCharType="separate"/>
            </w:r>
            <w:r w:rsidR="00E45A67">
              <w:rPr>
                <w:noProof/>
                <w:webHidden/>
              </w:rPr>
              <w:t>42</w:t>
            </w:r>
            <w:r w:rsidR="00E45A67">
              <w:rPr>
                <w:noProof/>
                <w:webHidden/>
              </w:rPr>
              <w:fldChar w:fldCharType="end"/>
            </w:r>
          </w:hyperlink>
        </w:p>
        <w:p w14:paraId="2C22C549" w14:textId="1297F383" w:rsidR="00E45A67" w:rsidRDefault="00700BE7">
          <w:pPr>
            <w:pStyle w:val="TOC3"/>
            <w:tabs>
              <w:tab w:val="right" w:leader="dot" w:pos="9016"/>
            </w:tabs>
            <w:rPr>
              <w:rFonts w:cstheme="minorBidi"/>
              <w:noProof/>
              <w:lang w:val="en-GB" w:eastAsia="en-GB"/>
            </w:rPr>
          </w:pPr>
          <w:hyperlink w:anchor="_Toc100146866" w:history="1">
            <w:r w:rsidR="00E45A67" w:rsidRPr="00C62705">
              <w:rPr>
                <w:rStyle w:val="Hyperlink"/>
                <w:noProof/>
              </w:rPr>
              <w:t>6.4.1 Overview</w:t>
            </w:r>
            <w:r w:rsidR="00E45A67">
              <w:rPr>
                <w:noProof/>
                <w:webHidden/>
              </w:rPr>
              <w:tab/>
            </w:r>
            <w:r w:rsidR="00E45A67">
              <w:rPr>
                <w:noProof/>
                <w:webHidden/>
              </w:rPr>
              <w:fldChar w:fldCharType="begin"/>
            </w:r>
            <w:r w:rsidR="00E45A67">
              <w:rPr>
                <w:noProof/>
                <w:webHidden/>
              </w:rPr>
              <w:instrText xml:space="preserve"> PAGEREF _Toc100146866 \h </w:instrText>
            </w:r>
            <w:r w:rsidR="00E45A67">
              <w:rPr>
                <w:noProof/>
                <w:webHidden/>
              </w:rPr>
            </w:r>
            <w:r w:rsidR="00E45A67">
              <w:rPr>
                <w:noProof/>
                <w:webHidden/>
              </w:rPr>
              <w:fldChar w:fldCharType="separate"/>
            </w:r>
            <w:r w:rsidR="00E45A67">
              <w:rPr>
                <w:noProof/>
                <w:webHidden/>
              </w:rPr>
              <w:t>42</w:t>
            </w:r>
            <w:r w:rsidR="00E45A67">
              <w:rPr>
                <w:noProof/>
                <w:webHidden/>
              </w:rPr>
              <w:fldChar w:fldCharType="end"/>
            </w:r>
          </w:hyperlink>
        </w:p>
        <w:p w14:paraId="4CF751C4" w14:textId="7C412564" w:rsidR="00E45A67" w:rsidRDefault="00700BE7">
          <w:pPr>
            <w:pStyle w:val="TOC3"/>
            <w:tabs>
              <w:tab w:val="right" w:leader="dot" w:pos="9016"/>
            </w:tabs>
            <w:rPr>
              <w:rFonts w:cstheme="minorBidi"/>
              <w:noProof/>
              <w:lang w:val="en-GB" w:eastAsia="en-GB"/>
            </w:rPr>
          </w:pPr>
          <w:hyperlink w:anchor="_Toc100146867" w:history="1">
            <w:r w:rsidR="00E45A67" w:rsidRPr="00C62705">
              <w:rPr>
                <w:rStyle w:val="Hyperlink"/>
                <w:noProof/>
              </w:rPr>
              <w:t>6.4.2 Integrating the CNN into the mobile application</w:t>
            </w:r>
            <w:r w:rsidR="00E45A67">
              <w:rPr>
                <w:noProof/>
                <w:webHidden/>
              </w:rPr>
              <w:tab/>
            </w:r>
            <w:r w:rsidR="00E45A67">
              <w:rPr>
                <w:noProof/>
                <w:webHidden/>
              </w:rPr>
              <w:fldChar w:fldCharType="begin"/>
            </w:r>
            <w:r w:rsidR="00E45A67">
              <w:rPr>
                <w:noProof/>
                <w:webHidden/>
              </w:rPr>
              <w:instrText xml:space="preserve"> PAGEREF _Toc100146867 \h </w:instrText>
            </w:r>
            <w:r w:rsidR="00E45A67">
              <w:rPr>
                <w:noProof/>
                <w:webHidden/>
              </w:rPr>
            </w:r>
            <w:r w:rsidR="00E45A67">
              <w:rPr>
                <w:noProof/>
                <w:webHidden/>
              </w:rPr>
              <w:fldChar w:fldCharType="separate"/>
            </w:r>
            <w:r w:rsidR="00E45A67">
              <w:rPr>
                <w:noProof/>
                <w:webHidden/>
              </w:rPr>
              <w:t>42</w:t>
            </w:r>
            <w:r w:rsidR="00E45A67">
              <w:rPr>
                <w:noProof/>
                <w:webHidden/>
              </w:rPr>
              <w:fldChar w:fldCharType="end"/>
            </w:r>
          </w:hyperlink>
        </w:p>
        <w:p w14:paraId="4708BAA6" w14:textId="7E0927E4" w:rsidR="00E45A67" w:rsidRDefault="00700BE7">
          <w:pPr>
            <w:pStyle w:val="TOC3"/>
            <w:tabs>
              <w:tab w:val="right" w:leader="dot" w:pos="9016"/>
            </w:tabs>
            <w:rPr>
              <w:rFonts w:cstheme="minorBidi"/>
              <w:noProof/>
              <w:lang w:val="en-GB" w:eastAsia="en-GB"/>
            </w:rPr>
          </w:pPr>
          <w:hyperlink w:anchor="_Toc100146868" w:history="1">
            <w:r w:rsidR="00E45A67" w:rsidRPr="00C62705">
              <w:rPr>
                <w:rStyle w:val="Hyperlink"/>
                <w:noProof/>
              </w:rPr>
              <w:t>6.4.3 Integrating the database into the mobile application</w:t>
            </w:r>
            <w:r w:rsidR="00E45A67">
              <w:rPr>
                <w:noProof/>
                <w:webHidden/>
              </w:rPr>
              <w:tab/>
            </w:r>
            <w:r w:rsidR="00E45A67">
              <w:rPr>
                <w:noProof/>
                <w:webHidden/>
              </w:rPr>
              <w:fldChar w:fldCharType="begin"/>
            </w:r>
            <w:r w:rsidR="00E45A67">
              <w:rPr>
                <w:noProof/>
                <w:webHidden/>
              </w:rPr>
              <w:instrText xml:space="preserve"> PAGEREF _Toc100146868 \h </w:instrText>
            </w:r>
            <w:r w:rsidR="00E45A67">
              <w:rPr>
                <w:noProof/>
                <w:webHidden/>
              </w:rPr>
            </w:r>
            <w:r w:rsidR="00E45A67">
              <w:rPr>
                <w:noProof/>
                <w:webHidden/>
              </w:rPr>
              <w:fldChar w:fldCharType="separate"/>
            </w:r>
            <w:r w:rsidR="00E45A67">
              <w:rPr>
                <w:noProof/>
                <w:webHidden/>
              </w:rPr>
              <w:t>43</w:t>
            </w:r>
            <w:r w:rsidR="00E45A67">
              <w:rPr>
                <w:noProof/>
                <w:webHidden/>
              </w:rPr>
              <w:fldChar w:fldCharType="end"/>
            </w:r>
          </w:hyperlink>
        </w:p>
        <w:p w14:paraId="34ED421B" w14:textId="07B1FA05" w:rsidR="00E45A67" w:rsidRDefault="00700BE7">
          <w:pPr>
            <w:pStyle w:val="TOC3"/>
            <w:tabs>
              <w:tab w:val="right" w:leader="dot" w:pos="9016"/>
            </w:tabs>
            <w:rPr>
              <w:rFonts w:cstheme="minorBidi"/>
              <w:noProof/>
              <w:lang w:val="en-GB" w:eastAsia="en-GB"/>
            </w:rPr>
          </w:pPr>
          <w:hyperlink w:anchor="_Toc100146869" w:history="1">
            <w:r w:rsidR="00E45A67" w:rsidRPr="00C62705">
              <w:rPr>
                <w:rStyle w:val="Hyperlink"/>
                <w:noProof/>
              </w:rPr>
              <w:t>6.4.4 Final product</w:t>
            </w:r>
            <w:r w:rsidR="00E45A67">
              <w:rPr>
                <w:noProof/>
                <w:webHidden/>
              </w:rPr>
              <w:tab/>
            </w:r>
            <w:r w:rsidR="00E45A67">
              <w:rPr>
                <w:noProof/>
                <w:webHidden/>
              </w:rPr>
              <w:fldChar w:fldCharType="begin"/>
            </w:r>
            <w:r w:rsidR="00E45A67">
              <w:rPr>
                <w:noProof/>
                <w:webHidden/>
              </w:rPr>
              <w:instrText xml:space="preserve"> PAGEREF _Toc100146869 \h </w:instrText>
            </w:r>
            <w:r w:rsidR="00E45A67">
              <w:rPr>
                <w:noProof/>
                <w:webHidden/>
              </w:rPr>
            </w:r>
            <w:r w:rsidR="00E45A67">
              <w:rPr>
                <w:noProof/>
                <w:webHidden/>
              </w:rPr>
              <w:fldChar w:fldCharType="separate"/>
            </w:r>
            <w:r w:rsidR="00E45A67">
              <w:rPr>
                <w:noProof/>
                <w:webHidden/>
              </w:rPr>
              <w:t>44</w:t>
            </w:r>
            <w:r w:rsidR="00E45A67">
              <w:rPr>
                <w:noProof/>
                <w:webHidden/>
              </w:rPr>
              <w:fldChar w:fldCharType="end"/>
            </w:r>
          </w:hyperlink>
        </w:p>
        <w:p w14:paraId="0D0DCA72" w14:textId="04831EE0" w:rsidR="00E45A67" w:rsidRDefault="00700BE7">
          <w:pPr>
            <w:pStyle w:val="TOC3"/>
            <w:tabs>
              <w:tab w:val="right" w:leader="dot" w:pos="9016"/>
            </w:tabs>
            <w:rPr>
              <w:rFonts w:cstheme="minorBidi"/>
              <w:noProof/>
              <w:lang w:val="en-GB" w:eastAsia="en-GB"/>
            </w:rPr>
          </w:pPr>
          <w:hyperlink w:anchor="_Toc100146870" w:history="1">
            <w:r w:rsidR="00E45A67" w:rsidRPr="00C62705">
              <w:rPr>
                <w:rStyle w:val="Hyperlink"/>
                <w:noProof/>
              </w:rPr>
              <w:t>6.4.5 Problems and challenges with component integration</w:t>
            </w:r>
            <w:r w:rsidR="00E45A67">
              <w:rPr>
                <w:noProof/>
                <w:webHidden/>
              </w:rPr>
              <w:tab/>
            </w:r>
            <w:r w:rsidR="00E45A67">
              <w:rPr>
                <w:noProof/>
                <w:webHidden/>
              </w:rPr>
              <w:fldChar w:fldCharType="begin"/>
            </w:r>
            <w:r w:rsidR="00E45A67">
              <w:rPr>
                <w:noProof/>
                <w:webHidden/>
              </w:rPr>
              <w:instrText xml:space="preserve"> PAGEREF _Toc100146870 \h </w:instrText>
            </w:r>
            <w:r w:rsidR="00E45A67">
              <w:rPr>
                <w:noProof/>
                <w:webHidden/>
              </w:rPr>
            </w:r>
            <w:r w:rsidR="00E45A67">
              <w:rPr>
                <w:noProof/>
                <w:webHidden/>
              </w:rPr>
              <w:fldChar w:fldCharType="separate"/>
            </w:r>
            <w:r w:rsidR="00E45A67">
              <w:rPr>
                <w:noProof/>
                <w:webHidden/>
              </w:rPr>
              <w:t>45</w:t>
            </w:r>
            <w:r w:rsidR="00E45A67">
              <w:rPr>
                <w:noProof/>
                <w:webHidden/>
              </w:rPr>
              <w:fldChar w:fldCharType="end"/>
            </w:r>
          </w:hyperlink>
        </w:p>
        <w:p w14:paraId="651C3993" w14:textId="2F0745F8" w:rsidR="00E45A67" w:rsidRDefault="00700BE7">
          <w:pPr>
            <w:pStyle w:val="TOC2"/>
            <w:tabs>
              <w:tab w:val="right" w:leader="dot" w:pos="9016"/>
            </w:tabs>
            <w:rPr>
              <w:rFonts w:cstheme="minorBidi"/>
              <w:noProof/>
              <w:lang w:val="en-GB" w:eastAsia="en-GB"/>
            </w:rPr>
          </w:pPr>
          <w:hyperlink w:anchor="_Toc100146871" w:history="1">
            <w:r w:rsidR="00E45A67" w:rsidRPr="00C62705">
              <w:rPr>
                <w:rStyle w:val="Hyperlink"/>
                <w:noProof/>
              </w:rPr>
              <w:t>6.5 System Testing</w:t>
            </w:r>
            <w:r w:rsidR="00E45A67">
              <w:rPr>
                <w:noProof/>
                <w:webHidden/>
              </w:rPr>
              <w:tab/>
            </w:r>
            <w:r w:rsidR="00E45A67">
              <w:rPr>
                <w:noProof/>
                <w:webHidden/>
              </w:rPr>
              <w:fldChar w:fldCharType="begin"/>
            </w:r>
            <w:r w:rsidR="00E45A67">
              <w:rPr>
                <w:noProof/>
                <w:webHidden/>
              </w:rPr>
              <w:instrText xml:space="preserve"> PAGEREF _Toc100146871 \h </w:instrText>
            </w:r>
            <w:r w:rsidR="00E45A67">
              <w:rPr>
                <w:noProof/>
                <w:webHidden/>
              </w:rPr>
            </w:r>
            <w:r w:rsidR="00E45A67">
              <w:rPr>
                <w:noProof/>
                <w:webHidden/>
              </w:rPr>
              <w:fldChar w:fldCharType="separate"/>
            </w:r>
            <w:r w:rsidR="00E45A67">
              <w:rPr>
                <w:noProof/>
                <w:webHidden/>
              </w:rPr>
              <w:t>47</w:t>
            </w:r>
            <w:r w:rsidR="00E45A67">
              <w:rPr>
                <w:noProof/>
                <w:webHidden/>
              </w:rPr>
              <w:fldChar w:fldCharType="end"/>
            </w:r>
          </w:hyperlink>
        </w:p>
        <w:p w14:paraId="06D9A528" w14:textId="62EF9F44" w:rsidR="00E45A67" w:rsidRDefault="00700BE7">
          <w:pPr>
            <w:pStyle w:val="TOC3"/>
            <w:tabs>
              <w:tab w:val="right" w:leader="dot" w:pos="9016"/>
            </w:tabs>
            <w:rPr>
              <w:rFonts w:cstheme="minorBidi"/>
              <w:noProof/>
              <w:lang w:val="en-GB" w:eastAsia="en-GB"/>
            </w:rPr>
          </w:pPr>
          <w:hyperlink w:anchor="_Toc100146872" w:history="1">
            <w:r w:rsidR="00E45A67" w:rsidRPr="00C62705">
              <w:rPr>
                <w:rStyle w:val="Hyperlink"/>
                <w:noProof/>
              </w:rPr>
              <w:t>6.5.2 Acceptance Testing</w:t>
            </w:r>
            <w:r w:rsidR="00E45A67">
              <w:rPr>
                <w:noProof/>
                <w:webHidden/>
              </w:rPr>
              <w:tab/>
            </w:r>
            <w:r w:rsidR="00E45A67">
              <w:rPr>
                <w:noProof/>
                <w:webHidden/>
              </w:rPr>
              <w:fldChar w:fldCharType="begin"/>
            </w:r>
            <w:r w:rsidR="00E45A67">
              <w:rPr>
                <w:noProof/>
                <w:webHidden/>
              </w:rPr>
              <w:instrText xml:space="preserve"> PAGEREF _Toc100146872 \h </w:instrText>
            </w:r>
            <w:r w:rsidR="00E45A67">
              <w:rPr>
                <w:noProof/>
                <w:webHidden/>
              </w:rPr>
            </w:r>
            <w:r w:rsidR="00E45A67">
              <w:rPr>
                <w:noProof/>
                <w:webHidden/>
              </w:rPr>
              <w:fldChar w:fldCharType="separate"/>
            </w:r>
            <w:r w:rsidR="00E45A67">
              <w:rPr>
                <w:noProof/>
                <w:webHidden/>
              </w:rPr>
              <w:t>47</w:t>
            </w:r>
            <w:r w:rsidR="00E45A67">
              <w:rPr>
                <w:noProof/>
                <w:webHidden/>
              </w:rPr>
              <w:fldChar w:fldCharType="end"/>
            </w:r>
          </w:hyperlink>
        </w:p>
        <w:p w14:paraId="66A1A075" w14:textId="2D6E3C84" w:rsidR="00E45A67" w:rsidRDefault="00700BE7">
          <w:pPr>
            <w:pStyle w:val="TOC3"/>
            <w:tabs>
              <w:tab w:val="right" w:leader="dot" w:pos="9016"/>
            </w:tabs>
            <w:rPr>
              <w:rFonts w:cstheme="minorBidi"/>
              <w:noProof/>
              <w:lang w:val="en-GB" w:eastAsia="en-GB"/>
            </w:rPr>
          </w:pPr>
          <w:hyperlink w:anchor="_Toc100146873" w:history="1">
            <w:r w:rsidR="00E45A67" w:rsidRPr="00C62705">
              <w:rPr>
                <w:rStyle w:val="Hyperlink"/>
                <w:noProof/>
              </w:rPr>
              <w:t>6.5.2 AI Performance Testing on Real World data</w:t>
            </w:r>
            <w:r w:rsidR="00E45A67">
              <w:rPr>
                <w:noProof/>
                <w:webHidden/>
              </w:rPr>
              <w:tab/>
            </w:r>
            <w:r w:rsidR="00E45A67">
              <w:rPr>
                <w:noProof/>
                <w:webHidden/>
              </w:rPr>
              <w:fldChar w:fldCharType="begin"/>
            </w:r>
            <w:r w:rsidR="00E45A67">
              <w:rPr>
                <w:noProof/>
                <w:webHidden/>
              </w:rPr>
              <w:instrText xml:space="preserve"> PAGEREF _Toc100146873 \h </w:instrText>
            </w:r>
            <w:r w:rsidR="00E45A67">
              <w:rPr>
                <w:noProof/>
                <w:webHidden/>
              </w:rPr>
            </w:r>
            <w:r w:rsidR="00E45A67">
              <w:rPr>
                <w:noProof/>
                <w:webHidden/>
              </w:rPr>
              <w:fldChar w:fldCharType="separate"/>
            </w:r>
            <w:r w:rsidR="00E45A67">
              <w:rPr>
                <w:noProof/>
                <w:webHidden/>
              </w:rPr>
              <w:t>47</w:t>
            </w:r>
            <w:r w:rsidR="00E45A67">
              <w:rPr>
                <w:noProof/>
                <w:webHidden/>
              </w:rPr>
              <w:fldChar w:fldCharType="end"/>
            </w:r>
          </w:hyperlink>
        </w:p>
        <w:p w14:paraId="619599CB" w14:textId="137CBA8E" w:rsidR="00E45A67" w:rsidRDefault="00700BE7">
          <w:pPr>
            <w:pStyle w:val="TOC1"/>
            <w:tabs>
              <w:tab w:val="right" w:leader="dot" w:pos="9016"/>
            </w:tabs>
            <w:rPr>
              <w:rFonts w:cstheme="minorBidi"/>
              <w:noProof/>
              <w:lang w:val="en-GB" w:eastAsia="en-GB"/>
            </w:rPr>
          </w:pPr>
          <w:hyperlink w:anchor="_Toc100146874" w:history="1">
            <w:r w:rsidR="00E45A67" w:rsidRPr="00C62705">
              <w:rPr>
                <w:rStyle w:val="Hyperlink"/>
                <w:noProof/>
              </w:rPr>
              <w:t>7. Project evaluation</w:t>
            </w:r>
            <w:r w:rsidR="00E45A67">
              <w:rPr>
                <w:noProof/>
                <w:webHidden/>
              </w:rPr>
              <w:tab/>
            </w:r>
            <w:r w:rsidR="00E45A67">
              <w:rPr>
                <w:noProof/>
                <w:webHidden/>
              </w:rPr>
              <w:fldChar w:fldCharType="begin"/>
            </w:r>
            <w:r w:rsidR="00E45A67">
              <w:rPr>
                <w:noProof/>
                <w:webHidden/>
              </w:rPr>
              <w:instrText xml:space="preserve"> PAGEREF _Toc100146874 \h </w:instrText>
            </w:r>
            <w:r w:rsidR="00E45A67">
              <w:rPr>
                <w:noProof/>
                <w:webHidden/>
              </w:rPr>
            </w:r>
            <w:r w:rsidR="00E45A67">
              <w:rPr>
                <w:noProof/>
                <w:webHidden/>
              </w:rPr>
              <w:fldChar w:fldCharType="separate"/>
            </w:r>
            <w:r w:rsidR="00E45A67">
              <w:rPr>
                <w:noProof/>
                <w:webHidden/>
              </w:rPr>
              <w:t>49</w:t>
            </w:r>
            <w:r w:rsidR="00E45A67">
              <w:rPr>
                <w:noProof/>
                <w:webHidden/>
              </w:rPr>
              <w:fldChar w:fldCharType="end"/>
            </w:r>
          </w:hyperlink>
        </w:p>
        <w:p w14:paraId="4339F329" w14:textId="7489EDBC" w:rsidR="00E45A67" w:rsidRDefault="00700BE7">
          <w:pPr>
            <w:pStyle w:val="TOC2"/>
            <w:tabs>
              <w:tab w:val="right" w:leader="dot" w:pos="9016"/>
            </w:tabs>
            <w:rPr>
              <w:rFonts w:cstheme="minorBidi"/>
              <w:noProof/>
              <w:lang w:val="en-GB" w:eastAsia="en-GB"/>
            </w:rPr>
          </w:pPr>
          <w:hyperlink w:anchor="_Toc100146875" w:history="1">
            <w:r w:rsidR="00E45A67" w:rsidRPr="00C62705">
              <w:rPr>
                <w:rStyle w:val="Hyperlink"/>
                <w:noProof/>
              </w:rPr>
              <w:t>7.1 Evaluation of the Research phase</w:t>
            </w:r>
            <w:r w:rsidR="00E45A67">
              <w:rPr>
                <w:noProof/>
                <w:webHidden/>
              </w:rPr>
              <w:tab/>
            </w:r>
            <w:r w:rsidR="00E45A67">
              <w:rPr>
                <w:noProof/>
                <w:webHidden/>
              </w:rPr>
              <w:fldChar w:fldCharType="begin"/>
            </w:r>
            <w:r w:rsidR="00E45A67">
              <w:rPr>
                <w:noProof/>
                <w:webHidden/>
              </w:rPr>
              <w:instrText xml:space="preserve"> PAGEREF _Toc100146875 \h </w:instrText>
            </w:r>
            <w:r w:rsidR="00E45A67">
              <w:rPr>
                <w:noProof/>
                <w:webHidden/>
              </w:rPr>
            </w:r>
            <w:r w:rsidR="00E45A67">
              <w:rPr>
                <w:noProof/>
                <w:webHidden/>
              </w:rPr>
              <w:fldChar w:fldCharType="separate"/>
            </w:r>
            <w:r w:rsidR="00E45A67">
              <w:rPr>
                <w:noProof/>
                <w:webHidden/>
              </w:rPr>
              <w:t>49</w:t>
            </w:r>
            <w:r w:rsidR="00E45A67">
              <w:rPr>
                <w:noProof/>
                <w:webHidden/>
              </w:rPr>
              <w:fldChar w:fldCharType="end"/>
            </w:r>
          </w:hyperlink>
        </w:p>
        <w:p w14:paraId="213253BF" w14:textId="39872076" w:rsidR="00E45A67" w:rsidRDefault="00700BE7">
          <w:pPr>
            <w:pStyle w:val="TOC3"/>
            <w:tabs>
              <w:tab w:val="right" w:leader="dot" w:pos="9016"/>
            </w:tabs>
            <w:rPr>
              <w:rFonts w:cstheme="minorBidi"/>
              <w:noProof/>
              <w:lang w:val="en-GB" w:eastAsia="en-GB"/>
            </w:rPr>
          </w:pPr>
          <w:hyperlink w:anchor="_Toc100146876" w:history="1">
            <w:r w:rsidR="00E45A67" w:rsidRPr="00C62705">
              <w:rPr>
                <w:rStyle w:val="Hyperlink"/>
                <w:noProof/>
              </w:rPr>
              <w:t>7.1.1 What went well?</w:t>
            </w:r>
            <w:r w:rsidR="00E45A67">
              <w:rPr>
                <w:noProof/>
                <w:webHidden/>
              </w:rPr>
              <w:tab/>
            </w:r>
            <w:r w:rsidR="00E45A67">
              <w:rPr>
                <w:noProof/>
                <w:webHidden/>
              </w:rPr>
              <w:fldChar w:fldCharType="begin"/>
            </w:r>
            <w:r w:rsidR="00E45A67">
              <w:rPr>
                <w:noProof/>
                <w:webHidden/>
              </w:rPr>
              <w:instrText xml:space="preserve"> PAGEREF _Toc100146876 \h </w:instrText>
            </w:r>
            <w:r w:rsidR="00E45A67">
              <w:rPr>
                <w:noProof/>
                <w:webHidden/>
              </w:rPr>
            </w:r>
            <w:r w:rsidR="00E45A67">
              <w:rPr>
                <w:noProof/>
                <w:webHidden/>
              </w:rPr>
              <w:fldChar w:fldCharType="separate"/>
            </w:r>
            <w:r w:rsidR="00E45A67">
              <w:rPr>
                <w:noProof/>
                <w:webHidden/>
              </w:rPr>
              <w:t>49</w:t>
            </w:r>
            <w:r w:rsidR="00E45A67">
              <w:rPr>
                <w:noProof/>
                <w:webHidden/>
              </w:rPr>
              <w:fldChar w:fldCharType="end"/>
            </w:r>
          </w:hyperlink>
        </w:p>
        <w:p w14:paraId="22C396C9" w14:textId="4ACF7E5E" w:rsidR="00E45A67" w:rsidRDefault="00700BE7">
          <w:pPr>
            <w:pStyle w:val="TOC3"/>
            <w:tabs>
              <w:tab w:val="right" w:leader="dot" w:pos="9016"/>
            </w:tabs>
            <w:rPr>
              <w:rFonts w:cstheme="minorBidi"/>
              <w:noProof/>
              <w:lang w:val="en-GB" w:eastAsia="en-GB"/>
            </w:rPr>
          </w:pPr>
          <w:hyperlink w:anchor="_Toc100146877" w:history="1">
            <w:r w:rsidR="00E45A67" w:rsidRPr="00C62705">
              <w:rPr>
                <w:rStyle w:val="Hyperlink"/>
                <w:noProof/>
              </w:rPr>
              <w:t>7.1.2 Limitations</w:t>
            </w:r>
            <w:r w:rsidR="00E45A67">
              <w:rPr>
                <w:noProof/>
                <w:webHidden/>
              </w:rPr>
              <w:tab/>
            </w:r>
            <w:r w:rsidR="00E45A67">
              <w:rPr>
                <w:noProof/>
                <w:webHidden/>
              </w:rPr>
              <w:fldChar w:fldCharType="begin"/>
            </w:r>
            <w:r w:rsidR="00E45A67">
              <w:rPr>
                <w:noProof/>
                <w:webHidden/>
              </w:rPr>
              <w:instrText xml:space="preserve"> PAGEREF _Toc100146877 \h </w:instrText>
            </w:r>
            <w:r w:rsidR="00E45A67">
              <w:rPr>
                <w:noProof/>
                <w:webHidden/>
              </w:rPr>
            </w:r>
            <w:r w:rsidR="00E45A67">
              <w:rPr>
                <w:noProof/>
                <w:webHidden/>
              </w:rPr>
              <w:fldChar w:fldCharType="separate"/>
            </w:r>
            <w:r w:rsidR="00E45A67">
              <w:rPr>
                <w:noProof/>
                <w:webHidden/>
              </w:rPr>
              <w:t>49</w:t>
            </w:r>
            <w:r w:rsidR="00E45A67">
              <w:rPr>
                <w:noProof/>
                <w:webHidden/>
              </w:rPr>
              <w:fldChar w:fldCharType="end"/>
            </w:r>
          </w:hyperlink>
        </w:p>
        <w:p w14:paraId="447C730A" w14:textId="17FD7B9F" w:rsidR="00E45A67" w:rsidRDefault="00700BE7">
          <w:pPr>
            <w:pStyle w:val="TOC3"/>
            <w:tabs>
              <w:tab w:val="right" w:leader="dot" w:pos="9016"/>
            </w:tabs>
            <w:rPr>
              <w:rFonts w:cstheme="minorBidi"/>
              <w:noProof/>
              <w:lang w:val="en-GB" w:eastAsia="en-GB"/>
            </w:rPr>
          </w:pPr>
          <w:hyperlink w:anchor="_Toc100146878" w:history="1">
            <w:r w:rsidR="00E45A67" w:rsidRPr="00C62705">
              <w:rPr>
                <w:rStyle w:val="Hyperlink"/>
                <w:noProof/>
              </w:rPr>
              <w:t>7.1.3 Improvements and lessons learnt</w:t>
            </w:r>
            <w:r w:rsidR="00E45A67">
              <w:rPr>
                <w:noProof/>
                <w:webHidden/>
              </w:rPr>
              <w:tab/>
            </w:r>
            <w:r w:rsidR="00E45A67">
              <w:rPr>
                <w:noProof/>
                <w:webHidden/>
              </w:rPr>
              <w:fldChar w:fldCharType="begin"/>
            </w:r>
            <w:r w:rsidR="00E45A67">
              <w:rPr>
                <w:noProof/>
                <w:webHidden/>
              </w:rPr>
              <w:instrText xml:space="preserve"> PAGEREF _Toc100146878 \h </w:instrText>
            </w:r>
            <w:r w:rsidR="00E45A67">
              <w:rPr>
                <w:noProof/>
                <w:webHidden/>
              </w:rPr>
            </w:r>
            <w:r w:rsidR="00E45A67">
              <w:rPr>
                <w:noProof/>
                <w:webHidden/>
              </w:rPr>
              <w:fldChar w:fldCharType="separate"/>
            </w:r>
            <w:r w:rsidR="00E45A67">
              <w:rPr>
                <w:noProof/>
                <w:webHidden/>
              </w:rPr>
              <w:t>49</w:t>
            </w:r>
            <w:r w:rsidR="00E45A67">
              <w:rPr>
                <w:noProof/>
                <w:webHidden/>
              </w:rPr>
              <w:fldChar w:fldCharType="end"/>
            </w:r>
          </w:hyperlink>
        </w:p>
        <w:p w14:paraId="75560E30" w14:textId="4E1E9C94" w:rsidR="00E45A67" w:rsidRDefault="00700BE7">
          <w:pPr>
            <w:pStyle w:val="TOC2"/>
            <w:tabs>
              <w:tab w:val="right" w:leader="dot" w:pos="9016"/>
            </w:tabs>
            <w:rPr>
              <w:rFonts w:cstheme="minorBidi"/>
              <w:noProof/>
              <w:lang w:val="en-GB" w:eastAsia="en-GB"/>
            </w:rPr>
          </w:pPr>
          <w:hyperlink w:anchor="_Toc100146879" w:history="1">
            <w:r w:rsidR="00E45A67" w:rsidRPr="00C62705">
              <w:rPr>
                <w:rStyle w:val="Hyperlink"/>
                <w:noProof/>
              </w:rPr>
              <w:t>7.2 Evaluation of the Design phase</w:t>
            </w:r>
            <w:r w:rsidR="00E45A67">
              <w:rPr>
                <w:noProof/>
                <w:webHidden/>
              </w:rPr>
              <w:tab/>
            </w:r>
            <w:r w:rsidR="00E45A67">
              <w:rPr>
                <w:noProof/>
                <w:webHidden/>
              </w:rPr>
              <w:fldChar w:fldCharType="begin"/>
            </w:r>
            <w:r w:rsidR="00E45A67">
              <w:rPr>
                <w:noProof/>
                <w:webHidden/>
              </w:rPr>
              <w:instrText xml:space="preserve"> PAGEREF _Toc100146879 \h </w:instrText>
            </w:r>
            <w:r w:rsidR="00E45A67">
              <w:rPr>
                <w:noProof/>
                <w:webHidden/>
              </w:rPr>
            </w:r>
            <w:r w:rsidR="00E45A67">
              <w:rPr>
                <w:noProof/>
                <w:webHidden/>
              </w:rPr>
              <w:fldChar w:fldCharType="separate"/>
            </w:r>
            <w:r w:rsidR="00E45A67">
              <w:rPr>
                <w:noProof/>
                <w:webHidden/>
              </w:rPr>
              <w:t>50</w:t>
            </w:r>
            <w:r w:rsidR="00E45A67">
              <w:rPr>
                <w:noProof/>
                <w:webHidden/>
              </w:rPr>
              <w:fldChar w:fldCharType="end"/>
            </w:r>
          </w:hyperlink>
        </w:p>
        <w:p w14:paraId="016B3330" w14:textId="319B9B02" w:rsidR="00E45A67" w:rsidRDefault="00700BE7">
          <w:pPr>
            <w:pStyle w:val="TOC3"/>
            <w:tabs>
              <w:tab w:val="right" w:leader="dot" w:pos="9016"/>
            </w:tabs>
            <w:rPr>
              <w:rFonts w:cstheme="minorBidi"/>
              <w:noProof/>
              <w:lang w:val="en-GB" w:eastAsia="en-GB"/>
            </w:rPr>
          </w:pPr>
          <w:hyperlink w:anchor="_Toc100146880" w:history="1">
            <w:r w:rsidR="00E45A67" w:rsidRPr="00C62705">
              <w:rPr>
                <w:rStyle w:val="Hyperlink"/>
                <w:noProof/>
              </w:rPr>
              <w:t>7.2.1 What went well?</w:t>
            </w:r>
            <w:r w:rsidR="00E45A67">
              <w:rPr>
                <w:noProof/>
                <w:webHidden/>
              </w:rPr>
              <w:tab/>
            </w:r>
            <w:r w:rsidR="00E45A67">
              <w:rPr>
                <w:noProof/>
                <w:webHidden/>
              </w:rPr>
              <w:fldChar w:fldCharType="begin"/>
            </w:r>
            <w:r w:rsidR="00E45A67">
              <w:rPr>
                <w:noProof/>
                <w:webHidden/>
              </w:rPr>
              <w:instrText xml:space="preserve"> PAGEREF _Toc100146880 \h </w:instrText>
            </w:r>
            <w:r w:rsidR="00E45A67">
              <w:rPr>
                <w:noProof/>
                <w:webHidden/>
              </w:rPr>
            </w:r>
            <w:r w:rsidR="00E45A67">
              <w:rPr>
                <w:noProof/>
                <w:webHidden/>
              </w:rPr>
              <w:fldChar w:fldCharType="separate"/>
            </w:r>
            <w:r w:rsidR="00E45A67">
              <w:rPr>
                <w:noProof/>
                <w:webHidden/>
              </w:rPr>
              <w:t>50</w:t>
            </w:r>
            <w:r w:rsidR="00E45A67">
              <w:rPr>
                <w:noProof/>
                <w:webHidden/>
              </w:rPr>
              <w:fldChar w:fldCharType="end"/>
            </w:r>
          </w:hyperlink>
        </w:p>
        <w:p w14:paraId="089773B6" w14:textId="060F4759" w:rsidR="00E45A67" w:rsidRDefault="00700BE7">
          <w:pPr>
            <w:pStyle w:val="TOC3"/>
            <w:tabs>
              <w:tab w:val="right" w:leader="dot" w:pos="9016"/>
            </w:tabs>
            <w:rPr>
              <w:rFonts w:cstheme="minorBidi"/>
              <w:noProof/>
              <w:lang w:val="en-GB" w:eastAsia="en-GB"/>
            </w:rPr>
          </w:pPr>
          <w:hyperlink w:anchor="_Toc100146881" w:history="1">
            <w:r w:rsidR="00E45A67" w:rsidRPr="00C62705">
              <w:rPr>
                <w:rStyle w:val="Hyperlink"/>
                <w:noProof/>
              </w:rPr>
              <w:t>7.2.2 Limitations</w:t>
            </w:r>
            <w:r w:rsidR="00E45A67">
              <w:rPr>
                <w:noProof/>
                <w:webHidden/>
              </w:rPr>
              <w:tab/>
            </w:r>
            <w:r w:rsidR="00E45A67">
              <w:rPr>
                <w:noProof/>
                <w:webHidden/>
              </w:rPr>
              <w:fldChar w:fldCharType="begin"/>
            </w:r>
            <w:r w:rsidR="00E45A67">
              <w:rPr>
                <w:noProof/>
                <w:webHidden/>
              </w:rPr>
              <w:instrText xml:space="preserve"> PAGEREF _Toc100146881 \h </w:instrText>
            </w:r>
            <w:r w:rsidR="00E45A67">
              <w:rPr>
                <w:noProof/>
                <w:webHidden/>
              </w:rPr>
            </w:r>
            <w:r w:rsidR="00E45A67">
              <w:rPr>
                <w:noProof/>
                <w:webHidden/>
              </w:rPr>
              <w:fldChar w:fldCharType="separate"/>
            </w:r>
            <w:r w:rsidR="00E45A67">
              <w:rPr>
                <w:noProof/>
                <w:webHidden/>
              </w:rPr>
              <w:t>50</w:t>
            </w:r>
            <w:r w:rsidR="00E45A67">
              <w:rPr>
                <w:noProof/>
                <w:webHidden/>
              </w:rPr>
              <w:fldChar w:fldCharType="end"/>
            </w:r>
          </w:hyperlink>
        </w:p>
        <w:p w14:paraId="353EB43B" w14:textId="19882398" w:rsidR="00E45A67" w:rsidRDefault="00700BE7">
          <w:pPr>
            <w:pStyle w:val="TOC3"/>
            <w:tabs>
              <w:tab w:val="right" w:leader="dot" w:pos="9016"/>
            </w:tabs>
            <w:rPr>
              <w:rFonts w:cstheme="minorBidi"/>
              <w:noProof/>
              <w:lang w:val="en-GB" w:eastAsia="en-GB"/>
            </w:rPr>
          </w:pPr>
          <w:hyperlink w:anchor="_Toc100146882" w:history="1">
            <w:r w:rsidR="00E45A67" w:rsidRPr="00C62705">
              <w:rPr>
                <w:rStyle w:val="Hyperlink"/>
                <w:noProof/>
              </w:rPr>
              <w:t>7.2.3 Improvements and lessons learnt</w:t>
            </w:r>
            <w:r w:rsidR="00E45A67">
              <w:rPr>
                <w:noProof/>
                <w:webHidden/>
              </w:rPr>
              <w:tab/>
            </w:r>
            <w:r w:rsidR="00E45A67">
              <w:rPr>
                <w:noProof/>
                <w:webHidden/>
              </w:rPr>
              <w:fldChar w:fldCharType="begin"/>
            </w:r>
            <w:r w:rsidR="00E45A67">
              <w:rPr>
                <w:noProof/>
                <w:webHidden/>
              </w:rPr>
              <w:instrText xml:space="preserve"> PAGEREF _Toc100146882 \h </w:instrText>
            </w:r>
            <w:r w:rsidR="00E45A67">
              <w:rPr>
                <w:noProof/>
                <w:webHidden/>
              </w:rPr>
            </w:r>
            <w:r w:rsidR="00E45A67">
              <w:rPr>
                <w:noProof/>
                <w:webHidden/>
              </w:rPr>
              <w:fldChar w:fldCharType="separate"/>
            </w:r>
            <w:r w:rsidR="00E45A67">
              <w:rPr>
                <w:noProof/>
                <w:webHidden/>
              </w:rPr>
              <w:t>50</w:t>
            </w:r>
            <w:r w:rsidR="00E45A67">
              <w:rPr>
                <w:noProof/>
                <w:webHidden/>
              </w:rPr>
              <w:fldChar w:fldCharType="end"/>
            </w:r>
          </w:hyperlink>
        </w:p>
        <w:p w14:paraId="419519BB" w14:textId="32C3A864" w:rsidR="00E45A67" w:rsidRDefault="00700BE7">
          <w:pPr>
            <w:pStyle w:val="TOC2"/>
            <w:tabs>
              <w:tab w:val="right" w:leader="dot" w:pos="9016"/>
            </w:tabs>
            <w:rPr>
              <w:rFonts w:cstheme="minorBidi"/>
              <w:noProof/>
              <w:lang w:val="en-GB" w:eastAsia="en-GB"/>
            </w:rPr>
          </w:pPr>
          <w:hyperlink w:anchor="_Toc100146883" w:history="1">
            <w:r w:rsidR="00E45A67" w:rsidRPr="00C62705">
              <w:rPr>
                <w:rStyle w:val="Hyperlink"/>
                <w:noProof/>
              </w:rPr>
              <w:t>7.3 Evaluation of the implementation phase</w:t>
            </w:r>
            <w:r w:rsidR="00E45A67">
              <w:rPr>
                <w:noProof/>
                <w:webHidden/>
              </w:rPr>
              <w:tab/>
            </w:r>
            <w:r w:rsidR="00E45A67">
              <w:rPr>
                <w:noProof/>
                <w:webHidden/>
              </w:rPr>
              <w:fldChar w:fldCharType="begin"/>
            </w:r>
            <w:r w:rsidR="00E45A67">
              <w:rPr>
                <w:noProof/>
                <w:webHidden/>
              </w:rPr>
              <w:instrText xml:space="preserve"> PAGEREF _Toc100146883 \h </w:instrText>
            </w:r>
            <w:r w:rsidR="00E45A67">
              <w:rPr>
                <w:noProof/>
                <w:webHidden/>
              </w:rPr>
            </w:r>
            <w:r w:rsidR="00E45A67">
              <w:rPr>
                <w:noProof/>
                <w:webHidden/>
              </w:rPr>
              <w:fldChar w:fldCharType="separate"/>
            </w:r>
            <w:r w:rsidR="00E45A67">
              <w:rPr>
                <w:noProof/>
                <w:webHidden/>
              </w:rPr>
              <w:t>51</w:t>
            </w:r>
            <w:r w:rsidR="00E45A67">
              <w:rPr>
                <w:noProof/>
                <w:webHidden/>
              </w:rPr>
              <w:fldChar w:fldCharType="end"/>
            </w:r>
          </w:hyperlink>
        </w:p>
        <w:p w14:paraId="1008F869" w14:textId="428B4956" w:rsidR="00E45A67" w:rsidRDefault="00700BE7">
          <w:pPr>
            <w:pStyle w:val="TOC3"/>
            <w:tabs>
              <w:tab w:val="right" w:leader="dot" w:pos="9016"/>
            </w:tabs>
            <w:rPr>
              <w:rFonts w:cstheme="minorBidi"/>
              <w:noProof/>
              <w:lang w:val="en-GB" w:eastAsia="en-GB"/>
            </w:rPr>
          </w:pPr>
          <w:hyperlink w:anchor="_Toc100146884" w:history="1">
            <w:r w:rsidR="00E45A67" w:rsidRPr="00C62705">
              <w:rPr>
                <w:rStyle w:val="Hyperlink"/>
                <w:noProof/>
              </w:rPr>
              <w:t>7.3.1 What went well?</w:t>
            </w:r>
            <w:r w:rsidR="00E45A67">
              <w:rPr>
                <w:noProof/>
                <w:webHidden/>
              </w:rPr>
              <w:tab/>
            </w:r>
            <w:r w:rsidR="00E45A67">
              <w:rPr>
                <w:noProof/>
                <w:webHidden/>
              </w:rPr>
              <w:fldChar w:fldCharType="begin"/>
            </w:r>
            <w:r w:rsidR="00E45A67">
              <w:rPr>
                <w:noProof/>
                <w:webHidden/>
              </w:rPr>
              <w:instrText xml:space="preserve"> PAGEREF _Toc100146884 \h </w:instrText>
            </w:r>
            <w:r w:rsidR="00E45A67">
              <w:rPr>
                <w:noProof/>
                <w:webHidden/>
              </w:rPr>
            </w:r>
            <w:r w:rsidR="00E45A67">
              <w:rPr>
                <w:noProof/>
                <w:webHidden/>
              </w:rPr>
              <w:fldChar w:fldCharType="separate"/>
            </w:r>
            <w:r w:rsidR="00E45A67">
              <w:rPr>
                <w:noProof/>
                <w:webHidden/>
              </w:rPr>
              <w:t>51</w:t>
            </w:r>
            <w:r w:rsidR="00E45A67">
              <w:rPr>
                <w:noProof/>
                <w:webHidden/>
              </w:rPr>
              <w:fldChar w:fldCharType="end"/>
            </w:r>
          </w:hyperlink>
        </w:p>
        <w:p w14:paraId="432E8B4B" w14:textId="7A495FCA" w:rsidR="00E45A67" w:rsidRDefault="00700BE7">
          <w:pPr>
            <w:pStyle w:val="TOC3"/>
            <w:tabs>
              <w:tab w:val="right" w:leader="dot" w:pos="9016"/>
            </w:tabs>
            <w:rPr>
              <w:rFonts w:cstheme="minorBidi"/>
              <w:noProof/>
              <w:lang w:val="en-GB" w:eastAsia="en-GB"/>
            </w:rPr>
          </w:pPr>
          <w:hyperlink w:anchor="_Toc100146885" w:history="1">
            <w:r w:rsidR="00E45A67" w:rsidRPr="00C62705">
              <w:rPr>
                <w:rStyle w:val="Hyperlink"/>
                <w:noProof/>
              </w:rPr>
              <w:t>7.3.2 Limitations</w:t>
            </w:r>
            <w:r w:rsidR="00E45A67">
              <w:rPr>
                <w:noProof/>
                <w:webHidden/>
              </w:rPr>
              <w:tab/>
            </w:r>
            <w:r w:rsidR="00E45A67">
              <w:rPr>
                <w:noProof/>
                <w:webHidden/>
              </w:rPr>
              <w:fldChar w:fldCharType="begin"/>
            </w:r>
            <w:r w:rsidR="00E45A67">
              <w:rPr>
                <w:noProof/>
                <w:webHidden/>
              </w:rPr>
              <w:instrText xml:space="preserve"> PAGEREF _Toc100146885 \h </w:instrText>
            </w:r>
            <w:r w:rsidR="00E45A67">
              <w:rPr>
                <w:noProof/>
                <w:webHidden/>
              </w:rPr>
            </w:r>
            <w:r w:rsidR="00E45A67">
              <w:rPr>
                <w:noProof/>
                <w:webHidden/>
              </w:rPr>
              <w:fldChar w:fldCharType="separate"/>
            </w:r>
            <w:r w:rsidR="00E45A67">
              <w:rPr>
                <w:noProof/>
                <w:webHidden/>
              </w:rPr>
              <w:t>51</w:t>
            </w:r>
            <w:r w:rsidR="00E45A67">
              <w:rPr>
                <w:noProof/>
                <w:webHidden/>
              </w:rPr>
              <w:fldChar w:fldCharType="end"/>
            </w:r>
          </w:hyperlink>
        </w:p>
        <w:p w14:paraId="6BA28A18" w14:textId="75BEF86A" w:rsidR="00E45A67" w:rsidRDefault="00700BE7">
          <w:pPr>
            <w:pStyle w:val="TOC3"/>
            <w:tabs>
              <w:tab w:val="right" w:leader="dot" w:pos="9016"/>
            </w:tabs>
            <w:rPr>
              <w:rFonts w:cstheme="minorBidi"/>
              <w:noProof/>
              <w:lang w:val="en-GB" w:eastAsia="en-GB"/>
            </w:rPr>
          </w:pPr>
          <w:hyperlink w:anchor="_Toc100146886" w:history="1">
            <w:r w:rsidR="00E45A67" w:rsidRPr="00C62705">
              <w:rPr>
                <w:rStyle w:val="Hyperlink"/>
                <w:noProof/>
              </w:rPr>
              <w:t>7.3.3 Improvements and Lessons learnt</w:t>
            </w:r>
            <w:r w:rsidR="00E45A67">
              <w:rPr>
                <w:noProof/>
                <w:webHidden/>
              </w:rPr>
              <w:tab/>
            </w:r>
            <w:r w:rsidR="00E45A67">
              <w:rPr>
                <w:noProof/>
                <w:webHidden/>
              </w:rPr>
              <w:fldChar w:fldCharType="begin"/>
            </w:r>
            <w:r w:rsidR="00E45A67">
              <w:rPr>
                <w:noProof/>
                <w:webHidden/>
              </w:rPr>
              <w:instrText xml:space="preserve"> PAGEREF _Toc100146886 \h </w:instrText>
            </w:r>
            <w:r w:rsidR="00E45A67">
              <w:rPr>
                <w:noProof/>
                <w:webHidden/>
              </w:rPr>
            </w:r>
            <w:r w:rsidR="00E45A67">
              <w:rPr>
                <w:noProof/>
                <w:webHidden/>
              </w:rPr>
              <w:fldChar w:fldCharType="separate"/>
            </w:r>
            <w:r w:rsidR="00E45A67">
              <w:rPr>
                <w:noProof/>
                <w:webHidden/>
              </w:rPr>
              <w:t>52</w:t>
            </w:r>
            <w:r w:rsidR="00E45A67">
              <w:rPr>
                <w:noProof/>
                <w:webHidden/>
              </w:rPr>
              <w:fldChar w:fldCharType="end"/>
            </w:r>
          </w:hyperlink>
        </w:p>
        <w:p w14:paraId="5598B05B" w14:textId="513F8A3E" w:rsidR="00E45A67" w:rsidRDefault="00700BE7">
          <w:pPr>
            <w:pStyle w:val="TOC2"/>
            <w:tabs>
              <w:tab w:val="right" w:leader="dot" w:pos="9016"/>
            </w:tabs>
            <w:rPr>
              <w:rFonts w:cstheme="minorBidi"/>
              <w:noProof/>
              <w:lang w:val="en-GB" w:eastAsia="en-GB"/>
            </w:rPr>
          </w:pPr>
          <w:hyperlink w:anchor="_Toc100146887" w:history="1">
            <w:r w:rsidR="00E45A67" w:rsidRPr="00C62705">
              <w:rPr>
                <w:rStyle w:val="Hyperlink"/>
                <w:noProof/>
              </w:rPr>
              <w:t>7.4 Evaluation of the Testing phase</w:t>
            </w:r>
            <w:r w:rsidR="00E45A67">
              <w:rPr>
                <w:noProof/>
                <w:webHidden/>
              </w:rPr>
              <w:tab/>
            </w:r>
            <w:r w:rsidR="00E45A67">
              <w:rPr>
                <w:noProof/>
                <w:webHidden/>
              </w:rPr>
              <w:fldChar w:fldCharType="begin"/>
            </w:r>
            <w:r w:rsidR="00E45A67">
              <w:rPr>
                <w:noProof/>
                <w:webHidden/>
              </w:rPr>
              <w:instrText xml:space="preserve"> PAGEREF _Toc100146887 \h </w:instrText>
            </w:r>
            <w:r w:rsidR="00E45A67">
              <w:rPr>
                <w:noProof/>
                <w:webHidden/>
              </w:rPr>
            </w:r>
            <w:r w:rsidR="00E45A67">
              <w:rPr>
                <w:noProof/>
                <w:webHidden/>
              </w:rPr>
              <w:fldChar w:fldCharType="separate"/>
            </w:r>
            <w:r w:rsidR="00E45A67">
              <w:rPr>
                <w:noProof/>
                <w:webHidden/>
              </w:rPr>
              <w:t>53</w:t>
            </w:r>
            <w:r w:rsidR="00E45A67">
              <w:rPr>
                <w:noProof/>
                <w:webHidden/>
              </w:rPr>
              <w:fldChar w:fldCharType="end"/>
            </w:r>
          </w:hyperlink>
        </w:p>
        <w:p w14:paraId="5DB273CA" w14:textId="7E7AEEB3" w:rsidR="00E45A67" w:rsidRDefault="00700BE7">
          <w:pPr>
            <w:pStyle w:val="TOC3"/>
            <w:tabs>
              <w:tab w:val="right" w:leader="dot" w:pos="9016"/>
            </w:tabs>
            <w:rPr>
              <w:rFonts w:cstheme="minorBidi"/>
              <w:noProof/>
              <w:lang w:val="en-GB" w:eastAsia="en-GB"/>
            </w:rPr>
          </w:pPr>
          <w:hyperlink w:anchor="_Toc100146888" w:history="1">
            <w:r w:rsidR="00E45A67" w:rsidRPr="00C62705">
              <w:rPr>
                <w:rStyle w:val="Hyperlink"/>
                <w:noProof/>
              </w:rPr>
              <w:t>7.4.1 What went well?</w:t>
            </w:r>
            <w:r w:rsidR="00E45A67">
              <w:rPr>
                <w:noProof/>
                <w:webHidden/>
              </w:rPr>
              <w:tab/>
            </w:r>
            <w:r w:rsidR="00E45A67">
              <w:rPr>
                <w:noProof/>
                <w:webHidden/>
              </w:rPr>
              <w:fldChar w:fldCharType="begin"/>
            </w:r>
            <w:r w:rsidR="00E45A67">
              <w:rPr>
                <w:noProof/>
                <w:webHidden/>
              </w:rPr>
              <w:instrText xml:space="preserve"> PAGEREF _Toc100146888 \h </w:instrText>
            </w:r>
            <w:r w:rsidR="00E45A67">
              <w:rPr>
                <w:noProof/>
                <w:webHidden/>
              </w:rPr>
            </w:r>
            <w:r w:rsidR="00E45A67">
              <w:rPr>
                <w:noProof/>
                <w:webHidden/>
              </w:rPr>
              <w:fldChar w:fldCharType="separate"/>
            </w:r>
            <w:r w:rsidR="00E45A67">
              <w:rPr>
                <w:noProof/>
                <w:webHidden/>
              </w:rPr>
              <w:t>53</w:t>
            </w:r>
            <w:r w:rsidR="00E45A67">
              <w:rPr>
                <w:noProof/>
                <w:webHidden/>
              </w:rPr>
              <w:fldChar w:fldCharType="end"/>
            </w:r>
          </w:hyperlink>
        </w:p>
        <w:p w14:paraId="2210F955" w14:textId="0EF5180C" w:rsidR="00E45A67" w:rsidRDefault="00700BE7">
          <w:pPr>
            <w:pStyle w:val="TOC3"/>
            <w:tabs>
              <w:tab w:val="right" w:leader="dot" w:pos="9016"/>
            </w:tabs>
            <w:rPr>
              <w:rFonts w:cstheme="minorBidi"/>
              <w:noProof/>
              <w:lang w:val="en-GB" w:eastAsia="en-GB"/>
            </w:rPr>
          </w:pPr>
          <w:hyperlink w:anchor="_Toc100146889" w:history="1">
            <w:r w:rsidR="00E45A67" w:rsidRPr="00C62705">
              <w:rPr>
                <w:rStyle w:val="Hyperlink"/>
                <w:noProof/>
              </w:rPr>
              <w:t>7.4.2 Limitations</w:t>
            </w:r>
            <w:r w:rsidR="00E45A67">
              <w:rPr>
                <w:noProof/>
                <w:webHidden/>
              </w:rPr>
              <w:tab/>
            </w:r>
            <w:r w:rsidR="00E45A67">
              <w:rPr>
                <w:noProof/>
                <w:webHidden/>
              </w:rPr>
              <w:fldChar w:fldCharType="begin"/>
            </w:r>
            <w:r w:rsidR="00E45A67">
              <w:rPr>
                <w:noProof/>
                <w:webHidden/>
              </w:rPr>
              <w:instrText xml:space="preserve"> PAGEREF _Toc100146889 \h </w:instrText>
            </w:r>
            <w:r w:rsidR="00E45A67">
              <w:rPr>
                <w:noProof/>
                <w:webHidden/>
              </w:rPr>
            </w:r>
            <w:r w:rsidR="00E45A67">
              <w:rPr>
                <w:noProof/>
                <w:webHidden/>
              </w:rPr>
              <w:fldChar w:fldCharType="separate"/>
            </w:r>
            <w:r w:rsidR="00E45A67">
              <w:rPr>
                <w:noProof/>
                <w:webHidden/>
              </w:rPr>
              <w:t>53</w:t>
            </w:r>
            <w:r w:rsidR="00E45A67">
              <w:rPr>
                <w:noProof/>
                <w:webHidden/>
              </w:rPr>
              <w:fldChar w:fldCharType="end"/>
            </w:r>
          </w:hyperlink>
        </w:p>
        <w:p w14:paraId="0039E968" w14:textId="6A08DDE9" w:rsidR="00E45A67" w:rsidRDefault="00700BE7">
          <w:pPr>
            <w:pStyle w:val="TOC3"/>
            <w:tabs>
              <w:tab w:val="right" w:leader="dot" w:pos="9016"/>
            </w:tabs>
            <w:rPr>
              <w:rFonts w:cstheme="minorBidi"/>
              <w:noProof/>
              <w:lang w:val="en-GB" w:eastAsia="en-GB"/>
            </w:rPr>
          </w:pPr>
          <w:hyperlink w:anchor="_Toc100146890" w:history="1">
            <w:r w:rsidR="00E45A67" w:rsidRPr="00C62705">
              <w:rPr>
                <w:rStyle w:val="Hyperlink"/>
                <w:noProof/>
              </w:rPr>
              <w:t>7.4.3 Improvements and lessons learnt</w:t>
            </w:r>
            <w:r w:rsidR="00E45A67">
              <w:rPr>
                <w:noProof/>
                <w:webHidden/>
              </w:rPr>
              <w:tab/>
            </w:r>
            <w:r w:rsidR="00E45A67">
              <w:rPr>
                <w:noProof/>
                <w:webHidden/>
              </w:rPr>
              <w:fldChar w:fldCharType="begin"/>
            </w:r>
            <w:r w:rsidR="00E45A67">
              <w:rPr>
                <w:noProof/>
                <w:webHidden/>
              </w:rPr>
              <w:instrText xml:space="preserve"> PAGEREF _Toc100146890 \h </w:instrText>
            </w:r>
            <w:r w:rsidR="00E45A67">
              <w:rPr>
                <w:noProof/>
                <w:webHidden/>
              </w:rPr>
            </w:r>
            <w:r w:rsidR="00E45A67">
              <w:rPr>
                <w:noProof/>
                <w:webHidden/>
              </w:rPr>
              <w:fldChar w:fldCharType="separate"/>
            </w:r>
            <w:r w:rsidR="00E45A67">
              <w:rPr>
                <w:noProof/>
                <w:webHidden/>
              </w:rPr>
              <w:t>53</w:t>
            </w:r>
            <w:r w:rsidR="00E45A67">
              <w:rPr>
                <w:noProof/>
                <w:webHidden/>
              </w:rPr>
              <w:fldChar w:fldCharType="end"/>
            </w:r>
          </w:hyperlink>
        </w:p>
        <w:p w14:paraId="48BBDEBF" w14:textId="427892DB" w:rsidR="00E45A67" w:rsidRDefault="00700BE7">
          <w:pPr>
            <w:pStyle w:val="TOC1"/>
            <w:tabs>
              <w:tab w:val="right" w:leader="dot" w:pos="9016"/>
            </w:tabs>
            <w:rPr>
              <w:rFonts w:cstheme="minorBidi"/>
              <w:noProof/>
              <w:lang w:val="en-GB" w:eastAsia="en-GB"/>
            </w:rPr>
          </w:pPr>
          <w:hyperlink w:anchor="_Toc100146891" w:history="1">
            <w:r w:rsidR="00E45A67" w:rsidRPr="00C62705">
              <w:rPr>
                <w:rStyle w:val="Hyperlink"/>
                <w:noProof/>
              </w:rPr>
              <w:t>8. Conclusion and Further Work</w:t>
            </w:r>
            <w:r w:rsidR="00E45A67">
              <w:rPr>
                <w:noProof/>
                <w:webHidden/>
              </w:rPr>
              <w:tab/>
            </w:r>
            <w:r w:rsidR="00E45A67">
              <w:rPr>
                <w:noProof/>
                <w:webHidden/>
              </w:rPr>
              <w:fldChar w:fldCharType="begin"/>
            </w:r>
            <w:r w:rsidR="00E45A67">
              <w:rPr>
                <w:noProof/>
                <w:webHidden/>
              </w:rPr>
              <w:instrText xml:space="preserve"> PAGEREF _Toc100146891 \h </w:instrText>
            </w:r>
            <w:r w:rsidR="00E45A67">
              <w:rPr>
                <w:noProof/>
                <w:webHidden/>
              </w:rPr>
            </w:r>
            <w:r w:rsidR="00E45A67">
              <w:rPr>
                <w:noProof/>
                <w:webHidden/>
              </w:rPr>
              <w:fldChar w:fldCharType="separate"/>
            </w:r>
            <w:r w:rsidR="00E45A67">
              <w:rPr>
                <w:noProof/>
                <w:webHidden/>
              </w:rPr>
              <w:t>54</w:t>
            </w:r>
            <w:r w:rsidR="00E45A67">
              <w:rPr>
                <w:noProof/>
                <w:webHidden/>
              </w:rPr>
              <w:fldChar w:fldCharType="end"/>
            </w:r>
          </w:hyperlink>
        </w:p>
        <w:p w14:paraId="6A5D266B" w14:textId="2879959D" w:rsidR="00E45A67" w:rsidRDefault="00700BE7">
          <w:pPr>
            <w:pStyle w:val="TOC2"/>
            <w:tabs>
              <w:tab w:val="right" w:leader="dot" w:pos="9016"/>
            </w:tabs>
            <w:rPr>
              <w:rFonts w:cstheme="minorBidi"/>
              <w:noProof/>
              <w:lang w:val="en-GB" w:eastAsia="en-GB"/>
            </w:rPr>
          </w:pPr>
          <w:hyperlink w:anchor="_Toc100146892" w:history="1">
            <w:r w:rsidR="00E45A67" w:rsidRPr="00C62705">
              <w:rPr>
                <w:rStyle w:val="Hyperlink"/>
                <w:noProof/>
              </w:rPr>
              <w:t>8.1 Conclusion</w:t>
            </w:r>
            <w:r w:rsidR="00E45A67">
              <w:rPr>
                <w:noProof/>
                <w:webHidden/>
              </w:rPr>
              <w:tab/>
            </w:r>
            <w:r w:rsidR="00E45A67">
              <w:rPr>
                <w:noProof/>
                <w:webHidden/>
              </w:rPr>
              <w:fldChar w:fldCharType="begin"/>
            </w:r>
            <w:r w:rsidR="00E45A67">
              <w:rPr>
                <w:noProof/>
                <w:webHidden/>
              </w:rPr>
              <w:instrText xml:space="preserve"> PAGEREF _Toc100146892 \h </w:instrText>
            </w:r>
            <w:r w:rsidR="00E45A67">
              <w:rPr>
                <w:noProof/>
                <w:webHidden/>
              </w:rPr>
            </w:r>
            <w:r w:rsidR="00E45A67">
              <w:rPr>
                <w:noProof/>
                <w:webHidden/>
              </w:rPr>
              <w:fldChar w:fldCharType="separate"/>
            </w:r>
            <w:r w:rsidR="00E45A67">
              <w:rPr>
                <w:noProof/>
                <w:webHidden/>
              </w:rPr>
              <w:t>54</w:t>
            </w:r>
            <w:r w:rsidR="00E45A67">
              <w:rPr>
                <w:noProof/>
                <w:webHidden/>
              </w:rPr>
              <w:fldChar w:fldCharType="end"/>
            </w:r>
          </w:hyperlink>
        </w:p>
        <w:p w14:paraId="1297C7B7" w14:textId="1C8FD80A" w:rsidR="00E45A67" w:rsidRDefault="00700BE7">
          <w:pPr>
            <w:pStyle w:val="TOC2"/>
            <w:tabs>
              <w:tab w:val="right" w:leader="dot" w:pos="9016"/>
            </w:tabs>
            <w:rPr>
              <w:rFonts w:cstheme="minorBidi"/>
              <w:noProof/>
              <w:lang w:val="en-GB" w:eastAsia="en-GB"/>
            </w:rPr>
          </w:pPr>
          <w:hyperlink w:anchor="_Toc100146893" w:history="1">
            <w:r w:rsidR="00E45A67" w:rsidRPr="00C62705">
              <w:rPr>
                <w:rStyle w:val="Hyperlink"/>
                <w:noProof/>
              </w:rPr>
              <w:t>8.2 Further Work</w:t>
            </w:r>
            <w:r w:rsidR="00E45A67">
              <w:rPr>
                <w:noProof/>
                <w:webHidden/>
              </w:rPr>
              <w:tab/>
            </w:r>
            <w:r w:rsidR="00E45A67">
              <w:rPr>
                <w:noProof/>
                <w:webHidden/>
              </w:rPr>
              <w:fldChar w:fldCharType="begin"/>
            </w:r>
            <w:r w:rsidR="00E45A67">
              <w:rPr>
                <w:noProof/>
                <w:webHidden/>
              </w:rPr>
              <w:instrText xml:space="preserve"> PAGEREF _Toc100146893 \h </w:instrText>
            </w:r>
            <w:r w:rsidR="00E45A67">
              <w:rPr>
                <w:noProof/>
                <w:webHidden/>
              </w:rPr>
            </w:r>
            <w:r w:rsidR="00E45A67">
              <w:rPr>
                <w:noProof/>
                <w:webHidden/>
              </w:rPr>
              <w:fldChar w:fldCharType="separate"/>
            </w:r>
            <w:r w:rsidR="00E45A67">
              <w:rPr>
                <w:noProof/>
                <w:webHidden/>
              </w:rPr>
              <w:t>55</w:t>
            </w:r>
            <w:r w:rsidR="00E45A67">
              <w:rPr>
                <w:noProof/>
                <w:webHidden/>
              </w:rPr>
              <w:fldChar w:fldCharType="end"/>
            </w:r>
          </w:hyperlink>
        </w:p>
        <w:p w14:paraId="63D58016" w14:textId="1A72C3EC" w:rsidR="00E45A67" w:rsidRDefault="00700BE7">
          <w:pPr>
            <w:pStyle w:val="TOC3"/>
            <w:tabs>
              <w:tab w:val="right" w:leader="dot" w:pos="9016"/>
            </w:tabs>
            <w:rPr>
              <w:rFonts w:cstheme="minorBidi"/>
              <w:noProof/>
              <w:lang w:val="en-GB" w:eastAsia="en-GB"/>
            </w:rPr>
          </w:pPr>
          <w:hyperlink w:anchor="_Toc100146894" w:history="1">
            <w:r w:rsidR="00E45A67" w:rsidRPr="00C62705">
              <w:rPr>
                <w:rStyle w:val="Hyperlink"/>
                <w:noProof/>
              </w:rPr>
              <w:t>8.2.1 Expansion of the database, the AI model, and the datasets</w:t>
            </w:r>
            <w:r w:rsidR="00E45A67">
              <w:rPr>
                <w:noProof/>
                <w:webHidden/>
              </w:rPr>
              <w:tab/>
            </w:r>
            <w:r w:rsidR="00E45A67">
              <w:rPr>
                <w:noProof/>
                <w:webHidden/>
              </w:rPr>
              <w:fldChar w:fldCharType="begin"/>
            </w:r>
            <w:r w:rsidR="00E45A67">
              <w:rPr>
                <w:noProof/>
                <w:webHidden/>
              </w:rPr>
              <w:instrText xml:space="preserve"> PAGEREF _Toc100146894 \h </w:instrText>
            </w:r>
            <w:r w:rsidR="00E45A67">
              <w:rPr>
                <w:noProof/>
                <w:webHidden/>
              </w:rPr>
            </w:r>
            <w:r w:rsidR="00E45A67">
              <w:rPr>
                <w:noProof/>
                <w:webHidden/>
              </w:rPr>
              <w:fldChar w:fldCharType="separate"/>
            </w:r>
            <w:r w:rsidR="00E45A67">
              <w:rPr>
                <w:noProof/>
                <w:webHidden/>
              </w:rPr>
              <w:t>55</w:t>
            </w:r>
            <w:r w:rsidR="00E45A67">
              <w:rPr>
                <w:noProof/>
                <w:webHidden/>
              </w:rPr>
              <w:fldChar w:fldCharType="end"/>
            </w:r>
          </w:hyperlink>
        </w:p>
        <w:p w14:paraId="109FA636" w14:textId="7449DA97" w:rsidR="00E45A67" w:rsidRDefault="00700BE7">
          <w:pPr>
            <w:pStyle w:val="TOC3"/>
            <w:tabs>
              <w:tab w:val="right" w:leader="dot" w:pos="9016"/>
            </w:tabs>
            <w:rPr>
              <w:rFonts w:cstheme="minorBidi"/>
              <w:noProof/>
              <w:lang w:val="en-GB" w:eastAsia="en-GB"/>
            </w:rPr>
          </w:pPr>
          <w:hyperlink w:anchor="_Toc100146895" w:history="1">
            <w:r w:rsidR="00E45A67" w:rsidRPr="00C62705">
              <w:rPr>
                <w:rStyle w:val="Hyperlink"/>
                <w:noProof/>
              </w:rPr>
              <w:t>8.2.2 The removal of the AI and database off the application</w:t>
            </w:r>
            <w:r w:rsidR="00E45A67">
              <w:rPr>
                <w:noProof/>
                <w:webHidden/>
              </w:rPr>
              <w:tab/>
            </w:r>
            <w:r w:rsidR="00E45A67">
              <w:rPr>
                <w:noProof/>
                <w:webHidden/>
              </w:rPr>
              <w:fldChar w:fldCharType="begin"/>
            </w:r>
            <w:r w:rsidR="00E45A67">
              <w:rPr>
                <w:noProof/>
                <w:webHidden/>
              </w:rPr>
              <w:instrText xml:space="preserve"> PAGEREF _Toc100146895 \h </w:instrText>
            </w:r>
            <w:r w:rsidR="00E45A67">
              <w:rPr>
                <w:noProof/>
                <w:webHidden/>
              </w:rPr>
            </w:r>
            <w:r w:rsidR="00E45A67">
              <w:rPr>
                <w:noProof/>
                <w:webHidden/>
              </w:rPr>
              <w:fldChar w:fldCharType="separate"/>
            </w:r>
            <w:r w:rsidR="00E45A67">
              <w:rPr>
                <w:noProof/>
                <w:webHidden/>
              </w:rPr>
              <w:t>55</w:t>
            </w:r>
            <w:r w:rsidR="00E45A67">
              <w:rPr>
                <w:noProof/>
                <w:webHidden/>
              </w:rPr>
              <w:fldChar w:fldCharType="end"/>
            </w:r>
          </w:hyperlink>
        </w:p>
        <w:p w14:paraId="57B80D67" w14:textId="6B20035C" w:rsidR="00E45A67" w:rsidRDefault="00700BE7">
          <w:pPr>
            <w:pStyle w:val="TOC3"/>
            <w:tabs>
              <w:tab w:val="right" w:leader="dot" w:pos="9016"/>
            </w:tabs>
            <w:rPr>
              <w:rFonts w:cstheme="minorBidi"/>
              <w:noProof/>
              <w:lang w:val="en-GB" w:eastAsia="en-GB"/>
            </w:rPr>
          </w:pPr>
          <w:hyperlink w:anchor="_Toc100146896" w:history="1">
            <w:r w:rsidR="00E45A67" w:rsidRPr="00C62705">
              <w:rPr>
                <w:rStyle w:val="Hyperlink"/>
                <w:noProof/>
              </w:rPr>
              <w:t>8.2.3 Mobile application quality of live improvements</w:t>
            </w:r>
            <w:r w:rsidR="00E45A67">
              <w:rPr>
                <w:noProof/>
                <w:webHidden/>
              </w:rPr>
              <w:tab/>
            </w:r>
            <w:r w:rsidR="00E45A67">
              <w:rPr>
                <w:noProof/>
                <w:webHidden/>
              </w:rPr>
              <w:fldChar w:fldCharType="begin"/>
            </w:r>
            <w:r w:rsidR="00E45A67">
              <w:rPr>
                <w:noProof/>
                <w:webHidden/>
              </w:rPr>
              <w:instrText xml:space="preserve"> PAGEREF _Toc100146896 \h </w:instrText>
            </w:r>
            <w:r w:rsidR="00E45A67">
              <w:rPr>
                <w:noProof/>
                <w:webHidden/>
              </w:rPr>
            </w:r>
            <w:r w:rsidR="00E45A67">
              <w:rPr>
                <w:noProof/>
                <w:webHidden/>
              </w:rPr>
              <w:fldChar w:fldCharType="separate"/>
            </w:r>
            <w:r w:rsidR="00E45A67">
              <w:rPr>
                <w:noProof/>
                <w:webHidden/>
              </w:rPr>
              <w:t>55</w:t>
            </w:r>
            <w:r w:rsidR="00E45A67">
              <w:rPr>
                <w:noProof/>
                <w:webHidden/>
              </w:rPr>
              <w:fldChar w:fldCharType="end"/>
            </w:r>
          </w:hyperlink>
        </w:p>
        <w:p w14:paraId="4AE71391" w14:textId="53124BED" w:rsidR="00E45A67" w:rsidRDefault="00700BE7">
          <w:pPr>
            <w:pStyle w:val="TOC3"/>
            <w:tabs>
              <w:tab w:val="right" w:leader="dot" w:pos="9016"/>
            </w:tabs>
            <w:rPr>
              <w:rFonts w:cstheme="minorBidi"/>
              <w:noProof/>
              <w:lang w:val="en-GB" w:eastAsia="en-GB"/>
            </w:rPr>
          </w:pPr>
          <w:hyperlink w:anchor="_Toc100146897" w:history="1">
            <w:r w:rsidR="00E45A67" w:rsidRPr="00C62705">
              <w:rPr>
                <w:rStyle w:val="Hyperlink"/>
                <w:noProof/>
              </w:rPr>
              <w:t>8.2.4 System implementation on other platforms</w:t>
            </w:r>
            <w:r w:rsidR="00E45A67">
              <w:rPr>
                <w:noProof/>
                <w:webHidden/>
              </w:rPr>
              <w:tab/>
            </w:r>
            <w:r w:rsidR="00E45A67">
              <w:rPr>
                <w:noProof/>
                <w:webHidden/>
              </w:rPr>
              <w:fldChar w:fldCharType="begin"/>
            </w:r>
            <w:r w:rsidR="00E45A67">
              <w:rPr>
                <w:noProof/>
                <w:webHidden/>
              </w:rPr>
              <w:instrText xml:space="preserve"> PAGEREF _Toc100146897 \h </w:instrText>
            </w:r>
            <w:r w:rsidR="00E45A67">
              <w:rPr>
                <w:noProof/>
                <w:webHidden/>
              </w:rPr>
            </w:r>
            <w:r w:rsidR="00E45A67">
              <w:rPr>
                <w:noProof/>
                <w:webHidden/>
              </w:rPr>
              <w:fldChar w:fldCharType="separate"/>
            </w:r>
            <w:r w:rsidR="00E45A67">
              <w:rPr>
                <w:noProof/>
                <w:webHidden/>
              </w:rPr>
              <w:t>55</w:t>
            </w:r>
            <w:r w:rsidR="00E45A67">
              <w:rPr>
                <w:noProof/>
                <w:webHidden/>
              </w:rPr>
              <w:fldChar w:fldCharType="end"/>
            </w:r>
          </w:hyperlink>
        </w:p>
        <w:p w14:paraId="1DE671C7" w14:textId="46BB38E7" w:rsidR="00E45A67" w:rsidRDefault="00700BE7">
          <w:pPr>
            <w:pStyle w:val="TOC1"/>
            <w:tabs>
              <w:tab w:val="right" w:leader="dot" w:pos="9016"/>
            </w:tabs>
            <w:rPr>
              <w:rFonts w:cstheme="minorBidi"/>
              <w:noProof/>
              <w:lang w:val="en-GB" w:eastAsia="en-GB"/>
            </w:rPr>
          </w:pPr>
          <w:hyperlink w:anchor="_Toc100146898" w:history="1">
            <w:r w:rsidR="00E45A67" w:rsidRPr="00C62705">
              <w:rPr>
                <w:rStyle w:val="Hyperlink"/>
                <w:noProof/>
              </w:rPr>
              <w:t>9. References / Bibliography</w:t>
            </w:r>
            <w:r w:rsidR="00E45A67">
              <w:rPr>
                <w:noProof/>
                <w:webHidden/>
              </w:rPr>
              <w:tab/>
            </w:r>
            <w:r w:rsidR="00E45A67">
              <w:rPr>
                <w:noProof/>
                <w:webHidden/>
              </w:rPr>
              <w:fldChar w:fldCharType="begin"/>
            </w:r>
            <w:r w:rsidR="00E45A67">
              <w:rPr>
                <w:noProof/>
                <w:webHidden/>
              </w:rPr>
              <w:instrText xml:space="preserve"> PAGEREF _Toc100146898 \h </w:instrText>
            </w:r>
            <w:r w:rsidR="00E45A67">
              <w:rPr>
                <w:noProof/>
                <w:webHidden/>
              </w:rPr>
            </w:r>
            <w:r w:rsidR="00E45A67">
              <w:rPr>
                <w:noProof/>
                <w:webHidden/>
              </w:rPr>
              <w:fldChar w:fldCharType="separate"/>
            </w:r>
            <w:r w:rsidR="00E45A67">
              <w:rPr>
                <w:noProof/>
                <w:webHidden/>
              </w:rPr>
              <w:t>57</w:t>
            </w:r>
            <w:r w:rsidR="00E45A67">
              <w:rPr>
                <w:noProof/>
                <w:webHidden/>
              </w:rPr>
              <w:fldChar w:fldCharType="end"/>
            </w:r>
          </w:hyperlink>
        </w:p>
        <w:p w14:paraId="2CA79970" w14:textId="1F6D9122" w:rsidR="00E45A67" w:rsidRDefault="00700BE7">
          <w:pPr>
            <w:pStyle w:val="TOC1"/>
            <w:tabs>
              <w:tab w:val="right" w:leader="dot" w:pos="9016"/>
            </w:tabs>
            <w:rPr>
              <w:rFonts w:cstheme="minorBidi"/>
              <w:noProof/>
              <w:lang w:val="en-GB" w:eastAsia="en-GB"/>
            </w:rPr>
          </w:pPr>
          <w:hyperlink w:anchor="_Toc100146899" w:history="1">
            <w:r w:rsidR="00E45A67" w:rsidRPr="00C62705">
              <w:rPr>
                <w:rStyle w:val="Hyperlink"/>
                <w:noProof/>
              </w:rPr>
              <w:t>10 Appendix</w:t>
            </w:r>
            <w:r w:rsidR="00E45A67">
              <w:rPr>
                <w:noProof/>
                <w:webHidden/>
              </w:rPr>
              <w:tab/>
            </w:r>
            <w:r w:rsidR="00E45A67">
              <w:rPr>
                <w:noProof/>
                <w:webHidden/>
              </w:rPr>
              <w:fldChar w:fldCharType="begin"/>
            </w:r>
            <w:r w:rsidR="00E45A67">
              <w:rPr>
                <w:noProof/>
                <w:webHidden/>
              </w:rPr>
              <w:instrText xml:space="preserve"> PAGEREF _Toc100146899 \h </w:instrText>
            </w:r>
            <w:r w:rsidR="00E45A67">
              <w:rPr>
                <w:noProof/>
                <w:webHidden/>
              </w:rPr>
            </w:r>
            <w:r w:rsidR="00E45A67">
              <w:rPr>
                <w:noProof/>
                <w:webHidden/>
              </w:rPr>
              <w:fldChar w:fldCharType="separate"/>
            </w:r>
            <w:r w:rsidR="00E45A67">
              <w:rPr>
                <w:noProof/>
                <w:webHidden/>
              </w:rPr>
              <w:t>60</w:t>
            </w:r>
            <w:r w:rsidR="00E45A67">
              <w:rPr>
                <w:noProof/>
                <w:webHidden/>
              </w:rPr>
              <w:fldChar w:fldCharType="end"/>
            </w:r>
          </w:hyperlink>
        </w:p>
        <w:p w14:paraId="55FB7BA8" w14:textId="34B635BB" w:rsidR="00DF276C" w:rsidRDefault="00DF276C">
          <w:r>
            <w:rPr>
              <w:b/>
              <w:bCs/>
              <w:noProof/>
            </w:rPr>
            <w:fldChar w:fldCharType="end"/>
          </w:r>
        </w:p>
      </w:sdtContent>
    </w:sdt>
    <w:p w14:paraId="34061F98" w14:textId="69F6CE54" w:rsidR="00C361B9" w:rsidRDefault="00C361B9"/>
    <w:p w14:paraId="3C564AA0" w14:textId="6199B308" w:rsidR="00C361B9" w:rsidRDefault="00C361B9"/>
    <w:p w14:paraId="3A158D17" w14:textId="6EBEE1E4" w:rsidR="00C361B9" w:rsidRDefault="00C361B9"/>
    <w:p w14:paraId="13C25007" w14:textId="0AD11656" w:rsidR="00C361B9" w:rsidRDefault="00C361B9"/>
    <w:p w14:paraId="224F9FF0" w14:textId="67F9F00E" w:rsidR="00C361B9" w:rsidRDefault="00C361B9"/>
    <w:p w14:paraId="12FBF622" w14:textId="671E3E35" w:rsidR="00C361B9" w:rsidRDefault="00C361B9"/>
    <w:p w14:paraId="0E455884" w14:textId="15616A97" w:rsidR="00C361B9" w:rsidRDefault="00C361B9"/>
    <w:p w14:paraId="7CCE62DB" w14:textId="77777777" w:rsidR="0088512A" w:rsidRDefault="0088512A"/>
    <w:p w14:paraId="2F65F376" w14:textId="1961FD45" w:rsidR="00C361B9" w:rsidRPr="00DF276C" w:rsidRDefault="00C361B9" w:rsidP="00DF276C">
      <w:pPr>
        <w:pStyle w:val="Heading1"/>
      </w:pPr>
      <w:bookmarkStart w:id="1" w:name="_Toc100146804"/>
      <w:r w:rsidRPr="00DF276C">
        <w:lastRenderedPageBreak/>
        <w:t>1 Introduction</w:t>
      </w:r>
      <w:bookmarkEnd w:id="1"/>
    </w:p>
    <w:p w14:paraId="2DF16038" w14:textId="5C97D4AA" w:rsidR="00C361B9" w:rsidRDefault="00C361B9" w:rsidP="00DF276C">
      <w:pPr>
        <w:pStyle w:val="Heading2"/>
      </w:pPr>
      <w:bookmarkStart w:id="2" w:name="_Toc100146805"/>
      <w:r>
        <w:t xml:space="preserve">1.1 Project </w:t>
      </w:r>
      <w:r w:rsidR="00E5368B">
        <w:t>S</w:t>
      </w:r>
      <w:r>
        <w:t>ummary</w:t>
      </w:r>
      <w:bookmarkEnd w:id="2"/>
    </w:p>
    <w:p w14:paraId="66C82BF4" w14:textId="6F5BD4A9" w:rsidR="00C361B9" w:rsidRDefault="00C21D3C">
      <w:r>
        <w:t>The</w:t>
      </w:r>
      <w:r w:rsidR="00155616">
        <w:t xml:space="preserve"> purpose</w:t>
      </w:r>
      <w:r w:rsidR="007246EE">
        <w:t xml:space="preserve"> of</w:t>
      </w:r>
      <w:r>
        <w:t xml:space="preserve"> this project is to build an AI system that can identify a</w:t>
      </w:r>
      <w:r w:rsidR="00155616">
        <w:t xml:space="preserve"> </w:t>
      </w:r>
      <w:r>
        <w:t>variety of common houseplant</w:t>
      </w:r>
      <w:r w:rsidR="00155616">
        <w:t xml:space="preserve"> </w:t>
      </w:r>
      <w:r w:rsidR="00155616">
        <w:t>species</w:t>
      </w:r>
      <w:r w:rsidR="006F0BEB">
        <w:t>.</w:t>
      </w:r>
      <w:r>
        <w:t xml:space="preserve"> </w:t>
      </w:r>
      <w:r w:rsidR="006F0BEB">
        <w:t>This system will then</w:t>
      </w:r>
      <w:r>
        <w:t xml:space="preserve"> provide information o</w:t>
      </w:r>
      <w:r w:rsidR="007246EE">
        <w:t>n</w:t>
      </w:r>
      <w:r>
        <w:t xml:space="preserve"> how to care for </w:t>
      </w:r>
      <w:r w:rsidR="00155616">
        <w:t>that</w:t>
      </w:r>
      <w:r>
        <w:t xml:space="preserve"> specie</w:t>
      </w:r>
      <w:r w:rsidR="007246EE">
        <w:t>s</w:t>
      </w:r>
      <w:r>
        <w:t xml:space="preserve"> of plant. This system must be lightweight and easily accessible to the average user, so must take the form</w:t>
      </w:r>
      <w:r w:rsidR="007246EE">
        <w:t xml:space="preserve"> of</w:t>
      </w:r>
      <w:r>
        <w:t xml:space="preserve"> a mobile application, that when fed an image of</w:t>
      </w:r>
      <w:r w:rsidR="007246EE">
        <w:t xml:space="preserve"> a</w:t>
      </w:r>
      <w:r>
        <w:t xml:space="preserve"> houseplant will attempt to identify it, returning what the AI system thinks the houseplant is</w:t>
      </w:r>
      <w:r w:rsidR="006F0BEB">
        <w:t>,</w:t>
      </w:r>
      <w:r>
        <w:t xml:space="preserve"> along with any corresponding information that is relevant to</w:t>
      </w:r>
      <w:r w:rsidR="006F0BEB">
        <w:t xml:space="preserve"> the</w:t>
      </w:r>
      <w:r>
        <w:t xml:space="preserve"> effective care of that houseplant.  </w:t>
      </w:r>
    </w:p>
    <w:p w14:paraId="01986D08" w14:textId="4B0BC3A7" w:rsidR="001C21AE" w:rsidRDefault="001C21AE" w:rsidP="00DF276C">
      <w:pPr>
        <w:pStyle w:val="Heading2"/>
      </w:pPr>
      <w:bookmarkStart w:id="3" w:name="_Toc100146806"/>
      <w:r>
        <w:t xml:space="preserve">1.2 The </w:t>
      </w:r>
      <w:r w:rsidR="00E5368B">
        <w:t>Real-World</w:t>
      </w:r>
      <w:r>
        <w:t xml:space="preserve"> </w:t>
      </w:r>
      <w:r w:rsidR="00E5368B">
        <w:t>P</w:t>
      </w:r>
      <w:r>
        <w:t>roblem</w:t>
      </w:r>
      <w:bookmarkEnd w:id="3"/>
    </w:p>
    <w:p w14:paraId="1EE71B6A" w14:textId="7647BCFE" w:rsidR="00077CBB" w:rsidRDefault="00545628">
      <w:r>
        <w:t xml:space="preserve">Humans have been using indoor plants for decoration for </w:t>
      </w:r>
      <w:r w:rsidR="00877FBB">
        <w:t>most</w:t>
      </w:r>
      <w:r>
        <w:t xml:space="preserve"> of our history, </w:t>
      </w:r>
      <w:r w:rsidR="00710572">
        <w:t xml:space="preserve">as stated by </w:t>
      </w:r>
      <w:proofErr w:type="spellStart"/>
      <w:r w:rsidR="00710572">
        <w:t>Bringslimark</w:t>
      </w:r>
      <w:proofErr w:type="spellEnd"/>
      <w:r w:rsidR="00710572">
        <w:t xml:space="preserve">, </w:t>
      </w:r>
      <w:proofErr w:type="spellStart"/>
      <w:r w:rsidR="00710572">
        <w:t>Hartig</w:t>
      </w:r>
      <w:proofErr w:type="spellEnd"/>
      <w:r w:rsidR="00710572">
        <w:t xml:space="preserve">, and Patil, </w:t>
      </w:r>
      <w:r>
        <w:t>“Written evidence shows that the Egyptians brought plants indoors in the 3rd century BC, and the ruins of Pompeii revealed that interior plants were used there more than 2000 years ago” (</w:t>
      </w:r>
      <w:proofErr w:type="spellStart"/>
      <w:r w:rsidR="00710572">
        <w:t>Bringslimark</w:t>
      </w:r>
      <w:proofErr w:type="spellEnd"/>
      <w:r w:rsidR="00710572">
        <w:t xml:space="preserve">, </w:t>
      </w:r>
      <w:proofErr w:type="spellStart"/>
      <w:r w:rsidR="00710572">
        <w:t>Hartig</w:t>
      </w:r>
      <w:proofErr w:type="spellEnd"/>
      <w:r w:rsidR="00710572">
        <w:t>, and Patil</w:t>
      </w:r>
      <w:r>
        <w:t>,</w:t>
      </w:r>
      <w:r w:rsidR="00710572">
        <w:t xml:space="preserve"> 2009</w:t>
      </w:r>
      <w:r>
        <w:t>)</w:t>
      </w:r>
      <w:r w:rsidR="00710572">
        <w:t xml:space="preserve">. With this being the case combined with the information </w:t>
      </w:r>
      <w:r w:rsidR="007246EE">
        <w:t>that</w:t>
      </w:r>
      <w:r w:rsidR="00710572">
        <w:t xml:space="preserve"> </w:t>
      </w:r>
      <w:r w:rsidR="007246EE">
        <w:t>there are a</w:t>
      </w:r>
      <w:r w:rsidR="0006744E">
        <w:t xml:space="preserve"> large variety of different plant species</w:t>
      </w:r>
      <w:r w:rsidR="00077CBB">
        <w:t xml:space="preserve"> with</w:t>
      </w:r>
      <w:r w:rsidR="00710572">
        <w:t xml:space="preserve"> “</w:t>
      </w:r>
      <w:r w:rsidR="00077CBB">
        <w:t>350,000 accepted species, of which 325,000 are flowering plants</w:t>
      </w:r>
      <w:r w:rsidR="00710572">
        <w:t>” (</w:t>
      </w:r>
      <w:r w:rsidR="00F044A6" w:rsidRPr="00874C6C">
        <w:t>Royal Botanic Gardens</w:t>
      </w:r>
      <w:r w:rsidR="00F044A6">
        <w:t>, 2020</w:t>
      </w:r>
      <w:r w:rsidR="00710572">
        <w:t xml:space="preserve">) and the </w:t>
      </w:r>
      <w:r w:rsidR="00874C6C">
        <w:t>ever-increasing</w:t>
      </w:r>
      <w:r w:rsidR="00710572">
        <w:t xml:space="preserve"> demand for houseplants, ensuring the proper care is vital to allow not only for these plants</w:t>
      </w:r>
      <w:r w:rsidR="007246EE">
        <w:t xml:space="preserve"> </w:t>
      </w:r>
      <w:r w:rsidR="004F2EBF">
        <w:t xml:space="preserve">to thrive </w:t>
      </w:r>
      <w:r w:rsidR="00710572">
        <w:t>but to allow for the people who own these plants to continue enjoying them for years to come.</w:t>
      </w:r>
      <w:r w:rsidR="00874C6C">
        <w:t xml:space="preserve"> To ensure t</w:t>
      </w:r>
      <w:r w:rsidR="00C55C4E">
        <w:t>heir proper care these plants</w:t>
      </w:r>
      <w:r w:rsidR="00874C6C">
        <w:t xml:space="preserve"> must first be identified, due</w:t>
      </w:r>
      <w:r w:rsidR="0048630A">
        <w:t xml:space="preserve"> to</w:t>
      </w:r>
      <w:r w:rsidR="007246EE">
        <w:t xml:space="preserve"> the</w:t>
      </w:r>
      <w:r w:rsidR="00874C6C">
        <w:t xml:space="preserve"> large variety of species</w:t>
      </w:r>
      <w:r w:rsidR="0048630A">
        <w:t>,</w:t>
      </w:r>
      <w:r w:rsidR="00874C6C">
        <w:t xml:space="preserve"> this</w:t>
      </w:r>
      <w:r w:rsidR="00C55C4E">
        <w:t xml:space="preserve"> will be difficult </w:t>
      </w:r>
      <w:r w:rsidR="00874C6C">
        <w:t xml:space="preserve">to achieve for </w:t>
      </w:r>
      <w:r w:rsidR="007246EE">
        <w:t>non-experts</w:t>
      </w:r>
      <w:r w:rsidR="00874C6C">
        <w:t xml:space="preserve"> in the fi</w:t>
      </w:r>
      <w:r w:rsidR="00F044A6">
        <w:t>eld</w:t>
      </w:r>
      <w:r w:rsidR="00C55C4E">
        <w:t>, so a way of simulating expert knowledge in an easily accessible format i</w:t>
      </w:r>
      <w:r w:rsidR="007246EE">
        <w:t>s</w:t>
      </w:r>
      <w:r w:rsidR="00C55C4E">
        <w:t xml:space="preserve"> needed. </w:t>
      </w:r>
    </w:p>
    <w:p w14:paraId="4CBB8D46" w14:textId="63E61FED" w:rsidR="00C361B9" w:rsidRDefault="00C361B9" w:rsidP="00DF276C">
      <w:pPr>
        <w:pStyle w:val="Heading2"/>
      </w:pPr>
      <w:bookmarkStart w:id="4" w:name="_Toc100146807"/>
      <w:r>
        <w:t>1.</w:t>
      </w:r>
      <w:r w:rsidR="001C21AE">
        <w:t>3</w:t>
      </w:r>
      <w:r>
        <w:t xml:space="preserve"> Aims &amp; </w:t>
      </w:r>
      <w:r w:rsidR="004F2EBF">
        <w:t>O</w:t>
      </w:r>
      <w:r>
        <w:t>bjectives</w:t>
      </w:r>
      <w:bookmarkEnd w:id="4"/>
    </w:p>
    <w:p w14:paraId="6654F033" w14:textId="6B4083B9" w:rsidR="00C361B9" w:rsidRDefault="00706247" w:rsidP="00706247">
      <w:pPr>
        <w:pStyle w:val="ListParagraph"/>
        <w:numPr>
          <w:ilvl w:val="0"/>
          <w:numId w:val="4"/>
        </w:numPr>
      </w:pPr>
      <w:r>
        <w:t>To create</w:t>
      </w:r>
      <w:r w:rsidR="0003602A">
        <w:t xml:space="preserve"> </w:t>
      </w:r>
      <w:r w:rsidR="009F35B0">
        <w:t>an</w:t>
      </w:r>
      <w:r>
        <w:t xml:space="preserve"> </w:t>
      </w:r>
      <w:r w:rsidR="0003602A">
        <w:t xml:space="preserve">artificial intelligence system </w:t>
      </w:r>
      <w:r w:rsidR="00471672">
        <w:t xml:space="preserve">that can identify a large variety of different houseplants </w:t>
      </w:r>
    </w:p>
    <w:p w14:paraId="1148B730" w14:textId="6700F38A" w:rsidR="00471672" w:rsidRDefault="00471672" w:rsidP="00706247">
      <w:pPr>
        <w:pStyle w:val="ListParagraph"/>
        <w:numPr>
          <w:ilvl w:val="0"/>
          <w:numId w:val="4"/>
        </w:numPr>
      </w:pPr>
      <w:r>
        <w:t>Create a database of plant species contain</w:t>
      </w:r>
      <w:r w:rsidR="007246EE">
        <w:t>ing</w:t>
      </w:r>
      <w:r>
        <w:t xml:space="preserve"> plant care information</w:t>
      </w:r>
    </w:p>
    <w:p w14:paraId="069D6912" w14:textId="0792B6DC" w:rsidR="00471672" w:rsidRDefault="00471672" w:rsidP="00706247">
      <w:pPr>
        <w:pStyle w:val="ListParagraph"/>
        <w:numPr>
          <w:ilvl w:val="0"/>
          <w:numId w:val="4"/>
        </w:numPr>
      </w:pPr>
      <w:r>
        <w:t>Create a</w:t>
      </w:r>
      <w:r w:rsidR="00A131AB">
        <w:t xml:space="preserve"> mobile</w:t>
      </w:r>
      <w:r>
        <w:t xml:space="preserve"> user interface that will allow the user to upload </w:t>
      </w:r>
      <w:r w:rsidR="009F35B0">
        <w:t>an</w:t>
      </w:r>
      <w:r>
        <w:t xml:space="preserve"> image of their plant for the</w:t>
      </w:r>
      <w:r w:rsidR="00820A3E">
        <w:t xml:space="preserve"> AI system</w:t>
      </w:r>
      <w:r>
        <w:t xml:space="preserve"> to identify, displaying relevant care information </w:t>
      </w:r>
      <w:r w:rsidR="00B70EAB">
        <w:t xml:space="preserve">for the identified species of plant </w:t>
      </w:r>
    </w:p>
    <w:p w14:paraId="227DD4A4" w14:textId="182A9F57" w:rsidR="00A131AB" w:rsidRDefault="00AB5D64" w:rsidP="00A131AB">
      <w:pPr>
        <w:pStyle w:val="ListParagraph"/>
        <w:numPr>
          <w:ilvl w:val="0"/>
          <w:numId w:val="4"/>
        </w:numPr>
      </w:pPr>
      <w:r>
        <w:t>Identify</w:t>
      </w:r>
      <w:r w:rsidR="00A131AB">
        <w:t xml:space="preserve"> the most effective artificial intelligence method for plant identification </w:t>
      </w:r>
    </w:p>
    <w:p w14:paraId="431A8D89" w14:textId="68D1D078" w:rsidR="00A131AB" w:rsidRDefault="00AB5D64" w:rsidP="00706247">
      <w:pPr>
        <w:pStyle w:val="ListParagraph"/>
        <w:numPr>
          <w:ilvl w:val="0"/>
          <w:numId w:val="4"/>
        </w:numPr>
      </w:pPr>
      <w:r>
        <w:t>Identify</w:t>
      </w:r>
      <w:r w:rsidR="00A131AB">
        <w:t xml:space="preserve"> the most effect</w:t>
      </w:r>
      <w:r w:rsidR="001D2BBF">
        <w:t>ive</w:t>
      </w:r>
      <w:r w:rsidR="00A131AB">
        <w:t xml:space="preserve"> ways to optimise</w:t>
      </w:r>
      <w:r w:rsidR="001D2BBF">
        <w:t xml:space="preserve"> an</w:t>
      </w:r>
      <w:r w:rsidR="00A131AB">
        <w:t xml:space="preserve"> artificial intelligence for use on a mobile device</w:t>
      </w:r>
    </w:p>
    <w:p w14:paraId="520E182B" w14:textId="2A587550" w:rsidR="00A131AB" w:rsidRDefault="00AB5D64" w:rsidP="00706247">
      <w:pPr>
        <w:pStyle w:val="ListParagraph"/>
        <w:numPr>
          <w:ilvl w:val="0"/>
          <w:numId w:val="4"/>
        </w:numPr>
      </w:pPr>
      <w:r>
        <w:t xml:space="preserve">Identify </w:t>
      </w:r>
      <w:r w:rsidR="00E96CEA">
        <w:t>h</w:t>
      </w:r>
      <w:r w:rsidR="00A131AB">
        <w:t xml:space="preserve">ow to effectively integrate artificial intelligence into a mobile/IoT platform </w:t>
      </w:r>
    </w:p>
    <w:p w14:paraId="1EF24658" w14:textId="4F814DC6" w:rsidR="00C361B9" w:rsidRDefault="00C361B9"/>
    <w:p w14:paraId="2E917A6D" w14:textId="1E1264BE" w:rsidR="00C361B9" w:rsidRDefault="00C361B9"/>
    <w:p w14:paraId="42AF88E4" w14:textId="632371AF" w:rsidR="00C361B9" w:rsidRDefault="00C361B9"/>
    <w:p w14:paraId="61CD4520" w14:textId="1AE1D4D0" w:rsidR="00C361B9" w:rsidRDefault="00C361B9"/>
    <w:p w14:paraId="64ADF086" w14:textId="7FF13106" w:rsidR="00C361B9" w:rsidRDefault="00C361B9"/>
    <w:p w14:paraId="62F2A60B" w14:textId="718520CE" w:rsidR="00C361B9" w:rsidRDefault="00C361B9"/>
    <w:p w14:paraId="10B7EAC0" w14:textId="02529B43" w:rsidR="00AB5D64" w:rsidRDefault="00AB5D64"/>
    <w:p w14:paraId="361AF823" w14:textId="77777777" w:rsidR="000D6085" w:rsidRDefault="000D6085"/>
    <w:p w14:paraId="2701EF86" w14:textId="20ABC9E9" w:rsidR="00C361B9" w:rsidRPr="00805A9A" w:rsidRDefault="00C361B9" w:rsidP="00DF276C">
      <w:pPr>
        <w:pStyle w:val="Heading1"/>
      </w:pPr>
      <w:bookmarkStart w:id="5" w:name="_Toc100146808"/>
      <w:r>
        <w:lastRenderedPageBreak/>
        <w:t xml:space="preserve">2 </w:t>
      </w:r>
      <w:r w:rsidRPr="00C361B9">
        <w:t xml:space="preserve">Research and Literature </w:t>
      </w:r>
      <w:r w:rsidR="00E96CEA">
        <w:t>R</w:t>
      </w:r>
      <w:r w:rsidRPr="00C361B9">
        <w:t>eview</w:t>
      </w:r>
      <w:bookmarkEnd w:id="5"/>
    </w:p>
    <w:p w14:paraId="11ABA6AF" w14:textId="003135C1" w:rsidR="00805A9A" w:rsidRDefault="00C361B9" w:rsidP="00DF276C">
      <w:pPr>
        <w:pStyle w:val="Heading2"/>
      </w:pPr>
      <w:bookmarkStart w:id="6" w:name="_Toc100146809"/>
      <w:r>
        <w:t xml:space="preserve">2.1 Plant </w:t>
      </w:r>
      <w:r w:rsidR="00E96CEA">
        <w:t>I</w:t>
      </w:r>
      <w:r>
        <w:t>dentification</w:t>
      </w:r>
      <w:bookmarkEnd w:id="6"/>
    </w:p>
    <w:p w14:paraId="3B45AE9B" w14:textId="5EF64C7F" w:rsidR="006F133C" w:rsidRPr="006F133C" w:rsidRDefault="00CD18A9" w:rsidP="006F133C">
      <w:pPr>
        <w:rPr>
          <w:rFonts w:cstheme="minorHAnsi"/>
        </w:rPr>
      </w:pPr>
      <w:r w:rsidRPr="005D72B5">
        <w:rPr>
          <w:rFonts w:cstheme="minorHAnsi"/>
        </w:rPr>
        <w:t xml:space="preserve">As concluded by </w:t>
      </w:r>
      <w:r w:rsidR="00B3767D" w:rsidRPr="005D72B5">
        <w:rPr>
          <w:rFonts w:cstheme="minorHAnsi"/>
        </w:rPr>
        <w:t xml:space="preserve">Cham </w:t>
      </w:r>
      <w:r w:rsidR="005D72B5" w:rsidRPr="005D72B5">
        <w:rPr>
          <w:rStyle w:val="Emphasis"/>
          <w:rFonts w:cstheme="minorHAnsi"/>
          <w:color w:val="000000"/>
          <w:shd w:val="clear" w:color="auto" w:fill="FFFFFF"/>
        </w:rPr>
        <w:t>et al.</w:t>
      </w:r>
      <w:r w:rsidR="005D72B5" w:rsidRPr="005D72B5">
        <w:rPr>
          <w:rFonts w:cstheme="minorHAnsi"/>
        </w:rPr>
        <w:t xml:space="preserve"> </w:t>
      </w:r>
      <w:r w:rsidR="00B3767D" w:rsidRPr="005D72B5">
        <w:rPr>
          <w:rFonts w:cstheme="minorHAnsi"/>
        </w:rPr>
        <w:t>(2015)</w:t>
      </w:r>
      <w:r w:rsidRPr="005D72B5">
        <w:rPr>
          <w:rFonts w:cstheme="minorHAnsi"/>
        </w:rPr>
        <w:t xml:space="preserve"> </w:t>
      </w:r>
      <w:r w:rsidR="00B3767D" w:rsidRPr="005D72B5">
        <w:rPr>
          <w:rFonts w:cstheme="minorHAnsi"/>
        </w:rPr>
        <w:t xml:space="preserve">plants can be identified through their </w:t>
      </w:r>
      <w:r w:rsidR="00352C1B" w:rsidRPr="005D72B5">
        <w:rPr>
          <w:rFonts w:cstheme="minorHAnsi"/>
        </w:rPr>
        <w:t>flower</w:t>
      </w:r>
      <w:r w:rsidR="00820A3E">
        <w:rPr>
          <w:rFonts w:cstheme="minorHAnsi"/>
        </w:rPr>
        <w:t>s</w:t>
      </w:r>
      <w:r w:rsidR="00352C1B" w:rsidRPr="005D72B5">
        <w:rPr>
          <w:rFonts w:cstheme="minorHAnsi"/>
        </w:rPr>
        <w:t>, fruit</w:t>
      </w:r>
      <w:r w:rsidR="00820A3E">
        <w:rPr>
          <w:rFonts w:cstheme="minorHAnsi"/>
        </w:rPr>
        <w:t>s</w:t>
      </w:r>
      <w:r w:rsidR="00352C1B" w:rsidRPr="005D72B5">
        <w:rPr>
          <w:rFonts w:cstheme="minorHAnsi"/>
        </w:rPr>
        <w:t xml:space="preserve">, </w:t>
      </w:r>
      <w:r w:rsidR="00C6789E" w:rsidRPr="005D72B5">
        <w:rPr>
          <w:rFonts w:cstheme="minorHAnsi"/>
        </w:rPr>
        <w:t>stem,</w:t>
      </w:r>
      <w:r w:rsidR="00352C1B" w:rsidRPr="005D72B5">
        <w:rPr>
          <w:rFonts w:cstheme="minorHAnsi"/>
        </w:rPr>
        <w:t xml:space="preserve"> and bark</w:t>
      </w:r>
      <w:r w:rsidR="00B3767D" w:rsidRPr="005D72B5">
        <w:rPr>
          <w:rFonts w:cstheme="minorHAnsi"/>
        </w:rPr>
        <w:t>, however</w:t>
      </w:r>
      <w:r w:rsidR="00877FBB">
        <w:rPr>
          <w:rFonts w:cstheme="minorHAnsi"/>
        </w:rPr>
        <w:t>,</w:t>
      </w:r>
      <w:r w:rsidR="00B3767D" w:rsidRPr="005D72B5">
        <w:rPr>
          <w:rFonts w:cstheme="minorHAnsi"/>
        </w:rPr>
        <w:t xml:space="preserve"> plants can be most </w:t>
      </w:r>
      <w:proofErr w:type="gramStart"/>
      <w:r w:rsidR="00C6789E" w:rsidRPr="005D72B5">
        <w:rPr>
          <w:rFonts w:cstheme="minorHAnsi"/>
        </w:rPr>
        <w:t>effectively</w:t>
      </w:r>
      <w:r w:rsidR="00877FBB">
        <w:rPr>
          <w:rFonts w:cstheme="minorHAnsi"/>
        </w:rPr>
        <w:t>-</w:t>
      </w:r>
      <w:r w:rsidR="00B3767D" w:rsidRPr="005D72B5">
        <w:rPr>
          <w:rFonts w:cstheme="minorHAnsi"/>
        </w:rPr>
        <w:t>identified</w:t>
      </w:r>
      <w:proofErr w:type="gramEnd"/>
      <w:r w:rsidR="00B3767D" w:rsidRPr="005D72B5">
        <w:rPr>
          <w:rFonts w:cstheme="minorHAnsi"/>
        </w:rPr>
        <w:t xml:space="preserve"> through their leaves as a leaf’s</w:t>
      </w:r>
      <w:r w:rsidR="00352C1B" w:rsidRPr="005D72B5">
        <w:rPr>
          <w:rFonts w:cstheme="minorHAnsi"/>
        </w:rPr>
        <w:t xml:space="preserve"> features are more universal and persistent</w:t>
      </w:r>
      <w:r w:rsidR="00C6789E" w:rsidRPr="005D72B5">
        <w:rPr>
          <w:rFonts w:cstheme="minorHAnsi"/>
        </w:rPr>
        <w:t xml:space="preserve"> over each example of a given plant species.</w:t>
      </w:r>
      <w:r w:rsidR="00A95FD7">
        <w:rPr>
          <w:rFonts w:cstheme="minorHAnsi"/>
        </w:rPr>
        <w:t xml:space="preserve"> </w:t>
      </w:r>
      <w:r w:rsidR="00C6789E" w:rsidRPr="005D72B5">
        <w:rPr>
          <w:rFonts w:cstheme="minorHAnsi"/>
        </w:rPr>
        <w:t xml:space="preserve">The primary features of the leaf that are useful for identification consist of </w:t>
      </w:r>
      <w:r w:rsidR="00A95FD7">
        <w:rPr>
          <w:rFonts w:cstheme="minorHAnsi"/>
        </w:rPr>
        <w:t>lea</w:t>
      </w:r>
      <w:r w:rsidR="00820A3E">
        <w:rPr>
          <w:rFonts w:cstheme="minorHAnsi"/>
        </w:rPr>
        <w:t>f</w:t>
      </w:r>
      <w:r w:rsidR="00A95FD7">
        <w:rPr>
          <w:rFonts w:cstheme="minorHAnsi"/>
        </w:rPr>
        <w:t xml:space="preserve"> shape and how the leaves are structured together on the plant, known as the plants</w:t>
      </w:r>
      <w:r w:rsidR="00877FBB">
        <w:rPr>
          <w:rFonts w:cstheme="minorHAnsi"/>
        </w:rPr>
        <w:t>'</w:t>
      </w:r>
      <w:r w:rsidR="00A95FD7">
        <w:rPr>
          <w:rFonts w:cstheme="minorHAnsi"/>
        </w:rPr>
        <w:t xml:space="preserve"> canopy structure, as stated by</w:t>
      </w:r>
      <w:r w:rsidR="00A421D0">
        <w:rPr>
          <w:rFonts w:cstheme="minorHAnsi"/>
        </w:rPr>
        <w:t xml:space="preserve"> Jones </w:t>
      </w:r>
      <w:r w:rsidR="00A421D0" w:rsidRPr="005D72B5">
        <w:rPr>
          <w:rStyle w:val="Emphasis"/>
          <w:rFonts w:cstheme="minorHAnsi"/>
          <w:color w:val="000000"/>
          <w:shd w:val="clear" w:color="auto" w:fill="FFFFFF"/>
        </w:rPr>
        <w:t>et al</w:t>
      </w:r>
      <w:r w:rsidR="00A421D0">
        <w:rPr>
          <w:rStyle w:val="Emphasis"/>
          <w:rFonts w:cstheme="minorHAnsi"/>
          <w:color w:val="000000"/>
          <w:shd w:val="clear" w:color="auto" w:fill="FFFFFF"/>
        </w:rPr>
        <w:t xml:space="preserve">. </w:t>
      </w:r>
      <w:r w:rsidR="00A421D0">
        <w:rPr>
          <w:rStyle w:val="Emphasis"/>
          <w:rFonts w:cstheme="minorHAnsi"/>
          <w:i w:val="0"/>
          <w:iCs w:val="0"/>
          <w:color w:val="000000"/>
          <w:shd w:val="clear" w:color="auto" w:fill="FFFFFF"/>
        </w:rPr>
        <w:t>the</w:t>
      </w:r>
      <w:r w:rsidR="00A95FD7">
        <w:rPr>
          <w:rFonts w:cstheme="minorHAnsi"/>
        </w:rPr>
        <w:t xml:space="preserve"> “</w:t>
      </w:r>
      <w:r w:rsidR="00A421D0">
        <w:rPr>
          <w:rFonts w:cstheme="minorHAnsi"/>
        </w:rPr>
        <w:t>c</w:t>
      </w:r>
      <w:r w:rsidR="00A95FD7" w:rsidRPr="00A95FD7">
        <w:rPr>
          <w:rFonts w:cstheme="minorHAnsi"/>
        </w:rPr>
        <w:t>anopy structure and leaf shape have been key features for plant species identification</w:t>
      </w:r>
      <w:r w:rsidR="00A95FD7">
        <w:rPr>
          <w:rFonts w:cstheme="minorHAnsi"/>
        </w:rPr>
        <w:t>” (</w:t>
      </w:r>
      <w:r w:rsidR="00A421D0">
        <w:rPr>
          <w:rFonts w:cstheme="minorHAnsi"/>
        </w:rPr>
        <w:t xml:space="preserve">Jones </w:t>
      </w:r>
      <w:r w:rsidR="00A421D0" w:rsidRPr="005D72B5">
        <w:rPr>
          <w:rStyle w:val="Emphasis"/>
          <w:rFonts w:cstheme="minorHAnsi"/>
          <w:color w:val="000000"/>
          <w:shd w:val="clear" w:color="auto" w:fill="FFFFFF"/>
        </w:rPr>
        <w:t>et al</w:t>
      </w:r>
      <w:r w:rsidR="00A421D0">
        <w:rPr>
          <w:rStyle w:val="Emphasis"/>
          <w:rFonts w:cstheme="minorHAnsi"/>
          <w:color w:val="000000"/>
          <w:shd w:val="clear" w:color="auto" w:fill="FFFFFF"/>
        </w:rPr>
        <w:t>.</w:t>
      </w:r>
      <w:r w:rsidR="00A421D0">
        <w:rPr>
          <w:rStyle w:val="Emphasis"/>
          <w:rFonts w:cstheme="minorHAnsi"/>
          <w:i w:val="0"/>
          <w:iCs w:val="0"/>
          <w:color w:val="000000"/>
          <w:shd w:val="clear" w:color="auto" w:fill="FFFFFF"/>
        </w:rPr>
        <w:t>, 2006</w:t>
      </w:r>
      <w:r w:rsidR="00A95FD7">
        <w:rPr>
          <w:rFonts w:cstheme="minorHAnsi"/>
        </w:rPr>
        <w:t>)</w:t>
      </w:r>
      <w:r w:rsidR="00820A3E">
        <w:rPr>
          <w:rFonts w:cstheme="minorHAnsi"/>
        </w:rPr>
        <w:t>. F</w:t>
      </w:r>
      <w:r w:rsidR="00A421D0">
        <w:rPr>
          <w:rFonts w:cstheme="minorHAnsi"/>
        </w:rPr>
        <w:t xml:space="preserve">urthermore, it has </w:t>
      </w:r>
      <w:r w:rsidR="000F72A0">
        <w:rPr>
          <w:rFonts w:cstheme="minorHAnsi"/>
        </w:rPr>
        <w:t>been</w:t>
      </w:r>
      <w:r w:rsidR="00A421D0">
        <w:rPr>
          <w:rFonts w:cstheme="minorHAnsi"/>
        </w:rPr>
        <w:t xml:space="preserve"> concluded</w:t>
      </w:r>
      <w:r w:rsidR="00380404">
        <w:rPr>
          <w:rFonts w:cstheme="minorHAnsi"/>
        </w:rPr>
        <w:t xml:space="preserve"> by</w:t>
      </w:r>
      <w:r w:rsidR="00034188">
        <w:rPr>
          <w:rFonts w:cstheme="minorHAnsi"/>
        </w:rPr>
        <w:t xml:space="preserve"> Awang </w:t>
      </w:r>
      <w:r w:rsidR="00034188" w:rsidRPr="005D72B5">
        <w:rPr>
          <w:rStyle w:val="Emphasis"/>
          <w:rFonts w:cstheme="minorHAnsi"/>
          <w:color w:val="000000"/>
          <w:shd w:val="clear" w:color="auto" w:fill="FFFFFF"/>
        </w:rPr>
        <w:t>et al</w:t>
      </w:r>
      <w:r w:rsidR="00034188">
        <w:rPr>
          <w:rStyle w:val="Emphasis"/>
          <w:rFonts w:cstheme="minorHAnsi"/>
          <w:color w:val="000000"/>
          <w:shd w:val="clear" w:color="auto" w:fill="FFFFFF"/>
        </w:rPr>
        <w:t>.</w:t>
      </w:r>
      <w:r w:rsidR="00034188">
        <w:rPr>
          <w:rFonts w:cstheme="minorHAnsi"/>
        </w:rPr>
        <w:t xml:space="preserve"> </w:t>
      </w:r>
      <w:r w:rsidR="00380404">
        <w:rPr>
          <w:rFonts w:cstheme="minorHAnsi"/>
        </w:rPr>
        <w:t>(</w:t>
      </w:r>
      <w:r w:rsidR="00034188">
        <w:rPr>
          <w:rFonts w:cstheme="minorHAnsi"/>
        </w:rPr>
        <w:t>2013</w:t>
      </w:r>
      <w:r w:rsidR="00380404">
        <w:rPr>
          <w:rFonts w:cstheme="minorHAnsi"/>
        </w:rPr>
        <w:t>) that along with shape, the colour and texture features of a plants leaf were also effective indicators o</w:t>
      </w:r>
      <w:r w:rsidR="00877FBB">
        <w:rPr>
          <w:rFonts w:cstheme="minorHAnsi"/>
        </w:rPr>
        <w:t>f</w:t>
      </w:r>
      <w:r w:rsidR="00380404">
        <w:rPr>
          <w:rFonts w:cstheme="minorHAnsi"/>
        </w:rPr>
        <w:t xml:space="preserve"> what type of species the plant is</w:t>
      </w:r>
      <w:r w:rsidR="00A421D0">
        <w:rPr>
          <w:rFonts w:cstheme="minorHAnsi"/>
        </w:rPr>
        <w:t>.</w:t>
      </w:r>
      <w:r w:rsidR="000F72A0">
        <w:rPr>
          <w:rFonts w:cstheme="minorHAnsi"/>
        </w:rPr>
        <w:t xml:space="preserve"> </w:t>
      </w:r>
    </w:p>
    <w:p w14:paraId="5AA4F5BA" w14:textId="2C1018FF" w:rsidR="00C6789E" w:rsidRDefault="00C6789E" w:rsidP="00DF276C">
      <w:pPr>
        <w:pStyle w:val="Heading2"/>
      </w:pPr>
      <w:bookmarkStart w:id="7" w:name="_Toc100146810"/>
      <w:r>
        <w:t xml:space="preserve">2.2 Using AI to Identify </w:t>
      </w:r>
      <w:r w:rsidR="00E96CEA">
        <w:t>P</w:t>
      </w:r>
      <w:r>
        <w:t>lants</w:t>
      </w:r>
      <w:bookmarkEnd w:id="7"/>
    </w:p>
    <w:p w14:paraId="63DF8FDB" w14:textId="0FA7E6AE" w:rsidR="00EB47F0" w:rsidRDefault="00C8643D">
      <w:r>
        <w:t xml:space="preserve">As concluded by the above research, </w:t>
      </w:r>
      <w:r w:rsidR="008A1943">
        <w:t xml:space="preserve">any AI system implemented must be able to effectively identify a plant based on leaves and overall canopy structure. </w:t>
      </w:r>
    </w:p>
    <w:p w14:paraId="1EB99627" w14:textId="29E19CC6" w:rsidR="00125D60" w:rsidRDefault="008A1943">
      <w:r>
        <w:t>Image</w:t>
      </w:r>
      <w:r w:rsidR="00E172FA">
        <w:t xml:space="preserve"> recognition and</w:t>
      </w:r>
      <w:r>
        <w:t xml:space="preserve"> classification with AI can be done</w:t>
      </w:r>
      <w:r w:rsidR="00820A3E">
        <w:t xml:space="preserve"> in</w:t>
      </w:r>
      <w:r>
        <w:t xml:space="preserve"> a few ways</w:t>
      </w:r>
      <w:r w:rsidR="007F0AD0">
        <w:t xml:space="preserve">, as concluded by </w:t>
      </w:r>
      <w:r w:rsidR="0064400A" w:rsidRPr="007C4862">
        <w:t>Al-Murad</w:t>
      </w:r>
      <w:r w:rsidR="0064400A">
        <w:t xml:space="preserve">, </w:t>
      </w:r>
      <w:r w:rsidR="0064400A" w:rsidRPr="007C4862">
        <w:t>Islam, and</w:t>
      </w:r>
      <w:r w:rsidR="0064400A">
        <w:t xml:space="preserve"> </w:t>
      </w:r>
      <w:r w:rsidR="0064400A" w:rsidRPr="007C4862">
        <w:t>Raj</w:t>
      </w:r>
      <w:r w:rsidR="0064400A">
        <w:t xml:space="preserve"> (2017)</w:t>
      </w:r>
      <w:r w:rsidR="007F0AD0">
        <w:t xml:space="preserve"> </w:t>
      </w:r>
      <w:r w:rsidR="003B5DAA">
        <w:t xml:space="preserve">in their analysis of current AI </w:t>
      </w:r>
      <w:r w:rsidR="00E172FA">
        <w:t>methods</w:t>
      </w:r>
      <w:r w:rsidR="003B5DAA">
        <w:t xml:space="preserve"> for image recognition</w:t>
      </w:r>
      <w:r w:rsidR="00E172FA">
        <w:t xml:space="preserve"> and classification.  </w:t>
      </w:r>
      <w:r w:rsidR="00B92EC1">
        <w:t>O</w:t>
      </w:r>
      <w:r w:rsidR="0064400A">
        <w:t>ne</w:t>
      </w:r>
      <w:r w:rsidR="00B92EC1">
        <w:t xml:space="preserve"> stated </w:t>
      </w:r>
      <w:r w:rsidR="003B5DAA">
        <w:t xml:space="preserve">method </w:t>
      </w:r>
      <w:r w:rsidR="00B92EC1">
        <w:t xml:space="preserve">is to use </w:t>
      </w:r>
      <w:r w:rsidR="0064400A">
        <w:t>an artificial neural network (ANN)</w:t>
      </w:r>
      <w:r w:rsidR="00D5165A">
        <w:t>,</w:t>
      </w:r>
      <w:r w:rsidR="0064400A">
        <w:t xml:space="preserve"> another would be to use a convolution</w:t>
      </w:r>
      <w:r w:rsidR="00820A3E">
        <w:t>al</w:t>
      </w:r>
      <w:r w:rsidR="0064400A">
        <w:t xml:space="preserve"> neural network (CNN</w:t>
      </w:r>
      <w:r w:rsidR="00D5165A">
        <w:t>)</w:t>
      </w:r>
      <w:r w:rsidR="003B5DAA">
        <w:t xml:space="preserve">. </w:t>
      </w:r>
      <w:r w:rsidR="00820A3E">
        <w:t>F</w:t>
      </w:r>
      <w:r w:rsidR="00886353">
        <w:t>inally,</w:t>
      </w:r>
      <w:r w:rsidR="003B5DAA">
        <w:t xml:space="preserve"> </w:t>
      </w:r>
      <w:r w:rsidR="00886353" w:rsidRPr="007C4862">
        <w:t>Al-Murad</w:t>
      </w:r>
      <w:r w:rsidR="00886353">
        <w:t xml:space="preserve">, </w:t>
      </w:r>
      <w:r w:rsidR="00886353" w:rsidRPr="007C4862">
        <w:t>Islam, and</w:t>
      </w:r>
      <w:r w:rsidR="00886353">
        <w:t xml:space="preserve"> </w:t>
      </w:r>
      <w:r w:rsidR="00886353" w:rsidRPr="007C4862">
        <w:t>Raj</w:t>
      </w:r>
      <w:r w:rsidR="00886353">
        <w:t xml:space="preserve"> (2017) </w:t>
      </w:r>
      <w:r w:rsidR="003B5DAA">
        <w:t xml:space="preserve"> concluded that a s</w:t>
      </w:r>
      <w:r w:rsidR="0064400A" w:rsidRPr="0064400A">
        <w:t>upport vector machine</w:t>
      </w:r>
      <w:r w:rsidR="0064400A">
        <w:t xml:space="preserve"> (SVM) </w:t>
      </w:r>
      <w:r w:rsidR="00820A3E">
        <w:t>is also</w:t>
      </w:r>
      <w:r w:rsidR="0064400A">
        <w:t xml:space="preserve"> </w:t>
      </w:r>
      <w:r w:rsidR="00820A3E">
        <w:t>a</w:t>
      </w:r>
      <w:r w:rsidR="0064400A">
        <w:t xml:space="preserve"> </w:t>
      </w:r>
      <w:r w:rsidR="00820A3E">
        <w:t>suitable AI method</w:t>
      </w:r>
      <w:r w:rsidR="0064400A">
        <w:t xml:space="preserve"> for image recognition and classification</w:t>
      </w:r>
      <w:r w:rsidR="00D5165A">
        <w:t>.</w:t>
      </w:r>
    </w:p>
    <w:p w14:paraId="67E73D6A" w14:textId="211D8139" w:rsidR="007C4862" w:rsidRDefault="009F0749">
      <w:r>
        <w:t>To move</w:t>
      </w:r>
      <w:r w:rsidR="00205AA6">
        <w:t xml:space="preserve"> forward, each method must be evaluated to conclude which would be most suitable fo</w:t>
      </w:r>
      <w:r>
        <w:t>r plant recognition</w:t>
      </w:r>
      <w:r w:rsidR="00EA027E">
        <w:t xml:space="preserve"> through the evaluation of previous work done in the area</w:t>
      </w:r>
      <w:r w:rsidR="00205AA6">
        <w:t>.</w:t>
      </w:r>
    </w:p>
    <w:p w14:paraId="6C8285F4" w14:textId="7BC50A48" w:rsidR="00EB47F0" w:rsidRDefault="00EB47F0" w:rsidP="00E0259C">
      <w:pPr>
        <w:pStyle w:val="Heading3"/>
      </w:pPr>
      <w:bookmarkStart w:id="8" w:name="_Toc100146811"/>
      <w:r>
        <w:t>2.2.1 Evaluation of</w:t>
      </w:r>
      <w:r w:rsidR="00EA027E">
        <w:t xml:space="preserve"> </w:t>
      </w:r>
      <w:r w:rsidR="00443232">
        <w:t>ANNs</w:t>
      </w:r>
      <w:bookmarkEnd w:id="8"/>
      <w:r>
        <w:t xml:space="preserve"> </w:t>
      </w:r>
    </w:p>
    <w:p w14:paraId="0DB6C7A5" w14:textId="2A92C4D2" w:rsidR="00AF64C8" w:rsidRDefault="007F7135">
      <w:r w:rsidRPr="004B429F">
        <w:t>As conclude</w:t>
      </w:r>
      <w:r w:rsidR="00820A3E">
        <w:t>d</w:t>
      </w:r>
      <w:r w:rsidRPr="004B429F">
        <w:t xml:space="preserve"> by </w:t>
      </w:r>
      <w:proofErr w:type="spellStart"/>
      <w:r w:rsidR="00961600" w:rsidRPr="004B429F">
        <w:t>Aakif</w:t>
      </w:r>
      <w:proofErr w:type="spellEnd"/>
      <w:r w:rsidR="00961600" w:rsidRPr="004B429F">
        <w:t xml:space="preserve"> and Khan (2015)</w:t>
      </w:r>
      <w:r w:rsidRPr="004B429F">
        <w:t xml:space="preserve"> ANNs can be used to great effect, with them achieving results of over 96% accuracy with their implementation of </w:t>
      </w:r>
      <w:r w:rsidR="007E67DC" w:rsidRPr="004B429F">
        <w:t>an</w:t>
      </w:r>
      <w:r w:rsidRPr="004B429F">
        <w:t xml:space="preserve"> ANN using </w:t>
      </w:r>
      <w:r w:rsidR="002F53D3" w:rsidRPr="002F53D3">
        <w:t>backpropagation</w:t>
      </w:r>
      <w:r w:rsidRPr="004B429F">
        <w:t>, stating that “we have tested it on three different sets and achieved accuracy greater than 96%.” (</w:t>
      </w:r>
      <w:proofErr w:type="spellStart"/>
      <w:r w:rsidR="00961600" w:rsidRPr="004B429F">
        <w:t>Aakif</w:t>
      </w:r>
      <w:proofErr w:type="spellEnd"/>
      <w:r w:rsidR="00961600" w:rsidRPr="004B429F">
        <w:t xml:space="preserve"> and Khan, 2015</w:t>
      </w:r>
      <w:r w:rsidRPr="004B429F">
        <w:t>)</w:t>
      </w:r>
      <w:r w:rsidR="00A3754A" w:rsidRPr="004B429F">
        <w:t xml:space="preserve">. </w:t>
      </w:r>
      <w:r w:rsidR="00AF64C8" w:rsidRPr="004B429F">
        <w:t xml:space="preserve">Furthermore, </w:t>
      </w:r>
      <w:proofErr w:type="spellStart"/>
      <w:r w:rsidR="00AF64C8" w:rsidRPr="004B429F">
        <w:rPr>
          <w:rFonts w:cstheme="minorHAnsi"/>
        </w:rPr>
        <w:t>Macario</w:t>
      </w:r>
      <w:proofErr w:type="spellEnd"/>
      <w:r w:rsidR="00AF64C8" w:rsidRPr="004B429F">
        <w:rPr>
          <w:rFonts w:cstheme="minorHAnsi"/>
        </w:rPr>
        <w:t>, Oliveira</w:t>
      </w:r>
      <w:r w:rsidR="00877FBB">
        <w:rPr>
          <w:rFonts w:cstheme="minorHAnsi"/>
        </w:rPr>
        <w:t>,</w:t>
      </w:r>
      <w:r w:rsidR="00AF64C8" w:rsidRPr="004B429F">
        <w:rPr>
          <w:rFonts w:cstheme="minorHAnsi"/>
        </w:rPr>
        <w:t xml:space="preserve"> and</w:t>
      </w:r>
      <w:r w:rsidR="004B429F" w:rsidRPr="004B429F">
        <w:rPr>
          <w:rFonts w:cstheme="minorHAnsi"/>
        </w:rPr>
        <w:t xml:space="preserve"> </w:t>
      </w:r>
      <w:proofErr w:type="spellStart"/>
      <w:r w:rsidR="004B429F" w:rsidRPr="004B429F">
        <w:rPr>
          <w:rFonts w:cstheme="minorHAnsi"/>
        </w:rPr>
        <w:t>Pacifico</w:t>
      </w:r>
      <w:proofErr w:type="spellEnd"/>
      <w:r w:rsidR="004B429F" w:rsidRPr="004B429F">
        <w:rPr>
          <w:rFonts w:cstheme="minorHAnsi"/>
        </w:rPr>
        <w:t xml:space="preserve"> (2018)</w:t>
      </w:r>
      <w:r w:rsidR="007E67DC" w:rsidRPr="004B429F">
        <w:t xml:space="preserve"> also achieved</w:t>
      </w:r>
      <w:r w:rsidR="006C00B1" w:rsidRPr="004B429F">
        <w:t xml:space="preserve"> a </w:t>
      </w:r>
      <w:r w:rsidR="00FE7190" w:rsidRPr="004B429F">
        <w:t>similar result</w:t>
      </w:r>
      <w:r w:rsidR="007E67DC" w:rsidRPr="004B429F">
        <w:t xml:space="preserve"> </w:t>
      </w:r>
      <w:r w:rsidR="001D2BBF" w:rsidRPr="004B429F">
        <w:t>using</w:t>
      </w:r>
      <w:r w:rsidR="007E67DC" w:rsidRPr="004B429F">
        <w:t xml:space="preserve"> </w:t>
      </w:r>
      <w:r w:rsidR="00AB7B3F" w:rsidRPr="004B429F">
        <w:t>a</w:t>
      </w:r>
      <w:r w:rsidR="007E67DC" w:rsidRPr="004B429F">
        <w:t xml:space="preserve"> multi-layered perceptron, a type of feedforward ANN, </w:t>
      </w:r>
      <w:r w:rsidR="006C00B1" w:rsidRPr="004B429F">
        <w:t>also using back propagation, with their implementation achieving a similar accuracy in real</w:t>
      </w:r>
      <w:r w:rsidR="00877FBB">
        <w:t>-</w:t>
      </w:r>
      <w:r w:rsidR="006C00B1" w:rsidRPr="004B429F">
        <w:t>world tests of the MLP “the algorithm was able to achieve an average accuracy of 97.16%”(</w:t>
      </w:r>
      <w:r w:rsidR="004B429F" w:rsidRPr="004B429F">
        <w:rPr>
          <w:rFonts w:cstheme="minorHAnsi"/>
        </w:rPr>
        <w:t xml:space="preserve"> </w:t>
      </w:r>
      <w:proofErr w:type="spellStart"/>
      <w:r w:rsidR="004B429F" w:rsidRPr="004B429F">
        <w:rPr>
          <w:rFonts w:cstheme="minorHAnsi"/>
        </w:rPr>
        <w:t>Macario</w:t>
      </w:r>
      <w:proofErr w:type="spellEnd"/>
      <w:r w:rsidR="004B429F" w:rsidRPr="004B429F">
        <w:rPr>
          <w:rFonts w:cstheme="minorHAnsi"/>
        </w:rPr>
        <w:t>, Oliveira</w:t>
      </w:r>
      <w:r w:rsidR="004B429F">
        <w:rPr>
          <w:rFonts w:cstheme="minorHAnsi"/>
        </w:rPr>
        <w:t>,</w:t>
      </w:r>
      <w:r w:rsidR="004B429F" w:rsidRPr="004B429F">
        <w:rPr>
          <w:rFonts w:cstheme="minorHAnsi"/>
        </w:rPr>
        <w:t xml:space="preserve"> and </w:t>
      </w:r>
      <w:proofErr w:type="spellStart"/>
      <w:r w:rsidR="004B429F" w:rsidRPr="004B429F">
        <w:rPr>
          <w:rFonts w:cstheme="minorHAnsi"/>
        </w:rPr>
        <w:t>Pacifico</w:t>
      </w:r>
      <w:proofErr w:type="spellEnd"/>
      <w:r w:rsidR="006C00B1" w:rsidRPr="004B429F">
        <w:t>,</w:t>
      </w:r>
      <w:r w:rsidR="004B429F" w:rsidRPr="004B429F">
        <w:t xml:space="preserve"> 2018</w:t>
      </w:r>
      <w:r w:rsidR="006C00B1" w:rsidRPr="004B429F">
        <w:t>)</w:t>
      </w:r>
      <w:r w:rsidR="004B429F">
        <w:t>.</w:t>
      </w:r>
    </w:p>
    <w:p w14:paraId="581BA8D4" w14:textId="069429E7" w:rsidR="00443232" w:rsidRDefault="00443232">
      <w:r>
        <w:t xml:space="preserve">However as stated by </w:t>
      </w:r>
      <w:r w:rsidR="006F133C" w:rsidRPr="006D6016">
        <w:t>Choo</w:t>
      </w:r>
      <w:r w:rsidR="006F133C">
        <w:t xml:space="preserve">, </w:t>
      </w:r>
      <w:r w:rsidR="006F133C" w:rsidRPr="006D6016">
        <w:t>Huang</w:t>
      </w:r>
      <w:r w:rsidR="006F133C">
        <w:t xml:space="preserve">, </w:t>
      </w:r>
      <w:r w:rsidR="006F133C" w:rsidRPr="006D6016">
        <w:t>Liu</w:t>
      </w:r>
      <w:r w:rsidR="00877FBB">
        <w:t>,</w:t>
      </w:r>
      <w:r w:rsidR="006F133C">
        <w:t xml:space="preserve"> and</w:t>
      </w:r>
      <w:r w:rsidR="006F133C" w:rsidRPr="006D6016">
        <w:t xml:space="preserve"> Wang</w:t>
      </w:r>
      <w:r w:rsidR="006F133C">
        <w:t xml:space="preserve"> (2017)</w:t>
      </w:r>
      <w:r w:rsidR="00877FBB">
        <w:t>, as well as Lu and Wang (2005) ANNs,</w:t>
      </w:r>
      <w:r>
        <w:t xml:space="preserve"> have two </w:t>
      </w:r>
      <w:r w:rsidR="003F207F">
        <w:t>main</w:t>
      </w:r>
      <w:r>
        <w:t xml:space="preserve"> disadvantage</w:t>
      </w:r>
      <w:r w:rsidR="002F53D3">
        <w:t>s</w:t>
      </w:r>
      <w:r>
        <w:t xml:space="preserve">, the first </w:t>
      </w:r>
      <w:r w:rsidR="00D8006D">
        <w:t>drawback being</w:t>
      </w:r>
      <w:r>
        <w:t xml:space="preserve"> that “ANN-based classifications are slow as these are black</w:t>
      </w:r>
      <w:r w:rsidR="00877FBB">
        <w:t>-</w:t>
      </w:r>
      <w:r>
        <w:t>box models with a gradient descend optimization and too many parameters.” (</w:t>
      </w:r>
      <w:r w:rsidR="006F133C">
        <w:t>Choo et al, 2017</w:t>
      </w:r>
      <w:r>
        <w:t xml:space="preserve">) and </w:t>
      </w:r>
      <w:r w:rsidR="00B74727">
        <w:t>the second</w:t>
      </w:r>
      <w:r w:rsidR="00D8006D">
        <w:t xml:space="preserve"> </w:t>
      </w:r>
      <w:r>
        <w:t>being</w:t>
      </w:r>
      <w:r w:rsidR="00D8006D">
        <w:t xml:space="preserve"> that</w:t>
      </w:r>
      <w:r>
        <w:t xml:space="preserve"> ANNs have</w:t>
      </w:r>
      <w:r w:rsidR="002F53D3">
        <w:t xml:space="preserve"> a</w:t>
      </w:r>
      <w:r>
        <w:t xml:space="preserve"> prevalent </w:t>
      </w:r>
      <w:r w:rsidR="006F133C">
        <w:t>issue</w:t>
      </w:r>
      <w:r>
        <w:t xml:space="preserve"> with overfitting, more so on average than other methods</w:t>
      </w:r>
      <w:r w:rsidR="003F207F">
        <w:t>, this results in ANN</w:t>
      </w:r>
      <w:r w:rsidR="007F163D">
        <w:t>s</w:t>
      </w:r>
      <w:r w:rsidR="003F207F">
        <w:t xml:space="preserve"> if not </w:t>
      </w:r>
      <w:r w:rsidR="00D8006D">
        <w:t>carefully</w:t>
      </w:r>
      <w:r w:rsidR="003F207F">
        <w:t xml:space="preserve"> implemented becoming far less effective when handling real</w:t>
      </w:r>
      <w:r w:rsidR="00877FBB">
        <w:t>-</w:t>
      </w:r>
      <w:r w:rsidR="003F207F">
        <w:t>world data outside their initial training</w:t>
      </w:r>
      <w:r w:rsidR="00D8006D">
        <w:t xml:space="preserve"> and validation</w:t>
      </w:r>
      <w:r w:rsidR="003F207F">
        <w:t xml:space="preserve"> datase</w:t>
      </w:r>
      <w:r w:rsidR="00D8006D">
        <w:t>ts</w:t>
      </w:r>
      <w:r>
        <w:t xml:space="preserve">. </w:t>
      </w:r>
    </w:p>
    <w:p w14:paraId="4A0B857E" w14:textId="77777777" w:rsidR="00EE251C" w:rsidRDefault="00EE251C"/>
    <w:p w14:paraId="0B562CF3" w14:textId="77777777" w:rsidR="00EE251C" w:rsidRDefault="00EE251C"/>
    <w:p w14:paraId="2292EED6" w14:textId="084B7396" w:rsidR="00EE251C" w:rsidRDefault="00EE251C"/>
    <w:p w14:paraId="519E03A7" w14:textId="6A58870D" w:rsidR="00C23697" w:rsidRDefault="00C23697"/>
    <w:p w14:paraId="6141DB15" w14:textId="77777777" w:rsidR="00397F21" w:rsidRDefault="00397F21"/>
    <w:p w14:paraId="75B6C3EE" w14:textId="31AE7BC8" w:rsidR="00EE251C" w:rsidRDefault="00EB47F0" w:rsidP="00E0259C">
      <w:pPr>
        <w:pStyle w:val="Heading3"/>
      </w:pPr>
      <w:bookmarkStart w:id="9" w:name="_Toc100146812"/>
      <w:r>
        <w:lastRenderedPageBreak/>
        <w:t>2.2.2 Evaluation of CNN</w:t>
      </w:r>
      <w:r w:rsidR="00443232">
        <w:t>s</w:t>
      </w:r>
      <w:bookmarkEnd w:id="9"/>
    </w:p>
    <w:p w14:paraId="3D38490F" w14:textId="05DD47A6" w:rsidR="004C5B2C" w:rsidRPr="00BF3254" w:rsidRDefault="009B39A3" w:rsidP="00BF3254">
      <w:pPr>
        <w:pStyle w:val="ListParagraph"/>
        <w:ind w:left="0"/>
        <w:rPr>
          <w:rFonts w:ascii="Calibri" w:hAnsi="Calibri" w:cs="Calibri"/>
        </w:rPr>
      </w:pPr>
      <w:r>
        <w:t xml:space="preserve">As concluded by </w:t>
      </w:r>
      <w:proofErr w:type="spellStart"/>
      <w:r w:rsidR="00D55183" w:rsidRPr="00CE5B99">
        <w:rPr>
          <w:rFonts w:ascii="Calibri" w:hAnsi="Calibri" w:cs="Calibri"/>
        </w:rPr>
        <w:t>Arfin</w:t>
      </w:r>
      <w:proofErr w:type="spellEnd"/>
      <w:r w:rsidR="00D55183" w:rsidRPr="00CE5B99">
        <w:rPr>
          <w:rFonts w:ascii="Calibri" w:hAnsi="Calibri" w:cs="Calibri"/>
        </w:rPr>
        <w:t>, Hossain, Islam</w:t>
      </w:r>
      <w:r w:rsidR="00D55183">
        <w:rPr>
          <w:rFonts w:ascii="Calibri" w:hAnsi="Calibri" w:cs="Calibri"/>
        </w:rPr>
        <w:t xml:space="preserve">, </w:t>
      </w:r>
      <w:r w:rsidR="00D55183" w:rsidRPr="00CE5B99">
        <w:rPr>
          <w:rFonts w:ascii="Calibri" w:hAnsi="Calibri" w:cs="Calibri"/>
        </w:rPr>
        <w:t xml:space="preserve"> and </w:t>
      </w:r>
      <w:proofErr w:type="spellStart"/>
      <w:r w:rsidR="00D55183" w:rsidRPr="00CE5B99">
        <w:rPr>
          <w:rFonts w:ascii="Calibri" w:hAnsi="Calibri" w:cs="Calibri"/>
        </w:rPr>
        <w:t>Rabby</w:t>
      </w:r>
      <w:proofErr w:type="spellEnd"/>
      <w:r w:rsidR="00D55183">
        <w:rPr>
          <w:rFonts w:ascii="Calibri" w:hAnsi="Calibri" w:cs="Calibri"/>
        </w:rPr>
        <w:t xml:space="preserve"> </w:t>
      </w:r>
      <w:r w:rsidR="00D55183" w:rsidRPr="00CE5B99">
        <w:rPr>
          <w:rFonts w:ascii="Calibri" w:hAnsi="Calibri" w:cs="Calibri"/>
        </w:rPr>
        <w:t>(2019)</w:t>
      </w:r>
      <w:r w:rsidR="00D55183">
        <w:t xml:space="preserve"> CNNs can be used to great effect, with their implementation of a CNN</w:t>
      </w:r>
      <w:r w:rsidR="003574FC">
        <w:t xml:space="preserve"> with the addition of </w:t>
      </w:r>
      <w:r w:rsidR="003574FC" w:rsidRPr="003574FC">
        <w:t>ADAM optimization</w:t>
      </w:r>
      <w:r w:rsidR="00011FA6">
        <w:t>, which</w:t>
      </w:r>
      <w:r w:rsidR="004C5B2C">
        <w:t>, as</w:t>
      </w:r>
      <w:r w:rsidR="00011FA6">
        <w:t xml:space="preserve"> concluded by Zhang (2018)</w:t>
      </w:r>
      <w:r w:rsidR="004C5B2C">
        <w:t xml:space="preserve">, </w:t>
      </w:r>
      <w:r w:rsidR="00011FA6">
        <w:t>is an adaptive optimisation algorithm which adaptively adjusts the learning rate of a deep neural network (like a CNN) to determine and set the most optimal learning rate for each parameter of the</w:t>
      </w:r>
      <w:r w:rsidR="008D39F9">
        <w:t xml:space="preserve"> deep neural network (</w:t>
      </w:r>
      <w:r w:rsidR="00011FA6">
        <w:t>DNN</w:t>
      </w:r>
      <w:r w:rsidR="008D39F9">
        <w:t>)</w:t>
      </w:r>
      <w:r w:rsidR="003574FC">
        <w:t>,</w:t>
      </w:r>
      <w:r w:rsidR="004C5B2C">
        <w:t xml:space="preserve"> </w:t>
      </w:r>
      <w:r w:rsidR="001772CF">
        <w:t>with them stating that</w:t>
      </w:r>
      <w:r w:rsidR="00D55183">
        <w:t xml:space="preserve"> “</w:t>
      </w:r>
      <w:r w:rsidR="00D55183" w:rsidRPr="00D55183">
        <w:t>The model ran for 50 epoch resulted training</w:t>
      </w:r>
      <w:r w:rsidR="00D55183">
        <w:t xml:space="preserve"> </w:t>
      </w:r>
      <w:r w:rsidR="00D55183" w:rsidRPr="00D55183">
        <w:t>accuracy 96.54% and validation accuracy 95.86%</w:t>
      </w:r>
      <w:r w:rsidR="00D55183">
        <w:t>” (</w:t>
      </w:r>
      <w:r w:rsidR="00D55183">
        <w:rPr>
          <w:rFonts w:ascii="Calibri" w:hAnsi="Calibri" w:cs="Calibri"/>
        </w:rPr>
        <w:t xml:space="preserve">Afrin et al, 2019), with similar </w:t>
      </w:r>
      <w:r w:rsidR="00017F88">
        <w:rPr>
          <w:rFonts w:ascii="Calibri" w:hAnsi="Calibri" w:cs="Calibri"/>
        </w:rPr>
        <w:t xml:space="preserve">high </w:t>
      </w:r>
      <w:r w:rsidR="00D55183">
        <w:rPr>
          <w:rFonts w:ascii="Calibri" w:hAnsi="Calibri" w:cs="Calibri"/>
        </w:rPr>
        <w:t xml:space="preserve">results being achieved by </w:t>
      </w:r>
      <w:proofErr w:type="spellStart"/>
      <w:r w:rsidR="00017F88" w:rsidRPr="00CE5B99">
        <w:rPr>
          <w:rFonts w:ascii="Calibri" w:hAnsi="Calibri" w:cs="Calibri"/>
        </w:rPr>
        <w:t>Aptoula</w:t>
      </w:r>
      <w:proofErr w:type="spellEnd"/>
      <w:r w:rsidR="00017F88" w:rsidRPr="00CE5B99">
        <w:rPr>
          <w:rFonts w:ascii="Calibri" w:hAnsi="Calibri" w:cs="Calibri"/>
        </w:rPr>
        <w:t xml:space="preserve">, Ghazi, and </w:t>
      </w:r>
      <w:proofErr w:type="spellStart"/>
      <w:r w:rsidR="00017F88" w:rsidRPr="00CE5B99">
        <w:rPr>
          <w:rFonts w:ascii="Calibri" w:hAnsi="Calibri" w:cs="Calibri"/>
        </w:rPr>
        <w:t>Yanikoglu</w:t>
      </w:r>
      <w:proofErr w:type="spellEnd"/>
      <w:r w:rsidR="00017F88">
        <w:rPr>
          <w:rFonts w:ascii="Calibri" w:hAnsi="Calibri" w:cs="Calibri"/>
        </w:rPr>
        <w:t xml:space="preserve"> (2017) who conducted comparative research, where they used a CNN </w:t>
      </w:r>
      <w:r w:rsidR="00581545">
        <w:rPr>
          <w:rFonts w:ascii="Calibri" w:hAnsi="Calibri" w:cs="Calibri"/>
        </w:rPr>
        <w:t xml:space="preserve">with 3 different </w:t>
      </w:r>
      <w:r w:rsidR="00581545" w:rsidRPr="00581545">
        <w:rPr>
          <w:rFonts w:ascii="Calibri" w:hAnsi="Calibri" w:cs="Calibri"/>
        </w:rPr>
        <w:t>deep learning</w:t>
      </w:r>
      <w:r w:rsidR="00581545">
        <w:rPr>
          <w:rFonts w:ascii="Calibri" w:hAnsi="Calibri" w:cs="Calibri"/>
        </w:rPr>
        <w:t xml:space="preserve"> </w:t>
      </w:r>
      <w:r w:rsidR="00581545" w:rsidRPr="00581545">
        <w:rPr>
          <w:rFonts w:ascii="Calibri" w:hAnsi="Calibri" w:cs="Calibri"/>
        </w:rPr>
        <w:t>architectures,</w:t>
      </w:r>
      <w:r w:rsidR="00581545">
        <w:rPr>
          <w:rFonts w:ascii="Calibri" w:hAnsi="Calibri" w:cs="Calibri"/>
        </w:rPr>
        <w:t xml:space="preserve"> these being </w:t>
      </w:r>
      <w:proofErr w:type="spellStart"/>
      <w:r w:rsidR="00581545" w:rsidRPr="00581545">
        <w:rPr>
          <w:rFonts w:ascii="Calibri" w:hAnsi="Calibri" w:cs="Calibri"/>
        </w:rPr>
        <w:t>GoogLeNet</w:t>
      </w:r>
      <w:proofErr w:type="spellEnd"/>
      <w:r w:rsidR="00581545" w:rsidRPr="00581545">
        <w:rPr>
          <w:rFonts w:ascii="Calibri" w:hAnsi="Calibri" w:cs="Calibri"/>
        </w:rPr>
        <w:t xml:space="preserve">, </w:t>
      </w:r>
      <w:proofErr w:type="spellStart"/>
      <w:r w:rsidR="00581545" w:rsidRPr="00581545">
        <w:rPr>
          <w:rFonts w:ascii="Calibri" w:hAnsi="Calibri" w:cs="Calibri"/>
        </w:rPr>
        <w:t>AlexNet</w:t>
      </w:r>
      <w:proofErr w:type="spellEnd"/>
      <w:r w:rsidR="00581545" w:rsidRPr="00581545">
        <w:rPr>
          <w:rFonts w:ascii="Calibri" w:hAnsi="Calibri" w:cs="Calibri"/>
        </w:rPr>
        <w:t xml:space="preserve">, and </w:t>
      </w:r>
      <w:proofErr w:type="spellStart"/>
      <w:r w:rsidR="00581545" w:rsidRPr="00581545">
        <w:rPr>
          <w:rFonts w:ascii="Calibri" w:hAnsi="Calibri" w:cs="Calibri"/>
        </w:rPr>
        <w:t>VGGNe</w:t>
      </w:r>
      <w:r w:rsidR="00581545">
        <w:rPr>
          <w:rFonts w:ascii="Calibri" w:hAnsi="Calibri" w:cs="Calibri"/>
        </w:rPr>
        <w:t>t</w:t>
      </w:r>
      <w:proofErr w:type="spellEnd"/>
      <w:r w:rsidR="00581545">
        <w:rPr>
          <w:rFonts w:ascii="Calibri" w:hAnsi="Calibri" w:cs="Calibri"/>
        </w:rPr>
        <w:t xml:space="preserve">, in which their best case achieved an </w:t>
      </w:r>
      <w:r w:rsidR="00D55183">
        <w:rPr>
          <w:rFonts w:ascii="Calibri" w:hAnsi="Calibri" w:cs="Calibri"/>
        </w:rPr>
        <w:t>“</w:t>
      </w:r>
      <w:r w:rsidR="00017F88" w:rsidRPr="00017F88">
        <w:rPr>
          <w:rFonts w:ascii="Calibri" w:hAnsi="Calibri" w:cs="Calibri"/>
        </w:rPr>
        <w:t>overall accuracy of 80% on the</w:t>
      </w:r>
      <w:r w:rsidR="00017F88">
        <w:rPr>
          <w:rFonts w:ascii="Calibri" w:hAnsi="Calibri" w:cs="Calibri"/>
        </w:rPr>
        <w:t xml:space="preserve"> </w:t>
      </w:r>
      <w:r w:rsidR="00017F88" w:rsidRPr="00017F88">
        <w:rPr>
          <w:rFonts w:ascii="Calibri" w:hAnsi="Calibri" w:cs="Calibri"/>
        </w:rPr>
        <w:t>validation se</w:t>
      </w:r>
      <w:r w:rsidR="00017F88">
        <w:rPr>
          <w:rFonts w:ascii="Calibri" w:hAnsi="Calibri" w:cs="Calibri"/>
        </w:rPr>
        <w:t>t</w:t>
      </w:r>
      <w:r w:rsidR="00D55183">
        <w:rPr>
          <w:rFonts w:ascii="Calibri" w:hAnsi="Calibri" w:cs="Calibri"/>
        </w:rPr>
        <w:t>”</w:t>
      </w:r>
      <w:r w:rsidR="00581545">
        <w:rPr>
          <w:rFonts w:ascii="Calibri" w:hAnsi="Calibri" w:cs="Calibri"/>
        </w:rPr>
        <w:t xml:space="preserve"> </w:t>
      </w:r>
      <w:r w:rsidR="00D55183">
        <w:rPr>
          <w:rFonts w:ascii="Calibri" w:hAnsi="Calibri" w:cs="Calibri"/>
        </w:rPr>
        <w:t>(</w:t>
      </w:r>
      <w:proofErr w:type="spellStart"/>
      <w:r w:rsidR="00581545">
        <w:rPr>
          <w:rFonts w:ascii="Calibri" w:hAnsi="Calibri" w:cs="Calibri"/>
        </w:rPr>
        <w:t>Aptoula</w:t>
      </w:r>
      <w:proofErr w:type="spellEnd"/>
      <w:r w:rsidR="00431239">
        <w:rPr>
          <w:rFonts w:ascii="Calibri" w:hAnsi="Calibri" w:cs="Calibri"/>
        </w:rPr>
        <w:t>,</w:t>
      </w:r>
      <w:r w:rsidR="00581545">
        <w:rPr>
          <w:rFonts w:ascii="Calibri" w:hAnsi="Calibri" w:cs="Calibri"/>
        </w:rPr>
        <w:t xml:space="preserve"> </w:t>
      </w:r>
      <w:r w:rsidR="00431239" w:rsidRPr="00CE5B99">
        <w:rPr>
          <w:rFonts w:ascii="Calibri" w:hAnsi="Calibri" w:cs="Calibri"/>
        </w:rPr>
        <w:t>Ghazi</w:t>
      </w:r>
      <w:r w:rsidR="00431239">
        <w:rPr>
          <w:rFonts w:ascii="Calibri" w:hAnsi="Calibri" w:cs="Calibri"/>
        </w:rPr>
        <w:t xml:space="preserve">, and </w:t>
      </w:r>
      <w:proofErr w:type="spellStart"/>
      <w:r w:rsidR="00431239" w:rsidRPr="00CE5B99">
        <w:rPr>
          <w:rFonts w:ascii="Calibri" w:hAnsi="Calibri" w:cs="Calibri"/>
        </w:rPr>
        <w:t>Yanikoglu</w:t>
      </w:r>
      <w:proofErr w:type="spellEnd"/>
      <w:r w:rsidR="00581545">
        <w:rPr>
          <w:rFonts w:ascii="Calibri" w:hAnsi="Calibri" w:cs="Calibri"/>
        </w:rPr>
        <w:t>, 2017</w:t>
      </w:r>
      <w:r w:rsidR="00D55183">
        <w:rPr>
          <w:rFonts w:ascii="Calibri" w:hAnsi="Calibri" w:cs="Calibri"/>
        </w:rPr>
        <w:t>)</w:t>
      </w:r>
      <w:r w:rsidR="00431239">
        <w:rPr>
          <w:rFonts w:ascii="Calibri" w:hAnsi="Calibri" w:cs="Calibri"/>
        </w:rPr>
        <w:t>.</w:t>
      </w:r>
    </w:p>
    <w:p w14:paraId="48FEE014" w14:textId="151257D1" w:rsidR="00A40399" w:rsidRPr="001653E3" w:rsidRDefault="00A40399">
      <w:pPr>
        <w:rPr>
          <w:rFonts w:ascii="Calibri" w:hAnsi="Calibri" w:cs="Calibri"/>
        </w:rPr>
      </w:pPr>
      <w:r>
        <w:t>In addition to this</w:t>
      </w:r>
      <w:r w:rsidR="005B7C13">
        <w:t xml:space="preserve"> </w:t>
      </w:r>
      <w:proofErr w:type="spellStart"/>
      <w:r w:rsidR="005B7C13">
        <w:rPr>
          <w:rFonts w:ascii="Calibri" w:hAnsi="Calibri" w:cs="Calibri"/>
        </w:rPr>
        <w:t>Gajjar</w:t>
      </w:r>
      <w:proofErr w:type="spellEnd"/>
      <w:r w:rsidR="005B7C13">
        <w:rPr>
          <w:rFonts w:ascii="Calibri" w:hAnsi="Calibri" w:cs="Calibri"/>
        </w:rPr>
        <w:t xml:space="preserve"> et al (2021</w:t>
      </w:r>
      <w:r w:rsidR="001653E3">
        <w:rPr>
          <w:rFonts w:ascii="Calibri" w:hAnsi="Calibri" w:cs="Calibri"/>
        </w:rPr>
        <w:t>), also achieved a high accuracy when using a CNN to identify different plant</w:t>
      </w:r>
      <w:r w:rsidR="00D80DE1">
        <w:rPr>
          <w:rFonts w:ascii="Calibri" w:hAnsi="Calibri" w:cs="Calibri"/>
        </w:rPr>
        <w:t>s to determine not only their identity but also to conclude whether the plant was healthy or</w:t>
      </w:r>
      <w:r w:rsidR="001653E3">
        <w:rPr>
          <w:rFonts w:ascii="Calibri" w:hAnsi="Calibri" w:cs="Calibri"/>
        </w:rPr>
        <w:t xml:space="preserve"> disease</w:t>
      </w:r>
      <w:r w:rsidR="007F163D">
        <w:rPr>
          <w:rFonts w:ascii="Calibri" w:hAnsi="Calibri" w:cs="Calibri"/>
        </w:rPr>
        <w:t>d</w:t>
      </w:r>
      <w:r w:rsidR="00D80DE1">
        <w:rPr>
          <w:rFonts w:ascii="Calibri" w:hAnsi="Calibri" w:cs="Calibri"/>
        </w:rPr>
        <w:t xml:space="preserve"> and if so what plant disease that might be</w:t>
      </w:r>
      <w:r w:rsidR="001653E3">
        <w:rPr>
          <w:rFonts w:ascii="Calibri" w:hAnsi="Calibri" w:cs="Calibri"/>
        </w:rPr>
        <w:t xml:space="preserve">, </w:t>
      </w:r>
      <w:r>
        <w:t>“</w:t>
      </w:r>
      <w:r w:rsidR="005B7C13">
        <w:t>that the proposed CNN architecture performs well in classification of diseases from leaves, giving an accuracy around 96.88%</w:t>
      </w:r>
      <w:r w:rsidR="001653E3">
        <w:t>” (</w:t>
      </w:r>
      <w:proofErr w:type="spellStart"/>
      <w:r w:rsidR="001653E3">
        <w:rPr>
          <w:rFonts w:ascii="Calibri" w:hAnsi="Calibri" w:cs="Calibri"/>
        </w:rPr>
        <w:t>Gajjar</w:t>
      </w:r>
      <w:proofErr w:type="spellEnd"/>
      <w:r w:rsidR="001653E3">
        <w:rPr>
          <w:rFonts w:ascii="Calibri" w:hAnsi="Calibri" w:cs="Calibri"/>
        </w:rPr>
        <w:t xml:space="preserve"> et al, 2021)</w:t>
      </w:r>
      <w:r w:rsidR="00D80DE1">
        <w:rPr>
          <w:rFonts w:ascii="Calibri" w:hAnsi="Calibri" w:cs="Calibri"/>
        </w:rPr>
        <w:t>.</w:t>
      </w:r>
    </w:p>
    <w:p w14:paraId="00E1961B" w14:textId="43C25153" w:rsidR="004304D4" w:rsidRDefault="000C6363" w:rsidP="009142B2">
      <w:r>
        <w:t>An interesting point to note is the fact that</w:t>
      </w:r>
      <w:r w:rsidR="003221E4">
        <w:t xml:space="preserve"> there </w:t>
      </w:r>
      <w:r w:rsidR="007F163D">
        <w:t>are</w:t>
      </w:r>
      <w:r w:rsidR="003221E4">
        <w:t xml:space="preserve"> other ways to identify plant leaves other than through the shape and colour of leaves, which can be effectively picked out by a CNN,</w:t>
      </w:r>
      <w:r>
        <w:t xml:space="preserve"> </w:t>
      </w:r>
      <w:r w:rsidR="00EE251C">
        <w:t xml:space="preserve"> as noted</w:t>
      </w:r>
      <w:r w:rsidR="00EB16A2">
        <w:t xml:space="preserve"> by </w:t>
      </w:r>
      <w:r w:rsidR="009142B2">
        <w:t>Chan</w:t>
      </w:r>
      <w:r w:rsidR="00FA1B13">
        <w:t xml:space="preserve">, Lee, </w:t>
      </w:r>
      <w:proofErr w:type="spellStart"/>
      <w:r w:rsidR="00FA1B13" w:rsidRPr="00CE5B99">
        <w:rPr>
          <w:rFonts w:ascii="Calibri" w:hAnsi="Calibri" w:cs="Calibri"/>
        </w:rPr>
        <w:t>Remagnino</w:t>
      </w:r>
      <w:proofErr w:type="spellEnd"/>
      <w:r w:rsidR="00877FBB">
        <w:rPr>
          <w:rFonts w:ascii="Calibri" w:hAnsi="Calibri" w:cs="Calibri"/>
        </w:rPr>
        <w:t>,</w:t>
      </w:r>
      <w:r w:rsidR="00FA1B13">
        <w:t xml:space="preserve"> and Wilkin </w:t>
      </w:r>
      <w:r w:rsidR="009142B2">
        <w:t>(2015)</w:t>
      </w:r>
      <w:r w:rsidR="00EE251C">
        <w:t xml:space="preserve"> who implemented a CNN </w:t>
      </w:r>
      <w:r>
        <w:t>to identify plants not only based on lea</w:t>
      </w:r>
      <w:r w:rsidR="007F163D">
        <w:t>f</w:t>
      </w:r>
      <w:r>
        <w:t xml:space="preserve"> shape but also based on the venation structure, referring to the vein structure inside the leaf, of the leaf itself, achieving a high accuracy as a result</w:t>
      </w:r>
      <w:r w:rsidR="00EE251C">
        <w:t xml:space="preserve">. “Moreover, we demonstrated that venation structure is an important feature to identify different plant species with performance of 99.5%, outperforming conventional solutions.” (Chan, Lee, </w:t>
      </w:r>
      <w:proofErr w:type="spellStart"/>
      <w:r w:rsidR="00EE251C" w:rsidRPr="00CE5B99">
        <w:rPr>
          <w:rFonts w:ascii="Calibri" w:hAnsi="Calibri" w:cs="Calibri"/>
        </w:rPr>
        <w:t>Remagnino</w:t>
      </w:r>
      <w:proofErr w:type="spellEnd"/>
      <w:r w:rsidR="00877FBB">
        <w:rPr>
          <w:rFonts w:ascii="Calibri" w:hAnsi="Calibri" w:cs="Calibri"/>
        </w:rPr>
        <w:t>,</w:t>
      </w:r>
      <w:r w:rsidR="00EE251C">
        <w:t xml:space="preserve"> and Wilkin, 2015)</w:t>
      </w:r>
      <w:r w:rsidR="00350A01">
        <w:t>.</w:t>
      </w:r>
      <w:r w:rsidR="003221E4">
        <w:t xml:space="preserve"> This is an important thing to note as not only does this provide a new </w:t>
      </w:r>
      <w:r w:rsidR="007F163D">
        <w:t>area of</w:t>
      </w:r>
      <w:r w:rsidR="003221E4">
        <w:t xml:space="preserve"> exploration for plant identification, but also provides a potential method to achieve high level</w:t>
      </w:r>
      <w:r w:rsidR="00350A01">
        <w:t>s</w:t>
      </w:r>
      <w:r w:rsidR="003221E4">
        <w:t xml:space="preserve"> of accuracy with a CNN, as</w:t>
      </w:r>
      <w:r w:rsidR="00877FBB">
        <w:t>,</w:t>
      </w:r>
      <w:r w:rsidR="003221E4">
        <w:t xml:space="preserve"> with th</w:t>
      </w:r>
      <w:r w:rsidR="007F163D">
        <w:t>is</w:t>
      </w:r>
      <w:r w:rsidR="003221E4">
        <w:t xml:space="preserve"> method, Chan, Lee, </w:t>
      </w:r>
      <w:proofErr w:type="spellStart"/>
      <w:r w:rsidR="003221E4" w:rsidRPr="00CE5B99">
        <w:rPr>
          <w:rFonts w:ascii="Calibri" w:hAnsi="Calibri" w:cs="Calibri"/>
        </w:rPr>
        <w:t>Remagnino</w:t>
      </w:r>
      <w:proofErr w:type="spellEnd"/>
      <w:r w:rsidR="003221E4">
        <w:t xml:space="preserve"> and Wilkin CNN has outperformed every</w:t>
      </w:r>
      <w:r w:rsidR="000B21E4">
        <w:t xml:space="preserve"> AI system</w:t>
      </w:r>
      <w:r w:rsidR="003221E4">
        <w:t xml:space="preserve"> discussed previously. </w:t>
      </w:r>
    </w:p>
    <w:p w14:paraId="340F8C8D" w14:textId="200A7CFD" w:rsidR="009142B2" w:rsidRPr="00FB51B7" w:rsidRDefault="004304D4" w:rsidP="00FB51B7">
      <w:r>
        <w:t>However, it has been noted that using a full CNN for both feature extraction and identification might be unnecessary and somewhat excessive as concluded by</w:t>
      </w:r>
      <w:r w:rsidR="004417DA">
        <w:t xml:space="preserve"> </w:t>
      </w:r>
      <w:r w:rsidR="004417DA" w:rsidRPr="004417DA">
        <w:rPr>
          <w:rFonts w:ascii="Calibri" w:hAnsi="Calibri" w:cs="Calibri"/>
        </w:rPr>
        <w:t>Chao, Li,</w:t>
      </w:r>
      <w:r w:rsidR="004417DA">
        <w:rPr>
          <w:rFonts w:ascii="Calibri" w:hAnsi="Calibri" w:cs="Calibri"/>
        </w:rPr>
        <w:t xml:space="preserve"> </w:t>
      </w:r>
      <w:r w:rsidR="004417DA" w:rsidRPr="004417DA">
        <w:rPr>
          <w:rFonts w:ascii="Calibri" w:hAnsi="Calibri" w:cs="Calibri"/>
        </w:rPr>
        <w:t xml:space="preserve">and </w:t>
      </w:r>
      <w:proofErr w:type="spellStart"/>
      <w:r w:rsidR="004417DA" w:rsidRPr="004417DA">
        <w:rPr>
          <w:rFonts w:ascii="Calibri" w:hAnsi="Calibri" w:cs="Calibri"/>
        </w:rPr>
        <w:t>Nie</w:t>
      </w:r>
      <w:proofErr w:type="spellEnd"/>
      <w:r w:rsidR="004417DA">
        <w:rPr>
          <w:rFonts w:ascii="Calibri" w:hAnsi="Calibri" w:cs="Calibri"/>
        </w:rPr>
        <w:t xml:space="preserve"> </w:t>
      </w:r>
      <w:r w:rsidR="004417DA" w:rsidRPr="004417DA">
        <w:rPr>
          <w:rFonts w:ascii="Calibri" w:hAnsi="Calibri" w:cs="Calibri"/>
        </w:rPr>
        <w:t>(2020)</w:t>
      </w:r>
      <w:r w:rsidR="004417DA">
        <w:rPr>
          <w:rFonts w:ascii="Calibri" w:hAnsi="Calibri" w:cs="Calibri"/>
        </w:rPr>
        <w:t>,</w:t>
      </w:r>
      <w:r w:rsidR="00877FBB">
        <w:rPr>
          <w:rFonts w:ascii="Calibri" w:hAnsi="Calibri" w:cs="Calibri"/>
        </w:rPr>
        <w:t xml:space="preserve"> </w:t>
      </w:r>
      <w:r>
        <w:t xml:space="preserve">who </w:t>
      </w:r>
      <w:r w:rsidR="00FC1F5E">
        <w:t>proposed</w:t>
      </w:r>
      <w:r>
        <w:t xml:space="preserve"> </w:t>
      </w:r>
      <w:r w:rsidR="00FC1F5E">
        <w:t xml:space="preserve">a potential implementation where a </w:t>
      </w:r>
      <w:r>
        <w:t>shallow CNN</w:t>
      </w:r>
      <w:r w:rsidR="00B25674">
        <w:t xml:space="preserve"> consisting of four convolutional layers and two pool</w:t>
      </w:r>
      <w:r w:rsidR="00350A01">
        <w:t>ing</w:t>
      </w:r>
      <w:r w:rsidR="00B25674">
        <w:t xml:space="preserve"> layers,</w:t>
      </w:r>
      <w:r>
        <w:t xml:space="preserve"> for feature extraction and then utilised a SMV to achieve effective identification</w:t>
      </w:r>
      <w:r w:rsidR="004417DA">
        <w:t xml:space="preserve">, they </w:t>
      </w:r>
      <w:r w:rsidR="000B21E4">
        <w:t>proposed</w:t>
      </w:r>
      <w:r w:rsidR="00B25674">
        <w:t xml:space="preserve"> this due</w:t>
      </w:r>
      <w:r w:rsidR="000B21E4">
        <w:t xml:space="preserve"> to</w:t>
      </w:r>
      <w:r w:rsidR="00B25674">
        <w:t xml:space="preserve"> one of the primary weakness of CNN</w:t>
      </w:r>
      <w:r w:rsidR="00350A01">
        <w:t>s</w:t>
      </w:r>
      <w:r w:rsidR="00B25674">
        <w:t>, which is the fact they require</w:t>
      </w:r>
      <w:r w:rsidR="002A57B9">
        <w:t xml:space="preserve"> a large </w:t>
      </w:r>
      <w:r w:rsidR="00877FBB">
        <w:t>number</w:t>
      </w:r>
      <w:r w:rsidR="002A57B9">
        <w:t xml:space="preserve"> of parameters and layers to function effectively</w:t>
      </w:r>
      <w:r w:rsidR="00B25674">
        <w:t>, as they state here</w:t>
      </w:r>
      <w:r w:rsidR="00B25674" w:rsidRPr="00B25674">
        <w:t xml:space="preserve"> </w:t>
      </w:r>
      <w:r w:rsidR="00877FBB">
        <w:t>“</w:t>
      </w:r>
      <w:r w:rsidR="00B25674">
        <w:t>The popular deep learning models require lots of parameters and layers to enhance their learning ability, consuming amount of computing resources.” (</w:t>
      </w:r>
      <w:r w:rsidR="00B25674" w:rsidRPr="004417DA">
        <w:rPr>
          <w:rFonts w:ascii="Calibri" w:hAnsi="Calibri" w:cs="Calibri"/>
        </w:rPr>
        <w:t>Chao, Li,</w:t>
      </w:r>
      <w:r w:rsidR="00B25674">
        <w:rPr>
          <w:rFonts w:ascii="Calibri" w:hAnsi="Calibri" w:cs="Calibri"/>
        </w:rPr>
        <w:t xml:space="preserve"> </w:t>
      </w:r>
      <w:r w:rsidR="00B25674" w:rsidRPr="004417DA">
        <w:rPr>
          <w:rFonts w:ascii="Calibri" w:hAnsi="Calibri" w:cs="Calibri"/>
        </w:rPr>
        <w:t xml:space="preserve">and </w:t>
      </w:r>
      <w:proofErr w:type="spellStart"/>
      <w:r w:rsidR="00B25674" w:rsidRPr="004417DA">
        <w:rPr>
          <w:rFonts w:ascii="Calibri" w:hAnsi="Calibri" w:cs="Calibri"/>
        </w:rPr>
        <w:t>Nie</w:t>
      </w:r>
      <w:proofErr w:type="spellEnd"/>
      <w:r w:rsidR="00B25674">
        <w:rPr>
          <w:rFonts w:ascii="Calibri" w:hAnsi="Calibri" w:cs="Calibri"/>
        </w:rPr>
        <w:t xml:space="preserve">, </w:t>
      </w:r>
      <w:r w:rsidR="00B25674" w:rsidRPr="004417DA">
        <w:rPr>
          <w:rFonts w:ascii="Calibri" w:hAnsi="Calibri" w:cs="Calibri"/>
        </w:rPr>
        <w:t>2020</w:t>
      </w:r>
      <w:r w:rsidR="00B25674">
        <w:t>)</w:t>
      </w:r>
      <w:r w:rsidR="002A57B9">
        <w:t>. This means any</w:t>
      </w:r>
      <w:r w:rsidR="000A4378">
        <w:t xml:space="preserve"> </w:t>
      </w:r>
      <w:r w:rsidR="002A57B9">
        <w:t>way of effectively scaling a CNN down whilst still gaining the benefits of using it would be beneficial, as shown by their shallow implement</w:t>
      </w:r>
      <w:r w:rsidR="000A4378">
        <w:t>ation</w:t>
      </w:r>
      <w:r w:rsidR="002A57B9">
        <w:t>, combined with a lighter weight SVM to do the plant identification after the CNN handles the feature extraction.</w:t>
      </w:r>
    </w:p>
    <w:p w14:paraId="1922417D" w14:textId="77777777" w:rsidR="004417DA" w:rsidRDefault="004417DA" w:rsidP="009142B2">
      <w:pPr>
        <w:tabs>
          <w:tab w:val="left" w:pos="318"/>
        </w:tabs>
        <w:rPr>
          <w:rFonts w:ascii="Calibri" w:hAnsi="Calibri" w:cs="Calibri"/>
        </w:rPr>
      </w:pPr>
    </w:p>
    <w:p w14:paraId="46E39563" w14:textId="77777777" w:rsidR="009142B2" w:rsidRDefault="009142B2" w:rsidP="009142B2">
      <w:pPr>
        <w:rPr>
          <w:rFonts w:ascii="Calibri" w:hAnsi="Calibri" w:cs="Calibri"/>
        </w:rPr>
      </w:pPr>
    </w:p>
    <w:p w14:paraId="2CA2B331" w14:textId="36C21A89" w:rsidR="00BF3254" w:rsidRDefault="00BF3254">
      <w:pPr>
        <w:rPr>
          <w:rFonts w:ascii="Calibri" w:hAnsi="Calibri" w:cs="Calibri"/>
        </w:rPr>
      </w:pPr>
    </w:p>
    <w:p w14:paraId="4F80C6CC" w14:textId="77777777" w:rsidR="007264EF" w:rsidRDefault="007264EF"/>
    <w:p w14:paraId="004CC4D9" w14:textId="77777777" w:rsidR="00BF3254" w:rsidRDefault="00BF3254"/>
    <w:p w14:paraId="0A0CFB71" w14:textId="7CC59E64" w:rsidR="00FD33C9" w:rsidRDefault="00FD33C9" w:rsidP="00E0259C">
      <w:pPr>
        <w:pStyle w:val="Heading3"/>
      </w:pPr>
      <w:bookmarkStart w:id="10" w:name="_Toc100146813"/>
      <w:r>
        <w:lastRenderedPageBreak/>
        <w:t>2.2.</w:t>
      </w:r>
      <w:r w:rsidR="00C658EC">
        <w:t>3</w:t>
      </w:r>
      <w:r>
        <w:t xml:space="preserve"> Evaluation of SVM</w:t>
      </w:r>
      <w:r w:rsidR="00443232">
        <w:t>s</w:t>
      </w:r>
      <w:bookmarkEnd w:id="10"/>
      <w:r>
        <w:t xml:space="preserve"> </w:t>
      </w:r>
    </w:p>
    <w:p w14:paraId="028EC8CF" w14:textId="57812BC1" w:rsidR="00B84B14" w:rsidRDefault="00D747D1">
      <w:r>
        <w:t>As concluded by</w:t>
      </w:r>
      <w:r w:rsidR="00BE75BF">
        <w:t xml:space="preserve"> the comparative analysis </w:t>
      </w:r>
      <w:r w:rsidR="00125D60">
        <w:t xml:space="preserve">undertaken by </w:t>
      </w:r>
      <w:proofErr w:type="spellStart"/>
      <w:r w:rsidR="00BC2C81" w:rsidRPr="00BC2C81">
        <w:rPr>
          <w:rFonts w:cstheme="minorHAnsi"/>
        </w:rPr>
        <w:t>Balasaravanan</w:t>
      </w:r>
      <w:proofErr w:type="spellEnd"/>
      <w:r w:rsidR="00BC2C81">
        <w:t>, Priya</w:t>
      </w:r>
      <w:r w:rsidR="00877FBB">
        <w:t>,</w:t>
      </w:r>
      <w:r w:rsidR="00BC2C81">
        <w:t xml:space="preserve"> and </w:t>
      </w:r>
      <w:proofErr w:type="spellStart"/>
      <w:r w:rsidR="00BC2C81" w:rsidRPr="00BC2C81">
        <w:rPr>
          <w:rFonts w:cstheme="minorHAnsi"/>
        </w:rPr>
        <w:t>Thanamani</w:t>
      </w:r>
      <w:proofErr w:type="spellEnd"/>
      <w:r w:rsidR="00BC37AD">
        <w:rPr>
          <w:rFonts w:cstheme="minorHAnsi"/>
        </w:rPr>
        <w:t xml:space="preserve"> (2012)</w:t>
      </w:r>
      <w:r w:rsidR="00BE75BF">
        <w:rPr>
          <w:rFonts w:cstheme="minorHAnsi"/>
        </w:rPr>
        <w:t xml:space="preserve"> comparing the effectiveness of k-NN and SVM for image classification,</w:t>
      </w:r>
      <w:r>
        <w:rPr>
          <w:rFonts w:cstheme="minorHAnsi"/>
        </w:rPr>
        <w:t xml:space="preserve"> SVM </w:t>
      </w:r>
      <w:r w:rsidR="00BC2C81">
        <w:rPr>
          <w:rFonts w:cstheme="minorHAnsi"/>
        </w:rPr>
        <w:t>achieve a high level of accuracy when it came to classify</w:t>
      </w:r>
      <w:r w:rsidR="00066621">
        <w:rPr>
          <w:rFonts w:cstheme="minorHAnsi"/>
        </w:rPr>
        <w:t>ing</w:t>
      </w:r>
      <w:r w:rsidR="00BC2C81">
        <w:rPr>
          <w:rFonts w:cstheme="minorHAnsi"/>
        </w:rPr>
        <w:t xml:space="preserve"> different plants,</w:t>
      </w:r>
      <w:r>
        <w:rPr>
          <w:rFonts w:cstheme="minorHAnsi"/>
        </w:rPr>
        <w:t xml:space="preserve"> with them</w:t>
      </w:r>
      <w:r w:rsidR="00BC2C81">
        <w:rPr>
          <w:rFonts w:cstheme="minorHAnsi"/>
        </w:rPr>
        <w:t xml:space="preserve"> stating that</w:t>
      </w:r>
      <w:r w:rsidR="00BE75BF">
        <w:rPr>
          <w:rFonts w:cstheme="minorHAnsi"/>
        </w:rPr>
        <w:t xml:space="preserve"> they achieved a very high accuracy when classify</w:t>
      </w:r>
      <w:r w:rsidR="00066621">
        <w:rPr>
          <w:rFonts w:cstheme="minorHAnsi"/>
        </w:rPr>
        <w:t>ing</w:t>
      </w:r>
      <w:r w:rsidR="00BE75BF">
        <w:rPr>
          <w:rFonts w:cstheme="minorHAnsi"/>
        </w:rPr>
        <w:t xml:space="preserve"> plants leaves, </w:t>
      </w:r>
      <w:r w:rsidR="00125D60">
        <w:t xml:space="preserve">“The accuracy obtained by SVM in </w:t>
      </w:r>
      <w:proofErr w:type="spellStart"/>
      <w:r w:rsidR="00125D60">
        <w:t>flavia</w:t>
      </w:r>
      <w:proofErr w:type="spellEnd"/>
      <w:r w:rsidR="00125D60">
        <w:t xml:space="preserve"> dataset is 94.5%”</w:t>
      </w:r>
      <w:r w:rsidR="00367387">
        <w:t xml:space="preserve"> (</w:t>
      </w:r>
      <w:proofErr w:type="spellStart"/>
      <w:r w:rsidR="00B568A9" w:rsidRPr="00BC2C81">
        <w:rPr>
          <w:rFonts w:cstheme="minorHAnsi"/>
        </w:rPr>
        <w:t>Balasaravanan</w:t>
      </w:r>
      <w:proofErr w:type="spellEnd"/>
      <w:r w:rsidR="00B568A9">
        <w:t xml:space="preserve">, Priya and </w:t>
      </w:r>
      <w:proofErr w:type="spellStart"/>
      <w:r w:rsidR="00B568A9" w:rsidRPr="00BC2C81">
        <w:rPr>
          <w:rFonts w:cstheme="minorHAnsi"/>
        </w:rPr>
        <w:t>Thanamani</w:t>
      </w:r>
      <w:proofErr w:type="spellEnd"/>
      <w:r w:rsidR="00BC2C81">
        <w:t>,</w:t>
      </w:r>
      <w:r w:rsidR="00877FBB">
        <w:t xml:space="preserve"> </w:t>
      </w:r>
      <w:r w:rsidR="00BC2C81">
        <w:t>2012</w:t>
      </w:r>
      <w:r w:rsidR="00BE75BF">
        <w:t>)</w:t>
      </w:r>
      <w:r w:rsidR="00066621">
        <w:t>, this result was improved upon with their</w:t>
      </w:r>
      <w:r w:rsidR="00BE75BF">
        <w:t xml:space="preserve"> real</w:t>
      </w:r>
      <w:r w:rsidR="00877FBB">
        <w:t>-</w:t>
      </w:r>
      <w:r w:rsidR="00066621">
        <w:t>world</w:t>
      </w:r>
      <w:r w:rsidR="00BE75BF">
        <w:t xml:space="preserve"> data set “In case of real dataset, the accuracy of k-NN is 81.3% and the accuracy of proposed SVM classification approach is 96.8%” (</w:t>
      </w:r>
      <w:proofErr w:type="spellStart"/>
      <w:r w:rsidR="00BE75BF" w:rsidRPr="00BC2C81">
        <w:rPr>
          <w:rFonts w:cstheme="minorHAnsi"/>
        </w:rPr>
        <w:t>Balasaravanan</w:t>
      </w:r>
      <w:proofErr w:type="spellEnd"/>
      <w:r w:rsidR="00BE75BF">
        <w:t xml:space="preserve">, Priya and </w:t>
      </w:r>
      <w:proofErr w:type="spellStart"/>
      <w:r w:rsidR="00BE75BF" w:rsidRPr="00BC2C81">
        <w:rPr>
          <w:rFonts w:cstheme="minorHAnsi"/>
        </w:rPr>
        <w:t>Thanamani</w:t>
      </w:r>
      <w:proofErr w:type="spellEnd"/>
      <w:r w:rsidR="00BE75BF">
        <w:t>,</w:t>
      </w:r>
      <w:r w:rsidR="004C5986">
        <w:t xml:space="preserve"> </w:t>
      </w:r>
      <w:r w:rsidR="00BE75BF">
        <w:t>2012)</w:t>
      </w:r>
      <w:r w:rsidR="00376ABE">
        <w:t xml:space="preserve">. This high level of accuracy was also concluded by </w:t>
      </w:r>
      <w:r w:rsidR="00BC37AD">
        <w:t xml:space="preserve">Arora and </w:t>
      </w:r>
      <w:proofErr w:type="spellStart"/>
      <w:r w:rsidR="00BC37AD">
        <w:t>Kour</w:t>
      </w:r>
      <w:proofErr w:type="spellEnd"/>
      <w:r w:rsidR="00BC37AD">
        <w:t xml:space="preserve"> (2019)</w:t>
      </w:r>
      <w:r w:rsidR="00261367">
        <w:t xml:space="preserve"> who us</w:t>
      </w:r>
      <w:r w:rsidR="00877FBB">
        <w:t>ed</w:t>
      </w:r>
      <w:r w:rsidR="00261367">
        <w:t xml:space="preserve"> a SMV that was </w:t>
      </w:r>
      <w:r w:rsidR="00A8493E">
        <w:t>optimised</w:t>
      </w:r>
      <w:r w:rsidR="004C5986">
        <w:t xml:space="preserve"> with</w:t>
      </w:r>
      <w:r w:rsidR="00261367">
        <w:t xml:space="preserve"> particle swarm optimisation, managed to achieve an average result of “classification accuracy = 95.23” (</w:t>
      </w:r>
      <w:r w:rsidR="00775368">
        <w:t xml:space="preserve">Arora and </w:t>
      </w:r>
      <w:proofErr w:type="spellStart"/>
      <w:r w:rsidR="00775368">
        <w:t>Kour</w:t>
      </w:r>
      <w:proofErr w:type="spellEnd"/>
      <w:r w:rsidR="00775368">
        <w:t>, 2019</w:t>
      </w:r>
      <w:r w:rsidR="00261367">
        <w:t>)</w:t>
      </w:r>
      <w:r w:rsidR="00775368">
        <w:t xml:space="preserve"> in comparison to other algorithm</w:t>
      </w:r>
      <w:r w:rsidR="008907EF">
        <w:t>s</w:t>
      </w:r>
      <w:r w:rsidR="00775368">
        <w:t xml:space="preserve"> that were implemented including </w:t>
      </w:r>
      <w:r w:rsidR="00230A99">
        <w:t>an</w:t>
      </w:r>
      <w:r w:rsidR="00775368">
        <w:t xml:space="preserve"> ANN optimised with a Genetic algorithm which only achieved an average accuracy of “85.42”(Arora and </w:t>
      </w:r>
      <w:proofErr w:type="spellStart"/>
      <w:r w:rsidR="00775368">
        <w:t>Kour</w:t>
      </w:r>
      <w:proofErr w:type="spellEnd"/>
      <w:r w:rsidR="00775368">
        <w:t>, 2019)</w:t>
      </w:r>
      <w:r w:rsidR="00230A99">
        <w:t>.</w:t>
      </w:r>
    </w:p>
    <w:p w14:paraId="432E8175" w14:textId="65144487" w:rsidR="00751969" w:rsidRPr="00793DFD" w:rsidRDefault="00B158A5">
      <w:r>
        <w:t>However, this does come</w:t>
      </w:r>
      <w:r w:rsidR="00A8493E">
        <w:t xml:space="preserve"> with</w:t>
      </w:r>
      <w:r>
        <w:t xml:space="preserve"> a few disadvantages, as </w:t>
      </w:r>
      <w:r w:rsidR="003169D0">
        <w:t xml:space="preserve">concluded by </w:t>
      </w:r>
      <w:proofErr w:type="spellStart"/>
      <w:r w:rsidR="00266265" w:rsidRPr="00576B64">
        <w:t>Patle</w:t>
      </w:r>
      <w:proofErr w:type="spellEnd"/>
      <w:r w:rsidR="00266265">
        <w:t xml:space="preserve"> and </w:t>
      </w:r>
      <w:r w:rsidR="00266265" w:rsidRPr="00576B64">
        <w:t>Prajapati</w:t>
      </w:r>
      <w:r w:rsidR="00266265">
        <w:t xml:space="preserve"> </w:t>
      </w:r>
      <w:r w:rsidR="003169D0">
        <w:t>(</w:t>
      </w:r>
      <w:r w:rsidR="00266265">
        <w:t>2010</w:t>
      </w:r>
      <w:r w:rsidR="003169D0">
        <w:t xml:space="preserve">) </w:t>
      </w:r>
      <w:r w:rsidR="00576B64">
        <w:t>the effectiveness of a SVM is highly depend</w:t>
      </w:r>
      <w:r w:rsidR="00A8493E">
        <w:t>ent</w:t>
      </w:r>
      <w:r w:rsidR="00576B64">
        <w:t xml:space="preserve"> on the kernel used,</w:t>
      </w:r>
      <w:r w:rsidR="00266265">
        <w:t xml:space="preserve"> </w:t>
      </w:r>
      <w:r w:rsidR="00576B64">
        <w:t>“The choice of kernel is an important issue in the SVM algorithm, and the performance of SVM largely depends on the kernel. As per our knowledge, no general rule is available as to which kernel should be used.” (</w:t>
      </w:r>
      <w:proofErr w:type="spellStart"/>
      <w:r w:rsidR="00266265" w:rsidRPr="00576B64">
        <w:t>Patle</w:t>
      </w:r>
      <w:proofErr w:type="spellEnd"/>
      <w:r w:rsidR="00266265">
        <w:t xml:space="preserve"> and </w:t>
      </w:r>
      <w:r w:rsidR="00266265" w:rsidRPr="00576B64">
        <w:t>Prajapati</w:t>
      </w:r>
      <w:r w:rsidR="00266265">
        <w:t>, 2010</w:t>
      </w:r>
      <w:r w:rsidR="00576B64">
        <w:t>)</w:t>
      </w:r>
      <w:r w:rsidR="00266265">
        <w:t xml:space="preserve">. </w:t>
      </w:r>
      <w:r w:rsidR="00576B64">
        <w:t xml:space="preserve">This is an issue as there is no set method of determining the most effective kernel for </w:t>
      </w:r>
      <w:r w:rsidR="00A8493E">
        <w:t xml:space="preserve">a </w:t>
      </w:r>
      <w:r w:rsidR="00576B64">
        <w:t>given problem without test</w:t>
      </w:r>
      <w:r w:rsidR="00A8493E">
        <w:t>ing</w:t>
      </w:r>
      <w:r w:rsidR="00576B64">
        <w:t xml:space="preserve"> each potential kernel, making the process of implementing a SVM time consuming, most of which will be wasted on testing kernel</w:t>
      </w:r>
      <w:r w:rsidR="00A8493E">
        <w:t>s</w:t>
      </w:r>
      <w:r w:rsidR="00576B64">
        <w:t xml:space="preserve"> that are potential</w:t>
      </w:r>
      <w:r w:rsidR="00A8493E">
        <w:t xml:space="preserve">ly </w:t>
      </w:r>
      <w:r w:rsidR="00576B64">
        <w:t xml:space="preserve">worse.  </w:t>
      </w:r>
      <w:r w:rsidR="003169D0">
        <w:t>Furthermore</w:t>
      </w:r>
      <w:r w:rsidR="00880C65">
        <w:t>, SV</w:t>
      </w:r>
      <w:r w:rsidR="004C5986">
        <w:t>M</w:t>
      </w:r>
      <w:r w:rsidR="00880C65">
        <w:t xml:space="preserve"> does not scale well</w:t>
      </w:r>
      <w:r w:rsidR="00FA7511">
        <w:t xml:space="preserve"> with larger data sets</w:t>
      </w:r>
      <w:r w:rsidR="00880C65">
        <w:t xml:space="preserve">, as </w:t>
      </w:r>
      <w:r w:rsidR="00A8493E">
        <w:t>concluded</w:t>
      </w:r>
      <w:r w:rsidR="00880C65">
        <w:t xml:space="preserve"> by </w:t>
      </w:r>
      <w:proofErr w:type="spellStart"/>
      <w:r w:rsidR="00751969" w:rsidRPr="00751969">
        <w:rPr>
          <w:rFonts w:cstheme="minorHAnsi"/>
        </w:rPr>
        <w:t>Akata</w:t>
      </w:r>
      <w:proofErr w:type="spellEnd"/>
      <w:r w:rsidR="00751969" w:rsidRPr="00751969">
        <w:rPr>
          <w:rFonts w:cstheme="minorHAnsi"/>
        </w:rPr>
        <w:t xml:space="preserve">, </w:t>
      </w:r>
      <w:proofErr w:type="spellStart"/>
      <w:r w:rsidR="00751969" w:rsidRPr="00751969">
        <w:rPr>
          <w:rFonts w:cstheme="minorHAnsi"/>
        </w:rPr>
        <w:t>Harchaoui</w:t>
      </w:r>
      <w:proofErr w:type="spellEnd"/>
      <w:r w:rsidR="00751969" w:rsidRPr="00751969">
        <w:rPr>
          <w:rFonts w:cstheme="minorHAnsi"/>
        </w:rPr>
        <w:t xml:space="preserve">, </w:t>
      </w:r>
      <w:proofErr w:type="spellStart"/>
      <w:r w:rsidR="00751969" w:rsidRPr="00751969">
        <w:rPr>
          <w:rFonts w:cstheme="minorHAnsi"/>
        </w:rPr>
        <w:t>Perronnin</w:t>
      </w:r>
      <w:proofErr w:type="spellEnd"/>
      <w:r w:rsidR="00751969" w:rsidRPr="00751969">
        <w:rPr>
          <w:rFonts w:cstheme="minorHAnsi"/>
        </w:rPr>
        <w:t>, and Schmid</w:t>
      </w:r>
      <w:r w:rsidR="00751969">
        <w:rPr>
          <w:rFonts w:cstheme="minorHAnsi"/>
        </w:rPr>
        <w:t xml:space="preserve"> (2015)</w:t>
      </w:r>
      <w:r w:rsidR="00FA7511">
        <w:t xml:space="preserve"> </w:t>
      </w:r>
      <w:r w:rsidR="00751969">
        <w:t>w</w:t>
      </w:r>
      <w:r w:rsidR="00FA7511">
        <w:t>ho stated that “</w:t>
      </w:r>
      <w:r w:rsidR="00FA7511" w:rsidRPr="00FA7511">
        <w:t>one of the limitations of nonlinear SVM classifiers is that they do not scale well with the number of training samples</w:t>
      </w:r>
      <w:r w:rsidR="00FA7511">
        <w:t>” (</w:t>
      </w:r>
      <w:proofErr w:type="spellStart"/>
      <w:r w:rsidR="00751969" w:rsidRPr="00751969">
        <w:rPr>
          <w:rFonts w:cstheme="minorHAnsi"/>
        </w:rPr>
        <w:t>Akata</w:t>
      </w:r>
      <w:proofErr w:type="spellEnd"/>
      <w:r w:rsidR="00751969" w:rsidRPr="00751969">
        <w:rPr>
          <w:rFonts w:cstheme="minorHAnsi"/>
        </w:rPr>
        <w:t xml:space="preserve">, </w:t>
      </w:r>
      <w:proofErr w:type="spellStart"/>
      <w:r w:rsidR="00751969" w:rsidRPr="00751969">
        <w:rPr>
          <w:rFonts w:cstheme="minorHAnsi"/>
        </w:rPr>
        <w:t>Harchaoui</w:t>
      </w:r>
      <w:proofErr w:type="spellEnd"/>
      <w:r w:rsidR="00751969" w:rsidRPr="00751969">
        <w:rPr>
          <w:rFonts w:cstheme="minorHAnsi"/>
        </w:rPr>
        <w:t xml:space="preserve">, </w:t>
      </w:r>
      <w:proofErr w:type="spellStart"/>
      <w:r w:rsidR="00751969" w:rsidRPr="00751969">
        <w:rPr>
          <w:rFonts w:cstheme="minorHAnsi"/>
        </w:rPr>
        <w:t>Perronnin</w:t>
      </w:r>
      <w:proofErr w:type="spellEnd"/>
      <w:r w:rsidR="00751969" w:rsidRPr="00751969">
        <w:rPr>
          <w:rFonts w:cstheme="minorHAnsi"/>
        </w:rPr>
        <w:t>, and Schmid</w:t>
      </w:r>
      <w:r w:rsidR="00751969">
        <w:rPr>
          <w:rFonts w:cstheme="minorHAnsi"/>
        </w:rPr>
        <w:t xml:space="preserve">, </w:t>
      </w:r>
      <w:r w:rsidR="00751969" w:rsidRPr="00751969">
        <w:rPr>
          <w:rFonts w:cstheme="minorHAnsi"/>
        </w:rPr>
        <w:t>2014</w:t>
      </w:r>
      <w:r w:rsidR="00FA7511">
        <w:t>). Furthermore, SVMs have an issue with the lack</w:t>
      </w:r>
      <w:r w:rsidR="00A8493E">
        <w:t xml:space="preserve"> of</w:t>
      </w:r>
      <w:r w:rsidR="00BF65C6">
        <w:t xml:space="preserve"> overall</w:t>
      </w:r>
      <w:r w:rsidR="00F75AC9">
        <w:t xml:space="preserve"> transparency in its results, as stated by</w:t>
      </w:r>
      <w:r w:rsidR="00BF65C6">
        <w:t xml:space="preserve"> </w:t>
      </w:r>
      <w:r w:rsidR="00BF65C6" w:rsidRPr="0084302F">
        <w:rPr>
          <w:rFonts w:cstheme="minorHAnsi"/>
        </w:rPr>
        <w:t>Abdullah</w:t>
      </w:r>
      <w:r w:rsidR="00BF65C6">
        <w:rPr>
          <w:rFonts w:cstheme="minorHAnsi"/>
        </w:rPr>
        <w:t xml:space="preserve"> et al</w:t>
      </w:r>
      <w:r w:rsidR="00A8493E">
        <w:rPr>
          <w:rFonts w:cstheme="minorHAnsi"/>
        </w:rPr>
        <w:t xml:space="preserve"> (2014)</w:t>
      </w:r>
      <w:r w:rsidR="00BF65C6">
        <w:rPr>
          <w:rFonts w:cstheme="minorHAnsi"/>
        </w:rPr>
        <w:t>, who stated that</w:t>
      </w:r>
      <w:r w:rsidR="00F75AC9">
        <w:t xml:space="preserve"> “</w:t>
      </w:r>
      <w:r w:rsidR="00F75AC9" w:rsidRPr="00F75AC9">
        <w:t xml:space="preserve">SVMs </w:t>
      </w:r>
      <w:r w:rsidR="00F75AC9" w:rsidRPr="0084302F">
        <w:rPr>
          <w:rFonts w:cstheme="minorHAnsi"/>
        </w:rPr>
        <w:t>have also some disadvantages. A common one is the lack of transparency in results.”(</w:t>
      </w:r>
      <w:r w:rsidR="0084302F" w:rsidRPr="0084302F">
        <w:rPr>
          <w:rFonts w:cstheme="minorHAnsi"/>
        </w:rPr>
        <w:t>Abdullah et al, 2014</w:t>
      </w:r>
      <w:r w:rsidR="00F75AC9" w:rsidRPr="0084302F">
        <w:rPr>
          <w:rFonts w:cstheme="minorHAnsi"/>
        </w:rPr>
        <w:t>)</w:t>
      </w:r>
      <w:r w:rsidR="00A144A0">
        <w:rPr>
          <w:rFonts w:cstheme="minorHAnsi"/>
        </w:rPr>
        <w:t xml:space="preserve"> making calibrating and fine tuning a S</w:t>
      </w:r>
      <w:r w:rsidR="004C5986">
        <w:rPr>
          <w:rFonts w:cstheme="minorHAnsi"/>
        </w:rPr>
        <w:t>VM</w:t>
      </w:r>
      <w:r w:rsidR="00A144A0">
        <w:rPr>
          <w:rFonts w:cstheme="minorHAnsi"/>
        </w:rPr>
        <w:t xml:space="preserve"> difficult.</w:t>
      </w:r>
      <w:r w:rsidR="003169D0" w:rsidRPr="0084302F">
        <w:rPr>
          <w:rFonts w:cstheme="minorHAnsi"/>
        </w:rPr>
        <w:t xml:space="preserve"> </w:t>
      </w:r>
    </w:p>
    <w:p w14:paraId="767E32AD" w14:textId="77777777" w:rsidR="00793DFD" w:rsidRDefault="00793DFD"/>
    <w:p w14:paraId="557ACC6D" w14:textId="41DAE605" w:rsidR="00C658EC" w:rsidRDefault="00820E44" w:rsidP="00E0259C">
      <w:pPr>
        <w:pStyle w:val="Heading3"/>
      </w:pPr>
      <w:bookmarkStart w:id="11" w:name="_Toc100146814"/>
      <w:r>
        <w:t xml:space="preserve">2.2.4 Evaluation of AI </w:t>
      </w:r>
      <w:r w:rsidR="00E96CEA">
        <w:t>M</w:t>
      </w:r>
      <w:r>
        <w:t xml:space="preserve">ethods </w:t>
      </w:r>
      <w:r w:rsidR="00E96CEA">
        <w:t>C</w:t>
      </w:r>
      <w:r>
        <w:t>onclusion</w:t>
      </w:r>
      <w:bookmarkEnd w:id="11"/>
      <w:r>
        <w:t xml:space="preserve"> </w:t>
      </w:r>
    </w:p>
    <w:p w14:paraId="0148A20F" w14:textId="603984E5" w:rsidR="00935E6D" w:rsidRDefault="00935E6D">
      <w:r>
        <w:t xml:space="preserve">As established by the above evaluation, it can be concluded that for plant classification a CNN is the most suited, with the ability to achieve the highest level of accuracy based on the research conducted, in comparison to a standard ANN and </w:t>
      </w:r>
      <w:r w:rsidR="00E148DE">
        <w:t>an</w:t>
      </w:r>
      <w:r>
        <w:t xml:space="preserve"> SVM. Furthermore, the benefit of the CNN being able to do both feature extraction and image classification would allow for a quicker, more concise implementation in comparison to if the other methods we</w:t>
      </w:r>
      <w:r w:rsidR="00D5165A">
        <w:t xml:space="preserve">re used which would require a separate algorithm to do the feature extraction. </w:t>
      </w:r>
      <w:r>
        <w:t xml:space="preserve"> </w:t>
      </w:r>
    </w:p>
    <w:p w14:paraId="30669C57" w14:textId="7FBBC31D" w:rsidR="00820E44" w:rsidRDefault="00820E44"/>
    <w:p w14:paraId="61391D14" w14:textId="0E937C42" w:rsidR="00C140F3" w:rsidRDefault="00C140F3" w:rsidP="00E0259C">
      <w:pPr>
        <w:pStyle w:val="Heading2"/>
      </w:pPr>
      <w:bookmarkStart w:id="12" w:name="_Toc100146815"/>
      <w:r>
        <w:t xml:space="preserve">2.3 Optimization </w:t>
      </w:r>
      <w:r w:rsidR="004C5986">
        <w:t>M</w:t>
      </w:r>
      <w:r>
        <w:t>ethods for a CNN</w:t>
      </w:r>
      <w:bookmarkEnd w:id="12"/>
    </w:p>
    <w:p w14:paraId="49E808FA" w14:textId="56327A55" w:rsidR="00DD4A6B" w:rsidRDefault="0061384F">
      <w:pPr>
        <w:rPr>
          <w:rFonts w:cstheme="minorHAnsi"/>
        </w:rPr>
      </w:pPr>
      <w:r>
        <w:t xml:space="preserve">To reduce </w:t>
      </w:r>
      <w:r w:rsidR="00E1377E">
        <w:t xml:space="preserve">the </w:t>
      </w:r>
      <w:r>
        <w:t>error</w:t>
      </w:r>
      <w:r w:rsidR="007A69F3">
        <w:t xml:space="preserve"> in the CNN an optimisation algorithm </w:t>
      </w:r>
      <w:r w:rsidR="007D2061">
        <w:t>is</w:t>
      </w:r>
      <w:r w:rsidR="007A69F3">
        <w:t xml:space="preserve"> needed. </w:t>
      </w:r>
      <w:r>
        <w:t xml:space="preserve">It </w:t>
      </w:r>
      <w:r w:rsidR="00D936AB">
        <w:t>was</w:t>
      </w:r>
      <w:r>
        <w:t xml:space="preserve"> determined by </w:t>
      </w:r>
      <w:r w:rsidR="008A4B70" w:rsidRPr="008A4B70">
        <w:rPr>
          <w:rFonts w:cstheme="minorHAnsi"/>
          <w:shd w:val="clear" w:color="auto" w:fill="FFFFFF"/>
        </w:rPr>
        <w:t>Rao</w:t>
      </w:r>
      <w:r w:rsidR="008A4B70">
        <w:rPr>
          <w:rFonts w:cstheme="minorHAnsi"/>
          <w:shd w:val="clear" w:color="auto" w:fill="FFFFFF"/>
        </w:rPr>
        <w:t xml:space="preserve"> </w:t>
      </w:r>
      <w:r w:rsidR="008A4B70" w:rsidRPr="008A4B70">
        <w:rPr>
          <w:rFonts w:cstheme="minorHAnsi"/>
          <w:shd w:val="clear" w:color="auto" w:fill="FFFFFF"/>
        </w:rPr>
        <w:t>and Vani</w:t>
      </w:r>
      <w:r w:rsidR="008A4B70">
        <w:rPr>
          <w:rFonts w:cstheme="minorHAnsi"/>
          <w:shd w:val="clear" w:color="auto" w:fill="FFFFFF"/>
        </w:rPr>
        <w:t xml:space="preserve"> (2019)</w:t>
      </w:r>
      <w:r>
        <w:t xml:space="preserve"> in </w:t>
      </w:r>
      <w:r w:rsidR="00675DD4">
        <w:t>their</w:t>
      </w:r>
      <w:r>
        <w:t xml:space="preserve"> study where </w:t>
      </w:r>
      <w:r w:rsidR="008A4B70">
        <w:t>they implemented and compared 7 identical CNNs with different optimisation algorithm</w:t>
      </w:r>
      <w:r w:rsidR="007D2061">
        <w:t>s</w:t>
      </w:r>
      <w:r w:rsidR="00335CC1">
        <w:t xml:space="preserve">, trained on a dataset consisting of different types of </w:t>
      </w:r>
      <w:r w:rsidR="00335CC1" w:rsidRPr="00335CC1">
        <w:t>Indian Pines</w:t>
      </w:r>
      <w:r w:rsidR="00335CC1">
        <w:t>,</w:t>
      </w:r>
      <w:r w:rsidR="008A4B70">
        <w:t xml:space="preserve"> </w:t>
      </w:r>
      <w:r w:rsidR="00D936AB">
        <w:t>to determine the most effective,</w:t>
      </w:r>
      <w:r w:rsidR="008A4B70">
        <w:t xml:space="preserve"> </w:t>
      </w:r>
      <w:r w:rsidR="00173FEC">
        <w:t>these algorithms</w:t>
      </w:r>
      <w:r w:rsidR="008A4B70">
        <w:t xml:space="preserve"> include, “</w:t>
      </w:r>
      <w:r w:rsidR="008A4B70" w:rsidRPr="008A4B70">
        <w:t xml:space="preserve">Stochastic Gradient Descent (SGD), </w:t>
      </w:r>
      <w:proofErr w:type="spellStart"/>
      <w:r w:rsidR="008A4B70" w:rsidRPr="008A4B70">
        <w:t>RMSProp</w:t>
      </w:r>
      <w:proofErr w:type="spellEnd"/>
      <w:r w:rsidR="008A4B70" w:rsidRPr="008A4B70">
        <w:t xml:space="preserve">, Adam, </w:t>
      </w:r>
      <w:proofErr w:type="spellStart"/>
      <w:r w:rsidR="008A4B70" w:rsidRPr="008A4B70">
        <w:t>Adamax</w:t>
      </w:r>
      <w:proofErr w:type="spellEnd"/>
      <w:r w:rsidR="008A4B70" w:rsidRPr="008A4B70">
        <w:t xml:space="preserve">, </w:t>
      </w:r>
      <w:proofErr w:type="spellStart"/>
      <w:r w:rsidR="008A4B70" w:rsidRPr="008A4B70">
        <w:t>Adagrad</w:t>
      </w:r>
      <w:proofErr w:type="spellEnd"/>
      <w:r w:rsidR="008A4B70" w:rsidRPr="008A4B70">
        <w:t xml:space="preserve">, </w:t>
      </w:r>
      <w:proofErr w:type="spellStart"/>
      <w:r w:rsidR="008A4B70" w:rsidRPr="008A4B70">
        <w:t>Adadelta</w:t>
      </w:r>
      <w:proofErr w:type="spellEnd"/>
      <w:r w:rsidR="008A4B70" w:rsidRPr="008A4B70">
        <w:t xml:space="preserve">, and </w:t>
      </w:r>
      <w:proofErr w:type="spellStart"/>
      <w:r w:rsidR="008A4B70" w:rsidRPr="008A4B70">
        <w:t>Nadam</w:t>
      </w:r>
      <w:proofErr w:type="spellEnd"/>
      <w:r w:rsidR="008A4B70">
        <w:t>” (</w:t>
      </w:r>
      <w:r w:rsidR="008A4B70" w:rsidRPr="008A4B70">
        <w:rPr>
          <w:rFonts w:cstheme="minorHAnsi"/>
          <w:shd w:val="clear" w:color="auto" w:fill="FFFFFF"/>
        </w:rPr>
        <w:t>Rao</w:t>
      </w:r>
      <w:r w:rsidR="008A4B70">
        <w:rPr>
          <w:rFonts w:cstheme="minorHAnsi"/>
          <w:shd w:val="clear" w:color="auto" w:fill="FFFFFF"/>
        </w:rPr>
        <w:t xml:space="preserve"> </w:t>
      </w:r>
      <w:r w:rsidR="008A4B70" w:rsidRPr="008A4B70">
        <w:rPr>
          <w:rFonts w:cstheme="minorHAnsi"/>
          <w:shd w:val="clear" w:color="auto" w:fill="FFFFFF"/>
        </w:rPr>
        <w:t>and Vani</w:t>
      </w:r>
      <w:r w:rsidR="008A4B70">
        <w:t>, 2019). From their experiments</w:t>
      </w:r>
      <w:r w:rsidR="00877FBB">
        <w:t>,</w:t>
      </w:r>
      <w:r w:rsidR="008A4B70">
        <w:t xml:space="preserve"> it was concluded</w:t>
      </w:r>
      <w:r w:rsidR="00D936AB">
        <w:t xml:space="preserve"> </w:t>
      </w:r>
      <w:r>
        <w:t>that for</w:t>
      </w:r>
      <w:r w:rsidR="007D2061">
        <w:t xml:space="preserve"> a</w:t>
      </w:r>
      <w:r>
        <w:t xml:space="preserve"> CNN, the </w:t>
      </w:r>
      <w:proofErr w:type="spellStart"/>
      <w:r w:rsidRPr="0061384F">
        <w:t>Adamax</w:t>
      </w:r>
      <w:proofErr w:type="spellEnd"/>
      <w:r>
        <w:t xml:space="preserve"> optimisation algorithm was the most effective, </w:t>
      </w:r>
      <w:r w:rsidR="00D936AB">
        <w:t xml:space="preserve">outperforming all other implemented optimisation algorithms, </w:t>
      </w:r>
      <w:r w:rsidR="007D2061">
        <w:t xml:space="preserve">with them </w:t>
      </w:r>
      <w:r w:rsidR="00D936AB">
        <w:t>stating that the “</w:t>
      </w:r>
      <w:proofErr w:type="spellStart"/>
      <w:r w:rsidR="00D936AB">
        <w:t>Adamax</w:t>
      </w:r>
      <w:proofErr w:type="spellEnd"/>
      <w:r w:rsidR="00D936AB">
        <w:t xml:space="preserve"> optimizer has outperformed the remaining with an accuracy of 99.58%. (</w:t>
      </w:r>
      <w:r w:rsidR="008A4B70" w:rsidRPr="008A4B70">
        <w:rPr>
          <w:rFonts w:cstheme="minorHAnsi"/>
          <w:shd w:val="clear" w:color="auto" w:fill="FFFFFF"/>
        </w:rPr>
        <w:t>Rao</w:t>
      </w:r>
      <w:r w:rsidR="008A4B70">
        <w:rPr>
          <w:rFonts w:cstheme="minorHAnsi"/>
          <w:shd w:val="clear" w:color="auto" w:fill="FFFFFF"/>
        </w:rPr>
        <w:t xml:space="preserve"> </w:t>
      </w:r>
      <w:r w:rsidR="008A4B70" w:rsidRPr="008A4B70">
        <w:rPr>
          <w:rFonts w:cstheme="minorHAnsi"/>
          <w:shd w:val="clear" w:color="auto" w:fill="FFFFFF"/>
        </w:rPr>
        <w:t>and Vani</w:t>
      </w:r>
      <w:r w:rsidR="00D936AB">
        <w:t>,</w:t>
      </w:r>
      <w:r w:rsidR="008A4B70">
        <w:t xml:space="preserve"> </w:t>
      </w:r>
      <w:r w:rsidR="008A4B70">
        <w:lastRenderedPageBreak/>
        <w:t>2019</w:t>
      </w:r>
      <w:r w:rsidR="00D936AB">
        <w:t>)</w:t>
      </w:r>
      <w:r w:rsidR="007A69F3">
        <w:t xml:space="preserve">. </w:t>
      </w:r>
      <w:r w:rsidR="00537A67" w:rsidRPr="00D17A55">
        <w:rPr>
          <w:rFonts w:cstheme="minorHAnsi"/>
        </w:rPr>
        <w:t>However, in another comparative study</w:t>
      </w:r>
      <w:r w:rsidR="00C46CA8">
        <w:rPr>
          <w:rFonts w:cstheme="minorHAnsi"/>
        </w:rPr>
        <w:t xml:space="preserve"> of the best </w:t>
      </w:r>
      <w:r w:rsidR="009E4932">
        <w:rPr>
          <w:rFonts w:cstheme="minorHAnsi"/>
        </w:rPr>
        <w:t>optimisation</w:t>
      </w:r>
      <w:r w:rsidR="00C46CA8">
        <w:rPr>
          <w:rFonts w:cstheme="minorHAnsi"/>
        </w:rPr>
        <w:t xml:space="preserve"> algorithm for a CNN, in this case for the image processing of b</w:t>
      </w:r>
      <w:r w:rsidR="00C46CA8" w:rsidRPr="00C46CA8">
        <w:rPr>
          <w:rFonts w:cstheme="minorHAnsi"/>
        </w:rPr>
        <w:t xml:space="preserve">rain </w:t>
      </w:r>
      <w:r w:rsidR="00252AFB">
        <w:rPr>
          <w:rFonts w:cstheme="minorHAnsi"/>
        </w:rPr>
        <w:t>t</w:t>
      </w:r>
      <w:r w:rsidR="00252AFB" w:rsidRPr="00C46CA8">
        <w:rPr>
          <w:rFonts w:cstheme="minorHAnsi"/>
        </w:rPr>
        <w:t>umou</w:t>
      </w:r>
      <w:r w:rsidR="00252AFB">
        <w:rPr>
          <w:rFonts w:cstheme="minorHAnsi"/>
        </w:rPr>
        <w:t>rs</w:t>
      </w:r>
      <w:r w:rsidR="00C46CA8">
        <w:rPr>
          <w:rFonts w:cstheme="minorHAnsi"/>
        </w:rPr>
        <w:t>,</w:t>
      </w:r>
      <w:r w:rsidR="00537A67" w:rsidRPr="00D17A55">
        <w:rPr>
          <w:rFonts w:cstheme="minorHAnsi"/>
        </w:rPr>
        <w:t xml:space="preserve"> </w:t>
      </w:r>
      <w:r w:rsidR="00D17A55">
        <w:rPr>
          <w:rFonts w:cstheme="minorHAnsi"/>
        </w:rPr>
        <w:t>under</w:t>
      </w:r>
      <w:r w:rsidR="00537A67" w:rsidRPr="00D17A55">
        <w:rPr>
          <w:rFonts w:cstheme="minorHAnsi"/>
        </w:rPr>
        <w:t>taken by</w:t>
      </w:r>
      <w:r w:rsidR="00D17A55">
        <w:rPr>
          <w:rFonts w:cstheme="minorHAnsi"/>
        </w:rPr>
        <w:t xml:space="preserve"> </w:t>
      </w:r>
      <w:proofErr w:type="spellStart"/>
      <w:r w:rsidR="00D17A55" w:rsidRPr="00D17A55">
        <w:rPr>
          <w:rFonts w:eastAsia="Times New Roman" w:cstheme="minorHAnsi"/>
          <w:color w:val="000000"/>
          <w:lang w:eastAsia="en-GB"/>
        </w:rPr>
        <w:t>Arshid</w:t>
      </w:r>
      <w:proofErr w:type="spellEnd"/>
      <w:r w:rsidR="00D17A55">
        <w:rPr>
          <w:rFonts w:eastAsia="Times New Roman" w:cstheme="minorHAnsi"/>
          <w:color w:val="000000"/>
          <w:lang w:eastAsia="en-GB"/>
        </w:rPr>
        <w:t xml:space="preserve"> et al (2020)</w:t>
      </w:r>
      <w:r w:rsidR="00537A67" w:rsidRPr="00D17A55">
        <w:rPr>
          <w:rFonts w:cstheme="minorHAnsi"/>
        </w:rPr>
        <w:t xml:space="preserve"> it was concluded that ADAM was the more effective optimisation algorithm</w:t>
      </w:r>
      <w:r w:rsidR="001F0E26" w:rsidRPr="00D17A55">
        <w:rPr>
          <w:rFonts w:cstheme="minorHAnsi"/>
        </w:rPr>
        <w:t>, with it achiev</w:t>
      </w:r>
      <w:r w:rsidR="007D2061">
        <w:rPr>
          <w:rFonts w:cstheme="minorHAnsi"/>
        </w:rPr>
        <w:t>ing</w:t>
      </w:r>
      <w:r w:rsidR="001F0E26" w:rsidRPr="00D17A55">
        <w:rPr>
          <w:rFonts w:cstheme="minorHAnsi"/>
        </w:rPr>
        <w:t xml:space="preserve"> an accuracy rate of “</w:t>
      </w:r>
      <w:r w:rsidR="00AB008F" w:rsidRPr="00D17A55">
        <w:rPr>
          <w:rFonts w:cstheme="minorHAnsi"/>
        </w:rPr>
        <w:t>0.99</w:t>
      </w:r>
      <w:r w:rsidR="001F0E26" w:rsidRPr="00D17A55">
        <w:rPr>
          <w:rFonts w:cstheme="minorHAnsi"/>
        </w:rPr>
        <w:t>”</w:t>
      </w:r>
      <w:r w:rsidR="00D17A55">
        <w:rPr>
          <w:rFonts w:cstheme="minorHAnsi"/>
        </w:rPr>
        <w:t xml:space="preserve"> </w:t>
      </w:r>
      <w:r w:rsidR="00AB008F" w:rsidRPr="00D17A55">
        <w:rPr>
          <w:rFonts w:cstheme="minorHAnsi"/>
        </w:rPr>
        <w:t>(</w:t>
      </w:r>
      <w:proofErr w:type="spellStart"/>
      <w:r w:rsidR="00D17A55" w:rsidRPr="00D17A55">
        <w:rPr>
          <w:rFonts w:eastAsia="Times New Roman" w:cstheme="minorHAnsi"/>
          <w:color w:val="000000"/>
          <w:lang w:eastAsia="en-GB"/>
        </w:rPr>
        <w:t>Arshid</w:t>
      </w:r>
      <w:proofErr w:type="spellEnd"/>
      <w:r w:rsidR="00D17A55">
        <w:rPr>
          <w:rFonts w:eastAsia="Times New Roman" w:cstheme="minorHAnsi"/>
          <w:color w:val="000000"/>
          <w:lang w:eastAsia="en-GB"/>
        </w:rPr>
        <w:t xml:space="preserve"> et al, 2020</w:t>
      </w:r>
      <w:r w:rsidR="00AB008F" w:rsidRPr="00D17A55">
        <w:rPr>
          <w:rFonts w:cstheme="minorHAnsi"/>
        </w:rPr>
        <w:t xml:space="preserve">) after 300 epochs outperforming </w:t>
      </w:r>
      <w:proofErr w:type="spellStart"/>
      <w:r w:rsidR="00AB008F" w:rsidRPr="00D17A55">
        <w:rPr>
          <w:rFonts w:cstheme="minorHAnsi"/>
        </w:rPr>
        <w:t>Adamax</w:t>
      </w:r>
      <w:proofErr w:type="spellEnd"/>
      <w:r w:rsidR="00AB008F" w:rsidRPr="00D17A55">
        <w:rPr>
          <w:rFonts w:cstheme="minorHAnsi"/>
        </w:rPr>
        <w:t xml:space="preserve"> that only achieved “0.96”</w:t>
      </w:r>
      <w:r w:rsidR="00D17A55" w:rsidRPr="00D17A55">
        <w:rPr>
          <w:rFonts w:cstheme="minorHAnsi"/>
        </w:rPr>
        <w:t xml:space="preserve"> (</w:t>
      </w:r>
      <w:proofErr w:type="spellStart"/>
      <w:r w:rsidR="00D17A55" w:rsidRPr="00D17A55">
        <w:rPr>
          <w:rFonts w:eastAsia="Times New Roman" w:cstheme="minorHAnsi"/>
          <w:color w:val="000000"/>
          <w:lang w:eastAsia="en-GB"/>
        </w:rPr>
        <w:t>Arshid</w:t>
      </w:r>
      <w:proofErr w:type="spellEnd"/>
      <w:r w:rsidR="00D17A55">
        <w:rPr>
          <w:rFonts w:eastAsia="Times New Roman" w:cstheme="minorHAnsi"/>
          <w:color w:val="000000"/>
          <w:lang w:eastAsia="en-GB"/>
        </w:rPr>
        <w:t xml:space="preserve"> et al, 2020</w:t>
      </w:r>
      <w:r w:rsidR="00D17A55" w:rsidRPr="00D17A55">
        <w:rPr>
          <w:rFonts w:cstheme="minorHAnsi"/>
        </w:rPr>
        <w:t>)</w:t>
      </w:r>
      <w:r w:rsidR="00AB008F" w:rsidRPr="00D17A55">
        <w:rPr>
          <w:rFonts w:cstheme="minorHAnsi"/>
        </w:rPr>
        <w:t xml:space="preserve">. </w:t>
      </w:r>
    </w:p>
    <w:p w14:paraId="252B7D47" w14:textId="582BD6D7" w:rsidR="00B945A4" w:rsidRDefault="00AB008F">
      <w:pPr>
        <w:rPr>
          <w:rFonts w:cstheme="minorHAnsi"/>
        </w:rPr>
      </w:pPr>
      <w:r w:rsidRPr="00D17A55">
        <w:rPr>
          <w:rFonts w:cstheme="minorHAnsi"/>
        </w:rPr>
        <w:t>From this it can be concluded</w:t>
      </w:r>
      <w:r w:rsidR="00C46CA8">
        <w:rPr>
          <w:rFonts w:cstheme="minorHAnsi"/>
        </w:rPr>
        <w:t xml:space="preserve"> that a comparative implementation should be made, testing both the Adam and </w:t>
      </w:r>
      <w:proofErr w:type="spellStart"/>
      <w:r w:rsidR="00C46CA8" w:rsidRPr="008A4B70">
        <w:t>Adamax</w:t>
      </w:r>
      <w:proofErr w:type="spellEnd"/>
      <w:r w:rsidR="00C46CA8">
        <w:t xml:space="preserve"> optimisation algorithm to determine which will be most suitable for the final version of the</w:t>
      </w:r>
      <w:r w:rsidR="007D2061">
        <w:t xml:space="preserve"> </w:t>
      </w:r>
      <w:r w:rsidR="00606DB6">
        <w:t xml:space="preserve">house </w:t>
      </w:r>
      <w:r w:rsidR="007D2061">
        <w:t>plant</w:t>
      </w:r>
      <w:r w:rsidR="00C46CA8">
        <w:t xml:space="preserve"> CNN. </w:t>
      </w:r>
    </w:p>
    <w:p w14:paraId="55F6980A" w14:textId="77777777" w:rsidR="007D2061" w:rsidRPr="007D2061" w:rsidRDefault="007D2061">
      <w:pPr>
        <w:rPr>
          <w:rFonts w:cstheme="minorHAnsi"/>
        </w:rPr>
      </w:pPr>
    </w:p>
    <w:p w14:paraId="4D85C703" w14:textId="14C15F89" w:rsidR="00C361B9" w:rsidRDefault="00C361B9" w:rsidP="00E0259C">
      <w:pPr>
        <w:pStyle w:val="Heading2"/>
      </w:pPr>
      <w:bookmarkStart w:id="13" w:name="_Toc100146816"/>
      <w:r>
        <w:t>2.</w:t>
      </w:r>
      <w:r w:rsidR="00F12222">
        <w:t>4</w:t>
      </w:r>
      <w:r w:rsidR="00B84B14">
        <w:t xml:space="preserve"> Integrating </w:t>
      </w:r>
      <w:r w:rsidR="00E96CEA">
        <w:t>N</w:t>
      </w:r>
      <w:r w:rsidR="00B84B14">
        <w:t xml:space="preserve">eural </w:t>
      </w:r>
      <w:r w:rsidR="00E96CEA">
        <w:t>N</w:t>
      </w:r>
      <w:r w:rsidR="00B84B14">
        <w:t xml:space="preserve">etworks with IoT/Mobile </w:t>
      </w:r>
      <w:r w:rsidR="00E96CEA">
        <w:t>D</w:t>
      </w:r>
      <w:r w:rsidR="00B84B14">
        <w:t>evices</w:t>
      </w:r>
      <w:bookmarkEnd w:id="13"/>
      <w:r w:rsidR="00B84B14">
        <w:t xml:space="preserve"> </w:t>
      </w:r>
    </w:p>
    <w:p w14:paraId="3BB9A02C" w14:textId="06596F90" w:rsidR="0029562B" w:rsidRDefault="00411D15">
      <w:r>
        <w:t xml:space="preserve">Due to how the system is required to function and to ensure the user can quickly and easily identify a given plant, having the CNN effectively work on small, less powerful devices, such as </w:t>
      </w:r>
      <w:r w:rsidR="00877FBB">
        <w:t>smartphones</w:t>
      </w:r>
      <w:r>
        <w:t xml:space="preserve"> is a must.</w:t>
      </w:r>
      <w:r w:rsidR="00572779">
        <w:t xml:space="preserve"> An effective tool for this must be chosen.</w:t>
      </w:r>
      <w:r w:rsidR="00E52DFC">
        <w:t xml:space="preserve"> </w:t>
      </w:r>
      <w:r>
        <w:t>As concluded by</w:t>
      </w:r>
      <w:r w:rsidR="00097E82">
        <w:t xml:space="preserve"> </w:t>
      </w:r>
      <w:proofErr w:type="spellStart"/>
      <w:r w:rsidR="00097E82" w:rsidRPr="00097E82">
        <w:t>Alsing</w:t>
      </w:r>
      <w:proofErr w:type="spellEnd"/>
      <w:r w:rsidR="00097E82">
        <w:t xml:space="preserve"> (2018) </w:t>
      </w:r>
      <w:r>
        <w:t>in their thesis,</w:t>
      </w:r>
      <w:r w:rsidR="00097E82">
        <w:t xml:space="preserve"> one potential method of integrating a CNN such as this is through the use of</w:t>
      </w:r>
      <w:r w:rsidR="00A64DF8">
        <w:t xml:space="preserve"> TensorFlow</w:t>
      </w:r>
      <w:r w:rsidR="00572779">
        <w:t>,</w:t>
      </w:r>
      <w:r w:rsidR="00572779" w:rsidRPr="00572779">
        <w:t xml:space="preserve"> </w:t>
      </w:r>
      <w:r w:rsidR="00572779">
        <w:t xml:space="preserve">a software library developed by Google to give the user </w:t>
      </w:r>
      <w:r w:rsidR="009E072A">
        <w:t xml:space="preserve">extensive </w:t>
      </w:r>
      <w:r w:rsidR="00572779">
        <w:t xml:space="preserve">access to machine learning algorithms, </w:t>
      </w:r>
      <w:r w:rsidR="00A64DF8">
        <w:t xml:space="preserve">and the use of </w:t>
      </w:r>
      <w:r w:rsidR="00572779">
        <w:t>its</w:t>
      </w:r>
      <w:r w:rsidR="00A64DF8">
        <w:t xml:space="preserve"> lighter weight version,</w:t>
      </w:r>
      <w:r w:rsidR="00097E82">
        <w:t xml:space="preserve"> TensorFlow L</w:t>
      </w:r>
      <w:r w:rsidR="009E4932">
        <w:t>ite</w:t>
      </w:r>
      <w:r w:rsidR="00A64DF8">
        <w:t xml:space="preserve">, as stated by </w:t>
      </w:r>
      <w:proofErr w:type="spellStart"/>
      <w:r w:rsidR="00A64DF8">
        <w:t>Alsing</w:t>
      </w:r>
      <w:proofErr w:type="spellEnd"/>
      <w:r w:rsidR="00A64DF8">
        <w:t xml:space="preserve">  “TFL is the evolution of TFM, which already supports deployment on mobile and embedded devices”</w:t>
      </w:r>
      <w:r w:rsidR="009E072A">
        <w:t xml:space="preserve"> (</w:t>
      </w:r>
      <w:proofErr w:type="spellStart"/>
      <w:r w:rsidR="009E072A" w:rsidRPr="00D84335">
        <w:rPr>
          <w:rFonts w:cstheme="minorHAnsi"/>
        </w:rPr>
        <w:t>Alsing</w:t>
      </w:r>
      <w:proofErr w:type="spellEnd"/>
      <w:r w:rsidR="009E072A" w:rsidRPr="00D84335">
        <w:rPr>
          <w:rFonts w:cstheme="minorHAnsi"/>
        </w:rPr>
        <w:t>,</w:t>
      </w:r>
      <w:r w:rsidR="009E072A">
        <w:rPr>
          <w:rFonts w:cstheme="minorHAnsi"/>
        </w:rPr>
        <w:t xml:space="preserve"> </w:t>
      </w:r>
      <w:r w:rsidR="009E072A" w:rsidRPr="00D84335">
        <w:rPr>
          <w:rFonts w:cstheme="minorHAnsi"/>
        </w:rPr>
        <w:t>2018</w:t>
      </w:r>
      <w:r w:rsidR="009E072A">
        <w:t>)</w:t>
      </w:r>
      <w:r w:rsidR="00572779">
        <w:t xml:space="preserve"> making it </w:t>
      </w:r>
      <w:r w:rsidR="00606DB6">
        <w:t>ideal</w:t>
      </w:r>
      <w:r w:rsidR="00572779">
        <w:t xml:space="preserve"> for the mobile application integration of the required </w:t>
      </w:r>
      <w:r w:rsidR="00A16C41">
        <w:t>CNN model</w:t>
      </w:r>
      <w:r w:rsidR="00572779">
        <w:t>.</w:t>
      </w:r>
      <w:r w:rsidR="009E072A">
        <w:t xml:space="preserve"> </w:t>
      </w:r>
      <w:r w:rsidR="002345C4">
        <w:t xml:space="preserve">This was also </w:t>
      </w:r>
      <w:r w:rsidR="002C583E">
        <w:t>concluded</w:t>
      </w:r>
      <w:r w:rsidR="002345C4">
        <w:t xml:space="preserve"> by </w:t>
      </w:r>
      <w:r w:rsidR="002C583E" w:rsidRPr="002C583E">
        <w:t>Karthikeyan</w:t>
      </w:r>
      <w:r w:rsidR="009F5F9F">
        <w:t xml:space="preserve"> (2018)</w:t>
      </w:r>
      <w:r w:rsidR="002C583E">
        <w:t>,</w:t>
      </w:r>
      <w:r w:rsidR="002345C4">
        <w:t xml:space="preserve"> </w:t>
      </w:r>
      <w:r w:rsidR="002C583E">
        <w:t>i</w:t>
      </w:r>
      <w:r w:rsidR="002345C4">
        <w:t>n their book</w:t>
      </w:r>
      <w:r w:rsidR="001E2836">
        <w:rPr>
          <w:rFonts w:cstheme="minorHAnsi"/>
        </w:rPr>
        <w:t>, where they</w:t>
      </w:r>
      <w:r w:rsidR="002345C4">
        <w:t xml:space="preserve"> </w:t>
      </w:r>
      <w:r w:rsidR="001E2836">
        <w:t>stated</w:t>
      </w:r>
      <w:r w:rsidR="009F5F9F">
        <w:t xml:space="preserve"> that</w:t>
      </w:r>
      <w:r w:rsidR="001E2836">
        <w:t xml:space="preserve"> “</w:t>
      </w:r>
      <w:r w:rsidR="00CB29AA">
        <w:t>TensorFlow</w:t>
      </w:r>
      <w:r w:rsidR="009F5F9F">
        <w:t xml:space="preserve"> Lite is a lightweight, energy-and memory-efficient </w:t>
      </w:r>
      <w:r w:rsidR="00CB29AA">
        <w:t>framework</w:t>
      </w:r>
      <w:r w:rsidR="009F5F9F">
        <w:t xml:space="preserve"> that will run on embedded smaller-form factor devices</w:t>
      </w:r>
      <w:r w:rsidR="00CB29AA">
        <w:t>.</w:t>
      </w:r>
      <w:r w:rsidR="001E2836">
        <w:t>” (</w:t>
      </w:r>
      <w:r w:rsidR="009F5F9F" w:rsidRPr="002C583E">
        <w:t>Karthikeyan</w:t>
      </w:r>
      <w:r w:rsidR="009F5F9F">
        <w:t>, 2018</w:t>
      </w:r>
      <w:r w:rsidR="001E2836">
        <w:t>)</w:t>
      </w:r>
      <w:r w:rsidR="009F5F9F">
        <w:t xml:space="preserve"> again making it an ideal framework tool for use of CNN integration o</w:t>
      </w:r>
      <w:r w:rsidR="009E4932">
        <w:t>n</w:t>
      </w:r>
      <w:r w:rsidR="009F5F9F">
        <w:t xml:space="preserve"> mobile phones.</w:t>
      </w:r>
    </w:p>
    <w:p w14:paraId="335B758B" w14:textId="3019A3B5" w:rsidR="0065438B" w:rsidRDefault="009A44A7">
      <w:r>
        <w:t xml:space="preserve">Furthermore, as concluded by </w:t>
      </w:r>
      <w:r w:rsidR="00A22CF0" w:rsidRPr="00A22CF0">
        <w:rPr>
          <w:rFonts w:cstheme="minorHAnsi"/>
          <w:noProof/>
        </w:rPr>
        <w:t>Okamoto</w:t>
      </w:r>
      <w:r w:rsidR="00A22CF0">
        <w:rPr>
          <w:rFonts w:cstheme="minorHAnsi"/>
          <w:noProof/>
        </w:rPr>
        <w:t>,</w:t>
      </w:r>
      <w:r w:rsidR="00A22CF0" w:rsidRPr="00A22CF0">
        <w:rPr>
          <w:rFonts w:cstheme="minorHAnsi"/>
          <w:noProof/>
        </w:rPr>
        <w:t xml:space="preserve"> Tanno</w:t>
      </w:r>
      <w:r w:rsidR="00A22CF0">
        <w:rPr>
          <w:rFonts w:cstheme="minorHAnsi"/>
          <w:noProof/>
        </w:rPr>
        <w:t>,</w:t>
      </w:r>
      <w:r w:rsidR="00A22CF0" w:rsidRPr="00A22CF0">
        <w:rPr>
          <w:rFonts w:cstheme="minorHAnsi"/>
          <w:noProof/>
        </w:rPr>
        <w:t xml:space="preserve"> and Yanai (2016</w:t>
      </w:r>
      <w:r w:rsidR="00A22CF0">
        <w:rPr>
          <w:rFonts w:cstheme="minorHAnsi"/>
          <w:noProof/>
        </w:rPr>
        <w:t xml:space="preserve">) </w:t>
      </w:r>
      <w:r w:rsidR="00693E47">
        <w:t>i</w:t>
      </w:r>
      <w:r>
        <w:t>n their paper where the</w:t>
      </w:r>
      <w:r w:rsidR="00823CF7">
        <w:t>y</w:t>
      </w:r>
      <w:r>
        <w:t xml:space="preserve"> examined different CNN architectures to determine which is most suitable for mobile implementation</w:t>
      </w:r>
      <w:r w:rsidR="00A22CF0">
        <w:t>, for android devices a CNN consisting of</w:t>
      </w:r>
      <w:r w:rsidR="009E4932">
        <w:t xml:space="preserve"> a</w:t>
      </w:r>
      <w:r w:rsidR="00A22CF0">
        <w:t xml:space="preserve"> </w:t>
      </w:r>
      <w:r w:rsidR="00206588" w:rsidRPr="00206588">
        <w:t>NEON SIMD instruction set</w:t>
      </w:r>
      <w:r w:rsidR="00A22CF0">
        <w:t xml:space="preserve"> was the most effective, having the quickest response time by far as well as concluding th</w:t>
      </w:r>
      <w:r w:rsidR="00823CF7">
        <w:t>at</w:t>
      </w:r>
      <w:r w:rsidR="00A22CF0">
        <w:t xml:space="preserve"> for </w:t>
      </w:r>
      <w:r w:rsidR="009E4932">
        <w:t>i</w:t>
      </w:r>
      <w:r w:rsidR="00A22CF0">
        <w:t>OS device</w:t>
      </w:r>
      <w:r w:rsidR="00823CF7">
        <w:t>s</w:t>
      </w:r>
      <w:r w:rsidR="00A22CF0">
        <w:t xml:space="preserve"> the CNN architecture </w:t>
      </w:r>
      <w:r w:rsidR="00206588">
        <w:t>consisting of a BLAS library</w:t>
      </w:r>
      <w:r w:rsidR="00A22CF0">
        <w:t xml:space="preserve"> was the most effective, </w:t>
      </w:r>
      <w:r w:rsidR="00206588">
        <w:t xml:space="preserve"> “</w:t>
      </w:r>
      <w:r w:rsidR="00206588" w:rsidRPr="00206588">
        <w:t>As results, it has been revealed that BLAS is better for iOS, while NEON is better for Android</w:t>
      </w:r>
      <w:r w:rsidR="00206588">
        <w:t>” (</w:t>
      </w:r>
      <w:r w:rsidR="00206588" w:rsidRPr="00A22CF0">
        <w:rPr>
          <w:rFonts w:cstheme="minorHAnsi"/>
          <w:noProof/>
        </w:rPr>
        <w:t>Okamoto, Tanno, and Yanai, 2016</w:t>
      </w:r>
      <w:r w:rsidR="00206588">
        <w:t xml:space="preserve">). </w:t>
      </w:r>
      <w:r w:rsidR="006670F8">
        <w:t>F</w:t>
      </w:r>
      <w:r w:rsidR="00DA53C7">
        <w:t>urthermore,</w:t>
      </w:r>
      <w:r w:rsidR="00A22CF0">
        <w:t xml:space="preserve"> they also conclude that</w:t>
      </w:r>
      <w:r w:rsidR="00DA53C7">
        <w:t xml:space="preserve"> reducing the actual size of input image</w:t>
      </w:r>
      <w:r w:rsidR="00877FBB">
        <w:t>s</w:t>
      </w:r>
      <w:r w:rsidR="00DA53C7">
        <w:t xml:space="preserve"> was an effective way of speeding up processing time, up to a point, as they stated</w:t>
      </w:r>
      <w:r w:rsidR="00A22CF0">
        <w:t xml:space="preserve"> “</w:t>
      </w:r>
      <w:r w:rsidR="00DA53C7">
        <w:t>Until 180x180, reducing the size of an input image</w:t>
      </w:r>
      <w:r w:rsidR="002B623B">
        <w:t xml:space="preserve"> when using the CNN</w:t>
      </w:r>
      <w:r w:rsidR="00DA53C7">
        <w:t xml:space="preserve"> is effective and easy way to adjust the trade-off between accuracy and processing time</w:t>
      </w:r>
      <w:r w:rsidR="00A22CF0">
        <w:t>”(</w:t>
      </w:r>
      <w:r w:rsidR="00DA53C7" w:rsidRPr="00A22CF0">
        <w:rPr>
          <w:rFonts w:cstheme="minorHAnsi"/>
          <w:noProof/>
        </w:rPr>
        <w:t>Okamoto, Tanno, and Yanai, 2016</w:t>
      </w:r>
      <w:r w:rsidR="00A22CF0">
        <w:t>) an important thing to note</w:t>
      </w:r>
      <w:r w:rsidR="002B623B">
        <w:t xml:space="preserve"> to ensure quick and effective response times</w:t>
      </w:r>
      <w:r w:rsidR="00DA53C7">
        <w:t>.</w:t>
      </w:r>
    </w:p>
    <w:p w14:paraId="4E4677E8" w14:textId="54B62A7F" w:rsidR="00B945A4" w:rsidRDefault="009B0408" w:rsidP="00E0259C">
      <w:pPr>
        <w:pStyle w:val="Heading2"/>
      </w:pPr>
      <w:bookmarkStart w:id="14" w:name="_Toc100146817"/>
      <w:r>
        <w:t xml:space="preserve">2. </w:t>
      </w:r>
      <w:r w:rsidR="00F12222">
        <w:t>5</w:t>
      </w:r>
      <w:r>
        <w:t xml:space="preserve"> </w:t>
      </w:r>
      <w:r w:rsidR="00B945A4">
        <w:t xml:space="preserve">Ethical </w:t>
      </w:r>
      <w:r w:rsidR="00E96CEA">
        <w:t>C</w:t>
      </w:r>
      <w:r w:rsidR="00B945A4">
        <w:t>onsiderations</w:t>
      </w:r>
      <w:bookmarkEnd w:id="14"/>
    </w:p>
    <w:p w14:paraId="27CE44E8" w14:textId="079AC59A" w:rsidR="00C361B9" w:rsidRDefault="004207F2">
      <w:r>
        <w:t>This project never stores or uses any data about the user and simply identifies the given image of a house plant to the best of its ability</w:t>
      </w:r>
      <w:r w:rsidR="00040570">
        <w:t>. This</w:t>
      </w:r>
      <w:r>
        <w:t xml:space="preserve"> resu</w:t>
      </w:r>
      <w:r w:rsidR="00040570">
        <w:t>lts</w:t>
      </w:r>
      <w:r>
        <w:t xml:space="preserve"> in this project from an ethical point of view being very low risk.</w:t>
      </w:r>
    </w:p>
    <w:p w14:paraId="5125FA70" w14:textId="39058340" w:rsidR="00C361B9" w:rsidRDefault="00C361B9"/>
    <w:p w14:paraId="71D9E869" w14:textId="55417681" w:rsidR="00C361B9" w:rsidRDefault="00C361B9"/>
    <w:p w14:paraId="7B9FA66D" w14:textId="77777777" w:rsidR="00C1162E" w:rsidRDefault="00C1162E"/>
    <w:p w14:paraId="11BDFF84" w14:textId="13BA9EE1" w:rsidR="00C361B9" w:rsidRDefault="00C361B9" w:rsidP="00E0259C">
      <w:pPr>
        <w:pStyle w:val="Heading1"/>
      </w:pPr>
      <w:bookmarkStart w:id="15" w:name="_Toc100146818"/>
      <w:r>
        <w:lastRenderedPageBreak/>
        <w:t xml:space="preserve">3 Requirement </w:t>
      </w:r>
      <w:r w:rsidR="00F15963">
        <w:t>A</w:t>
      </w:r>
      <w:r>
        <w:t>nalysis</w:t>
      </w:r>
      <w:bookmarkEnd w:id="15"/>
    </w:p>
    <w:p w14:paraId="1FE7B806" w14:textId="1C3B944A" w:rsidR="00C361B9" w:rsidRDefault="00C361B9" w:rsidP="00E0259C">
      <w:pPr>
        <w:pStyle w:val="Heading2"/>
      </w:pPr>
      <w:bookmarkStart w:id="16" w:name="_Toc100146819"/>
      <w:r>
        <w:t>3.1 Introduction</w:t>
      </w:r>
      <w:bookmarkEnd w:id="16"/>
    </w:p>
    <w:p w14:paraId="01A781C6" w14:textId="6D160214" w:rsidR="00C26F5E" w:rsidRDefault="00C26F5E">
      <w:r>
        <w:t>The following consists of the requirement analysis of the system that will be implemented, this includes user stories as well as the functional and non-functional requirements</w:t>
      </w:r>
      <w:r w:rsidR="004F112F">
        <w:t xml:space="preserve"> </w:t>
      </w:r>
      <w:r w:rsidR="00F15963">
        <w:t xml:space="preserve">alongside </w:t>
      </w:r>
      <w:r w:rsidR="004F112F">
        <w:t>acceptance testing</w:t>
      </w:r>
      <w:r>
        <w:t>.</w:t>
      </w:r>
    </w:p>
    <w:p w14:paraId="0B24073D" w14:textId="32FD28C1" w:rsidR="00C361B9" w:rsidRDefault="00575CE7" w:rsidP="00E0259C">
      <w:pPr>
        <w:pStyle w:val="Heading3"/>
      </w:pPr>
      <w:bookmarkStart w:id="17" w:name="_Toc100146820"/>
      <w:r>
        <w:t xml:space="preserve">3.1.1 </w:t>
      </w:r>
      <w:r w:rsidR="003523AF">
        <w:t>Priority</w:t>
      </w:r>
      <w:r w:rsidR="00C361B9">
        <w:t xml:space="preserve"> </w:t>
      </w:r>
      <w:r w:rsidR="00F15963">
        <w:t>S</w:t>
      </w:r>
      <w:r w:rsidR="00C361B9">
        <w:t>ystem</w:t>
      </w:r>
      <w:bookmarkEnd w:id="17"/>
    </w:p>
    <w:p w14:paraId="6A6A1F0E" w14:textId="32A77077" w:rsidR="00633CD4" w:rsidRDefault="006E7AC3" w:rsidP="00CA1E5C">
      <w:r>
        <w:t>Throughout</w:t>
      </w:r>
      <w:r w:rsidR="00CA1E5C">
        <w:t xml:space="preserve"> this section</w:t>
      </w:r>
      <w:r w:rsidR="00877FBB">
        <w:t>,</w:t>
      </w:r>
      <w:r w:rsidR="00CA1E5C">
        <w:t xml:space="preserve"> the </w:t>
      </w:r>
      <w:proofErr w:type="spellStart"/>
      <w:r w:rsidR="00CA1E5C">
        <w:t>Mo</w:t>
      </w:r>
      <w:r w:rsidR="00F15963">
        <w:t>SC</w:t>
      </w:r>
      <w:r w:rsidR="00CA1E5C">
        <w:t>o</w:t>
      </w:r>
      <w:r w:rsidR="00F15963">
        <w:t>W</w:t>
      </w:r>
      <w:proofErr w:type="spellEnd"/>
      <w:r w:rsidR="00CA1E5C">
        <w:t xml:space="preserve"> priority system will be used to identify the necessity of </w:t>
      </w:r>
      <w:r w:rsidR="005D2C93">
        <w:t>each requirement.</w:t>
      </w:r>
      <w:r w:rsidR="003A51DC">
        <w:t xml:space="preserve"> As stated by</w:t>
      </w:r>
      <w:r w:rsidR="0073339F">
        <w:t xml:space="preserve"> </w:t>
      </w:r>
      <w:proofErr w:type="spellStart"/>
      <w:r w:rsidR="0073339F" w:rsidRPr="00333D28">
        <w:t>Garleanu</w:t>
      </w:r>
      <w:proofErr w:type="spellEnd"/>
      <w:r w:rsidR="0073339F">
        <w:t xml:space="preserve">, </w:t>
      </w:r>
      <w:proofErr w:type="spellStart"/>
      <w:r w:rsidR="0073339F" w:rsidRPr="00333D28">
        <w:t>Mărzan</w:t>
      </w:r>
      <w:proofErr w:type="spellEnd"/>
      <w:r w:rsidR="0073339F">
        <w:t xml:space="preserve">, </w:t>
      </w:r>
      <w:r w:rsidR="0073339F" w:rsidRPr="00333D28">
        <w:t>Paul</w:t>
      </w:r>
      <w:r w:rsidR="0073339F">
        <w:t xml:space="preserve">, </w:t>
      </w:r>
      <w:r w:rsidR="0073339F" w:rsidRPr="00333D28">
        <w:t xml:space="preserve"> </w:t>
      </w:r>
      <w:proofErr w:type="spellStart"/>
      <w:r w:rsidR="0073339F" w:rsidRPr="00333D28">
        <w:t>Spiru</w:t>
      </w:r>
      <w:proofErr w:type="spellEnd"/>
      <w:r w:rsidR="0073339F">
        <w:t xml:space="preserve">, and </w:t>
      </w:r>
      <w:proofErr w:type="spellStart"/>
      <w:r w:rsidR="0073339F" w:rsidRPr="00333D28">
        <w:t>Velciu</w:t>
      </w:r>
      <w:proofErr w:type="spellEnd"/>
      <w:r w:rsidR="0073339F">
        <w:t xml:space="preserve">,  </w:t>
      </w:r>
      <w:r w:rsidR="003A51DC">
        <w:t xml:space="preserve"> “</w:t>
      </w:r>
      <w:proofErr w:type="spellStart"/>
      <w:r w:rsidR="003A51DC">
        <w:t>MoSCoW</w:t>
      </w:r>
      <w:proofErr w:type="spellEnd"/>
      <w:r w:rsidR="003A51DC">
        <w:t xml:space="preserve"> stands for must, should, could and have requirements to accomplish business needs.” (</w:t>
      </w:r>
      <w:proofErr w:type="spellStart"/>
      <w:r w:rsidR="0073339F" w:rsidRPr="00333D28">
        <w:t>Garleanu</w:t>
      </w:r>
      <w:proofErr w:type="spellEnd"/>
      <w:r w:rsidR="00974973">
        <w:t xml:space="preserve"> et al</w:t>
      </w:r>
      <w:r w:rsidR="0073339F">
        <w:t>, 2019</w:t>
      </w:r>
      <w:r w:rsidR="003A51DC">
        <w:t xml:space="preserve">) and is primarily used to conclude between designers and developers what should be developed, which must be </w:t>
      </w:r>
      <w:r w:rsidR="00F15963" w:rsidRPr="00F15963">
        <w:t>prioritise</w:t>
      </w:r>
      <w:r w:rsidR="00877FBB">
        <w:t>d</w:t>
      </w:r>
      <w:r w:rsidR="00F15963">
        <w:t xml:space="preserve"> </w:t>
      </w:r>
      <w:r w:rsidR="003A51DC">
        <w:t>as well as what features are not viable, either due to time restrain</w:t>
      </w:r>
      <w:r w:rsidR="00F15963">
        <w:t>t</w:t>
      </w:r>
      <w:r w:rsidR="003A51DC">
        <w:t>s, lack of resources, or features that are simply not needed for a functional and effective final product</w:t>
      </w:r>
      <w:r w:rsidR="005946D6">
        <w:t>.</w:t>
      </w:r>
      <w:r w:rsidR="00314B9C">
        <w:t xml:space="preserve"> </w:t>
      </w:r>
      <w:r w:rsidR="00575CE7">
        <w:t>This method</w:t>
      </w:r>
      <w:r w:rsidR="00314B9C">
        <w:t xml:space="preserve"> is ideal for a project such as this, as with a restrictive time limit and the necessity to balance work from other modules alongside this project, compromise</w:t>
      </w:r>
      <w:r w:rsidR="00CD11DD">
        <w:t>s</w:t>
      </w:r>
      <w:r w:rsidR="00314B9C">
        <w:t xml:space="preserve"> on scope and the overall functionality of the project must be made.  </w:t>
      </w:r>
      <w:r w:rsidR="005946D6">
        <w:t xml:space="preserve"> </w:t>
      </w:r>
      <w:r w:rsidR="003A51DC">
        <w:t xml:space="preserve"> </w:t>
      </w:r>
    </w:p>
    <w:p w14:paraId="35335925" w14:textId="3D25D31A" w:rsidR="00575CE7" w:rsidRDefault="00575CE7" w:rsidP="00E0259C">
      <w:pPr>
        <w:pStyle w:val="Heading3"/>
      </w:pPr>
      <w:bookmarkStart w:id="18" w:name="_Toc100146821"/>
      <w:r>
        <w:t xml:space="preserve">3.1.2 Justification of </w:t>
      </w:r>
      <w:r w:rsidR="00B155E0">
        <w:t>R</w:t>
      </w:r>
      <w:r>
        <w:t>equirements</w:t>
      </w:r>
      <w:bookmarkEnd w:id="18"/>
      <w:r>
        <w:t xml:space="preserve"> </w:t>
      </w:r>
    </w:p>
    <w:p w14:paraId="16B71171" w14:textId="5C9259AC" w:rsidR="00455F3A" w:rsidRDefault="00575CE7" w:rsidP="003523AF">
      <w:r>
        <w:t>Throughout this section</w:t>
      </w:r>
      <w:r w:rsidR="00877FBB">
        <w:t>,</w:t>
      </w:r>
      <w:r>
        <w:t xml:space="preserve"> any design choices made, including system functionality, requirements and their priority will be justified by stating the source of these requirements.</w:t>
      </w:r>
    </w:p>
    <w:p w14:paraId="5C68C222" w14:textId="5A3AA5CA" w:rsidR="00C361B9" w:rsidRDefault="00E0259C" w:rsidP="00E0259C">
      <w:pPr>
        <w:pStyle w:val="Heading2"/>
      </w:pPr>
      <w:bookmarkStart w:id="19" w:name="_Toc100146822"/>
      <w:r>
        <w:t xml:space="preserve">3.2 </w:t>
      </w:r>
      <w:r w:rsidR="00C361B9">
        <w:t xml:space="preserve">User </w:t>
      </w:r>
      <w:r w:rsidR="00B155E0">
        <w:t>S</w:t>
      </w:r>
      <w:r w:rsidR="00C361B9">
        <w:t>tories</w:t>
      </w:r>
      <w:bookmarkEnd w:id="19"/>
    </w:p>
    <w:p w14:paraId="38C76BD6" w14:textId="69C18551" w:rsidR="003523AF" w:rsidRDefault="00E31A9A" w:rsidP="00B155E0">
      <w:r>
        <w:t>The Following consists of a sample of the user stories</w:t>
      </w:r>
      <w:r w:rsidR="00A553D2">
        <w:t xml:space="preserve">. To see all of them, see Appendix </w:t>
      </w:r>
      <w:r>
        <w:t>10.1.1</w:t>
      </w:r>
    </w:p>
    <w:tbl>
      <w:tblPr>
        <w:tblStyle w:val="ListTable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8"/>
        <w:gridCol w:w="2088"/>
        <w:gridCol w:w="2239"/>
        <w:gridCol w:w="1969"/>
        <w:gridCol w:w="1496"/>
      </w:tblGrid>
      <w:tr w:rsidR="001857AF" w14:paraId="131A54E0" w14:textId="503257A3" w:rsidTr="00E9300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Borders>
              <w:top w:val="none" w:sz="0" w:space="0" w:color="auto"/>
              <w:left w:val="none" w:sz="0" w:space="0" w:color="auto"/>
              <w:bottom w:val="none" w:sz="0" w:space="0" w:color="auto"/>
            </w:tcBorders>
          </w:tcPr>
          <w:p w14:paraId="76AAC08B" w14:textId="7687DFA9" w:rsidR="001857AF" w:rsidRDefault="001857AF" w:rsidP="00AA7876">
            <w:pPr>
              <w:jc w:val="center"/>
            </w:pPr>
            <w:r>
              <w:t>ID</w:t>
            </w:r>
          </w:p>
        </w:tc>
        <w:tc>
          <w:tcPr>
            <w:tcW w:w="2088" w:type="dxa"/>
            <w:tcBorders>
              <w:top w:val="none" w:sz="0" w:space="0" w:color="auto"/>
              <w:bottom w:val="none" w:sz="0" w:space="0" w:color="auto"/>
            </w:tcBorders>
          </w:tcPr>
          <w:p w14:paraId="22C46623" w14:textId="1075B73D" w:rsidR="001857AF" w:rsidRDefault="009036FB" w:rsidP="00AA7876">
            <w:pPr>
              <w:jc w:val="center"/>
              <w:cnfStyle w:val="100000000000" w:firstRow="1" w:lastRow="0" w:firstColumn="0" w:lastColumn="0" w:oddVBand="0" w:evenVBand="0" w:oddHBand="0" w:evenHBand="0" w:firstRowFirstColumn="0" w:firstRowLastColumn="0" w:lastRowFirstColumn="0" w:lastRowLastColumn="0"/>
            </w:pPr>
            <w:r>
              <w:t>As a…</w:t>
            </w:r>
          </w:p>
        </w:tc>
        <w:tc>
          <w:tcPr>
            <w:tcW w:w="2239" w:type="dxa"/>
            <w:tcBorders>
              <w:top w:val="none" w:sz="0" w:space="0" w:color="auto"/>
              <w:bottom w:val="none" w:sz="0" w:space="0" w:color="auto"/>
            </w:tcBorders>
          </w:tcPr>
          <w:p w14:paraId="638F23C8" w14:textId="1FDCC647" w:rsidR="001857AF" w:rsidRDefault="009036FB" w:rsidP="00AA7876">
            <w:pPr>
              <w:jc w:val="center"/>
              <w:cnfStyle w:val="100000000000" w:firstRow="1" w:lastRow="0" w:firstColumn="0" w:lastColumn="0" w:oddVBand="0" w:evenVBand="0" w:oddHBand="0" w:evenHBand="0" w:firstRowFirstColumn="0" w:firstRowLastColumn="0" w:lastRowFirstColumn="0" w:lastRowLastColumn="0"/>
            </w:pPr>
            <w:r>
              <w:t>I want…</w:t>
            </w:r>
          </w:p>
        </w:tc>
        <w:tc>
          <w:tcPr>
            <w:tcW w:w="1969" w:type="dxa"/>
            <w:tcBorders>
              <w:top w:val="none" w:sz="0" w:space="0" w:color="auto"/>
              <w:bottom w:val="none" w:sz="0" w:space="0" w:color="auto"/>
            </w:tcBorders>
          </w:tcPr>
          <w:p w14:paraId="055C8C0C" w14:textId="4C6DA2C7" w:rsidR="001857AF" w:rsidRDefault="009036FB" w:rsidP="00AA7876">
            <w:pPr>
              <w:jc w:val="center"/>
              <w:cnfStyle w:val="100000000000" w:firstRow="1" w:lastRow="0" w:firstColumn="0" w:lastColumn="0" w:oddVBand="0" w:evenVBand="0" w:oddHBand="0" w:evenHBand="0" w:firstRowFirstColumn="0" w:firstRowLastColumn="0" w:lastRowFirstColumn="0" w:lastRowLastColumn="0"/>
            </w:pPr>
            <w:r>
              <w:t>So that…</w:t>
            </w:r>
          </w:p>
        </w:tc>
        <w:tc>
          <w:tcPr>
            <w:tcW w:w="1496" w:type="dxa"/>
            <w:tcBorders>
              <w:top w:val="none" w:sz="0" w:space="0" w:color="auto"/>
              <w:bottom w:val="none" w:sz="0" w:space="0" w:color="auto"/>
              <w:right w:val="none" w:sz="0" w:space="0" w:color="auto"/>
            </w:tcBorders>
          </w:tcPr>
          <w:p w14:paraId="3658EFB1" w14:textId="50651E75" w:rsidR="001857AF" w:rsidRDefault="009036FB" w:rsidP="00AA7876">
            <w:pPr>
              <w:jc w:val="center"/>
              <w:cnfStyle w:val="100000000000" w:firstRow="1" w:lastRow="0" w:firstColumn="0" w:lastColumn="0" w:oddVBand="0" w:evenVBand="0" w:oddHBand="0" w:evenHBand="0" w:firstRowFirstColumn="0" w:firstRowLastColumn="0" w:lastRowFirstColumn="0" w:lastRowLastColumn="0"/>
            </w:pPr>
            <w:proofErr w:type="spellStart"/>
            <w:r>
              <w:t>MoSCoW</w:t>
            </w:r>
            <w:proofErr w:type="spellEnd"/>
          </w:p>
        </w:tc>
      </w:tr>
      <w:tr w:rsidR="001857AF" w14:paraId="55D3E6F8" w14:textId="0CF02D39" w:rsidTr="00E930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Pr>
          <w:p w14:paraId="73AF9754" w14:textId="5216E733" w:rsidR="001857AF" w:rsidRDefault="00042220" w:rsidP="003523AF">
            <w:r>
              <w:t>US.AI1</w:t>
            </w:r>
          </w:p>
        </w:tc>
        <w:tc>
          <w:tcPr>
            <w:tcW w:w="2088" w:type="dxa"/>
          </w:tcPr>
          <w:p w14:paraId="7436C9F9" w14:textId="0EBBD390" w:rsidR="001857AF" w:rsidRDefault="00311684" w:rsidP="003523AF">
            <w:pPr>
              <w:cnfStyle w:val="000000100000" w:firstRow="0" w:lastRow="0" w:firstColumn="0" w:lastColumn="0" w:oddVBand="0" w:evenVBand="0" w:oddHBand="1" w:evenHBand="0" w:firstRowFirstColumn="0" w:firstRowLastColumn="0" w:lastRowFirstColumn="0" w:lastRowLastColumn="0"/>
            </w:pPr>
            <w:r>
              <w:t>User</w:t>
            </w:r>
          </w:p>
        </w:tc>
        <w:tc>
          <w:tcPr>
            <w:tcW w:w="2239" w:type="dxa"/>
          </w:tcPr>
          <w:p w14:paraId="74EF42ED" w14:textId="51C8DBC9" w:rsidR="001857AF" w:rsidRDefault="0001585A" w:rsidP="003523AF">
            <w:pPr>
              <w:cnfStyle w:val="000000100000" w:firstRow="0" w:lastRow="0" w:firstColumn="0" w:lastColumn="0" w:oddVBand="0" w:evenVBand="0" w:oddHBand="1" w:evenHBand="0" w:firstRowFirstColumn="0" w:firstRowLastColumn="0" w:lastRowFirstColumn="0" w:lastRowLastColumn="0"/>
            </w:pPr>
            <w:r>
              <w:t>A method of identifying what my house plant is</w:t>
            </w:r>
          </w:p>
        </w:tc>
        <w:tc>
          <w:tcPr>
            <w:tcW w:w="1969" w:type="dxa"/>
          </w:tcPr>
          <w:p w14:paraId="19E7667A" w14:textId="6FB25B65" w:rsidR="001857AF" w:rsidRDefault="00042220" w:rsidP="003523AF">
            <w:pPr>
              <w:cnfStyle w:val="000000100000" w:firstRow="0" w:lastRow="0" w:firstColumn="0" w:lastColumn="0" w:oddVBand="0" w:evenVBand="0" w:oddHBand="1" w:evenHBand="0" w:firstRowFirstColumn="0" w:firstRowLastColumn="0" w:lastRowFirstColumn="0" w:lastRowLastColumn="0"/>
            </w:pPr>
            <w:r>
              <w:t xml:space="preserve">I can identify unknown plants that I have in my possession </w:t>
            </w:r>
          </w:p>
        </w:tc>
        <w:tc>
          <w:tcPr>
            <w:tcW w:w="1496" w:type="dxa"/>
          </w:tcPr>
          <w:p w14:paraId="7503A7F7" w14:textId="3A024C1C" w:rsidR="001857AF" w:rsidRDefault="00AA7876" w:rsidP="00AA7876">
            <w:pPr>
              <w:jc w:val="center"/>
              <w:cnfStyle w:val="000000100000" w:firstRow="0" w:lastRow="0" w:firstColumn="0" w:lastColumn="0" w:oddVBand="0" w:evenVBand="0" w:oddHBand="1" w:evenHBand="0" w:firstRowFirstColumn="0" w:firstRowLastColumn="0" w:lastRowFirstColumn="0" w:lastRowLastColumn="0"/>
            </w:pPr>
            <w:r>
              <w:t>M</w:t>
            </w:r>
          </w:p>
        </w:tc>
      </w:tr>
      <w:tr w:rsidR="001857AF" w14:paraId="23033F55" w14:textId="284F9AC7" w:rsidTr="00E93005">
        <w:tc>
          <w:tcPr>
            <w:cnfStyle w:val="001000000000" w:firstRow="0" w:lastRow="0" w:firstColumn="1" w:lastColumn="0" w:oddVBand="0" w:evenVBand="0" w:oddHBand="0" w:evenHBand="0" w:firstRowFirstColumn="0" w:firstRowLastColumn="0" w:lastRowFirstColumn="0" w:lastRowLastColumn="0"/>
            <w:tcW w:w="1008" w:type="dxa"/>
          </w:tcPr>
          <w:p w14:paraId="5F279C24" w14:textId="60FFA70B" w:rsidR="001857AF" w:rsidRDefault="00042220" w:rsidP="003523AF">
            <w:r>
              <w:t>US.AI2</w:t>
            </w:r>
          </w:p>
        </w:tc>
        <w:tc>
          <w:tcPr>
            <w:tcW w:w="2088" w:type="dxa"/>
          </w:tcPr>
          <w:p w14:paraId="3D50A484" w14:textId="51C6084B" w:rsidR="001857AF" w:rsidRDefault="00A017DC" w:rsidP="003523AF">
            <w:pPr>
              <w:cnfStyle w:val="000000000000" w:firstRow="0" w:lastRow="0" w:firstColumn="0" w:lastColumn="0" w:oddVBand="0" w:evenVBand="0" w:oddHBand="0" w:evenHBand="0" w:firstRowFirstColumn="0" w:firstRowLastColumn="0" w:lastRowFirstColumn="0" w:lastRowLastColumn="0"/>
            </w:pPr>
            <w:r>
              <w:t>User</w:t>
            </w:r>
          </w:p>
        </w:tc>
        <w:tc>
          <w:tcPr>
            <w:tcW w:w="2239" w:type="dxa"/>
          </w:tcPr>
          <w:p w14:paraId="59C42F6C" w14:textId="32FF0D12" w:rsidR="001857AF" w:rsidRDefault="0001585A" w:rsidP="003523AF">
            <w:pPr>
              <w:cnfStyle w:val="000000000000" w:firstRow="0" w:lastRow="0" w:firstColumn="0" w:lastColumn="0" w:oddVBand="0" w:evenVBand="0" w:oddHBand="0" w:evenHBand="0" w:firstRowFirstColumn="0" w:firstRowLastColumn="0" w:lastRowFirstColumn="0" w:lastRowLastColumn="0"/>
            </w:pPr>
            <w:r>
              <w:t xml:space="preserve">To </w:t>
            </w:r>
            <w:r w:rsidR="00042220">
              <w:t>know</w:t>
            </w:r>
            <w:r>
              <w:t xml:space="preserve"> the name of the plant that I am having identifie</w:t>
            </w:r>
            <w:r w:rsidR="00B155E0">
              <w:t>d</w:t>
            </w:r>
          </w:p>
        </w:tc>
        <w:tc>
          <w:tcPr>
            <w:tcW w:w="1969" w:type="dxa"/>
          </w:tcPr>
          <w:p w14:paraId="565C2969" w14:textId="52B37948" w:rsidR="001857AF" w:rsidRDefault="00042220" w:rsidP="003523AF">
            <w:pPr>
              <w:cnfStyle w:val="000000000000" w:firstRow="0" w:lastRow="0" w:firstColumn="0" w:lastColumn="0" w:oddVBand="0" w:evenVBand="0" w:oddHBand="0" w:evenHBand="0" w:firstRowFirstColumn="0" w:firstRowLastColumn="0" w:lastRowFirstColumn="0" w:lastRowLastColumn="0"/>
            </w:pPr>
            <w:r>
              <w:t xml:space="preserve">I </w:t>
            </w:r>
            <w:r w:rsidR="0056505E">
              <w:t>know</w:t>
            </w:r>
            <w:r>
              <w:t xml:space="preserve"> what the unknown plant is called.</w:t>
            </w:r>
          </w:p>
        </w:tc>
        <w:tc>
          <w:tcPr>
            <w:tcW w:w="1496" w:type="dxa"/>
          </w:tcPr>
          <w:p w14:paraId="10F19B70" w14:textId="7870268A" w:rsidR="001857AF" w:rsidRDefault="00AA7876" w:rsidP="00AA7876">
            <w:pPr>
              <w:jc w:val="center"/>
              <w:cnfStyle w:val="000000000000" w:firstRow="0" w:lastRow="0" w:firstColumn="0" w:lastColumn="0" w:oddVBand="0" w:evenVBand="0" w:oddHBand="0" w:evenHBand="0" w:firstRowFirstColumn="0" w:firstRowLastColumn="0" w:lastRowFirstColumn="0" w:lastRowLastColumn="0"/>
            </w:pPr>
            <w:r>
              <w:t>M</w:t>
            </w:r>
          </w:p>
        </w:tc>
      </w:tr>
      <w:tr w:rsidR="00A017DC" w14:paraId="3E5C4C31" w14:textId="77777777" w:rsidTr="00E930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Pr>
          <w:p w14:paraId="024FCDD1" w14:textId="1B0CA09F" w:rsidR="00A017DC" w:rsidRDefault="00042220" w:rsidP="00A017DC">
            <w:r>
              <w:t>US.AI3</w:t>
            </w:r>
          </w:p>
        </w:tc>
        <w:tc>
          <w:tcPr>
            <w:tcW w:w="2088" w:type="dxa"/>
          </w:tcPr>
          <w:p w14:paraId="4A978824" w14:textId="056E7144" w:rsidR="00A017DC" w:rsidRDefault="00A017DC" w:rsidP="00A017DC">
            <w:pPr>
              <w:cnfStyle w:val="000000100000" w:firstRow="0" w:lastRow="0" w:firstColumn="0" w:lastColumn="0" w:oddVBand="0" w:evenVBand="0" w:oddHBand="1" w:evenHBand="0" w:firstRowFirstColumn="0" w:firstRowLastColumn="0" w:lastRowFirstColumn="0" w:lastRowLastColumn="0"/>
            </w:pPr>
            <w:r>
              <w:t>User</w:t>
            </w:r>
          </w:p>
        </w:tc>
        <w:tc>
          <w:tcPr>
            <w:tcW w:w="2239" w:type="dxa"/>
          </w:tcPr>
          <w:p w14:paraId="324EB648" w14:textId="107C4E4A" w:rsidR="00A017DC" w:rsidRDefault="0001585A" w:rsidP="00A017DC">
            <w:pPr>
              <w:cnfStyle w:val="000000100000" w:firstRow="0" w:lastRow="0" w:firstColumn="0" w:lastColumn="0" w:oddVBand="0" w:evenVBand="0" w:oddHBand="1" w:evenHBand="0" w:firstRowFirstColumn="0" w:firstRowLastColumn="0" w:lastRowFirstColumn="0" w:lastRowLastColumn="0"/>
            </w:pPr>
            <w:r>
              <w:t>To be able to identify lots of different house plants</w:t>
            </w:r>
          </w:p>
        </w:tc>
        <w:tc>
          <w:tcPr>
            <w:tcW w:w="1969" w:type="dxa"/>
          </w:tcPr>
          <w:p w14:paraId="10B3B38A" w14:textId="089B1BFF" w:rsidR="00A017DC" w:rsidRDefault="00042220" w:rsidP="00A017DC">
            <w:pPr>
              <w:cnfStyle w:val="000000100000" w:firstRow="0" w:lastRow="0" w:firstColumn="0" w:lastColumn="0" w:oddVBand="0" w:evenVBand="0" w:oddHBand="1" w:evenHBand="0" w:firstRowFirstColumn="0" w:firstRowLastColumn="0" w:lastRowFirstColumn="0" w:lastRowLastColumn="0"/>
            </w:pPr>
            <w:r>
              <w:t xml:space="preserve">I can identify </w:t>
            </w:r>
            <w:r w:rsidR="00B155E0">
              <w:t>many</w:t>
            </w:r>
            <w:r w:rsidR="000C4866">
              <w:t xml:space="preserve"> different houseplants</w:t>
            </w:r>
          </w:p>
        </w:tc>
        <w:tc>
          <w:tcPr>
            <w:tcW w:w="1496" w:type="dxa"/>
          </w:tcPr>
          <w:p w14:paraId="58FB5E44" w14:textId="4FB89D1C" w:rsidR="00A017DC" w:rsidRDefault="00AA7876" w:rsidP="00AA7876">
            <w:pPr>
              <w:jc w:val="center"/>
              <w:cnfStyle w:val="000000100000" w:firstRow="0" w:lastRow="0" w:firstColumn="0" w:lastColumn="0" w:oddVBand="0" w:evenVBand="0" w:oddHBand="1" w:evenHBand="0" w:firstRowFirstColumn="0" w:firstRowLastColumn="0" w:lastRowFirstColumn="0" w:lastRowLastColumn="0"/>
            </w:pPr>
            <w:r>
              <w:t>M</w:t>
            </w:r>
          </w:p>
        </w:tc>
      </w:tr>
      <w:tr w:rsidR="00A017DC" w14:paraId="2F218B09" w14:textId="77777777" w:rsidTr="00E93005">
        <w:tc>
          <w:tcPr>
            <w:cnfStyle w:val="001000000000" w:firstRow="0" w:lastRow="0" w:firstColumn="1" w:lastColumn="0" w:oddVBand="0" w:evenVBand="0" w:oddHBand="0" w:evenHBand="0" w:firstRowFirstColumn="0" w:firstRowLastColumn="0" w:lastRowFirstColumn="0" w:lastRowLastColumn="0"/>
            <w:tcW w:w="1008" w:type="dxa"/>
          </w:tcPr>
          <w:p w14:paraId="7528CC48" w14:textId="0C6007A0" w:rsidR="00A017DC" w:rsidRDefault="00042220" w:rsidP="00A017DC">
            <w:r>
              <w:t>US.AI4</w:t>
            </w:r>
          </w:p>
        </w:tc>
        <w:tc>
          <w:tcPr>
            <w:tcW w:w="2088" w:type="dxa"/>
          </w:tcPr>
          <w:p w14:paraId="3931C9F6" w14:textId="78FBF4B3" w:rsidR="00A017DC" w:rsidRDefault="00A017DC" w:rsidP="00A017DC">
            <w:pPr>
              <w:cnfStyle w:val="000000000000" w:firstRow="0" w:lastRow="0" w:firstColumn="0" w:lastColumn="0" w:oddVBand="0" w:evenVBand="0" w:oddHBand="0" w:evenHBand="0" w:firstRowFirstColumn="0" w:firstRowLastColumn="0" w:lastRowFirstColumn="0" w:lastRowLastColumn="0"/>
            </w:pPr>
            <w:r>
              <w:t>User</w:t>
            </w:r>
          </w:p>
        </w:tc>
        <w:tc>
          <w:tcPr>
            <w:tcW w:w="2239" w:type="dxa"/>
          </w:tcPr>
          <w:p w14:paraId="461DBA1C" w14:textId="5F54B835" w:rsidR="00A017DC" w:rsidRDefault="0001585A" w:rsidP="00A017DC">
            <w:pPr>
              <w:cnfStyle w:val="000000000000" w:firstRow="0" w:lastRow="0" w:firstColumn="0" w:lastColumn="0" w:oddVBand="0" w:evenVBand="0" w:oddHBand="0" w:evenHBand="0" w:firstRowFirstColumn="0" w:firstRowLastColumn="0" w:lastRowFirstColumn="0" w:lastRowLastColumn="0"/>
            </w:pPr>
            <w:r>
              <w:t>The plant identification to be accurate.</w:t>
            </w:r>
          </w:p>
        </w:tc>
        <w:tc>
          <w:tcPr>
            <w:tcW w:w="1969" w:type="dxa"/>
          </w:tcPr>
          <w:p w14:paraId="7D79928B" w14:textId="72AD7A1B" w:rsidR="00A017DC" w:rsidRDefault="000C4866" w:rsidP="00A017DC">
            <w:pPr>
              <w:cnfStyle w:val="000000000000" w:firstRow="0" w:lastRow="0" w:firstColumn="0" w:lastColumn="0" w:oddVBand="0" w:evenVBand="0" w:oddHBand="0" w:evenHBand="0" w:firstRowFirstColumn="0" w:firstRowLastColumn="0" w:lastRowFirstColumn="0" w:lastRowLastColumn="0"/>
            </w:pPr>
            <w:r>
              <w:t>I can ensure that the plant i</w:t>
            </w:r>
            <w:r w:rsidR="00877FBB">
              <w:t>s</w:t>
            </w:r>
            <w:r>
              <w:t xml:space="preserve"> not misidentified</w:t>
            </w:r>
          </w:p>
        </w:tc>
        <w:tc>
          <w:tcPr>
            <w:tcW w:w="1496" w:type="dxa"/>
          </w:tcPr>
          <w:p w14:paraId="3BF7DE8D" w14:textId="6E9817D5" w:rsidR="00A017DC" w:rsidRDefault="00AA7876" w:rsidP="00AA7876">
            <w:pPr>
              <w:jc w:val="center"/>
              <w:cnfStyle w:val="000000000000" w:firstRow="0" w:lastRow="0" w:firstColumn="0" w:lastColumn="0" w:oddVBand="0" w:evenVBand="0" w:oddHBand="0" w:evenHBand="0" w:firstRowFirstColumn="0" w:firstRowLastColumn="0" w:lastRowFirstColumn="0" w:lastRowLastColumn="0"/>
            </w:pPr>
            <w:r>
              <w:t>M</w:t>
            </w:r>
          </w:p>
        </w:tc>
      </w:tr>
      <w:tr w:rsidR="00F8791E" w14:paraId="2E2BE19D" w14:textId="77777777" w:rsidTr="00E930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Pr>
          <w:p w14:paraId="34DF9A82" w14:textId="4C0FB0F5" w:rsidR="00A017DC" w:rsidRDefault="00042220" w:rsidP="00A017DC">
            <w:r>
              <w:t>US.AI5</w:t>
            </w:r>
          </w:p>
        </w:tc>
        <w:tc>
          <w:tcPr>
            <w:tcW w:w="2088" w:type="dxa"/>
          </w:tcPr>
          <w:p w14:paraId="01373696" w14:textId="0D121194" w:rsidR="00A017DC" w:rsidRDefault="00A017DC" w:rsidP="00A017DC">
            <w:pPr>
              <w:cnfStyle w:val="000000100000" w:firstRow="0" w:lastRow="0" w:firstColumn="0" w:lastColumn="0" w:oddVBand="0" w:evenVBand="0" w:oddHBand="1" w:evenHBand="0" w:firstRowFirstColumn="0" w:firstRowLastColumn="0" w:lastRowFirstColumn="0" w:lastRowLastColumn="0"/>
            </w:pPr>
            <w:r>
              <w:t>User</w:t>
            </w:r>
          </w:p>
        </w:tc>
        <w:tc>
          <w:tcPr>
            <w:tcW w:w="2239" w:type="dxa"/>
          </w:tcPr>
          <w:p w14:paraId="3E35C54D" w14:textId="7504896C" w:rsidR="00A017DC" w:rsidRDefault="0001585A" w:rsidP="00A017DC">
            <w:pPr>
              <w:cnfStyle w:val="000000100000" w:firstRow="0" w:lastRow="0" w:firstColumn="0" w:lastColumn="0" w:oddVBand="0" w:evenVBand="0" w:oddHBand="1" w:evenHBand="0" w:firstRowFirstColumn="0" w:firstRowLastColumn="0" w:lastRowFirstColumn="0" w:lastRowLastColumn="0"/>
            </w:pPr>
            <w:r>
              <w:t xml:space="preserve">This </w:t>
            </w:r>
            <w:r w:rsidR="00ED4D95">
              <w:t>plant identification</w:t>
            </w:r>
            <w:r>
              <w:t xml:space="preserve"> to be done quickly.</w:t>
            </w:r>
          </w:p>
        </w:tc>
        <w:tc>
          <w:tcPr>
            <w:tcW w:w="1969" w:type="dxa"/>
          </w:tcPr>
          <w:p w14:paraId="2FDEE647" w14:textId="0F4070B9" w:rsidR="00A017DC" w:rsidRDefault="00877FBB" w:rsidP="00A017DC">
            <w:pPr>
              <w:cnfStyle w:val="000000100000" w:firstRow="0" w:lastRow="0" w:firstColumn="0" w:lastColumn="0" w:oddVBand="0" w:evenVBand="0" w:oddHBand="1" w:evenHBand="0" w:firstRowFirstColumn="0" w:firstRowLastColumn="0" w:lastRowFirstColumn="0" w:lastRowLastColumn="0"/>
            </w:pPr>
            <w:r>
              <w:t>My time is not wasted waiting for results from the application.</w:t>
            </w:r>
          </w:p>
        </w:tc>
        <w:tc>
          <w:tcPr>
            <w:tcW w:w="1496" w:type="dxa"/>
          </w:tcPr>
          <w:p w14:paraId="153505CA" w14:textId="5BD72FBA" w:rsidR="00A017DC" w:rsidRDefault="00AA7876" w:rsidP="00AA7876">
            <w:pPr>
              <w:jc w:val="center"/>
              <w:cnfStyle w:val="000000100000" w:firstRow="0" w:lastRow="0" w:firstColumn="0" w:lastColumn="0" w:oddVBand="0" w:evenVBand="0" w:oddHBand="1" w:evenHBand="0" w:firstRowFirstColumn="0" w:firstRowLastColumn="0" w:lastRowFirstColumn="0" w:lastRowLastColumn="0"/>
            </w:pPr>
            <w:r>
              <w:t>M</w:t>
            </w:r>
          </w:p>
        </w:tc>
      </w:tr>
      <w:tr w:rsidR="00A017DC" w14:paraId="5A1A6FC4" w14:textId="77777777" w:rsidTr="00E93005">
        <w:tc>
          <w:tcPr>
            <w:cnfStyle w:val="001000000000" w:firstRow="0" w:lastRow="0" w:firstColumn="1" w:lastColumn="0" w:oddVBand="0" w:evenVBand="0" w:oddHBand="0" w:evenHBand="0" w:firstRowFirstColumn="0" w:firstRowLastColumn="0" w:lastRowFirstColumn="0" w:lastRowLastColumn="0"/>
            <w:tcW w:w="1008" w:type="dxa"/>
          </w:tcPr>
          <w:p w14:paraId="647B0598" w14:textId="291D0149" w:rsidR="00A017DC" w:rsidRDefault="00633CD4" w:rsidP="00A017DC">
            <w:r>
              <w:t>US.AI6</w:t>
            </w:r>
          </w:p>
        </w:tc>
        <w:tc>
          <w:tcPr>
            <w:tcW w:w="2088" w:type="dxa"/>
          </w:tcPr>
          <w:p w14:paraId="5E9295F2" w14:textId="3B57E728" w:rsidR="00A017DC" w:rsidRDefault="00A017DC" w:rsidP="00A017DC">
            <w:pPr>
              <w:cnfStyle w:val="000000000000" w:firstRow="0" w:lastRow="0" w:firstColumn="0" w:lastColumn="0" w:oddVBand="0" w:evenVBand="0" w:oddHBand="0" w:evenHBand="0" w:firstRowFirstColumn="0" w:firstRowLastColumn="0" w:lastRowFirstColumn="0" w:lastRowLastColumn="0"/>
            </w:pPr>
            <w:r>
              <w:t>User</w:t>
            </w:r>
          </w:p>
        </w:tc>
        <w:tc>
          <w:tcPr>
            <w:tcW w:w="2239" w:type="dxa"/>
          </w:tcPr>
          <w:p w14:paraId="388F5D2D" w14:textId="2C485BDE" w:rsidR="00A017DC" w:rsidRDefault="00B155E0" w:rsidP="00A017DC">
            <w:pPr>
              <w:cnfStyle w:val="000000000000" w:firstRow="0" w:lastRow="0" w:firstColumn="0" w:lastColumn="0" w:oddVBand="0" w:evenVBand="0" w:oddHBand="0" w:evenHBand="0" w:firstRowFirstColumn="0" w:firstRowLastColumn="0" w:lastRowFirstColumn="0" w:lastRowLastColumn="0"/>
            </w:pPr>
            <w:r>
              <w:t>T</w:t>
            </w:r>
            <w:r w:rsidR="00633CD4">
              <w:t>o have my plant identified using a picture.</w:t>
            </w:r>
          </w:p>
        </w:tc>
        <w:tc>
          <w:tcPr>
            <w:tcW w:w="1969" w:type="dxa"/>
          </w:tcPr>
          <w:p w14:paraId="6EF64F47" w14:textId="5AB8D84A" w:rsidR="00A017DC" w:rsidRDefault="00633CD4" w:rsidP="00A017DC">
            <w:pPr>
              <w:cnfStyle w:val="000000000000" w:firstRow="0" w:lastRow="0" w:firstColumn="0" w:lastColumn="0" w:oddVBand="0" w:evenVBand="0" w:oddHBand="0" w:evenHBand="0" w:firstRowFirstColumn="0" w:firstRowLastColumn="0" w:lastRowFirstColumn="0" w:lastRowLastColumn="0"/>
            </w:pPr>
            <w:r>
              <w:t>I can easily give the information needed for my plant to be identified</w:t>
            </w:r>
          </w:p>
        </w:tc>
        <w:tc>
          <w:tcPr>
            <w:tcW w:w="1496" w:type="dxa"/>
          </w:tcPr>
          <w:p w14:paraId="7A4C3F04" w14:textId="373CB179" w:rsidR="00A017DC" w:rsidRDefault="00633CD4" w:rsidP="00AA7876">
            <w:pPr>
              <w:jc w:val="center"/>
              <w:cnfStyle w:val="000000000000" w:firstRow="0" w:lastRow="0" w:firstColumn="0" w:lastColumn="0" w:oddVBand="0" w:evenVBand="0" w:oddHBand="0" w:evenHBand="0" w:firstRowFirstColumn="0" w:firstRowLastColumn="0" w:lastRowFirstColumn="0" w:lastRowLastColumn="0"/>
            </w:pPr>
            <w:r>
              <w:t>M</w:t>
            </w:r>
          </w:p>
        </w:tc>
      </w:tr>
      <w:tr w:rsidR="00716591" w14:paraId="3D77A260" w14:textId="77777777" w:rsidTr="00E930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Pr>
          <w:p w14:paraId="09E7E293" w14:textId="10A2DF0F" w:rsidR="00716591" w:rsidRDefault="00633CD4" w:rsidP="00A017DC">
            <w:r>
              <w:t>US.AI7</w:t>
            </w:r>
          </w:p>
        </w:tc>
        <w:tc>
          <w:tcPr>
            <w:tcW w:w="2088" w:type="dxa"/>
          </w:tcPr>
          <w:p w14:paraId="1FEBE7C3" w14:textId="731EF2D4" w:rsidR="00716591" w:rsidRDefault="00633CD4" w:rsidP="00A017DC">
            <w:pPr>
              <w:cnfStyle w:val="000000100000" w:firstRow="0" w:lastRow="0" w:firstColumn="0" w:lastColumn="0" w:oddVBand="0" w:evenVBand="0" w:oddHBand="1" w:evenHBand="0" w:firstRowFirstColumn="0" w:firstRowLastColumn="0" w:lastRowFirstColumn="0" w:lastRowLastColumn="0"/>
            </w:pPr>
            <w:r>
              <w:t>User</w:t>
            </w:r>
          </w:p>
        </w:tc>
        <w:tc>
          <w:tcPr>
            <w:tcW w:w="2239" w:type="dxa"/>
          </w:tcPr>
          <w:p w14:paraId="3826ECD2" w14:textId="53A06B8C" w:rsidR="00716591" w:rsidRDefault="007D4B06" w:rsidP="00A017DC">
            <w:pPr>
              <w:cnfStyle w:val="000000100000" w:firstRow="0" w:lastRow="0" w:firstColumn="0" w:lastColumn="0" w:oddVBand="0" w:evenVBand="0" w:oddHBand="1" w:evenHBand="0" w:firstRowFirstColumn="0" w:firstRowLastColumn="0" w:lastRowFirstColumn="0" w:lastRowLastColumn="0"/>
            </w:pPr>
            <w:r>
              <w:t>To be able to have my plants identified with a portable device</w:t>
            </w:r>
          </w:p>
        </w:tc>
        <w:tc>
          <w:tcPr>
            <w:tcW w:w="1969" w:type="dxa"/>
          </w:tcPr>
          <w:p w14:paraId="48580AFB" w14:textId="06B2FC4B" w:rsidR="00716591" w:rsidRDefault="007D4B06" w:rsidP="00A017DC">
            <w:pPr>
              <w:cnfStyle w:val="000000100000" w:firstRow="0" w:lastRow="0" w:firstColumn="0" w:lastColumn="0" w:oddVBand="0" w:evenVBand="0" w:oddHBand="1" w:evenHBand="0" w:firstRowFirstColumn="0" w:firstRowLastColumn="0" w:lastRowFirstColumn="0" w:lastRowLastColumn="0"/>
            </w:pPr>
            <w:r>
              <w:t xml:space="preserve">I can identify my plant on </w:t>
            </w:r>
            <w:r w:rsidR="00B155E0">
              <w:t>an</w:t>
            </w:r>
            <w:r>
              <w:t xml:space="preserve"> easily </w:t>
            </w:r>
            <w:r>
              <w:lastRenderedPageBreak/>
              <w:t>accessible device as well as on the go</w:t>
            </w:r>
          </w:p>
        </w:tc>
        <w:tc>
          <w:tcPr>
            <w:tcW w:w="1496" w:type="dxa"/>
          </w:tcPr>
          <w:p w14:paraId="74AA1F17" w14:textId="58EFC8B9" w:rsidR="00716591" w:rsidRDefault="007D4B06" w:rsidP="00AA7876">
            <w:pPr>
              <w:jc w:val="center"/>
              <w:cnfStyle w:val="000000100000" w:firstRow="0" w:lastRow="0" w:firstColumn="0" w:lastColumn="0" w:oddVBand="0" w:evenVBand="0" w:oddHBand="1" w:evenHBand="0" w:firstRowFirstColumn="0" w:firstRowLastColumn="0" w:lastRowFirstColumn="0" w:lastRowLastColumn="0"/>
            </w:pPr>
            <w:r>
              <w:lastRenderedPageBreak/>
              <w:t>M</w:t>
            </w:r>
          </w:p>
        </w:tc>
      </w:tr>
      <w:tr w:rsidR="00633CD4" w14:paraId="1937D3A5" w14:textId="77777777" w:rsidTr="00E93005">
        <w:tc>
          <w:tcPr>
            <w:cnfStyle w:val="001000000000" w:firstRow="0" w:lastRow="0" w:firstColumn="1" w:lastColumn="0" w:oddVBand="0" w:evenVBand="0" w:oddHBand="0" w:evenHBand="0" w:firstRowFirstColumn="0" w:firstRowLastColumn="0" w:lastRowFirstColumn="0" w:lastRowLastColumn="0"/>
            <w:tcW w:w="1008" w:type="dxa"/>
          </w:tcPr>
          <w:p w14:paraId="73FFA3A0" w14:textId="7AC03234" w:rsidR="00633CD4" w:rsidRDefault="00633CD4" w:rsidP="00A017DC">
            <w:r>
              <w:t>US.AI8</w:t>
            </w:r>
          </w:p>
        </w:tc>
        <w:tc>
          <w:tcPr>
            <w:tcW w:w="2088" w:type="dxa"/>
          </w:tcPr>
          <w:p w14:paraId="3135165B" w14:textId="4E922DB1" w:rsidR="00633CD4" w:rsidRDefault="007D4B06" w:rsidP="00A017DC">
            <w:pPr>
              <w:cnfStyle w:val="000000000000" w:firstRow="0" w:lastRow="0" w:firstColumn="0" w:lastColumn="0" w:oddVBand="0" w:evenVBand="0" w:oddHBand="0" w:evenHBand="0" w:firstRowFirstColumn="0" w:firstRowLastColumn="0" w:lastRowFirstColumn="0" w:lastRowLastColumn="0"/>
            </w:pPr>
            <w:r>
              <w:t>User</w:t>
            </w:r>
          </w:p>
        </w:tc>
        <w:tc>
          <w:tcPr>
            <w:tcW w:w="2239" w:type="dxa"/>
          </w:tcPr>
          <w:p w14:paraId="5CA763D1" w14:textId="30600D23" w:rsidR="00633CD4" w:rsidRDefault="007D4B06" w:rsidP="00A017DC">
            <w:pPr>
              <w:cnfStyle w:val="000000000000" w:firstRow="0" w:lastRow="0" w:firstColumn="0" w:lastColumn="0" w:oddVBand="0" w:evenVBand="0" w:oddHBand="0" w:evenHBand="0" w:firstRowFirstColumn="0" w:firstRowLastColumn="0" w:lastRowFirstColumn="0" w:lastRowLastColumn="0"/>
            </w:pPr>
            <w:r>
              <w:t>To be able to have the number of different houseplants identifiable easily expanded upon</w:t>
            </w:r>
          </w:p>
        </w:tc>
        <w:tc>
          <w:tcPr>
            <w:tcW w:w="1969" w:type="dxa"/>
          </w:tcPr>
          <w:p w14:paraId="1CAD4310" w14:textId="36311AA9" w:rsidR="00633CD4" w:rsidRDefault="007D4B06" w:rsidP="00A017DC">
            <w:pPr>
              <w:cnfStyle w:val="000000000000" w:firstRow="0" w:lastRow="0" w:firstColumn="0" w:lastColumn="0" w:oddVBand="0" w:evenVBand="0" w:oddHBand="0" w:evenHBand="0" w:firstRowFirstColumn="0" w:firstRowLastColumn="0" w:lastRowFirstColumn="0" w:lastRowLastColumn="0"/>
            </w:pPr>
            <w:r>
              <w:t>Over time as more plants become available</w:t>
            </w:r>
            <w:r w:rsidR="00877FBB">
              <w:t>,</w:t>
            </w:r>
            <w:r>
              <w:t xml:space="preserve"> I can continue to use the system.</w:t>
            </w:r>
          </w:p>
        </w:tc>
        <w:tc>
          <w:tcPr>
            <w:tcW w:w="1496" w:type="dxa"/>
          </w:tcPr>
          <w:p w14:paraId="3DF27323" w14:textId="2251EB58" w:rsidR="00633CD4" w:rsidRDefault="007D4B06" w:rsidP="00AA7876">
            <w:pPr>
              <w:jc w:val="center"/>
              <w:cnfStyle w:val="000000000000" w:firstRow="0" w:lastRow="0" w:firstColumn="0" w:lastColumn="0" w:oddVBand="0" w:evenVBand="0" w:oddHBand="0" w:evenHBand="0" w:firstRowFirstColumn="0" w:firstRowLastColumn="0" w:lastRowFirstColumn="0" w:lastRowLastColumn="0"/>
            </w:pPr>
            <w:r>
              <w:t>S</w:t>
            </w:r>
          </w:p>
        </w:tc>
      </w:tr>
    </w:tbl>
    <w:p w14:paraId="17E47792" w14:textId="77777777" w:rsidR="00C14011" w:rsidRDefault="00C14011"/>
    <w:p w14:paraId="29891A16" w14:textId="1EA5A210" w:rsidR="00C361B9" w:rsidRDefault="003523AF" w:rsidP="00E0259C">
      <w:pPr>
        <w:pStyle w:val="Heading2"/>
      </w:pPr>
      <w:bookmarkStart w:id="20" w:name="_Toc100146823"/>
      <w:r>
        <w:t xml:space="preserve">3.3 </w:t>
      </w:r>
      <w:r w:rsidR="00C361B9">
        <w:t xml:space="preserve">Functional </w:t>
      </w:r>
      <w:r w:rsidR="00CE0C9B">
        <w:t>R</w:t>
      </w:r>
      <w:r w:rsidR="00C361B9">
        <w:t>equirement</w:t>
      </w:r>
      <w:r w:rsidR="00CE0C9B">
        <w:t>s</w:t>
      </w:r>
      <w:bookmarkEnd w:id="20"/>
    </w:p>
    <w:p w14:paraId="1805AC82" w14:textId="73B4A47B" w:rsidR="001A4680" w:rsidRDefault="00C361B9">
      <w:r>
        <w:t xml:space="preserve">The following </w:t>
      </w:r>
      <w:r w:rsidR="003523AF">
        <w:t>are</w:t>
      </w:r>
      <w:r>
        <w:t xml:space="preserve"> a </w:t>
      </w:r>
      <w:r w:rsidR="00647C1B">
        <w:t xml:space="preserve">small </w:t>
      </w:r>
      <w:r>
        <w:t>sample of</w:t>
      </w:r>
      <w:r w:rsidR="00CE0C9B">
        <w:t xml:space="preserve"> the</w:t>
      </w:r>
      <w:r>
        <w:t xml:space="preserve"> functional requirements</w:t>
      </w:r>
      <w:r w:rsidR="00ED4004">
        <w:t xml:space="preserve"> for the neural network, the user interface, and the database.</w:t>
      </w:r>
      <w:r>
        <w:t xml:space="preserve"> </w:t>
      </w:r>
      <w:r w:rsidR="00ED4004">
        <w:t>T</w:t>
      </w:r>
      <w:r>
        <w:t xml:space="preserve">o view the others, see </w:t>
      </w:r>
      <w:r w:rsidR="00ED4004">
        <w:t>A</w:t>
      </w:r>
      <w:r>
        <w:t xml:space="preserve">ppendix </w:t>
      </w:r>
      <w:r w:rsidR="00ED4004">
        <w:t xml:space="preserve">10.1.2, </w:t>
      </w:r>
      <w:r w:rsidR="00ED4004">
        <w:t>10.1.</w:t>
      </w:r>
      <w:r w:rsidR="00ED4004">
        <w:t xml:space="preserve">3, &amp; </w:t>
      </w:r>
      <w:r w:rsidR="00ED4004">
        <w:t>10.1.</w:t>
      </w:r>
      <w:r w:rsidR="00ED4004">
        <w:t>4 accordingly.</w:t>
      </w:r>
    </w:p>
    <w:p w14:paraId="156B0437" w14:textId="440C880C" w:rsidR="003523AF" w:rsidRDefault="003523AF" w:rsidP="00E0259C">
      <w:pPr>
        <w:pStyle w:val="Heading3"/>
      </w:pPr>
      <w:bookmarkStart w:id="21" w:name="_Toc100146824"/>
      <w:r>
        <w:t>3.3.1 Function</w:t>
      </w:r>
      <w:r w:rsidR="00785776">
        <w:t>al</w:t>
      </w:r>
      <w:r>
        <w:t xml:space="preserve"> </w:t>
      </w:r>
      <w:r w:rsidR="00CE0C9B">
        <w:t>R</w:t>
      </w:r>
      <w:r>
        <w:t xml:space="preserve">equirements of the </w:t>
      </w:r>
      <w:r w:rsidR="00CE0C9B">
        <w:t>N</w:t>
      </w:r>
      <w:r>
        <w:t xml:space="preserve">eural </w:t>
      </w:r>
      <w:r w:rsidR="00CE0C9B">
        <w:t>N</w:t>
      </w:r>
      <w:r>
        <w:t>etwork</w:t>
      </w:r>
      <w:bookmarkEnd w:id="21"/>
    </w:p>
    <w:tbl>
      <w:tblPr>
        <w:tblStyle w:val="ListTable4-Accent1"/>
        <w:tblpPr w:leftFromText="180" w:rightFromText="180" w:vertAnchor="text" w:horzAnchor="margin" w:tblpY="22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2"/>
        <w:gridCol w:w="4331"/>
        <w:gridCol w:w="1167"/>
        <w:gridCol w:w="2956"/>
      </w:tblGrid>
      <w:tr w:rsidR="003523AF" w14:paraId="5B726095" w14:textId="77777777" w:rsidTr="00647C1B">
        <w:trPr>
          <w:cnfStyle w:val="100000000000" w:firstRow="1" w:lastRow="0" w:firstColumn="0" w:lastColumn="0" w:oddVBand="0" w:evenVBand="0" w:oddHBand="0"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562" w:type="dxa"/>
            <w:tcBorders>
              <w:top w:val="none" w:sz="0" w:space="0" w:color="auto"/>
              <w:left w:val="none" w:sz="0" w:space="0" w:color="auto"/>
              <w:bottom w:val="none" w:sz="0" w:space="0" w:color="auto"/>
            </w:tcBorders>
          </w:tcPr>
          <w:p w14:paraId="3735C85D" w14:textId="3D49EF2D" w:rsidR="003523AF" w:rsidRDefault="003523AF" w:rsidP="00C92EBD">
            <w:pPr>
              <w:jc w:val="center"/>
            </w:pPr>
            <w:r>
              <w:t>ID</w:t>
            </w:r>
          </w:p>
        </w:tc>
        <w:tc>
          <w:tcPr>
            <w:tcW w:w="4331" w:type="dxa"/>
            <w:tcBorders>
              <w:top w:val="none" w:sz="0" w:space="0" w:color="auto"/>
              <w:bottom w:val="none" w:sz="0" w:space="0" w:color="auto"/>
            </w:tcBorders>
          </w:tcPr>
          <w:p w14:paraId="63AE175A" w14:textId="5A9C3F50" w:rsidR="003523AF" w:rsidRDefault="003523AF" w:rsidP="00C92EBD">
            <w:pPr>
              <w:jc w:val="center"/>
              <w:cnfStyle w:val="100000000000" w:firstRow="1" w:lastRow="0" w:firstColumn="0" w:lastColumn="0" w:oddVBand="0" w:evenVBand="0" w:oddHBand="0" w:evenHBand="0" w:firstRowFirstColumn="0" w:firstRowLastColumn="0" w:lastRowFirstColumn="0" w:lastRowLastColumn="0"/>
            </w:pPr>
            <w:r>
              <w:t>Requirements</w:t>
            </w:r>
          </w:p>
        </w:tc>
        <w:tc>
          <w:tcPr>
            <w:tcW w:w="1167" w:type="dxa"/>
            <w:tcBorders>
              <w:top w:val="none" w:sz="0" w:space="0" w:color="auto"/>
              <w:bottom w:val="none" w:sz="0" w:space="0" w:color="auto"/>
            </w:tcBorders>
          </w:tcPr>
          <w:p w14:paraId="52328EA5" w14:textId="77777777" w:rsidR="003523AF" w:rsidRDefault="003523AF" w:rsidP="00C92EBD">
            <w:pPr>
              <w:jc w:val="center"/>
              <w:cnfStyle w:val="100000000000" w:firstRow="1" w:lastRow="0" w:firstColumn="0" w:lastColumn="0" w:oddVBand="0" w:evenVBand="0" w:oddHBand="0" w:evenHBand="0" w:firstRowFirstColumn="0" w:firstRowLastColumn="0" w:lastRowFirstColumn="0" w:lastRowLastColumn="0"/>
            </w:pPr>
            <w:r>
              <w:t>Priority (</w:t>
            </w:r>
            <w:proofErr w:type="spellStart"/>
            <w:r>
              <w:t>MoSCow</w:t>
            </w:r>
            <w:proofErr w:type="spellEnd"/>
            <w:r>
              <w:t>)</w:t>
            </w:r>
          </w:p>
        </w:tc>
        <w:tc>
          <w:tcPr>
            <w:tcW w:w="2956" w:type="dxa"/>
            <w:tcBorders>
              <w:top w:val="none" w:sz="0" w:space="0" w:color="auto"/>
              <w:bottom w:val="none" w:sz="0" w:space="0" w:color="auto"/>
              <w:right w:val="none" w:sz="0" w:space="0" w:color="auto"/>
            </w:tcBorders>
          </w:tcPr>
          <w:p w14:paraId="78973252" w14:textId="3CF4F415" w:rsidR="003523AF" w:rsidRDefault="003523AF" w:rsidP="00C92EBD">
            <w:pPr>
              <w:jc w:val="center"/>
              <w:cnfStyle w:val="100000000000" w:firstRow="1" w:lastRow="0" w:firstColumn="0" w:lastColumn="0" w:oddVBand="0" w:evenVBand="0" w:oddHBand="0" w:evenHBand="0" w:firstRowFirstColumn="0" w:firstRowLastColumn="0" w:lastRowFirstColumn="0" w:lastRowLastColumn="0"/>
            </w:pPr>
            <w:r>
              <w:t>Source</w:t>
            </w:r>
            <w:r w:rsidR="007264EF">
              <w:t>/ Justification</w:t>
            </w:r>
          </w:p>
        </w:tc>
      </w:tr>
      <w:tr w:rsidR="003523AF" w14:paraId="28AE2E63" w14:textId="77777777" w:rsidTr="00647C1B">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562" w:type="dxa"/>
          </w:tcPr>
          <w:p w14:paraId="32B1E325" w14:textId="4522466D" w:rsidR="003523AF" w:rsidRDefault="00785776" w:rsidP="006A13A4">
            <w:r>
              <w:t>AI</w:t>
            </w:r>
            <w:r w:rsidR="00A51969">
              <w:t>1</w:t>
            </w:r>
          </w:p>
        </w:tc>
        <w:tc>
          <w:tcPr>
            <w:tcW w:w="4331" w:type="dxa"/>
          </w:tcPr>
          <w:p w14:paraId="4DF02A71" w14:textId="36BA01E4" w:rsidR="003523AF" w:rsidRDefault="00471672" w:rsidP="006A13A4">
            <w:pPr>
              <w:cnfStyle w:val="000000100000" w:firstRow="0" w:lastRow="0" w:firstColumn="0" w:lastColumn="0" w:oddVBand="0" w:evenVBand="0" w:oddHBand="1" w:evenHBand="0" w:firstRowFirstColumn="0" w:firstRowLastColumn="0" w:lastRowFirstColumn="0" w:lastRowLastColumn="0"/>
            </w:pPr>
            <w:r>
              <w:t xml:space="preserve">The </w:t>
            </w:r>
            <w:r w:rsidR="00785776">
              <w:t>AI system</w:t>
            </w:r>
            <w:r>
              <w:t xml:space="preserve"> will need to identify images of house plants</w:t>
            </w:r>
          </w:p>
        </w:tc>
        <w:tc>
          <w:tcPr>
            <w:tcW w:w="1167" w:type="dxa"/>
          </w:tcPr>
          <w:p w14:paraId="362CCB0C" w14:textId="24E6D47D" w:rsidR="003523AF" w:rsidRDefault="00471672" w:rsidP="00471672">
            <w:pPr>
              <w:jc w:val="center"/>
              <w:cnfStyle w:val="000000100000" w:firstRow="0" w:lastRow="0" w:firstColumn="0" w:lastColumn="0" w:oddVBand="0" w:evenVBand="0" w:oddHBand="1" w:evenHBand="0" w:firstRowFirstColumn="0" w:firstRowLastColumn="0" w:lastRowFirstColumn="0" w:lastRowLastColumn="0"/>
            </w:pPr>
            <w:r>
              <w:t>M</w:t>
            </w:r>
          </w:p>
        </w:tc>
        <w:tc>
          <w:tcPr>
            <w:tcW w:w="2956" w:type="dxa"/>
          </w:tcPr>
          <w:p w14:paraId="6F764E7E" w14:textId="4080428A" w:rsidR="003523AF" w:rsidRDefault="007264EF" w:rsidP="005C5968">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3523AF" w14:paraId="512CC2CB" w14:textId="77777777" w:rsidTr="00647C1B">
        <w:trPr>
          <w:trHeight w:val="294"/>
        </w:trPr>
        <w:tc>
          <w:tcPr>
            <w:cnfStyle w:val="001000000000" w:firstRow="0" w:lastRow="0" w:firstColumn="1" w:lastColumn="0" w:oddVBand="0" w:evenVBand="0" w:oddHBand="0" w:evenHBand="0" w:firstRowFirstColumn="0" w:firstRowLastColumn="0" w:lastRowFirstColumn="0" w:lastRowLastColumn="0"/>
            <w:tcW w:w="562" w:type="dxa"/>
          </w:tcPr>
          <w:p w14:paraId="289F6381" w14:textId="46760D4F" w:rsidR="003523AF" w:rsidRDefault="00785776" w:rsidP="006A13A4">
            <w:r>
              <w:t>AI</w:t>
            </w:r>
            <w:r w:rsidR="00A51969">
              <w:t>2</w:t>
            </w:r>
          </w:p>
        </w:tc>
        <w:tc>
          <w:tcPr>
            <w:tcW w:w="4331" w:type="dxa"/>
          </w:tcPr>
          <w:p w14:paraId="3D36541F" w14:textId="7991BBD6" w:rsidR="003523AF" w:rsidRDefault="00471672" w:rsidP="006A13A4">
            <w:pPr>
              <w:cnfStyle w:val="000000000000" w:firstRow="0" w:lastRow="0" w:firstColumn="0" w:lastColumn="0" w:oddVBand="0" w:evenVBand="0" w:oddHBand="0" w:evenHBand="0" w:firstRowFirstColumn="0" w:firstRowLastColumn="0" w:lastRowFirstColumn="0" w:lastRowLastColumn="0"/>
            </w:pPr>
            <w:r>
              <w:t xml:space="preserve">The </w:t>
            </w:r>
            <w:r w:rsidR="00785776">
              <w:t xml:space="preserve"> AI system </w:t>
            </w:r>
            <w:r>
              <w:t xml:space="preserve"> will need to support different species of house plant </w:t>
            </w:r>
          </w:p>
        </w:tc>
        <w:tc>
          <w:tcPr>
            <w:tcW w:w="1167" w:type="dxa"/>
          </w:tcPr>
          <w:p w14:paraId="607BF36B" w14:textId="467285EB" w:rsidR="003523AF" w:rsidRDefault="00471672" w:rsidP="00471672">
            <w:pPr>
              <w:jc w:val="center"/>
              <w:cnfStyle w:val="000000000000" w:firstRow="0" w:lastRow="0" w:firstColumn="0" w:lastColumn="0" w:oddVBand="0" w:evenVBand="0" w:oddHBand="0" w:evenHBand="0" w:firstRowFirstColumn="0" w:firstRowLastColumn="0" w:lastRowFirstColumn="0" w:lastRowLastColumn="0"/>
            </w:pPr>
            <w:r>
              <w:t>M</w:t>
            </w:r>
          </w:p>
        </w:tc>
        <w:tc>
          <w:tcPr>
            <w:tcW w:w="2956" w:type="dxa"/>
          </w:tcPr>
          <w:p w14:paraId="0E3638C6" w14:textId="1C448BB8" w:rsidR="003523AF" w:rsidRDefault="007264EF" w:rsidP="005C5968">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3523AF" w14:paraId="67D9DA10" w14:textId="77777777" w:rsidTr="00647C1B">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562" w:type="dxa"/>
          </w:tcPr>
          <w:p w14:paraId="2AC5BD9E" w14:textId="5D6ABDD3" w:rsidR="003523AF" w:rsidRDefault="00785776" w:rsidP="006A13A4">
            <w:r>
              <w:t>AI</w:t>
            </w:r>
            <w:r w:rsidR="001A2975">
              <w:t>3</w:t>
            </w:r>
          </w:p>
        </w:tc>
        <w:tc>
          <w:tcPr>
            <w:tcW w:w="4331" w:type="dxa"/>
          </w:tcPr>
          <w:p w14:paraId="3D39CECC" w14:textId="7BD12B29" w:rsidR="003523AF" w:rsidRDefault="00471672" w:rsidP="006A13A4">
            <w:pPr>
              <w:cnfStyle w:val="000000100000" w:firstRow="0" w:lastRow="0" w:firstColumn="0" w:lastColumn="0" w:oddVBand="0" w:evenVBand="0" w:oddHBand="1" w:evenHBand="0" w:firstRowFirstColumn="0" w:firstRowLastColumn="0" w:lastRowFirstColumn="0" w:lastRowLastColumn="0"/>
            </w:pPr>
            <w:r>
              <w:t xml:space="preserve">The </w:t>
            </w:r>
            <w:r w:rsidR="00785776">
              <w:t xml:space="preserve"> AI </w:t>
            </w:r>
            <w:r w:rsidR="00CE0C9B">
              <w:t>s</w:t>
            </w:r>
            <w:r w:rsidR="00785776">
              <w:t xml:space="preserve">ystem </w:t>
            </w:r>
            <w:r>
              <w:t xml:space="preserve"> must be able to</w:t>
            </w:r>
            <w:r w:rsidR="00CE0C9B">
              <w:t xml:space="preserve"> be</w:t>
            </w:r>
            <w:r>
              <w:t xml:space="preserve"> integrate</w:t>
            </w:r>
            <w:r w:rsidR="00CE0C9B">
              <w:t xml:space="preserve">d </w:t>
            </w:r>
            <w:r w:rsidR="00D302D5">
              <w:t>into</w:t>
            </w:r>
            <w:r w:rsidR="00CE0C9B">
              <w:t xml:space="preserve"> </w:t>
            </w:r>
            <w:r>
              <w:t>a user interface</w:t>
            </w:r>
          </w:p>
        </w:tc>
        <w:tc>
          <w:tcPr>
            <w:tcW w:w="1167" w:type="dxa"/>
          </w:tcPr>
          <w:p w14:paraId="5B5DAF73" w14:textId="32885F4A" w:rsidR="003523AF" w:rsidRDefault="00471672" w:rsidP="00471672">
            <w:pPr>
              <w:jc w:val="center"/>
              <w:cnfStyle w:val="000000100000" w:firstRow="0" w:lastRow="0" w:firstColumn="0" w:lastColumn="0" w:oddVBand="0" w:evenVBand="0" w:oddHBand="1" w:evenHBand="0" w:firstRowFirstColumn="0" w:firstRowLastColumn="0" w:lastRowFirstColumn="0" w:lastRowLastColumn="0"/>
            </w:pPr>
            <w:r>
              <w:t>M</w:t>
            </w:r>
          </w:p>
        </w:tc>
        <w:tc>
          <w:tcPr>
            <w:tcW w:w="2956" w:type="dxa"/>
          </w:tcPr>
          <w:p w14:paraId="3420C2B1" w14:textId="0CB0CD44" w:rsidR="003523AF" w:rsidRDefault="007264EF" w:rsidP="005C5968">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3523AF" w14:paraId="1E4F156E" w14:textId="77777777" w:rsidTr="00647C1B">
        <w:trPr>
          <w:trHeight w:val="294"/>
        </w:trPr>
        <w:tc>
          <w:tcPr>
            <w:cnfStyle w:val="001000000000" w:firstRow="0" w:lastRow="0" w:firstColumn="1" w:lastColumn="0" w:oddVBand="0" w:evenVBand="0" w:oddHBand="0" w:evenHBand="0" w:firstRowFirstColumn="0" w:firstRowLastColumn="0" w:lastRowFirstColumn="0" w:lastRowLastColumn="0"/>
            <w:tcW w:w="562" w:type="dxa"/>
          </w:tcPr>
          <w:p w14:paraId="7407D5AE" w14:textId="760FF659" w:rsidR="003523AF" w:rsidRDefault="00785776" w:rsidP="006A13A4">
            <w:r>
              <w:t>AI</w:t>
            </w:r>
            <w:r w:rsidR="001A2975">
              <w:t>4</w:t>
            </w:r>
          </w:p>
        </w:tc>
        <w:tc>
          <w:tcPr>
            <w:tcW w:w="4331" w:type="dxa"/>
          </w:tcPr>
          <w:p w14:paraId="2B8F88E2" w14:textId="2836E6F9" w:rsidR="003523AF" w:rsidRDefault="008770C9" w:rsidP="006A13A4">
            <w:pPr>
              <w:cnfStyle w:val="000000000000" w:firstRow="0" w:lastRow="0" w:firstColumn="0" w:lastColumn="0" w:oddVBand="0" w:evenVBand="0" w:oddHBand="0" w:evenHBand="0" w:firstRowFirstColumn="0" w:firstRowLastColumn="0" w:lastRowFirstColumn="0" w:lastRowLastColumn="0"/>
            </w:pPr>
            <w:r>
              <w:t xml:space="preserve">The </w:t>
            </w:r>
            <w:r w:rsidR="00785776">
              <w:t xml:space="preserve"> AI </w:t>
            </w:r>
            <w:r w:rsidR="00CE0C9B">
              <w:t>s</w:t>
            </w:r>
            <w:r w:rsidR="00785776">
              <w:t xml:space="preserve">ystem </w:t>
            </w:r>
            <w:r>
              <w:t xml:space="preserve"> must return the name of the houseplant identified </w:t>
            </w:r>
          </w:p>
        </w:tc>
        <w:tc>
          <w:tcPr>
            <w:tcW w:w="1167" w:type="dxa"/>
          </w:tcPr>
          <w:p w14:paraId="083A4E1B" w14:textId="03F8CBFE" w:rsidR="003523AF" w:rsidRDefault="008770C9" w:rsidP="00471672">
            <w:pPr>
              <w:jc w:val="center"/>
              <w:cnfStyle w:val="000000000000" w:firstRow="0" w:lastRow="0" w:firstColumn="0" w:lastColumn="0" w:oddVBand="0" w:evenVBand="0" w:oddHBand="0" w:evenHBand="0" w:firstRowFirstColumn="0" w:firstRowLastColumn="0" w:lastRowFirstColumn="0" w:lastRowLastColumn="0"/>
            </w:pPr>
            <w:r>
              <w:t>M</w:t>
            </w:r>
          </w:p>
        </w:tc>
        <w:tc>
          <w:tcPr>
            <w:tcW w:w="2956" w:type="dxa"/>
          </w:tcPr>
          <w:p w14:paraId="3FD30AB8" w14:textId="75BF5EC0" w:rsidR="003523AF" w:rsidRDefault="007264EF" w:rsidP="005C5968">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3523AF" w14:paraId="593A9698" w14:textId="77777777" w:rsidTr="00647C1B">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562" w:type="dxa"/>
          </w:tcPr>
          <w:p w14:paraId="1100E9D9" w14:textId="52E6A9E1" w:rsidR="003523AF" w:rsidRDefault="00785776" w:rsidP="006A13A4">
            <w:r>
              <w:t>AI</w:t>
            </w:r>
            <w:r w:rsidR="001A2975">
              <w:t>5</w:t>
            </w:r>
          </w:p>
        </w:tc>
        <w:tc>
          <w:tcPr>
            <w:tcW w:w="4331" w:type="dxa"/>
          </w:tcPr>
          <w:p w14:paraId="5AF5D59B" w14:textId="1DF58CA7" w:rsidR="003523AF" w:rsidRDefault="008770C9" w:rsidP="006A13A4">
            <w:pPr>
              <w:cnfStyle w:val="000000100000" w:firstRow="0" w:lastRow="0" w:firstColumn="0" w:lastColumn="0" w:oddVBand="0" w:evenVBand="0" w:oddHBand="1" w:evenHBand="0" w:firstRowFirstColumn="0" w:firstRowLastColumn="0" w:lastRowFirstColumn="0" w:lastRowLastColumn="0"/>
            </w:pPr>
            <w:r>
              <w:t xml:space="preserve">The </w:t>
            </w:r>
            <w:r w:rsidR="00785776">
              <w:t xml:space="preserve"> AI </w:t>
            </w:r>
            <w:r w:rsidR="00CE0C9B">
              <w:t>s</w:t>
            </w:r>
            <w:r w:rsidR="00785776">
              <w:t xml:space="preserve">ystem </w:t>
            </w:r>
            <w:r>
              <w:t xml:space="preserve"> must be</w:t>
            </w:r>
            <w:r w:rsidR="00785776">
              <w:t xml:space="preserve"> able</w:t>
            </w:r>
            <w:r>
              <w:t xml:space="preserve"> to handle invalid images </w:t>
            </w:r>
          </w:p>
        </w:tc>
        <w:tc>
          <w:tcPr>
            <w:tcW w:w="1167" w:type="dxa"/>
          </w:tcPr>
          <w:p w14:paraId="28426F45" w14:textId="7AB69494" w:rsidR="003523AF" w:rsidRDefault="008770C9" w:rsidP="00471672">
            <w:pPr>
              <w:jc w:val="center"/>
              <w:cnfStyle w:val="000000100000" w:firstRow="0" w:lastRow="0" w:firstColumn="0" w:lastColumn="0" w:oddVBand="0" w:evenVBand="0" w:oddHBand="1" w:evenHBand="0" w:firstRowFirstColumn="0" w:firstRowLastColumn="0" w:lastRowFirstColumn="0" w:lastRowLastColumn="0"/>
            </w:pPr>
            <w:r>
              <w:t>M</w:t>
            </w:r>
          </w:p>
        </w:tc>
        <w:tc>
          <w:tcPr>
            <w:tcW w:w="2956" w:type="dxa"/>
          </w:tcPr>
          <w:p w14:paraId="17B36BC8" w14:textId="49A2DCAB" w:rsidR="003523AF" w:rsidRDefault="007264EF" w:rsidP="005C5968">
            <w:pPr>
              <w:jc w:val="center"/>
              <w:cnfStyle w:val="000000100000" w:firstRow="0" w:lastRow="0" w:firstColumn="0" w:lastColumn="0" w:oddVBand="0" w:evenVBand="0" w:oddHBand="1" w:evenHBand="0" w:firstRowFirstColumn="0" w:firstRowLastColumn="0" w:lastRowFirstColumn="0" w:lastRowLastColumn="0"/>
            </w:pPr>
            <w:r>
              <w:t>Core functionality</w:t>
            </w:r>
          </w:p>
        </w:tc>
      </w:tr>
    </w:tbl>
    <w:p w14:paraId="6D3D3A58" w14:textId="77777777" w:rsidR="00AB7B3F" w:rsidRDefault="00AB7B3F"/>
    <w:p w14:paraId="33BCC609" w14:textId="12EC5BC9" w:rsidR="003523AF" w:rsidRDefault="003523AF" w:rsidP="00E0259C">
      <w:pPr>
        <w:pStyle w:val="Heading3"/>
      </w:pPr>
      <w:bookmarkStart w:id="22" w:name="_Toc100146825"/>
      <w:r>
        <w:t xml:space="preserve">3.3.2 Functional </w:t>
      </w:r>
      <w:r w:rsidR="00CE0C9B">
        <w:t>R</w:t>
      </w:r>
      <w:r>
        <w:t>equirement</w:t>
      </w:r>
      <w:r w:rsidR="00C87A0B">
        <w:t>s</w:t>
      </w:r>
      <w:r>
        <w:t xml:space="preserve"> of the</w:t>
      </w:r>
      <w:r w:rsidR="002D22C8">
        <w:t xml:space="preserve"> </w:t>
      </w:r>
      <w:r w:rsidR="00CE0C9B">
        <w:t>U</w:t>
      </w:r>
      <w:r w:rsidR="002D22C8">
        <w:t xml:space="preserve">ser </w:t>
      </w:r>
      <w:r w:rsidR="00CE0C9B">
        <w:t>I</w:t>
      </w:r>
      <w:r w:rsidR="002D22C8">
        <w:t>nterface</w:t>
      </w:r>
      <w:bookmarkEnd w:id="22"/>
      <w:r w:rsidR="002D22C8">
        <w:t xml:space="preserve"> </w:t>
      </w:r>
    </w:p>
    <w:tbl>
      <w:tblPr>
        <w:tblStyle w:val="ListTable4-Accent6"/>
        <w:tblpPr w:leftFromText="180" w:rightFromText="180" w:vertAnchor="text" w:horzAnchor="margin" w:tblpY="22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6"/>
        <w:gridCol w:w="4329"/>
        <w:gridCol w:w="1167"/>
        <w:gridCol w:w="2884"/>
      </w:tblGrid>
      <w:tr w:rsidR="005C5968" w14:paraId="7A2CE460" w14:textId="77777777" w:rsidTr="00647C1B">
        <w:trPr>
          <w:cnfStyle w:val="100000000000" w:firstRow="1" w:lastRow="0" w:firstColumn="0" w:lastColumn="0" w:oddVBand="0" w:evenVBand="0" w:oddHBand="0"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636" w:type="dxa"/>
            <w:tcBorders>
              <w:top w:val="none" w:sz="0" w:space="0" w:color="auto"/>
              <w:left w:val="none" w:sz="0" w:space="0" w:color="auto"/>
              <w:bottom w:val="none" w:sz="0" w:space="0" w:color="auto"/>
            </w:tcBorders>
          </w:tcPr>
          <w:p w14:paraId="638CB4E2" w14:textId="77777777" w:rsidR="005C5968" w:rsidRDefault="005C5968" w:rsidP="005C5968">
            <w:pPr>
              <w:jc w:val="center"/>
            </w:pPr>
            <w:r>
              <w:t>ID</w:t>
            </w:r>
          </w:p>
        </w:tc>
        <w:tc>
          <w:tcPr>
            <w:tcW w:w="4329" w:type="dxa"/>
            <w:tcBorders>
              <w:top w:val="none" w:sz="0" w:space="0" w:color="auto"/>
              <w:bottom w:val="none" w:sz="0" w:space="0" w:color="auto"/>
            </w:tcBorders>
          </w:tcPr>
          <w:p w14:paraId="28041DD1" w14:textId="77777777" w:rsidR="005C5968" w:rsidRDefault="005C5968" w:rsidP="005C5968">
            <w:pPr>
              <w:jc w:val="center"/>
              <w:cnfStyle w:val="100000000000" w:firstRow="1" w:lastRow="0" w:firstColumn="0" w:lastColumn="0" w:oddVBand="0" w:evenVBand="0" w:oddHBand="0" w:evenHBand="0" w:firstRowFirstColumn="0" w:firstRowLastColumn="0" w:lastRowFirstColumn="0" w:lastRowLastColumn="0"/>
            </w:pPr>
            <w:r>
              <w:t>Requirements</w:t>
            </w:r>
          </w:p>
        </w:tc>
        <w:tc>
          <w:tcPr>
            <w:tcW w:w="1167" w:type="dxa"/>
            <w:tcBorders>
              <w:top w:val="none" w:sz="0" w:space="0" w:color="auto"/>
              <w:bottom w:val="none" w:sz="0" w:space="0" w:color="auto"/>
            </w:tcBorders>
          </w:tcPr>
          <w:p w14:paraId="40F89AFD" w14:textId="1C67A0E3" w:rsidR="005C5968" w:rsidRDefault="005C5968" w:rsidP="005C5968">
            <w:pPr>
              <w:jc w:val="center"/>
              <w:cnfStyle w:val="100000000000" w:firstRow="1" w:lastRow="0" w:firstColumn="0" w:lastColumn="0" w:oddVBand="0" w:evenVBand="0" w:oddHBand="0" w:evenHBand="0" w:firstRowFirstColumn="0" w:firstRowLastColumn="0" w:lastRowFirstColumn="0" w:lastRowLastColumn="0"/>
            </w:pPr>
            <w:r>
              <w:t>Priority (</w:t>
            </w:r>
            <w:proofErr w:type="spellStart"/>
            <w:r>
              <w:t>MoSCo</w:t>
            </w:r>
            <w:r w:rsidR="00B10DA2">
              <w:t>w</w:t>
            </w:r>
            <w:proofErr w:type="spellEnd"/>
            <w:r>
              <w:t>)</w:t>
            </w:r>
          </w:p>
        </w:tc>
        <w:tc>
          <w:tcPr>
            <w:tcW w:w="2884" w:type="dxa"/>
            <w:tcBorders>
              <w:top w:val="none" w:sz="0" w:space="0" w:color="auto"/>
              <w:bottom w:val="none" w:sz="0" w:space="0" w:color="auto"/>
              <w:right w:val="none" w:sz="0" w:space="0" w:color="auto"/>
            </w:tcBorders>
          </w:tcPr>
          <w:p w14:paraId="1C5EC15E" w14:textId="51B7F043" w:rsidR="005C5968" w:rsidRDefault="005C5968" w:rsidP="005C5968">
            <w:pPr>
              <w:jc w:val="center"/>
              <w:cnfStyle w:val="100000000000" w:firstRow="1" w:lastRow="0" w:firstColumn="0" w:lastColumn="0" w:oddVBand="0" w:evenVBand="0" w:oddHBand="0" w:evenHBand="0" w:firstRowFirstColumn="0" w:firstRowLastColumn="0" w:lastRowFirstColumn="0" w:lastRowLastColumn="0"/>
            </w:pPr>
            <w:r>
              <w:t>Source/ Justification</w:t>
            </w:r>
          </w:p>
        </w:tc>
      </w:tr>
      <w:tr w:rsidR="005C5968" w14:paraId="570F1FF0" w14:textId="77777777" w:rsidTr="00647C1B">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36" w:type="dxa"/>
          </w:tcPr>
          <w:p w14:paraId="27421DAE" w14:textId="60FF119B" w:rsidR="005C5968" w:rsidRDefault="005C5968" w:rsidP="005C5968">
            <w:r>
              <w:t>UI1</w:t>
            </w:r>
          </w:p>
        </w:tc>
        <w:tc>
          <w:tcPr>
            <w:tcW w:w="4329" w:type="dxa"/>
          </w:tcPr>
          <w:p w14:paraId="2E7957C8" w14:textId="025FBCBC" w:rsidR="005C5968" w:rsidRDefault="005C5968" w:rsidP="005C5968">
            <w:pPr>
              <w:cnfStyle w:val="000000100000" w:firstRow="0" w:lastRow="0" w:firstColumn="0" w:lastColumn="0" w:oddVBand="0" w:evenVBand="0" w:oddHBand="1" w:evenHBand="0" w:firstRowFirstColumn="0" w:firstRowLastColumn="0" w:lastRowFirstColumn="0" w:lastRowLastColumn="0"/>
            </w:pPr>
            <w:r>
              <w:t xml:space="preserve">The system will require a front-end user interface </w:t>
            </w:r>
          </w:p>
        </w:tc>
        <w:tc>
          <w:tcPr>
            <w:tcW w:w="1167" w:type="dxa"/>
          </w:tcPr>
          <w:p w14:paraId="002956A5" w14:textId="3B7320FF" w:rsidR="005C5968" w:rsidRDefault="005C5968" w:rsidP="005C5968">
            <w:pPr>
              <w:jc w:val="center"/>
              <w:cnfStyle w:val="000000100000" w:firstRow="0" w:lastRow="0" w:firstColumn="0" w:lastColumn="0" w:oddVBand="0" w:evenVBand="0" w:oddHBand="1" w:evenHBand="0" w:firstRowFirstColumn="0" w:firstRowLastColumn="0" w:lastRowFirstColumn="0" w:lastRowLastColumn="0"/>
            </w:pPr>
            <w:r>
              <w:t>M</w:t>
            </w:r>
          </w:p>
        </w:tc>
        <w:tc>
          <w:tcPr>
            <w:tcW w:w="2884" w:type="dxa"/>
          </w:tcPr>
          <w:p w14:paraId="4CEDBA41" w14:textId="18890B91" w:rsidR="005C5968" w:rsidRDefault="005C5968" w:rsidP="005C5968">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5C5968" w14:paraId="2421AEE8" w14:textId="77777777" w:rsidTr="00647C1B">
        <w:trPr>
          <w:trHeight w:val="294"/>
        </w:trPr>
        <w:tc>
          <w:tcPr>
            <w:cnfStyle w:val="001000000000" w:firstRow="0" w:lastRow="0" w:firstColumn="1" w:lastColumn="0" w:oddVBand="0" w:evenVBand="0" w:oddHBand="0" w:evenHBand="0" w:firstRowFirstColumn="0" w:firstRowLastColumn="0" w:lastRowFirstColumn="0" w:lastRowLastColumn="0"/>
            <w:tcW w:w="636" w:type="dxa"/>
          </w:tcPr>
          <w:p w14:paraId="7A49179F" w14:textId="054CA394" w:rsidR="005C5968" w:rsidRDefault="005C5968" w:rsidP="005C5968">
            <w:r>
              <w:t>UI2</w:t>
            </w:r>
          </w:p>
        </w:tc>
        <w:tc>
          <w:tcPr>
            <w:tcW w:w="4329" w:type="dxa"/>
          </w:tcPr>
          <w:p w14:paraId="611C1C01" w14:textId="7A3BA076" w:rsidR="005C5968" w:rsidRDefault="005C5968" w:rsidP="005C5968">
            <w:pPr>
              <w:cnfStyle w:val="000000000000" w:firstRow="0" w:lastRow="0" w:firstColumn="0" w:lastColumn="0" w:oddVBand="0" w:evenVBand="0" w:oddHBand="0" w:evenHBand="0" w:firstRowFirstColumn="0" w:firstRowLastColumn="0" w:lastRowFirstColumn="0" w:lastRowLastColumn="0"/>
            </w:pPr>
            <w:r>
              <w:t xml:space="preserve">The user interface will need to interface with the neural network </w:t>
            </w:r>
          </w:p>
        </w:tc>
        <w:tc>
          <w:tcPr>
            <w:tcW w:w="1167" w:type="dxa"/>
          </w:tcPr>
          <w:p w14:paraId="0E6B4C46" w14:textId="4AC5ACCE" w:rsidR="005C5968" w:rsidRDefault="005C5968" w:rsidP="005C5968">
            <w:pPr>
              <w:jc w:val="center"/>
              <w:cnfStyle w:val="000000000000" w:firstRow="0" w:lastRow="0" w:firstColumn="0" w:lastColumn="0" w:oddVBand="0" w:evenVBand="0" w:oddHBand="0" w:evenHBand="0" w:firstRowFirstColumn="0" w:firstRowLastColumn="0" w:lastRowFirstColumn="0" w:lastRowLastColumn="0"/>
            </w:pPr>
            <w:r>
              <w:t>M</w:t>
            </w:r>
          </w:p>
        </w:tc>
        <w:tc>
          <w:tcPr>
            <w:tcW w:w="2884" w:type="dxa"/>
          </w:tcPr>
          <w:p w14:paraId="4559E136" w14:textId="3471EC53" w:rsidR="005C5968" w:rsidRDefault="005C5968" w:rsidP="005C5968">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5C5968" w14:paraId="0793F4C3" w14:textId="77777777" w:rsidTr="00647C1B">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36" w:type="dxa"/>
          </w:tcPr>
          <w:p w14:paraId="3B3FCF67" w14:textId="21707BAA" w:rsidR="005C5968" w:rsidRDefault="005C5968" w:rsidP="005C5968">
            <w:r>
              <w:t>UI3</w:t>
            </w:r>
          </w:p>
        </w:tc>
        <w:tc>
          <w:tcPr>
            <w:tcW w:w="4329" w:type="dxa"/>
          </w:tcPr>
          <w:p w14:paraId="1A046315" w14:textId="14D89ABE" w:rsidR="005C5968" w:rsidRDefault="005C5968" w:rsidP="005C5968">
            <w:pPr>
              <w:cnfStyle w:val="000000100000" w:firstRow="0" w:lastRow="0" w:firstColumn="0" w:lastColumn="0" w:oddVBand="0" w:evenVBand="0" w:oddHBand="1" w:evenHBand="0" w:firstRowFirstColumn="0" w:firstRowLastColumn="0" w:lastRowFirstColumn="0" w:lastRowLastColumn="0"/>
            </w:pPr>
            <w:r>
              <w:t>The user interface will need to interface with a database</w:t>
            </w:r>
          </w:p>
        </w:tc>
        <w:tc>
          <w:tcPr>
            <w:tcW w:w="1167" w:type="dxa"/>
          </w:tcPr>
          <w:p w14:paraId="3559ED1A" w14:textId="179374AB" w:rsidR="005C5968" w:rsidRDefault="00CE0C9B" w:rsidP="005C5968">
            <w:pPr>
              <w:jc w:val="center"/>
              <w:cnfStyle w:val="000000100000" w:firstRow="0" w:lastRow="0" w:firstColumn="0" w:lastColumn="0" w:oddVBand="0" w:evenVBand="0" w:oddHBand="1" w:evenHBand="0" w:firstRowFirstColumn="0" w:firstRowLastColumn="0" w:lastRowFirstColumn="0" w:lastRowLastColumn="0"/>
            </w:pPr>
            <w:r>
              <w:t>M</w:t>
            </w:r>
          </w:p>
        </w:tc>
        <w:tc>
          <w:tcPr>
            <w:tcW w:w="2884" w:type="dxa"/>
          </w:tcPr>
          <w:p w14:paraId="55E9DB6E" w14:textId="118407F1" w:rsidR="005C5968" w:rsidRDefault="005C5968" w:rsidP="005C5968">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5C5968" w14:paraId="4ABBDDCF" w14:textId="77777777" w:rsidTr="00647C1B">
        <w:trPr>
          <w:trHeight w:val="294"/>
        </w:trPr>
        <w:tc>
          <w:tcPr>
            <w:cnfStyle w:val="001000000000" w:firstRow="0" w:lastRow="0" w:firstColumn="1" w:lastColumn="0" w:oddVBand="0" w:evenVBand="0" w:oddHBand="0" w:evenHBand="0" w:firstRowFirstColumn="0" w:firstRowLastColumn="0" w:lastRowFirstColumn="0" w:lastRowLastColumn="0"/>
            <w:tcW w:w="636" w:type="dxa"/>
          </w:tcPr>
          <w:p w14:paraId="5221A299" w14:textId="38EEDFDA" w:rsidR="005C5968" w:rsidRDefault="005C5968" w:rsidP="005C5968">
            <w:r>
              <w:t>UI4</w:t>
            </w:r>
          </w:p>
        </w:tc>
        <w:tc>
          <w:tcPr>
            <w:tcW w:w="4329" w:type="dxa"/>
          </w:tcPr>
          <w:p w14:paraId="6F67A58A" w14:textId="4D3E3CC9" w:rsidR="005C5968" w:rsidRDefault="005C5968" w:rsidP="005C5968">
            <w:pPr>
              <w:cnfStyle w:val="000000000000" w:firstRow="0" w:lastRow="0" w:firstColumn="0" w:lastColumn="0" w:oddVBand="0" w:evenVBand="0" w:oddHBand="0" w:evenHBand="0" w:firstRowFirstColumn="0" w:firstRowLastColumn="0" w:lastRowFirstColumn="0" w:lastRowLastColumn="0"/>
            </w:pPr>
            <w:r>
              <w:t>The user interface will need to pull relevant plant information from the database, based on the results of the neural network</w:t>
            </w:r>
          </w:p>
        </w:tc>
        <w:tc>
          <w:tcPr>
            <w:tcW w:w="1167" w:type="dxa"/>
          </w:tcPr>
          <w:p w14:paraId="764696CA" w14:textId="1769909D" w:rsidR="005C5968" w:rsidRDefault="00CE0C9B" w:rsidP="005C5968">
            <w:pPr>
              <w:jc w:val="center"/>
              <w:cnfStyle w:val="000000000000" w:firstRow="0" w:lastRow="0" w:firstColumn="0" w:lastColumn="0" w:oddVBand="0" w:evenVBand="0" w:oddHBand="0" w:evenHBand="0" w:firstRowFirstColumn="0" w:firstRowLastColumn="0" w:lastRowFirstColumn="0" w:lastRowLastColumn="0"/>
            </w:pPr>
            <w:r>
              <w:t>M</w:t>
            </w:r>
          </w:p>
        </w:tc>
        <w:tc>
          <w:tcPr>
            <w:tcW w:w="2884" w:type="dxa"/>
          </w:tcPr>
          <w:p w14:paraId="0D13C6BC" w14:textId="11316F96" w:rsidR="005C5968" w:rsidRDefault="005C5968" w:rsidP="005C5968">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5C5968" w14:paraId="2066CB4A" w14:textId="77777777" w:rsidTr="00647C1B">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36" w:type="dxa"/>
          </w:tcPr>
          <w:p w14:paraId="24391AEE" w14:textId="2877B61F" w:rsidR="005C5968" w:rsidRDefault="005C5968" w:rsidP="005C5968">
            <w:r>
              <w:t>UI5</w:t>
            </w:r>
          </w:p>
        </w:tc>
        <w:tc>
          <w:tcPr>
            <w:tcW w:w="4329" w:type="dxa"/>
          </w:tcPr>
          <w:p w14:paraId="3DCACFF0" w14:textId="4828B9B1" w:rsidR="005C5968" w:rsidRDefault="005C5968" w:rsidP="005C5968">
            <w:pPr>
              <w:cnfStyle w:val="000000100000" w:firstRow="0" w:lastRow="0" w:firstColumn="0" w:lastColumn="0" w:oddVBand="0" w:evenVBand="0" w:oddHBand="1" w:evenHBand="0" w:firstRowFirstColumn="0" w:firstRowLastColumn="0" w:lastRowFirstColumn="0" w:lastRowLastColumn="0"/>
            </w:pPr>
            <w:r>
              <w:t>The User interface must allow the user to upload an image to the CNN</w:t>
            </w:r>
          </w:p>
        </w:tc>
        <w:tc>
          <w:tcPr>
            <w:tcW w:w="1167" w:type="dxa"/>
          </w:tcPr>
          <w:p w14:paraId="2897FBDC" w14:textId="48DBA40C" w:rsidR="005C5968" w:rsidRDefault="005C5968" w:rsidP="005C5968">
            <w:pPr>
              <w:jc w:val="center"/>
              <w:cnfStyle w:val="000000100000" w:firstRow="0" w:lastRow="0" w:firstColumn="0" w:lastColumn="0" w:oddVBand="0" w:evenVBand="0" w:oddHBand="1" w:evenHBand="0" w:firstRowFirstColumn="0" w:firstRowLastColumn="0" w:lastRowFirstColumn="0" w:lastRowLastColumn="0"/>
            </w:pPr>
            <w:r>
              <w:t>M</w:t>
            </w:r>
          </w:p>
        </w:tc>
        <w:tc>
          <w:tcPr>
            <w:tcW w:w="2884" w:type="dxa"/>
          </w:tcPr>
          <w:p w14:paraId="69A6004F" w14:textId="30928876" w:rsidR="005C5968" w:rsidRDefault="005C5968" w:rsidP="005C5968">
            <w:pPr>
              <w:jc w:val="center"/>
              <w:cnfStyle w:val="000000100000" w:firstRow="0" w:lastRow="0" w:firstColumn="0" w:lastColumn="0" w:oddVBand="0" w:evenVBand="0" w:oddHBand="1" w:evenHBand="0" w:firstRowFirstColumn="0" w:firstRowLastColumn="0" w:lastRowFirstColumn="0" w:lastRowLastColumn="0"/>
            </w:pPr>
            <w:r>
              <w:t>Core functionality</w:t>
            </w:r>
          </w:p>
        </w:tc>
      </w:tr>
    </w:tbl>
    <w:p w14:paraId="40143D9E" w14:textId="119C282C" w:rsidR="000B0424" w:rsidRDefault="000B0424"/>
    <w:p w14:paraId="2EBDDFF9" w14:textId="54B51A3A" w:rsidR="00647C1B" w:rsidRDefault="00647C1B"/>
    <w:p w14:paraId="42BC0D8B" w14:textId="77777777" w:rsidR="00877FBB" w:rsidRDefault="00877FBB"/>
    <w:p w14:paraId="383DE395" w14:textId="1F981E8D" w:rsidR="003523AF" w:rsidRDefault="003523AF" w:rsidP="00E0259C">
      <w:pPr>
        <w:pStyle w:val="Heading3"/>
      </w:pPr>
      <w:bookmarkStart w:id="23" w:name="_Toc100146826"/>
      <w:r>
        <w:lastRenderedPageBreak/>
        <w:t>3.3.</w:t>
      </w:r>
      <w:r w:rsidR="00665786">
        <w:t>4</w:t>
      </w:r>
      <w:r>
        <w:t xml:space="preserve"> Functional </w:t>
      </w:r>
      <w:r w:rsidR="00CE0C9B">
        <w:t>R</w:t>
      </w:r>
      <w:r>
        <w:t>equirement</w:t>
      </w:r>
      <w:r w:rsidR="00C87A0B">
        <w:t>s</w:t>
      </w:r>
      <w:r>
        <w:t xml:space="preserve"> of the </w:t>
      </w:r>
      <w:r w:rsidR="00CE0C9B">
        <w:t>Da</w:t>
      </w:r>
      <w:r>
        <w:t>tabase</w:t>
      </w:r>
      <w:bookmarkEnd w:id="23"/>
    </w:p>
    <w:tbl>
      <w:tblPr>
        <w:tblStyle w:val="ListTable4-Accent3"/>
        <w:tblpPr w:leftFromText="180" w:rightFromText="180" w:vertAnchor="text" w:horzAnchor="margin" w:tblpY="22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2"/>
        <w:gridCol w:w="4214"/>
        <w:gridCol w:w="1202"/>
        <w:gridCol w:w="2898"/>
      </w:tblGrid>
      <w:tr w:rsidR="00DF3EB4" w14:paraId="42DFD0A2" w14:textId="77777777" w:rsidTr="00647C1B">
        <w:trPr>
          <w:cnfStyle w:val="100000000000" w:firstRow="1" w:lastRow="0" w:firstColumn="0" w:lastColumn="0" w:oddVBand="0" w:evenVBand="0" w:oddHBand="0"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702" w:type="dxa"/>
            <w:tcBorders>
              <w:top w:val="none" w:sz="0" w:space="0" w:color="auto"/>
              <w:left w:val="none" w:sz="0" w:space="0" w:color="auto"/>
              <w:bottom w:val="none" w:sz="0" w:space="0" w:color="auto"/>
            </w:tcBorders>
          </w:tcPr>
          <w:p w14:paraId="18EC5CDE" w14:textId="77777777" w:rsidR="00DF3EB4" w:rsidRDefault="00DF3EB4" w:rsidP="00DF3EB4">
            <w:pPr>
              <w:jc w:val="center"/>
            </w:pPr>
            <w:r>
              <w:t>ID</w:t>
            </w:r>
          </w:p>
        </w:tc>
        <w:tc>
          <w:tcPr>
            <w:tcW w:w="4214" w:type="dxa"/>
            <w:tcBorders>
              <w:top w:val="none" w:sz="0" w:space="0" w:color="auto"/>
              <w:bottom w:val="none" w:sz="0" w:space="0" w:color="auto"/>
            </w:tcBorders>
          </w:tcPr>
          <w:p w14:paraId="3EB36446" w14:textId="77777777" w:rsidR="00DF3EB4" w:rsidRDefault="00DF3EB4" w:rsidP="00DF3EB4">
            <w:pPr>
              <w:jc w:val="center"/>
              <w:cnfStyle w:val="100000000000" w:firstRow="1" w:lastRow="0" w:firstColumn="0" w:lastColumn="0" w:oddVBand="0" w:evenVBand="0" w:oddHBand="0" w:evenHBand="0" w:firstRowFirstColumn="0" w:firstRowLastColumn="0" w:lastRowFirstColumn="0" w:lastRowLastColumn="0"/>
            </w:pPr>
            <w:r>
              <w:t>Requirements</w:t>
            </w:r>
          </w:p>
        </w:tc>
        <w:tc>
          <w:tcPr>
            <w:tcW w:w="1202" w:type="dxa"/>
            <w:tcBorders>
              <w:top w:val="none" w:sz="0" w:space="0" w:color="auto"/>
              <w:bottom w:val="none" w:sz="0" w:space="0" w:color="auto"/>
            </w:tcBorders>
          </w:tcPr>
          <w:p w14:paraId="031AB10B" w14:textId="1B81EB30" w:rsidR="00DF3EB4" w:rsidRDefault="00DF3EB4" w:rsidP="00DF3EB4">
            <w:pPr>
              <w:jc w:val="center"/>
              <w:cnfStyle w:val="100000000000" w:firstRow="1" w:lastRow="0" w:firstColumn="0" w:lastColumn="0" w:oddVBand="0" w:evenVBand="0" w:oddHBand="0" w:evenHBand="0" w:firstRowFirstColumn="0" w:firstRowLastColumn="0" w:lastRowFirstColumn="0" w:lastRowLastColumn="0"/>
            </w:pPr>
            <w:r>
              <w:t>Priority (</w:t>
            </w:r>
            <w:proofErr w:type="spellStart"/>
            <w:r>
              <w:t>MoSCo</w:t>
            </w:r>
            <w:r w:rsidR="00B10DA2">
              <w:t>W</w:t>
            </w:r>
            <w:proofErr w:type="spellEnd"/>
            <w:r>
              <w:t>)</w:t>
            </w:r>
          </w:p>
        </w:tc>
        <w:tc>
          <w:tcPr>
            <w:tcW w:w="2898" w:type="dxa"/>
            <w:tcBorders>
              <w:top w:val="none" w:sz="0" w:space="0" w:color="auto"/>
              <w:bottom w:val="none" w:sz="0" w:space="0" w:color="auto"/>
              <w:right w:val="none" w:sz="0" w:space="0" w:color="auto"/>
            </w:tcBorders>
          </w:tcPr>
          <w:p w14:paraId="32069DC8" w14:textId="611FCDD2" w:rsidR="00DF3EB4" w:rsidRDefault="00DF3EB4" w:rsidP="00DF3EB4">
            <w:pPr>
              <w:jc w:val="center"/>
              <w:cnfStyle w:val="100000000000" w:firstRow="1" w:lastRow="0" w:firstColumn="0" w:lastColumn="0" w:oddVBand="0" w:evenVBand="0" w:oddHBand="0" w:evenHBand="0" w:firstRowFirstColumn="0" w:firstRowLastColumn="0" w:lastRowFirstColumn="0" w:lastRowLastColumn="0"/>
            </w:pPr>
            <w:r>
              <w:t>Source/ Justification</w:t>
            </w:r>
          </w:p>
        </w:tc>
      </w:tr>
      <w:tr w:rsidR="00DF3EB4" w14:paraId="0C13CE6E" w14:textId="77777777" w:rsidTr="00647C1B">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702" w:type="dxa"/>
          </w:tcPr>
          <w:p w14:paraId="1F53B291" w14:textId="68366456" w:rsidR="00DF3EB4" w:rsidRDefault="00DF3EB4" w:rsidP="00DF3EB4">
            <w:r>
              <w:t>DB1</w:t>
            </w:r>
          </w:p>
        </w:tc>
        <w:tc>
          <w:tcPr>
            <w:tcW w:w="4214" w:type="dxa"/>
          </w:tcPr>
          <w:p w14:paraId="68F624BD" w14:textId="100FA88F" w:rsidR="00DF3EB4" w:rsidRDefault="00DF3EB4" w:rsidP="00DF3EB4">
            <w:pPr>
              <w:cnfStyle w:val="000000100000" w:firstRow="0" w:lastRow="0" w:firstColumn="0" w:lastColumn="0" w:oddVBand="0" w:evenVBand="0" w:oddHBand="1" w:evenHBand="0" w:firstRowFirstColumn="0" w:firstRowLastColumn="0" w:lastRowFirstColumn="0" w:lastRowLastColumn="0"/>
            </w:pPr>
            <w:r>
              <w:t>The database must be able to store data</w:t>
            </w:r>
          </w:p>
        </w:tc>
        <w:tc>
          <w:tcPr>
            <w:tcW w:w="1202" w:type="dxa"/>
          </w:tcPr>
          <w:p w14:paraId="45EC4C1D" w14:textId="5100F981" w:rsidR="00DF3EB4" w:rsidRDefault="00DF3EB4" w:rsidP="00DF3EB4">
            <w:pPr>
              <w:jc w:val="center"/>
              <w:cnfStyle w:val="000000100000" w:firstRow="0" w:lastRow="0" w:firstColumn="0" w:lastColumn="0" w:oddVBand="0" w:evenVBand="0" w:oddHBand="1" w:evenHBand="0" w:firstRowFirstColumn="0" w:firstRowLastColumn="0" w:lastRowFirstColumn="0" w:lastRowLastColumn="0"/>
            </w:pPr>
            <w:r>
              <w:t>M</w:t>
            </w:r>
          </w:p>
        </w:tc>
        <w:tc>
          <w:tcPr>
            <w:tcW w:w="2898" w:type="dxa"/>
          </w:tcPr>
          <w:p w14:paraId="1530CC21" w14:textId="53B73143" w:rsidR="00DF3EB4" w:rsidRDefault="00DF3EB4" w:rsidP="00DF3EB4">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DF3EB4" w14:paraId="0D437EC6" w14:textId="77777777" w:rsidTr="00647C1B">
        <w:trPr>
          <w:trHeight w:val="294"/>
        </w:trPr>
        <w:tc>
          <w:tcPr>
            <w:cnfStyle w:val="001000000000" w:firstRow="0" w:lastRow="0" w:firstColumn="1" w:lastColumn="0" w:oddVBand="0" w:evenVBand="0" w:oddHBand="0" w:evenHBand="0" w:firstRowFirstColumn="0" w:firstRowLastColumn="0" w:lastRowFirstColumn="0" w:lastRowLastColumn="0"/>
            <w:tcW w:w="702" w:type="dxa"/>
          </w:tcPr>
          <w:p w14:paraId="6EE30D87" w14:textId="57705FD3" w:rsidR="00DF3EB4" w:rsidRDefault="00DF3EB4" w:rsidP="00DF3EB4">
            <w:r>
              <w:t>DB2</w:t>
            </w:r>
          </w:p>
        </w:tc>
        <w:tc>
          <w:tcPr>
            <w:tcW w:w="4214" w:type="dxa"/>
          </w:tcPr>
          <w:p w14:paraId="178ADD65" w14:textId="0A4351B4" w:rsidR="00DF3EB4" w:rsidRDefault="00DF3EB4" w:rsidP="00DF3EB4">
            <w:pPr>
              <w:cnfStyle w:val="000000000000" w:firstRow="0" w:lastRow="0" w:firstColumn="0" w:lastColumn="0" w:oddVBand="0" w:evenVBand="0" w:oddHBand="0" w:evenHBand="0" w:firstRowFirstColumn="0" w:firstRowLastColumn="0" w:lastRowFirstColumn="0" w:lastRowLastColumn="0"/>
            </w:pPr>
            <w:r>
              <w:t xml:space="preserve">The </w:t>
            </w:r>
            <w:r w:rsidR="00AD7CC9">
              <w:t>d</w:t>
            </w:r>
            <w:r>
              <w:t xml:space="preserve">atabase will need a table to store care information about plants </w:t>
            </w:r>
          </w:p>
        </w:tc>
        <w:tc>
          <w:tcPr>
            <w:tcW w:w="1202" w:type="dxa"/>
          </w:tcPr>
          <w:p w14:paraId="455C2E27" w14:textId="579818A6" w:rsidR="00DF3EB4" w:rsidRDefault="00DF3EB4" w:rsidP="00DF3EB4">
            <w:pPr>
              <w:jc w:val="center"/>
              <w:cnfStyle w:val="000000000000" w:firstRow="0" w:lastRow="0" w:firstColumn="0" w:lastColumn="0" w:oddVBand="0" w:evenVBand="0" w:oddHBand="0" w:evenHBand="0" w:firstRowFirstColumn="0" w:firstRowLastColumn="0" w:lastRowFirstColumn="0" w:lastRowLastColumn="0"/>
            </w:pPr>
            <w:r>
              <w:t>M</w:t>
            </w:r>
          </w:p>
        </w:tc>
        <w:tc>
          <w:tcPr>
            <w:tcW w:w="2898" w:type="dxa"/>
          </w:tcPr>
          <w:p w14:paraId="7C636C6D" w14:textId="35E9B035" w:rsidR="00DF3EB4" w:rsidRDefault="00DF3EB4" w:rsidP="00DF3EB4">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DF3EB4" w14:paraId="1B7CFC64" w14:textId="77777777" w:rsidTr="00647C1B">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702" w:type="dxa"/>
          </w:tcPr>
          <w:p w14:paraId="71631811" w14:textId="62F8D624" w:rsidR="00DF3EB4" w:rsidRDefault="00DF3EB4" w:rsidP="00DF3EB4">
            <w:r>
              <w:t>DB3</w:t>
            </w:r>
          </w:p>
        </w:tc>
        <w:tc>
          <w:tcPr>
            <w:tcW w:w="4214" w:type="dxa"/>
          </w:tcPr>
          <w:p w14:paraId="019F2F7A" w14:textId="5DD8DCA0" w:rsidR="00DF3EB4" w:rsidRDefault="00DF3EB4" w:rsidP="00DF3EB4">
            <w:pPr>
              <w:cnfStyle w:val="000000100000" w:firstRow="0" w:lastRow="0" w:firstColumn="0" w:lastColumn="0" w:oddVBand="0" w:evenVBand="0" w:oddHBand="1" w:evenHBand="0" w:firstRowFirstColumn="0" w:firstRowLastColumn="0" w:lastRowFirstColumn="0" w:lastRowLastColumn="0"/>
            </w:pPr>
            <w:r>
              <w:t>The databases plant information table will need a column to store plant names</w:t>
            </w:r>
          </w:p>
        </w:tc>
        <w:tc>
          <w:tcPr>
            <w:tcW w:w="1202" w:type="dxa"/>
          </w:tcPr>
          <w:p w14:paraId="52ED12FE" w14:textId="56118D27" w:rsidR="00DF3EB4" w:rsidRDefault="00DF3EB4" w:rsidP="00DF3EB4">
            <w:pPr>
              <w:jc w:val="center"/>
              <w:cnfStyle w:val="000000100000" w:firstRow="0" w:lastRow="0" w:firstColumn="0" w:lastColumn="0" w:oddVBand="0" w:evenVBand="0" w:oddHBand="1" w:evenHBand="0" w:firstRowFirstColumn="0" w:firstRowLastColumn="0" w:lastRowFirstColumn="0" w:lastRowLastColumn="0"/>
            </w:pPr>
            <w:r>
              <w:t>M</w:t>
            </w:r>
          </w:p>
        </w:tc>
        <w:tc>
          <w:tcPr>
            <w:tcW w:w="2898" w:type="dxa"/>
          </w:tcPr>
          <w:p w14:paraId="6BFE728A" w14:textId="6119A510" w:rsidR="00DF3EB4" w:rsidRDefault="00DF3EB4" w:rsidP="00DF3EB4">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DF3EB4" w14:paraId="1EC3B721" w14:textId="77777777" w:rsidTr="00647C1B">
        <w:trPr>
          <w:trHeight w:val="294"/>
        </w:trPr>
        <w:tc>
          <w:tcPr>
            <w:cnfStyle w:val="001000000000" w:firstRow="0" w:lastRow="0" w:firstColumn="1" w:lastColumn="0" w:oddVBand="0" w:evenVBand="0" w:oddHBand="0" w:evenHBand="0" w:firstRowFirstColumn="0" w:firstRowLastColumn="0" w:lastRowFirstColumn="0" w:lastRowLastColumn="0"/>
            <w:tcW w:w="702" w:type="dxa"/>
          </w:tcPr>
          <w:p w14:paraId="24EB3D4E" w14:textId="6F13EB8E" w:rsidR="00DF3EB4" w:rsidRDefault="00DF3EB4" w:rsidP="00DF3EB4">
            <w:r>
              <w:t>DB4</w:t>
            </w:r>
          </w:p>
        </w:tc>
        <w:tc>
          <w:tcPr>
            <w:tcW w:w="4214" w:type="dxa"/>
          </w:tcPr>
          <w:p w14:paraId="6F9B9CEB" w14:textId="09E4254A" w:rsidR="00DF3EB4" w:rsidRDefault="00DF3EB4" w:rsidP="00DF3EB4">
            <w:pPr>
              <w:cnfStyle w:val="000000000000" w:firstRow="0" w:lastRow="0" w:firstColumn="0" w:lastColumn="0" w:oddVBand="0" w:evenVBand="0" w:oddHBand="0" w:evenHBand="0" w:firstRowFirstColumn="0" w:firstRowLastColumn="0" w:lastRowFirstColumn="0" w:lastRowLastColumn="0"/>
            </w:pPr>
            <w:r>
              <w:t>The databases plant information table will need a column to store</w:t>
            </w:r>
            <w:r w:rsidR="00AD7CC9">
              <w:t xml:space="preserve"> </w:t>
            </w:r>
            <w:r>
              <w:t>basic</w:t>
            </w:r>
            <w:r w:rsidR="00AD7CC9">
              <w:t xml:space="preserve">  plant </w:t>
            </w:r>
            <w:r>
              <w:t xml:space="preserve"> descriptions</w:t>
            </w:r>
          </w:p>
        </w:tc>
        <w:tc>
          <w:tcPr>
            <w:tcW w:w="1202" w:type="dxa"/>
          </w:tcPr>
          <w:p w14:paraId="3FDFDD6E" w14:textId="2C2A3DC7" w:rsidR="00DF3EB4" w:rsidRDefault="00DF3EB4" w:rsidP="00DF3EB4">
            <w:pPr>
              <w:jc w:val="center"/>
              <w:cnfStyle w:val="000000000000" w:firstRow="0" w:lastRow="0" w:firstColumn="0" w:lastColumn="0" w:oddVBand="0" w:evenVBand="0" w:oddHBand="0" w:evenHBand="0" w:firstRowFirstColumn="0" w:firstRowLastColumn="0" w:lastRowFirstColumn="0" w:lastRowLastColumn="0"/>
            </w:pPr>
            <w:r>
              <w:t>M</w:t>
            </w:r>
          </w:p>
        </w:tc>
        <w:tc>
          <w:tcPr>
            <w:tcW w:w="2898" w:type="dxa"/>
          </w:tcPr>
          <w:p w14:paraId="0A3E9AC2" w14:textId="2FDE3F6A" w:rsidR="00DF3EB4" w:rsidRDefault="00DF3EB4" w:rsidP="00DF3EB4">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DF3EB4" w14:paraId="731791EC" w14:textId="77777777" w:rsidTr="00647C1B">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702" w:type="dxa"/>
          </w:tcPr>
          <w:p w14:paraId="55553EBC" w14:textId="37E45C9A" w:rsidR="00DF3EB4" w:rsidRDefault="00DF3EB4" w:rsidP="00DF3EB4">
            <w:r>
              <w:t>DB5</w:t>
            </w:r>
          </w:p>
        </w:tc>
        <w:tc>
          <w:tcPr>
            <w:tcW w:w="4214" w:type="dxa"/>
          </w:tcPr>
          <w:p w14:paraId="425492A8" w14:textId="650CF88A" w:rsidR="00DF3EB4" w:rsidRDefault="00DF3EB4" w:rsidP="00DF3EB4">
            <w:pPr>
              <w:cnfStyle w:val="000000100000" w:firstRow="0" w:lastRow="0" w:firstColumn="0" w:lastColumn="0" w:oddVBand="0" w:evenVBand="0" w:oddHBand="1" w:evenHBand="0" w:firstRowFirstColumn="0" w:firstRowLastColumn="0" w:lastRowFirstColumn="0" w:lastRowLastColumn="0"/>
            </w:pPr>
            <w:r>
              <w:t>The databases plant information table will need a column to store</w:t>
            </w:r>
            <w:r w:rsidR="00056390">
              <w:t xml:space="preserve"> a</w:t>
            </w:r>
            <w:r>
              <w:t xml:space="preserve"> plant</w:t>
            </w:r>
            <w:r w:rsidR="00056390">
              <w:t>s</w:t>
            </w:r>
            <w:r>
              <w:t xml:space="preserve"> ideal light </w:t>
            </w:r>
            <w:proofErr w:type="gramStart"/>
            <w:r>
              <w:t>levels</w:t>
            </w:r>
            <w:proofErr w:type="gramEnd"/>
          </w:p>
        </w:tc>
        <w:tc>
          <w:tcPr>
            <w:tcW w:w="1202" w:type="dxa"/>
          </w:tcPr>
          <w:p w14:paraId="418B0123" w14:textId="23A7E2D7" w:rsidR="00DF3EB4" w:rsidRDefault="00DF3EB4" w:rsidP="00DF3EB4">
            <w:pPr>
              <w:jc w:val="center"/>
              <w:cnfStyle w:val="000000100000" w:firstRow="0" w:lastRow="0" w:firstColumn="0" w:lastColumn="0" w:oddVBand="0" w:evenVBand="0" w:oddHBand="1" w:evenHBand="0" w:firstRowFirstColumn="0" w:firstRowLastColumn="0" w:lastRowFirstColumn="0" w:lastRowLastColumn="0"/>
            </w:pPr>
            <w:r>
              <w:t>M</w:t>
            </w:r>
          </w:p>
        </w:tc>
        <w:tc>
          <w:tcPr>
            <w:tcW w:w="2898" w:type="dxa"/>
          </w:tcPr>
          <w:p w14:paraId="0CB767D8" w14:textId="7C338EDC" w:rsidR="00DF3EB4" w:rsidRDefault="00DF3EB4" w:rsidP="00DF3EB4">
            <w:pPr>
              <w:jc w:val="center"/>
              <w:cnfStyle w:val="000000100000" w:firstRow="0" w:lastRow="0" w:firstColumn="0" w:lastColumn="0" w:oddVBand="0" w:evenVBand="0" w:oddHBand="1" w:evenHBand="0" w:firstRowFirstColumn="0" w:firstRowLastColumn="0" w:lastRowFirstColumn="0" w:lastRowLastColumn="0"/>
            </w:pPr>
            <w:r>
              <w:t>Core functionality</w:t>
            </w:r>
          </w:p>
        </w:tc>
      </w:tr>
    </w:tbl>
    <w:p w14:paraId="6153019E" w14:textId="77777777" w:rsidR="00794ABA" w:rsidRDefault="00794ABA" w:rsidP="00E0259C">
      <w:pPr>
        <w:pStyle w:val="Heading2"/>
      </w:pPr>
      <w:bookmarkStart w:id="24" w:name="_Toc100146827"/>
    </w:p>
    <w:p w14:paraId="16949E33" w14:textId="019F8F8F" w:rsidR="00C361B9" w:rsidRPr="00E0259C" w:rsidRDefault="003523AF" w:rsidP="00E0259C">
      <w:pPr>
        <w:pStyle w:val="Heading2"/>
      </w:pPr>
      <w:r w:rsidRPr="00E0259C">
        <w:t xml:space="preserve">3.4 </w:t>
      </w:r>
      <w:r w:rsidR="00C361B9" w:rsidRPr="00E0259C">
        <w:t>Non-</w:t>
      </w:r>
      <w:r w:rsidR="003E3A9B" w:rsidRPr="00E0259C">
        <w:t>F</w:t>
      </w:r>
      <w:r w:rsidR="00A51969" w:rsidRPr="00E0259C">
        <w:t xml:space="preserve">unctional </w:t>
      </w:r>
      <w:r w:rsidR="003E3A9B" w:rsidRPr="00E0259C">
        <w:t>R</w:t>
      </w:r>
      <w:r w:rsidR="00A51969" w:rsidRPr="00E0259C">
        <w:t>equirements</w:t>
      </w:r>
      <w:bookmarkEnd w:id="24"/>
      <w:r w:rsidRPr="00E0259C">
        <w:t xml:space="preserve"> </w:t>
      </w:r>
    </w:p>
    <w:p w14:paraId="25542780" w14:textId="67AA4BD6" w:rsidR="0040635F" w:rsidRDefault="0040635F" w:rsidP="003523AF">
      <w:r>
        <w:t xml:space="preserve">The following </w:t>
      </w:r>
      <w:r w:rsidR="00877FBB">
        <w:t>is</w:t>
      </w:r>
      <w:r>
        <w:t xml:space="preserve"> a sample of non-functional requirements</w:t>
      </w:r>
      <w:r w:rsidR="00794ABA">
        <w:t xml:space="preserve"> for each component of the system.</w:t>
      </w:r>
      <w:r>
        <w:t xml:space="preserve"> </w:t>
      </w:r>
      <w:r w:rsidR="00794ABA">
        <w:t>T</w:t>
      </w:r>
      <w:r>
        <w:t xml:space="preserve">o view the others, see </w:t>
      </w:r>
      <w:r w:rsidR="00794ABA">
        <w:t>Appendix 10.1.5</w:t>
      </w:r>
    </w:p>
    <w:tbl>
      <w:tblPr>
        <w:tblStyle w:val="ListTable4-Accent2"/>
        <w:tblpPr w:leftFromText="180" w:rightFromText="180" w:vertAnchor="text" w:horzAnchor="margin" w:tblpY="22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0"/>
        <w:gridCol w:w="4055"/>
        <w:gridCol w:w="1202"/>
        <w:gridCol w:w="2789"/>
      </w:tblGrid>
      <w:tr w:rsidR="00DF3EB4" w14:paraId="0D272773" w14:textId="77777777" w:rsidTr="004A047E">
        <w:trPr>
          <w:cnfStyle w:val="100000000000" w:firstRow="1" w:lastRow="0" w:firstColumn="0" w:lastColumn="0" w:oddVBand="0" w:evenVBand="0" w:oddHBand="0"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970" w:type="dxa"/>
            <w:tcBorders>
              <w:top w:val="none" w:sz="0" w:space="0" w:color="auto"/>
              <w:left w:val="none" w:sz="0" w:space="0" w:color="auto"/>
              <w:bottom w:val="none" w:sz="0" w:space="0" w:color="auto"/>
            </w:tcBorders>
          </w:tcPr>
          <w:p w14:paraId="6B9D5BC2" w14:textId="77777777" w:rsidR="00DF3EB4" w:rsidRDefault="00DF3EB4" w:rsidP="00DF3EB4">
            <w:pPr>
              <w:jc w:val="center"/>
            </w:pPr>
            <w:r>
              <w:t>ID</w:t>
            </w:r>
          </w:p>
        </w:tc>
        <w:tc>
          <w:tcPr>
            <w:tcW w:w="4055" w:type="dxa"/>
            <w:tcBorders>
              <w:top w:val="none" w:sz="0" w:space="0" w:color="auto"/>
              <w:bottom w:val="none" w:sz="0" w:space="0" w:color="auto"/>
            </w:tcBorders>
          </w:tcPr>
          <w:p w14:paraId="0ED622F5" w14:textId="77777777" w:rsidR="00DF3EB4" w:rsidRDefault="00DF3EB4" w:rsidP="00DF3EB4">
            <w:pPr>
              <w:jc w:val="center"/>
              <w:cnfStyle w:val="100000000000" w:firstRow="1" w:lastRow="0" w:firstColumn="0" w:lastColumn="0" w:oddVBand="0" w:evenVBand="0" w:oddHBand="0" w:evenHBand="0" w:firstRowFirstColumn="0" w:firstRowLastColumn="0" w:lastRowFirstColumn="0" w:lastRowLastColumn="0"/>
            </w:pPr>
            <w:r>
              <w:t>Requirements</w:t>
            </w:r>
          </w:p>
        </w:tc>
        <w:tc>
          <w:tcPr>
            <w:tcW w:w="1202" w:type="dxa"/>
            <w:tcBorders>
              <w:top w:val="none" w:sz="0" w:space="0" w:color="auto"/>
              <w:bottom w:val="none" w:sz="0" w:space="0" w:color="auto"/>
            </w:tcBorders>
          </w:tcPr>
          <w:p w14:paraId="4807BFAF" w14:textId="3EF2EBF9" w:rsidR="00DF3EB4" w:rsidRDefault="00DF3EB4" w:rsidP="00DF3EB4">
            <w:pPr>
              <w:jc w:val="center"/>
              <w:cnfStyle w:val="100000000000" w:firstRow="1" w:lastRow="0" w:firstColumn="0" w:lastColumn="0" w:oddVBand="0" w:evenVBand="0" w:oddHBand="0" w:evenHBand="0" w:firstRowFirstColumn="0" w:firstRowLastColumn="0" w:lastRowFirstColumn="0" w:lastRowLastColumn="0"/>
            </w:pPr>
            <w:r>
              <w:t>Priority (</w:t>
            </w:r>
            <w:proofErr w:type="spellStart"/>
            <w:r>
              <w:t>MoSCo</w:t>
            </w:r>
            <w:r w:rsidR="00B10DA2">
              <w:t>W</w:t>
            </w:r>
            <w:proofErr w:type="spellEnd"/>
            <w:r>
              <w:t>)</w:t>
            </w:r>
          </w:p>
        </w:tc>
        <w:tc>
          <w:tcPr>
            <w:tcW w:w="2789" w:type="dxa"/>
            <w:tcBorders>
              <w:top w:val="none" w:sz="0" w:space="0" w:color="auto"/>
              <w:bottom w:val="none" w:sz="0" w:space="0" w:color="auto"/>
              <w:right w:val="none" w:sz="0" w:space="0" w:color="auto"/>
            </w:tcBorders>
          </w:tcPr>
          <w:p w14:paraId="6C517CA1" w14:textId="6CCBDB9E" w:rsidR="00DF3EB4" w:rsidRDefault="00DF3EB4" w:rsidP="00DF3EB4">
            <w:pPr>
              <w:jc w:val="center"/>
              <w:cnfStyle w:val="100000000000" w:firstRow="1" w:lastRow="0" w:firstColumn="0" w:lastColumn="0" w:oddVBand="0" w:evenVBand="0" w:oddHBand="0" w:evenHBand="0" w:firstRowFirstColumn="0" w:firstRowLastColumn="0" w:lastRowFirstColumn="0" w:lastRowLastColumn="0"/>
            </w:pPr>
            <w:r>
              <w:t>Source/ Justification</w:t>
            </w:r>
          </w:p>
        </w:tc>
      </w:tr>
      <w:tr w:rsidR="004A047E" w14:paraId="5F608DD3" w14:textId="77777777" w:rsidTr="004A047E">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970" w:type="dxa"/>
          </w:tcPr>
          <w:p w14:paraId="7C0A8A7D" w14:textId="729F1037" w:rsidR="004A047E" w:rsidRDefault="004A047E" w:rsidP="004A047E">
            <w:r>
              <w:t>NF.AI1</w:t>
            </w:r>
          </w:p>
        </w:tc>
        <w:tc>
          <w:tcPr>
            <w:tcW w:w="4055" w:type="dxa"/>
          </w:tcPr>
          <w:p w14:paraId="3B6FCCC1" w14:textId="51944BC3" w:rsidR="004A047E" w:rsidRDefault="004A047E" w:rsidP="004A047E">
            <w:pPr>
              <w:cnfStyle w:val="000000100000" w:firstRow="0" w:lastRow="0" w:firstColumn="0" w:lastColumn="0" w:oddVBand="0" w:evenVBand="0" w:oddHBand="1" w:evenHBand="0" w:firstRowFirstColumn="0" w:firstRowLastColumn="0" w:lastRowFirstColumn="0" w:lastRowLastColumn="0"/>
            </w:pPr>
            <w:r>
              <w:t>The CNN must have a minimum accuracy of 95% on training data</w:t>
            </w:r>
          </w:p>
        </w:tc>
        <w:tc>
          <w:tcPr>
            <w:tcW w:w="1202" w:type="dxa"/>
          </w:tcPr>
          <w:p w14:paraId="4B0EDEF4" w14:textId="773A0CD1" w:rsidR="004A047E" w:rsidRDefault="004A047E" w:rsidP="004A047E">
            <w:pPr>
              <w:jc w:val="center"/>
              <w:cnfStyle w:val="000000100000" w:firstRow="0" w:lastRow="0" w:firstColumn="0" w:lastColumn="0" w:oddVBand="0" w:evenVBand="0" w:oddHBand="1" w:evenHBand="0" w:firstRowFirstColumn="0" w:firstRowLastColumn="0" w:lastRowFirstColumn="0" w:lastRowLastColumn="0"/>
            </w:pPr>
            <w:r>
              <w:t>M</w:t>
            </w:r>
          </w:p>
        </w:tc>
        <w:tc>
          <w:tcPr>
            <w:tcW w:w="2789" w:type="dxa"/>
          </w:tcPr>
          <w:p w14:paraId="148C247D" w14:textId="0B2C39F2" w:rsidR="004A047E" w:rsidRDefault="004A047E" w:rsidP="004A047E">
            <w:pPr>
              <w:jc w:val="center"/>
              <w:cnfStyle w:val="000000100000" w:firstRow="0" w:lastRow="0" w:firstColumn="0" w:lastColumn="0" w:oddVBand="0" w:evenVBand="0" w:oddHBand="1" w:evenHBand="0" w:firstRowFirstColumn="0" w:firstRowLastColumn="0" w:lastRowFirstColumn="0" w:lastRowLastColumn="0"/>
            </w:pPr>
            <w:r>
              <w:t xml:space="preserve">Core functionality &amp;  Literature review: </w:t>
            </w:r>
            <w:r w:rsidRPr="00CE5B99">
              <w:rPr>
                <w:rFonts w:ascii="Calibri" w:hAnsi="Calibri" w:cs="Calibri"/>
              </w:rPr>
              <w:t xml:space="preserve"> </w:t>
            </w:r>
            <w:proofErr w:type="spellStart"/>
            <w:r w:rsidRPr="00CE5B99">
              <w:rPr>
                <w:rFonts w:ascii="Calibri" w:hAnsi="Calibri" w:cs="Calibri"/>
              </w:rPr>
              <w:t>Arfin</w:t>
            </w:r>
            <w:proofErr w:type="spellEnd"/>
            <w:r>
              <w:rPr>
                <w:rFonts w:ascii="Calibri" w:hAnsi="Calibri" w:cs="Calibri"/>
              </w:rPr>
              <w:t xml:space="preserve"> et al </w:t>
            </w:r>
            <w:r w:rsidRPr="00CE5B99">
              <w:rPr>
                <w:rFonts w:ascii="Calibri" w:hAnsi="Calibri" w:cs="Calibri"/>
              </w:rPr>
              <w:t>(2019)</w:t>
            </w:r>
            <w:r>
              <w:rPr>
                <w:rFonts w:ascii="Calibri" w:hAnsi="Calibri" w:cs="Calibri"/>
              </w:rPr>
              <w:t xml:space="preserve">, </w:t>
            </w:r>
            <w:r w:rsidRPr="00CE5B99">
              <w:rPr>
                <w:rFonts w:ascii="Calibri" w:hAnsi="Calibri" w:cs="Calibri"/>
              </w:rPr>
              <w:t xml:space="preserve"> </w:t>
            </w:r>
            <w:proofErr w:type="spellStart"/>
            <w:r w:rsidRPr="00CE5B99">
              <w:rPr>
                <w:rFonts w:ascii="Calibri" w:hAnsi="Calibri" w:cs="Calibri"/>
              </w:rPr>
              <w:t>Aptoula</w:t>
            </w:r>
            <w:proofErr w:type="spellEnd"/>
            <w:r w:rsidRPr="00CE5B99">
              <w:rPr>
                <w:rFonts w:ascii="Calibri" w:hAnsi="Calibri" w:cs="Calibri"/>
              </w:rPr>
              <w:t xml:space="preserve">, Ghazi, and </w:t>
            </w:r>
            <w:proofErr w:type="spellStart"/>
            <w:r w:rsidRPr="00CE5B99">
              <w:rPr>
                <w:rFonts w:ascii="Calibri" w:hAnsi="Calibri" w:cs="Calibri"/>
              </w:rPr>
              <w:t>Yanikoglu</w:t>
            </w:r>
            <w:proofErr w:type="spellEnd"/>
            <w:r>
              <w:rPr>
                <w:rFonts w:ascii="Calibri" w:hAnsi="Calibri" w:cs="Calibri"/>
              </w:rPr>
              <w:t xml:space="preserve"> (2017), </w:t>
            </w:r>
            <w:proofErr w:type="spellStart"/>
            <w:r>
              <w:rPr>
                <w:rFonts w:ascii="Calibri" w:hAnsi="Calibri" w:cs="Calibri"/>
              </w:rPr>
              <w:t>Gajjar</w:t>
            </w:r>
            <w:proofErr w:type="spellEnd"/>
            <w:r>
              <w:rPr>
                <w:rFonts w:ascii="Calibri" w:hAnsi="Calibri" w:cs="Calibri"/>
              </w:rPr>
              <w:t xml:space="preserve"> et al (2021), and </w:t>
            </w:r>
            <w:r>
              <w:t>Chan et al (2015)</w:t>
            </w:r>
          </w:p>
        </w:tc>
      </w:tr>
      <w:tr w:rsidR="004A047E" w14:paraId="5B6ADCC9" w14:textId="77777777" w:rsidTr="004A047E">
        <w:trPr>
          <w:trHeight w:val="277"/>
        </w:trPr>
        <w:tc>
          <w:tcPr>
            <w:cnfStyle w:val="001000000000" w:firstRow="0" w:lastRow="0" w:firstColumn="1" w:lastColumn="0" w:oddVBand="0" w:evenVBand="0" w:oddHBand="0" w:evenHBand="0" w:firstRowFirstColumn="0" w:firstRowLastColumn="0" w:lastRowFirstColumn="0" w:lastRowLastColumn="0"/>
            <w:tcW w:w="970" w:type="dxa"/>
          </w:tcPr>
          <w:p w14:paraId="32211D1A" w14:textId="5A8018B6" w:rsidR="004A047E" w:rsidRDefault="004A047E" w:rsidP="004A047E">
            <w:r>
              <w:t>NF.AI</w:t>
            </w:r>
            <w:r w:rsidR="00EB0A92">
              <w:t>2</w:t>
            </w:r>
          </w:p>
        </w:tc>
        <w:tc>
          <w:tcPr>
            <w:tcW w:w="4055" w:type="dxa"/>
          </w:tcPr>
          <w:p w14:paraId="3B663C5F" w14:textId="158C9707" w:rsidR="004A047E" w:rsidRDefault="004A047E" w:rsidP="004A047E">
            <w:pPr>
              <w:cnfStyle w:val="000000000000" w:firstRow="0" w:lastRow="0" w:firstColumn="0" w:lastColumn="0" w:oddVBand="0" w:evenVBand="0" w:oddHBand="0" w:evenHBand="0" w:firstRowFirstColumn="0" w:firstRowLastColumn="0" w:lastRowFirstColumn="0" w:lastRowLastColumn="0"/>
            </w:pPr>
            <w:r>
              <w:t>The CNN must have a minimum accuracy of 90% on validation data</w:t>
            </w:r>
          </w:p>
        </w:tc>
        <w:tc>
          <w:tcPr>
            <w:tcW w:w="1202" w:type="dxa"/>
          </w:tcPr>
          <w:p w14:paraId="5C26DEC1" w14:textId="00703D15" w:rsidR="004A047E" w:rsidRDefault="004A047E" w:rsidP="004A047E">
            <w:pPr>
              <w:jc w:val="center"/>
              <w:cnfStyle w:val="000000000000" w:firstRow="0" w:lastRow="0" w:firstColumn="0" w:lastColumn="0" w:oddVBand="0" w:evenVBand="0" w:oddHBand="0" w:evenHBand="0" w:firstRowFirstColumn="0" w:firstRowLastColumn="0" w:lastRowFirstColumn="0" w:lastRowLastColumn="0"/>
            </w:pPr>
            <w:r>
              <w:t>M</w:t>
            </w:r>
          </w:p>
        </w:tc>
        <w:tc>
          <w:tcPr>
            <w:tcW w:w="2789" w:type="dxa"/>
          </w:tcPr>
          <w:p w14:paraId="5A3C6E93" w14:textId="3AB7AD4A" w:rsidR="004A047E" w:rsidRDefault="004A047E" w:rsidP="004A047E">
            <w:pPr>
              <w:jc w:val="center"/>
              <w:cnfStyle w:val="000000000000" w:firstRow="0" w:lastRow="0" w:firstColumn="0" w:lastColumn="0" w:oddVBand="0" w:evenVBand="0" w:oddHBand="0" w:evenHBand="0" w:firstRowFirstColumn="0" w:firstRowLastColumn="0" w:lastRowFirstColumn="0" w:lastRowLastColumn="0"/>
            </w:pPr>
            <w:r>
              <w:t xml:space="preserve">Core functionality &amp;  Literature review: </w:t>
            </w:r>
            <w:r w:rsidRPr="00CE5B99">
              <w:rPr>
                <w:rFonts w:ascii="Calibri" w:hAnsi="Calibri" w:cs="Calibri"/>
              </w:rPr>
              <w:t xml:space="preserve"> </w:t>
            </w:r>
            <w:proofErr w:type="spellStart"/>
            <w:r w:rsidRPr="00CE5B99">
              <w:rPr>
                <w:rFonts w:ascii="Calibri" w:hAnsi="Calibri" w:cs="Calibri"/>
              </w:rPr>
              <w:t>Arfin</w:t>
            </w:r>
            <w:proofErr w:type="spellEnd"/>
            <w:r>
              <w:rPr>
                <w:rFonts w:ascii="Calibri" w:hAnsi="Calibri" w:cs="Calibri"/>
              </w:rPr>
              <w:t xml:space="preserve"> et al </w:t>
            </w:r>
            <w:r w:rsidRPr="00CE5B99">
              <w:rPr>
                <w:rFonts w:ascii="Calibri" w:hAnsi="Calibri" w:cs="Calibri"/>
              </w:rPr>
              <w:t>(2019)</w:t>
            </w:r>
            <w:r>
              <w:rPr>
                <w:rFonts w:ascii="Calibri" w:hAnsi="Calibri" w:cs="Calibri"/>
              </w:rPr>
              <w:t xml:space="preserve">, </w:t>
            </w:r>
            <w:r w:rsidRPr="00CE5B99">
              <w:rPr>
                <w:rFonts w:ascii="Calibri" w:hAnsi="Calibri" w:cs="Calibri"/>
              </w:rPr>
              <w:t xml:space="preserve"> </w:t>
            </w:r>
            <w:proofErr w:type="spellStart"/>
            <w:r w:rsidRPr="00CE5B99">
              <w:rPr>
                <w:rFonts w:ascii="Calibri" w:hAnsi="Calibri" w:cs="Calibri"/>
              </w:rPr>
              <w:t>Aptoula</w:t>
            </w:r>
            <w:proofErr w:type="spellEnd"/>
            <w:r w:rsidRPr="00CE5B99">
              <w:rPr>
                <w:rFonts w:ascii="Calibri" w:hAnsi="Calibri" w:cs="Calibri"/>
              </w:rPr>
              <w:t xml:space="preserve">, Ghazi, and </w:t>
            </w:r>
            <w:proofErr w:type="spellStart"/>
            <w:r w:rsidRPr="00CE5B99">
              <w:rPr>
                <w:rFonts w:ascii="Calibri" w:hAnsi="Calibri" w:cs="Calibri"/>
              </w:rPr>
              <w:t>Yanikoglu</w:t>
            </w:r>
            <w:proofErr w:type="spellEnd"/>
            <w:r>
              <w:rPr>
                <w:rFonts w:ascii="Calibri" w:hAnsi="Calibri" w:cs="Calibri"/>
              </w:rPr>
              <w:t xml:space="preserve"> (2017), </w:t>
            </w:r>
            <w:proofErr w:type="spellStart"/>
            <w:r>
              <w:rPr>
                <w:rFonts w:ascii="Calibri" w:hAnsi="Calibri" w:cs="Calibri"/>
              </w:rPr>
              <w:t>Gajjar</w:t>
            </w:r>
            <w:proofErr w:type="spellEnd"/>
            <w:r>
              <w:rPr>
                <w:rFonts w:ascii="Calibri" w:hAnsi="Calibri" w:cs="Calibri"/>
              </w:rPr>
              <w:t xml:space="preserve"> et al (2021), and </w:t>
            </w:r>
            <w:r>
              <w:t>Chan et al (2015)</w:t>
            </w:r>
          </w:p>
        </w:tc>
      </w:tr>
      <w:tr w:rsidR="004A047E" w14:paraId="3DC9DE83" w14:textId="77777777" w:rsidTr="004A047E">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970" w:type="dxa"/>
          </w:tcPr>
          <w:p w14:paraId="0D693C47" w14:textId="7553678D" w:rsidR="004A047E" w:rsidRDefault="004A047E" w:rsidP="004A047E">
            <w:r>
              <w:t>NF.AI</w:t>
            </w:r>
            <w:r w:rsidR="00EB0A92">
              <w:t>3</w:t>
            </w:r>
          </w:p>
        </w:tc>
        <w:tc>
          <w:tcPr>
            <w:tcW w:w="4055" w:type="dxa"/>
          </w:tcPr>
          <w:p w14:paraId="193A2D16" w14:textId="3FF05341" w:rsidR="004A047E" w:rsidRDefault="004A047E" w:rsidP="004A047E">
            <w:pPr>
              <w:cnfStyle w:val="000000100000" w:firstRow="0" w:lastRow="0" w:firstColumn="0" w:lastColumn="0" w:oddVBand="0" w:evenVBand="0" w:oddHBand="1" w:evenHBand="0" w:firstRowFirstColumn="0" w:firstRowLastColumn="0" w:lastRowFirstColumn="0" w:lastRowLastColumn="0"/>
            </w:pPr>
            <w:r>
              <w:t>The CNN must have a minimum accuracy of 90% on test data</w:t>
            </w:r>
          </w:p>
        </w:tc>
        <w:tc>
          <w:tcPr>
            <w:tcW w:w="1202" w:type="dxa"/>
          </w:tcPr>
          <w:p w14:paraId="67E06ECB" w14:textId="0F7FAECD" w:rsidR="004A047E" w:rsidRDefault="004A047E" w:rsidP="004A047E">
            <w:pPr>
              <w:jc w:val="center"/>
              <w:cnfStyle w:val="000000100000" w:firstRow="0" w:lastRow="0" w:firstColumn="0" w:lastColumn="0" w:oddVBand="0" w:evenVBand="0" w:oddHBand="1" w:evenHBand="0" w:firstRowFirstColumn="0" w:firstRowLastColumn="0" w:lastRowFirstColumn="0" w:lastRowLastColumn="0"/>
            </w:pPr>
            <w:r>
              <w:t>M</w:t>
            </w:r>
          </w:p>
        </w:tc>
        <w:tc>
          <w:tcPr>
            <w:tcW w:w="2789" w:type="dxa"/>
          </w:tcPr>
          <w:p w14:paraId="28075EBA" w14:textId="337FC873" w:rsidR="004A047E" w:rsidRDefault="004A047E" w:rsidP="004A047E">
            <w:pPr>
              <w:jc w:val="center"/>
              <w:cnfStyle w:val="000000100000" w:firstRow="0" w:lastRow="0" w:firstColumn="0" w:lastColumn="0" w:oddVBand="0" w:evenVBand="0" w:oddHBand="1" w:evenHBand="0" w:firstRowFirstColumn="0" w:firstRowLastColumn="0" w:lastRowFirstColumn="0" w:lastRowLastColumn="0"/>
            </w:pPr>
            <w:r>
              <w:t xml:space="preserve">Core functionality &amp;  Literature review: </w:t>
            </w:r>
            <w:r w:rsidRPr="00CE5B99">
              <w:rPr>
                <w:rFonts w:ascii="Calibri" w:hAnsi="Calibri" w:cs="Calibri"/>
              </w:rPr>
              <w:t xml:space="preserve"> </w:t>
            </w:r>
            <w:proofErr w:type="spellStart"/>
            <w:r w:rsidRPr="00CE5B99">
              <w:rPr>
                <w:rFonts w:ascii="Calibri" w:hAnsi="Calibri" w:cs="Calibri"/>
              </w:rPr>
              <w:t>Arfin</w:t>
            </w:r>
            <w:proofErr w:type="spellEnd"/>
            <w:r>
              <w:rPr>
                <w:rFonts w:ascii="Calibri" w:hAnsi="Calibri" w:cs="Calibri"/>
              </w:rPr>
              <w:t xml:space="preserve"> et al </w:t>
            </w:r>
            <w:r w:rsidRPr="00CE5B99">
              <w:rPr>
                <w:rFonts w:ascii="Calibri" w:hAnsi="Calibri" w:cs="Calibri"/>
              </w:rPr>
              <w:t>(2019)</w:t>
            </w:r>
            <w:r>
              <w:rPr>
                <w:rFonts w:ascii="Calibri" w:hAnsi="Calibri" w:cs="Calibri"/>
              </w:rPr>
              <w:t xml:space="preserve">, </w:t>
            </w:r>
            <w:r w:rsidRPr="00CE5B99">
              <w:rPr>
                <w:rFonts w:ascii="Calibri" w:hAnsi="Calibri" w:cs="Calibri"/>
              </w:rPr>
              <w:t xml:space="preserve"> </w:t>
            </w:r>
            <w:proofErr w:type="spellStart"/>
            <w:r w:rsidRPr="00CE5B99">
              <w:rPr>
                <w:rFonts w:ascii="Calibri" w:hAnsi="Calibri" w:cs="Calibri"/>
              </w:rPr>
              <w:t>Aptoula</w:t>
            </w:r>
            <w:proofErr w:type="spellEnd"/>
            <w:r w:rsidRPr="00CE5B99">
              <w:rPr>
                <w:rFonts w:ascii="Calibri" w:hAnsi="Calibri" w:cs="Calibri"/>
              </w:rPr>
              <w:t xml:space="preserve">, Ghazi, and </w:t>
            </w:r>
            <w:proofErr w:type="spellStart"/>
            <w:r w:rsidRPr="00CE5B99">
              <w:rPr>
                <w:rFonts w:ascii="Calibri" w:hAnsi="Calibri" w:cs="Calibri"/>
              </w:rPr>
              <w:t>Yanikoglu</w:t>
            </w:r>
            <w:proofErr w:type="spellEnd"/>
            <w:r>
              <w:rPr>
                <w:rFonts w:ascii="Calibri" w:hAnsi="Calibri" w:cs="Calibri"/>
              </w:rPr>
              <w:t xml:space="preserve"> (2017), </w:t>
            </w:r>
            <w:proofErr w:type="spellStart"/>
            <w:r>
              <w:rPr>
                <w:rFonts w:ascii="Calibri" w:hAnsi="Calibri" w:cs="Calibri"/>
              </w:rPr>
              <w:t>Gajjar</w:t>
            </w:r>
            <w:proofErr w:type="spellEnd"/>
            <w:r>
              <w:rPr>
                <w:rFonts w:ascii="Calibri" w:hAnsi="Calibri" w:cs="Calibri"/>
              </w:rPr>
              <w:t xml:space="preserve"> et al (2021), and </w:t>
            </w:r>
            <w:r>
              <w:t>Chan et al (2015)</w:t>
            </w:r>
          </w:p>
        </w:tc>
      </w:tr>
      <w:tr w:rsidR="004A047E" w14:paraId="6D0A187A" w14:textId="77777777" w:rsidTr="004A047E">
        <w:trPr>
          <w:trHeight w:val="294"/>
        </w:trPr>
        <w:tc>
          <w:tcPr>
            <w:cnfStyle w:val="001000000000" w:firstRow="0" w:lastRow="0" w:firstColumn="1" w:lastColumn="0" w:oddVBand="0" w:evenVBand="0" w:oddHBand="0" w:evenHBand="0" w:firstRowFirstColumn="0" w:firstRowLastColumn="0" w:lastRowFirstColumn="0" w:lastRowLastColumn="0"/>
            <w:tcW w:w="970" w:type="dxa"/>
          </w:tcPr>
          <w:p w14:paraId="2DA4EDA0" w14:textId="13267561" w:rsidR="004A047E" w:rsidRDefault="004A047E" w:rsidP="004A047E">
            <w:r>
              <w:t xml:space="preserve">NF. AI </w:t>
            </w:r>
            <w:r w:rsidR="00EB0A92">
              <w:t>4</w:t>
            </w:r>
          </w:p>
        </w:tc>
        <w:tc>
          <w:tcPr>
            <w:tcW w:w="4055" w:type="dxa"/>
          </w:tcPr>
          <w:p w14:paraId="2B3CEE77" w14:textId="022019B4" w:rsidR="004A047E" w:rsidRDefault="004A047E" w:rsidP="004A047E">
            <w:pPr>
              <w:cnfStyle w:val="000000000000" w:firstRow="0" w:lastRow="0" w:firstColumn="0" w:lastColumn="0" w:oddVBand="0" w:evenVBand="0" w:oddHBand="0" w:evenHBand="0" w:firstRowFirstColumn="0" w:firstRowLastColumn="0" w:lastRowFirstColumn="0" w:lastRowLastColumn="0"/>
            </w:pPr>
            <w:r>
              <w:t>The CNN once integrated with the mobile application, must have a response time of less than 1 second to identify a plant</w:t>
            </w:r>
          </w:p>
        </w:tc>
        <w:tc>
          <w:tcPr>
            <w:tcW w:w="1202" w:type="dxa"/>
          </w:tcPr>
          <w:p w14:paraId="5B950ED0" w14:textId="38870248" w:rsidR="004A047E" w:rsidRDefault="004A047E" w:rsidP="004A047E">
            <w:pPr>
              <w:jc w:val="center"/>
              <w:cnfStyle w:val="000000000000" w:firstRow="0" w:lastRow="0" w:firstColumn="0" w:lastColumn="0" w:oddVBand="0" w:evenVBand="0" w:oddHBand="0" w:evenHBand="0" w:firstRowFirstColumn="0" w:firstRowLastColumn="0" w:lastRowFirstColumn="0" w:lastRowLastColumn="0"/>
            </w:pPr>
            <w:r>
              <w:t>M</w:t>
            </w:r>
          </w:p>
        </w:tc>
        <w:tc>
          <w:tcPr>
            <w:tcW w:w="2789" w:type="dxa"/>
          </w:tcPr>
          <w:p w14:paraId="00663BA0" w14:textId="1B6CFE95" w:rsidR="004A047E" w:rsidRDefault="004A047E" w:rsidP="004A047E">
            <w:pPr>
              <w:jc w:val="center"/>
              <w:cnfStyle w:val="000000000000" w:firstRow="0" w:lastRow="0" w:firstColumn="0" w:lastColumn="0" w:oddVBand="0" w:evenVBand="0" w:oddHBand="0" w:evenHBand="0" w:firstRowFirstColumn="0" w:firstRowLastColumn="0" w:lastRowFirstColumn="0" w:lastRowLastColumn="0"/>
            </w:pPr>
            <w:r>
              <w:t>Core functionality &amp;  Literature review</w:t>
            </w:r>
            <w:r>
              <w:rPr>
                <w:rFonts w:cstheme="minorHAnsi"/>
                <w:noProof/>
              </w:rPr>
              <w:t xml:space="preserve">: </w:t>
            </w:r>
            <w:r w:rsidRPr="00A22CF0">
              <w:rPr>
                <w:rFonts w:cstheme="minorHAnsi"/>
                <w:noProof/>
              </w:rPr>
              <w:t>Okamoto</w:t>
            </w:r>
            <w:r>
              <w:rPr>
                <w:rFonts w:cstheme="minorHAnsi"/>
                <w:noProof/>
              </w:rPr>
              <w:t>,</w:t>
            </w:r>
            <w:r w:rsidRPr="00A22CF0">
              <w:rPr>
                <w:rFonts w:cstheme="minorHAnsi"/>
                <w:noProof/>
              </w:rPr>
              <w:t xml:space="preserve"> Tanno</w:t>
            </w:r>
            <w:r>
              <w:rPr>
                <w:rFonts w:cstheme="minorHAnsi"/>
                <w:noProof/>
              </w:rPr>
              <w:t>,</w:t>
            </w:r>
            <w:r w:rsidRPr="00A22CF0">
              <w:rPr>
                <w:rFonts w:cstheme="minorHAnsi"/>
                <w:noProof/>
              </w:rPr>
              <w:t xml:space="preserve"> and Yanai (2016</w:t>
            </w:r>
            <w:r>
              <w:rPr>
                <w:rFonts w:cstheme="minorHAnsi"/>
                <w:noProof/>
              </w:rPr>
              <w:t>)</w:t>
            </w:r>
          </w:p>
        </w:tc>
      </w:tr>
      <w:tr w:rsidR="004A047E" w14:paraId="35F59EEE" w14:textId="77777777" w:rsidTr="004A047E">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970" w:type="dxa"/>
          </w:tcPr>
          <w:p w14:paraId="3759F8BB" w14:textId="3ACC6185" w:rsidR="004A047E" w:rsidRDefault="004A047E" w:rsidP="004A047E">
            <w:r>
              <w:t xml:space="preserve">NF. AI </w:t>
            </w:r>
            <w:r w:rsidR="00EB0A92">
              <w:t>5</w:t>
            </w:r>
          </w:p>
        </w:tc>
        <w:tc>
          <w:tcPr>
            <w:tcW w:w="4055" w:type="dxa"/>
          </w:tcPr>
          <w:p w14:paraId="11A80244" w14:textId="3DDF5514" w:rsidR="004A047E" w:rsidRDefault="004A047E" w:rsidP="004A047E">
            <w:pPr>
              <w:cnfStyle w:val="000000100000" w:firstRow="0" w:lastRow="0" w:firstColumn="0" w:lastColumn="0" w:oddVBand="0" w:evenVBand="0" w:oddHBand="1" w:evenHBand="0" w:firstRowFirstColumn="0" w:firstRowLastColumn="0" w:lastRowFirstColumn="0" w:lastRowLastColumn="0"/>
            </w:pPr>
            <w:r>
              <w:t xml:space="preserve">The CNN must be able to identify at least </w:t>
            </w:r>
            <w:r w:rsidR="00F320CB">
              <w:t>10</w:t>
            </w:r>
            <w:r>
              <w:t xml:space="preserve"> different species of common house plants</w:t>
            </w:r>
          </w:p>
        </w:tc>
        <w:tc>
          <w:tcPr>
            <w:tcW w:w="1202" w:type="dxa"/>
          </w:tcPr>
          <w:p w14:paraId="756BA67E" w14:textId="69D0055F" w:rsidR="004A047E" w:rsidRDefault="00111980" w:rsidP="004A047E">
            <w:pPr>
              <w:jc w:val="center"/>
              <w:cnfStyle w:val="000000100000" w:firstRow="0" w:lastRow="0" w:firstColumn="0" w:lastColumn="0" w:oddVBand="0" w:evenVBand="0" w:oddHBand="1" w:evenHBand="0" w:firstRowFirstColumn="0" w:firstRowLastColumn="0" w:lastRowFirstColumn="0" w:lastRowLastColumn="0"/>
            </w:pPr>
            <w:r>
              <w:t>M</w:t>
            </w:r>
          </w:p>
        </w:tc>
        <w:tc>
          <w:tcPr>
            <w:tcW w:w="2789" w:type="dxa"/>
          </w:tcPr>
          <w:p w14:paraId="3DDF2E07" w14:textId="206FABBD" w:rsidR="004A047E" w:rsidRDefault="004A047E" w:rsidP="004A047E">
            <w:pPr>
              <w:jc w:val="center"/>
              <w:cnfStyle w:val="000000100000" w:firstRow="0" w:lastRow="0" w:firstColumn="0" w:lastColumn="0" w:oddVBand="0" w:evenVBand="0" w:oddHBand="1" w:evenHBand="0" w:firstRowFirstColumn="0" w:firstRowLastColumn="0" w:lastRowFirstColumn="0" w:lastRowLastColumn="0"/>
            </w:pPr>
            <w:r>
              <w:t>Core functionality</w:t>
            </w:r>
          </w:p>
        </w:tc>
      </w:tr>
    </w:tbl>
    <w:p w14:paraId="49E60447" w14:textId="77777777" w:rsidR="00E0259C" w:rsidRDefault="00E0259C" w:rsidP="00E0259C"/>
    <w:p w14:paraId="556D485D" w14:textId="77777777" w:rsidR="00794ABA" w:rsidRDefault="00794ABA" w:rsidP="00E0259C">
      <w:pPr>
        <w:pStyle w:val="Heading2"/>
      </w:pPr>
      <w:bookmarkStart w:id="25" w:name="_Toc100146828"/>
    </w:p>
    <w:p w14:paraId="0B03D33D" w14:textId="4871EBBB" w:rsidR="003523AF" w:rsidRDefault="00E0259C" w:rsidP="00E0259C">
      <w:pPr>
        <w:pStyle w:val="Heading2"/>
      </w:pPr>
      <w:r>
        <w:t xml:space="preserve">3.5 </w:t>
      </w:r>
      <w:r w:rsidR="001C21AE">
        <w:t>Acceptance testing</w:t>
      </w:r>
      <w:bookmarkEnd w:id="25"/>
      <w:r w:rsidR="001C21AE">
        <w:t xml:space="preserve"> </w:t>
      </w:r>
    </w:p>
    <w:p w14:paraId="24D79612" w14:textId="5029F04C" w:rsidR="00212D8B" w:rsidRDefault="00DE52D8" w:rsidP="00212D8B">
      <w:r>
        <w:t>The following consist of a sample of the acceptance tests</w:t>
      </w:r>
    </w:p>
    <w:tbl>
      <w:tblPr>
        <w:tblStyle w:val="GridTable4-Accent4"/>
        <w:tblW w:w="91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0"/>
        <w:gridCol w:w="2197"/>
        <w:gridCol w:w="2220"/>
        <w:gridCol w:w="1529"/>
        <w:gridCol w:w="2648"/>
      </w:tblGrid>
      <w:tr w:rsidR="007061B6" w14:paraId="2307025B" w14:textId="2D38AB93" w:rsidTr="00D302D5">
        <w:trPr>
          <w:cnfStyle w:val="100000000000" w:firstRow="1" w:lastRow="0" w:firstColumn="0" w:lastColumn="0" w:oddVBand="0" w:evenVBand="0" w:oddHBand="0" w:evenHBand="0" w:firstRowFirstColumn="0" w:firstRowLastColumn="0" w:lastRowFirstColumn="0" w:lastRowLastColumn="0"/>
          <w:trHeight w:val="562"/>
        </w:trPr>
        <w:tc>
          <w:tcPr>
            <w:cnfStyle w:val="001000000000" w:firstRow="0" w:lastRow="0" w:firstColumn="1" w:lastColumn="0" w:oddVBand="0" w:evenVBand="0" w:oddHBand="0" w:evenHBand="0" w:firstRowFirstColumn="0" w:firstRowLastColumn="0" w:lastRowFirstColumn="0" w:lastRowLastColumn="0"/>
            <w:tcW w:w="570" w:type="dxa"/>
            <w:tcBorders>
              <w:top w:val="none" w:sz="0" w:space="0" w:color="auto"/>
              <w:left w:val="none" w:sz="0" w:space="0" w:color="auto"/>
              <w:bottom w:val="none" w:sz="0" w:space="0" w:color="auto"/>
              <w:right w:val="none" w:sz="0" w:space="0" w:color="auto"/>
            </w:tcBorders>
          </w:tcPr>
          <w:p w14:paraId="447AEBA4" w14:textId="2BE96340" w:rsidR="00476495" w:rsidRDefault="00476495" w:rsidP="00AA37CF">
            <w:pPr>
              <w:jc w:val="center"/>
            </w:pPr>
            <w:r>
              <w:t>ID</w:t>
            </w:r>
          </w:p>
        </w:tc>
        <w:tc>
          <w:tcPr>
            <w:tcW w:w="2197" w:type="dxa"/>
            <w:tcBorders>
              <w:top w:val="none" w:sz="0" w:space="0" w:color="auto"/>
              <w:left w:val="none" w:sz="0" w:space="0" w:color="auto"/>
              <w:bottom w:val="none" w:sz="0" w:space="0" w:color="auto"/>
              <w:right w:val="none" w:sz="0" w:space="0" w:color="auto"/>
            </w:tcBorders>
          </w:tcPr>
          <w:p w14:paraId="3AAEDE67" w14:textId="5C90F1F6" w:rsidR="00476495" w:rsidRDefault="00F23162" w:rsidP="00AA37CF">
            <w:pPr>
              <w:jc w:val="center"/>
              <w:cnfStyle w:val="100000000000" w:firstRow="1" w:lastRow="0" w:firstColumn="0" w:lastColumn="0" w:oddVBand="0" w:evenVBand="0" w:oddHBand="0" w:evenHBand="0" w:firstRowFirstColumn="0" w:firstRowLastColumn="0" w:lastRowFirstColumn="0" w:lastRowLastColumn="0"/>
            </w:pPr>
            <w:r>
              <w:t xml:space="preserve">Which requirements are being </w:t>
            </w:r>
            <w:r w:rsidR="005F76F3">
              <w:t>tested?</w:t>
            </w:r>
          </w:p>
        </w:tc>
        <w:tc>
          <w:tcPr>
            <w:tcW w:w="2220" w:type="dxa"/>
            <w:tcBorders>
              <w:top w:val="none" w:sz="0" w:space="0" w:color="auto"/>
              <w:left w:val="none" w:sz="0" w:space="0" w:color="auto"/>
              <w:bottom w:val="none" w:sz="0" w:space="0" w:color="auto"/>
              <w:right w:val="none" w:sz="0" w:space="0" w:color="auto"/>
            </w:tcBorders>
          </w:tcPr>
          <w:p w14:paraId="6196D781" w14:textId="2AA01483" w:rsidR="00476495" w:rsidRDefault="00F23162" w:rsidP="00AA37CF">
            <w:pPr>
              <w:jc w:val="center"/>
              <w:cnfStyle w:val="100000000000" w:firstRow="1" w:lastRow="0" w:firstColumn="0" w:lastColumn="0" w:oddVBand="0" w:evenVBand="0" w:oddHBand="0" w:evenHBand="0" w:firstRowFirstColumn="0" w:firstRowLastColumn="0" w:lastRowFirstColumn="0" w:lastRowLastColumn="0"/>
            </w:pPr>
            <w:r>
              <w:t>How they are to be tested</w:t>
            </w:r>
          </w:p>
        </w:tc>
        <w:tc>
          <w:tcPr>
            <w:tcW w:w="1529" w:type="dxa"/>
            <w:tcBorders>
              <w:top w:val="none" w:sz="0" w:space="0" w:color="auto"/>
              <w:left w:val="none" w:sz="0" w:space="0" w:color="auto"/>
              <w:bottom w:val="none" w:sz="0" w:space="0" w:color="auto"/>
              <w:right w:val="none" w:sz="0" w:space="0" w:color="auto"/>
            </w:tcBorders>
          </w:tcPr>
          <w:p w14:paraId="72D651A4" w14:textId="63C82947" w:rsidR="00476495" w:rsidRDefault="00476495" w:rsidP="00AA37CF">
            <w:pPr>
              <w:jc w:val="center"/>
              <w:cnfStyle w:val="100000000000" w:firstRow="1" w:lastRow="0" w:firstColumn="0" w:lastColumn="0" w:oddVBand="0" w:evenVBand="0" w:oddHBand="0" w:evenHBand="0" w:firstRowFirstColumn="0" w:firstRowLastColumn="0" w:lastRowFirstColumn="0" w:lastRowLastColumn="0"/>
            </w:pPr>
            <w:r>
              <w:t>Pre-requisites</w:t>
            </w:r>
          </w:p>
        </w:tc>
        <w:tc>
          <w:tcPr>
            <w:tcW w:w="2648" w:type="dxa"/>
            <w:tcBorders>
              <w:top w:val="none" w:sz="0" w:space="0" w:color="auto"/>
              <w:left w:val="none" w:sz="0" w:space="0" w:color="auto"/>
              <w:bottom w:val="none" w:sz="0" w:space="0" w:color="auto"/>
              <w:right w:val="none" w:sz="0" w:space="0" w:color="auto"/>
            </w:tcBorders>
          </w:tcPr>
          <w:p w14:paraId="11B76EA4" w14:textId="10E478AA" w:rsidR="00476495" w:rsidRDefault="00476495" w:rsidP="00AA37CF">
            <w:pPr>
              <w:jc w:val="center"/>
              <w:cnfStyle w:val="100000000000" w:firstRow="1" w:lastRow="0" w:firstColumn="0" w:lastColumn="0" w:oddVBand="0" w:evenVBand="0" w:oddHBand="0" w:evenHBand="0" w:firstRowFirstColumn="0" w:firstRowLastColumn="0" w:lastRowFirstColumn="0" w:lastRowLastColumn="0"/>
            </w:pPr>
            <w:r>
              <w:t>Expected output</w:t>
            </w:r>
          </w:p>
        </w:tc>
      </w:tr>
      <w:tr w:rsidR="007061B6" w14:paraId="2FBE0B33" w14:textId="0D83E320" w:rsidTr="00D302D5">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570" w:type="dxa"/>
          </w:tcPr>
          <w:p w14:paraId="5EF2279C" w14:textId="75D78C19" w:rsidR="00476495" w:rsidRDefault="00F23162" w:rsidP="00212D8B">
            <w:r>
              <w:t>AT1</w:t>
            </w:r>
          </w:p>
        </w:tc>
        <w:tc>
          <w:tcPr>
            <w:tcW w:w="2197" w:type="dxa"/>
          </w:tcPr>
          <w:p w14:paraId="0AE6819D" w14:textId="4F1625D3" w:rsidR="00476495" w:rsidRDefault="009F2143" w:rsidP="00212D8B">
            <w:pPr>
              <w:cnfStyle w:val="000000100000" w:firstRow="0" w:lastRow="0" w:firstColumn="0" w:lastColumn="0" w:oddVBand="0" w:evenVBand="0" w:oddHBand="1" w:evenHBand="0" w:firstRowFirstColumn="0" w:firstRowLastColumn="0" w:lastRowFirstColumn="0" w:lastRowLastColumn="0"/>
            </w:pPr>
            <w:r>
              <w:t>AI1, AI2, AI3, A</w:t>
            </w:r>
            <w:r w:rsidR="00A41634">
              <w:t>I</w:t>
            </w:r>
            <w:r>
              <w:t>4</w:t>
            </w:r>
            <w:r w:rsidR="00A41634">
              <w:t>,</w:t>
            </w:r>
            <w:r w:rsidR="00F61DB1">
              <w:t xml:space="preserve"> AI7,</w:t>
            </w:r>
            <w:r w:rsidR="00A41634">
              <w:t xml:space="preserve"> AI9, AI10, UI1, UI2, UI3</w:t>
            </w:r>
            <w:r w:rsidR="008131E1">
              <w:t>, UI4, UI5, UI7, UI8,</w:t>
            </w:r>
            <w:r w:rsidR="007018E2">
              <w:t xml:space="preserve"> UI10,</w:t>
            </w:r>
            <w:r w:rsidR="008131E1">
              <w:t xml:space="preserve"> DB1, DB2, DB3, DB4, DB5, DB6, DB7, DB8, DB9, DB10</w:t>
            </w:r>
          </w:p>
        </w:tc>
        <w:tc>
          <w:tcPr>
            <w:tcW w:w="2220" w:type="dxa"/>
          </w:tcPr>
          <w:p w14:paraId="480713C4" w14:textId="5C84115D" w:rsidR="00476495" w:rsidRDefault="00A41634" w:rsidP="00212D8B">
            <w:pPr>
              <w:cnfStyle w:val="000000100000" w:firstRow="0" w:lastRow="0" w:firstColumn="0" w:lastColumn="0" w:oddVBand="0" w:evenVBand="0" w:oddHBand="1" w:evenHBand="0" w:firstRowFirstColumn="0" w:firstRowLastColumn="0" w:lastRowFirstColumn="0" w:lastRowLastColumn="0"/>
            </w:pPr>
            <w:r>
              <w:t xml:space="preserve">Upload an image, </w:t>
            </w:r>
            <w:r w:rsidR="005F76F3">
              <w:t>through</w:t>
            </w:r>
            <w:r>
              <w:t xml:space="preserve"> the camera, of a plant for the CNN to identify </w:t>
            </w:r>
          </w:p>
        </w:tc>
        <w:tc>
          <w:tcPr>
            <w:tcW w:w="1529" w:type="dxa"/>
          </w:tcPr>
          <w:p w14:paraId="528E14BA" w14:textId="68717BFC" w:rsidR="00476495" w:rsidRDefault="00877FBB" w:rsidP="00212D8B">
            <w:pPr>
              <w:cnfStyle w:val="000000100000" w:firstRow="0" w:lastRow="0" w:firstColumn="0" w:lastColumn="0" w:oddVBand="0" w:evenVBand="0" w:oddHBand="1" w:evenHBand="0" w:firstRowFirstColumn="0" w:firstRowLastColumn="0" w:lastRowFirstColumn="0" w:lastRowLastColumn="0"/>
            </w:pPr>
            <w:r>
              <w:t>The s</w:t>
            </w:r>
            <w:r w:rsidR="009F2143">
              <w:t>ystem must be running</w:t>
            </w:r>
          </w:p>
        </w:tc>
        <w:tc>
          <w:tcPr>
            <w:tcW w:w="2648" w:type="dxa"/>
          </w:tcPr>
          <w:p w14:paraId="6A3EF2A6" w14:textId="5491F718" w:rsidR="00476495" w:rsidRDefault="00A41634" w:rsidP="00212D8B">
            <w:pPr>
              <w:cnfStyle w:val="000000100000" w:firstRow="0" w:lastRow="0" w:firstColumn="0" w:lastColumn="0" w:oddVBand="0" w:evenVBand="0" w:oddHBand="1" w:evenHBand="0" w:firstRowFirstColumn="0" w:firstRowLastColumn="0" w:lastRowFirstColumn="0" w:lastRowLastColumn="0"/>
            </w:pPr>
            <w:r>
              <w:t>The system will return the label of the plant that it deems the image to be, as well as display the image of the houseplant. All relevant care information for the plant that matches the label returned by the CNN will also be displayed</w:t>
            </w:r>
          </w:p>
        </w:tc>
      </w:tr>
      <w:tr w:rsidR="007061B6" w14:paraId="0636C200" w14:textId="63473FA6" w:rsidTr="00D302D5">
        <w:trPr>
          <w:trHeight w:val="289"/>
        </w:trPr>
        <w:tc>
          <w:tcPr>
            <w:cnfStyle w:val="001000000000" w:firstRow="0" w:lastRow="0" w:firstColumn="1" w:lastColumn="0" w:oddVBand="0" w:evenVBand="0" w:oddHBand="0" w:evenHBand="0" w:firstRowFirstColumn="0" w:firstRowLastColumn="0" w:lastRowFirstColumn="0" w:lastRowLastColumn="0"/>
            <w:tcW w:w="570" w:type="dxa"/>
          </w:tcPr>
          <w:p w14:paraId="28C05F06" w14:textId="5938C331" w:rsidR="00476495" w:rsidRDefault="00F23162" w:rsidP="00212D8B">
            <w:r>
              <w:t>AT2</w:t>
            </w:r>
          </w:p>
        </w:tc>
        <w:tc>
          <w:tcPr>
            <w:tcW w:w="2197" w:type="dxa"/>
          </w:tcPr>
          <w:p w14:paraId="770A2532" w14:textId="4E879C27" w:rsidR="00476495" w:rsidRDefault="00F61DB1" w:rsidP="00212D8B">
            <w:pPr>
              <w:cnfStyle w:val="000000000000" w:firstRow="0" w:lastRow="0" w:firstColumn="0" w:lastColumn="0" w:oddVBand="0" w:evenVBand="0" w:oddHBand="0" w:evenHBand="0" w:firstRowFirstColumn="0" w:firstRowLastColumn="0" w:lastRowFirstColumn="0" w:lastRowLastColumn="0"/>
            </w:pPr>
            <w:r>
              <w:t>AI</w:t>
            </w:r>
            <w:r w:rsidR="00E0620E">
              <w:t>6</w:t>
            </w:r>
            <w:r>
              <w:t>, UI6</w:t>
            </w:r>
            <w:r w:rsidR="00D02288">
              <w:t>, UI9</w:t>
            </w:r>
          </w:p>
        </w:tc>
        <w:tc>
          <w:tcPr>
            <w:tcW w:w="2220" w:type="dxa"/>
          </w:tcPr>
          <w:p w14:paraId="5B41DBF5" w14:textId="65A91A25" w:rsidR="00476495" w:rsidRDefault="00F61DB1" w:rsidP="00212D8B">
            <w:pPr>
              <w:cnfStyle w:val="000000000000" w:firstRow="0" w:lastRow="0" w:firstColumn="0" w:lastColumn="0" w:oddVBand="0" w:evenVBand="0" w:oddHBand="0" w:evenHBand="0" w:firstRowFirstColumn="0" w:firstRowLastColumn="0" w:lastRowFirstColumn="0" w:lastRowLastColumn="0"/>
            </w:pPr>
            <w:r>
              <w:t>Upload a poor image of a houseplant after a houseplant image has already been submitted</w:t>
            </w:r>
          </w:p>
        </w:tc>
        <w:tc>
          <w:tcPr>
            <w:tcW w:w="1529" w:type="dxa"/>
          </w:tcPr>
          <w:p w14:paraId="08A03C52" w14:textId="10C32077" w:rsidR="00476495" w:rsidRDefault="00877FBB" w:rsidP="00212D8B">
            <w:pPr>
              <w:cnfStyle w:val="000000000000" w:firstRow="0" w:lastRow="0" w:firstColumn="0" w:lastColumn="0" w:oddVBand="0" w:evenVBand="0" w:oddHBand="0" w:evenHBand="0" w:firstRowFirstColumn="0" w:firstRowLastColumn="0" w:lastRowFirstColumn="0" w:lastRowLastColumn="0"/>
            </w:pPr>
            <w:r>
              <w:t>The s</w:t>
            </w:r>
            <w:r w:rsidR="00F61DB1">
              <w:t xml:space="preserve">ystem is </w:t>
            </w:r>
            <w:proofErr w:type="gramStart"/>
            <w:r w:rsidR="00F61DB1">
              <w:t>running</w:t>
            </w:r>
            <w:proofErr w:type="gramEnd"/>
            <w:r w:rsidR="00F61DB1">
              <w:t xml:space="preserve"> and an image </w:t>
            </w:r>
            <w:r w:rsidR="00E74754">
              <w:t>h</w:t>
            </w:r>
            <w:r w:rsidR="00F61DB1">
              <w:t>as already be</w:t>
            </w:r>
            <w:r w:rsidR="00E74754">
              <w:t>en</w:t>
            </w:r>
            <w:r w:rsidR="00F61DB1">
              <w:t xml:space="preserve"> uploaded to the system</w:t>
            </w:r>
          </w:p>
        </w:tc>
        <w:tc>
          <w:tcPr>
            <w:tcW w:w="2648" w:type="dxa"/>
          </w:tcPr>
          <w:p w14:paraId="064790C9" w14:textId="4313715B" w:rsidR="00476495" w:rsidRDefault="00F61DB1" w:rsidP="00212D8B">
            <w:pPr>
              <w:cnfStyle w:val="000000000000" w:firstRow="0" w:lastRow="0" w:firstColumn="0" w:lastColumn="0" w:oddVBand="0" w:evenVBand="0" w:oddHBand="0" w:evenHBand="0" w:firstRowFirstColumn="0" w:firstRowLastColumn="0" w:lastRowFirstColumn="0" w:lastRowLastColumn="0"/>
            </w:pPr>
            <w:r>
              <w:t xml:space="preserve">The system will clear the previous plant photo and </w:t>
            </w:r>
            <w:r w:rsidR="005F76F3">
              <w:t>information and</w:t>
            </w:r>
            <w:r>
              <w:t xml:space="preserve"> attempt to identify the new image to the best of its ability, displaying the new plant image and its information, determined by the label. </w:t>
            </w:r>
          </w:p>
        </w:tc>
      </w:tr>
      <w:tr w:rsidR="007061B6" w14:paraId="7B5ADF08" w14:textId="1FBC5BC5" w:rsidTr="00D302D5">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570" w:type="dxa"/>
          </w:tcPr>
          <w:p w14:paraId="7DBD33EB" w14:textId="4CF3BD8B" w:rsidR="00476495" w:rsidRDefault="00F23162" w:rsidP="00212D8B">
            <w:r>
              <w:t>AT3</w:t>
            </w:r>
          </w:p>
        </w:tc>
        <w:tc>
          <w:tcPr>
            <w:tcW w:w="2197" w:type="dxa"/>
          </w:tcPr>
          <w:p w14:paraId="5E7DA7DE" w14:textId="0BDF474F" w:rsidR="00476495" w:rsidRDefault="00D02288" w:rsidP="00212D8B">
            <w:pPr>
              <w:cnfStyle w:val="000000100000" w:firstRow="0" w:lastRow="0" w:firstColumn="0" w:lastColumn="0" w:oddVBand="0" w:evenVBand="0" w:oddHBand="1" w:evenHBand="0" w:firstRowFirstColumn="0" w:firstRowLastColumn="0" w:lastRowFirstColumn="0" w:lastRowLastColumn="0"/>
            </w:pPr>
            <w:r>
              <w:t>AI5</w:t>
            </w:r>
          </w:p>
        </w:tc>
        <w:tc>
          <w:tcPr>
            <w:tcW w:w="2220" w:type="dxa"/>
          </w:tcPr>
          <w:p w14:paraId="159DE643" w14:textId="756A1C90" w:rsidR="00476495" w:rsidRDefault="00D02288" w:rsidP="00212D8B">
            <w:pPr>
              <w:cnfStyle w:val="000000100000" w:firstRow="0" w:lastRow="0" w:firstColumn="0" w:lastColumn="0" w:oddVBand="0" w:evenVBand="0" w:oddHBand="1" w:evenHBand="0" w:firstRowFirstColumn="0" w:firstRowLastColumn="0" w:lastRowFirstColumn="0" w:lastRowLastColumn="0"/>
            </w:pPr>
            <w:r>
              <w:t xml:space="preserve">Upload a random image </w:t>
            </w:r>
            <w:r w:rsidR="00E74754">
              <w:t>of</w:t>
            </w:r>
            <w:r>
              <w:t xml:space="preserve"> something that is not a house plant to the system.</w:t>
            </w:r>
          </w:p>
        </w:tc>
        <w:tc>
          <w:tcPr>
            <w:tcW w:w="1529" w:type="dxa"/>
          </w:tcPr>
          <w:p w14:paraId="6597606B" w14:textId="13F048B0" w:rsidR="00476495" w:rsidRDefault="00877FBB" w:rsidP="00212D8B">
            <w:pPr>
              <w:cnfStyle w:val="000000100000" w:firstRow="0" w:lastRow="0" w:firstColumn="0" w:lastColumn="0" w:oddVBand="0" w:evenVBand="0" w:oddHBand="1" w:evenHBand="0" w:firstRowFirstColumn="0" w:firstRowLastColumn="0" w:lastRowFirstColumn="0" w:lastRowLastColumn="0"/>
            </w:pPr>
            <w:r>
              <w:t>The s</w:t>
            </w:r>
            <w:r w:rsidR="00D02288">
              <w:t>ystem must be running</w:t>
            </w:r>
          </w:p>
        </w:tc>
        <w:tc>
          <w:tcPr>
            <w:tcW w:w="2648" w:type="dxa"/>
          </w:tcPr>
          <w:p w14:paraId="091DAB05" w14:textId="798C67E8" w:rsidR="00476495" w:rsidRDefault="008A647E" w:rsidP="00212D8B">
            <w:pPr>
              <w:cnfStyle w:val="000000100000" w:firstRow="0" w:lastRow="0" w:firstColumn="0" w:lastColumn="0" w:oddVBand="0" w:evenVBand="0" w:oddHBand="1" w:evenHBand="0" w:firstRowFirstColumn="0" w:firstRowLastColumn="0" w:lastRowFirstColumn="0" w:lastRowLastColumn="0"/>
            </w:pPr>
            <w:r>
              <w:t>The CNN will attempt to label the image the best it can, returning the label with the highest probability as determined by the CNN, at which point the image and the relevant plant data for the label are displayed</w:t>
            </w:r>
          </w:p>
        </w:tc>
      </w:tr>
      <w:tr w:rsidR="007061B6" w14:paraId="2C12AA22" w14:textId="1F32458C" w:rsidTr="00D302D5">
        <w:trPr>
          <w:trHeight w:val="289"/>
        </w:trPr>
        <w:tc>
          <w:tcPr>
            <w:cnfStyle w:val="001000000000" w:firstRow="0" w:lastRow="0" w:firstColumn="1" w:lastColumn="0" w:oddVBand="0" w:evenVBand="0" w:oddHBand="0" w:evenHBand="0" w:firstRowFirstColumn="0" w:firstRowLastColumn="0" w:lastRowFirstColumn="0" w:lastRowLastColumn="0"/>
            <w:tcW w:w="570" w:type="dxa"/>
          </w:tcPr>
          <w:p w14:paraId="682B20E7" w14:textId="7C4B4AC2" w:rsidR="00476495" w:rsidRDefault="00F23162" w:rsidP="00212D8B">
            <w:r>
              <w:t>AT4</w:t>
            </w:r>
          </w:p>
        </w:tc>
        <w:tc>
          <w:tcPr>
            <w:tcW w:w="2197" w:type="dxa"/>
          </w:tcPr>
          <w:p w14:paraId="599A2671" w14:textId="0C8BC86E" w:rsidR="00476495" w:rsidRDefault="0017531C" w:rsidP="00212D8B">
            <w:pPr>
              <w:cnfStyle w:val="000000000000" w:firstRow="0" w:lastRow="0" w:firstColumn="0" w:lastColumn="0" w:oddVBand="0" w:evenVBand="0" w:oddHBand="0" w:evenHBand="0" w:firstRowFirstColumn="0" w:firstRowLastColumn="0" w:lastRowFirstColumn="0" w:lastRowLastColumn="0"/>
            </w:pPr>
            <w:r>
              <w:t>AI8</w:t>
            </w:r>
          </w:p>
        </w:tc>
        <w:tc>
          <w:tcPr>
            <w:tcW w:w="2220" w:type="dxa"/>
          </w:tcPr>
          <w:p w14:paraId="09C1A5CE" w14:textId="3418430D" w:rsidR="00476495" w:rsidRDefault="0017531C" w:rsidP="00212D8B">
            <w:pPr>
              <w:cnfStyle w:val="000000000000" w:firstRow="0" w:lastRow="0" w:firstColumn="0" w:lastColumn="0" w:oddVBand="0" w:evenVBand="0" w:oddHBand="0" w:evenHBand="0" w:firstRowFirstColumn="0" w:firstRowLastColumn="0" w:lastRowFirstColumn="0" w:lastRowLastColumn="0"/>
            </w:pPr>
            <w:r>
              <w:t xml:space="preserve">Two </w:t>
            </w:r>
            <w:r w:rsidR="005F76F3">
              <w:t>identical</w:t>
            </w:r>
            <w:r>
              <w:t xml:space="preserve"> CNN models will be created with two different optimisation algorithms</w:t>
            </w:r>
          </w:p>
        </w:tc>
        <w:tc>
          <w:tcPr>
            <w:tcW w:w="1529" w:type="dxa"/>
          </w:tcPr>
          <w:p w14:paraId="650280C3" w14:textId="14839564" w:rsidR="00476495" w:rsidRDefault="0017531C" w:rsidP="00212D8B">
            <w:pPr>
              <w:cnfStyle w:val="000000000000" w:firstRow="0" w:lastRow="0" w:firstColumn="0" w:lastColumn="0" w:oddVBand="0" w:evenVBand="0" w:oddHBand="0" w:evenHBand="0" w:firstRowFirstColumn="0" w:firstRowLastColumn="0" w:lastRowFirstColumn="0" w:lastRowLastColumn="0"/>
            </w:pPr>
            <w:r>
              <w:t>N/A</w:t>
            </w:r>
          </w:p>
        </w:tc>
        <w:tc>
          <w:tcPr>
            <w:tcW w:w="2648" w:type="dxa"/>
          </w:tcPr>
          <w:p w14:paraId="10C584DE" w14:textId="02D6C910" w:rsidR="00476495" w:rsidRDefault="00F165DA" w:rsidP="00212D8B">
            <w:pPr>
              <w:cnfStyle w:val="000000000000" w:firstRow="0" w:lastRow="0" w:firstColumn="0" w:lastColumn="0" w:oddVBand="0" w:evenVBand="0" w:oddHBand="0" w:evenHBand="0" w:firstRowFirstColumn="0" w:firstRowLastColumn="0" w:lastRowFirstColumn="0" w:lastRowLastColumn="0"/>
            </w:pPr>
            <w:r>
              <w:t>The two CNN</w:t>
            </w:r>
            <w:r w:rsidR="00E74754">
              <w:t>s</w:t>
            </w:r>
            <w:r>
              <w:t xml:space="preserve"> will be trained, the method with the highest accuracy and validation accuracy will be chosen and integrated into the application</w:t>
            </w:r>
          </w:p>
        </w:tc>
      </w:tr>
    </w:tbl>
    <w:p w14:paraId="5126FBC4" w14:textId="669020F2" w:rsidR="001C21AE" w:rsidRDefault="001C21AE" w:rsidP="003523AF"/>
    <w:p w14:paraId="5972883B" w14:textId="5C7DF30C" w:rsidR="00E0259C" w:rsidRDefault="00E0259C" w:rsidP="003523AF"/>
    <w:p w14:paraId="66E1F656" w14:textId="514DEE55" w:rsidR="00794ABA" w:rsidRDefault="00794ABA" w:rsidP="003523AF"/>
    <w:p w14:paraId="35BD1D81" w14:textId="133C689E" w:rsidR="00794ABA" w:rsidRDefault="00794ABA" w:rsidP="003523AF"/>
    <w:p w14:paraId="0F862B93" w14:textId="1B164F47" w:rsidR="00794ABA" w:rsidRDefault="00794ABA" w:rsidP="003523AF"/>
    <w:p w14:paraId="41EC16DB" w14:textId="32F6B99D" w:rsidR="00794ABA" w:rsidRDefault="00794ABA" w:rsidP="003523AF"/>
    <w:p w14:paraId="3E3B7FB2" w14:textId="77777777" w:rsidR="00877FBB" w:rsidRDefault="00877FBB" w:rsidP="003523AF"/>
    <w:p w14:paraId="10BBBB2A" w14:textId="07B06739" w:rsidR="00917AD4" w:rsidRDefault="00E0259C" w:rsidP="00E0259C">
      <w:pPr>
        <w:pStyle w:val="Heading1"/>
      </w:pPr>
      <w:bookmarkStart w:id="26" w:name="_Toc100146829"/>
      <w:r>
        <w:lastRenderedPageBreak/>
        <w:t xml:space="preserve">4 </w:t>
      </w:r>
      <w:r w:rsidR="00917AD4">
        <w:t>Methodology</w:t>
      </w:r>
      <w:bookmarkEnd w:id="26"/>
    </w:p>
    <w:p w14:paraId="7CC745C6" w14:textId="786417EC" w:rsidR="00917AD4" w:rsidRDefault="00EB1F1E" w:rsidP="00917AD4">
      <w:r>
        <w:t xml:space="preserve">A choice of methodology for a project such as this needs to </w:t>
      </w:r>
      <w:r w:rsidR="00877FBB">
        <w:t>consider a few key criteria</w:t>
      </w:r>
      <w:r w:rsidR="00E74754">
        <w:t xml:space="preserve">. These being, </w:t>
      </w:r>
    </w:p>
    <w:p w14:paraId="1ADF56FE" w14:textId="6C518A30" w:rsidR="00EB1F1E" w:rsidRDefault="00EB1F1E" w:rsidP="00EB1F1E">
      <w:pPr>
        <w:pStyle w:val="ListParagraph"/>
        <w:numPr>
          <w:ilvl w:val="0"/>
          <w:numId w:val="5"/>
        </w:numPr>
      </w:pPr>
      <w:r>
        <w:t>Firstly, the project is being undertaken by one person, resulting in all methodolog</w:t>
      </w:r>
      <w:r w:rsidR="0097638B">
        <w:t>y</w:t>
      </w:r>
      <w:r>
        <w:t xml:space="preserve"> roles being undertaken by myself</w:t>
      </w:r>
    </w:p>
    <w:p w14:paraId="4D67AAC8" w14:textId="77777777" w:rsidR="000F393C" w:rsidRDefault="00EB1F1E" w:rsidP="00BD31FE">
      <w:pPr>
        <w:pStyle w:val="ListParagraph"/>
        <w:numPr>
          <w:ilvl w:val="0"/>
          <w:numId w:val="5"/>
        </w:numPr>
      </w:pPr>
      <w:r>
        <w:t xml:space="preserve">Secondly, the development process must be flexible to allow for </w:t>
      </w:r>
      <w:r w:rsidR="0097638B">
        <w:t>both the completion of this project as well as to ensure this project does not affect the other modules that I am taking</w:t>
      </w:r>
      <w:r w:rsidR="000F393C">
        <w:t>.</w:t>
      </w:r>
    </w:p>
    <w:p w14:paraId="2E7BA9F4" w14:textId="36CC7D67" w:rsidR="000F393C" w:rsidRDefault="000F393C" w:rsidP="00BD31FE">
      <w:pPr>
        <w:pStyle w:val="ListParagraph"/>
        <w:numPr>
          <w:ilvl w:val="0"/>
          <w:numId w:val="5"/>
        </w:numPr>
      </w:pPr>
      <w:r>
        <w:t>Thirdly, each component of the methodology</w:t>
      </w:r>
      <w:r w:rsidR="00877FBB">
        <w:t xml:space="preserve"> </w:t>
      </w:r>
      <w:r>
        <w:t xml:space="preserve">must be able to be taken in </w:t>
      </w:r>
      <w:r w:rsidR="00E74754" w:rsidRPr="00E74754">
        <w:t>parallel</w:t>
      </w:r>
      <w:r>
        <w:t xml:space="preserve">, </w:t>
      </w:r>
      <w:r w:rsidR="005F76F3">
        <w:t>i.e.,</w:t>
      </w:r>
      <w:r>
        <w:t xml:space="preserve"> the research for the CNN must be able to synchronise closely with the development of the CNN as well as the testing of the CNN. This is to ensure that </w:t>
      </w:r>
      <w:r w:rsidR="00E74754">
        <w:t xml:space="preserve">a </w:t>
      </w:r>
      <w:r>
        <w:t>project can run smoothly in the limited time provided.</w:t>
      </w:r>
    </w:p>
    <w:p w14:paraId="15A7D918" w14:textId="34AF1655" w:rsidR="005D726A" w:rsidRDefault="002E3DB3" w:rsidP="00E808EE">
      <w:pPr>
        <w:pStyle w:val="ListParagraph"/>
        <w:numPr>
          <w:ilvl w:val="0"/>
          <w:numId w:val="5"/>
        </w:numPr>
      </w:pPr>
      <w:r>
        <w:t xml:space="preserve">Finally, the methodology must allow for </w:t>
      </w:r>
      <w:r w:rsidR="00DF0F58">
        <w:t>adaptive</w:t>
      </w:r>
      <w:r>
        <w:t xml:space="preserve"> code implementation alongside rigo</w:t>
      </w:r>
      <w:r w:rsidR="00877FBB">
        <w:t>rou</w:t>
      </w:r>
      <w:r>
        <w:t>s documentation. This is due to this project requiring both a report and an a</w:t>
      </w:r>
      <w:r w:rsidR="00DF0F58">
        <w:t>rtefact</w:t>
      </w:r>
      <w:r>
        <w:t xml:space="preserve"> to be implemented</w:t>
      </w:r>
      <w:r w:rsidR="00DF0F58">
        <w:t>, so a methodology that results in large amounts of redundant documentation if changes must be made is not ideal.</w:t>
      </w:r>
      <w:r>
        <w:t xml:space="preserve"> </w:t>
      </w:r>
    </w:p>
    <w:p w14:paraId="41D6BCC4" w14:textId="40B63FBB" w:rsidR="00D302D5" w:rsidRDefault="00F27D66" w:rsidP="00BD31FE">
      <w:r>
        <w:t xml:space="preserve">As stated by Butler and </w:t>
      </w:r>
      <w:proofErr w:type="spellStart"/>
      <w:r w:rsidRPr="00F27D66">
        <w:t>Vijayasarathy</w:t>
      </w:r>
      <w:proofErr w:type="spellEnd"/>
      <w:r>
        <w:t xml:space="preserve"> (2016)  there are </w:t>
      </w:r>
      <w:r w:rsidR="005E438B">
        <w:t>th</w:t>
      </w:r>
      <w:r>
        <w:t>r</w:t>
      </w:r>
      <w:r w:rsidR="005E438B">
        <w:t>ee</w:t>
      </w:r>
      <w:r>
        <w:t xml:space="preserve"> schools of thought in software development m</w:t>
      </w:r>
      <w:r w:rsidRPr="00F27D66">
        <w:t>ethodology</w:t>
      </w:r>
      <w:r>
        <w:t>, these include the traditional linear software development approach, known as waterfall, the more modern adaptive approach, known as agile, and finally hybrid versions of these approaches.</w:t>
      </w:r>
    </w:p>
    <w:p w14:paraId="57518D53" w14:textId="715F73D8" w:rsidR="00395B4C" w:rsidRDefault="00395B4C" w:rsidP="00E0259C">
      <w:pPr>
        <w:pStyle w:val="Heading2"/>
      </w:pPr>
      <w:bookmarkStart w:id="27" w:name="_Toc100146830"/>
      <w:r>
        <w:t>4.1 Waterfall</w:t>
      </w:r>
      <w:bookmarkEnd w:id="27"/>
    </w:p>
    <w:p w14:paraId="75A0A038" w14:textId="082E92D2" w:rsidR="00E83E65" w:rsidRDefault="005F7743" w:rsidP="00BD31FE">
      <w:r>
        <w:t xml:space="preserve">Due to the nature of the project, the primary issue that waterfall has, as identified by </w:t>
      </w:r>
      <w:r w:rsidR="001D7541" w:rsidRPr="001D7541">
        <w:t>Agrawal and Chari (2018)</w:t>
      </w:r>
      <w:r>
        <w:t xml:space="preserve">, </w:t>
      </w:r>
      <w:r w:rsidR="00877FBB">
        <w:t xml:space="preserve">is </w:t>
      </w:r>
      <w:r>
        <w:t xml:space="preserve">that the model does not support evolving and changing requirements, </w:t>
      </w:r>
      <w:r w:rsidR="00877FBB">
        <w:t xml:space="preserve">which </w:t>
      </w:r>
      <w:r>
        <w:t xml:space="preserve">can be easily </w:t>
      </w:r>
      <w:r w:rsidRPr="005F7743">
        <w:t>mitigated</w:t>
      </w:r>
      <w:r>
        <w:t xml:space="preserve"> </w:t>
      </w:r>
      <w:r w:rsidR="00F307FF">
        <w:t>with</w:t>
      </w:r>
      <w:r>
        <w:t xml:space="preserve"> effective research and planning, since the primary course of change, the client wanting new or different functionality of the system, is not applicable in this scenario. However, this does mean that any changes that need to be made </w:t>
      </w:r>
      <w:r w:rsidR="00F307FF">
        <w:t>later</w:t>
      </w:r>
      <w:r>
        <w:t xml:space="preserve"> in the </w:t>
      </w:r>
      <w:r w:rsidR="00F307FF">
        <w:t>project’s</w:t>
      </w:r>
      <w:r>
        <w:t xml:space="preserve"> life cycle due to new information or potential misunderstandings made at the beginning of the project become very difficult and time</w:t>
      </w:r>
      <w:r w:rsidR="00877FBB">
        <w:t>-</w:t>
      </w:r>
      <w:r>
        <w:t xml:space="preserve">consuming to implement. </w:t>
      </w:r>
      <w:r w:rsidR="00F307FF">
        <w:t>Since</w:t>
      </w:r>
      <w:r>
        <w:t xml:space="preserve"> the project does involve the exploration and implementation of new </w:t>
      </w:r>
      <w:r w:rsidR="00F307FF">
        <w:t>t</w:t>
      </w:r>
      <w:r w:rsidR="00F307FF" w:rsidRPr="00F307FF">
        <w:t>echnologies</w:t>
      </w:r>
      <w:r>
        <w:t>, change</w:t>
      </w:r>
      <w:r w:rsidR="00CA70CC">
        <w:t>s</w:t>
      </w:r>
      <w:r>
        <w:t xml:space="preserve"> will need to be made throughout so the project methodology </w:t>
      </w:r>
      <w:r w:rsidR="00F307FF">
        <w:t>must be flexible, something that the linear nature of waterfall</w:t>
      </w:r>
      <w:r w:rsidR="001D7541">
        <w:t xml:space="preserve"> </w:t>
      </w:r>
      <w:r w:rsidR="00F307FF">
        <w:t>does not support.</w:t>
      </w:r>
    </w:p>
    <w:p w14:paraId="2A5F6DCA" w14:textId="3DD3488B" w:rsidR="005D6BDD" w:rsidRDefault="00F307FF" w:rsidP="00BD31FE">
      <w:r>
        <w:t xml:space="preserve">However, due to this </w:t>
      </w:r>
      <w:r w:rsidR="005F1EA9">
        <w:t>project’s</w:t>
      </w:r>
      <w:r>
        <w:t xml:space="preserve"> significant focus on documentation</w:t>
      </w:r>
      <w:r w:rsidR="002A2A62">
        <w:t>, elements of waterfall would be beneficial, due to, as stated by</w:t>
      </w:r>
      <w:r w:rsidR="005F1EA9">
        <w:t xml:space="preserve"> Balaji and </w:t>
      </w:r>
      <w:proofErr w:type="spellStart"/>
      <w:r w:rsidR="005F1EA9">
        <w:t>Murugaiyan</w:t>
      </w:r>
      <w:proofErr w:type="spellEnd"/>
      <w:r w:rsidR="005F1EA9">
        <w:t xml:space="preserve"> (2012)</w:t>
      </w:r>
      <w:r w:rsidR="005F2EA5">
        <w:t>,</w:t>
      </w:r>
      <w:r w:rsidR="005F1EA9">
        <w:t xml:space="preserve"> waterfall </w:t>
      </w:r>
      <w:r w:rsidR="003205F2">
        <w:t>prioritising</w:t>
      </w:r>
      <w:r w:rsidR="005F1EA9">
        <w:t xml:space="preserve"> </w:t>
      </w:r>
      <w:r w:rsidR="005F1EA9" w:rsidRPr="005F1EA9">
        <w:t>thorough</w:t>
      </w:r>
      <w:r w:rsidR="005F1EA9">
        <w:t xml:space="preserve"> documentation after each phase</w:t>
      </w:r>
      <w:r w:rsidR="002A2A62">
        <w:t xml:space="preserve">, </w:t>
      </w:r>
      <w:r w:rsidR="00CA70CC">
        <w:t xml:space="preserve">which </w:t>
      </w:r>
      <w:r w:rsidR="005F1EA9">
        <w:t>allow</w:t>
      </w:r>
      <w:r w:rsidR="00CA70CC">
        <w:t>s</w:t>
      </w:r>
      <w:r w:rsidR="005F1EA9">
        <w:t xml:space="preserve"> for</w:t>
      </w:r>
      <w:r w:rsidR="005F2EA5">
        <w:t xml:space="preserve"> more</w:t>
      </w:r>
      <w:r w:rsidR="005F1EA9">
        <w:t xml:space="preserve"> clarity </w:t>
      </w:r>
      <w:r w:rsidR="005F2EA5">
        <w:t>in</w:t>
      </w:r>
      <w:r w:rsidR="005F1EA9">
        <w:t xml:space="preserve"> later phases</w:t>
      </w:r>
      <w:r w:rsidR="005F2EA5">
        <w:t>, something that would benefit the project greatly.</w:t>
      </w:r>
    </w:p>
    <w:p w14:paraId="2D3EE617" w14:textId="5A1A43ED" w:rsidR="00395B4C" w:rsidRDefault="00395B4C" w:rsidP="00E0259C">
      <w:pPr>
        <w:pStyle w:val="Heading2"/>
      </w:pPr>
      <w:bookmarkStart w:id="28" w:name="_Toc100146831"/>
      <w:r>
        <w:t>4.2 Agile</w:t>
      </w:r>
      <w:bookmarkEnd w:id="28"/>
    </w:p>
    <w:p w14:paraId="44FCCD4A" w14:textId="448256EB" w:rsidR="00F65142" w:rsidRDefault="00B1568F" w:rsidP="00BD31FE">
      <w:r>
        <w:t>Agile development</w:t>
      </w:r>
      <w:r w:rsidR="005D726A">
        <w:t xml:space="preserve">, as stated in the </w:t>
      </w:r>
      <w:r w:rsidR="005D726A" w:rsidRPr="005D726A">
        <w:t>Manifesto for Agile Software Development</w:t>
      </w:r>
      <w:r w:rsidR="005D726A">
        <w:t xml:space="preserve"> </w:t>
      </w:r>
      <w:r w:rsidR="00A817E4">
        <w:t xml:space="preserve">by </w:t>
      </w:r>
      <w:r w:rsidR="00A817E4" w:rsidRPr="005D726A">
        <w:rPr>
          <w:rFonts w:cstheme="minorHAnsi"/>
        </w:rPr>
        <w:t>Beck et al</w:t>
      </w:r>
      <w:r w:rsidR="00A817E4">
        <w:rPr>
          <w:rFonts w:cstheme="minorHAnsi"/>
        </w:rPr>
        <w:t xml:space="preserve"> (</w:t>
      </w:r>
      <w:r w:rsidR="00A817E4" w:rsidRPr="005D726A">
        <w:rPr>
          <w:rFonts w:cstheme="minorHAnsi"/>
        </w:rPr>
        <w:t>2001)</w:t>
      </w:r>
      <w:r w:rsidR="00A817E4">
        <w:rPr>
          <w:rFonts w:cstheme="minorHAnsi"/>
        </w:rPr>
        <w:t>,</w:t>
      </w:r>
      <w:r w:rsidR="005D726A">
        <w:t xml:space="preserve"> </w:t>
      </w:r>
      <w:r>
        <w:t xml:space="preserve"> primar</w:t>
      </w:r>
      <w:r w:rsidR="00434563">
        <w:t>il</w:t>
      </w:r>
      <w:r>
        <w:t xml:space="preserve">y </w:t>
      </w:r>
      <w:r w:rsidR="00E6203E">
        <w:t>focus</w:t>
      </w:r>
      <w:r w:rsidR="00434563">
        <w:t>es</w:t>
      </w:r>
      <w:r w:rsidR="005D726A">
        <w:t xml:space="preserve"> on the idea that software developments should be focused on creating software quickly that effectively adapts to an ever-changing list of requirements, often done in an iterative process. This allows for a more adaptive and overall faster software development process that more effectively reflects what the customer/user base wants from the software, however, </w:t>
      </w:r>
      <w:r w:rsidR="00F65142">
        <w:t>considering the fact</w:t>
      </w:r>
      <w:r w:rsidR="005D726A">
        <w:t>,</w:t>
      </w:r>
      <w:r w:rsidR="00F65142">
        <w:t xml:space="preserve"> as stated by the</w:t>
      </w:r>
      <w:r w:rsidR="005D726A" w:rsidRPr="005D726A">
        <w:t xml:space="preserve"> Manifesto for Agile Software Development</w:t>
      </w:r>
      <w:r w:rsidR="00A817E4">
        <w:t xml:space="preserve">, </w:t>
      </w:r>
      <w:r w:rsidR="005D726A">
        <w:t>it</w:t>
      </w:r>
      <w:r w:rsidR="00F65142">
        <w:t xml:space="preserve"> </w:t>
      </w:r>
      <w:r w:rsidR="00434563" w:rsidRPr="00434563">
        <w:t>prioritise</w:t>
      </w:r>
      <w:r w:rsidR="00434563">
        <w:t>s</w:t>
      </w:r>
      <w:r w:rsidR="00F65142">
        <w:t xml:space="preserve"> a working product over documentation, which goes against the main criteria of this project which is to produce both a working product and </w:t>
      </w:r>
      <w:r w:rsidR="005D726A">
        <w:t>comprehensive</w:t>
      </w:r>
      <w:r w:rsidR="005D726A" w:rsidRPr="005D726A">
        <w:t xml:space="preserve"> </w:t>
      </w:r>
      <w:r w:rsidR="00F65142">
        <w:t>documentation, a hybrid version of agile would need to be used, combining both the effective</w:t>
      </w:r>
      <w:r w:rsidR="005D726A">
        <w:t xml:space="preserve"> and adaptive code development</w:t>
      </w:r>
      <w:r w:rsidR="00F65142">
        <w:t xml:space="preserve"> of </w:t>
      </w:r>
      <w:r w:rsidR="002F41FE">
        <w:t>an</w:t>
      </w:r>
      <w:r w:rsidR="00F65142">
        <w:t xml:space="preserve"> agile approach, with the rigorous documentation provided by traditional software development methods</w:t>
      </w:r>
      <w:r w:rsidR="002F41FE">
        <w:t xml:space="preserve"> such as waterfall to allow for this project to be completed to a high standard</w:t>
      </w:r>
      <w:r w:rsidR="005D726A">
        <w:t>.</w:t>
      </w:r>
    </w:p>
    <w:p w14:paraId="5562CDE1" w14:textId="167830B5" w:rsidR="0049045E" w:rsidRDefault="00395B4C" w:rsidP="00BD31FE">
      <w:r>
        <w:lastRenderedPageBreak/>
        <w:t xml:space="preserve">As discussed by </w:t>
      </w:r>
      <w:proofErr w:type="spellStart"/>
      <w:r w:rsidR="00443EDA" w:rsidRPr="00443EDA">
        <w:t>Dingsøyr</w:t>
      </w:r>
      <w:proofErr w:type="spellEnd"/>
      <w:r w:rsidR="00443EDA" w:rsidRPr="00443EDA">
        <w:t xml:space="preserve"> and </w:t>
      </w:r>
      <w:proofErr w:type="spellStart"/>
      <w:r w:rsidR="00443EDA" w:rsidRPr="00443EDA">
        <w:t>Dyba</w:t>
      </w:r>
      <w:proofErr w:type="spellEnd"/>
      <w:r w:rsidR="00443EDA">
        <w:t xml:space="preserve"> </w:t>
      </w:r>
      <w:r>
        <w:t>(</w:t>
      </w:r>
      <w:r w:rsidR="00443EDA">
        <w:t>2008</w:t>
      </w:r>
      <w:r>
        <w:t>) Agile software development incorporated multiple different software development methodologies including</w:t>
      </w:r>
      <w:r w:rsidR="00590230">
        <w:t xml:space="preserve"> but are not limited to, Scrum,</w:t>
      </w:r>
      <w:r w:rsidR="00590230" w:rsidRPr="00590230">
        <w:t xml:space="preserve"> Extreme programming</w:t>
      </w:r>
      <w:r w:rsidR="00590230">
        <w:t xml:space="preserve"> (XP), </w:t>
      </w:r>
      <w:r w:rsidR="00590230" w:rsidRPr="00590230">
        <w:t>Dynamic software development method</w:t>
      </w:r>
      <w:r w:rsidR="00590230">
        <w:t xml:space="preserve"> (DSDM)</w:t>
      </w:r>
      <w:r w:rsidR="00443EDA">
        <w:t>,</w:t>
      </w:r>
      <w:r w:rsidR="00590230">
        <w:t xml:space="preserve"> Lean software development</w:t>
      </w:r>
      <w:r w:rsidR="00877FBB">
        <w:t>,</w:t>
      </w:r>
      <w:r w:rsidR="00443EDA">
        <w:t xml:space="preserve"> and </w:t>
      </w:r>
      <w:r w:rsidR="00443EDA" w:rsidRPr="00443EDA">
        <w:t>Feature-driven development</w:t>
      </w:r>
      <w:r w:rsidR="00590230">
        <w:t>.</w:t>
      </w:r>
    </w:p>
    <w:p w14:paraId="545A179C" w14:textId="16987DB1" w:rsidR="0049045E" w:rsidRDefault="0049045E" w:rsidP="00E0259C">
      <w:pPr>
        <w:pStyle w:val="Heading2"/>
      </w:pPr>
      <w:bookmarkStart w:id="29" w:name="_Toc100146832"/>
      <w:r>
        <w:t>4.3 Chosen Methodology</w:t>
      </w:r>
      <w:bookmarkEnd w:id="29"/>
      <w:r>
        <w:t xml:space="preserve"> </w:t>
      </w:r>
    </w:p>
    <w:p w14:paraId="76534A85" w14:textId="11E39DA7" w:rsidR="00E808EE" w:rsidRDefault="00B9454E" w:rsidP="00395B4C">
      <w:r>
        <w:t xml:space="preserve">Based on the above research a hybrid approach will be taken, consisting of </w:t>
      </w:r>
      <w:r w:rsidR="00877FBB">
        <w:t>S</w:t>
      </w:r>
      <w:r>
        <w:t xml:space="preserve">crum with a primary focus on documentation </w:t>
      </w:r>
      <w:r w:rsidR="00B23FE3">
        <w:t>as well as the implementation of</w:t>
      </w:r>
      <w:r>
        <w:t xml:space="preserve"> core functionality</w:t>
      </w:r>
      <w:r w:rsidR="00B23FE3">
        <w:t xml:space="preserve"> i</w:t>
      </w:r>
      <w:r w:rsidR="00C82307">
        <w:t>n</w:t>
      </w:r>
      <w:r w:rsidR="00B23FE3">
        <w:t xml:space="preserve"> a sequential and prototype driven fashion, with each </w:t>
      </w:r>
      <w:r w:rsidR="00841D8F">
        <w:t xml:space="preserve">component </w:t>
      </w:r>
      <w:r w:rsidR="009D06CD">
        <w:t>of both the development and the documentation being</w:t>
      </w:r>
      <w:r w:rsidR="00B23FE3">
        <w:t xml:space="preserve"> broken up into core phases</w:t>
      </w:r>
      <w:r w:rsidR="009D06CD">
        <w:t xml:space="preserve">, with each phase being further broken down </w:t>
      </w:r>
      <w:r w:rsidR="005F76F3">
        <w:t>into</w:t>
      </w:r>
      <w:r w:rsidR="009D06CD">
        <w:t xml:space="preserve"> sprint</w:t>
      </w:r>
      <w:r w:rsidR="0031664B">
        <w:t>s</w:t>
      </w:r>
      <w:r w:rsidR="00841D8F">
        <w:t xml:space="preserve">. These phases will </w:t>
      </w:r>
      <w:r w:rsidR="005F76F3">
        <w:t>consist</w:t>
      </w:r>
      <w:r w:rsidR="00841D8F">
        <w:t xml:space="preserve"> of the following</w:t>
      </w:r>
      <w:r w:rsidR="005F76F3">
        <w:t>,</w:t>
      </w:r>
    </w:p>
    <w:p w14:paraId="2AA755EE" w14:textId="1B0DCD28" w:rsidR="00841D8F" w:rsidRDefault="00841D8F" w:rsidP="00841D8F">
      <w:pPr>
        <w:pStyle w:val="ListParagraph"/>
        <w:numPr>
          <w:ilvl w:val="0"/>
          <w:numId w:val="11"/>
        </w:numPr>
      </w:pPr>
      <w:r>
        <w:t>Research</w:t>
      </w:r>
    </w:p>
    <w:p w14:paraId="7B843D23" w14:textId="6AC16C01" w:rsidR="00841D8F" w:rsidRDefault="009825B8" w:rsidP="00841D8F">
      <w:pPr>
        <w:pStyle w:val="ListParagraph"/>
        <w:numPr>
          <w:ilvl w:val="0"/>
          <w:numId w:val="11"/>
        </w:numPr>
      </w:pPr>
      <w:r>
        <w:t>Requirements</w:t>
      </w:r>
      <w:r w:rsidR="00841D8F">
        <w:t xml:space="preserve"> gathering</w:t>
      </w:r>
    </w:p>
    <w:p w14:paraId="0230DA46" w14:textId="26C3DFEC" w:rsidR="00841D8F" w:rsidRDefault="00841D8F" w:rsidP="00841D8F">
      <w:pPr>
        <w:pStyle w:val="ListParagraph"/>
        <w:numPr>
          <w:ilvl w:val="0"/>
          <w:numId w:val="11"/>
        </w:numPr>
      </w:pPr>
      <w:r>
        <w:t>System Design</w:t>
      </w:r>
    </w:p>
    <w:p w14:paraId="43722538" w14:textId="124A2754" w:rsidR="00841D8F" w:rsidRDefault="00841D8F" w:rsidP="00841D8F">
      <w:pPr>
        <w:pStyle w:val="ListParagraph"/>
        <w:numPr>
          <w:ilvl w:val="0"/>
          <w:numId w:val="11"/>
        </w:numPr>
      </w:pPr>
      <w:r>
        <w:t xml:space="preserve">Choosing a </w:t>
      </w:r>
      <w:r w:rsidR="009825B8">
        <w:t>methodology</w:t>
      </w:r>
    </w:p>
    <w:p w14:paraId="5BE2DA5F" w14:textId="1D6B955C" w:rsidR="00841D8F" w:rsidRDefault="00841D8F" w:rsidP="00841D8F">
      <w:pPr>
        <w:pStyle w:val="ListParagraph"/>
        <w:numPr>
          <w:ilvl w:val="0"/>
          <w:numId w:val="11"/>
        </w:numPr>
      </w:pPr>
      <w:r>
        <w:t xml:space="preserve">Dataset </w:t>
      </w:r>
      <w:r w:rsidRPr="00841D8F">
        <w:t>procurement</w:t>
      </w:r>
      <w:r>
        <w:t xml:space="preserve"> and creation</w:t>
      </w:r>
    </w:p>
    <w:p w14:paraId="434DB234" w14:textId="09818624" w:rsidR="00841D8F" w:rsidRDefault="00841D8F" w:rsidP="00841D8F">
      <w:pPr>
        <w:pStyle w:val="ListParagraph"/>
        <w:numPr>
          <w:ilvl w:val="0"/>
          <w:numId w:val="11"/>
        </w:numPr>
      </w:pPr>
      <w:r>
        <w:t>Implementation of the AI component of the system</w:t>
      </w:r>
    </w:p>
    <w:p w14:paraId="4903D683" w14:textId="34492A89" w:rsidR="00841D8F" w:rsidRDefault="00841D8F" w:rsidP="00841D8F">
      <w:pPr>
        <w:pStyle w:val="ListParagraph"/>
        <w:numPr>
          <w:ilvl w:val="0"/>
          <w:numId w:val="11"/>
        </w:numPr>
      </w:pPr>
      <w:r>
        <w:t>The implementation of the mobile application interface</w:t>
      </w:r>
    </w:p>
    <w:p w14:paraId="75F19705" w14:textId="29330057" w:rsidR="00841D8F" w:rsidRDefault="00841D8F" w:rsidP="00841D8F">
      <w:pPr>
        <w:pStyle w:val="ListParagraph"/>
        <w:numPr>
          <w:ilvl w:val="0"/>
          <w:numId w:val="11"/>
        </w:numPr>
      </w:pPr>
      <w:r>
        <w:t xml:space="preserve">The implementation of </w:t>
      </w:r>
      <w:r w:rsidR="004557A5">
        <w:t xml:space="preserve">the </w:t>
      </w:r>
      <w:r w:rsidR="00EE4B7F">
        <w:t xml:space="preserve">database layer of the application </w:t>
      </w:r>
    </w:p>
    <w:p w14:paraId="0F4C94F5" w14:textId="5268EE48" w:rsidR="001D75A8" w:rsidRDefault="001D75A8" w:rsidP="00841D8F">
      <w:pPr>
        <w:pStyle w:val="ListParagraph"/>
        <w:numPr>
          <w:ilvl w:val="0"/>
          <w:numId w:val="11"/>
        </w:numPr>
      </w:pPr>
      <w:r>
        <w:t>The integration of the AI and database into the mobile application</w:t>
      </w:r>
    </w:p>
    <w:p w14:paraId="1E8A2563" w14:textId="79D4105F" w:rsidR="001D75A8" w:rsidRDefault="001D75A8" w:rsidP="00841D8F">
      <w:pPr>
        <w:pStyle w:val="ListParagraph"/>
        <w:numPr>
          <w:ilvl w:val="0"/>
          <w:numId w:val="11"/>
        </w:numPr>
      </w:pPr>
      <w:r>
        <w:t xml:space="preserve">Overall testing of the artifact and its components </w:t>
      </w:r>
    </w:p>
    <w:p w14:paraId="7D36EB20" w14:textId="0079C8E0" w:rsidR="00D302D5" w:rsidRDefault="001D75A8" w:rsidP="00395B4C">
      <w:pPr>
        <w:pStyle w:val="ListParagraph"/>
        <w:numPr>
          <w:ilvl w:val="0"/>
          <w:numId w:val="11"/>
        </w:numPr>
      </w:pPr>
      <w:r>
        <w:t xml:space="preserve">Project </w:t>
      </w:r>
      <w:r w:rsidR="009825B8">
        <w:t>evaluation</w:t>
      </w:r>
      <w:r>
        <w:t xml:space="preserve"> and improvements</w:t>
      </w:r>
    </w:p>
    <w:p w14:paraId="5B1BDFA9" w14:textId="77777777" w:rsidR="00981EA4" w:rsidRDefault="00981EA4" w:rsidP="00395B4C">
      <w:pPr>
        <w:pStyle w:val="ListParagraph"/>
        <w:numPr>
          <w:ilvl w:val="0"/>
          <w:numId w:val="11"/>
        </w:numPr>
      </w:pPr>
    </w:p>
    <w:p w14:paraId="2C67A689" w14:textId="48991CBC" w:rsidR="00FD38AE" w:rsidRDefault="00FD38AE" w:rsidP="00E0259C">
      <w:pPr>
        <w:pStyle w:val="Heading2"/>
      </w:pPr>
      <w:bookmarkStart w:id="30" w:name="_Toc100146833"/>
      <w:r>
        <w:t>4.</w:t>
      </w:r>
      <w:r w:rsidR="0049045E">
        <w:t>4</w:t>
      </w:r>
      <w:r>
        <w:t xml:space="preserve"> Project Plan and </w:t>
      </w:r>
      <w:r w:rsidR="004557A5">
        <w:t>T</w:t>
      </w:r>
      <w:r>
        <w:t>imeline</w:t>
      </w:r>
      <w:bookmarkEnd w:id="30"/>
      <w:r>
        <w:t xml:space="preserve"> </w:t>
      </w:r>
    </w:p>
    <w:p w14:paraId="62603A23" w14:textId="6423C11E" w:rsidR="00B9454E" w:rsidRDefault="00B9454E" w:rsidP="00395B4C">
      <w:r>
        <w:t xml:space="preserve">The following Gantt chart and hierarchical breakdown of the system were produced to show the estimated time frame and general structure that the project is </w:t>
      </w:r>
      <w:r w:rsidR="00DB0D71">
        <w:t>intended</w:t>
      </w:r>
      <w:r>
        <w:t xml:space="preserve"> to be done.</w:t>
      </w:r>
    </w:p>
    <w:p w14:paraId="4501A617" w14:textId="5D45AE55" w:rsidR="00FD38AE" w:rsidRPr="00E0259C" w:rsidRDefault="00AC623E" w:rsidP="00395B4C">
      <w:pPr>
        <w:rPr>
          <w:rStyle w:val="Heading3Char"/>
        </w:rPr>
      </w:pPr>
      <w:r>
        <w:rPr>
          <w:noProof/>
        </w:rPr>
        <mc:AlternateContent>
          <mc:Choice Requires="wps">
            <w:drawing>
              <wp:anchor distT="0" distB="0" distL="114300" distR="114300" simplePos="0" relativeHeight="251714560" behindDoc="1" locked="0" layoutInCell="1" allowOverlap="1" wp14:anchorId="553DD050" wp14:editId="3F1145E7">
                <wp:simplePos x="0" y="0"/>
                <wp:positionH relativeFrom="column">
                  <wp:posOffset>-420370</wp:posOffset>
                </wp:positionH>
                <wp:positionV relativeFrom="paragraph">
                  <wp:posOffset>2625090</wp:posOffset>
                </wp:positionV>
                <wp:extent cx="6569710" cy="635"/>
                <wp:effectExtent l="0" t="0" r="0" b="0"/>
                <wp:wrapTight wrapText="bothSides">
                  <wp:wrapPolygon edited="0">
                    <wp:start x="0" y="0"/>
                    <wp:lineTo x="0" y="21600"/>
                    <wp:lineTo x="21600" y="21600"/>
                    <wp:lineTo x="21600" y="0"/>
                  </wp:wrapPolygon>
                </wp:wrapTight>
                <wp:docPr id="67" name="Text Box 67"/>
                <wp:cNvGraphicFramePr/>
                <a:graphic xmlns:a="http://schemas.openxmlformats.org/drawingml/2006/main">
                  <a:graphicData uri="http://schemas.microsoft.com/office/word/2010/wordprocessingShape">
                    <wps:wsp>
                      <wps:cNvSpPr txBox="1"/>
                      <wps:spPr>
                        <a:xfrm>
                          <a:off x="0" y="0"/>
                          <a:ext cx="6569710" cy="635"/>
                        </a:xfrm>
                        <a:prstGeom prst="rect">
                          <a:avLst/>
                        </a:prstGeom>
                        <a:solidFill>
                          <a:prstClr val="white"/>
                        </a:solidFill>
                        <a:ln>
                          <a:noFill/>
                        </a:ln>
                      </wps:spPr>
                      <wps:txbx>
                        <w:txbxContent>
                          <w:p w14:paraId="7A20F436" w14:textId="7871C201" w:rsidR="00AC623E" w:rsidRPr="001126BA" w:rsidRDefault="00AC623E" w:rsidP="00AC623E">
                            <w:pPr>
                              <w:pStyle w:val="Caption"/>
                              <w:rPr>
                                <w:noProof/>
                              </w:rPr>
                            </w:pPr>
                            <w:r>
                              <w:t xml:space="preserve">Figure </w:t>
                            </w:r>
                            <w:r w:rsidR="00700BE7">
                              <w:fldChar w:fldCharType="begin"/>
                            </w:r>
                            <w:r w:rsidR="00700BE7">
                              <w:instrText xml:space="preserve"> SEQ Figure \* ARABIC </w:instrText>
                            </w:r>
                            <w:r w:rsidR="00700BE7">
                              <w:fldChar w:fldCharType="separate"/>
                            </w:r>
                            <w:r w:rsidR="00721B6D">
                              <w:rPr>
                                <w:noProof/>
                              </w:rPr>
                              <w:t>1</w:t>
                            </w:r>
                            <w:r w:rsidR="00700BE7">
                              <w:rPr>
                                <w:noProof/>
                              </w:rPr>
                              <w:fldChar w:fldCharType="end"/>
                            </w:r>
                            <w:r w:rsidR="00AB1E9C">
                              <w:rPr>
                                <w:noProof/>
                              </w:rPr>
                              <w:t xml:space="preserve">: Gantt Chart of the estimated project time lin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53DD050" id="_x0000_t202" coordsize="21600,21600" o:spt="202" path="m,l,21600r21600,l21600,xe">
                <v:stroke joinstyle="miter"/>
                <v:path gradientshapeok="t" o:connecttype="rect"/>
              </v:shapetype>
              <v:shape id="Text Box 67" o:spid="_x0000_s1026" type="#_x0000_t202" style="position:absolute;margin-left:-33.1pt;margin-top:206.7pt;width:517.3pt;height:.05pt;z-index:-2516019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" stroked="f">
                <v:textbox style="mso-fit-shape-to-text:t" inset="0,0,0,0">
                  <w:txbxContent>
                    <w:p w14:paraId="7A20F436" w14:textId="7871C201" w:rsidR="00AC623E" w:rsidRPr="001126BA" w:rsidRDefault="00AC623E" w:rsidP="00AC623E">
                      <w:pPr>
                        <w:pStyle w:val="Caption"/>
                        <w:rPr>
                          <w:noProof/>
                        </w:rPr>
                      </w:pPr>
                      <w:r>
                        <w:t xml:space="preserve">Figure </w:t>
                      </w:r>
                      <w:r w:rsidR="00700BE7">
                        <w:fldChar w:fldCharType="begin"/>
                      </w:r>
                      <w:r w:rsidR="00700BE7">
                        <w:instrText xml:space="preserve"> SEQ Figure \* ARABIC </w:instrText>
                      </w:r>
                      <w:r w:rsidR="00700BE7">
                        <w:fldChar w:fldCharType="separate"/>
                      </w:r>
                      <w:r w:rsidR="00721B6D">
                        <w:rPr>
                          <w:noProof/>
                        </w:rPr>
                        <w:t>1</w:t>
                      </w:r>
                      <w:r w:rsidR="00700BE7">
                        <w:rPr>
                          <w:noProof/>
                        </w:rPr>
                        <w:fldChar w:fldCharType="end"/>
                      </w:r>
                      <w:r w:rsidR="00AB1E9C">
                        <w:rPr>
                          <w:noProof/>
                        </w:rPr>
                        <w:t xml:space="preserve">: Gantt Chart of the estimated project time line </w:t>
                      </w:r>
                    </w:p>
                  </w:txbxContent>
                </v:textbox>
                <w10:wrap type="tight"/>
              </v:shape>
            </w:pict>
          </mc:Fallback>
        </mc:AlternateContent>
      </w:r>
      <w:r w:rsidR="00467A02">
        <w:rPr>
          <w:noProof/>
        </w:rPr>
        <w:drawing>
          <wp:anchor distT="0" distB="0" distL="114300" distR="114300" simplePos="0" relativeHeight="251654144" behindDoc="1" locked="0" layoutInCell="1" allowOverlap="1" wp14:anchorId="5AC709AF" wp14:editId="14B37847">
            <wp:simplePos x="0" y="0"/>
            <wp:positionH relativeFrom="margin">
              <wp:align>center</wp:align>
            </wp:positionH>
            <wp:positionV relativeFrom="paragraph">
              <wp:posOffset>215265</wp:posOffset>
            </wp:positionV>
            <wp:extent cx="6569710" cy="2352675"/>
            <wp:effectExtent l="0" t="0" r="2540" b="9525"/>
            <wp:wrapTight wrapText="bothSides">
              <wp:wrapPolygon edited="0">
                <wp:start x="0" y="0"/>
                <wp:lineTo x="0" y="21513"/>
                <wp:lineTo x="21546" y="21513"/>
                <wp:lineTo x="21546" y="0"/>
                <wp:lineTo x="0" y="0"/>
              </wp:wrapPolygon>
            </wp:wrapTight>
            <wp:docPr id="20" name="Picture 20" descr="A picture containing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bar char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6569710" cy="2352675"/>
                    </a:xfrm>
                    <a:prstGeom prst="rect">
                      <a:avLst/>
                    </a:prstGeom>
                  </pic:spPr>
                </pic:pic>
              </a:graphicData>
            </a:graphic>
            <wp14:sizeRelH relativeFrom="page">
              <wp14:pctWidth>0</wp14:pctWidth>
            </wp14:sizeRelH>
            <wp14:sizeRelV relativeFrom="page">
              <wp14:pctHeight>0</wp14:pctHeight>
            </wp14:sizeRelV>
          </wp:anchor>
        </w:drawing>
      </w:r>
      <w:r w:rsidR="009A0050">
        <w:t>4</w:t>
      </w:r>
      <w:r w:rsidR="009A0050" w:rsidRPr="00E0259C">
        <w:rPr>
          <w:rStyle w:val="Heading3Char"/>
        </w:rPr>
        <w:t>.</w:t>
      </w:r>
      <w:r w:rsidR="0049045E" w:rsidRPr="00E0259C">
        <w:rPr>
          <w:rStyle w:val="Heading3Char"/>
        </w:rPr>
        <w:t>4</w:t>
      </w:r>
      <w:r w:rsidR="009A0050" w:rsidRPr="00E0259C">
        <w:rPr>
          <w:rStyle w:val="Heading3Char"/>
        </w:rPr>
        <w:t>.1 Gantt chart</w:t>
      </w:r>
    </w:p>
    <w:p w14:paraId="6D42B7A5" w14:textId="0D28EAE1" w:rsidR="00273F71" w:rsidRDefault="00273F71" w:rsidP="00395B4C">
      <w:r>
        <w:t xml:space="preserve">As shown above, due to the </w:t>
      </w:r>
      <w:r w:rsidR="00CD11DD">
        <w:t>workload</w:t>
      </w:r>
      <w:r>
        <w:t xml:space="preserve"> and the component like nature of the system, some phases of the project are intended to run in </w:t>
      </w:r>
      <w:r w:rsidR="00874464" w:rsidRPr="00874464">
        <w:t>parallel</w:t>
      </w:r>
      <w:r w:rsidR="00874464">
        <w:t xml:space="preserve"> </w:t>
      </w:r>
      <w:r>
        <w:t xml:space="preserve">to </w:t>
      </w:r>
      <w:r w:rsidR="00874464">
        <w:t>each other</w:t>
      </w:r>
      <w:r>
        <w:t xml:space="preserve">, not only to allow for effective time management but also allow for effective integration and testing of each subsystem of the artifact, as </w:t>
      </w:r>
      <w:r>
        <w:lastRenderedPageBreak/>
        <w:t>the</w:t>
      </w:r>
      <w:r w:rsidR="00874464" w:rsidRPr="00874464">
        <w:t xml:space="preserve"> parallel</w:t>
      </w:r>
      <w:r w:rsidR="00874464">
        <w:t xml:space="preserve"> </w:t>
      </w:r>
      <w:r>
        <w:t>development allows for greater focus to be placed on the smooth implementation and integration of each component.</w:t>
      </w:r>
    </w:p>
    <w:p w14:paraId="158BBEE9" w14:textId="403510CF" w:rsidR="00E71276" w:rsidRDefault="00E0259C" w:rsidP="00E0259C">
      <w:pPr>
        <w:pStyle w:val="Heading3"/>
      </w:pPr>
      <w:bookmarkStart w:id="31" w:name="_Toc100146834"/>
      <w:r>
        <w:rPr>
          <w:noProof/>
        </w:rPr>
        <w:drawing>
          <wp:anchor distT="0" distB="0" distL="114300" distR="114300" simplePos="0" relativeHeight="251672576" behindDoc="1" locked="0" layoutInCell="1" allowOverlap="1" wp14:anchorId="59694E21" wp14:editId="4ED2A9F1">
            <wp:simplePos x="0" y="0"/>
            <wp:positionH relativeFrom="margin">
              <wp:align>center</wp:align>
            </wp:positionH>
            <wp:positionV relativeFrom="paragraph">
              <wp:posOffset>285801</wp:posOffset>
            </wp:positionV>
            <wp:extent cx="7162253" cy="4162425"/>
            <wp:effectExtent l="0" t="0" r="635" b="0"/>
            <wp:wrapTight wrapText="bothSides">
              <wp:wrapPolygon edited="0">
                <wp:start x="0" y="0"/>
                <wp:lineTo x="0" y="21452"/>
                <wp:lineTo x="21544" y="21452"/>
                <wp:lineTo x="21544" y="0"/>
                <wp:lineTo x="0" y="0"/>
              </wp:wrapPolygon>
            </wp:wrapTight>
            <wp:docPr id="36" name="Picture 3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162253" cy="4162425"/>
                    </a:xfrm>
                    <a:prstGeom prst="rect">
                      <a:avLst/>
                    </a:prstGeom>
                    <a:noFill/>
                    <a:ln>
                      <a:noFill/>
                    </a:ln>
                  </pic:spPr>
                </pic:pic>
              </a:graphicData>
            </a:graphic>
            <wp14:sizeRelH relativeFrom="page">
              <wp14:pctWidth>0</wp14:pctWidth>
            </wp14:sizeRelH>
            <wp14:sizeRelV relativeFrom="page">
              <wp14:pctHeight>0</wp14:pctHeight>
            </wp14:sizeRelV>
          </wp:anchor>
        </w:drawing>
      </w:r>
      <w:r w:rsidR="00AC623E">
        <w:rPr>
          <w:noProof/>
        </w:rPr>
        <mc:AlternateContent>
          <mc:Choice Requires="wps">
            <w:drawing>
              <wp:anchor distT="0" distB="0" distL="114300" distR="114300" simplePos="0" relativeHeight="251716608" behindDoc="1" locked="0" layoutInCell="1" allowOverlap="1" wp14:anchorId="0476B331" wp14:editId="160C52E7">
                <wp:simplePos x="0" y="0"/>
                <wp:positionH relativeFrom="column">
                  <wp:posOffset>-715645</wp:posOffset>
                </wp:positionH>
                <wp:positionV relativeFrom="paragraph">
                  <wp:posOffset>4448175</wp:posOffset>
                </wp:positionV>
                <wp:extent cx="7162165" cy="635"/>
                <wp:effectExtent l="0" t="0" r="0" b="0"/>
                <wp:wrapTight wrapText="bothSides">
                  <wp:wrapPolygon edited="0">
                    <wp:start x="0" y="0"/>
                    <wp:lineTo x="0" y="21600"/>
                    <wp:lineTo x="21600" y="21600"/>
                    <wp:lineTo x="21600" y="0"/>
                  </wp:wrapPolygon>
                </wp:wrapTight>
                <wp:docPr id="68" name="Text Box 68"/>
                <wp:cNvGraphicFramePr/>
                <a:graphic xmlns:a="http://schemas.openxmlformats.org/drawingml/2006/main">
                  <a:graphicData uri="http://schemas.microsoft.com/office/word/2010/wordprocessingShape">
                    <wps:wsp>
                      <wps:cNvSpPr txBox="1"/>
                      <wps:spPr>
                        <a:xfrm>
                          <a:off x="0" y="0"/>
                          <a:ext cx="7162165" cy="635"/>
                        </a:xfrm>
                        <a:prstGeom prst="rect">
                          <a:avLst/>
                        </a:prstGeom>
                        <a:solidFill>
                          <a:prstClr val="white"/>
                        </a:solidFill>
                        <a:ln>
                          <a:noFill/>
                        </a:ln>
                      </wps:spPr>
                      <wps:txbx>
                        <w:txbxContent>
                          <w:p w14:paraId="6FEFA1EE" w14:textId="6990A6FE" w:rsidR="00AC623E" w:rsidRPr="008C58A4" w:rsidRDefault="00AC623E" w:rsidP="00AC623E">
                            <w:pPr>
                              <w:pStyle w:val="Caption"/>
                              <w:rPr>
                                <w:noProof/>
                              </w:rPr>
                            </w:pPr>
                            <w:r>
                              <w:t xml:space="preserve">Figure </w:t>
                            </w:r>
                            <w:r w:rsidR="00700BE7">
                              <w:fldChar w:fldCharType="begin"/>
                            </w:r>
                            <w:r w:rsidR="00700BE7">
                              <w:instrText xml:space="preserve"> SEQ Figure \* ARABIC </w:instrText>
                            </w:r>
                            <w:r w:rsidR="00700BE7">
                              <w:fldChar w:fldCharType="separate"/>
                            </w:r>
                            <w:r w:rsidR="00721B6D">
                              <w:rPr>
                                <w:noProof/>
                              </w:rPr>
                              <w:t>2</w:t>
                            </w:r>
                            <w:r w:rsidR="00700BE7">
                              <w:rPr>
                                <w:noProof/>
                              </w:rPr>
                              <w:fldChar w:fldCharType="end"/>
                            </w:r>
                            <w:r w:rsidR="00AB1E9C">
                              <w:rPr>
                                <w:noProof/>
                              </w:rPr>
                              <w:t xml:space="preserve"> : Hierarchical Breakdown of the proje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476B331" id="Text Box 68" o:spid="_x0000_s1027" type="#_x0000_t202" style="position:absolute;margin-left:-56.35pt;margin-top:350.25pt;width:563.95pt;height:.05pt;z-index:-2515998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" stroked="f">
                <v:textbox style="mso-fit-shape-to-text:t" inset="0,0,0,0">
                  <w:txbxContent>
                    <w:p w14:paraId="6FEFA1EE" w14:textId="6990A6FE" w:rsidR="00AC623E" w:rsidRPr="008C58A4" w:rsidRDefault="00AC623E" w:rsidP="00AC623E">
                      <w:pPr>
                        <w:pStyle w:val="Caption"/>
                        <w:rPr>
                          <w:noProof/>
                        </w:rPr>
                      </w:pPr>
                      <w:r>
                        <w:t xml:space="preserve">Figure </w:t>
                      </w:r>
                      <w:r w:rsidR="00700BE7">
                        <w:fldChar w:fldCharType="begin"/>
                      </w:r>
                      <w:r w:rsidR="00700BE7">
                        <w:instrText xml:space="preserve"> SEQ Figure \* ARABIC </w:instrText>
                      </w:r>
                      <w:r w:rsidR="00700BE7">
                        <w:fldChar w:fldCharType="separate"/>
                      </w:r>
                      <w:r w:rsidR="00721B6D">
                        <w:rPr>
                          <w:noProof/>
                        </w:rPr>
                        <w:t>2</w:t>
                      </w:r>
                      <w:r w:rsidR="00700BE7">
                        <w:rPr>
                          <w:noProof/>
                        </w:rPr>
                        <w:fldChar w:fldCharType="end"/>
                      </w:r>
                      <w:r w:rsidR="00AB1E9C">
                        <w:rPr>
                          <w:noProof/>
                        </w:rPr>
                        <w:t xml:space="preserve"> : Hierarchical Breakdown of the project</w:t>
                      </w:r>
                    </w:p>
                  </w:txbxContent>
                </v:textbox>
                <w10:wrap type="tight"/>
              </v:shape>
            </w:pict>
          </mc:Fallback>
        </mc:AlternateContent>
      </w:r>
      <w:r w:rsidR="00E71276">
        <w:t>4.</w:t>
      </w:r>
      <w:r w:rsidR="0049045E">
        <w:t>4</w:t>
      </w:r>
      <w:r w:rsidR="00E71276">
        <w:t>.2</w:t>
      </w:r>
      <w:r w:rsidR="00172E70">
        <w:t xml:space="preserve"> H</w:t>
      </w:r>
      <w:r w:rsidR="00172E70" w:rsidRPr="00172E70">
        <w:t xml:space="preserve">ierarchical </w:t>
      </w:r>
      <w:r w:rsidR="00172E70">
        <w:t>B</w:t>
      </w:r>
      <w:r w:rsidR="00172E70" w:rsidRPr="00172E70">
        <w:t>reakdown</w:t>
      </w:r>
      <w:bookmarkEnd w:id="31"/>
    </w:p>
    <w:p w14:paraId="6CDA3D43" w14:textId="14E0DA8C" w:rsidR="005C68C9" w:rsidRDefault="005C68C9" w:rsidP="00BD31FE"/>
    <w:p w14:paraId="6ECEFF8C" w14:textId="5D2B6277" w:rsidR="00AC623E" w:rsidRDefault="005B5346" w:rsidP="00C92EBD">
      <w:r>
        <w:t>As shown in the hierarchical breakdown</w:t>
      </w:r>
      <w:r w:rsidR="00CD11DD">
        <w:t xml:space="preserve">, </w:t>
      </w:r>
      <w:r w:rsidR="00B359BB">
        <w:t xml:space="preserve">the project is </w:t>
      </w:r>
      <w:r w:rsidR="00DB0D71">
        <w:t>intended</w:t>
      </w:r>
      <w:r w:rsidR="00B359BB">
        <w:t xml:space="preserve"> to be broken down in</w:t>
      </w:r>
      <w:r w:rsidR="00DB0D71">
        <w:t>to</w:t>
      </w:r>
      <w:r w:rsidR="00B359BB">
        <w:t xml:space="preserve">  5 core phases, this being the research stage which contained a heavy focus on documentation, the design phase, with the core focus on the design of each component of the system, including the CNN, the mobile application </w:t>
      </w:r>
      <w:r w:rsidR="003153D3">
        <w:t>interface,</w:t>
      </w:r>
      <w:r w:rsidR="00B359BB">
        <w:t xml:space="preserve"> and the database, as well as the overall structure of the </w:t>
      </w:r>
      <w:r w:rsidR="009406BE">
        <w:t>system</w:t>
      </w:r>
      <w:r w:rsidR="00B359BB">
        <w:t>. The software development phase consist</w:t>
      </w:r>
      <w:r w:rsidR="00877FBB">
        <w:t>s</w:t>
      </w:r>
      <w:r w:rsidR="00B359BB">
        <w:t xml:space="preserve"> of 4 core components</w:t>
      </w:r>
      <w:r w:rsidR="00877FBB">
        <w:t>,</w:t>
      </w:r>
      <w:r w:rsidR="00B359BB">
        <w:t xml:space="preserve"> with each of the 3 main subsystems of the artifact having the</w:t>
      </w:r>
      <w:r w:rsidR="00DB0D71">
        <w:t>ir</w:t>
      </w:r>
      <w:r w:rsidR="00B359BB">
        <w:t xml:space="preserve"> subcomponents that must be implemented before </w:t>
      </w:r>
      <w:r w:rsidR="00877FBB">
        <w:t xml:space="preserve">the </w:t>
      </w:r>
      <w:r w:rsidR="00B359BB">
        <w:t>final</w:t>
      </w:r>
      <w:r w:rsidR="00DB0D71">
        <w:t xml:space="preserve"> </w:t>
      </w:r>
      <w:r w:rsidR="00B359BB">
        <w:t xml:space="preserve">integration </w:t>
      </w:r>
      <w:r w:rsidR="00DB0D71">
        <w:t>o</w:t>
      </w:r>
      <w:r w:rsidR="00B359BB">
        <w:t xml:space="preserve">f these subsystems into the final artifact can take place. The testing phase </w:t>
      </w:r>
      <w:r w:rsidR="00877FBB">
        <w:t xml:space="preserve">will be </w:t>
      </w:r>
      <w:r w:rsidR="00B359BB">
        <w:t xml:space="preserve">primarily focused on ensuring the artifact functions as intended and meets all requirements that have been set out in the research phase, if it does not, this is where the </w:t>
      </w:r>
      <w:r w:rsidR="00C47854">
        <w:t>project can safely loop back to any of the previous stages, ensur</w:t>
      </w:r>
      <w:r w:rsidR="00DB0D71">
        <w:t>ing</w:t>
      </w:r>
      <w:r w:rsidR="00C47854">
        <w:t xml:space="preserve"> the agile methodology is adhered to and appropriate changes to the project or the artifact can be made. F</w:t>
      </w:r>
      <w:r w:rsidR="00B359BB">
        <w:t xml:space="preserve">inally, the project </w:t>
      </w:r>
      <w:r w:rsidR="00DB0D71">
        <w:t>closure</w:t>
      </w:r>
      <w:r w:rsidR="00B359BB">
        <w:t xml:space="preserve"> </w:t>
      </w:r>
      <w:r w:rsidR="00C47854">
        <w:t xml:space="preserve">phase will be focused on the final project evaluation, identifying what was achieved in the project, what could be improved in the future as well as where the artifact and the project </w:t>
      </w:r>
      <w:r w:rsidR="009406BE">
        <w:t>can</w:t>
      </w:r>
      <w:r w:rsidR="00C47854">
        <w:t xml:space="preserve"> be taken from here, as well as any </w:t>
      </w:r>
      <w:r w:rsidR="000E1D67">
        <w:t>final</w:t>
      </w:r>
      <w:r w:rsidR="00C47854">
        <w:t xml:space="preserve"> documentation improvements.</w:t>
      </w:r>
    </w:p>
    <w:p w14:paraId="32118C6A" w14:textId="335C1644" w:rsidR="00C92EBD" w:rsidRDefault="00917AD4" w:rsidP="00E0259C">
      <w:pPr>
        <w:pStyle w:val="Heading1"/>
      </w:pPr>
      <w:bookmarkStart w:id="32" w:name="_Toc100146835"/>
      <w:r>
        <w:lastRenderedPageBreak/>
        <w:t xml:space="preserve">5 </w:t>
      </w:r>
      <w:r w:rsidR="00C361B9">
        <w:t>Design</w:t>
      </w:r>
      <w:bookmarkEnd w:id="32"/>
    </w:p>
    <w:p w14:paraId="0481D628" w14:textId="646D46E5" w:rsidR="00ED78FA" w:rsidRDefault="000E1D67">
      <w:r>
        <w:t>The following section consists of the design of the artifact, this has been split it four core components, the design of the overall system, the design of the CNN, the design of the mobile application</w:t>
      </w:r>
      <w:r w:rsidR="00877FBB">
        <w:t>,</w:t>
      </w:r>
      <w:r>
        <w:t xml:space="preserve"> and the design o</w:t>
      </w:r>
      <w:r w:rsidR="001B43D7">
        <w:t>f</w:t>
      </w:r>
      <w:r>
        <w:t xml:space="preserve"> the database, with justification</w:t>
      </w:r>
      <w:r w:rsidR="006B5536">
        <w:t>s</w:t>
      </w:r>
      <w:r>
        <w:t xml:space="preserve"> for each design choice made.</w:t>
      </w:r>
    </w:p>
    <w:p w14:paraId="48CDB065" w14:textId="4C28C39D" w:rsidR="00ED78FA" w:rsidRDefault="00ED78FA" w:rsidP="00E0259C">
      <w:pPr>
        <w:pStyle w:val="Heading2"/>
      </w:pPr>
      <w:bookmarkStart w:id="33" w:name="_Toc100146836"/>
      <w:r>
        <w:t>5.1 System Architecture</w:t>
      </w:r>
      <w:bookmarkEnd w:id="33"/>
      <w:r>
        <w:t xml:space="preserve"> </w:t>
      </w:r>
    </w:p>
    <w:p w14:paraId="52E52FC8" w14:textId="732E91BD" w:rsidR="00BD64B5" w:rsidRDefault="00AC623E">
      <w:r>
        <w:rPr>
          <w:noProof/>
        </w:rPr>
        <mc:AlternateContent>
          <mc:Choice Requires="wps">
            <w:drawing>
              <wp:anchor distT="0" distB="0" distL="114300" distR="114300" simplePos="0" relativeHeight="251718656" behindDoc="1" locked="0" layoutInCell="1" allowOverlap="1" wp14:anchorId="5C99EB8E" wp14:editId="7AD78AC7">
                <wp:simplePos x="0" y="0"/>
                <wp:positionH relativeFrom="column">
                  <wp:posOffset>713105</wp:posOffset>
                </wp:positionH>
                <wp:positionV relativeFrom="paragraph">
                  <wp:posOffset>4077335</wp:posOffset>
                </wp:positionV>
                <wp:extent cx="4295775" cy="635"/>
                <wp:effectExtent l="0" t="0" r="0" b="0"/>
                <wp:wrapTight wrapText="bothSides">
                  <wp:wrapPolygon edited="0">
                    <wp:start x="0" y="0"/>
                    <wp:lineTo x="0" y="21600"/>
                    <wp:lineTo x="21600" y="21600"/>
                    <wp:lineTo x="21600" y="0"/>
                  </wp:wrapPolygon>
                </wp:wrapTight>
                <wp:docPr id="69" name="Text Box 69"/>
                <wp:cNvGraphicFramePr/>
                <a:graphic xmlns:a="http://schemas.openxmlformats.org/drawingml/2006/main">
                  <a:graphicData uri="http://schemas.microsoft.com/office/word/2010/wordprocessingShape">
                    <wps:wsp>
                      <wps:cNvSpPr txBox="1"/>
                      <wps:spPr>
                        <a:xfrm>
                          <a:off x="0" y="0"/>
                          <a:ext cx="4295775" cy="635"/>
                        </a:xfrm>
                        <a:prstGeom prst="rect">
                          <a:avLst/>
                        </a:prstGeom>
                        <a:solidFill>
                          <a:prstClr val="white"/>
                        </a:solidFill>
                        <a:ln>
                          <a:noFill/>
                        </a:ln>
                      </wps:spPr>
                      <wps:txbx>
                        <w:txbxContent>
                          <w:p w14:paraId="5F78DB5A" w14:textId="4DECA5DD" w:rsidR="00AC623E" w:rsidRPr="00136E68" w:rsidRDefault="00AC623E" w:rsidP="00AC623E">
                            <w:pPr>
                              <w:pStyle w:val="Caption"/>
                              <w:rPr>
                                <w:noProof/>
                              </w:rPr>
                            </w:pPr>
                            <w:r>
                              <w:t xml:space="preserve">Figure </w:t>
                            </w:r>
                            <w:r w:rsidR="00700BE7">
                              <w:fldChar w:fldCharType="begin"/>
                            </w:r>
                            <w:r w:rsidR="00700BE7">
                              <w:instrText xml:space="preserve"> SEQ Figure \* ARABIC </w:instrText>
                            </w:r>
                            <w:r w:rsidR="00700BE7">
                              <w:fldChar w:fldCharType="separate"/>
                            </w:r>
                            <w:r w:rsidR="00721B6D">
                              <w:rPr>
                                <w:noProof/>
                              </w:rPr>
                              <w:t>3</w:t>
                            </w:r>
                            <w:r w:rsidR="00700BE7">
                              <w:rPr>
                                <w:noProof/>
                              </w:rPr>
                              <w:fldChar w:fldCharType="end"/>
                            </w:r>
                            <w:r w:rsidR="00AB1E9C">
                              <w:rPr>
                                <w:noProof/>
                              </w:rPr>
                              <w:t xml:space="preserve">: System Architecture of the </w:t>
                            </w:r>
                            <w:r w:rsidR="00AB1E9C" w:rsidRPr="00AB1E9C">
                              <w:rPr>
                                <w:noProof/>
                              </w:rPr>
                              <w:t>IdentiFlora</w:t>
                            </w:r>
                            <w:r w:rsidR="00AB1E9C">
                              <w:rPr>
                                <w:noProof/>
                              </w:rPr>
                              <w:t xml:space="preserve"> software </w:t>
                            </w:r>
                            <w:r w:rsidR="00AB1E9C" w:rsidRPr="00AB1E9C">
                              <w:rPr>
                                <w:noProof/>
                              </w:rPr>
                              <w:t>artefa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C99EB8E" id="Text Box 69" o:spid="_x0000_s1028" type="#_x0000_t202" style="position:absolute;margin-left:56.15pt;margin-top:321.05pt;width:338.25pt;height:.05pt;z-index:-2515978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" stroked="f">
                <v:textbox style="mso-fit-shape-to-text:t" inset="0,0,0,0">
                  <w:txbxContent>
                    <w:p w14:paraId="5F78DB5A" w14:textId="4DECA5DD" w:rsidR="00AC623E" w:rsidRPr="00136E68" w:rsidRDefault="00AC623E" w:rsidP="00AC623E">
                      <w:pPr>
                        <w:pStyle w:val="Caption"/>
                        <w:rPr>
                          <w:noProof/>
                        </w:rPr>
                      </w:pPr>
                      <w:r>
                        <w:t xml:space="preserve">Figure </w:t>
                      </w:r>
                      <w:r w:rsidR="00700BE7">
                        <w:fldChar w:fldCharType="begin"/>
                      </w:r>
                      <w:r w:rsidR="00700BE7">
                        <w:instrText xml:space="preserve"> SEQ Figure \* ARABIC </w:instrText>
                      </w:r>
                      <w:r w:rsidR="00700BE7">
                        <w:fldChar w:fldCharType="separate"/>
                      </w:r>
                      <w:r w:rsidR="00721B6D">
                        <w:rPr>
                          <w:noProof/>
                        </w:rPr>
                        <w:t>3</w:t>
                      </w:r>
                      <w:r w:rsidR="00700BE7">
                        <w:rPr>
                          <w:noProof/>
                        </w:rPr>
                        <w:fldChar w:fldCharType="end"/>
                      </w:r>
                      <w:r w:rsidR="00AB1E9C">
                        <w:rPr>
                          <w:noProof/>
                        </w:rPr>
                        <w:t xml:space="preserve">: System Architecture of the </w:t>
                      </w:r>
                      <w:r w:rsidR="00AB1E9C" w:rsidRPr="00AB1E9C">
                        <w:rPr>
                          <w:noProof/>
                        </w:rPr>
                        <w:t>IdentiFlora</w:t>
                      </w:r>
                      <w:r w:rsidR="00AB1E9C">
                        <w:rPr>
                          <w:noProof/>
                        </w:rPr>
                        <w:t xml:space="preserve"> software </w:t>
                      </w:r>
                      <w:r w:rsidR="00AB1E9C" w:rsidRPr="00AB1E9C">
                        <w:rPr>
                          <w:noProof/>
                        </w:rPr>
                        <w:t>artefact</w:t>
                      </w:r>
                    </w:p>
                  </w:txbxContent>
                </v:textbox>
                <w10:wrap type="tight"/>
              </v:shape>
            </w:pict>
          </mc:Fallback>
        </mc:AlternateContent>
      </w:r>
      <w:r w:rsidR="00BD64B5">
        <w:rPr>
          <w:noProof/>
        </w:rPr>
        <w:drawing>
          <wp:anchor distT="0" distB="0" distL="114300" distR="114300" simplePos="0" relativeHeight="251657216" behindDoc="1" locked="0" layoutInCell="1" allowOverlap="1" wp14:anchorId="1C3A6C71" wp14:editId="39F3EDE7">
            <wp:simplePos x="0" y="0"/>
            <wp:positionH relativeFrom="margin">
              <wp:align>center</wp:align>
            </wp:positionH>
            <wp:positionV relativeFrom="paragraph">
              <wp:posOffset>105410</wp:posOffset>
            </wp:positionV>
            <wp:extent cx="4295775" cy="3914775"/>
            <wp:effectExtent l="0" t="0" r="9525" b="9525"/>
            <wp:wrapTight wrapText="bothSides">
              <wp:wrapPolygon edited="0">
                <wp:start x="0" y="0"/>
                <wp:lineTo x="0" y="21547"/>
                <wp:lineTo x="21552" y="21547"/>
                <wp:lineTo x="21552" y="0"/>
                <wp:lineTo x="0" y="0"/>
              </wp:wrapPolygon>
            </wp:wrapTight>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95775" cy="39147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0791F8F" w14:textId="5ADC0E7B" w:rsidR="00BD64B5" w:rsidRDefault="00BD64B5"/>
    <w:p w14:paraId="7084AAAE" w14:textId="10AB8D7E" w:rsidR="00ED78FA" w:rsidRDefault="00ED78FA"/>
    <w:p w14:paraId="6A7F9608" w14:textId="3BABA07A" w:rsidR="00BD64B5" w:rsidRDefault="00BD64B5"/>
    <w:p w14:paraId="42382D8E" w14:textId="00387423" w:rsidR="00BD64B5" w:rsidRDefault="00BD64B5"/>
    <w:p w14:paraId="10CC0423" w14:textId="422CB17D" w:rsidR="00BD64B5" w:rsidRDefault="00BD64B5"/>
    <w:p w14:paraId="65B98510" w14:textId="1932A0FD" w:rsidR="00BD64B5" w:rsidRDefault="00BD64B5"/>
    <w:p w14:paraId="4656CC26" w14:textId="0AE2972A" w:rsidR="00BD64B5" w:rsidRDefault="00BD64B5"/>
    <w:p w14:paraId="31CDD311" w14:textId="4026FE7B" w:rsidR="00BD64B5" w:rsidRDefault="00BD64B5"/>
    <w:p w14:paraId="32FD7D37" w14:textId="41B97A3A" w:rsidR="00BD64B5" w:rsidRDefault="00BD64B5"/>
    <w:p w14:paraId="0392D558" w14:textId="330F5561" w:rsidR="00BD64B5" w:rsidRDefault="00BD64B5"/>
    <w:p w14:paraId="6E4B3DDB" w14:textId="5790EFAC" w:rsidR="00BD64B5" w:rsidRDefault="00BD64B5"/>
    <w:p w14:paraId="6E476FB9" w14:textId="45960F08" w:rsidR="00BD64B5" w:rsidRDefault="00BD64B5"/>
    <w:p w14:paraId="28CB8571" w14:textId="22CB0A3B" w:rsidR="00BD64B5" w:rsidRDefault="00BD64B5"/>
    <w:p w14:paraId="62544C87" w14:textId="59E598D8" w:rsidR="00BD64B5" w:rsidRDefault="00BD64B5"/>
    <w:p w14:paraId="582577E0" w14:textId="77777777" w:rsidR="00AC623E" w:rsidRDefault="00AC623E"/>
    <w:p w14:paraId="05FD62AE" w14:textId="30FACEB2" w:rsidR="00BD64B5" w:rsidRDefault="00A641B6">
      <w:r>
        <w:t>The following shows an over</w:t>
      </w:r>
      <w:r w:rsidR="00467A02">
        <w:t>view</w:t>
      </w:r>
      <w:r>
        <w:t xml:space="preserve"> of the overall system</w:t>
      </w:r>
      <w:r w:rsidR="00467A02">
        <w:t xml:space="preserve">, the system is </w:t>
      </w:r>
      <w:r w:rsidR="00874464">
        <w:t>intended</w:t>
      </w:r>
      <w:r w:rsidR="00467A02">
        <w:t xml:space="preserve"> to be structure</w:t>
      </w:r>
      <w:r w:rsidR="00B46BED">
        <w:t>d</w:t>
      </w:r>
      <w:r w:rsidR="00467A02">
        <w:t xml:space="preserve"> to ensure low coupling between components, as shown above with </w:t>
      </w:r>
      <w:r w:rsidR="00AF6B2E">
        <w:t>by the TensorFlow lite model and the database having no direct interaction between each other, instead</w:t>
      </w:r>
      <w:r w:rsidR="00877FBB">
        <w:t>,</w:t>
      </w:r>
      <w:r w:rsidR="00AF6B2E">
        <w:t xml:space="preserve"> using the mobile application as the central point of communication and interaction, resulting in less redundant interactions between modules in the system. </w:t>
      </w:r>
      <w:r w:rsidR="000E1D67">
        <w:t>Furthermore,</w:t>
      </w:r>
      <w:r w:rsidR="00AF6B2E">
        <w:t xml:space="preserve"> the system has been designed to have a</w:t>
      </w:r>
      <w:r w:rsidR="00467A02">
        <w:t xml:space="preserve"> high</w:t>
      </w:r>
      <w:r w:rsidR="00AF6B2E">
        <w:t xml:space="preserve"> level of</w:t>
      </w:r>
      <w:r w:rsidR="00467A02">
        <w:t xml:space="preserve"> cohesion, as demonstrated</w:t>
      </w:r>
      <w:r w:rsidR="009825B8">
        <w:t xml:space="preserve"> b</w:t>
      </w:r>
      <w:r w:rsidR="00B46BED">
        <w:t>y</w:t>
      </w:r>
      <w:r w:rsidR="009825B8">
        <w:t xml:space="preserve"> the strong centralisation of data and processing onto the mobile interface.</w:t>
      </w:r>
      <w:r w:rsidR="00AF6B2E">
        <w:t xml:space="preserve"> This is to ensure reduce</w:t>
      </w:r>
      <w:r w:rsidR="00B46BED">
        <w:t>d</w:t>
      </w:r>
      <w:r w:rsidR="00AF6B2E">
        <w:t xml:space="preserve"> complexity i</w:t>
      </w:r>
      <w:r w:rsidR="00B46BED">
        <w:t>n</w:t>
      </w:r>
      <w:r w:rsidR="00AF6B2E">
        <w:t xml:space="preserve"> the system, whi</w:t>
      </w:r>
      <w:r w:rsidR="00B46BED">
        <w:t>l</w:t>
      </w:r>
      <w:r w:rsidR="00AF6B2E">
        <w:t>st also making the development of the system and debugging the system far easier as this reduces potential points of failure as well</w:t>
      </w:r>
      <w:r w:rsidR="00B46BED">
        <w:t xml:space="preserve"> as</w:t>
      </w:r>
      <w:r w:rsidR="00AF6B2E">
        <w:t xml:space="preserve"> when combined with the low coupling, </w:t>
      </w:r>
      <w:r w:rsidR="000E1D67">
        <w:t>makes isolating points of failure a more streamli</w:t>
      </w:r>
      <w:r w:rsidR="00B46BED">
        <w:t>ned</w:t>
      </w:r>
      <w:r w:rsidR="000E1D67">
        <w:t xml:space="preserve"> task. </w:t>
      </w:r>
    </w:p>
    <w:p w14:paraId="1A2556FF" w14:textId="25872C4F" w:rsidR="00131F38" w:rsidRDefault="00131F38"/>
    <w:p w14:paraId="2FE4F718" w14:textId="7DE81979" w:rsidR="003205F2" w:rsidRDefault="003205F2"/>
    <w:p w14:paraId="4C263B48" w14:textId="71BD0A9A" w:rsidR="003205F2" w:rsidRDefault="003205F2"/>
    <w:p w14:paraId="59C2A4E8" w14:textId="77777777" w:rsidR="000E1D67" w:rsidRDefault="000E1D67"/>
    <w:p w14:paraId="3602BFC0" w14:textId="18D60736" w:rsidR="0052285A" w:rsidRDefault="00AC623E" w:rsidP="00E0259C">
      <w:pPr>
        <w:pStyle w:val="Heading2"/>
      </w:pPr>
      <w:bookmarkStart w:id="34" w:name="_Toc100146837"/>
      <w:r>
        <w:rPr>
          <w:noProof/>
        </w:rPr>
        <w:lastRenderedPageBreak/>
        <w:drawing>
          <wp:anchor distT="0" distB="0" distL="114300" distR="114300" simplePos="0" relativeHeight="251670528" behindDoc="1" locked="0" layoutInCell="1" allowOverlap="1" wp14:anchorId="320F98F7" wp14:editId="3F7322D9">
            <wp:simplePos x="0" y="0"/>
            <wp:positionH relativeFrom="column">
              <wp:posOffset>3276600</wp:posOffset>
            </wp:positionH>
            <wp:positionV relativeFrom="paragraph">
              <wp:posOffset>0</wp:posOffset>
            </wp:positionV>
            <wp:extent cx="2715895" cy="8153400"/>
            <wp:effectExtent l="0" t="0" r="8255" b="0"/>
            <wp:wrapTight wrapText="bothSides">
              <wp:wrapPolygon edited="0">
                <wp:start x="0" y="0"/>
                <wp:lineTo x="0" y="21550"/>
                <wp:lineTo x="21514" y="21550"/>
                <wp:lineTo x="21514" y="0"/>
                <wp:lineTo x="0" y="0"/>
              </wp:wrapPolygon>
            </wp:wrapTight>
            <wp:docPr id="34" name="Picture 3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Diagram&#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15895" cy="8153400"/>
                    </a:xfrm>
                    <a:prstGeom prst="rect">
                      <a:avLst/>
                    </a:prstGeom>
                    <a:noFill/>
                    <a:ln>
                      <a:noFill/>
                    </a:ln>
                  </pic:spPr>
                </pic:pic>
              </a:graphicData>
            </a:graphic>
            <wp14:sizeRelH relativeFrom="page">
              <wp14:pctWidth>0</wp14:pctWidth>
            </wp14:sizeRelH>
            <wp14:sizeRelV relativeFrom="page">
              <wp14:pctHeight>0</wp14:pctHeight>
            </wp14:sizeRelV>
          </wp:anchor>
        </w:drawing>
      </w:r>
      <w:r w:rsidR="004A2BC4">
        <w:t>5.</w:t>
      </w:r>
      <w:r w:rsidR="00E0259C">
        <w:t>2</w:t>
      </w:r>
      <w:r w:rsidR="004A2BC4">
        <w:t xml:space="preserve"> </w:t>
      </w:r>
      <w:r w:rsidR="00BE0C14">
        <w:t xml:space="preserve">Design of the </w:t>
      </w:r>
      <w:r w:rsidR="00383AD0">
        <w:t>N</w:t>
      </w:r>
      <w:r w:rsidR="00BE0C14">
        <w:t xml:space="preserve">eural </w:t>
      </w:r>
      <w:r w:rsidR="00383AD0">
        <w:t>N</w:t>
      </w:r>
      <w:r w:rsidR="00BE0C14">
        <w:t>etwork</w:t>
      </w:r>
      <w:r w:rsidR="009C0CB6">
        <w:t xml:space="preserve"> - </w:t>
      </w:r>
      <w:r w:rsidR="0052285A">
        <w:t>Prototype CNN</w:t>
      </w:r>
      <w:bookmarkEnd w:id="34"/>
    </w:p>
    <w:p w14:paraId="12184634" w14:textId="3AAD231D" w:rsidR="009C75A2" w:rsidRDefault="003153D3" w:rsidP="00BE0C14">
      <w:r>
        <w:t>The diagram</w:t>
      </w:r>
      <w:r w:rsidR="00346F2A">
        <w:t xml:space="preserve"> to the right</w:t>
      </w:r>
      <w:r>
        <w:t xml:space="preserve"> </w:t>
      </w:r>
      <w:r w:rsidR="009825B8">
        <w:t>shows</w:t>
      </w:r>
      <w:r>
        <w:t xml:space="preserve"> the intended structure of the CNN</w:t>
      </w:r>
      <w:r w:rsidR="009825B8">
        <w:t>,</w:t>
      </w:r>
      <w:r w:rsidR="0012226F">
        <w:t xml:space="preserve"> this will consist of a sequential model that will consist</w:t>
      </w:r>
      <w:r w:rsidR="00346F2A">
        <w:t xml:space="preserve"> of 5 convolutional layers</w:t>
      </w:r>
      <w:r w:rsidR="000C7F0E">
        <w:t xml:space="preserve"> using “</w:t>
      </w:r>
      <w:proofErr w:type="spellStart"/>
      <w:r w:rsidR="000C7F0E">
        <w:t>rulu</w:t>
      </w:r>
      <w:proofErr w:type="spellEnd"/>
      <w:r w:rsidR="000C7F0E">
        <w:t>” activation,</w:t>
      </w:r>
      <w:r w:rsidR="00346F2A">
        <w:t xml:space="preserve"> with the </w:t>
      </w:r>
      <w:r w:rsidR="0012226F">
        <w:t>initial</w:t>
      </w:r>
      <w:r w:rsidR="00346F2A">
        <w:t xml:space="preserve"> input layer reshaping input images into a 180x180 pixel format, </w:t>
      </w:r>
      <w:r w:rsidR="0012226F">
        <w:t>w</w:t>
      </w:r>
      <w:r w:rsidR="00383AD0">
        <w:t>ith</w:t>
      </w:r>
      <w:r w:rsidR="0012226F">
        <w:t xml:space="preserve"> each following convolutional layer doing feature extraction of the relevant image. The final layer will consist of</w:t>
      </w:r>
      <w:r w:rsidR="00383AD0">
        <w:t xml:space="preserve"> a</w:t>
      </w:r>
      <w:r w:rsidR="0012226F">
        <w:t xml:space="preserve"> </w:t>
      </w:r>
      <w:r w:rsidR="000C7F0E">
        <w:t>flattening</w:t>
      </w:r>
      <w:r w:rsidR="0012226F">
        <w:t xml:space="preserve"> layer that will reduce the input data from the previous neurons into a single dimension, in comparison to its previous format which was 2 dimensional, this is to allow for more effective classification based on feature extraction from the previous 5 convolutional layers, this is then to be</w:t>
      </w:r>
      <w:r w:rsidR="000954C3">
        <w:t xml:space="preserve"> followed by a</w:t>
      </w:r>
      <w:r w:rsidR="0012226F">
        <w:t xml:space="preserve"> dense layer using </w:t>
      </w:r>
      <w:r w:rsidR="000C7F0E">
        <w:t>“</w:t>
      </w:r>
      <w:proofErr w:type="spellStart"/>
      <w:r w:rsidR="0012226F">
        <w:t>rulu</w:t>
      </w:r>
      <w:proofErr w:type="spellEnd"/>
      <w:r w:rsidR="000C7F0E">
        <w:t>”</w:t>
      </w:r>
      <w:r w:rsidR="0012226F">
        <w:t xml:space="preserve"> activation where all</w:t>
      </w:r>
      <w:r w:rsidR="000954C3">
        <w:t xml:space="preserve"> previous neuron</w:t>
      </w:r>
      <w:r w:rsidR="00383AD0">
        <w:t>s</w:t>
      </w:r>
      <w:r w:rsidR="000954C3">
        <w:t xml:space="preserve"> will be linked to one dense neuron, this is to be followed by a dropout layer to assist in preventing overfitting, where the model becomes to finely tuned to the datasets resulting in it being unable to be effectively used on any real</w:t>
      </w:r>
      <w:r w:rsidR="00877FBB">
        <w:t>-</w:t>
      </w:r>
      <w:r w:rsidR="000954C3">
        <w:t xml:space="preserve">world data. This will then be followed by a final dense layer using </w:t>
      </w:r>
      <w:r w:rsidR="000C7F0E">
        <w:t>“</w:t>
      </w:r>
      <w:proofErr w:type="spellStart"/>
      <w:r w:rsidR="000954C3">
        <w:t>softmax</w:t>
      </w:r>
      <w:proofErr w:type="spellEnd"/>
      <w:r w:rsidR="000C7F0E">
        <w:t>”</w:t>
      </w:r>
      <w:r w:rsidR="000954C3">
        <w:t xml:space="preserve"> activation which allows for more effective classification of images where there are more th</w:t>
      </w:r>
      <w:r w:rsidR="00383AD0">
        <w:t>an</w:t>
      </w:r>
      <w:r w:rsidR="000954C3">
        <w:t xml:space="preserve"> two labels (</w:t>
      </w:r>
      <w:r w:rsidR="00AB222A">
        <w:t>i.e.,</w:t>
      </w:r>
      <w:r w:rsidR="000954C3">
        <w:t xml:space="preserve"> </w:t>
      </w:r>
      <w:r w:rsidR="00AB222A">
        <w:t xml:space="preserve"> when </w:t>
      </w:r>
      <w:r w:rsidR="000954C3">
        <w:t>the CNN need</w:t>
      </w:r>
      <w:r w:rsidR="00383AD0">
        <w:t>s</w:t>
      </w:r>
      <w:r w:rsidR="000954C3">
        <w:t xml:space="preserve"> to identify more than two different houseplants</w:t>
      </w:r>
      <w:r w:rsidR="00AB222A">
        <w:t>, which is a fundamental requirement of the system</w:t>
      </w:r>
      <w:r w:rsidR="000954C3">
        <w:t>)</w:t>
      </w:r>
      <w:r w:rsidR="000C7F0E">
        <w:t>.</w:t>
      </w:r>
      <w:r w:rsidR="000954C3">
        <w:t xml:space="preserve">   </w:t>
      </w:r>
    </w:p>
    <w:p w14:paraId="57AA1C0F" w14:textId="732A8E43" w:rsidR="009C75A2" w:rsidRDefault="009C75A2" w:rsidP="00BE0C14">
      <w:r>
        <w:t xml:space="preserve">For the choice in optimisation algorithms, the comparison between </w:t>
      </w:r>
      <w:r w:rsidR="00AB30C8">
        <w:t>“</w:t>
      </w:r>
      <w:proofErr w:type="spellStart"/>
      <w:r>
        <w:t>adam</w:t>
      </w:r>
      <w:proofErr w:type="spellEnd"/>
      <w:r w:rsidR="00AB30C8">
        <w:t>”</w:t>
      </w:r>
      <w:r>
        <w:t xml:space="preserve"> and </w:t>
      </w:r>
      <w:r w:rsidR="00AB30C8">
        <w:t>“</w:t>
      </w:r>
      <w:proofErr w:type="spellStart"/>
      <w:r>
        <w:t>adamax</w:t>
      </w:r>
      <w:proofErr w:type="spellEnd"/>
      <w:r w:rsidR="00AB30C8">
        <w:t>”</w:t>
      </w:r>
      <w:r>
        <w:t xml:space="preserve"> will take place in the development phase, using the above CNN structure to conclude which method would result in an overall high</w:t>
      </w:r>
      <w:r w:rsidR="00383AD0">
        <w:t>er</w:t>
      </w:r>
      <w:r>
        <w:t xml:space="preserve"> accuracy, validation accuracy and testing accuracy, with the </w:t>
      </w:r>
      <w:r w:rsidR="00AB30C8">
        <w:t>optimisation algorithm with the highest results being chosen.</w:t>
      </w:r>
    </w:p>
    <w:p w14:paraId="6D8425D6" w14:textId="531EAF7B" w:rsidR="0052285A" w:rsidRDefault="008A6442" w:rsidP="00BE0C14">
      <w:r>
        <w:t xml:space="preserve">The model is then intended to be trained over a minimum of 20 epochs, with </w:t>
      </w:r>
      <w:r w:rsidR="009C0CB6">
        <w:t>an</w:t>
      </w:r>
      <w:r>
        <w:t xml:space="preserve"> 80/20 split of image data, with 80% becoming training data, and the remain</w:t>
      </w:r>
      <w:r w:rsidR="00383AD0">
        <w:t>ing</w:t>
      </w:r>
      <w:r>
        <w:t xml:space="preserve"> 20% being split again, with 10% of the overall data becoming validation data and the remaining overall 10% becoming testing data. </w:t>
      </w:r>
    </w:p>
    <w:p w14:paraId="4C7AD64D" w14:textId="7E3D88AD" w:rsidR="009C0CB6" w:rsidRDefault="00E0259C" w:rsidP="00BE0C14">
      <w:r>
        <w:rPr>
          <w:noProof/>
        </w:rPr>
        <mc:AlternateContent>
          <mc:Choice Requires="wps">
            <w:drawing>
              <wp:anchor distT="0" distB="0" distL="114300" distR="114300" simplePos="0" relativeHeight="251720704" behindDoc="1" locked="0" layoutInCell="1" allowOverlap="1" wp14:anchorId="79CEF09A" wp14:editId="385D3B38">
                <wp:simplePos x="0" y="0"/>
                <wp:positionH relativeFrom="column">
                  <wp:posOffset>3286125</wp:posOffset>
                </wp:positionH>
                <wp:positionV relativeFrom="paragraph">
                  <wp:posOffset>496570</wp:posOffset>
                </wp:positionV>
                <wp:extent cx="3038475" cy="635"/>
                <wp:effectExtent l="0" t="0" r="9525" b="0"/>
                <wp:wrapTight wrapText="bothSides">
                  <wp:wrapPolygon edited="0">
                    <wp:start x="0" y="0"/>
                    <wp:lineTo x="0" y="20282"/>
                    <wp:lineTo x="21532" y="20282"/>
                    <wp:lineTo x="21532" y="0"/>
                    <wp:lineTo x="0" y="0"/>
                  </wp:wrapPolygon>
                </wp:wrapTight>
                <wp:docPr id="70" name="Text Box 70"/>
                <wp:cNvGraphicFramePr/>
                <a:graphic xmlns:a="http://schemas.openxmlformats.org/drawingml/2006/main">
                  <a:graphicData uri="http://schemas.microsoft.com/office/word/2010/wordprocessingShape">
                    <wps:wsp>
                      <wps:cNvSpPr txBox="1"/>
                      <wps:spPr>
                        <a:xfrm>
                          <a:off x="0" y="0"/>
                          <a:ext cx="3038475" cy="635"/>
                        </a:xfrm>
                        <a:prstGeom prst="rect">
                          <a:avLst/>
                        </a:prstGeom>
                        <a:solidFill>
                          <a:prstClr val="white"/>
                        </a:solidFill>
                        <a:ln>
                          <a:noFill/>
                        </a:ln>
                      </wps:spPr>
                      <wps:txbx>
                        <w:txbxContent>
                          <w:p w14:paraId="084B8790" w14:textId="516B3AA0" w:rsidR="00AC623E" w:rsidRPr="00812564" w:rsidRDefault="00AC623E" w:rsidP="00AC623E">
                            <w:pPr>
                              <w:pStyle w:val="Caption"/>
                              <w:rPr>
                                <w:noProof/>
                              </w:rPr>
                            </w:pPr>
                            <w:r>
                              <w:t xml:space="preserve">Figure </w:t>
                            </w:r>
                            <w:r w:rsidR="00700BE7">
                              <w:fldChar w:fldCharType="begin"/>
                            </w:r>
                            <w:r w:rsidR="00700BE7">
                              <w:instrText xml:space="preserve"> SEQ Figure \* ARABIC </w:instrText>
                            </w:r>
                            <w:r w:rsidR="00700BE7">
                              <w:fldChar w:fldCharType="separate"/>
                            </w:r>
                            <w:r w:rsidR="00721B6D">
                              <w:rPr>
                                <w:noProof/>
                              </w:rPr>
                              <w:t>4</w:t>
                            </w:r>
                            <w:r w:rsidR="00700BE7">
                              <w:rPr>
                                <w:noProof/>
                              </w:rPr>
                              <w:fldChar w:fldCharType="end"/>
                            </w:r>
                            <w:r w:rsidR="00072F7D">
                              <w:rPr>
                                <w:noProof/>
                              </w:rPr>
                              <w:t xml:space="preserve"> : Initial Protoype CNN str</w:t>
                            </w:r>
                            <w:r w:rsidR="003F3B9C">
                              <w:rPr>
                                <w:noProof/>
                              </w:rPr>
                              <w:t>u</w:t>
                            </w:r>
                            <w:r w:rsidR="00072F7D">
                              <w:rPr>
                                <w:noProof/>
                              </w:rPr>
                              <w:t xml:space="preserve">cture, designed </w:t>
                            </w:r>
                            <w:r w:rsidR="003F3B9C">
                              <w:rPr>
                                <w:noProof/>
                              </w:rPr>
                              <w:t>base of similar CNNs in the literatire review and Tensorflow Documentation</w:t>
                            </w:r>
                            <w:r w:rsidR="00072F7D">
                              <w:rPr>
                                <w:noProof/>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9CEF09A" id="Text Box 70" o:spid="_x0000_s1029" type="#_x0000_t202" style="position:absolute;margin-left:258.75pt;margin-top:39.1pt;width:239.25pt;height:.05pt;z-index:-251595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" stroked="f">
                <v:textbox style="mso-fit-shape-to-text:t" inset="0,0,0,0">
                  <w:txbxContent>
                    <w:p w14:paraId="084B8790" w14:textId="516B3AA0" w:rsidR="00AC623E" w:rsidRPr="00812564" w:rsidRDefault="00AC623E" w:rsidP="00AC623E">
                      <w:pPr>
                        <w:pStyle w:val="Caption"/>
                        <w:rPr>
                          <w:noProof/>
                        </w:rPr>
                      </w:pPr>
                      <w:r>
                        <w:t xml:space="preserve">Figure </w:t>
                      </w:r>
                      <w:r w:rsidR="00700BE7">
                        <w:fldChar w:fldCharType="begin"/>
                      </w:r>
                      <w:r w:rsidR="00700BE7">
                        <w:instrText xml:space="preserve"> SEQ Figure \* ARABIC </w:instrText>
                      </w:r>
                      <w:r w:rsidR="00700BE7">
                        <w:fldChar w:fldCharType="separate"/>
                      </w:r>
                      <w:r w:rsidR="00721B6D">
                        <w:rPr>
                          <w:noProof/>
                        </w:rPr>
                        <w:t>4</w:t>
                      </w:r>
                      <w:r w:rsidR="00700BE7">
                        <w:rPr>
                          <w:noProof/>
                        </w:rPr>
                        <w:fldChar w:fldCharType="end"/>
                      </w:r>
                      <w:r w:rsidR="00072F7D">
                        <w:rPr>
                          <w:noProof/>
                        </w:rPr>
                        <w:t xml:space="preserve"> : Initial Protoype CNN str</w:t>
                      </w:r>
                      <w:r w:rsidR="003F3B9C">
                        <w:rPr>
                          <w:noProof/>
                        </w:rPr>
                        <w:t>u</w:t>
                      </w:r>
                      <w:r w:rsidR="00072F7D">
                        <w:rPr>
                          <w:noProof/>
                        </w:rPr>
                        <w:t xml:space="preserve">cture, designed </w:t>
                      </w:r>
                      <w:r w:rsidR="003F3B9C">
                        <w:rPr>
                          <w:noProof/>
                        </w:rPr>
                        <w:t>base of similar CNNs in the literatire review and Tensorflow Documentation</w:t>
                      </w:r>
                      <w:r w:rsidR="00072F7D">
                        <w:rPr>
                          <w:noProof/>
                        </w:rPr>
                        <w:t>.</w:t>
                      </w:r>
                    </w:p>
                  </w:txbxContent>
                </v:textbox>
                <w10:wrap type="tight"/>
              </v:shape>
            </w:pict>
          </mc:Fallback>
        </mc:AlternateContent>
      </w:r>
      <w:r w:rsidR="009C0CB6">
        <w:t>Note: due to the nature of any neural networks, the exact numbers, such as epochs, and activation algorithms are subject to change to allow for effective fine</w:t>
      </w:r>
      <w:r w:rsidR="00877FBB">
        <w:t>-</w:t>
      </w:r>
      <w:r w:rsidR="009C0CB6">
        <w:t xml:space="preserve">tuning of the CNN to assist in creating a more effective AI system. </w:t>
      </w:r>
    </w:p>
    <w:p w14:paraId="148FB1D9" w14:textId="46918A63" w:rsidR="004A2BC4" w:rsidRDefault="004A2BC4" w:rsidP="00E0259C">
      <w:pPr>
        <w:pStyle w:val="Heading2"/>
      </w:pPr>
      <w:bookmarkStart w:id="35" w:name="_Toc100146838"/>
      <w:r>
        <w:lastRenderedPageBreak/>
        <w:t>5.</w:t>
      </w:r>
      <w:r w:rsidR="00E0259C">
        <w:t>3</w:t>
      </w:r>
      <w:r>
        <w:t xml:space="preserve"> </w:t>
      </w:r>
      <w:r w:rsidR="00BE0C14">
        <w:t xml:space="preserve">Design of the </w:t>
      </w:r>
      <w:r w:rsidR="008F04F3">
        <w:t>M</w:t>
      </w:r>
      <w:r w:rsidR="00BE0C14">
        <w:t xml:space="preserve">obile </w:t>
      </w:r>
      <w:r w:rsidR="008F04F3">
        <w:t>I</w:t>
      </w:r>
      <w:r w:rsidR="00BE0C14">
        <w:t>nterface</w:t>
      </w:r>
      <w:bookmarkEnd w:id="35"/>
    </w:p>
    <w:p w14:paraId="6159212B" w14:textId="61BD591C" w:rsidR="00EB1F1E" w:rsidRDefault="004A2BC4" w:rsidP="00E0259C">
      <w:pPr>
        <w:pStyle w:val="Heading3"/>
      </w:pPr>
      <w:bookmarkStart w:id="36" w:name="_Toc100146839"/>
      <w:r>
        <w:t>5.</w:t>
      </w:r>
      <w:r w:rsidR="00E0259C">
        <w:t>3</w:t>
      </w:r>
      <w:r>
        <w:t xml:space="preserve">.1 </w:t>
      </w:r>
      <w:r w:rsidR="00574678">
        <w:t>Wireframes</w:t>
      </w:r>
      <w:bookmarkEnd w:id="36"/>
    </w:p>
    <w:p w14:paraId="7CA51EBA" w14:textId="19EEF3E4" w:rsidR="004A2BC4" w:rsidRDefault="00AC623E" w:rsidP="00BE0C14">
      <w:r>
        <w:rPr>
          <w:noProof/>
        </w:rPr>
        <mc:AlternateContent>
          <mc:Choice Requires="wps">
            <w:drawing>
              <wp:anchor distT="0" distB="0" distL="114300" distR="114300" simplePos="0" relativeHeight="251722752" behindDoc="1" locked="0" layoutInCell="1" allowOverlap="1" wp14:anchorId="7F0F2304" wp14:editId="53AC1221">
                <wp:simplePos x="0" y="0"/>
                <wp:positionH relativeFrom="column">
                  <wp:posOffset>0</wp:posOffset>
                </wp:positionH>
                <wp:positionV relativeFrom="paragraph">
                  <wp:posOffset>3039745</wp:posOffset>
                </wp:positionV>
                <wp:extent cx="5957570" cy="635"/>
                <wp:effectExtent l="0" t="0" r="0" b="0"/>
                <wp:wrapTight wrapText="bothSides">
                  <wp:wrapPolygon edited="0">
                    <wp:start x="0" y="0"/>
                    <wp:lineTo x="0" y="21600"/>
                    <wp:lineTo x="21600" y="21600"/>
                    <wp:lineTo x="21600" y="0"/>
                  </wp:wrapPolygon>
                </wp:wrapTight>
                <wp:docPr id="71" name="Text Box 71"/>
                <wp:cNvGraphicFramePr/>
                <a:graphic xmlns:a="http://schemas.openxmlformats.org/drawingml/2006/main">
                  <a:graphicData uri="http://schemas.microsoft.com/office/word/2010/wordprocessingShape">
                    <wps:wsp>
                      <wps:cNvSpPr txBox="1"/>
                      <wps:spPr>
                        <a:xfrm>
                          <a:off x="0" y="0"/>
                          <a:ext cx="5957570" cy="635"/>
                        </a:xfrm>
                        <a:prstGeom prst="rect">
                          <a:avLst/>
                        </a:prstGeom>
                        <a:solidFill>
                          <a:prstClr val="white"/>
                        </a:solidFill>
                        <a:ln>
                          <a:noFill/>
                        </a:ln>
                      </wps:spPr>
                      <wps:txbx>
                        <w:txbxContent>
                          <w:p w14:paraId="176F9C30" w14:textId="61EA8A91" w:rsidR="00AC623E" w:rsidRPr="00853A78" w:rsidRDefault="00AC623E" w:rsidP="00AC623E">
                            <w:pPr>
                              <w:pStyle w:val="Caption"/>
                              <w:rPr>
                                <w:noProof/>
                              </w:rPr>
                            </w:pPr>
                            <w:r>
                              <w:t xml:space="preserve">Figure </w:t>
                            </w:r>
                            <w:r w:rsidR="00700BE7">
                              <w:fldChar w:fldCharType="begin"/>
                            </w:r>
                            <w:r w:rsidR="00700BE7">
                              <w:instrText xml:space="preserve"> SEQ Figure \* ARABIC </w:instrText>
                            </w:r>
                            <w:r w:rsidR="00700BE7">
                              <w:fldChar w:fldCharType="separate"/>
                            </w:r>
                            <w:r w:rsidR="00721B6D">
                              <w:rPr>
                                <w:noProof/>
                              </w:rPr>
                              <w:t>5</w:t>
                            </w:r>
                            <w:r w:rsidR="00700BE7">
                              <w:rPr>
                                <w:noProof/>
                              </w:rPr>
                              <w:fldChar w:fldCharType="end"/>
                            </w:r>
                            <w:r w:rsidR="003F3B9C">
                              <w:rPr>
                                <w:noProof/>
                              </w:rPr>
                              <w:t>: Initial wireframe mockup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F0F2304" id="Text Box 71" o:spid="_x0000_s1030" type="#_x0000_t202" style="position:absolute;margin-left:0;margin-top:239.35pt;width:469.1pt;height:.05pt;z-index:-2515937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" stroked="f">
                <v:textbox style="mso-fit-shape-to-text:t" inset="0,0,0,0">
                  <w:txbxContent>
                    <w:p w14:paraId="176F9C30" w14:textId="61EA8A91" w:rsidR="00AC623E" w:rsidRPr="00853A78" w:rsidRDefault="00AC623E" w:rsidP="00AC623E">
                      <w:pPr>
                        <w:pStyle w:val="Caption"/>
                        <w:rPr>
                          <w:noProof/>
                        </w:rPr>
                      </w:pPr>
                      <w:r>
                        <w:t xml:space="preserve">Figure </w:t>
                      </w:r>
                      <w:r w:rsidR="00700BE7">
                        <w:fldChar w:fldCharType="begin"/>
                      </w:r>
                      <w:r w:rsidR="00700BE7">
                        <w:instrText xml:space="preserve"> SEQ Figure \* ARABIC </w:instrText>
                      </w:r>
                      <w:r w:rsidR="00700BE7">
                        <w:fldChar w:fldCharType="separate"/>
                      </w:r>
                      <w:r w:rsidR="00721B6D">
                        <w:rPr>
                          <w:noProof/>
                        </w:rPr>
                        <w:t>5</w:t>
                      </w:r>
                      <w:r w:rsidR="00700BE7">
                        <w:rPr>
                          <w:noProof/>
                        </w:rPr>
                        <w:fldChar w:fldCharType="end"/>
                      </w:r>
                      <w:r w:rsidR="003F3B9C">
                        <w:rPr>
                          <w:noProof/>
                        </w:rPr>
                        <w:t>: Initial wireframe mockups</w:t>
                      </w:r>
                    </w:p>
                  </w:txbxContent>
                </v:textbox>
                <w10:wrap type="tight"/>
              </v:shape>
            </w:pict>
          </mc:Fallback>
        </mc:AlternateContent>
      </w:r>
      <w:r w:rsidR="008671F4">
        <w:rPr>
          <w:noProof/>
        </w:rPr>
        <mc:AlternateContent>
          <mc:Choice Requires="wpg">
            <w:drawing>
              <wp:anchor distT="0" distB="0" distL="114300" distR="114300" simplePos="0" relativeHeight="251637760" behindDoc="0" locked="0" layoutInCell="1" allowOverlap="1" wp14:anchorId="1AC6F413" wp14:editId="0B404B31">
                <wp:simplePos x="0" y="0"/>
                <wp:positionH relativeFrom="margin">
                  <wp:align>left</wp:align>
                </wp:positionH>
                <wp:positionV relativeFrom="paragraph">
                  <wp:posOffset>399415</wp:posOffset>
                </wp:positionV>
                <wp:extent cx="5957570" cy="2583180"/>
                <wp:effectExtent l="0" t="0" r="0" b="0"/>
                <wp:wrapTight wrapText="bothSides">
                  <wp:wrapPolygon edited="0">
                    <wp:start x="0" y="0"/>
                    <wp:lineTo x="0" y="20230"/>
                    <wp:lineTo x="69" y="20708"/>
                    <wp:lineTo x="12294" y="20708"/>
                    <wp:lineTo x="19892" y="20389"/>
                    <wp:lineTo x="20513" y="20230"/>
                    <wp:lineTo x="20306" y="319"/>
                    <wp:lineTo x="20237" y="0"/>
                    <wp:lineTo x="0" y="0"/>
                  </wp:wrapPolygon>
                </wp:wrapTight>
                <wp:docPr id="33" name="Group 33"/>
                <wp:cNvGraphicFramePr/>
                <a:graphic xmlns:a="http://schemas.openxmlformats.org/drawingml/2006/main">
                  <a:graphicData uri="http://schemas.microsoft.com/office/word/2010/wordprocessingGroup">
                    <wpg:wgp>
                      <wpg:cNvGrpSpPr/>
                      <wpg:grpSpPr>
                        <a:xfrm>
                          <a:off x="0" y="0"/>
                          <a:ext cx="5957570" cy="2583180"/>
                          <a:chOff x="0" y="0"/>
                          <a:chExt cx="5957570" cy="2583180"/>
                        </a:xfrm>
                      </wpg:grpSpPr>
                      <pic:pic xmlns:pic="http://schemas.openxmlformats.org/drawingml/2006/picture">
                        <pic:nvPicPr>
                          <pic:cNvPr id="7" name="Picture 7" descr="Diagram, shape&#10;&#10;Description automatically generated"/>
                          <pic:cNvPicPr>
                            <a:picLocks noChangeAspect="1"/>
                          </pic:cNvPicPr>
                        </pic:nvPicPr>
                        <pic:blipFill rotWithShape="1">
                          <a:blip r:embed="rId13" cstate="print">
                            <a:extLst>
                              <a:ext uri="{28A0092B-C50C-407E-A947-70E740481C1C}">
                                <a14:useLocalDpi xmlns:a14="http://schemas.microsoft.com/office/drawing/2010/main" val="0"/>
                              </a:ext>
                            </a:extLst>
                          </a:blip>
                          <a:srcRect b="51423"/>
                          <a:stretch/>
                        </pic:blipFill>
                        <pic:spPr bwMode="auto">
                          <a:xfrm>
                            <a:off x="0" y="0"/>
                            <a:ext cx="3434080" cy="258318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8" name="Picture 8" descr="Diagram, shape&#10;&#10;Description automatically generated"/>
                          <pic:cNvPicPr>
                            <a:picLocks noChangeAspect="1"/>
                          </pic:cNvPicPr>
                        </pic:nvPicPr>
                        <pic:blipFill rotWithShape="1">
                          <a:blip r:embed="rId13" cstate="print">
                            <a:extLst>
                              <a:ext uri="{28A0092B-C50C-407E-A947-70E740481C1C}">
                                <a14:useLocalDpi xmlns:a14="http://schemas.microsoft.com/office/drawing/2010/main" val="0"/>
                              </a:ext>
                            </a:extLst>
                          </a:blip>
                          <a:srcRect l="23532" t="53975" r="19189"/>
                          <a:stretch/>
                        </pic:blipFill>
                        <pic:spPr bwMode="auto">
                          <a:xfrm>
                            <a:off x="3990975" y="0"/>
                            <a:ext cx="1966595" cy="2447290"/>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3E6A7C8E" id="Group 33" o:spid="_x0000_s1026" style="position:absolute;margin-left:0;margin-top:31.45pt;width:469.1pt;height:203.4pt;z-index:251637760;mso-position-horizontal:left;mso-position-horizontal-relative:margin" coordsize="59575,258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7" type="#_x0000_t75" alt="Diagram, shape&#10;&#10;Description automatically generated" style="position:absolute;width:34340;height:258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">
                  <v:imagedata r:id="rId14" o:title="Diagram, shape&#10;&#10;Description automatically generated" cropbottom="33701f"/>
                </v:shape>
                <v:shape id="Picture 8" o:spid="_x0000_s1028" type="#_x0000_t75" alt="Diagram, shape&#10;&#10;Description automatically generated" style="position:absolute;left:39909;width:19666;height:244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">
                  <v:imagedata r:id="rId14" o:title="Diagram, shape&#10;&#10;Description automatically generated" croptop="35373f" cropleft="15422f" cropright="12576f"/>
                </v:shape>
                <w10:wrap type="tight" anchorx="margin"/>
              </v:group>
            </w:pict>
          </mc:Fallback>
        </mc:AlternateContent>
      </w:r>
      <w:r w:rsidR="005200D6">
        <w:t>Initial Mock-ups</w:t>
      </w:r>
    </w:p>
    <w:p w14:paraId="29A94831" w14:textId="2BDFD897" w:rsidR="008671F4" w:rsidRDefault="008671F4" w:rsidP="00BE0C14"/>
    <w:p w14:paraId="719120F5" w14:textId="5B1E07E6" w:rsidR="0075331A" w:rsidRDefault="0075331A" w:rsidP="00BE0C14">
      <w:r>
        <w:t xml:space="preserve">As shown in the above initial mock ups, the application interface will </w:t>
      </w:r>
      <w:r w:rsidR="00B61257">
        <w:t>consist</w:t>
      </w:r>
      <w:r>
        <w:t xml:space="preserve"> of 3 core components, these includ</w:t>
      </w:r>
      <w:r w:rsidR="00200BDC">
        <w:t>e</w:t>
      </w:r>
      <w:r>
        <w:t xml:space="preserve"> the central image, which is </w:t>
      </w:r>
      <w:r w:rsidR="00B61257">
        <w:t>intended</w:t>
      </w:r>
      <w:r>
        <w:t xml:space="preserve"> to display the </w:t>
      </w:r>
      <w:r w:rsidR="00B61257">
        <w:t>user’s</w:t>
      </w:r>
      <w:r>
        <w:t xml:space="preserve"> plant that they are identify</w:t>
      </w:r>
      <w:r w:rsidR="00200BDC">
        <w:t>ing</w:t>
      </w:r>
      <w:r>
        <w:t>, the table/text layout that will display the care information for the identified house plant, and finally</w:t>
      </w:r>
      <w:r w:rsidR="00877FBB">
        <w:t>,</w:t>
      </w:r>
      <w:r>
        <w:t xml:space="preserve"> the interactions layer, which will be how the user uploads an image of </w:t>
      </w:r>
      <w:r w:rsidR="00B61257">
        <w:t>their</w:t>
      </w:r>
      <w:r>
        <w:t xml:space="preserve"> house plant to the system</w:t>
      </w:r>
      <w:r w:rsidR="00004D0C">
        <w:t xml:space="preserve">. As shown in the wireframe mock ups, image up loading could be done </w:t>
      </w:r>
      <w:r w:rsidR="00B61257">
        <w:t>in</w:t>
      </w:r>
      <w:r w:rsidR="00200BDC">
        <w:t xml:space="preserve"> two</w:t>
      </w:r>
      <w:r w:rsidR="00004D0C">
        <w:t xml:space="preserve"> possible way</w:t>
      </w:r>
      <w:r w:rsidR="00200BDC">
        <w:t>s</w:t>
      </w:r>
      <w:r w:rsidR="00004D0C">
        <w:t>, the required option (as stated by the requirements) is to be able to upload the image by letting the user take the image through the application using their phone</w:t>
      </w:r>
      <w:r w:rsidR="00877FBB">
        <w:t>'</w:t>
      </w:r>
      <w:r w:rsidR="00004D0C">
        <w:t xml:space="preserve">s camera, this would be done </w:t>
      </w:r>
      <w:r w:rsidR="00B61257">
        <w:t>by</w:t>
      </w:r>
      <w:r w:rsidR="00004D0C">
        <w:t xml:space="preserve"> tapping a button ( potentially consisting of</w:t>
      </w:r>
      <w:r w:rsidR="00200BDC">
        <w:t xml:space="preserve"> the</w:t>
      </w:r>
      <w:r w:rsidR="00004D0C">
        <w:t xml:space="preserve"> </w:t>
      </w:r>
      <w:r w:rsidR="00B61257">
        <w:t>central</w:t>
      </w:r>
      <w:r w:rsidR="00004D0C">
        <w:t xml:space="preserve"> image, as shown in the middle wireframe mock up). Furthermore, it would be beneficial to have the option to upload an image from the user</w:t>
      </w:r>
      <w:r w:rsidR="00877FBB">
        <w:t>'</w:t>
      </w:r>
      <w:r w:rsidR="00200BDC">
        <w:t xml:space="preserve">s locally stored </w:t>
      </w:r>
      <w:r w:rsidR="00B61257">
        <w:t>file</w:t>
      </w:r>
      <w:r w:rsidR="00200BDC">
        <w:t>s</w:t>
      </w:r>
      <w:r w:rsidR="001D541F">
        <w:t>.</w:t>
      </w:r>
    </w:p>
    <w:p w14:paraId="39A1D3E8" w14:textId="77777777" w:rsidR="001D541F" w:rsidRDefault="001D541F" w:rsidP="00BE0C14"/>
    <w:p w14:paraId="3359BFEB" w14:textId="77777777" w:rsidR="001D541F" w:rsidRDefault="001D541F" w:rsidP="00BE0C14"/>
    <w:p w14:paraId="2EAE39C7" w14:textId="77777777" w:rsidR="001D541F" w:rsidRDefault="001D541F" w:rsidP="00BE0C14"/>
    <w:p w14:paraId="1CA3EAE8" w14:textId="77777777" w:rsidR="001D541F" w:rsidRDefault="001D541F" w:rsidP="00BE0C14"/>
    <w:p w14:paraId="1EBD4B2F" w14:textId="77777777" w:rsidR="001D541F" w:rsidRDefault="001D541F" w:rsidP="00BE0C14"/>
    <w:p w14:paraId="39BA024A" w14:textId="77777777" w:rsidR="001D541F" w:rsidRDefault="001D541F" w:rsidP="00BE0C14"/>
    <w:p w14:paraId="23625F81" w14:textId="77777777" w:rsidR="001D541F" w:rsidRDefault="001D541F" w:rsidP="00BE0C14"/>
    <w:p w14:paraId="02ECFC05" w14:textId="77777777" w:rsidR="001D541F" w:rsidRDefault="001D541F" w:rsidP="00BE0C14"/>
    <w:p w14:paraId="33503BC0" w14:textId="6700CC96" w:rsidR="001D541F" w:rsidRDefault="001D541F" w:rsidP="00BE0C14"/>
    <w:p w14:paraId="31E5ECAB" w14:textId="77777777" w:rsidR="008671F4" w:rsidRDefault="008671F4" w:rsidP="00BE0C14"/>
    <w:p w14:paraId="1EFBD0C0" w14:textId="0015E1BC" w:rsidR="005200D6" w:rsidRDefault="005200D6" w:rsidP="00BE0C14">
      <w:r>
        <w:lastRenderedPageBreak/>
        <w:t xml:space="preserve">Final </w:t>
      </w:r>
      <w:r w:rsidR="003B5957">
        <w:t>V</w:t>
      </w:r>
      <w:r>
        <w:t>ersion</w:t>
      </w:r>
    </w:p>
    <w:p w14:paraId="38AD6383" w14:textId="77777777" w:rsidR="00AC623E" w:rsidRDefault="00126FF4" w:rsidP="00AC623E">
      <w:pPr>
        <w:keepNext/>
      </w:pPr>
      <w:r>
        <w:rPr>
          <w:noProof/>
        </w:rPr>
        <w:drawing>
          <wp:inline distT="0" distB="0" distL="0" distR="0" wp14:anchorId="63CD467B" wp14:editId="3C914A0D">
            <wp:extent cx="5731510" cy="3505835"/>
            <wp:effectExtent l="0" t="0" r="2540" b="0"/>
            <wp:docPr id="6" name="Picture 6"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chart&#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3505835"/>
                    </a:xfrm>
                    <a:prstGeom prst="rect">
                      <a:avLst/>
                    </a:prstGeom>
                    <a:noFill/>
                    <a:ln>
                      <a:noFill/>
                    </a:ln>
                  </pic:spPr>
                </pic:pic>
              </a:graphicData>
            </a:graphic>
          </wp:inline>
        </w:drawing>
      </w:r>
    </w:p>
    <w:p w14:paraId="22C9632F" w14:textId="2EDBC5E0" w:rsidR="00126FF4" w:rsidRDefault="00AC623E" w:rsidP="00AC623E">
      <w:pPr>
        <w:pStyle w:val="Caption"/>
      </w:pPr>
      <w:r>
        <w:t xml:space="preserve">Figure </w:t>
      </w:r>
      <w:r w:rsidR="00700BE7">
        <w:fldChar w:fldCharType="begin"/>
      </w:r>
      <w:r w:rsidR="00700BE7">
        <w:instrText xml:space="preserve"> SEQ Figure \* ARABIC </w:instrText>
      </w:r>
      <w:r w:rsidR="00700BE7">
        <w:fldChar w:fldCharType="separate"/>
      </w:r>
      <w:r w:rsidR="00721B6D">
        <w:rPr>
          <w:noProof/>
        </w:rPr>
        <w:t>6</w:t>
      </w:r>
      <w:r w:rsidR="00700BE7">
        <w:rPr>
          <w:noProof/>
        </w:rPr>
        <w:fldChar w:fldCharType="end"/>
      </w:r>
      <w:r w:rsidR="003F3B9C">
        <w:rPr>
          <w:noProof/>
        </w:rPr>
        <w:t>: Finalised Wireframe</w:t>
      </w:r>
    </w:p>
    <w:p w14:paraId="6F200042" w14:textId="2A21EED4" w:rsidR="001D541F" w:rsidRDefault="008671F4" w:rsidP="00BE0C14">
      <w:r>
        <w:t>A</w:t>
      </w:r>
      <w:r w:rsidR="003B5957">
        <w:t>s</w:t>
      </w:r>
      <w:r>
        <w:t xml:space="preserve"> shown in the above wire frame, the application is intended to </w:t>
      </w:r>
      <w:r w:rsidR="009825B8">
        <w:t>consist</w:t>
      </w:r>
      <w:r>
        <w:t xml:space="preserve"> of two primary screen</w:t>
      </w:r>
      <w:r w:rsidR="00B61257">
        <w:t>s</w:t>
      </w:r>
      <w:r>
        <w:t>, a splash screen when the user launche</w:t>
      </w:r>
      <w:r w:rsidR="003B5957">
        <w:t>s</w:t>
      </w:r>
      <w:r>
        <w:t xml:space="preserve"> the application and the main screen, where the user can take a photo of the plant they want identified and upload it to the system</w:t>
      </w:r>
      <w:r w:rsidR="00D216F3">
        <w:t xml:space="preserve"> using the image button</w:t>
      </w:r>
      <w:r>
        <w:t>,</w:t>
      </w:r>
      <w:r w:rsidR="00D216F3">
        <w:t xml:space="preserve"> in addition</w:t>
      </w:r>
      <w:r w:rsidR="00877FBB">
        <w:t>,</w:t>
      </w:r>
      <w:r w:rsidR="00D216F3">
        <w:t xml:space="preserve"> </w:t>
      </w:r>
      <w:r w:rsidR="003B5957">
        <w:t>the</w:t>
      </w:r>
      <w:r>
        <w:t xml:space="preserve"> care information o</w:t>
      </w:r>
      <w:r w:rsidR="003B5957">
        <w:t>f</w:t>
      </w:r>
      <w:r>
        <w:t xml:space="preserve"> that plant</w:t>
      </w:r>
      <w:r w:rsidR="00D216F3">
        <w:t xml:space="preserve"> </w:t>
      </w:r>
      <w:r>
        <w:t>then be displayed</w:t>
      </w:r>
      <w:r w:rsidR="00D216F3">
        <w:t xml:space="preserve"> i</w:t>
      </w:r>
      <w:r w:rsidR="003B5957">
        <w:t>n</w:t>
      </w:r>
      <w:r w:rsidR="00D216F3">
        <w:t xml:space="preserve"> the </w:t>
      </w:r>
      <w:r w:rsidR="00441017">
        <w:t xml:space="preserve">care </w:t>
      </w:r>
      <w:r w:rsidR="00D216F3">
        <w:t>information table.</w:t>
      </w:r>
    </w:p>
    <w:p w14:paraId="5D8D3004" w14:textId="4DBD8B42" w:rsidR="001857AF" w:rsidRDefault="004A2BC4" w:rsidP="00E0259C">
      <w:pPr>
        <w:pStyle w:val="Heading3"/>
      </w:pPr>
      <w:bookmarkStart w:id="37" w:name="_Toc100146840"/>
      <w:r>
        <w:t>5.</w:t>
      </w:r>
      <w:r w:rsidR="00E0259C">
        <w:t>3</w:t>
      </w:r>
      <w:r>
        <w:t xml:space="preserve">.2 </w:t>
      </w:r>
      <w:r w:rsidR="001857AF">
        <w:t xml:space="preserve">Colour </w:t>
      </w:r>
      <w:r w:rsidR="00A362E8">
        <w:t>S</w:t>
      </w:r>
      <w:r w:rsidR="001857AF">
        <w:t>chemes</w:t>
      </w:r>
      <w:bookmarkEnd w:id="37"/>
    </w:p>
    <w:p w14:paraId="2F73A6A6" w14:textId="460ABB13" w:rsidR="007237CC" w:rsidRDefault="00AC623E" w:rsidP="00BE0C14">
      <w:r>
        <w:rPr>
          <w:noProof/>
        </w:rPr>
        <mc:AlternateContent>
          <mc:Choice Requires="wps">
            <w:drawing>
              <wp:anchor distT="0" distB="0" distL="114300" distR="114300" simplePos="0" relativeHeight="251724800" behindDoc="0" locked="0" layoutInCell="1" allowOverlap="1" wp14:anchorId="24B7AA6F" wp14:editId="2CD2B7DB">
                <wp:simplePos x="0" y="0"/>
                <wp:positionH relativeFrom="column">
                  <wp:posOffset>0</wp:posOffset>
                </wp:positionH>
                <wp:positionV relativeFrom="paragraph">
                  <wp:posOffset>3705225</wp:posOffset>
                </wp:positionV>
                <wp:extent cx="5724525" cy="635"/>
                <wp:effectExtent l="0" t="0" r="0" b="0"/>
                <wp:wrapNone/>
                <wp:docPr id="72" name="Text Box 72"/>
                <wp:cNvGraphicFramePr/>
                <a:graphic xmlns:a="http://schemas.openxmlformats.org/drawingml/2006/main">
                  <a:graphicData uri="http://schemas.microsoft.com/office/word/2010/wordprocessingShape">
                    <wps:wsp>
                      <wps:cNvSpPr txBox="1"/>
                      <wps:spPr>
                        <a:xfrm>
                          <a:off x="0" y="0"/>
                          <a:ext cx="5724525" cy="635"/>
                        </a:xfrm>
                        <a:prstGeom prst="rect">
                          <a:avLst/>
                        </a:prstGeom>
                        <a:solidFill>
                          <a:prstClr val="white"/>
                        </a:solidFill>
                        <a:ln>
                          <a:noFill/>
                        </a:ln>
                      </wps:spPr>
                      <wps:txbx>
                        <w:txbxContent>
                          <w:p w14:paraId="23C39A45" w14:textId="312EDE35" w:rsidR="00AC623E" w:rsidRPr="00201FFE" w:rsidRDefault="00AC623E" w:rsidP="00AC623E">
                            <w:pPr>
                              <w:pStyle w:val="Caption"/>
                              <w:rPr>
                                <w:noProof/>
                              </w:rPr>
                            </w:pPr>
                            <w:r>
                              <w:t xml:space="preserve">Figure </w:t>
                            </w:r>
                            <w:r w:rsidR="00700BE7">
                              <w:fldChar w:fldCharType="begin"/>
                            </w:r>
                            <w:r w:rsidR="00700BE7">
                              <w:instrText xml:space="preserve"> SEQ Figure \* ARABIC </w:instrText>
                            </w:r>
                            <w:r w:rsidR="00700BE7">
                              <w:fldChar w:fldCharType="separate"/>
                            </w:r>
                            <w:r w:rsidR="00721B6D">
                              <w:rPr>
                                <w:noProof/>
                              </w:rPr>
                              <w:t>7</w:t>
                            </w:r>
                            <w:r w:rsidR="00700BE7">
                              <w:rPr>
                                <w:noProof/>
                              </w:rPr>
                              <w:fldChar w:fldCharType="end"/>
                            </w:r>
                            <w:r w:rsidR="003F3B9C">
                              <w:rPr>
                                <w:noProof/>
                              </w:rPr>
                              <w:t xml:space="preserve"> : Preposed Colour scheme 1 – Possible Dark Mod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B7AA6F" id="Text Box 72" o:spid="_x0000_s1031" type="#_x0000_t202" style="position:absolute;margin-left:0;margin-top:291.75pt;width:450.75pt;height:.05pt;z-index:251724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" stroked="f">
                <v:textbox style="mso-fit-shape-to-text:t" inset="0,0,0,0">
                  <w:txbxContent>
                    <w:p w14:paraId="23C39A45" w14:textId="312EDE35" w:rsidR="00AC623E" w:rsidRPr="00201FFE" w:rsidRDefault="00AC623E" w:rsidP="00AC623E">
                      <w:pPr>
                        <w:pStyle w:val="Caption"/>
                        <w:rPr>
                          <w:noProof/>
                        </w:rPr>
                      </w:pPr>
                      <w:r>
                        <w:t xml:space="preserve">Figure </w:t>
                      </w:r>
                      <w:r w:rsidR="00700BE7">
                        <w:fldChar w:fldCharType="begin"/>
                      </w:r>
                      <w:r w:rsidR="00700BE7">
                        <w:instrText xml:space="preserve"> SEQ Figure \* ARABIC </w:instrText>
                      </w:r>
                      <w:r w:rsidR="00700BE7">
                        <w:fldChar w:fldCharType="separate"/>
                      </w:r>
                      <w:r w:rsidR="00721B6D">
                        <w:rPr>
                          <w:noProof/>
                        </w:rPr>
                        <w:t>7</w:t>
                      </w:r>
                      <w:r w:rsidR="00700BE7">
                        <w:rPr>
                          <w:noProof/>
                        </w:rPr>
                        <w:fldChar w:fldCharType="end"/>
                      </w:r>
                      <w:r w:rsidR="003F3B9C">
                        <w:rPr>
                          <w:noProof/>
                        </w:rPr>
                        <w:t xml:space="preserve"> : Preposed Colour scheme 1 – Possible Dark Mode</w:t>
                      </w:r>
                    </w:p>
                  </w:txbxContent>
                </v:textbox>
              </v:shape>
            </w:pict>
          </mc:Fallback>
        </mc:AlternateContent>
      </w:r>
      <w:r w:rsidR="00DD7315">
        <w:rPr>
          <w:noProof/>
        </w:rPr>
        <mc:AlternateContent>
          <mc:Choice Requires="wpg">
            <w:drawing>
              <wp:anchor distT="0" distB="0" distL="114300" distR="114300" simplePos="0" relativeHeight="251668480" behindDoc="0" locked="0" layoutInCell="1" allowOverlap="1" wp14:anchorId="3440FCDD" wp14:editId="2AE40BF3">
                <wp:simplePos x="0" y="0"/>
                <wp:positionH relativeFrom="column">
                  <wp:posOffset>0</wp:posOffset>
                </wp:positionH>
                <wp:positionV relativeFrom="paragraph">
                  <wp:posOffset>285750</wp:posOffset>
                </wp:positionV>
                <wp:extent cx="5724525" cy="3362325"/>
                <wp:effectExtent l="0" t="0" r="9525" b="9525"/>
                <wp:wrapNone/>
                <wp:docPr id="31" name="Group 31"/>
                <wp:cNvGraphicFramePr/>
                <a:graphic xmlns:a="http://schemas.openxmlformats.org/drawingml/2006/main">
                  <a:graphicData uri="http://schemas.microsoft.com/office/word/2010/wordprocessingGroup">
                    <wpg:wgp>
                      <wpg:cNvGrpSpPr/>
                      <wpg:grpSpPr>
                        <a:xfrm>
                          <a:off x="0" y="0"/>
                          <a:ext cx="5724525" cy="3362325"/>
                          <a:chOff x="0" y="0"/>
                          <a:chExt cx="5724525" cy="3362325"/>
                        </a:xfrm>
                      </wpg:grpSpPr>
                      <wps:wsp>
                        <wps:cNvPr id="10" name="Rectangle 10"/>
                        <wps:cNvSpPr/>
                        <wps:spPr>
                          <a:xfrm>
                            <a:off x="0" y="2219325"/>
                            <a:ext cx="5724525" cy="1143000"/>
                          </a:xfrm>
                          <a:prstGeom prst="rect">
                            <a:avLst/>
                          </a:prstGeom>
                          <a:solidFill>
                            <a:srgbClr val="4C9A2A"/>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EA9EA46" w14:textId="77777777" w:rsidR="00DD7315" w:rsidRPr="00DD7315" w:rsidRDefault="00DD7315" w:rsidP="00DD7315">
                              <w:pPr>
                                <w:jc w:val="center"/>
                                <w:rPr>
                                  <w:color w:val="FFFFFF" w:themeColor="background1"/>
                                </w:rPr>
                              </w:pPr>
                              <w:r w:rsidRPr="00DD7315">
                                <w:rPr>
                                  <w:color w:val="FFFFFF" w:themeColor="background1"/>
                                </w:rPr>
                                <w:t>Max Green</w:t>
                              </w:r>
                            </w:p>
                            <w:p w14:paraId="778D4B2E" w14:textId="77777777" w:rsidR="00DD7315" w:rsidRPr="00DD7315" w:rsidRDefault="00DD7315" w:rsidP="00DD7315">
                              <w:pPr>
                                <w:jc w:val="center"/>
                                <w:rPr>
                                  <w:color w:val="FFFFFF" w:themeColor="background1"/>
                                </w:rPr>
                              </w:pPr>
                              <w:r w:rsidRPr="00DD7315">
                                <w:rPr>
                                  <w:color w:val="FFFFFF" w:themeColor="background1"/>
                                </w:rPr>
                                <w:t>Hex Code : #4c9a2a</w:t>
                              </w:r>
                            </w:p>
                            <w:p w14:paraId="028A160E" w14:textId="77777777" w:rsidR="00DD7315" w:rsidRPr="00DD7315" w:rsidRDefault="00DD7315" w:rsidP="00DD7315">
                              <w:pPr>
                                <w:jc w:val="center"/>
                                <w:rPr>
                                  <w:color w:val="FFFFFF" w:themeColor="background1"/>
                                </w:rPr>
                              </w:pPr>
                              <w:r w:rsidRPr="00DD7315">
                                <w:rPr>
                                  <w:color w:val="FFFFFF" w:themeColor="background1"/>
                                </w:rPr>
                                <w:t>RGB (76, 154, 42)</w:t>
                              </w:r>
                            </w:p>
                            <w:p w14:paraId="067CD1C2" w14:textId="77777777" w:rsidR="00DD7315" w:rsidRPr="00DD7315" w:rsidRDefault="00DD7315" w:rsidP="00DD7315">
                              <w:pPr>
                                <w:jc w:val="center"/>
                                <w:rPr>
                                  <w:color w:val="FFFFFF" w:themeColor="background1"/>
                                </w:rPr>
                              </w:pPr>
                              <w:r w:rsidRPr="00DD7315">
                                <w:rPr>
                                  <w:color w:val="FFFFFF" w:themeColor="background1"/>
                                </w:rPr>
                                <w:t>Purpose</w:t>
                              </w:r>
                              <w:r>
                                <w:rPr>
                                  <w:color w:val="FFFFFF" w:themeColor="background1"/>
                                </w:rPr>
                                <w:t xml:space="preserve"> : </w:t>
                              </w:r>
                              <w:r>
                                <w:t>Banners and header section</w:t>
                              </w:r>
                            </w:p>
                            <w:p w14:paraId="7D87BB91" w14:textId="77777777" w:rsidR="00DD7315" w:rsidRPr="00BB405E" w:rsidRDefault="00DD7315" w:rsidP="00DD7315">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Rectangle 11"/>
                        <wps:cNvSpPr/>
                        <wps:spPr>
                          <a:xfrm>
                            <a:off x="0" y="1095375"/>
                            <a:ext cx="5724525" cy="1143000"/>
                          </a:xfrm>
                          <a:prstGeom prst="rect">
                            <a:avLst/>
                          </a:prstGeom>
                          <a:solidFill>
                            <a:srgbClr val="01191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B33B46F" w14:textId="77777777" w:rsidR="00DD7315" w:rsidRDefault="00DD7315" w:rsidP="00DD7315">
                              <w:pPr>
                                <w:jc w:val="center"/>
                                <w:rPr>
                                  <w:color w:val="FFFFFF" w:themeColor="background1"/>
                                </w:rPr>
                              </w:pPr>
                              <w:r w:rsidRPr="0031761D">
                                <w:rPr>
                                  <w:color w:val="FFFFFF" w:themeColor="background1"/>
                                </w:rPr>
                                <w:t>Very Deep Spring Green</w:t>
                              </w:r>
                            </w:p>
                            <w:p w14:paraId="699DE050" w14:textId="77777777" w:rsidR="00DD7315" w:rsidRDefault="00DD7315" w:rsidP="00DD7315">
                              <w:pPr>
                                <w:jc w:val="center"/>
                                <w:rPr>
                                  <w:color w:val="FFFFFF" w:themeColor="background1"/>
                                </w:rPr>
                              </w:pPr>
                              <w:r w:rsidRPr="0031761D">
                                <w:rPr>
                                  <w:color w:val="FFFFFF" w:themeColor="background1"/>
                                </w:rPr>
                                <w:t>Hex Code : #011910</w:t>
                              </w:r>
                            </w:p>
                            <w:p w14:paraId="68B33CAB" w14:textId="77777777" w:rsidR="00DD7315" w:rsidRDefault="00DD7315" w:rsidP="00DD7315">
                              <w:pPr>
                                <w:jc w:val="center"/>
                                <w:rPr>
                                  <w:color w:val="FFFFFF" w:themeColor="background1"/>
                                </w:rPr>
                              </w:pPr>
                              <w:r w:rsidRPr="0031761D">
                                <w:rPr>
                                  <w:color w:val="FFFFFF" w:themeColor="background1"/>
                                </w:rPr>
                                <w:t>RGB</w:t>
                              </w:r>
                              <w:r>
                                <w:rPr>
                                  <w:color w:val="FFFFFF" w:themeColor="background1"/>
                                </w:rPr>
                                <w:t xml:space="preserve"> (</w:t>
                              </w:r>
                              <w:r w:rsidRPr="0031761D">
                                <w:rPr>
                                  <w:color w:val="FFFFFF" w:themeColor="background1"/>
                                </w:rPr>
                                <w:t>1, 25, 16</w:t>
                              </w:r>
                              <w:r>
                                <w:rPr>
                                  <w:color w:val="FFFFFF" w:themeColor="background1"/>
                                </w:rPr>
                                <w:t>)</w:t>
                              </w:r>
                            </w:p>
                            <w:p w14:paraId="3F2B63A2" w14:textId="77777777" w:rsidR="00DD7315" w:rsidRPr="0031761D" w:rsidRDefault="00DD7315" w:rsidP="00DD7315">
                              <w:pPr>
                                <w:jc w:val="center"/>
                                <w:rPr>
                                  <w:color w:val="FFFFFF" w:themeColor="background1"/>
                                </w:rPr>
                              </w:pPr>
                              <w:r>
                                <w:rPr>
                                  <w:color w:val="FFFFFF" w:themeColor="background1"/>
                                </w:rPr>
                                <w:t>Purpose: Background</w:t>
                              </w:r>
                            </w:p>
                            <w:p w14:paraId="7E9A0CD3" w14:textId="77777777" w:rsidR="00DD7315" w:rsidRDefault="00DD7315" w:rsidP="00DD7315">
                              <w:pPr>
                                <w:jc w:val="center"/>
                                <w:rPr>
                                  <w:color w:val="000000" w:themeColor="text1"/>
                                </w:rPr>
                              </w:pPr>
                            </w:p>
                            <w:p w14:paraId="76EAE5B9" w14:textId="77777777" w:rsidR="00DD7315" w:rsidRDefault="00DD7315" w:rsidP="00DD7315">
                              <w:pPr>
                                <w:jc w:val="center"/>
                                <w:rPr>
                                  <w:color w:val="000000" w:themeColor="text1"/>
                                </w:rPr>
                              </w:pPr>
                            </w:p>
                            <w:p w14:paraId="2C7BD9C7" w14:textId="77777777" w:rsidR="00DD7315" w:rsidRPr="00BB405E" w:rsidRDefault="00DD7315" w:rsidP="00DD7315">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0" y="0"/>
                            <a:ext cx="5715000" cy="1114425"/>
                          </a:xfrm>
                          <a:prstGeom prst="rect">
                            <a:avLst/>
                          </a:prstGeom>
                          <a:solidFill>
                            <a:srgbClr val="FAFAFA"/>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65E6C9B" w14:textId="77777777" w:rsidR="00DD7315" w:rsidRDefault="00DD7315" w:rsidP="00DD7315">
                              <w:pPr>
                                <w:jc w:val="center"/>
                                <w:rPr>
                                  <w:color w:val="000000" w:themeColor="text1"/>
                                </w:rPr>
                              </w:pPr>
                              <w:r>
                                <w:rPr>
                                  <w:color w:val="000000" w:themeColor="text1"/>
                                </w:rPr>
                                <w:t>White</w:t>
                              </w:r>
                            </w:p>
                            <w:p w14:paraId="0F792A76" w14:textId="77777777" w:rsidR="00DD7315" w:rsidRDefault="00DD7315" w:rsidP="00DD7315">
                              <w:pPr>
                                <w:jc w:val="center"/>
                                <w:rPr>
                                  <w:color w:val="000000" w:themeColor="text1"/>
                                </w:rPr>
                              </w:pPr>
                              <w:r>
                                <w:rPr>
                                  <w:color w:val="000000" w:themeColor="text1"/>
                                </w:rPr>
                                <w:t xml:space="preserve">Hex code: </w:t>
                              </w:r>
                              <w:r w:rsidRPr="00924844">
                                <w:rPr>
                                  <w:color w:val="000000" w:themeColor="text1"/>
                                </w:rPr>
                                <w:t>FFFFFFFF</w:t>
                              </w:r>
                            </w:p>
                            <w:p w14:paraId="365EB487" w14:textId="77777777" w:rsidR="00DD7315" w:rsidRDefault="00DD7315" w:rsidP="00DD7315">
                              <w:pPr>
                                <w:jc w:val="center"/>
                                <w:rPr>
                                  <w:color w:val="000000" w:themeColor="text1"/>
                                </w:rPr>
                              </w:pPr>
                              <w:r>
                                <w:rPr>
                                  <w:color w:val="000000" w:themeColor="text1"/>
                                </w:rPr>
                                <w:t>RGB</w:t>
                              </w:r>
                              <w:r w:rsidRPr="00BB405E">
                                <w:rPr>
                                  <w:color w:val="000000" w:themeColor="text1"/>
                                </w:rPr>
                                <w:t xml:space="preserve"> (</w:t>
                              </w:r>
                              <w:r w:rsidRPr="00924844">
                                <w:rPr>
                                  <w:color w:val="000000" w:themeColor="text1"/>
                                </w:rPr>
                                <w:t>255,255,255</w:t>
                              </w:r>
                              <w:r w:rsidRPr="00BB405E">
                                <w:rPr>
                                  <w:color w:val="000000" w:themeColor="text1"/>
                                </w:rPr>
                                <w:t>)</w:t>
                              </w:r>
                            </w:p>
                            <w:p w14:paraId="6A4079B4" w14:textId="77777777" w:rsidR="00DD7315" w:rsidRDefault="00DD7315" w:rsidP="00DD7315">
                              <w:pPr>
                                <w:jc w:val="center"/>
                                <w:rPr>
                                  <w:color w:val="000000" w:themeColor="text1"/>
                                </w:rPr>
                              </w:pPr>
                              <w:r>
                                <w:rPr>
                                  <w:color w:val="000000" w:themeColor="text1"/>
                                </w:rPr>
                                <w:t>Purpose : Text</w:t>
                              </w:r>
                            </w:p>
                            <w:p w14:paraId="4689E65A" w14:textId="77777777" w:rsidR="00DD7315" w:rsidRDefault="00DD7315" w:rsidP="00DD7315">
                              <w:pPr>
                                <w:jc w:val="center"/>
                                <w:rPr>
                                  <w:color w:val="000000" w:themeColor="text1"/>
                                </w:rPr>
                              </w:pPr>
                            </w:p>
                            <w:p w14:paraId="3356DD1E" w14:textId="77777777" w:rsidR="00DD7315" w:rsidRPr="00BB405E" w:rsidRDefault="00DD7315" w:rsidP="00DD7315">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440FCDD" id="Group 31" o:spid="_x0000_s1032" style="position:absolute;margin-left:0;margin-top:22.5pt;width:450.75pt;height:264.75pt;z-index:251668480" coordsize="57245,336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">
                <v:rect id="Rectangle 10" o:spid="_x0000_s1033" style="position:absolute;top:22193;width:57245;height:114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" fillcolor="#4c9a2a" stroked="f" strokeweight="1pt">
                  <v:textbox>
                    <w:txbxContent>
                      <w:p w14:paraId="1EA9EA46" w14:textId="77777777" w:rsidR="00DD7315" w:rsidRPr="00DD7315" w:rsidRDefault="00DD7315" w:rsidP="00DD7315">
                        <w:pPr>
                          <w:jc w:val="center"/>
                          <w:rPr>
                            <w:color w:val="FFFFFF" w:themeColor="background1"/>
                          </w:rPr>
                        </w:pPr>
                        <w:r w:rsidRPr="00DD7315">
                          <w:rPr>
                            <w:color w:val="FFFFFF" w:themeColor="background1"/>
                          </w:rPr>
                          <w:t>Max Green</w:t>
                        </w:r>
                      </w:p>
                      <w:p w14:paraId="778D4B2E" w14:textId="77777777" w:rsidR="00DD7315" w:rsidRPr="00DD7315" w:rsidRDefault="00DD7315" w:rsidP="00DD7315">
                        <w:pPr>
                          <w:jc w:val="center"/>
                          <w:rPr>
                            <w:color w:val="FFFFFF" w:themeColor="background1"/>
                          </w:rPr>
                        </w:pPr>
                        <w:r w:rsidRPr="00DD7315">
                          <w:rPr>
                            <w:color w:val="FFFFFF" w:themeColor="background1"/>
                          </w:rPr>
                          <w:t>Hex Code : #4c9a2a</w:t>
                        </w:r>
                      </w:p>
                      <w:p w14:paraId="028A160E" w14:textId="77777777" w:rsidR="00DD7315" w:rsidRPr="00DD7315" w:rsidRDefault="00DD7315" w:rsidP="00DD7315">
                        <w:pPr>
                          <w:jc w:val="center"/>
                          <w:rPr>
                            <w:color w:val="FFFFFF" w:themeColor="background1"/>
                          </w:rPr>
                        </w:pPr>
                        <w:r w:rsidRPr="00DD7315">
                          <w:rPr>
                            <w:color w:val="FFFFFF" w:themeColor="background1"/>
                          </w:rPr>
                          <w:t>RGB (76, 154, 42)</w:t>
                        </w:r>
                      </w:p>
                      <w:p w14:paraId="067CD1C2" w14:textId="77777777" w:rsidR="00DD7315" w:rsidRPr="00DD7315" w:rsidRDefault="00DD7315" w:rsidP="00DD7315">
                        <w:pPr>
                          <w:jc w:val="center"/>
                          <w:rPr>
                            <w:color w:val="FFFFFF" w:themeColor="background1"/>
                          </w:rPr>
                        </w:pPr>
                        <w:r w:rsidRPr="00DD7315">
                          <w:rPr>
                            <w:color w:val="FFFFFF" w:themeColor="background1"/>
                          </w:rPr>
                          <w:t>Purpose</w:t>
                        </w:r>
                        <w:r>
                          <w:rPr>
                            <w:color w:val="FFFFFF" w:themeColor="background1"/>
                          </w:rPr>
                          <w:t xml:space="preserve"> : </w:t>
                        </w:r>
                        <w:r>
                          <w:t>Banners and header section</w:t>
                        </w:r>
                      </w:p>
                      <w:p w14:paraId="7D87BB91" w14:textId="77777777" w:rsidR="00DD7315" w:rsidRPr="00BB405E" w:rsidRDefault="00DD7315" w:rsidP="00DD7315">
                        <w:pPr>
                          <w:jc w:val="center"/>
                          <w:rPr>
                            <w:color w:val="000000" w:themeColor="text1"/>
                          </w:rPr>
                        </w:pPr>
                      </w:p>
                    </w:txbxContent>
                  </v:textbox>
                </v:rect>
                <v:rect id="Rectangle 11" o:spid="_x0000_s1034" style="position:absolute;top:10953;width:57245;height:114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" fillcolor="#011910" stroked="f" strokeweight="1pt">
                  <v:textbox>
                    <w:txbxContent>
                      <w:p w14:paraId="5B33B46F" w14:textId="77777777" w:rsidR="00DD7315" w:rsidRDefault="00DD7315" w:rsidP="00DD7315">
                        <w:pPr>
                          <w:jc w:val="center"/>
                          <w:rPr>
                            <w:color w:val="FFFFFF" w:themeColor="background1"/>
                          </w:rPr>
                        </w:pPr>
                        <w:r w:rsidRPr="0031761D">
                          <w:rPr>
                            <w:color w:val="FFFFFF" w:themeColor="background1"/>
                          </w:rPr>
                          <w:t>Very Deep Spring Green</w:t>
                        </w:r>
                      </w:p>
                      <w:p w14:paraId="699DE050" w14:textId="77777777" w:rsidR="00DD7315" w:rsidRDefault="00DD7315" w:rsidP="00DD7315">
                        <w:pPr>
                          <w:jc w:val="center"/>
                          <w:rPr>
                            <w:color w:val="FFFFFF" w:themeColor="background1"/>
                          </w:rPr>
                        </w:pPr>
                        <w:r w:rsidRPr="0031761D">
                          <w:rPr>
                            <w:color w:val="FFFFFF" w:themeColor="background1"/>
                          </w:rPr>
                          <w:t>Hex Code : #011910</w:t>
                        </w:r>
                      </w:p>
                      <w:p w14:paraId="68B33CAB" w14:textId="77777777" w:rsidR="00DD7315" w:rsidRDefault="00DD7315" w:rsidP="00DD7315">
                        <w:pPr>
                          <w:jc w:val="center"/>
                          <w:rPr>
                            <w:color w:val="FFFFFF" w:themeColor="background1"/>
                          </w:rPr>
                        </w:pPr>
                        <w:r w:rsidRPr="0031761D">
                          <w:rPr>
                            <w:color w:val="FFFFFF" w:themeColor="background1"/>
                          </w:rPr>
                          <w:t>RGB</w:t>
                        </w:r>
                        <w:r>
                          <w:rPr>
                            <w:color w:val="FFFFFF" w:themeColor="background1"/>
                          </w:rPr>
                          <w:t xml:space="preserve"> (</w:t>
                        </w:r>
                        <w:r w:rsidRPr="0031761D">
                          <w:rPr>
                            <w:color w:val="FFFFFF" w:themeColor="background1"/>
                          </w:rPr>
                          <w:t>1, 25, 16</w:t>
                        </w:r>
                        <w:r>
                          <w:rPr>
                            <w:color w:val="FFFFFF" w:themeColor="background1"/>
                          </w:rPr>
                          <w:t>)</w:t>
                        </w:r>
                      </w:p>
                      <w:p w14:paraId="3F2B63A2" w14:textId="77777777" w:rsidR="00DD7315" w:rsidRPr="0031761D" w:rsidRDefault="00DD7315" w:rsidP="00DD7315">
                        <w:pPr>
                          <w:jc w:val="center"/>
                          <w:rPr>
                            <w:color w:val="FFFFFF" w:themeColor="background1"/>
                          </w:rPr>
                        </w:pPr>
                        <w:r>
                          <w:rPr>
                            <w:color w:val="FFFFFF" w:themeColor="background1"/>
                          </w:rPr>
                          <w:t>Purpose: Background</w:t>
                        </w:r>
                      </w:p>
                      <w:p w14:paraId="7E9A0CD3" w14:textId="77777777" w:rsidR="00DD7315" w:rsidRDefault="00DD7315" w:rsidP="00DD7315">
                        <w:pPr>
                          <w:jc w:val="center"/>
                          <w:rPr>
                            <w:color w:val="000000" w:themeColor="text1"/>
                          </w:rPr>
                        </w:pPr>
                      </w:p>
                      <w:p w14:paraId="76EAE5B9" w14:textId="77777777" w:rsidR="00DD7315" w:rsidRDefault="00DD7315" w:rsidP="00DD7315">
                        <w:pPr>
                          <w:jc w:val="center"/>
                          <w:rPr>
                            <w:color w:val="000000" w:themeColor="text1"/>
                          </w:rPr>
                        </w:pPr>
                      </w:p>
                      <w:p w14:paraId="2C7BD9C7" w14:textId="77777777" w:rsidR="00DD7315" w:rsidRPr="00BB405E" w:rsidRDefault="00DD7315" w:rsidP="00DD7315">
                        <w:pPr>
                          <w:jc w:val="center"/>
                          <w:rPr>
                            <w:color w:val="000000" w:themeColor="text1"/>
                          </w:rPr>
                        </w:pPr>
                      </w:p>
                    </w:txbxContent>
                  </v:textbox>
                </v:rect>
                <v:rect id="Rectangle 12" o:spid="_x0000_s1035" style="position:absolute;width:57150;height:11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" fillcolor="#fafafa" strokecolor="black [3213]" strokeweight="1pt">
                  <v:textbox>
                    <w:txbxContent>
                      <w:p w14:paraId="265E6C9B" w14:textId="77777777" w:rsidR="00DD7315" w:rsidRDefault="00DD7315" w:rsidP="00DD7315">
                        <w:pPr>
                          <w:jc w:val="center"/>
                          <w:rPr>
                            <w:color w:val="000000" w:themeColor="text1"/>
                          </w:rPr>
                        </w:pPr>
                        <w:r>
                          <w:rPr>
                            <w:color w:val="000000" w:themeColor="text1"/>
                          </w:rPr>
                          <w:t>White</w:t>
                        </w:r>
                      </w:p>
                      <w:p w14:paraId="0F792A76" w14:textId="77777777" w:rsidR="00DD7315" w:rsidRDefault="00DD7315" w:rsidP="00DD7315">
                        <w:pPr>
                          <w:jc w:val="center"/>
                          <w:rPr>
                            <w:color w:val="000000" w:themeColor="text1"/>
                          </w:rPr>
                        </w:pPr>
                        <w:r>
                          <w:rPr>
                            <w:color w:val="000000" w:themeColor="text1"/>
                          </w:rPr>
                          <w:t xml:space="preserve">Hex code: </w:t>
                        </w:r>
                        <w:r w:rsidRPr="00924844">
                          <w:rPr>
                            <w:color w:val="000000" w:themeColor="text1"/>
                          </w:rPr>
                          <w:t>FFFFFFFF</w:t>
                        </w:r>
                      </w:p>
                      <w:p w14:paraId="365EB487" w14:textId="77777777" w:rsidR="00DD7315" w:rsidRDefault="00DD7315" w:rsidP="00DD7315">
                        <w:pPr>
                          <w:jc w:val="center"/>
                          <w:rPr>
                            <w:color w:val="000000" w:themeColor="text1"/>
                          </w:rPr>
                        </w:pPr>
                        <w:r>
                          <w:rPr>
                            <w:color w:val="000000" w:themeColor="text1"/>
                          </w:rPr>
                          <w:t>RGB</w:t>
                        </w:r>
                        <w:r w:rsidRPr="00BB405E">
                          <w:rPr>
                            <w:color w:val="000000" w:themeColor="text1"/>
                          </w:rPr>
                          <w:t xml:space="preserve"> (</w:t>
                        </w:r>
                        <w:r w:rsidRPr="00924844">
                          <w:rPr>
                            <w:color w:val="000000" w:themeColor="text1"/>
                          </w:rPr>
                          <w:t>255,255,255</w:t>
                        </w:r>
                        <w:r w:rsidRPr="00BB405E">
                          <w:rPr>
                            <w:color w:val="000000" w:themeColor="text1"/>
                          </w:rPr>
                          <w:t>)</w:t>
                        </w:r>
                      </w:p>
                      <w:p w14:paraId="6A4079B4" w14:textId="77777777" w:rsidR="00DD7315" w:rsidRDefault="00DD7315" w:rsidP="00DD7315">
                        <w:pPr>
                          <w:jc w:val="center"/>
                          <w:rPr>
                            <w:color w:val="000000" w:themeColor="text1"/>
                          </w:rPr>
                        </w:pPr>
                        <w:r>
                          <w:rPr>
                            <w:color w:val="000000" w:themeColor="text1"/>
                          </w:rPr>
                          <w:t>Purpose : Text</w:t>
                        </w:r>
                      </w:p>
                      <w:p w14:paraId="4689E65A" w14:textId="77777777" w:rsidR="00DD7315" w:rsidRDefault="00DD7315" w:rsidP="00DD7315">
                        <w:pPr>
                          <w:jc w:val="center"/>
                          <w:rPr>
                            <w:color w:val="000000" w:themeColor="text1"/>
                          </w:rPr>
                        </w:pPr>
                      </w:p>
                      <w:p w14:paraId="3356DD1E" w14:textId="77777777" w:rsidR="00DD7315" w:rsidRPr="00BB405E" w:rsidRDefault="00DD7315" w:rsidP="00DD7315">
                        <w:pPr>
                          <w:jc w:val="center"/>
                          <w:rPr>
                            <w:color w:val="000000" w:themeColor="text1"/>
                          </w:rPr>
                        </w:pPr>
                      </w:p>
                    </w:txbxContent>
                  </v:textbox>
                </v:rect>
              </v:group>
            </w:pict>
          </mc:Fallback>
        </mc:AlternateContent>
      </w:r>
      <w:r w:rsidR="005200D6">
        <w:t>Proposed Scheme 1:</w:t>
      </w:r>
    </w:p>
    <w:p w14:paraId="05829525" w14:textId="7DA059EB" w:rsidR="00DD7315" w:rsidRDefault="00DD7315" w:rsidP="00BE0C14"/>
    <w:p w14:paraId="0BA69664" w14:textId="10E44449" w:rsidR="00DD7315" w:rsidRDefault="00DD7315" w:rsidP="00BE0C14"/>
    <w:p w14:paraId="201C62B6" w14:textId="7C03B0D0" w:rsidR="00DD7315" w:rsidRDefault="00DD7315" w:rsidP="00BE0C14"/>
    <w:p w14:paraId="34A30D74" w14:textId="3B8C6205" w:rsidR="00DD7315" w:rsidRDefault="00DD7315" w:rsidP="00BE0C14"/>
    <w:p w14:paraId="5A180CA6" w14:textId="14DC0D0E" w:rsidR="00DD7315" w:rsidRDefault="00DD7315" w:rsidP="00BE0C14"/>
    <w:p w14:paraId="68B9989D" w14:textId="4435F766" w:rsidR="00DD7315" w:rsidRDefault="00DD7315" w:rsidP="00BE0C14"/>
    <w:p w14:paraId="08DCC9C7" w14:textId="34663B05" w:rsidR="00DD7315" w:rsidRDefault="00DD7315" w:rsidP="00BE0C14"/>
    <w:p w14:paraId="3672953B" w14:textId="235B2ED2" w:rsidR="00DD7315" w:rsidRDefault="00DD7315" w:rsidP="00BE0C14"/>
    <w:p w14:paraId="2B3F8FBC" w14:textId="0F711344" w:rsidR="00DD7315" w:rsidRDefault="00DD7315" w:rsidP="00BE0C14"/>
    <w:p w14:paraId="211E337C" w14:textId="622753D1" w:rsidR="00DD7315" w:rsidRDefault="00DD7315" w:rsidP="00BE0C14"/>
    <w:p w14:paraId="5C22550B" w14:textId="5C116641" w:rsidR="00DD7315" w:rsidRDefault="00DD7315" w:rsidP="00BE0C14"/>
    <w:p w14:paraId="02C450C6" w14:textId="77777777" w:rsidR="00DD7315" w:rsidRDefault="00DD7315" w:rsidP="00BE0C14"/>
    <w:p w14:paraId="0B614393" w14:textId="48046062" w:rsidR="00DD7315" w:rsidRDefault="00C84CC9" w:rsidP="00BE0C14">
      <w:r>
        <w:lastRenderedPageBreak/>
        <w:t xml:space="preserve">The above </w:t>
      </w:r>
      <w:r w:rsidR="00B61257">
        <w:t>proposed</w:t>
      </w:r>
      <w:r>
        <w:t xml:space="preserve"> colour scheme is designed around the idea of it being used as a</w:t>
      </w:r>
      <w:r w:rsidR="00327755">
        <w:t xml:space="preserve"> </w:t>
      </w:r>
      <w:r>
        <w:t>p</w:t>
      </w:r>
      <w:r w:rsidR="007237CC">
        <w:t>ossible dark mode</w:t>
      </w:r>
      <w:r>
        <w:t xml:space="preserve"> for the application</w:t>
      </w:r>
      <w:r w:rsidR="00A362E8">
        <w:t>,</w:t>
      </w:r>
      <w:r>
        <w:t xml:space="preserve"> allow</w:t>
      </w:r>
      <w:r w:rsidR="00A362E8">
        <w:t>ing</w:t>
      </w:r>
      <w:r>
        <w:t xml:space="preserve"> the user to </w:t>
      </w:r>
      <w:r w:rsidR="00A362E8">
        <w:t>customise the experience more effectively</w:t>
      </w:r>
      <w:r>
        <w:t xml:space="preserve">, whilst also assisting those with visual impairments to </w:t>
      </w:r>
      <w:r w:rsidR="002803FD">
        <w:t>interact with the application more effectively</w:t>
      </w:r>
      <w:r>
        <w:t xml:space="preserve"> with alternative views to suit their needs.</w:t>
      </w:r>
    </w:p>
    <w:p w14:paraId="400D1E2F" w14:textId="2AD97A30" w:rsidR="005200D6" w:rsidRDefault="005200D6" w:rsidP="00BE0C14">
      <w:r>
        <w:t>Proposed Scheme 2:</w:t>
      </w:r>
    </w:p>
    <w:p w14:paraId="301917FD" w14:textId="75FA59A5" w:rsidR="004A2BC4" w:rsidRDefault="00AC623E" w:rsidP="00BE0C14">
      <w:r>
        <w:rPr>
          <w:noProof/>
        </w:rPr>
        <mc:AlternateContent>
          <mc:Choice Requires="wps">
            <w:drawing>
              <wp:anchor distT="0" distB="0" distL="114300" distR="114300" simplePos="0" relativeHeight="251726848" behindDoc="0" locked="0" layoutInCell="1" allowOverlap="1" wp14:anchorId="204E10B8" wp14:editId="09AB3662">
                <wp:simplePos x="0" y="0"/>
                <wp:positionH relativeFrom="column">
                  <wp:posOffset>0</wp:posOffset>
                </wp:positionH>
                <wp:positionV relativeFrom="paragraph">
                  <wp:posOffset>3534410</wp:posOffset>
                </wp:positionV>
                <wp:extent cx="5724525" cy="635"/>
                <wp:effectExtent l="0" t="0" r="0" b="0"/>
                <wp:wrapNone/>
                <wp:docPr id="74" name="Text Box 74"/>
                <wp:cNvGraphicFramePr/>
                <a:graphic xmlns:a="http://schemas.openxmlformats.org/drawingml/2006/main">
                  <a:graphicData uri="http://schemas.microsoft.com/office/word/2010/wordprocessingShape">
                    <wps:wsp>
                      <wps:cNvSpPr txBox="1"/>
                      <wps:spPr>
                        <a:xfrm>
                          <a:off x="0" y="0"/>
                          <a:ext cx="5724525" cy="635"/>
                        </a:xfrm>
                        <a:prstGeom prst="rect">
                          <a:avLst/>
                        </a:prstGeom>
                        <a:solidFill>
                          <a:prstClr val="white"/>
                        </a:solidFill>
                        <a:ln>
                          <a:noFill/>
                        </a:ln>
                      </wps:spPr>
                      <wps:txbx>
                        <w:txbxContent>
                          <w:p w14:paraId="59E5A449" w14:textId="5D5B01FD" w:rsidR="00AC623E" w:rsidRPr="00C357F0" w:rsidRDefault="00AC623E" w:rsidP="00AC623E">
                            <w:pPr>
                              <w:pStyle w:val="Caption"/>
                              <w:rPr>
                                <w:noProof/>
                              </w:rPr>
                            </w:pPr>
                            <w:r>
                              <w:t xml:space="preserve">Figure </w:t>
                            </w:r>
                            <w:r w:rsidR="00700BE7">
                              <w:fldChar w:fldCharType="begin"/>
                            </w:r>
                            <w:r w:rsidR="00700BE7">
                              <w:instrText xml:space="preserve"> SEQ Figure \* ARABIC </w:instrText>
                            </w:r>
                            <w:r w:rsidR="00700BE7">
                              <w:fldChar w:fldCharType="separate"/>
                            </w:r>
                            <w:r w:rsidR="00721B6D">
                              <w:rPr>
                                <w:noProof/>
                              </w:rPr>
                              <w:t>8</w:t>
                            </w:r>
                            <w:r w:rsidR="00700BE7">
                              <w:rPr>
                                <w:noProof/>
                              </w:rPr>
                              <w:fldChar w:fldCharType="end"/>
                            </w:r>
                            <w:r w:rsidR="003F3B9C">
                              <w:rPr>
                                <w:noProof/>
                              </w:rPr>
                              <w:t xml:space="preserve"> : Preposed Colour scheme 2 – Possible Light Mod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04E10B8" id="Text Box 74" o:spid="_x0000_s1036" type="#_x0000_t202" style="position:absolute;margin-left:0;margin-top:278.3pt;width:450.75pt;height:.05pt;z-index:2517268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" stroked="f">
                <v:textbox style="mso-fit-shape-to-text:t" inset="0,0,0,0">
                  <w:txbxContent>
                    <w:p w14:paraId="59E5A449" w14:textId="5D5B01FD" w:rsidR="00AC623E" w:rsidRPr="00C357F0" w:rsidRDefault="00AC623E" w:rsidP="00AC623E">
                      <w:pPr>
                        <w:pStyle w:val="Caption"/>
                        <w:rPr>
                          <w:noProof/>
                        </w:rPr>
                      </w:pPr>
                      <w:r>
                        <w:t xml:space="preserve">Figure </w:t>
                      </w:r>
                      <w:r w:rsidR="00700BE7">
                        <w:fldChar w:fldCharType="begin"/>
                      </w:r>
                      <w:r w:rsidR="00700BE7">
                        <w:instrText xml:space="preserve"> SEQ Figure \* ARABIC </w:instrText>
                      </w:r>
                      <w:r w:rsidR="00700BE7">
                        <w:fldChar w:fldCharType="separate"/>
                      </w:r>
                      <w:r w:rsidR="00721B6D">
                        <w:rPr>
                          <w:noProof/>
                        </w:rPr>
                        <w:t>8</w:t>
                      </w:r>
                      <w:r w:rsidR="00700BE7">
                        <w:rPr>
                          <w:noProof/>
                        </w:rPr>
                        <w:fldChar w:fldCharType="end"/>
                      </w:r>
                      <w:r w:rsidR="003F3B9C">
                        <w:rPr>
                          <w:noProof/>
                        </w:rPr>
                        <w:t xml:space="preserve"> : Preposed Colour scheme 2 – Possible Light Mode</w:t>
                      </w:r>
                    </w:p>
                  </w:txbxContent>
                </v:textbox>
              </v:shape>
            </w:pict>
          </mc:Fallback>
        </mc:AlternateContent>
      </w:r>
      <w:r>
        <w:rPr>
          <w:noProof/>
        </w:rPr>
        <mc:AlternateContent>
          <mc:Choice Requires="wpg">
            <w:drawing>
              <wp:anchor distT="0" distB="0" distL="114300" distR="114300" simplePos="0" relativeHeight="251651072" behindDoc="0" locked="0" layoutInCell="1" allowOverlap="1" wp14:anchorId="693F5DDF" wp14:editId="0851FD8F">
                <wp:simplePos x="0" y="0"/>
                <wp:positionH relativeFrom="column">
                  <wp:posOffset>0</wp:posOffset>
                </wp:positionH>
                <wp:positionV relativeFrom="paragraph">
                  <wp:posOffset>10160</wp:posOffset>
                </wp:positionV>
                <wp:extent cx="5724525" cy="3467100"/>
                <wp:effectExtent l="0" t="0" r="9525" b="0"/>
                <wp:wrapNone/>
                <wp:docPr id="73" name="Group 73"/>
                <wp:cNvGraphicFramePr/>
                <a:graphic xmlns:a="http://schemas.openxmlformats.org/drawingml/2006/main">
                  <a:graphicData uri="http://schemas.microsoft.com/office/word/2010/wordprocessingGroup">
                    <wpg:wgp>
                      <wpg:cNvGrpSpPr/>
                      <wpg:grpSpPr>
                        <a:xfrm>
                          <a:off x="0" y="0"/>
                          <a:ext cx="5724525" cy="3467100"/>
                          <a:chOff x="0" y="0"/>
                          <a:chExt cx="5724525" cy="3467100"/>
                        </a:xfrm>
                      </wpg:grpSpPr>
                      <wps:wsp>
                        <wps:cNvPr id="15" name="Rectangle 15"/>
                        <wps:cNvSpPr/>
                        <wps:spPr>
                          <a:xfrm>
                            <a:off x="0" y="2324100"/>
                            <a:ext cx="5724525" cy="1143000"/>
                          </a:xfrm>
                          <a:prstGeom prst="rect">
                            <a:avLst/>
                          </a:prstGeom>
                          <a:solidFill>
                            <a:srgbClr val="4C9A2A"/>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E624FA" w14:textId="77777777" w:rsidR="00327755" w:rsidRDefault="00327755" w:rsidP="00327755">
                              <w:pPr>
                                <w:jc w:val="center"/>
                                <w:rPr>
                                  <w:color w:val="FFFFFF" w:themeColor="background1"/>
                                </w:rPr>
                              </w:pPr>
                              <w:r>
                                <w:rPr>
                                  <w:color w:val="FFFFFF" w:themeColor="background1"/>
                                </w:rPr>
                                <w:t>Max Green</w:t>
                              </w:r>
                            </w:p>
                            <w:p w14:paraId="4625403E" w14:textId="77777777" w:rsidR="00327755" w:rsidRDefault="00327755" w:rsidP="00327755">
                              <w:pPr>
                                <w:jc w:val="center"/>
                                <w:rPr>
                                  <w:color w:val="FFFFFF" w:themeColor="background1"/>
                                </w:rPr>
                              </w:pPr>
                              <w:r w:rsidRPr="0031761D">
                                <w:rPr>
                                  <w:color w:val="FFFFFF" w:themeColor="background1"/>
                                </w:rPr>
                                <w:t>Hex Code : #</w:t>
                              </w:r>
                              <w:r w:rsidRPr="00924844">
                                <w:rPr>
                                  <w:color w:val="FFFFFF" w:themeColor="background1"/>
                                </w:rPr>
                                <w:t>4c9a2a</w:t>
                              </w:r>
                            </w:p>
                            <w:p w14:paraId="1E1E77EC" w14:textId="77777777" w:rsidR="00327755" w:rsidRDefault="00327755" w:rsidP="00327755">
                              <w:pPr>
                                <w:jc w:val="center"/>
                                <w:rPr>
                                  <w:color w:val="000000" w:themeColor="text1"/>
                                </w:rPr>
                              </w:pPr>
                              <w:r w:rsidRPr="00924844">
                                <w:rPr>
                                  <w:color w:val="FFFFFF" w:themeColor="background1"/>
                                </w:rPr>
                                <w:t>RGB (76, 154, 42)</w:t>
                              </w:r>
                            </w:p>
                            <w:p w14:paraId="6A6F4175" w14:textId="77777777" w:rsidR="00C2438C" w:rsidRPr="00DD7315" w:rsidRDefault="00C2438C" w:rsidP="00C2438C">
                              <w:pPr>
                                <w:jc w:val="center"/>
                                <w:rPr>
                                  <w:color w:val="FFFFFF" w:themeColor="background1"/>
                                </w:rPr>
                              </w:pPr>
                              <w:r w:rsidRPr="00DD7315">
                                <w:rPr>
                                  <w:color w:val="FFFFFF" w:themeColor="background1"/>
                                </w:rPr>
                                <w:t>Purpose</w:t>
                              </w:r>
                              <w:r>
                                <w:rPr>
                                  <w:color w:val="FFFFFF" w:themeColor="background1"/>
                                </w:rPr>
                                <w:t xml:space="preserve"> : </w:t>
                              </w:r>
                              <w:r>
                                <w:t>Banners and header section</w:t>
                              </w:r>
                            </w:p>
                            <w:p w14:paraId="11EB53B5" w14:textId="77777777" w:rsidR="00327755" w:rsidRDefault="00327755" w:rsidP="00327755">
                              <w:pPr>
                                <w:jc w:val="center"/>
                                <w:rPr>
                                  <w:color w:val="000000" w:themeColor="text1"/>
                                </w:rPr>
                              </w:pPr>
                            </w:p>
                            <w:p w14:paraId="0BF6F85C" w14:textId="77777777" w:rsidR="00327755" w:rsidRPr="00BB405E" w:rsidRDefault="00327755" w:rsidP="00327755">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ectangle 14"/>
                        <wps:cNvSpPr/>
                        <wps:spPr>
                          <a:xfrm>
                            <a:off x="0" y="0"/>
                            <a:ext cx="5724525" cy="1190625"/>
                          </a:xfrm>
                          <a:prstGeom prst="rect">
                            <a:avLst/>
                          </a:prstGeom>
                          <a:solidFill>
                            <a:srgbClr val="00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784585E" w14:textId="468A7837" w:rsidR="00327755" w:rsidRDefault="00327755" w:rsidP="00327755">
                              <w:pPr>
                                <w:jc w:val="center"/>
                                <w:rPr>
                                  <w:color w:val="FFFFFF" w:themeColor="background1"/>
                                </w:rPr>
                              </w:pPr>
                              <w:r>
                                <w:rPr>
                                  <w:color w:val="FFFFFF" w:themeColor="background1"/>
                                </w:rPr>
                                <w:t>Black</w:t>
                              </w:r>
                            </w:p>
                            <w:p w14:paraId="3B3EDB07" w14:textId="205CD2F7" w:rsidR="00327755" w:rsidRPr="00C2438C" w:rsidRDefault="00327755" w:rsidP="00327755">
                              <w:pPr>
                                <w:jc w:val="center"/>
                                <w:rPr>
                                  <w:color w:val="FFFFFF" w:themeColor="background1"/>
                                </w:rPr>
                              </w:pPr>
                              <w:r w:rsidRPr="0031761D">
                                <w:rPr>
                                  <w:color w:val="FFFFFF" w:themeColor="background1"/>
                                </w:rPr>
                                <w:t xml:space="preserve">Hex Code </w:t>
                              </w:r>
                              <w:r w:rsidRPr="00C2438C">
                                <w:rPr>
                                  <w:color w:val="FFFFFF" w:themeColor="background1"/>
                                </w:rPr>
                                <w:t>: #000000</w:t>
                              </w:r>
                            </w:p>
                            <w:p w14:paraId="75655CF4" w14:textId="6D9BCEA3" w:rsidR="00327755" w:rsidRPr="00C2438C" w:rsidRDefault="00327755" w:rsidP="00327755">
                              <w:pPr>
                                <w:jc w:val="center"/>
                                <w:rPr>
                                  <w:color w:val="FFFFFF" w:themeColor="background1"/>
                                </w:rPr>
                              </w:pPr>
                              <w:r w:rsidRPr="00C2438C">
                                <w:rPr>
                                  <w:color w:val="FFFFFF" w:themeColor="background1"/>
                                </w:rPr>
                                <w:t>RGB (0, 0, 0)</w:t>
                              </w:r>
                            </w:p>
                            <w:p w14:paraId="367CAB71" w14:textId="77777777" w:rsidR="00C2438C" w:rsidRPr="00C2438C" w:rsidRDefault="00C2438C" w:rsidP="00C2438C">
                              <w:pPr>
                                <w:jc w:val="center"/>
                                <w:rPr>
                                  <w:color w:val="FFFFFF" w:themeColor="background1"/>
                                </w:rPr>
                              </w:pPr>
                              <w:r w:rsidRPr="00C2438C">
                                <w:rPr>
                                  <w:color w:val="FFFFFF" w:themeColor="background1"/>
                                </w:rPr>
                                <w:t>Purpose : Text</w:t>
                              </w:r>
                            </w:p>
                            <w:p w14:paraId="0D532CDE" w14:textId="77777777" w:rsidR="00C2438C" w:rsidRPr="0031761D" w:rsidRDefault="00C2438C" w:rsidP="00327755">
                              <w:pPr>
                                <w:jc w:val="center"/>
                                <w:rPr>
                                  <w:color w:val="FFFFFF" w:themeColor="background1"/>
                                </w:rPr>
                              </w:pPr>
                            </w:p>
                            <w:p w14:paraId="4CABEC6F" w14:textId="77777777" w:rsidR="00327755" w:rsidRDefault="00327755" w:rsidP="00327755">
                              <w:pPr>
                                <w:jc w:val="center"/>
                                <w:rPr>
                                  <w:color w:val="000000" w:themeColor="text1"/>
                                </w:rPr>
                              </w:pPr>
                            </w:p>
                            <w:p w14:paraId="7A9A3876" w14:textId="77777777" w:rsidR="00327755" w:rsidRDefault="00327755" w:rsidP="00327755">
                              <w:pPr>
                                <w:jc w:val="center"/>
                                <w:rPr>
                                  <w:color w:val="000000" w:themeColor="text1"/>
                                </w:rPr>
                              </w:pPr>
                            </w:p>
                            <w:p w14:paraId="0974F46B" w14:textId="77777777" w:rsidR="00327755" w:rsidRPr="00BB405E" w:rsidRDefault="00327755" w:rsidP="00327755">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13"/>
                        <wps:cNvSpPr/>
                        <wps:spPr>
                          <a:xfrm>
                            <a:off x="0" y="1171575"/>
                            <a:ext cx="5705475" cy="1152525"/>
                          </a:xfrm>
                          <a:prstGeom prst="rect">
                            <a:avLst/>
                          </a:prstGeom>
                          <a:solidFill>
                            <a:srgbClr val="FAFAFA"/>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7FBC5E3" w14:textId="77777777" w:rsidR="00327755" w:rsidRDefault="00327755" w:rsidP="00327755">
                              <w:pPr>
                                <w:jc w:val="center"/>
                                <w:rPr>
                                  <w:color w:val="000000" w:themeColor="text1"/>
                                </w:rPr>
                              </w:pPr>
                              <w:r>
                                <w:rPr>
                                  <w:color w:val="000000" w:themeColor="text1"/>
                                </w:rPr>
                                <w:t>White</w:t>
                              </w:r>
                            </w:p>
                            <w:p w14:paraId="10E3A029" w14:textId="77777777" w:rsidR="00327755" w:rsidRDefault="00327755" w:rsidP="00327755">
                              <w:pPr>
                                <w:jc w:val="center"/>
                                <w:rPr>
                                  <w:color w:val="000000" w:themeColor="text1"/>
                                </w:rPr>
                              </w:pPr>
                              <w:r>
                                <w:rPr>
                                  <w:color w:val="000000" w:themeColor="text1"/>
                                </w:rPr>
                                <w:t xml:space="preserve">Hex code: </w:t>
                              </w:r>
                              <w:r w:rsidRPr="00924844">
                                <w:rPr>
                                  <w:color w:val="000000" w:themeColor="text1"/>
                                </w:rPr>
                                <w:t>FFFFFFFF</w:t>
                              </w:r>
                            </w:p>
                            <w:p w14:paraId="078400C4" w14:textId="55431173" w:rsidR="00327755" w:rsidRDefault="00327755" w:rsidP="00327755">
                              <w:pPr>
                                <w:jc w:val="center"/>
                                <w:rPr>
                                  <w:color w:val="000000" w:themeColor="text1"/>
                                </w:rPr>
                              </w:pPr>
                              <w:r>
                                <w:rPr>
                                  <w:color w:val="000000" w:themeColor="text1"/>
                                </w:rPr>
                                <w:t>RGB</w:t>
                              </w:r>
                              <w:r w:rsidRPr="00BB405E">
                                <w:rPr>
                                  <w:color w:val="000000" w:themeColor="text1"/>
                                </w:rPr>
                                <w:t xml:space="preserve"> (</w:t>
                              </w:r>
                              <w:r w:rsidRPr="00924844">
                                <w:rPr>
                                  <w:color w:val="000000" w:themeColor="text1"/>
                                </w:rPr>
                                <w:t>255,255,255</w:t>
                              </w:r>
                              <w:r w:rsidRPr="00BB405E">
                                <w:rPr>
                                  <w:color w:val="000000" w:themeColor="text1"/>
                                </w:rPr>
                                <w:t>)</w:t>
                              </w:r>
                            </w:p>
                            <w:p w14:paraId="09DFF31B" w14:textId="77777777" w:rsidR="00C2438C" w:rsidRPr="00C2438C" w:rsidRDefault="00C2438C" w:rsidP="00C2438C">
                              <w:pPr>
                                <w:jc w:val="center"/>
                                <w:rPr>
                                  <w:color w:val="0D0D0D" w:themeColor="text1" w:themeTint="F2"/>
                                </w:rPr>
                              </w:pPr>
                              <w:r w:rsidRPr="00C2438C">
                                <w:rPr>
                                  <w:color w:val="0D0D0D" w:themeColor="text1" w:themeTint="F2"/>
                                </w:rPr>
                                <w:t>Purpose: Background</w:t>
                              </w:r>
                            </w:p>
                            <w:p w14:paraId="09015E1E" w14:textId="77777777" w:rsidR="00C2438C" w:rsidRDefault="00C2438C" w:rsidP="00327755">
                              <w:pPr>
                                <w:jc w:val="center"/>
                                <w:rPr>
                                  <w:color w:val="000000" w:themeColor="text1"/>
                                </w:rPr>
                              </w:pPr>
                            </w:p>
                            <w:p w14:paraId="6E1E17B2" w14:textId="77777777" w:rsidR="00327755" w:rsidRDefault="00327755" w:rsidP="00327755">
                              <w:pPr>
                                <w:jc w:val="center"/>
                                <w:rPr>
                                  <w:color w:val="000000" w:themeColor="text1"/>
                                </w:rPr>
                              </w:pPr>
                            </w:p>
                            <w:p w14:paraId="13800639" w14:textId="77777777" w:rsidR="00327755" w:rsidRDefault="00327755" w:rsidP="00327755">
                              <w:pPr>
                                <w:jc w:val="center"/>
                                <w:rPr>
                                  <w:color w:val="000000" w:themeColor="text1"/>
                                </w:rPr>
                              </w:pPr>
                            </w:p>
                            <w:p w14:paraId="317B643E" w14:textId="77777777" w:rsidR="00327755" w:rsidRPr="00BB405E" w:rsidRDefault="00327755" w:rsidP="00327755">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693F5DDF" id="Group 73" o:spid="_x0000_s1037" style="position:absolute;margin-left:0;margin-top:.8pt;width:450.75pt;height:273pt;z-index:251651072" coordsize="57245,346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">
                <v:rect id="Rectangle 15" o:spid="_x0000_s1038" style="position:absolute;top:23241;width:57245;height:114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" fillcolor="#4c9a2a" stroked="f" strokeweight="1pt">
                  <v:textbox>
                    <w:txbxContent>
                      <w:p w14:paraId="06E624FA" w14:textId="77777777" w:rsidR="00327755" w:rsidRDefault="00327755" w:rsidP="00327755">
                        <w:pPr>
                          <w:jc w:val="center"/>
                          <w:rPr>
                            <w:color w:val="FFFFFF" w:themeColor="background1"/>
                          </w:rPr>
                        </w:pPr>
                        <w:r>
                          <w:rPr>
                            <w:color w:val="FFFFFF" w:themeColor="background1"/>
                          </w:rPr>
                          <w:t>Max Green</w:t>
                        </w:r>
                      </w:p>
                      <w:p w14:paraId="4625403E" w14:textId="77777777" w:rsidR="00327755" w:rsidRDefault="00327755" w:rsidP="00327755">
                        <w:pPr>
                          <w:jc w:val="center"/>
                          <w:rPr>
                            <w:color w:val="FFFFFF" w:themeColor="background1"/>
                          </w:rPr>
                        </w:pPr>
                        <w:r w:rsidRPr="0031761D">
                          <w:rPr>
                            <w:color w:val="FFFFFF" w:themeColor="background1"/>
                          </w:rPr>
                          <w:t>Hex Code : #</w:t>
                        </w:r>
                        <w:r w:rsidRPr="00924844">
                          <w:rPr>
                            <w:color w:val="FFFFFF" w:themeColor="background1"/>
                          </w:rPr>
                          <w:t>4c9a2a</w:t>
                        </w:r>
                      </w:p>
                      <w:p w14:paraId="1E1E77EC" w14:textId="77777777" w:rsidR="00327755" w:rsidRDefault="00327755" w:rsidP="00327755">
                        <w:pPr>
                          <w:jc w:val="center"/>
                          <w:rPr>
                            <w:color w:val="000000" w:themeColor="text1"/>
                          </w:rPr>
                        </w:pPr>
                        <w:r w:rsidRPr="00924844">
                          <w:rPr>
                            <w:color w:val="FFFFFF" w:themeColor="background1"/>
                          </w:rPr>
                          <w:t>RGB (76, 154, 42)</w:t>
                        </w:r>
                      </w:p>
                      <w:p w14:paraId="6A6F4175" w14:textId="77777777" w:rsidR="00C2438C" w:rsidRPr="00DD7315" w:rsidRDefault="00C2438C" w:rsidP="00C2438C">
                        <w:pPr>
                          <w:jc w:val="center"/>
                          <w:rPr>
                            <w:color w:val="FFFFFF" w:themeColor="background1"/>
                          </w:rPr>
                        </w:pPr>
                        <w:r w:rsidRPr="00DD7315">
                          <w:rPr>
                            <w:color w:val="FFFFFF" w:themeColor="background1"/>
                          </w:rPr>
                          <w:t>Purpose</w:t>
                        </w:r>
                        <w:r>
                          <w:rPr>
                            <w:color w:val="FFFFFF" w:themeColor="background1"/>
                          </w:rPr>
                          <w:t xml:space="preserve"> : </w:t>
                        </w:r>
                        <w:r>
                          <w:t>Banners and header section</w:t>
                        </w:r>
                      </w:p>
                      <w:p w14:paraId="11EB53B5" w14:textId="77777777" w:rsidR="00327755" w:rsidRDefault="00327755" w:rsidP="00327755">
                        <w:pPr>
                          <w:jc w:val="center"/>
                          <w:rPr>
                            <w:color w:val="000000" w:themeColor="text1"/>
                          </w:rPr>
                        </w:pPr>
                      </w:p>
                      <w:p w14:paraId="0BF6F85C" w14:textId="77777777" w:rsidR="00327755" w:rsidRPr="00BB405E" w:rsidRDefault="00327755" w:rsidP="00327755">
                        <w:pPr>
                          <w:jc w:val="center"/>
                          <w:rPr>
                            <w:color w:val="000000" w:themeColor="text1"/>
                          </w:rPr>
                        </w:pPr>
                      </w:p>
                    </w:txbxContent>
                  </v:textbox>
                </v:rect>
                <v:rect id="Rectangle 14" o:spid="_x0000_s1039" style="position:absolute;width:57245;height:119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" fillcolor="black" stroked="f" strokeweight="1pt">
                  <v:textbox>
                    <w:txbxContent>
                      <w:p w14:paraId="4784585E" w14:textId="468A7837" w:rsidR="00327755" w:rsidRDefault="00327755" w:rsidP="00327755">
                        <w:pPr>
                          <w:jc w:val="center"/>
                          <w:rPr>
                            <w:color w:val="FFFFFF" w:themeColor="background1"/>
                          </w:rPr>
                        </w:pPr>
                        <w:r>
                          <w:rPr>
                            <w:color w:val="FFFFFF" w:themeColor="background1"/>
                          </w:rPr>
                          <w:t>Black</w:t>
                        </w:r>
                      </w:p>
                      <w:p w14:paraId="3B3EDB07" w14:textId="205CD2F7" w:rsidR="00327755" w:rsidRPr="00C2438C" w:rsidRDefault="00327755" w:rsidP="00327755">
                        <w:pPr>
                          <w:jc w:val="center"/>
                          <w:rPr>
                            <w:color w:val="FFFFFF" w:themeColor="background1"/>
                          </w:rPr>
                        </w:pPr>
                        <w:r w:rsidRPr="0031761D">
                          <w:rPr>
                            <w:color w:val="FFFFFF" w:themeColor="background1"/>
                          </w:rPr>
                          <w:t xml:space="preserve">Hex Code </w:t>
                        </w:r>
                        <w:r w:rsidRPr="00C2438C">
                          <w:rPr>
                            <w:color w:val="FFFFFF" w:themeColor="background1"/>
                          </w:rPr>
                          <w:t>: #000000</w:t>
                        </w:r>
                      </w:p>
                      <w:p w14:paraId="75655CF4" w14:textId="6D9BCEA3" w:rsidR="00327755" w:rsidRPr="00C2438C" w:rsidRDefault="00327755" w:rsidP="00327755">
                        <w:pPr>
                          <w:jc w:val="center"/>
                          <w:rPr>
                            <w:color w:val="FFFFFF" w:themeColor="background1"/>
                          </w:rPr>
                        </w:pPr>
                        <w:r w:rsidRPr="00C2438C">
                          <w:rPr>
                            <w:color w:val="FFFFFF" w:themeColor="background1"/>
                          </w:rPr>
                          <w:t>RGB (0, 0, 0)</w:t>
                        </w:r>
                      </w:p>
                      <w:p w14:paraId="367CAB71" w14:textId="77777777" w:rsidR="00C2438C" w:rsidRPr="00C2438C" w:rsidRDefault="00C2438C" w:rsidP="00C2438C">
                        <w:pPr>
                          <w:jc w:val="center"/>
                          <w:rPr>
                            <w:color w:val="FFFFFF" w:themeColor="background1"/>
                          </w:rPr>
                        </w:pPr>
                        <w:r w:rsidRPr="00C2438C">
                          <w:rPr>
                            <w:color w:val="FFFFFF" w:themeColor="background1"/>
                          </w:rPr>
                          <w:t>Purpose : Text</w:t>
                        </w:r>
                      </w:p>
                      <w:p w14:paraId="0D532CDE" w14:textId="77777777" w:rsidR="00C2438C" w:rsidRPr="0031761D" w:rsidRDefault="00C2438C" w:rsidP="00327755">
                        <w:pPr>
                          <w:jc w:val="center"/>
                          <w:rPr>
                            <w:color w:val="FFFFFF" w:themeColor="background1"/>
                          </w:rPr>
                        </w:pPr>
                      </w:p>
                      <w:p w14:paraId="4CABEC6F" w14:textId="77777777" w:rsidR="00327755" w:rsidRDefault="00327755" w:rsidP="00327755">
                        <w:pPr>
                          <w:jc w:val="center"/>
                          <w:rPr>
                            <w:color w:val="000000" w:themeColor="text1"/>
                          </w:rPr>
                        </w:pPr>
                      </w:p>
                      <w:p w14:paraId="7A9A3876" w14:textId="77777777" w:rsidR="00327755" w:rsidRDefault="00327755" w:rsidP="00327755">
                        <w:pPr>
                          <w:jc w:val="center"/>
                          <w:rPr>
                            <w:color w:val="000000" w:themeColor="text1"/>
                          </w:rPr>
                        </w:pPr>
                      </w:p>
                      <w:p w14:paraId="0974F46B" w14:textId="77777777" w:rsidR="00327755" w:rsidRPr="00BB405E" w:rsidRDefault="00327755" w:rsidP="00327755">
                        <w:pPr>
                          <w:jc w:val="center"/>
                          <w:rPr>
                            <w:color w:val="000000" w:themeColor="text1"/>
                          </w:rPr>
                        </w:pPr>
                      </w:p>
                    </w:txbxContent>
                  </v:textbox>
                </v:rect>
                <v:rect id="Rectangle 13" o:spid="_x0000_s1040" style="position:absolute;top:11715;width:57054;height:115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" fillcolor="#fafafa" strokecolor="black [3213]" strokeweight="1pt">
                  <v:textbox>
                    <w:txbxContent>
                      <w:p w14:paraId="77FBC5E3" w14:textId="77777777" w:rsidR="00327755" w:rsidRDefault="00327755" w:rsidP="00327755">
                        <w:pPr>
                          <w:jc w:val="center"/>
                          <w:rPr>
                            <w:color w:val="000000" w:themeColor="text1"/>
                          </w:rPr>
                        </w:pPr>
                        <w:r>
                          <w:rPr>
                            <w:color w:val="000000" w:themeColor="text1"/>
                          </w:rPr>
                          <w:t>White</w:t>
                        </w:r>
                      </w:p>
                      <w:p w14:paraId="10E3A029" w14:textId="77777777" w:rsidR="00327755" w:rsidRDefault="00327755" w:rsidP="00327755">
                        <w:pPr>
                          <w:jc w:val="center"/>
                          <w:rPr>
                            <w:color w:val="000000" w:themeColor="text1"/>
                          </w:rPr>
                        </w:pPr>
                        <w:r>
                          <w:rPr>
                            <w:color w:val="000000" w:themeColor="text1"/>
                          </w:rPr>
                          <w:t xml:space="preserve">Hex code: </w:t>
                        </w:r>
                        <w:r w:rsidRPr="00924844">
                          <w:rPr>
                            <w:color w:val="000000" w:themeColor="text1"/>
                          </w:rPr>
                          <w:t>FFFFFFFF</w:t>
                        </w:r>
                      </w:p>
                      <w:p w14:paraId="078400C4" w14:textId="55431173" w:rsidR="00327755" w:rsidRDefault="00327755" w:rsidP="00327755">
                        <w:pPr>
                          <w:jc w:val="center"/>
                          <w:rPr>
                            <w:color w:val="000000" w:themeColor="text1"/>
                          </w:rPr>
                        </w:pPr>
                        <w:r>
                          <w:rPr>
                            <w:color w:val="000000" w:themeColor="text1"/>
                          </w:rPr>
                          <w:t>RGB</w:t>
                        </w:r>
                        <w:r w:rsidRPr="00BB405E">
                          <w:rPr>
                            <w:color w:val="000000" w:themeColor="text1"/>
                          </w:rPr>
                          <w:t xml:space="preserve"> (</w:t>
                        </w:r>
                        <w:r w:rsidRPr="00924844">
                          <w:rPr>
                            <w:color w:val="000000" w:themeColor="text1"/>
                          </w:rPr>
                          <w:t>255,255,255</w:t>
                        </w:r>
                        <w:r w:rsidRPr="00BB405E">
                          <w:rPr>
                            <w:color w:val="000000" w:themeColor="text1"/>
                          </w:rPr>
                          <w:t>)</w:t>
                        </w:r>
                      </w:p>
                      <w:p w14:paraId="09DFF31B" w14:textId="77777777" w:rsidR="00C2438C" w:rsidRPr="00C2438C" w:rsidRDefault="00C2438C" w:rsidP="00C2438C">
                        <w:pPr>
                          <w:jc w:val="center"/>
                          <w:rPr>
                            <w:color w:val="0D0D0D" w:themeColor="text1" w:themeTint="F2"/>
                          </w:rPr>
                        </w:pPr>
                        <w:r w:rsidRPr="00C2438C">
                          <w:rPr>
                            <w:color w:val="0D0D0D" w:themeColor="text1" w:themeTint="F2"/>
                          </w:rPr>
                          <w:t>Purpose: Background</w:t>
                        </w:r>
                      </w:p>
                      <w:p w14:paraId="09015E1E" w14:textId="77777777" w:rsidR="00C2438C" w:rsidRDefault="00C2438C" w:rsidP="00327755">
                        <w:pPr>
                          <w:jc w:val="center"/>
                          <w:rPr>
                            <w:color w:val="000000" w:themeColor="text1"/>
                          </w:rPr>
                        </w:pPr>
                      </w:p>
                      <w:p w14:paraId="6E1E17B2" w14:textId="77777777" w:rsidR="00327755" w:rsidRDefault="00327755" w:rsidP="00327755">
                        <w:pPr>
                          <w:jc w:val="center"/>
                          <w:rPr>
                            <w:color w:val="000000" w:themeColor="text1"/>
                          </w:rPr>
                        </w:pPr>
                      </w:p>
                      <w:p w14:paraId="13800639" w14:textId="77777777" w:rsidR="00327755" w:rsidRDefault="00327755" w:rsidP="00327755">
                        <w:pPr>
                          <w:jc w:val="center"/>
                          <w:rPr>
                            <w:color w:val="000000" w:themeColor="text1"/>
                          </w:rPr>
                        </w:pPr>
                      </w:p>
                      <w:p w14:paraId="317B643E" w14:textId="77777777" w:rsidR="00327755" w:rsidRPr="00BB405E" w:rsidRDefault="00327755" w:rsidP="00327755">
                        <w:pPr>
                          <w:jc w:val="center"/>
                          <w:rPr>
                            <w:color w:val="000000" w:themeColor="text1"/>
                          </w:rPr>
                        </w:pPr>
                      </w:p>
                    </w:txbxContent>
                  </v:textbox>
                </v:rect>
              </v:group>
            </w:pict>
          </mc:Fallback>
        </mc:AlternateContent>
      </w:r>
    </w:p>
    <w:p w14:paraId="4DC2B68F" w14:textId="752BBA01" w:rsidR="00BE46FB" w:rsidRDefault="00BE46FB" w:rsidP="00BE0C14"/>
    <w:p w14:paraId="23BA28E5" w14:textId="0297F77E" w:rsidR="003205F2" w:rsidRDefault="003205F2" w:rsidP="00BE0C14"/>
    <w:p w14:paraId="4EBD1D2A" w14:textId="55B52ADF" w:rsidR="003205F2" w:rsidRDefault="003205F2" w:rsidP="00BE0C14"/>
    <w:p w14:paraId="5FD75F2E" w14:textId="5CB5C5E3" w:rsidR="003205F2" w:rsidRDefault="003205F2" w:rsidP="00BE0C14"/>
    <w:p w14:paraId="026B0824" w14:textId="3D6C3896" w:rsidR="003205F2" w:rsidRDefault="003205F2" w:rsidP="00BE0C14"/>
    <w:p w14:paraId="00957787" w14:textId="1CDD0A15" w:rsidR="003205F2" w:rsidRDefault="003205F2" w:rsidP="00BE0C14"/>
    <w:p w14:paraId="6F0B5739" w14:textId="1A1B9F9D" w:rsidR="003205F2" w:rsidRDefault="003205F2" w:rsidP="00BE0C14"/>
    <w:p w14:paraId="1960EBDE" w14:textId="785CE052" w:rsidR="003205F2" w:rsidRDefault="003205F2" w:rsidP="00BE0C14"/>
    <w:p w14:paraId="55AA3038" w14:textId="7D08C8A1" w:rsidR="00C2438C" w:rsidRDefault="00C2438C" w:rsidP="00BE0C14"/>
    <w:p w14:paraId="5505C518" w14:textId="59670641" w:rsidR="00C2438C" w:rsidRDefault="00C2438C" w:rsidP="00BE0C14"/>
    <w:p w14:paraId="6067D1F7" w14:textId="09EECF38" w:rsidR="00C2438C" w:rsidRDefault="00C2438C" w:rsidP="00BE0C14"/>
    <w:p w14:paraId="29904CB2" w14:textId="35464272" w:rsidR="00C2438C" w:rsidRDefault="00C2438C" w:rsidP="00BE0C14"/>
    <w:p w14:paraId="383ED88B" w14:textId="77777777" w:rsidR="00AC623E" w:rsidRDefault="00AC623E" w:rsidP="00BE0C14"/>
    <w:p w14:paraId="30EAAD06" w14:textId="72D4008C" w:rsidR="00C2438C" w:rsidRDefault="000D0E5E" w:rsidP="00BE0C14">
      <w:r>
        <w:t xml:space="preserve">The second </w:t>
      </w:r>
      <w:r w:rsidR="00B61257">
        <w:t>proposed</w:t>
      </w:r>
      <w:r>
        <w:t xml:space="preserve"> colour scheme would ideally be used for a light mode in the application</w:t>
      </w:r>
      <w:r w:rsidR="004E2211">
        <w:t>, with bright contrasting colour</w:t>
      </w:r>
      <w:r w:rsidR="00693CF2">
        <w:t>s,</w:t>
      </w:r>
      <w:r w:rsidR="004E2211">
        <w:t xml:space="preserve"> whilst keeping the plant aesthetic</w:t>
      </w:r>
      <w:r w:rsidR="00693CF2">
        <w:t>,</w:t>
      </w:r>
      <w:r w:rsidR="004E2211">
        <w:t xml:space="preserve"> mak</w:t>
      </w:r>
      <w:r w:rsidR="00693CF2">
        <w:t>es</w:t>
      </w:r>
      <w:r w:rsidR="004E2211">
        <w:t xml:space="preserve"> this suitable for those with the most common forms of colour blindness assisting in making the application more accessible as well as assisting in making the user experience more pleasant and customisable, due</w:t>
      </w:r>
      <w:r w:rsidR="00877FBB">
        <w:t xml:space="preserve"> to</w:t>
      </w:r>
      <w:r w:rsidR="004E2211">
        <w:t xml:space="preserve"> the fact the user could choose which colour scheme they would prefer</w:t>
      </w:r>
      <w:r>
        <w:t>.</w:t>
      </w:r>
    </w:p>
    <w:p w14:paraId="2D266416" w14:textId="34DA6BF8" w:rsidR="008671F4" w:rsidRDefault="008671F4" w:rsidP="00BE0C14"/>
    <w:p w14:paraId="3A6CE9FA" w14:textId="7F58F056" w:rsidR="008671F4" w:rsidRDefault="008671F4" w:rsidP="00BE0C14"/>
    <w:p w14:paraId="12090F40" w14:textId="009AD568" w:rsidR="008671F4" w:rsidRDefault="008671F4" w:rsidP="00BE0C14"/>
    <w:p w14:paraId="4EF9B160" w14:textId="5C168B5D" w:rsidR="008671F4" w:rsidRDefault="008671F4" w:rsidP="00BE0C14"/>
    <w:p w14:paraId="67ED4BC5" w14:textId="1580AE5E" w:rsidR="008671F4" w:rsidRDefault="008671F4" w:rsidP="00BE0C14"/>
    <w:p w14:paraId="04AE11E9" w14:textId="24F1CF3E" w:rsidR="008671F4" w:rsidRDefault="008671F4" w:rsidP="00BE0C14"/>
    <w:p w14:paraId="6BA84ED1" w14:textId="32E4AB34" w:rsidR="008671F4" w:rsidRDefault="008671F4" w:rsidP="00BE0C14"/>
    <w:p w14:paraId="24D6C4B9" w14:textId="39BF3E24" w:rsidR="004E2211" w:rsidRDefault="004E2211" w:rsidP="00BE0C14"/>
    <w:p w14:paraId="78BFB1F5" w14:textId="77777777" w:rsidR="00404970" w:rsidRDefault="00404970" w:rsidP="00BE0C14"/>
    <w:p w14:paraId="4C10555F" w14:textId="3865F044" w:rsidR="00480CE3" w:rsidRDefault="00AE2620" w:rsidP="00404970">
      <w:pPr>
        <w:pStyle w:val="Heading3"/>
      </w:pPr>
      <w:bookmarkStart w:id="38" w:name="_Toc100146841"/>
      <w:r>
        <w:lastRenderedPageBreak/>
        <w:t>5.</w:t>
      </w:r>
      <w:r w:rsidR="00404970">
        <w:t>3</w:t>
      </w:r>
      <w:r>
        <w:t xml:space="preserve">.3 </w:t>
      </w:r>
      <w:r w:rsidRPr="00AE2620">
        <w:t>Composites</w:t>
      </w:r>
      <w:r w:rsidR="00480CE3">
        <w:t xml:space="preserve">/ </w:t>
      </w:r>
      <w:r w:rsidR="00700C61">
        <w:t>I</w:t>
      </w:r>
      <w:r w:rsidR="00480CE3">
        <w:t xml:space="preserve">nitial </w:t>
      </w:r>
      <w:r w:rsidR="00B6757B">
        <w:t>mock-up</w:t>
      </w:r>
      <w:bookmarkEnd w:id="38"/>
    </w:p>
    <w:p w14:paraId="0107A747" w14:textId="5191FE82" w:rsidR="00B6757B" w:rsidRDefault="00AC623E" w:rsidP="00BE0C14">
      <w:r>
        <w:rPr>
          <w:noProof/>
        </w:rPr>
        <mc:AlternateContent>
          <mc:Choice Requires="wps">
            <w:drawing>
              <wp:anchor distT="0" distB="0" distL="114300" distR="114300" simplePos="0" relativeHeight="251728896" behindDoc="1" locked="0" layoutInCell="1" allowOverlap="1" wp14:anchorId="68DDA57A" wp14:editId="4C791404">
                <wp:simplePos x="0" y="0"/>
                <wp:positionH relativeFrom="column">
                  <wp:posOffset>47625</wp:posOffset>
                </wp:positionH>
                <wp:positionV relativeFrom="paragraph">
                  <wp:posOffset>5298440</wp:posOffset>
                </wp:positionV>
                <wp:extent cx="5731510" cy="635"/>
                <wp:effectExtent l="0" t="0" r="0" b="0"/>
                <wp:wrapTight wrapText="bothSides">
                  <wp:wrapPolygon edited="0">
                    <wp:start x="0" y="0"/>
                    <wp:lineTo x="0" y="21600"/>
                    <wp:lineTo x="21600" y="21600"/>
                    <wp:lineTo x="21600" y="0"/>
                  </wp:wrapPolygon>
                </wp:wrapTight>
                <wp:docPr id="75" name="Text Box 75"/>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8EA926B" w14:textId="1548B478" w:rsidR="00AC623E" w:rsidRPr="005A396A" w:rsidRDefault="00AC623E" w:rsidP="00AC623E">
                            <w:pPr>
                              <w:pStyle w:val="Caption"/>
                              <w:rPr>
                                <w:noProof/>
                              </w:rPr>
                            </w:pPr>
                            <w:r>
                              <w:t xml:space="preserve">Figure </w:t>
                            </w:r>
                            <w:r w:rsidR="00700BE7">
                              <w:fldChar w:fldCharType="begin"/>
                            </w:r>
                            <w:r w:rsidR="00700BE7">
                              <w:instrText xml:space="preserve"> SEQ Figure \* ARABIC </w:instrText>
                            </w:r>
                            <w:r w:rsidR="00700BE7">
                              <w:fldChar w:fldCharType="separate"/>
                            </w:r>
                            <w:r w:rsidR="00721B6D">
                              <w:rPr>
                                <w:noProof/>
                              </w:rPr>
                              <w:t>9</w:t>
                            </w:r>
                            <w:r w:rsidR="00700BE7">
                              <w:rPr>
                                <w:noProof/>
                              </w:rPr>
                              <w:fldChar w:fldCharType="end"/>
                            </w:r>
                            <w:r w:rsidR="00046641">
                              <w:rPr>
                                <w:noProof/>
                              </w:rPr>
                              <w:t>: Application composit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8DDA57A" id="Text Box 75" o:spid="_x0000_s1041" type="#_x0000_t202" style="position:absolute;margin-left:3.75pt;margin-top:417.2pt;width:451.3pt;height:.05pt;z-index:-251587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" stroked="f">
                <v:textbox style="mso-fit-shape-to-text:t" inset="0,0,0,0">
                  <w:txbxContent>
                    <w:p w14:paraId="78EA926B" w14:textId="1548B478" w:rsidR="00AC623E" w:rsidRPr="005A396A" w:rsidRDefault="00AC623E" w:rsidP="00AC623E">
                      <w:pPr>
                        <w:pStyle w:val="Caption"/>
                        <w:rPr>
                          <w:noProof/>
                        </w:rPr>
                      </w:pPr>
                      <w:r>
                        <w:t xml:space="preserve">Figure </w:t>
                      </w:r>
                      <w:r w:rsidR="00700BE7">
                        <w:fldChar w:fldCharType="begin"/>
                      </w:r>
                      <w:r w:rsidR="00700BE7">
                        <w:instrText xml:space="preserve"> SEQ Figure \* ARABIC </w:instrText>
                      </w:r>
                      <w:r w:rsidR="00700BE7">
                        <w:fldChar w:fldCharType="separate"/>
                      </w:r>
                      <w:r w:rsidR="00721B6D">
                        <w:rPr>
                          <w:noProof/>
                        </w:rPr>
                        <w:t>9</w:t>
                      </w:r>
                      <w:r w:rsidR="00700BE7">
                        <w:rPr>
                          <w:noProof/>
                        </w:rPr>
                        <w:fldChar w:fldCharType="end"/>
                      </w:r>
                      <w:r w:rsidR="00046641">
                        <w:rPr>
                          <w:noProof/>
                        </w:rPr>
                        <w:t>: Application composites</w:t>
                      </w:r>
                    </w:p>
                  </w:txbxContent>
                </v:textbox>
                <w10:wrap type="tight"/>
              </v:shape>
            </w:pict>
          </mc:Fallback>
        </mc:AlternateContent>
      </w:r>
      <w:r w:rsidR="003E5E28">
        <w:rPr>
          <w:noProof/>
        </w:rPr>
        <w:drawing>
          <wp:anchor distT="0" distB="0" distL="114300" distR="114300" simplePos="0" relativeHeight="251669504" behindDoc="1" locked="0" layoutInCell="1" allowOverlap="1" wp14:anchorId="32AECE06" wp14:editId="5C01B8B7">
            <wp:simplePos x="0" y="0"/>
            <wp:positionH relativeFrom="column">
              <wp:posOffset>47625</wp:posOffset>
            </wp:positionH>
            <wp:positionV relativeFrom="paragraph">
              <wp:posOffset>654050</wp:posOffset>
            </wp:positionV>
            <wp:extent cx="5731510" cy="4587240"/>
            <wp:effectExtent l="0" t="0" r="2540" b="3810"/>
            <wp:wrapTight wrapText="bothSides">
              <wp:wrapPolygon edited="0">
                <wp:start x="0" y="0"/>
                <wp:lineTo x="0" y="21528"/>
                <wp:lineTo x="21538" y="21528"/>
                <wp:lineTo x="21538" y="0"/>
                <wp:lineTo x="0" y="0"/>
              </wp:wrapPolygon>
            </wp:wrapTight>
            <wp:docPr id="32" name="Picture 3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731510" cy="4587240"/>
                    </a:xfrm>
                    <a:prstGeom prst="rect">
                      <a:avLst/>
                    </a:prstGeom>
                  </pic:spPr>
                </pic:pic>
              </a:graphicData>
            </a:graphic>
            <wp14:sizeRelH relativeFrom="page">
              <wp14:pctWidth>0</wp14:pctWidth>
            </wp14:sizeRelH>
            <wp14:sizeRelV relativeFrom="page">
              <wp14:pctHeight>0</wp14:pctHeight>
            </wp14:sizeRelV>
          </wp:anchor>
        </w:drawing>
      </w:r>
      <w:r w:rsidR="009B139C">
        <w:t xml:space="preserve">The following consists of the composites for the mobile application. Please note that this is not the final design of the application, these </w:t>
      </w:r>
      <w:r w:rsidR="00B6757B">
        <w:t>composites</w:t>
      </w:r>
      <w:r w:rsidR="009B139C">
        <w:t xml:space="preserve"> are to demonstrate both the layout and colour scheme of the application, meaning every other part of this composite is subject to change.</w:t>
      </w:r>
    </w:p>
    <w:p w14:paraId="300F1883" w14:textId="77777777" w:rsidR="00B6757B" w:rsidRDefault="00B6757B" w:rsidP="00BE0C14"/>
    <w:p w14:paraId="547527C1" w14:textId="73EDFF25" w:rsidR="00B6757B" w:rsidRDefault="00B6757B" w:rsidP="00BE0C14">
      <w:r>
        <w:t>As shown above, the application is intended to work with minimal input from the user, once the photo is uploaded to the application, all</w:t>
      </w:r>
      <w:r w:rsidR="00744F13">
        <w:t xml:space="preserve"> the</w:t>
      </w:r>
      <w:r>
        <w:t xml:space="preserve"> work</w:t>
      </w:r>
      <w:r w:rsidR="00744F13">
        <w:t xml:space="preserve"> </w:t>
      </w:r>
      <w:r>
        <w:t>done</w:t>
      </w:r>
      <w:r w:rsidR="00744F13">
        <w:t xml:space="preserve"> in the system is done</w:t>
      </w:r>
      <w:r>
        <w:t xml:space="preserve"> by the CNN and the database</w:t>
      </w:r>
      <w:r w:rsidR="00744F13">
        <w:t xml:space="preserve">, which is </w:t>
      </w:r>
      <w:r>
        <w:t>done automatically, resulting in only three interactions in the core interaction loop of the application, consisting of tapping the central icon, taking a photo and then confirming the submission of that photo, which can then be repeated for each plant they want identified. This minimal interaction loop is to ensure the user can obtain the information they want as quickly and with as little effort as possible, making the use of the application seamless and efficient.</w:t>
      </w:r>
    </w:p>
    <w:p w14:paraId="507FF1A6" w14:textId="5766450B" w:rsidR="007D3B67" w:rsidRDefault="007D3B67" w:rsidP="00BE0C14"/>
    <w:p w14:paraId="0973ABBD" w14:textId="359024FD" w:rsidR="007D3B67" w:rsidRDefault="007D3B67" w:rsidP="00BE0C14"/>
    <w:p w14:paraId="75E7C1A4" w14:textId="56FCB892" w:rsidR="007D3B67" w:rsidRDefault="007D3B67" w:rsidP="00BE0C14"/>
    <w:p w14:paraId="6FDF4A6A" w14:textId="62FFC066" w:rsidR="00AC623E" w:rsidRDefault="00AC623E" w:rsidP="00BE0C14"/>
    <w:p w14:paraId="0885049D" w14:textId="77777777" w:rsidR="00404970" w:rsidRDefault="00404970" w:rsidP="00BE0C14"/>
    <w:p w14:paraId="54612F9C" w14:textId="55C433B0" w:rsidR="004A2BC4" w:rsidRDefault="004A2BC4" w:rsidP="00404970">
      <w:pPr>
        <w:pStyle w:val="Heading3"/>
      </w:pPr>
      <w:bookmarkStart w:id="39" w:name="_Toc100146842"/>
      <w:r>
        <w:lastRenderedPageBreak/>
        <w:t>5.</w:t>
      </w:r>
      <w:r w:rsidR="00404970">
        <w:t>3</w:t>
      </w:r>
      <w:r>
        <w:t>.</w:t>
      </w:r>
      <w:r w:rsidR="00AE2620">
        <w:t>4</w:t>
      </w:r>
      <w:r>
        <w:t xml:space="preserve"> Assets</w:t>
      </w:r>
      <w:bookmarkEnd w:id="39"/>
    </w:p>
    <w:p w14:paraId="5779BF37" w14:textId="1508F5DD" w:rsidR="003205F2" w:rsidRDefault="003C1C28" w:rsidP="00BE0C14">
      <w:r>
        <w:t xml:space="preserve">The following section consists of design work done for each </w:t>
      </w:r>
      <w:r w:rsidRPr="003C1C28">
        <w:t>asset</w:t>
      </w:r>
      <w:r>
        <w:t xml:space="preserve"> of the application</w:t>
      </w:r>
      <w:r w:rsidR="006C4DF5">
        <w:t xml:space="preserve"> interface</w:t>
      </w:r>
      <w:r w:rsidR="000D0E5E">
        <w:t>.</w:t>
      </w:r>
    </w:p>
    <w:p w14:paraId="79F44C60" w14:textId="443FDA72" w:rsidR="003C1C28" w:rsidRDefault="003C1C28" w:rsidP="00404970">
      <w:pPr>
        <w:pStyle w:val="Heading4"/>
      </w:pPr>
      <w:r>
        <w:t>5.2.</w:t>
      </w:r>
      <w:r w:rsidR="00AE2620">
        <w:t>4</w:t>
      </w:r>
      <w:r>
        <w:t>.1 Logo</w:t>
      </w:r>
    </w:p>
    <w:p w14:paraId="6372D290" w14:textId="603DD760" w:rsidR="003C1C28" w:rsidRDefault="003C1C28" w:rsidP="00BE0C14">
      <w:r>
        <w:t>Logo</w:t>
      </w:r>
      <w:r w:rsidR="005E2D16">
        <w:t xml:space="preserve"> Initial</w:t>
      </w:r>
      <w:r w:rsidR="005862EA">
        <w:t xml:space="preserve"> </w:t>
      </w:r>
      <w:r w:rsidR="00213BA9">
        <w:t>digital</w:t>
      </w:r>
      <w:r>
        <w:t xml:space="preserve"> mock-ups:</w:t>
      </w:r>
    </w:p>
    <w:p w14:paraId="035E7BA9" w14:textId="79BA29F7" w:rsidR="005E2D16" w:rsidRDefault="00721B6D" w:rsidP="00BE0C14">
      <w:r>
        <w:rPr>
          <w:noProof/>
        </w:rPr>
        <mc:AlternateContent>
          <mc:Choice Requires="wps">
            <w:drawing>
              <wp:anchor distT="0" distB="0" distL="114300" distR="114300" simplePos="0" relativeHeight="251778048" behindDoc="1" locked="0" layoutInCell="1" allowOverlap="1" wp14:anchorId="75E8D48D" wp14:editId="7D4096EE">
                <wp:simplePos x="0" y="0"/>
                <wp:positionH relativeFrom="column">
                  <wp:posOffset>274955</wp:posOffset>
                </wp:positionH>
                <wp:positionV relativeFrom="paragraph">
                  <wp:posOffset>2486660</wp:posOffset>
                </wp:positionV>
                <wp:extent cx="5181600" cy="635"/>
                <wp:effectExtent l="0" t="0" r="0" b="0"/>
                <wp:wrapTight wrapText="bothSides">
                  <wp:wrapPolygon edited="0">
                    <wp:start x="0" y="0"/>
                    <wp:lineTo x="0" y="21600"/>
                    <wp:lineTo x="21600" y="21600"/>
                    <wp:lineTo x="21600" y="0"/>
                  </wp:wrapPolygon>
                </wp:wrapTight>
                <wp:docPr id="92" name="Text Box 92"/>
                <wp:cNvGraphicFramePr/>
                <a:graphic xmlns:a="http://schemas.openxmlformats.org/drawingml/2006/main">
                  <a:graphicData uri="http://schemas.microsoft.com/office/word/2010/wordprocessingShape">
                    <wps:wsp>
                      <wps:cNvSpPr txBox="1"/>
                      <wps:spPr>
                        <a:xfrm>
                          <a:off x="0" y="0"/>
                          <a:ext cx="5181600" cy="635"/>
                        </a:xfrm>
                        <a:prstGeom prst="rect">
                          <a:avLst/>
                        </a:prstGeom>
                        <a:solidFill>
                          <a:prstClr val="white"/>
                        </a:solidFill>
                        <a:ln>
                          <a:noFill/>
                        </a:ln>
                      </wps:spPr>
                      <wps:txbx>
                        <w:txbxContent>
                          <w:p w14:paraId="1B49B94F" w14:textId="54ADE301" w:rsidR="00721B6D" w:rsidRPr="00444B98" w:rsidRDefault="00721B6D" w:rsidP="00721B6D">
                            <w:pPr>
                              <w:pStyle w:val="Caption"/>
                              <w:rPr>
                                <w:noProof/>
                              </w:rPr>
                            </w:pPr>
                            <w:r>
                              <w:t xml:space="preserve">Figure </w:t>
                            </w:r>
                            <w:r w:rsidR="00700BE7">
                              <w:fldChar w:fldCharType="begin"/>
                            </w:r>
                            <w:r w:rsidR="00700BE7">
                              <w:instrText xml:space="preserve"> SEQ Figure \* ARABIC </w:instrText>
                            </w:r>
                            <w:r w:rsidR="00700BE7">
                              <w:fldChar w:fldCharType="separate"/>
                            </w:r>
                            <w:r>
                              <w:rPr>
                                <w:noProof/>
                              </w:rPr>
                              <w:t>10</w:t>
                            </w:r>
                            <w:r w:rsidR="00700BE7">
                              <w:rPr>
                                <w:noProof/>
                              </w:rPr>
                              <w:fldChar w:fldCharType="end"/>
                            </w:r>
                            <w:r>
                              <w:t>: Initial Logo Design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5E8D48D" id="Text Box 92" o:spid="_x0000_s1042" type="#_x0000_t202" style="position:absolute;margin-left:21.65pt;margin-top:195.8pt;width:408pt;height:.05pt;z-index:-251538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" stroked="f">
                <v:textbox style="mso-fit-shape-to-text:t" inset="0,0,0,0">
                  <w:txbxContent>
                    <w:p w14:paraId="1B49B94F" w14:textId="54ADE301" w:rsidR="00721B6D" w:rsidRPr="00444B98" w:rsidRDefault="00721B6D" w:rsidP="00721B6D">
                      <w:pPr>
                        <w:pStyle w:val="Caption"/>
                        <w:rPr>
                          <w:noProof/>
                        </w:rPr>
                      </w:pPr>
                      <w:r>
                        <w:t xml:space="preserve">Figure </w:t>
                      </w:r>
                      <w:r w:rsidR="00700BE7">
                        <w:fldChar w:fldCharType="begin"/>
                      </w:r>
                      <w:r w:rsidR="00700BE7">
                        <w:instrText xml:space="preserve"> SEQ Figure \* ARABIC </w:instrText>
                      </w:r>
                      <w:r w:rsidR="00700BE7">
                        <w:fldChar w:fldCharType="separate"/>
                      </w:r>
                      <w:r>
                        <w:rPr>
                          <w:noProof/>
                        </w:rPr>
                        <w:t>10</w:t>
                      </w:r>
                      <w:r w:rsidR="00700BE7">
                        <w:rPr>
                          <w:noProof/>
                        </w:rPr>
                        <w:fldChar w:fldCharType="end"/>
                      </w:r>
                      <w:r>
                        <w:t>: Initial Logo Designs</w:t>
                      </w:r>
                    </w:p>
                  </w:txbxContent>
                </v:textbox>
                <w10:wrap type="tight"/>
              </v:shape>
            </w:pict>
          </mc:Fallback>
        </mc:AlternateContent>
      </w:r>
      <w:r w:rsidR="00AC623E">
        <w:rPr>
          <w:noProof/>
        </w:rPr>
        <mc:AlternateContent>
          <mc:Choice Requires="wpg">
            <w:drawing>
              <wp:anchor distT="0" distB="0" distL="114300" distR="114300" simplePos="0" relativeHeight="251663360" behindDoc="0" locked="0" layoutInCell="1" allowOverlap="1" wp14:anchorId="31DCFA1F" wp14:editId="49182776">
                <wp:simplePos x="0" y="0"/>
                <wp:positionH relativeFrom="margin">
                  <wp:align>center</wp:align>
                </wp:positionH>
                <wp:positionV relativeFrom="paragraph">
                  <wp:posOffset>10160</wp:posOffset>
                </wp:positionV>
                <wp:extent cx="5181600" cy="2419350"/>
                <wp:effectExtent l="0" t="0" r="0" b="0"/>
                <wp:wrapTight wrapText="bothSides">
                  <wp:wrapPolygon edited="0">
                    <wp:start x="3891" y="0"/>
                    <wp:lineTo x="3574" y="1020"/>
                    <wp:lineTo x="3097" y="2721"/>
                    <wp:lineTo x="1350" y="5443"/>
                    <wp:lineTo x="1032" y="6123"/>
                    <wp:lineTo x="318" y="7994"/>
                    <wp:lineTo x="0" y="10205"/>
                    <wp:lineTo x="0" y="14627"/>
                    <wp:lineTo x="159" y="16328"/>
                    <wp:lineTo x="1112" y="19389"/>
                    <wp:lineTo x="2859" y="21430"/>
                    <wp:lineTo x="3176" y="21430"/>
                    <wp:lineTo x="20647" y="21430"/>
                    <wp:lineTo x="21521" y="20409"/>
                    <wp:lineTo x="21521" y="3912"/>
                    <wp:lineTo x="21124" y="2381"/>
                    <wp:lineTo x="4288" y="0"/>
                    <wp:lineTo x="3891" y="0"/>
                  </wp:wrapPolygon>
                </wp:wrapTight>
                <wp:docPr id="29" name="Group 29"/>
                <wp:cNvGraphicFramePr/>
                <a:graphic xmlns:a="http://schemas.openxmlformats.org/drawingml/2006/main">
                  <a:graphicData uri="http://schemas.microsoft.com/office/word/2010/wordprocessingGroup">
                    <wpg:wgp>
                      <wpg:cNvGrpSpPr/>
                      <wpg:grpSpPr>
                        <a:xfrm>
                          <a:off x="0" y="0"/>
                          <a:ext cx="5181600" cy="2419350"/>
                          <a:chOff x="0" y="0"/>
                          <a:chExt cx="5615305" cy="2609850"/>
                        </a:xfrm>
                      </wpg:grpSpPr>
                      <pic:pic xmlns:pic="http://schemas.openxmlformats.org/drawingml/2006/picture">
                        <pic:nvPicPr>
                          <pic:cNvPr id="26" name="Picture 26" descr="Logo&#10;&#10;Description automatically generated"/>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2162810" cy="2600325"/>
                          </a:xfrm>
                          <a:prstGeom prst="rect">
                            <a:avLst/>
                          </a:prstGeom>
                        </pic:spPr>
                      </pic:pic>
                      <pic:pic xmlns:pic="http://schemas.openxmlformats.org/drawingml/2006/picture">
                        <pic:nvPicPr>
                          <pic:cNvPr id="27" name="Picture 27" descr="A picture containing diagram&#10;&#10;Description automatically generated"/>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3209925" y="285750"/>
                            <a:ext cx="2405380" cy="232410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4815EBE2" id="Group 29" o:spid="_x0000_s1026" style="position:absolute;margin-left:0;margin-top:.8pt;width:408pt;height:190.5pt;z-index:251663360;mso-position-horizontal:center;mso-position-horizontal-relative:margin;mso-width-relative:margin;mso-height-relative:margin" coordsize="56153,260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">
                <v:shape id="Picture 26" o:spid="_x0000_s1027" type="#_x0000_t75" alt="Logo&#10;&#10;Description automatically generated" style="position:absolute;width:21628;height:26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">
                  <v:imagedata r:id="rId19" o:title="Logo&#10;&#10;Description automatically generated"/>
                </v:shape>
                <v:shape id="Picture 27" o:spid="_x0000_s1028" type="#_x0000_t75" alt="A picture containing diagram&#10;&#10;Description automatically generated" style="position:absolute;left:32099;top:2857;width:24054;height:232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">
                  <v:imagedata r:id="rId20" o:title="A picture containing diagram&#10;&#10;Description automatically generated"/>
                </v:shape>
                <w10:wrap type="tight" anchorx="margin"/>
              </v:group>
            </w:pict>
          </mc:Fallback>
        </mc:AlternateContent>
      </w:r>
    </w:p>
    <w:p w14:paraId="47C33EFA" w14:textId="066E76F6" w:rsidR="005E2D16" w:rsidRDefault="005E2D16" w:rsidP="00BE0C14"/>
    <w:p w14:paraId="33BADEEE" w14:textId="5F300FEB" w:rsidR="005E2D16" w:rsidRDefault="005E2D16" w:rsidP="00BE0C14"/>
    <w:p w14:paraId="4961C3DC" w14:textId="25F49177" w:rsidR="00AC623E" w:rsidRDefault="00AC623E" w:rsidP="00BE0C14"/>
    <w:p w14:paraId="327D38A1" w14:textId="77777777" w:rsidR="00AC623E" w:rsidRDefault="00AC623E" w:rsidP="00BE0C14"/>
    <w:p w14:paraId="53F1FA50" w14:textId="2B998388" w:rsidR="003205F2" w:rsidRDefault="001351DD" w:rsidP="00BE0C14">
      <w:r>
        <w:t>The initial logo designs consist of simplistic stylised representation</w:t>
      </w:r>
      <w:r w:rsidR="0025053E">
        <w:t>s</w:t>
      </w:r>
      <w:r>
        <w:t xml:space="preserve"> of a cylinder snake plant</w:t>
      </w:r>
      <w:r w:rsidR="00B01B23">
        <w:t xml:space="preserve">, assisting in </w:t>
      </w:r>
      <w:r w:rsidR="0025053E">
        <w:t>demonstrating</w:t>
      </w:r>
      <w:r w:rsidR="00B01B23">
        <w:t xml:space="preserve"> the core premise of the application in a fun and stylised manner</w:t>
      </w:r>
      <w:r w:rsidR="00232E45">
        <w:t>.</w:t>
      </w:r>
      <w:r w:rsidR="00C313A0">
        <w:t xml:space="preserve"> The second design expands upon this </w:t>
      </w:r>
      <w:r w:rsidR="009D01B9">
        <w:t>idea with the addition of the magnifying glass, including a small zoom</w:t>
      </w:r>
      <w:r w:rsidR="00877FBB">
        <w:t>-</w:t>
      </w:r>
      <w:r w:rsidR="009D01B9">
        <w:t>in effect that make</w:t>
      </w:r>
      <w:r w:rsidR="0025053E">
        <w:t>s</w:t>
      </w:r>
      <w:r w:rsidR="009D01B9">
        <w:t xml:space="preserve"> the </w:t>
      </w:r>
      <w:r w:rsidR="0025053E">
        <w:t>premise of</w:t>
      </w:r>
      <w:r w:rsidR="009D01B9">
        <w:t xml:space="preserve"> the application</w:t>
      </w:r>
      <w:r w:rsidR="0025053E">
        <w:t xml:space="preserve"> which is</w:t>
      </w:r>
      <w:r w:rsidR="009D01B9">
        <w:t xml:space="preserve"> identify</w:t>
      </w:r>
      <w:r w:rsidR="0025053E">
        <w:t>ing</w:t>
      </w:r>
      <w:r w:rsidR="009D01B9">
        <w:t xml:space="preserve"> plants more explicit to the user </w:t>
      </w:r>
      <w:r w:rsidR="0025053E">
        <w:t>at</w:t>
      </w:r>
      <w:r w:rsidR="009D01B9">
        <w:t xml:space="preserve"> a passing glance.</w:t>
      </w:r>
    </w:p>
    <w:p w14:paraId="3959535D" w14:textId="1476F827" w:rsidR="004A2BC4" w:rsidRDefault="00AC623E" w:rsidP="00BE0C14">
      <w:r>
        <w:rPr>
          <w:noProof/>
        </w:rPr>
        <w:lastRenderedPageBreak/>
        <mc:AlternateContent>
          <mc:Choice Requires="wpg">
            <w:drawing>
              <wp:anchor distT="0" distB="0" distL="114300" distR="114300" simplePos="0" relativeHeight="251731968" behindDoc="0" locked="0" layoutInCell="1" allowOverlap="1" wp14:anchorId="331AADD6" wp14:editId="3EAEB1AF">
                <wp:simplePos x="0" y="0"/>
                <wp:positionH relativeFrom="column">
                  <wp:posOffset>0</wp:posOffset>
                </wp:positionH>
                <wp:positionV relativeFrom="paragraph">
                  <wp:posOffset>14605</wp:posOffset>
                </wp:positionV>
                <wp:extent cx="2633980" cy="4048125"/>
                <wp:effectExtent l="0" t="0" r="0" b="9525"/>
                <wp:wrapTight wrapText="bothSides">
                  <wp:wrapPolygon edited="0">
                    <wp:start x="10311" y="0"/>
                    <wp:lineTo x="9998" y="1626"/>
                    <wp:lineTo x="8280" y="1830"/>
                    <wp:lineTo x="7186" y="2541"/>
                    <wp:lineTo x="7186" y="3253"/>
                    <wp:lineTo x="6093" y="3558"/>
                    <wp:lineTo x="3437" y="4777"/>
                    <wp:lineTo x="1562" y="6505"/>
                    <wp:lineTo x="469" y="8132"/>
                    <wp:lineTo x="0" y="9453"/>
                    <wp:lineTo x="0" y="13214"/>
                    <wp:lineTo x="469" y="14637"/>
                    <wp:lineTo x="1562" y="16264"/>
                    <wp:lineTo x="3124" y="17890"/>
                    <wp:lineTo x="6561" y="19516"/>
                    <wp:lineTo x="0" y="20126"/>
                    <wp:lineTo x="0" y="21549"/>
                    <wp:lineTo x="21402" y="21549"/>
                    <wp:lineTo x="21402" y="20126"/>
                    <wp:lineTo x="14841" y="19516"/>
                    <wp:lineTo x="18122" y="17992"/>
                    <wp:lineTo x="20152" y="16264"/>
                    <wp:lineTo x="21090" y="14637"/>
                    <wp:lineTo x="21402" y="13112"/>
                    <wp:lineTo x="21402" y="9352"/>
                    <wp:lineTo x="20933" y="8132"/>
                    <wp:lineTo x="19840" y="6505"/>
                    <wp:lineTo x="18122" y="4777"/>
                    <wp:lineTo x="15310" y="3558"/>
                    <wp:lineTo x="14216" y="3253"/>
                    <wp:lineTo x="14372" y="2643"/>
                    <wp:lineTo x="12966" y="1728"/>
                    <wp:lineTo x="11404" y="1626"/>
                    <wp:lineTo x="11092" y="0"/>
                    <wp:lineTo x="10311" y="0"/>
                  </wp:wrapPolygon>
                </wp:wrapTight>
                <wp:docPr id="78" name="Group 78"/>
                <wp:cNvGraphicFramePr/>
                <a:graphic xmlns:a="http://schemas.openxmlformats.org/drawingml/2006/main">
                  <a:graphicData uri="http://schemas.microsoft.com/office/word/2010/wordprocessingGroup">
                    <wpg:wgp>
                      <wpg:cNvGrpSpPr/>
                      <wpg:grpSpPr>
                        <a:xfrm>
                          <a:off x="0" y="0"/>
                          <a:ext cx="2633980" cy="4048125"/>
                          <a:chOff x="0" y="0"/>
                          <a:chExt cx="2633980" cy="4048125"/>
                        </a:xfrm>
                      </wpg:grpSpPr>
                      <pic:pic xmlns:pic="http://schemas.openxmlformats.org/drawingml/2006/picture">
                        <pic:nvPicPr>
                          <pic:cNvPr id="4" name="Picture 4" descr="Shape&#10;&#10;Description automatically generated with medium confidence"/>
                          <pic:cNvPicPr>
                            <a:picLocks noChangeAspect="1"/>
                          </pic:cNvPicPr>
                        </pic:nvPicPr>
                        <pic:blipFill>
                          <a:blip r:embed="rId6">
                            <a:extLst>
                              <a:ext uri="{28A0092B-C50C-407E-A947-70E740481C1C}">
                                <a14:useLocalDpi xmlns:a14="http://schemas.microsoft.com/office/drawing/2010/main" val="0"/>
                              </a:ext>
                            </a:extLst>
                          </a:blip>
                          <a:stretch>
                            <a:fillRect/>
                          </a:stretch>
                        </pic:blipFill>
                        <pic:spPr>
                          <a:xfrm>
                            <a:off x="0" y="0"/>
                            <a:ext cx="2633980" cy="3750945"/>
                          </a:xfrm>
                          <a:prstGeom prst="rect">
                            <a:avLst/>
                          </a:prstGeom>
                        </pic:spPr>
                      </pic:pic>
                      <wps:wsp>
                        <wps:cNvPr id="77" name="Text Box 77"/>
                        <wps:cNvSpPr txBox="1"/>
                        <wps:spPr>
                          <a:xfrm>
                            <a:off x="0" y="3781425"/>
                            <a:ext cx="2633980" cy="266700"/>
                          </a:xfrm>
                          <a:prstGeom prst="rect">
                            <a:avLst/>
                          </a:prstGeom>
                          <a:solidFill>
                            <a:prstClr val="white"/>
                          </a:solidFill>
                          <a:ln>
                            <a:noFill/>
                          </a:ln>
                        </wps:spPr>
                        <wps:txbx>
                          <w:txbxContent>
                            <w:p w14:paraId="54F3130D" w14:textId="17D63F01" w:rsidR="00AC623E" w:rsidRPr="00435ECF" w:rsidRDefault="00AC623E" w:rsidP="00AC623E">
                              <w:pPr>
                                <w:pStyle w:val="Caption"/>
                                <w:rPr>
                                  <w:noProof/>
                                </w:rPr>
                              </w:pPr>
                              <w:r>
                                <w:t xml:space="preserve">Figure </w:t>
                              </w:r>
                              <w:r w:rsidR="00700BE7">
                                <w:fldChar w:fldCharType="begin"/>
                              </w:r>
                              <w:r w:rsidR="00700BE7">
                                <w:instrText xml:space="preserve"> SEQ Figure \* ARABIC </w:instrText>
                              </w:r>
                              <w:r w:rsidR="00700BE7">
                                <w:fldChar w:fldCharType="separate"/>
                              </w:r>
                              <w:r w:rsidR="00721B6D">
                                <w:rPr>
                                  <w:noProof/>
                                </w:rPr>
                                <w:t>11</w:t>
                              </w:r>
                              <w:r w:rsidR="00700BE7">
                                <w:rPr>
                                  <w:noProof/>
                                </w:rPr>
                                <w:fldChar w:fldCharType="end"/>
                              </w:r>
                              <w:r w:rsidR="00721B6D">
                                <w:rPr>
                                  <w:noProof/>
                                </w:rPr>
                                <w:t xml:space="preserve"> : Preposed Design 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31AADD6" id="Group 78" o:spid="_x0000_s1043" style="position:absolute;margin-left:0;margin-top:1.15pt;width:207.4pt;height:318.75pt;z-index:251731968" coordsize="26339,4048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44" type="#_x0000_t75" alt="Shape&#10;&#10;Description automatically generated with medium confidence" style="position:absolute;width:26339;height:375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">
                  <v:imagedata r:id="rId21" o:title="Shape&#10;&#10;Description automatically generated with medium confidence"/>
                </v:shape>
                <v:shape id="Text Box 77" o:spid="_x0000_s1045" type="#_x0000_t202" style="position:absolute;top:37814;width:26339;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" stroked="f">
                  <v:textbox style="mso-fit-shape-to-text:t" inset="0,0,0,0">
                    <w:txbxContent>
                      <w:p w14:paraId="54F3130D" w14:textId="17D63F01" w:rsidR="00AC623E" w:rsidRPr="00435ECF" w:rsidRDefault="00AC623E" w:rsidP="00AC623E">
                        <w:pPr>
                          <w:pStyle w:val="Caption"/>
                          <w:rPr>
                            <w:noProof/>
                          </w:rPr>
                        </w:pPr>
                        <w:r>
                          <w:t xml:space="preserve">Figure </w:t>
                        </w:r>
                        <w:r w:rsidR="00700BE7">
                          <w:fldChar w:fldCharType="begin"/>
                        </w:r>
                        <w:r w:rsidR="00700BE7">
                          <w:instrText xml:space="preserve"> SEQ Figure \* ARABIC </w:instrText>
                        </w:r>
                        <w:r w:rsidR="00700BE7">
                          <w:fldChar w:fldCharType="separate"/>
                        </w:r>
                        <w:r w:rsidR="00721B6D">
                          <w:rPr>
                            <w:noProof/>
                          </w:rPr>
                          <w:t>11</w:t>
                        </w:r>
                        <w:r w:rsidR="00700BE7">
                          <w:rPr>
                            <w:noProof/>
                          </w:rPr>
                          <w:fldChar w:fldCharType="end"/>
                        </w:r>
                        <w:r w:rsidR="00721B6D">
                          <w:rPr>
                            <w:noProof/>
                          </w:rPr>
                          <w:t xml:space="preserve"> : Preposed Design 1</w:t>
                        </w:r>
                      </w:p>
                    </w:txbxContent>
                  </v:textbox>
                </v:shape>
                <w10:wrap type="tight"/>
              </v:group>
            </w:pict>
          </mc:Fallback>
        </mc:AlternateContent>
      </w:r>
      <w:r w:rsidR="004A2BC4">
        <w:t>Logo</w:t>
      </w:r>
      <w:r w:rsidR="003C1C28">
        <w:t xml:space="preserve"> Design 1:</w:t>
      </w:r>
      <w:r w:rsidR="004A2BC4">
        <w:t xml:space="preserve"> </w:t>
      </w:r>
    </w:p>
    <w:p w14:paraId="6B429232" w14:textId="516A50D0" w:rsidR="004A2BC4" w:rsidRDefault="004A2BC4" w:rsidP="00BE0C14"/>
    <w:p w14:paraId="4D41DF65" w14:textId="1D1B654E" w:rsidR="006C4DF5" w:rsidRDefault="00974AA5" w:rsidP="00BE0C14">
      <w:r>
        <w:rPr>
          <w:noProof/>
        </w:rPr>
        <mc:AlternateContent>
          <mc:Choice Requires="wps">
            <w:drawing>
              <wp:anchor distT="0" distB="0" distL="114300" distR="114300" simplePos="0" relativeHeight="251671552" behindDoc="0" locked="0" layoutInCell="1" allowOverlap="1" wp14:anchorId="04841CE5" wp14:editId="4EE35BEB">
                <wp:simplePos x="0" y="0"/>
                <wp:positionH relativeFrom="margin">
                  <wp:align>right</wp:align>
                </wp:positionH>
                <wp:positionV relativeFrom="paragraph">
                  <wp:posOffset>6350</wp:posOffset>
                </wp:positionV>
                <wp:extent cx="2838450" cy="2333625"/>
                <wp:effectExtent l="0" t="0" r="0" b="9525"/>
                <wp:wrapNone/>
                <wp:docPr id="18" name="Text Box 18"/>
                <wp:cNvGraphicFramePr/>
                <a:graphic xmlns:a="http://schemas.openxmlformats.org/drawingml/2006/main">
                  <a:graphicData uri="http://schemas.microsoft.com/office/word/2010/wordprocessingShape">
                    <wps:wsp>
                      <wps:cNvSpPr txBox="1"/>
                      <wps:spPr>
                        <a:xfrm>
                          <a:off x="0" y="0"/>
                          <a:ext cx="2838450" cy="2333625"/>
                        </a:xfrm>
                        <a:prstGeom prst="rect">
                          <a:avLst/>
                        </a:prstGeom>
                        <a:solidFill>
                          <a:schemeClr val="lt1"/>
                        </a:solidFill>
                        <a:ln w="6350">
                          <a:noFill/>
                        </a:ln>
                      </wps:spPr>
                      <wps:txbx>
                        <w:txbxContent>
                          <w:p w14:paraId="39058481" w14:textId="1E219E5E" w:rsidR="006C4DF5" w:rsidRDefault="009D7160">
                            <w:r>
                              <w:t xml:space="preserve">The diagram on the right has been further expanded upon from its original design </w:t>
                            </w:r>
                            <w:r w:rsidR="00E1006C">
                              <w:t>by firstly the addition of the small magnify glass on the plant’s pot, to better signify the purpose of the application. Furthermore, the logos background has been made more oblong to guid</w:t>
                            </w:r>
                            <w:r w:rsidR="00336224">
                              <w:t>e</w:t>
                            </w:r>
                            <w:r w:rsidR="00E1006C">
                              <w:t xml:space="preserve"> the users focus to the core image of the cylinder snake plant.  </w:t>
                            </w:r>
                            <w:r w:rsidR="00336224">
                              <w:t>F</w:t>
                            </w:r>
                            <w:r w:rsidR="00E1006C">
                              <w:t>inally, colour has been added to the log</w:t>
                            </w:r>
                            <w:r w:rsidR="00E00AAF">
                              <w:t xml:space="preserve">o assisting in </w:t>
                            </w:r>
                            <w:r w:rsidR="00336224">
                              <w:t>making</w:t>
                            </w:r>
                            <w:r w:rsidR="00E00AAF">
                              <w:t xml:space="preserve"> the logo more visually interesting as well as assisting the user in better identify</w:t>
                            </w:r>
                            <w:r w:rsidR="00336224">
                              <w:t>ing</w:t>
                            </w:r>
                            <w:r w:rsidR="00E00AAF">
                              <w:t xml:space="preserve"> the applications purpose from a gl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841CE5" id="Text Box 18" o:spid="_x0000_s1046" type="#_x0000_t202" style="position:absolute;margin-left:172.3pt;margin-top:.5pt;width:223.5pt;height:183.75pt;z-index:2516715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" fillcolor="white [3201]" stroked="f" strokeweight=".5pt">
                <v:textbox>
                  <w:txbxContent>
                    <w:p w14:paraId="39058481" w14:textId="1E219E5E" w:rsidR="006C4DF5" w:rsidRDefault="009D7160">
                      <w:r>
                        <w:t xml:space="preserve">The diagram on the right has been further expanded upon from its original design </w:t>
                      </w:r>
                      <w:r w:rsidR="00E1006C">
                        <w:t>by firstly the addition of the small magnify glass on the plant’s pot, to better signify the purpose of the application. Furthermore, the logos background has been made more oblong to guid</w:t>
                      </w:r>
                      <w:r w:rsidR="00336224">
                        <w:t>e</w:t>
                      </w:r>
                      <w:r w:rsidR="00E1006C">
                        <w:t xml:space="preserve"> the users focus to the core image of the cylinder snake plant.  </w:t>
                      </w:r>
                      <w:r w:rsidR="00336224">
                        <w:t>F</w:t>
                      </w:r>
                      <w:r w:rsidR="00E1006C">
                        <w:t>inally, colour has been added to the log</w:t>
                      </w:r>
                      <w:r w:rsidR="00E00AAF">
                        <w:t xml:space="preserve">o assisting in </w:t>
                      </w:r>
                      <w:r w:rsidR="00336224">
                        <w:t>making</w:t>
                      </w:r>
                      <w:r w:rsidR="00E00AAF">
                        <w:t xml:space="preserve"> the logo more visually interesting as well as assisting the user in better identify</w:t>
                      </w:r>
                      <w:r w:rsidR="00336224">
                        <w:t>ing</w:t>
                      </w:r>
                      <w:r w:rsidR="00E00AAF">
                        <w:t xml:space="preserve"> the applications purpose from a glance.</w:t>
                      </w:r>
                    </w:p>
                  </w:txbxContent>
                </v:textbox>
                <w10:wrap anchorx="margin"/>
              </v:shape>
            </w:pict>
          </mc:Fallback>
        </mc:AlternateContent>
      </w:r>
    </w:p>
    <w:p w14:paraId="46C2764F" w14:textId="077F42CF" w:rsidR="004A2BC4" w:rsidRDefault="006C4DF5" w:rsidP="00BE0C14">
      <w:r>
        <w:tab/>
      </w:r>
      <w:r>
        <w:tab/>
      </w:r>
    </w:p>
    <w:p w14:paraId="44D2AF27" w14:textId="4A0B63C3" w:rsidR="004A2BC4" w:rsidRDefault="004A2BC4" w:rsidP="00BE0C14"/>
    <w:p w14:paraId="5D216C8D" w14:textId="77777777" w:rsidR="004A2BC4" w:rsidRDefault="004A2BC4" w:rsidP="00BE0C14"/>
    <w:p w14:paraId="653B0919" w14:textId="77777777" w:rsidR="004A2BC4" w:rsidRDefault="004A2BC4" w:rsidP="00BE0C14"/>
    <w:p w14:paraId="324D0FCD" w14:textId="77777777" w:rsidR="004A2BC4" w:rsidRDefault="004A2BC4" w:rsidP="00BE0C14"/>
    <w:p w14:paraId="00E850E2" w14:textId="77777777" w:rsidR="004A2BC4" w:rsidRDefault="004A2BC4" w:rsidP="00BE0C14"/>
    <w:p w14:paraId="2E1E2B01" w14:textId="3597445E" w:rsidR="00BE46FB" w:rsidRDefault="00BE46FB" w:rsidP="00BE0C14"/>
    <w:p w14:paraId="0726A351" w14:textId="7323FC15" w:rsidR="003205F2" w:rsidRDefault="003205F2" w:rsidP="00BE0C14"/>
    <w:p w14:paraId="468A9C07" w14:textId="4E908FAF" w:rsidR="006C4DF5" w:rsidRDefault="006C4DF5" w:rsidP="00BE0C14"/>
    <w:p w14:paraId="1AE50FEF" w14:textId="77777777" w:rsidR="006C4DF5" w:rsidRDefault="006C4DF5" w:rsidP="00BE0C14"/>
    <w:p w14:paraId="676C1E80" w14:textId="1EF4EFD5" w:rsidR="00700C61" w:rsidRDefault="00700C61" w:rsidP="00BE0C14"/>
    <w:p w14:paraId="53352DBD" w14:textId="77777777" w:rsidR="00721B6D" w:rsidRDefault="00721B6D" w:rsidP="00BE0C14"/>
    <w:p w14:paraId="438463E8" w14:textId="77777777" w:rsidR="00721B6D" w:rsidRDefault="00721B6D" w:rsidP="00BE0C14"/>
    <w:p w14:paraId="2C197E12" w14:textId="77777777" w:rsidR="00721B6D" w:rsidRDefault="00721B6D" w:rsidP="00BE0C14"/>
    <w:p w14:paraId="2FB905C3" w14:textId="77777777" w:rsidR="00721B6D" w:rsidRDefault="00721B6D" w:rsidP="00BE0C14"/>
    <w:p w14:paraId="5828D605" w14:textId="69063F58" w:rsidR="003C1C28" w:rsidRDefault="00AC623E" w:rsidP="00BE0C14">
      <w:r>
        <w:rPr>
          <w:noProof/>
        </w:rPr>
        <mc:AlternateContent>
          <mc:Choice Requires="wpg">
            <w:drawing>
              <wp:anchor distT="0" distB="0" distL="114300" distR="114300" simplePos="0" relativeHeight="251735040" behindDoc="0" locked="0" layoutInCell="1" allowOverlap="1" wp14:anchorId="6397DA1A" wp14:editId="034A1BF1">
                <wp:simplePos x="0" y="0"/>
                <wp:positionH relativeFrom="column">
                  <wp:posOffset>2562225</wp:posOffset>
                </wp:positionH>
                <wp:positionV relativeFrom="paragraph">
                  <wp:posOffset>9525</wp:posOffset>
                </wp:positionV>
                <wp:extent cx="3164840" cy="3390900"/>
                <wp:effectExtent l="0" t="0" r="0" b="0"/>
                <wp:wrapTight wrapText="bothSides">
                  <wp:wrapPolygon edited="0">
                    <wp:start x="2340" y="0"/>
                    <wp:lineTo x="1430" y="364"/>
                    <wp:lineTo x="0" y="1578"/>
                    <wp:lineTo x="0" y="17838"/>
                    <wp:lineTo x="1950" y="19416"/>
                    <wp:lineTo x="0" y="19780"/>
                    <wp:lineTo x="0" y="21479"/>
                    <wp:lineTo x="21453" y="21479"/>
                    <wp:lineTo x="21453" y="19780"/>
                    <wp:lineTo x="19502" y="19416"/>
                    <wp:lineTo x="21453" y="17838"/>
                    <wp:lineTo x="21453" y="1578"/>
                    <wp:lineTo x="20022" y="364"/>
                    <wp:lineTo x="19112" y="0"/>
                    <wp:lineTo x="2340" y="0"/>
                  </wp:wrapPolygon>
                </wp:wrapTight>
                <wp:docPr id="80" name="Group 80"/>
                <wp:cNvGraphicFramePr/>
                <a:graphic xmlns:a="http://schemas.openxmlformats.org/drawingml/2006/main">
                  <a:graphicData uri="http://schemas.microsoft.com/office/word/2010/wordprocessingGroup">
                    <wpg:wgp>
                      <wpg:cNvGrpSpPr/>
                      <wpg:grpSpPr>
                        <a:xfrm>
                          <a:off x="0" y="0"/>
                          <a:ext cx="3164840" cy="3390900"/>
                          <a:chOff x="0" y="0"/>
                          <a:chExt cx="3164840" cy="3390900"/>
                        </a:xfrm>
                      </wpg:grpSpPr>
                      <pic:pic xmlns:pic="http://schemas.openxmlformats.org/drawingml/2006/picture">
                        <pic:nvPicPr>
                          <pic:cNvPr id="5" name="Picture 5" descr="Icon&#10;&#10;Description automatically generated"/>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3164840" cy="3061970"/>
                          </a:xfrm>
                          <a:prstGeom prst="rect">
                            <a:avLst/>
                          </a:prstGeom>
                        </pic:spPr>
                      </pic:pic>
                      <wps:wsp>
                        <wps:cNvPr id="79" name="Text Box 79"/>
                        <wps:cNvSpPr txBox="1"/>
                        <wps:spPr>
                          <a:xfrm>
                            <a:off x="0" y="3124200"/>
                            <a:ext cx="3164840" cy="266700"/>
                          </a:xfrm>
                          <a:prstGeom prst="rect">
                            <a:avLst/>
                          </a:prstGeom>
                          <a:solidFill>
                            <a:prstClr val="white"/>
                          </a:solidFill>
                          <a:ln>
                            <a:noFill/>
                          </a:ln>
                        </wps:spPr>
                        <wps:txbx>
                          <w:txbxContent>
                            <w:p w14:paraId="4FC432A8" w14:textId="014C4709" w:rsidR="00AC623E" w:rsidRPr="00E96C1C" w:rsidRDefault="00AC623E" w:rsidP="00AC623E">
                              <w:pPr>
                                <w:pStyle w:val="Caption"/>
                                <w:rPr>
                                  <w:noProof/>
                                </w:rPr>
                              </w:pPr>
                              <w:r>
                                <w:t xml:space="preserve">Figure </w:t>
                              </w:r>
                              <w:r w:rsidR="00700BE7">
                                <w:fldChar w:fldCharType="begin"/>
                              </w:r>
                              <w:r w:rsidR="00700BE7">
                                <w:instrText xml:space="preserve"> SEQ Figure \* ARABIC </w:instrText>
                              </w:r>
                              <w:r w:rsidR="00700BE7">
                                <w:fldChar w:fldCharType="separate"/>
                              </w:r>
                              <w:r w:rsidR="00721B6D">
                                <w:rPr>
                                  <w:noProof/>
                                </w:rPr>
                                <w:t>12</w:t>
                              </w:r>
                              <w:r w:rsidR="00700BE7">
                                <w:rPr>
                                  <w:noProof/>
                                </w:rPr>
                                <w:fldChar w:fldCharType="end"/>
                              </w:r>
                              <w:r w:rsidR="00721B6D">
                                <w:rPr>
                                  <w:noProof/>
                                </w:rPr>
                                <w:t>: Preposed Design 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397DA1A" id="Group 80" o:spid="_x0000_s1047" style="position:absolute;margin-left:201.75pt;margin-top:.75pt;width:249.2pt;height:267pt;z-index:251735040" coordsize="31648,339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">
                <v:shape id="Picture 5" o:spid="_x0000_s1048" type="#_x0000_t75" alt="Icon&#10;&#10;Description automatically generated" style="position:absolute;width:31648;height:306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">
                  <v:imagedata r:id="rId22" o:title="Icon&#10;&#10;Description automatically generated"/>
                </v:shape>
                <v:shape id="Text Box 79" o:spid="_x0000_s1049" type="#_x0000_t202" style="position:absolute;top:31242;width:31648;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" stroked="f">
                  <v:textbox style="mso-fit-shape-to-text:t" inset="0,0,0,0">
                    <w:txbxContent>
                      <w:p w14:paraId="4FC432A8" w14:textId="014C4709" w:rsidR="00AC623E" w:rsidRPr="00E96C1C" w:rsidRDefault="00AC623E" w:rsidP="00AC623E">
                        <w:pPr>
                          <w:pStyle w:val="Caption"/>
                          <w:rPr>
                            <w:noProof/>
                          </w:rPr>
                        </w:pPr>
                        <w:r>
                          <w:t xml:space="preserve">Figure </w:t>
                        </w:r>
                        <w:r w:rsidR="00700BE7">
                          <w:fldChar w:fldCharType="begin"/>
                        </w:r>
                        <w:r w:rsidR="00700BE7">
                          <w:instrText xml:space="preserve"> SEQ Figure \* ARABIC </w:instrText>
                        </w:r>
                        <w:r w:rsidR="00700BE7">
                          <w:fldChar w:fldCharType="separate"/>
                        </w:r>
                        <w:r w:rsidR="00721B6D">
                          <w:rPr>
                            <w:noProof/>
                          </w:rPr>
                          <w:t>12</w:t>
                        </w:r>
                        <w:r w:rsidR="00700BE7">
                          <w:rPr>
                            <w:noProof/>
                          </w:rPr>
                          <w:fldChar w:fldCharType="end"/>
                        </w:r>
                        <w:r w:rsidR="00721B6D">
                          <w:rPr>
                            <w:noProof/>
                          </w:rPr>
                          <w:t>: Preposed Design 2</w:t>
                        </w:r>
                      </w:p>
                    </w:txbxContent>
                  </v:textbox>
                </v:shape>
                <w10:wrap type="tight"/>
              </v:group>
            </w:pict>
          </mc:Fallback>
        </mc:AlternateContent>
      </w:r>
      <w:r w:rsidR="003C1C28">
        <w:t>Logo Design 2:</w:t>
      </w:r>
    </w:p>
    <w:p w14:paraId="7DB709B8" w14:textId="5143A645" w:rsidR="00AC623E" w:rsidRDefault="009D7160" w:rsidP="00BE0C14">
      <w:r>
        <w:t>The logo on the right</w:t>
      </w:r>
      <w:r w:rsidR="00197F48">
        <w:t>s</w:t>
      </w:r>
      <w:r w:rsidR="00E00AAF">
        <w:t xml:space="preserve"> main improvement is the addition of more colour to the image, making it look more vibrant than </w:t>
      </w:r>
      <w:r w:rsidR="00974AA5">
        <w:t>its</w:t>
      </w:r>
      <w:r w:rsidR="00E00AAF">
        <w:t xml:space="preserve"> </w:t>
      </w:r>
      <w:r w:rsidR="00974AA5">
        <w:t>original</w:t>
      </w:r>
      <w:r w:rsidR="00E00AAF">
        <w:t xml:space="preserve"> counterpart. This logo </w:t>
      </w:r>
      <w:r w:rsidR="00974AA5">
        <w:t xml:space="preserve">benefits from a </w:t>
      </w:r>
      <w:r w:rsidR="00F81E10">
        <w:t>squarer</w:t>
      </w:r>
      <w:r w:rsidR="00974AA5">
        <w:t xml:space="preserve"> design making it more suitable as a standard icon, due to the way both android and iOS devices display app icons as small squares with circular edges.</w:t>
      </w:r>
    </w:p>
    <w:p w14:paraId="69667C43" w14:textId="3C9DB1FB" w:rsidR="00B01B23" w:rsidRDefault="00B01B23" w:rsidP="00BE0C14">
      <w:r>
        <w:t xml:space="preserve">Note these assets are not finalised and are subject to minor changes </w:t>
      </w:r>
      <w:proofErr w:type="spellStart"/>
      <w:r>
        <w:t>where</w:t>
      </w:r>
      <w:proofErr w:type="spellEnd"/>
      <w:r>
        <w:t xml:space="preserve"> deemed needed.</w:t>
      </w:r>
    </w:p>
    <w:p w14:paraId="08C1CA05" w14:textId="0D6FE182" w:rsidR="00AC623E" w:rsidRDefault="00AC623E" w:rsidP="00BE0C14"/>
    <w:p w14:paraId="182AFAD7" w14:textId="43E5CFF0" w:rsidR="00AC623E" w:rsidRDefault="00AC623E" w:rsidP="00BE0C14"/>
    <w:p w14:paraId="62670F1D" w14:textId="77777777" w:rsidR="00AC623E" w:rsidRDefault="00AC623E" w:rsidP="00BE0C14"/>
    <w:p w14:paraId="29B0EA3E" w14:textId="3E3ED6D5" w:rsidR="00BE0C14" w:rsidRDefault="00AC623E" w:rsidP="00404970">
      <w:pPr>
        <w:pStyle w:val="Heading2"/>
      </w:pPr>
      <w:bookmarkStart w:id="40" w:name="_Toc100146843"/>
      <w:r>
        <w:rPr>
          <w:noProof/>
        </w:rPr>
        <w:lastRenderedPageBreak/>
        <mc:AlternateContent>
          <mc:Choice Requires="wpg">
            <w:drawing>
              <wp:anchor distT="0" distB="0" distL="114300" distR="114300" simplePos="0" relativeHeight="251738112" behindDoc="0" locked="0" layoutInCell="1" allowOverlap="1" wp14:anchorId="497C563B" wp14:editId="4D1EB0A9">
                <wp:simplePos x="0" y="0"/>
                <wp:positionH relativeFrom="margin">
                  <wp:align>center</wp:align>
                </wp:positionH>
                <wp:positionV relativeFrom="paragraph">
                  <wp:posOffset>259080</wp:posOffset>
                </wp:positionV>
                <wp:extent cx="2676525" cy="2905125"/>
                <wp:effectExtent l="0" t="0" r="9525" b="9525"/>
                <wp:wrapTight wrapText="bothSides">
                  <wp:wrapPolygon edited="0">
                    <wp:start x="0" y="0"/>
                    <wp:lineTo x="0" y="21529"/>
                    <wp:lineTo x="21523" y="21529"/>
                    <wp:lineTo x="21523" y="0"/>
                    <wp:lineTo x="0" y="0"/>
                  </wp:wrapPolygon>
                </wp:wrapTight>
                <wp:docPr id="82" name="Group 82"/>
                <wp:cNvGraphicFramePr/>
                <a:graphic xmlns:a="http://schemas.openxmlformats.org/drawingml/2006/main">
                  <a:graphicData uri="http://schemas.microsoft.com/office/word/2010/wordprocessingGroup">
                    <wpg:wgp>
                      <wpg:cNvGrpSpPr/>
                      <wpg:grpSpPr>
                        <a:xfrm>
                          <a:off x="0" y="0"/>
                          <a:ext cx="2676525" cy="2905125"/>
                          <a:chOff x="0" y="0"/>
                          <a:chExt cx="2676525" cy="2905125"/>
                        </a:xfrm>
                      </wpg:grpSpPr>
                      <pic:pic xmlns:pic="http://schemas.openxmlformats.org/drawingml/2006/picture">
                        <pic:nvPicPr>
                          <pic:cNvPr id="25" name="Picture 25" descr="Table&#10;&#10;Description automatically generated"/>
                          <pic:cNvPicPr>
                            <a:picLocks noChangeAspect="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676525" cy="2581275"/>
                          </a:xfrm>
                          <a:prstGeom prst="rect">
                            <a:avLst/>
                          </a:prstGeom>
                          <a:noFill/>
                          <a:ln>
                            <a:noFill/>
                          </a:ln>
                        </pic:spPr>
                      </pic:pic>
                      <wps:wsp>
                        <wps:cNvPr id="81" name="Text Box 81"/>
                        <wps:cNvSpPr txBox="1"/>
                        <wps:spPr>
                          <a:xfrm>
                            <a:off x="0" y="2638425"/>
                            <a:ext cx="2676525" cy="266700"/>
                          </a:xfrm>
                          <a:prstGeom prst="rect">
                            <a:avLst/>
                          </a:prstGeom>
                          <a:solidFill>
                            <a:prstClr val="white"/>
                          </a:solidFill>
                          <a:ln>
                            <a:noFill/>
                          </a:ln>
                        </wps:spPr>
                        <wps:txbx>
                          <w:txbxContent>
                            <w:p w14:paraId="153D9F5D" w14:textId="530AB4DA" w:rsidR="00AC623E" w:rsidRPr="007A20E4" w:rsidRDefault="00AC623E" w:rsidP="00AC623E">
                              <w:pPr>
                                <w:pStyle w:val="Caption"/>
                                <w:rPr>
                                  <w:noProof/>
                                </w:rPr>
                              </w:pPr>
                              <w:r>
                                <w:t xml:space="preserve">Figure </w:t>
                              </w:r>
                              <w:r w:rsidR="00700BE7">
                                <w:fldChar w:fldCharType="begin"/>
                              </w:r>
                              <w:r w:rsidR="00700BE7">
                                <w:instrText xml:space="preserve"> SEQ Fi</w:instrText>
                              </w:r>
                              <w:r w:rsidR="00700BE7">
                                <w:instrText xml:space="preserve">gure \* ARABIC </w:instrText>
                              </w:r>
                              <w:r w:rsidR="00700BE7">
                                <w:fldChar w:fldCharType="separate"/>
                              </w:r>
                              <w:r w:rsidR="00721B6D">
                                <w:rPr>
                                  <w:noProof/>
                                </w:rPr>
                                <w:t>13</w:t>
                              </w:r>
                              <w:r w:rsidR="00700BE7">
                                <w:rPr>
                                  <w:noProof/>
                                </w:rPr>
                                <w:fldChar w:fldCharType="end"/>
                              </w:r>
                              <w:r w:rsidR="00721B6D">
                                <w:rPr>
                                  <w:noProof/>
                                </w:rPr>
                                <w:t>: Database initial desig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497C563B" id="Group 82" o:spid="_x0000_s1050" style="position:absolute;margin-left:0;margin-top:20.4pt;width:210.75pt;height:228.75pt;z-index:251738112;mso-position-horizontal:center;mso-position-horizontal-relative:margin" coordsize="26765,2905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">
                <v:shape id="Picture 25" o:spid="_x0000_s1051" type="#_x0000_t75" alt="Table&#10;&#10;Description automatically generated" style="position:absolute;width:26765;height:258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">
                  <v:imagedata r:id="rId24" o:title="Table&#10;&#10;Description automatically generated"/>
                </v:shape>
                <v:shape id="Text Box 81" o:spid="_x0000_s1052" type="#_x0000_t202" style="position:absolute;top:26384;width:2676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" stroked="f">
                  <v:textbox style="mso-fit-shape-to-text:t" inset="0,0,0,0">
                    <w:txbxContent>
                      <w:p w14:paraId="153D9F5D" w14:textId="530AB4DA" w:rsidR="00AC623E" w:rsidRPr="007A20E4" w:rsidRDefault="00AC623E" w:rsidP="00AC623E">
                        <w:pPr>
                          <w:pStyle w:val="Caption"/>
                          <w:rPr>
                            <w:noProof/>
                          </w:rPr>
                        </w:pPr>
                        <w:r>
                          <w:t xml:space="preserve">Figure </w:t>
                        </w:r>
                        <w:r w:rsidR="00700BE7">
                          <w:fldChar w:fldCharType="begin"/>
                        </w:r>
                        <w:r w:rsidR="00700BE7">
                          <w:instrText xml:space="preserve"> SEQ Fi</w:instrText>
                        </w:r>
                        <w:r w:rsidR="00700BE7">
                          <w:instrText xml:space="preserve">gure \* ARABIC </w:instrText>
                        </w:r>
                        <w:r w:rsidR="00700BE7">
                          <w:fldChar w:fldCharType="separate"/>
                        </w:r>
                        <w:r w:rsidR="00721B6D">
                          <w:rPr>
                            <w:noProof/>
                          </w:rPr>
                          <w:t>13</w:t>
                        </w:r>
                        <w:r w:rsidR="00700BE7">
                          <w:rPr>
                            <w:noProof/>
                          </w:rPr>
                          <w:fldChar w:fldCharType="end"/>
                        </w:r>
                        <w:r w:rsidR="00721B6D">
                          <w:rPr>
                            <w:noProof/>
                          </w:rPr>
                          <w:t>: Database initial design</w:t>
                        </w:r>
                      </w:p>
                    </w:txbxContent>
                  </v:textbox>
                </v:shape>
                <w10:wrap type="tight" anchorx="margin"/>
              </v:group>
            </w:pict>
          </mc:Fallback>
        </mc:AlternateContent>
      </w:r>
      <w:r w:rsidR="004A2BC4">
        <w:t>5.</w:t>
      </w:r>
      <w:r w:rsidR="00404970">
        <w:t>4</w:t>
      </w:r>
      <w:r w:rsidR="004A2BC4">
        <w:t xml:space="preserve"> </w:t>
      </w:r>
      <w:r w:rsidR="00BE0C14">
        <w:t xml:space="preserve">Design of the </w:t>
      </w:r>
      <w:r w:rsidR="00C95BC7">
        <w:t>D</w:t>
      </w:r>
      <w:r w:rsidR="00BE0C14">
        <w:t>atabase</w:t>
      </w:r>
      <w:bookmarkEnd w:id="40"/>
    </w:p>
    <w:p w14:paraId="43F5DDAC" w14:textId="73AA762D" w:rsidR="00213BA9" w:rsidRDefault="00213BA9" w:rsidP="00BE0C14"/>
    <w:p w14:paraId="2B6AEBC3" w14:textId="654B753D" w:rsidR="00BE0C14" w:rsidRDefault="00BE0C14" w:rsidP="00BE0C14"/>
    <w:p w14:paraId="64865E80" w14:textId="11E445B8" w:rsidR="003205F2" w:rsidRDefault="003205F2" w:rsidP="00BE0C14"/>
    <w:p w14:paraId="7D5368ED" w14:textId="03ED3813" w:rsidR="003205F2" w:rsidRDefault="003205F2" w:rsidP="00BE0C14"/>
    <w:p w14:paraId="3E8CDAA3" w14:textId="40E1337E" w:rsidR="003205F2" w:rsidRDefault="003205F2" w:rsidP="00BE0C14"/>
    <w:p w14:paraId="1A812F5C" w14:textId="690293F1" w:rsidR="00213BA9" w:rsidRDefault="00213BA9" w:rsidP="00BE0C14"/>
    <w:p w14:paraId="22F2753F" w14:textId="4A88AC8E" w:rsidR="00213BA9" w:rsidRDefault="00213BA9" w:rsidP="00BE0C14"/>
    <w:p w14:paraId="7850A60A" w14:textId="48FEC166" w:rsidR="00213BA9" w:rsidRDefault="00213BA9" w:rsidP="00BE0C14"/>
    <w:p w14:paraId="4CC3650A" w14:textId="44EFA866" w:rsidR="009D7160" w:rsidRDefault="009D7160"/>
    <w:p w14:paraId="391C2D84" w14:textId="44B2E892" w:rsidR="00AC623E" w:rsidRDefault="00AC623E"/>
    <w:p w14:paraId="1E90FCE3" w14:textId="77777777" w:rsidR="00AC623E" w:rsidRDefault="00AC623E"/>
    <w:p w14:paraId="04959777" w14:textId="0B41CB27" w:rsidR="002F0817" w:rsidRDefault="0048630A" w:rsidP="00F81E10">
      <w:r>
        <w:t xml:space="preserve">As shown above, due to the nature of the system, the database will consist of a small, one-table SQLite database, integrated internally into the mobile application. The rationale behind this decision </w:t>
      </w:r>
      <w:r w:rsidR="00C95BC7">
        <w:t>is</w:t>
      </w:r>
      <w:r>
        <w:t xml:space="preserve"> that firstly, the database is only intended to be read from and never written to by the users so a consistent internal database would be highly beneficial as storage becomes less of an issue and this allows for greater speeds of access in comparison to an eternally hosted server, as well as circumvents the need for the application to have an internet connection, allowing for plant identification no matter where the user is. Furthermore, for this database to require new entries, the CNN would need to be able</w:t>
      </w:r>
      <w:r w:rsidR="00C95BC7">
        <w:t xml:space="preserve"> to identify</w:t>
      </w:r>
      <w:r>
        <w:t xml:space="preserve"> a new houseplant, so updating the database is only relevant when a major change to the AI model is made, which would require a full software update of the application, so the database would therefore need to </w:t>
      </w:r>
      <w:r w:rsidR="000C7F0E">
        <w:t>be updated</w:t>
      </w:r>
      <w:r>
        <w:t xml:space="preserve"> in tandem, resulting in remote updates becoming unnecessary.    </w:t>
      </w:r>
    </w:p>
    <w:p w14:paraId="761B3FDA" w14:textId="0E6D803D" w:rsidR="00794ABA" w:rsidRDefault="00794ABA" w:rsidP="00F81E10"/>
    <w:p w14:paraId="19DD6952" w14:textId="2DAA39A3" w:rsidR="00794ABA" w:rsidRDefault="00794ABA" w:rsidP="00F81E10"/>
    <w:p w14:paraId="7671FADA" w14:textId="661CD45E" w:rsidR="00794ABA" w:rsidRDefault="00794ABA" w:rsidP="00F81E10"/>
    <w:p w14:paraId="7B0C1627" w14:textId="698243BE" w:rsidR="00794ABA" w:rsidRDefault="00794ABA" w:rsidP="00F81E10"/>
    <w:p w14:paraId="456DBF4B" w14:textId="6A6ECEE8" w:rsidR="00794ABA" w:rsidRDefault="00794ABA" w:rsidP="00F81E10"/>
    <w:p w14:paraId="380482A8" w14:textId="125D7F8C" w:rsidR="00794ABA" w:rsidRDefault="00794ABA" w:rsidP="00F81E10"/>
    <w:p w14:paraId="27F2CA98" w14:textId="3A845008" w:rsidR="00794ABA" w:rsidRDefault="00794ABA" w:rsidP="00F81E10"/>
    <w:p w14:paraId="00FF18B4" w14:textId="77777777" w:rsidR="00794ABA" w:rsidRDefault="00794ABA" w:rsidP="00F81E10"/>
    <w:p w14:paraId="3B128CA5" w14:textId="17A92400" w:rsidR="0093515A" w:rsidRDefault="005200D6" w:rsidP="00404970">
      <w:pPr>
        <w:pStyle w:val="Heading1"/>
      </w:pPr>
      <w:bookmarkStart w:id="41" w:name="_Toc100146844"/>
      <w:r>
        <w:lastRenderedPageBreak/>
        <w:t>6. Implementation &amp; Testing</w:t>
      </w:r>
      <w:bookmarkEnd w:id="41"/>
    </w:p>
    <w:p w14:paraId="084904DE" w14:textId="4B40745C" w:rsidR="005200D6" w:rsidRDefault="005200D6" w:rsidP="00404970">
      <w:pPr>
        <w:pStyle w:val="Heading2"/>
      </w:pPr>
      <w:bookmarkStart w:id="42" w:name="_Toc100146845"/>
      <w:r>
        <w:t>6.1 CNN Implementation</w:t>
      </w:r>
      <w:bookmarkEnd w:id="42"/>
    </w:p>
    <w:p w14:paraId="2AB945C8" w14:textId="51AA5EC5" w:rsidR="005200D6" w:rsidRDefault="00512B26" w:rsidP="00404970">
      <w:pPr>
        <w:pStyle w:val="Heading3"/>
      </w:pPr>
      <w:bookmarkStart w:id="43" w:name="_Toc100146846"/>
      <w:r>
        <w:t xml:space="preserve">6.1.1 </w:t>
      </w:r>
      <w:r w:rsidR="005200D6">
        <w:t>Overview</w:t>
      </w:r>
      <w:bookmarkEnd w:id="43"/>
    </w:p>
    <w:p w14:paraId="2B028C7B" w14:textId="48EB6F25" w:rsidR="0093515A" w:rsidRDefault="00042544" w:rsidP="005200D6">
      <w:r>
        <w:t>In this stage of the project</w:t>
      </w:r>
      <w:r w:rsidR="00877FBB">
        <w:t>,</w:t>
      </w:r>
      <w:r>
        <w:t xml:space="preserve"> the CNN component of the system was created, this was planned to be broken down into 6 core sprints, obtaining the datasets needed to train the CNN, Image pre-processing, the initial creation of the CNN, the evaluation of optimisation algorithms, AI fine</w:t>
      </w:r>
      <w:r w:rsidR="00877FBB">
        <w:t>-</w:t>
      </w:r>
      <w:r>
        <w:t xml:space="preserve">tuning and optimisation.  </w:t>
      </w:r>
    </w:p>
    <w:p w14:paraId="317EFD66" w14:textId="2D4A85B8" w:rsidR="0093515A" w:rsidRDefault="0093515A" w:rsidP="00404970">
      <w:pPr>
        <w:pStyle w:val="Heading3"/>
      </w:pPr>
      <w:bookmarkStart w:id="44" w:name="_Toc100146847"/>
      <w:r>
        <w:t>6.</w:t>
      </w:r>
      <w:r w:rsidR="00C42578">
        <w:t>1</w:t>
      </w:r>
      <w:r>
        <w:t>.</w:t>
      </w:r>
      <w:r w:rsidR="00C42578">
        <w:t>2</w:t>
      </w:r>
      <w:r>
        <w:t xml:space="preserve"> Datasets</w:t>
      </w:r>
      <w:bookmarkEnd w:id="44"/>
      <w:r>
        <w:t xml:space="preserve"> </w:t>
      </w:r>
    </w:p>
    <w:p w14:paraId="428EAC4C" w14:textId="1C0157DB" w:rsidR="0093515A" w:rsidRPr="002E44D8" w:rsidRDefault="002E44D8" w:rsidP="00404970">
      <w:pPr>
        <w:pStyle w:val="Heading4"/>
      </w:pPr>
      <w:r w:rsidRPr="002E44D8">
        <w:t xml:space="preserve">6.1.2.1 </w:t>
      </w:r>
      <w:r w:rsidR="00874464" w:rsidRPr="002E44D8">
        <w:t>Pre-existing</w:t>
      </w:r>
      <w:r w:rsidR="003D2249" w:rsidRPr="002E44D8">
        <w:t xml:space="preserve"> datasets</w:t>
      </w:r>
    </w:p>
    <w:p w14:paraId="7414E6EE" w14:textId="544CDDC5" w:rsidR="00B55667" w:rsidRDefault="00C42578" w:rsidP="00B55667">
      <w:r>
        <w:t>The initial inten</w:t>
      </w:r>
      <w:r w:rsidR="00877FBB">
        <w:t>tion</w:t>
      </w:r>
      <w:r>
        <w:t xml:space="preserve"> for this project was to use </w:t>
      </w:r>
      <w:r w:rsidR="00042544">
        <w:t>pre-existing</w:t>
      </w:r>
      <w:r>
        <w:t xml:space="preserve"> datasets to train the CNN model however, upon further research it was concluded that this was not a viable solution, as after in</w:t>
      </w:r>
      <w:r w:rsidR="00877FBB">
        <w:t>-</w:t>
      </w:r>
      <w:r>
        <w:t>depth searching only one dataset consisting of 4 different species of houseplant</w:t>
      </w:r>
      <w:r w:rsidR="00877FBB">
        <w:t>s</w:t>
      </w:r>
      <w:r>
        <w:t xml:space="preserve"> w</w:t>
      </w:r>
      <w:r w:rsidR="00877FBB">
        <w:t>as</w:t>
      </w:r>
      <w:r>
        <w:t xml:space="preserve"> found.</w:t>
      </w:r>
      <w:r w:rsidR="00B55667">
        <w:t xml:space="preserve"> This lack of pre-existing specialised datasets specifically for houseplants meant that a choice between two design decisions has to be made, either expand the scope of the project to include other plants, such as different types of wild plants and non-indoor plants, which went against the core idea and purpose of the project which was to explore AI houseplant identification, something that has not been covered in much detail in the scientific field, as the primary focus has been on </w:t>
      </w:r>
      <w:r w:rsidR="005D78ED">
        <w:t>edible</w:t>
      </w:r>
      <w:r w:rsidR="00B55667">
        <w:t xml:space="preserve"> plant identification, wild plant identification and </w:t>
      </w:r>
      <w:r w:rsidR="005D78ED">
        <w:t>plant disease identification,</w:t>
      </w:r>
      <w:r w:rsidR="00B55667">
        <w:t xml:space="preserve"> or create the dataset</w:t>
      </w:r>
      <w:r w:rsidR="005D78ED">
        <w:t>s needed from</w:t>
      </w:r>
      <w:r w:rsidR="00B55667">
        <w:t xml:space="preserve"> scratch</w:t>
      </w:r>
      <w:r w:rsidR="005D78ED">
        <w:t>, which came with its own set of challenges, those being the fact that firstly these images would need to be gathered, a time consuming task which to do effectively required a large amount of expert knowledge, and access to a large amount of different houseplants of the same species whilst ensuring that variant of that species are also covered e.g. nerve plants nerve like structure on the leaves can come in multiple different colour, and to ensure that these plants can be identified the datasets will need to take this into account .</w:t>
      </w:r>
    </w:p>
    <w:p w14:paraId="31C5550B" w14:textId="6624323B" w:rsidR="00F13DF2" w:rsidRDefault="00601161" w:rsidP="005200D6">
      <w:r>
        <w:t>To ensure the purpose of the project was adhered to as well as allow for experience to be gained, it was concluded that the best cause of action was to create the remaining houseplant datasets for the project.</w:t>
      </w:r>
    </w:p>
    <w:p w14:paraId="62C4D82C" w14:textId="4D02E876" w:rsidR="00B151C1" w:rsidRPr="002E44D8" w:rsidRDefault="002E44D8" w:rsidP="00404970">
      <w:pPr>
        <w:pStyle w:val="Heading4"/>
      </w:pPr>
      <w:r w:rsidRPr="002E44D8">
        <w:t>6.1.2.</w:t>
      </w:r>
      <w:r>
        <w:t xml:space="preserve">2 </w:t>
      </w:r>
      <w:r w:rsidR="009A7572" w:rsidRPr="002E44D8">
        <w:t>Creating datasets</w:t>
      </w:r>
    </w:p>
    <w:p w14:paraId="27694391" w14:textId="57D6CCB1" w:rsidR="00A67A0A" w:rsidRDefault="00A67A0A" w:rsidP="005200D6">
      <w:r>
        <w:t xml:space="preserve">To </w:t>
      </w:r>
      <w:r w:rsidR="00B151C1">
        <w:t xml:space="preserve">obtain images to </w:t>
      </w:r>
      <w:r>
        <w:t>create these new datasets, the primary way of doing this was to take images of houseplants from the author</w:t>
      </w:r>
      <w:r w:rsidR="00877FBB">
        <w:t>'</w:t>
      </w:r>
      <w:r>
        <w:t>s private collection of houseplants, this laid the ground work of the different species of houseplants the CNN at the end of the project would be able to identify, however</w:t>
      </w:r>
      <w:r w:rsidR="00877FBB">
        <w:t>,</w:t>
      </w:r>
      <w:r>
        <w:t xml:space="preserve"> to use only these plants would limit the effectiveness the AI as due plant variations in the same species, as stated above with nerve plants, using the limited yet extensive collection of houseplant the author had to hand was no ideal, as using the same </w:t>
      </w:r>
      <w:r w:rsidR="00A7197D">
        <w:t>specimen</w:t>
      </w:r>
      <w:r>
        <w:t xml:space="preserve"> of plant would significantly </w:t>
      </w:r>
      <w:r w:rsidR="00A7197D">
        <w:t>decrease the accuracy of the AI when it would attempt to identify other plants of the same species, due</w:t>
      </w:r>
      <w:r w:rsidR="00877FBB">
        <w:t xml:space="preserve"> to</w:t>
      </w:r>
      <w:r w:rsidR="00A7197D">
        <w:t xml:space="preserve"> the lack of variety that would be in the training data.</w:t>
      </w:r>
      <w:r>
        <w:t xml:space="preserve"> </w:t>
      </w:r>
      <w:r w:rsidR="00A7197D">
        <w:t>To supplement this, excursions to local plant nurseries and garden centres were made to obtain addition</w:t>
      </w:r>
      <w:r w:rsidR="00877FBB">
        <w:t>al</w:t>
      </w:r>
      <w:r w:rsidR="00A7197D">
        <w:t xml:space="preserve"> samples to ensure the variety of plants of the same species in the final dataset </w:t>
      </w:r>
      <w:r w:rsidR="00B151C1">
        <w:t>was extensive enough to be effective. Finally,</w:t>
      </w:r>
      <w:r w:rsidR="00A7197D">
        <w:t xml:space="preserve"> to ensure that the</w:t>
      </w:r>
      <w:r w:rsidR="00877FBB">
        <w:t>re</w:t>
      </w:r>
      <w:r w:rsidR="00A7197D">
        <w:t xml:space="preserve"> was enough </w:t>
      </w:r>
      <w:r w:rsidR="00A7197D" w:rsidRPr="00A7197D">
        <w:t>variety</w:t>
      </w:r>
      <w:r w:rsidR="00A7197D">
        <w:t xml:space="preserve"> of specimens for each species o</w:t>
      </w:r>
      <w:r w:rsidR="00B151C1">
        <w:t>f houseplant was sufficiently these datasets were bolstered with plant images obtained through free</w:t>
      </w:r>
      <w:r w:rsidR="00C415FE">
        <w:t>, open</w:t>
      </w:r>
      <w:r w:rsidR="00877FBB">
        <w:t>-</w:t>
      </w:r>
      <w:r w:rsidR="00C415FE">
        <w:t>access</w:t>
      </w:r>
      <w:r w:rsidR="00B151C1">
        <w:t xml:space="preserve"> online repositories </w:t>
      </w:r>
      <w:r w:rsidR="00C415FE">
        <w:t xml:space="preserve">which allowed an individual to use their images for non-commercial purposes.  </w:t>
      </w:r>
    </w:p>
    <w:p w14:paraId="7723080A" w14:textId="67DE002A" w:rsidR="003D2249" w:rsidRDefault="009F7536" w:rsidP="005200D6">
      <w:r>
        <w:t>At the end of this process</w:t>
      </w:r>
      <w:r w:rsidR="00877FBB">
        <w:t>,</w:t>
      </w:r>
      <w:r>
        <w:t xml:space="preserve"> there were 4 </w:t>
      </w:r>
      <w:r w:rsidR="00697AD8">
        <w:t>pre-exist</w:t>
      </w:r>
      <w:r>
        <w:t xml:space="preserve"> plant species data sets </w:t>
      </w:r>
      <w:r w:rsidR="00C415FE">
        <w:t>all containing 150 images per species of plant</w:t>
      </w:r>
      <w:r w:rsidR="00877FBB">
        <w:t>,</w:t>
      </w:r>
      <w:r>
        <w:t xml:space="preserve"> and 7 </w:t>
      </w:r>
      <w:r w:rsidR="00697AD8">
        <w:t>handmade</w:t>
      </w:r>
      <w:r>
        <w:t xml:space="preserve"> plant species data sets </w:t>
      </w:r>
      <w:r w:rsidR="00C415FE">
        <w:t xml:space="preserve">containing 100 images per species of </w:t>
      </w:r>
      <w:r w:rsidR="00C415FE">
        <w:lastRenderedPageBreak/>
        <w:t>plant,</w:t>
      </w:r>
      <w:r>
        <w:t xml:space="preserve"> resulting in the final version of the CNN for this project, however</w:t>
      </w:r>
      <w:r w:rsidR="00877FBB">
        <w:t>,</w:t>
      </w:r>
      <w:r>
        <w:t xml:space="preserve"> this does leave plenty of room to expand upon, </w:t>
      </w:r>
      <w:r w:rsidR="00877FBB">
        <w:t>but</w:t>
      </w:r>
      <w:r>
        <w:t xml:space="preserve"> due to time constrains and lack</w:t>
      </w:r>
      <w:r w:rsidR="00C415FE">
        <w:t xml:space="preserve"> of processing power, datasets of a greater number with more images are not viable for this project. </w:t>
      </w:r>
    </w:p>
    <w:p w14:paraId="268D1CE6" w14:textId="698764A0" w:rsidR="00C42578" w:rsidRDefault="00C42578" w:rsidP="00393C30">
      <w:pPr>
        <w:pStyle w:val="Heading3"/>
      </w:pPr>
      <w:bookmarkStart w:id="45" w:name="_Toc100146848"/>
      <w:r>
        <w:t>6.1.3 Image pre processing</w:t>
      </w:r>
      <w:bookmarkEnd w:id="45"/>
    </w:p>
    <w:p w14:paraId="0DC721A2" w14:textId="2AAE51CC" w:rsidR="00A31E3D" w:rsidRDefault="00F721B0" w:rsidP="005200D6">
      <w:r>
        <w:t>Firstly, to ensure effective training, the datasets had to be balanced with each species of plant ha</w:t>
      </w:r>
      <w:r w:rsidR="00877FBB">
        <w:t xml:space="preserve">d </w:t>
      </w:r>
      <w:r>
        <w:t>the same number of images. The reason behind this is t</w:t>
      </w:r>
      <w:r w:rsidR="009761E1">
        <w:t>o assist in making the CNN more effective at identify</w:t>
      </w:r>
      <w:r w:rsidR="00877FBB">
        <w:t>ing</w:t>
      </w:r>
      <w:r w:rsidR="009761E1">
        <w:t xml:space="preserve"> each plant to an equal amount, giving it an overall higher accuracy as, as concluded by</w:t>
      </w:r>
      <w:r w:rsidR="00AB0A4F">
        <w:t xml:space="preserve"> </w:t>
      </w:r>
      <w:proofErr w:type="spellStart"/>
      <w:r w:rsidR="00AB0A4F" w:rsidRPr="00AB0A4F">
        <w:t>Lalithnarayan</w:t>
      </w:r>
      <w:proofErr w:type="spellEnd"/>
      <w:r w:rsidR="00AB0A4F" w:rsidRPr="00AB0A4F">
        <w:t xml:space="preserve"> </w:t>
      </w:r>
      <w:r w:rsidR="00AB0A4F">
        <w:t>(2020)</w:t>
      </w:r>
      <w:r w:rsidR="009761E1">
        <w:t xml:space="preserve"> </w:t>
      </w:r>
      <w:r w:rsidR="00AB0A4F">
        <w:t>imbalanced</w:t>
      </w:r>
      <w:r w:rsidR="009761E1">
        <w:t xml:space="preserve"> dataset</w:t>
      </w:r>
      <w:r w:rsidR="00877FBB">
        <w:t>s</w:t>
      </w:r>
      <w:r w:rsidR="009761E1">
        <w:t xml:space="preserve"> result in lower overall accuracy </w:t>
      </w:r>
      <w:r w:rsidR="00AB0A4F">
        <w:t>and the CNN having a natural bias toward predicting the input classed (the different time of plants) with the higher number of images</w:t>
      </w:r>
      <w:r w:rsidR="009761E1">
        <w:t>.</w:t>
      </w:r>
      <w:r w:rsidR="00EF0F0F">
        <w:t xml:space="preserve"> The result was all plants classes (both handmade and prebuilt) being</w:t>
      </w:r>
      <w:r w:rsidR="006E5056">
        <w:t>, initially,</w:t>
      </w:r>
      <w:r w:rsidR="00EF0F0F">
        <w:t xml:space="preserve"> cut down to 100 images each</w:t>
      </w:r>
      <w:r w:rsidR="006E5056">
        <w:t>, this was later cut down further as discussed in the problems and challenged section</w:t>
      </w:r>
      <w:r w:rsidR="00180C67">
        <w:t>.</w:t>
      </w:r>
    </w:p>
    <w:p w14:paraId="0D35002F" w14:textId="0C84367C" w:rsidR="00180C67" w:rsidRDefault="00D90A8E" w:rsidP="005200D6">
      <w:r>
        <w:t>In addition,</w:t>
      </w:r>
      <w:r w:rsidR="00180C67">
        <w:t xml:space="preserve"> a python program called CNNImagePreprocessor.py was created,</w:t>
      </w:r>
      <w:r w:rsidR="00FD4ED9">
        <w:t xml:space="preserve"> the purpose of this program was to reformate all training images</w:t>
      </w:r>
      <w:r w:rsidR="00697AD8">
        <w:t xml:space="preserve"> to a 180 by </w:t>
      </w:r>
      <w:r w:rsidR="00FE496A">
        <w:t>180-pixel</w:t>
      </w:r>
      <w:r w:rsidR="00697AD8">
        <w:t xml:space="preserve"> format</w:t>
      </w:r>
      <w:r w:rsidR="00296B71">
        <w:t>,</w:t>
      </w:r>
      <w:r w:rsidR="00697AD8">
        <w:t xml:space="preserve"> label them accordingly</w:t>
      </w:r>
      <w:r w:rsidR="00296B71">
        <w:t xml:space="preserve"> and convert the image data into </w:t>
      </w:r>
      <w:r w:rsidR="009920EC">
        <w:t>a 3d NumPy array</w:t>
      </w:r>
      <w:r w:rsidR="00731A5B">
        <w:t xml:space="preserve"> to store coloured image data and a 2d array to store the corresponding labels of the plant</w:t>
      </w:r>
      <w:r w:rsidR="009920EC">
        <w:t>. This was</w:t>
      </w:r>
      <w:r w:rsidR="00731A5B">
        <w:t xml:space="preserve"> done</w:t>
      </w:r>
      <w:r w:rsidR="009920EC">
        <w:t xml:space="preserve"> to allow for both image data and colour data to be </w:t>
      </w:r>
      <w:r w:rsidR="00464FE6">
        <w:t>considered</w:t>
      </w:r>
      <w:r w:rsidR="009920EC">
        <w:t xml:space="preserve"> when this data </w:t>
      </w:r>
      <w:r w:rsidR="00464FE6">
        <w:t>is</w:t>
      </w:r>
      <w:r w:rsidR="009920EC">
        <w:t xml:space="preserve"> be</w:t>
      </w:r>
      <w:r w:rsidR="00464FE6">
        <w:t>ing</w:t>
      </w:r>
      <w:r w:rsidR="009920EC">
        <w:t xml:space="preserve"> used to train the CNN to allow for more effective feature extraction and</w:t>
      </w:r>
      <w:r w:rsidR="00464FE6">
        <w:t xml:space="preserve"> to</w:t>
      </w:r>
      <w:r w:rsidR="009920EC">
        <w:t xml:space="preserve"> </w:t>
      </w:r>
      <w:r w:rsidR="00464FE6">
        <w:t>achieve better results when the AI undertake</w:t>
      </w:r>
      <w:r w:rsidR="00877FBB">
        <w:t>s</w:t>
      </w:r>
      <w:r w:rsidR="00464FE6">
        <w:t xml:space="preserve"> real word </w:t>
      </w:r>
      <w:r w:rsidR="009920EC">
        <w:t>plant identification.</w:t>
      </w:r>
    </w:p>
    <w:p w14:paraId="67EF45A8" w14:textId="5C79CA27" w:rsidR="00393C30" w:rsidRDefault="0059631F" w:rsidP="005200D6">
      <w:r>
        <w:t>A further program was intended to be created called</w:t>
      </w:r>
      <w:r w:rsidR="00902A68">
        <w:t xml:space="preserve"> CNNImageNoise.py </w:t>
      </w:r>
      <w:r>
        <w:t>that would do minor image manipulation on training images. This was designed as minor image manipulation, including tilting images at different angles and the process of salt and pepper (randomly introduction noise in the form of black and white pixel</w:t>
      </w:r>
      <w:r w:rsidR="00877FBB">
        <w:t>s</w:t>
      </w:r>
      <w:r>
        <w:t xml:space="preserve"> throughout an image) firstly allows for the expansion of the datasets giving the AI more data to be trained on, with very little effort needed, but also better trains the AI system to handle noisy input data, better training the AI to handle re</w:t>
      </w:r>
      <w:r w:rsidR="00877FBB">
        <w:t>al</w:t>
      </w:r>
      <w:r>
        <w:t xml:space="preserve"> work input that doesn’t tend to be a</w:t>
      </w:r>
      <w:r w:rsidR="00877FBB">
        <w:t>s</w:t>
      </w:r>
      <w:r>
        <w:t xml:space="preserve"> high quality as the image provided from the datasets. However, this program was later shelved </w:t>
      </w:r>
      <w:r w:rsidR="001418CD">
        <w:t>halfway</w:t>
      </w:r>
      <w:r>
        <w:t xml:space="preserve"> through development due to issues with hardware and training time, meaning increasing the number of images in the dataset was not viable whilst ensuring the project ran on schedule. </w:t>
      </w:r>
    </w:p>
    <w:p w14:paraId="679C6BB9" w14:textId="61A96EE4" w:rsidR="00A31E3D" w:rsidRDefault="00A31E3D" w:rsidP="00393C30">
      <w:pPr>
        <w:pStyle w:val="Heading3"/>
      </w:pPr>
      <w:bookmarkStart w:id="46" w:name="_Toc100146849"/>
      <w:r>
        <w:t>6.</w:t>
      </w:r>
      <w:r w:rsidR="00C42578">
        <w:t>1</w:t>
      </w:r>
      <w:r>
        <w:t>.</w:t>
      </w:r>
      <w:r w:rsidR="00C42578">
        <w:t>4</w:t>
      </w:r>
      <w:r>
        <w:t xml:space="preserve"> Optimisation algorithm comparison</w:t>
      </w:r>
      <w:bookmarkEnd w:id="46"/>
      <w:r>
        <w:t xml:space="preserve"> </w:t>
      </w:r>
    </w:p>
    <w:p w14:paraId="7C25CA3C" w14:textId="4428E089" w:rsidR="002775D3" w:rsidRDefault="002775D3" w:rsidP="005200D6">
      <w:r>
        <w:t>In this sprint, a rudimentary CNN</w:t>
      </w:r>
      <w:r w:rsidR="00B216FF">
        <w:t xml:space="preserve">, </w:t>
      </w:r>
      <w:r w:rsidR="00877FBB">
        <w:t xml:space="preserve">following </w:t>
      </w:r>
      <w:r w:rsidR="00B216FF">
        <w:t>the CNN designed in the design section,</w:t>
      </w:r>
      <w:r>
        <w:t xml:space="preserve"> was created </w:t>
      </w:r>
      <w:r w:rsidR="0007662B">
        <w:t xml:space="preserve">in python using the TensorFlow library, in the </w:t>
      </w:r>
      <w:r w:rsidR="0007662B" w:rsidRPr="0007662B">
        <w:t>PrototypeCNN</w:t>
      </w:r>
      <w:r w:rsidR="0007662B">
        <w:t xml:space="preserve">.py, </w:t>
      </w:r>
      <w:r>
        <w:t>to allow for the testing o</w:t>
      </w:r>
      <w:r w:rsidR="00877FBB">
        <w:t>f</w:t>
      </w:r>
      <w:r>
        <w:t xml:space="preserve"> the two optimisation algorithms.</w:t>
      </w:r>
      <w:r w:rsidR="00101E12">
        <w:t xml:space="preserve"> Each CNN was trained on</w:t>
      </w:r>
      <w:r w:rsidR="004835DB">
        <w:t xml:space="preserve"> the</w:t>
      </w:r>
      <w:r w:rsidR="00101E12">
        <w:t xml:space="preserve"> 4 pre-existing datasets, 100 images each</w:t>
      </w:r>
      <w:r w:rsidR="00C35101">
        <w:t xml:space="preserve"> for 20 epochs each</w:t>
      </w:r>
      <w:r w:rsidR="00101E12">
        <w:t>.</w:t>
      </w:r>
    </w:p>
    <w:p w14:paraId="3F05AFCC" w14:textId="763B6F71" w:rsidR="00B216FF" w:rsidRDefault="00723121" w:rsidP="005200D6">
      <w:r>
        <w:rPr>
          <w:noProof/>
        </w:rPr>
        <w:lastRenderedPageBreak/>
        <mc:AlternateContent>
          <mc:Choice Requires="wps">
            <w:drawing>
              <wp:anchor distT="0" distB="0" distL="114300" distR="114300" simplePos="0" relativeHeight="251688960" behindDoc="1" locked="0" layoutInCell="1" allowOverlap="1" wp14:anchorId="612F2BFF" wp14:editId="2D6C2182">
                <wp:simplePos x="0" y="0"/>
                <wp:positionH relativeFrom="column">
                  <wp:posOffset>465455</wp:posOffset>
                </wp:positionH>
                <wp:positionV relativeFrom="paragraph">
                  <wp:posOffset>4753610</wp:posOffset>
                </wp:positionV>
                <wp:extent cx="4800600" cy="635"/>
                <wp:effectExtent l="0" t="0" r="0" b="0"/>
                <wp:wrapTight wrapText="bothSides">
                  <wp:wrapPolygon edited="0">
                    <wp:start x="0" y="0"/>
                    <wp:lineTo x="0" y="21600"/>
                    <wp:lineTo x="21600" y="21600"/>
                    <wp:lineTo x="21600" y="0"/>
                  </wp:wrapPolygon>
                </wp:wrapTight>
                <wp:docPr id="53" name="Text Box 53"/>
                <wp:cNvGraphicFramePr/>
                <a:graphic xmlns:a="http://schemas.openxmlformats.org/drawingml/2006/main">
                  <a:graphicData uri="http://schemas.microsoft.com/office/word/2010/wordprocessingShape">
                    <wps:wsp>
                      <wps:cNvSpPr txBox="1"/>
                      <wps:spPr>
                        <a:xfrm>
                          <a:off x="0" y="0"/>
                          <a:ext cx="4800600" cy="635"/>
                        </a:xfrm>
                        <a:prstGeom prst="rect">
                          <a:avLst/>
                        </a:prstGeom>
                        <a:solidFill>
                          <a:prstClr val="white"/>
                        </a:solidFill>
                        <a:ln>
                          <a:noFill/>
                        </a:ln>
                      </wps:spPr>
                      <wps:txbx>
                        <w:txbxContent>
                          <w:p w14:paraId="7FF1467C" w14:textId="59604E9E" w:rsidR="00723121" w:rsidRPr="00AA46E2" w:rsidRDefault="00723121" w:rsidP="00723121">
                            <w:pPr>
                              <w:pStyle w:val="Caption"/>
                              <w:rPr>
                                <w:noProof/>
                              </w:rPr>
                            </w:pPr>
                            <w:r>
                              <w:t xml:space="preserve">Figure </w:t>
                            </w:r>
                            <w:r w:rsidR="00700BE7">
                              <w:fldChar w:fldCharType="begin"/>
                            </w:r>
                            <w:r w:rsidR="00700BE7">
                              <w:instrText xml:space="preserve"> SEQ Figure \* ARABIC </w:instrText>
                            </w:r>
                            <w:r w:rsidR="00700BE7">
                              <w:fldChar w:fldCharType="separate"/>
                            </w:r>
                            <w:r w:rsidR="00721B6D">
                              <w:rPr>
                                <w:noProof/>
                              </w:rPr>
                              <w:t>14</w:t>
                            </w:r>
                            <w:r w:rsidR="00700BE7">
                              <w:rPr>
                                <w:noProof/>
                              </w:rPr>
                              <w:fldChar w:fldCharType="end"/>
                            </w:r>
                            <w:r>
                              <w:t>: Prototype CNN</w:t>
                            </w:r>
                            <w:r w:rsidR="00C21201">
                              <w:t xml:space="preserve"> TensorFlow</w:t>
                            </w:r>
                            <w:r>
                              <w:t xml:space="preserve"> Model for optimisation algorithm  test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2F2BFF" id="Text Box 53" o:spid="_x0000_s1053" type="#_x0000_t202" style="position:absolute;margin-left:36.65pt;margin-top:374.3pt;width:378pt;height:.05pt;z-index:-2516275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" stroked="f">
                <v:textbox style="mso-fit-shape-to-text:t" inset="0,0,0,0">
                  <w:txbxContent>
                    <w:p w14:paraId="7FF1467C" w14:textId="59604E9E" w:rsidR="00723121" w:rsidRPr="00AA46E2" w:rsidRDefault="00723121" w:rsidP="00723121">
                      <w:pPr>
                        <w:pStyle w:val="Caption"/>
                        <w:rPr>
                          <w:noProof/>
                        </w:rPr>
                      </w:pPr>
                      <w:r>
                        <w:t xml:space="preserve">Figure </w:t>
                      </w:r>
                      <w:r w:rsidR="00700BE7">
                        <w:fldChar w:fldCharType="begin"/>
                      </w:r>
                      <w:r w:rsidR="00700BE7">
                        <w:instrText xml:space="preserve"> SEQ Figure \* ARABIC </w:instrText>
                      </w:r>
                      <w:r w:rsidR="00700BE7">
                        <w:fldChar w:fldCharType="separate"/>
                      </w:r>
                      <w:r w:rsidR="00721B6D">
                        <w:rPr>
                          <w:noProof/>
                        </w:rPr>
                        <w:t>14</w:t>
                      </w:r>
                      <w:r w:rsidR="00700BE7">
                        <w:rPr>
                          <w:noProof/>
                        </w:rPr>
                        <w:fldChar w:fldCharType="end"/>
                      </w:r>
                      <w:r>
                        <w:t>: Prototype CNN</w:t>
                      </w:r>
                      <w:r w:rsidR="00C21201">
                        <w:t xml:space="preserve"> TensorFlow</w:t>
                      </w:r>
                      <w:r>
                        <w:t xml:space="preserve"> Model for optimisation algorithm  testing</w:t>
                      </w:r>
                    </w:p>
                  </w:txbxContent>
                </v:textbox>
                <w10:wrap type="tight"/>
              </v:shape>
            </w:pict>
          </mc:Fallback>
        </mc:AlternateContent>
      </w:r>
      <w:r w:rsidR="00B216FF">
        <w:rPr>
          <w:noProof/>
        </w:rPr>
        <w:drawing>
          <wp:anchor distT="0" distB="0" distL="114300" distR="114300" simplePos="0" relativeHeight="251686912" behindDoc="1" locked="0" layoutInCell="1" allowOverlap="1" wp14:anchorId="13212DE8" wp14:editId="284E481A">
            <wp:simplePos x="0" y="0"/>
            <wp:positionH relativeFrom="margin">
              <wp:align>center</wp:align>
            </wp:positionH>
            <wp:positionV relativeFrom="paragraph">
              <wp:posOffset>10160</wp:posOffset>
            </wp:positionV>
            <wp:extent cx="4800600" cy="4760259"/>
            <wp:effectExtent l="0" t="0" r="0" b="2540"/>
            <wp:wrapTight wrapText="bothSides">
              <wp:wrapPolygon edited="0">
                <wp:start x="0" y="0"/>
                <wp:lineTo x="0" y="21525"/>
                <wp:lineTo x="21514" y="21525"/>
                <wp:lineTo x="21514" y="0"/>
                <wp:lineTo x="0" y="0"/>
              </wp:wrapPolygon>
            </wp:wrapTight>
            <wp:docPr id="47" name="Picture 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ext&#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4800600" cy="4760259"/>
                    </a:xfrm>
                    <a:prstGeom prst="rect">
                      <a:avLst/>
                    </a:prstGeom>
                  </pic:spPr>
                </pic:pic>
              </a:graphicData>
            </a:graphic>
            <wp14:sizeRelH relativeFrom="page">
              <wp14:pctWidth>0</wp14:pctWidth>
            </wp14:sizeRelH>
            <wp14:sizeRelV relativeFrom="page">
              <wp14:pctHeight>0</wp14:pctHeight>
            </wp14:sizeRelV>
          </wp:anchor>
        </w:drawing>
      </w:r>
    </w:p>
    <w:p w14:paraId="29D609B6" w14:textId="77777777" w:rsidR="00B216FF" w:rsidRDefault="00B216FF" w:rsidP="005200D6"/>
    <w:p w14:paraId="7ECF422D" w14:textId="77777777" w:rsidR="00B216FF" w:rsidRDefault="00B216FF" w:rsidP="005200D6"/>
    <w:p w14:paraId="32C5C1A9" w14:textId="77777777" w:rsidR="00B216FF" w:rsidRDefault="00B216FF" w:rsidP="005200D6"/>
    <w:p w14:paraId="7B27D6B6" w14:textId="77777777" w:rsidR="00B216FF" w:rsidRDefault="00B216FF" w:rsidP="005200D6"/>
    <w:p w14:paraId="37F65473" w14:textId="77777777" w:rsidR="00B216FF" w:rsidRDefault="00B216FF" w:rsidP="005200D6"/>
    <w:p w14:paraId="660EE363" w14:textId="5AEBDAD4" w:rsidR="00B216FF" w:rsidRDefault="00B216FF" w:rsidP="005200D6"/>
    <w:p w14:paraId="0D3C237C" w14:textId="5F71C9FD" w:rsidR="00B216FF" w:rsidRDefault="00B216FF" w:rsidP="005200D6"/>
    <w:p w14:paraId="005F3350" w14:textId="7EEC7E51" w:rsidR="00B216FF" w:rsidRDefault="00B216FF" w:rsidP="005200D6"/>
    <w:p w14:paraId="3F1DC99B" w14:textId="05509A5B" w:rsidR="00B216FF" w:rsidRDefault="00B216FF" w:rsidP="005200D6"/>
    <w:p w14:paraId="3B1D5278" w14:textId="77777777" w:rsidR="00B216FF" w:rsidRDefault="00B216FF" w:rsidP="005200D6"/>
    <w:p w14:paraId="44730E89" w14:textId="3F3FAFAB" w:rsidR="00B216FF" w:rsidRDefault="00B216FF" w:rsidP="005200D6"/>
    <w:p w14:paraId="09B00BDE" w14:textId="77777777" w:rsidR="00B216FF" w:rsidRDefault="00B216FF" w:rsidP="005200D6"/>
    <w:p w14:paraId="17E081CC" w14:textId="77777777" w:rsidR="00B216FF" w:rsidRDefault="00B216FF" w:rsidP="005200D6"/>
    <w:p w14:paraId="25509282" w14:textId="77777777" w:rsidR="00B216FF" w:rsidRDefault="00B216FF" w:rsidP="005200D6"/>
    <w:p w14:paraId="7684B759" w14:textId="3FD077E4" w:rsidR="00B216FF" w:rsidRDefault="00B216FF" w:rsidP="005200D6"/>
    <w:p w14:paraId="6CEDDBB9" w14:textId="77777777" w:rsidR="00B216FF" w:rsidRDefault="00B216FF" w:rsidP="005200D6"/>
    <w:p w14:paraId="117C24D9" w14:textId="77777777" w:rsidR="00B216FF" w:rsidRDefault="00B216FF" w:rsidP="005200D6"/>
    <w:p w14:paraId="08D5EA76" w14:textId="307C5A44" w:rsidR="0042241E" w:rsidRDefault="00BB2052" w:rsidP="00393C30">
      <w:pPr>
        <w:pStyle w:val="Heading4"/>
      </w:pPr>
      <w:r>
        <w:rPr>
          <w:noProof/>
        </w:rPr>
        <mc:AlternateContent>
          <mc:Choice Requires="wps">
            <w:drawing>
              <wp:anchor distT="0" distB="0" distL="114300" distR="114300" simplePos="0" relativeHeight="251743232" behindDoc="1" locked="0" layoutInCell="1" allowOverlap="1" wp14:anchorId="63D77513" wp14:editId="5E30D90C">
                <wp:simplePos x="0" y="0"/>
                <wp:positionH relativeFrom="column">
                  <wp:posOffset>0</wp:posOffset>
                </wp:positionH>
                <wp:positionV relativeFrom="paragraph">
                  <wp:posOffset>1834515</wp:posOffset>
                </wp:positionV>
                <wp:extent cx="5731510" cy="635"/>
                <wp:effectExtent l="0" t="0" r="0" b="0"/>
                <wp:wrapTight wrapText="bothSides">
                  <wp:wrapPolygon edited="0">
                    <wp:start x="0" y="0"/>
                    <wp:lineTo x="0" y="21600"/>
                    <wp:lineTo x="21600" y="21600"/>
                    <wp:lineTo x="21600" y="0"/>
                  </wp:wrapPolygon>
                </wp:wrapTight>
                <wp:docPr id="84" name="Text Box 84"/>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8B62F6A" w14:textId="2CE345B1" w:rsidR="00BB2052" w:rsidRPr="004716E6" w:rsidRDefault="00BB2052" w:rsidP="00BB2052">
                            <w:pPr>
                              <w:pStyle w:val="Caption"/>
                              <w:rPr>
                                <w:noProof/>
                              </w:rPr>
                            </w:pPr>
                            <w:r>
                              <w:t xml:space="preserve">Figure </w:t>
                            </w:r>
                            <w:r w:rsidR="00700BE7">
                              <w:fldChar w:fldCharType="begin"/>
                            </w:r>
                            <w:r w:rsidR="00700BE7">
                              <w:instrText xml:space="preserve"> SEQ Figure \* ARABIC </w:instrText>
                            </w:r>
                            <w:r w:rsidR="00700BE7">
                              <w:fldChar w:fldCharType="separate"/>
                            </w:r>
                            <w:r w:rsidR="00721B6D">
                              <w:rPr>
                                <w:noProof/>
                              </w:rPr>
                              <w:t>15</w:t>
                            </w:r>
                            <w:r w:rsidR="00700BE7">
                              <w:rPr>
                                <w:noProof/>
                              </w:rPr>
                              <w:fldChar w:fldCharType="end"/>
                            </w:r>
                            <w:r w:rsidR="006973AC">
                              <w:rPr>
                                <w:noProof/>
                              </w:rPr>
                              <w:t xml:space="preserve"> : Model compiler using Adam optimisation and resul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3D77513" id="Text Box 84" o:spid="_x0000_s1054" type="#_x0000_t202" style="position:absolute;margin-left:0;margin-top:144.45pt;width:451.3pt;height:.05pt;z-index:-2515732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" stroked="f">
                <v:textbox style="mso-fit-shape-to-text:t" inset="0,0,0,0">
                  <w:txbxContent>
                    <w:p w14:paraId="68B62F6A" w14:textId="2CE345B1" w:rsidR="00BB2052" w:rsidRPr="004716E6" w:rsidRDefault="00BB2052" w:rsidP="00BB2052">
                      <w:pPr>
                        <w:pStyle w:val="Caption"/>
                        <w:rPr>
                          <w:noProof/>
                        </w:rPr>
                      </w:pPr>
                      <w:r>
                        <w:t xml:space="preserve">Figure </w:t>
                      </w:r>
                      <w:r w:rsidR="00700BE7">
                        <w:fldChar w:fldCharType="begin"/>
                      </w:r>
                      <w:r w:rsidR="00700BE7">
                        <w:instrText xml:space="preserve"> SEQ Figure \* ARABIC </w:instrText>
                      </w:r>
                      <w:r w:rsidR="00700BE7">
                        <w:fldChar w:fldCharType="separate"/>
                      </w:r>
                      <w:r w:rsidR="00721B6D">
                        <w:rPr>
                          <w:noProof/>
                        </w:rPr>
                        <w:t>15</w:t>
                      </w:r>
                      <w:r w:rsidR="00700BE7">
                        <w:rPr>
                          <w:noProof/>
                        </w:rPr>
                        <w:fldChar w:fldCharType="end"/>
                      </w:r>
                      <w:r w:rsidR="006973AC">
                        <w:rPr>
                          <w:noProof/>
                        </w:rPr>
                        <w:t xml:space="preserve"> : Model compiler using Adam optimisation and results</w:t>
                      </w:r>
                    </w:p>
                  </w:txbxContent>
                </v:textbox>
                <w10:wrap type="tight"/>
              </v:shape>
            </w:pict>
          </mc:Fallback>
        </mc:AlternateContent>
      </w:r>
      <w:r>
        <w:rPr>
          <w:noProof/>
        </w:rPr>
        <mc:AlternateContent>
          <mc:Choice Requires="wpg">
            <w:drawing>
              <wp:anchor distT="0" distB="0" distL="114300" distR="114300" simplePos="0" relativeHeight="251741184" behindDoc="0" locked="0" layoutInCell="1" allowOverlap="1" wp14:anchorId="05DFCE8B" wp14:editId="130385C4">
                <wp:simplePos x="0" y="0"/>
                <wp:positionH relativeFrom="column">
                  <wp:posOffset>0</wp:posOffset>
                </wp:positionH>
                <wp:positionV relativeFrom="paragraph">
                  <wp:posOffset>281940</wp:posOffset>
                </wp:positionV>
                <wp:extent cx="5731510" cy="1495425"/>
                <wp:effectExtent l="0" t="0" r="2540" b="9525"/>
                <wp:wrapTight wrapText="bothSides">
                  <wp:wrapPolygon edited="0">
                    <wp:start x="0" y="0"/>
                    <wp:lineTo x="0" y="15409"/>
                    <wp:lineTo x="10769" y="17610"/>
                    <wp:lineTo x="0" y="17610"/>
                    <wp:lineTo x="0" y="21462"/>
                    <wp:lineTo x="21538" y="21462"/>
                    <wp:lineTo x="21538" y="17610"/>
                    <wp:lineTo x="10769" y="17610"/>
                    <wp:lineTo x="21538" y="15409"/>
                    <wp:lineTo x="21538" y="0"/>
                    <wp:lineTo x="0" y="0"/>
                  </wp:wrapPolygon>
                </wp:wrapTight>
                <wp:docPr id="83" name="Group 83"/>
                <wp:cNvGraphicFramePr/>
                <a:graphic xmlns:a="http://schemas.openxmlformats.org/drawingml/2006/main">
                  <a:graphicData uri="http://schemas.microsoft.com/office/word/2010/wordprocessingGroup">
                    <wpg:wgp>
                      <wpg:cNvGrpSpPr/>
                      <wpg:grpSpPr>
                        <a:xfrm>
                          <a:off x="0" y="0"/>
                          <a:ext cx="5731510" cy="1495425"/>
                          <a:chOff x="0" y="0"/>
                          <a:chExt cx="5731510" cy="1495425"/>
                        </a:xfrm>
                      </wpg:grpSpPr>
                      <pic:pic xmlns:pic="http://schemas.openxmlformats.org/drawingml/2006/picture">
                        <pic:nvPicPr>
                          <pic:cNvPr id="50" name="Picture 50" descr="Text&#10;&#10;Description automatically generated"/>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5731510" cy="1074420"/>
                          </a:xfrm>
                          <a:prstGeom prst="rect">
                            <a:avLst/>
                          </a:prstGeom>
                        </pic:spPr>
                      </pic:pic>
                      <pic:pic xmlns:pic="http://schemas.openxmlformats.org/drawingml/2006/picture">
                        <pic:nvPicPr>
                          <pic:cNvPr id="51" name="Picture 51"/>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0" y="1238250"/>
                            <a:ext cx="5731510" cy="257175"/>
                          </a:xfrm>
                          <a:prstGeom prst="rect">
                            <a:avLst/>
                          </a:prstGeom>
                        </pic:spPr>
                      </pic:pic>
                    </wpg:wgp>
                  </a:graphicData>
                </a:graphic>
              </wp:anchor>
            </w:drawing>
          </mc:Choice>
          <mc:Fallback>
            <w:pict>
              <v:group w14:anchorId="04D07C78" id="Group 83" o:spid="_x0000_s1026" style="position:absolute;margin-left:0;margin-top:22.2pt;width:451.3pt;height:117.75pt;z-index:251741184" coordsize="57315,149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">
                <v:shape id="Picture 50" o:spid="_x0000_s1027" type="#_x0000_t75" alt="Text&#10;&#10;Description automatically generated" style="position:absolute;width:57315;height:107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">
                  <v:imagedata r:id="rId28" o:title="Text&#10;&#10;Description automatically generated"/>
                </v:shape>
                <v:shape id="Picture 51" o:spid="_x0000_s1028" type="#_x0000_t75" style="position:absolute;top:12382;width:57315;height:2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">
                  <v:imagedata r:id="rId29" o:title=""/>
                </v:shape>
                <w10:wrap type="tight"/>
              </v:group>
            </w:pict>
          </mc:Fallback>
        </mc:AlternateContent>
      </w:r>
      <w:r w:rsidR="001B1D24">
        <w:t xml:space="preserve">6.1.4.1 </w:t>
      </w:r>
      <w:r w:rsidR="00A31E3D">
        <w:t>Adam</w:t>
      </w:r>
      <w:r w:rsidR="001B1D24">
        <w:t xml:space="preserve"> optimisation </w:t>
      </w:r>
      <w:r w:rsidR="00F13DF2">
        <w:t>:</w:t>
      </w:r>
    </w:p>
    <w:p w14:paraId="2B8AF64D" w14:textId="1751998C" w:rsidR="00C35101" w:rsidRDefault="003E2033" w:rsidP="005200D6">
      <w:r>
        <w:t xml:space="preserve">After training, the prototype CNN using </w:t>
      </w:r>
      <w:r w:rsidR="00673279">
        <w:t>“</w:t>
      </w:r>
      <w:proofErr w:type="spellStart"/>
      <w:r>
        <w:t>adam</w:t>
      </w:r>
      <w:proofErr w:type="spellEnd"/>
      <w:r w:rsidR="00673279">
        <w:t>”</w:t>
      </w:r>
      <w:r>
        <w:t xml:space="preserve"> optimisation achieved an overall accuracy of 78.75% with a validation accuracy of 77.5%.</w:t>
      </w:r>
    </w:p>
    <w:p w14:paraId="181F455C" w14:textId="674C2346" w:rsidR="0042241E" w:rsidRDefault="00BB2052" w:rsidP="00393C30">
      <w:pPr>
        <w:pStyle w:val="Heading4"/>
      </w:pPr>
      <w:r>
        <w:rPr>
          <w:noProof/>
        </w:rPr>
        <w:lastRenderedPageBreak/>
        <mc:AlternateContent>
          <mc:Choice Requires="wps">
            <w:drawing>
              <wp:anchor distT="0" distB="0" distL="114300" distR="114300" simplePos="0" relativeHeight="251748352" behindDoc="1" locked="0" layoutInCell="1" allowOverlap="1" wp14:anchorId="599877F2" wp14:editId="092F72F8">
                <wp:simplePos x="0" y="0"/>
                <wp:positionH relativeFrom="column">
                  <wp:posOffset>0</wp:posOffset>
                </wp:positionH>
                <wp:positionV relativeFrom="paragraph">
                  <wp:posOffset>1494155</wp:posOffset>
                </wp:positionV>
                <wp:extent cx="5731510" cy="635"/>
                <wp:effectExtent l="0" t="0" r="0" b="0"/>
                <wp:wrapTight wrapText="bothSides">
                  <wp:wrapPolygon edited="0">
                    <wp:start x="0" y="0"/>
                    <wp:lineTo x="0" y="21600"/>
                    <wp:lineTo x="21600" y="21600"/>
                    <wp:lineTo x="21600" y="0"/>
                  </wp:wrapPolygon>
                </wp:wrapTight>
                <wp:docPr id="86" name="Text Box 86"/>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6D2975B" w14:textId="124F6E73" w:rsidR="00BB2052" w:rsidRPr="00AC4D65" w:rsidRDefault="00BB2052" w:rsidP="00BB2052">
                            <w:pPr>
                              <w:pStyle w:val="Caption"/>
                              <w:rPr>
                                <w:noProof/>
                              </w:rPr>
                            </w:pPr>
                            <w:r>
                              <w:t xml:space="preserve">Figure </w:t>
                            </w:r>
                            <w:r w:rsidR="00700BE7">
                              <w:fldChar w:fldCharType="begin"/>
                            </w:r>
                            <w:r w:rsidR="00700BE7">
                              <w:instrText xml:space="preserve"> SEQ Figure \* ARABIC </w:instrText>
                            </w:r>
                            <w:r w:rsidR="00700BE7">
                              <w:fldChar w:fldCharType="separate"/>
                            </w:r>
                            <w:r w:rsidR="00721B6D">
                              <w:rPr>
                                <w:noProof/>
                              </w:rPr>
                              <w:t>16</w:t>
                            </w:r>
                            <w:r w:rsidR="00700BE7">
                              <w:rPr>
                                <w:noProof/>
                              </w:rPr>
                              <w:fldChar w:fldCharType="end"/>
                            </w:r>
                            <w:r w:rsidR="006973AC">
                              <w:rPr>
                                <w:noProof/>
                              </w:rPr>
                              <w:t>: Model compiler using Adamax optimisation and resul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99877F2" id="Text Box 86" o:spid="_x0000_s1055" type="#_x0000_t202" style="position:absolute;margin-left:0;margin-top:117.65pt;width:451.3pt;height:.05pt;z-index:-2515681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" stroked="f">
                <v:textbox style="mso-fit-shape-to-text:t" inset="0,0,0,0">
                  <w:txbxContent>
                    <w:p w14:paraId="66D2975B" w14:textId="124F6E73" w:rsidR="00BB2052" w:rsidRPr="00AC4D65" w:rsidRDefault="00BB2052" w:rsidP="00BB2052">
                      <w:pPr>
                        <w:pStyle w:val="Caption"/>
                        <w:rPr>
                          <w:noProof/>
                        </w:rPr>
                      </w:pPr>
                      <w:r>
                        <w:t xml:space="preserve">Figure </w:t>
                      </w:r>
                      <w:r w:rsidR="00700BE7">
                        <w:fldChar w:fldCharType="begin"/>
                      </w:r>
                      <w:r w:rsidR="00700BE7">
                        <w:instrText xml:space="preserve"> SEQ Figure \* ARABIC </w:instrText>
                      </w:r>
                      <w:r w:rsidR="00700BE7">
                        <w:fldChar w:fldCharType="separate"/>
                      </w:r>
                      <w:r w:rsidR="00721B6D">
                        <w:rPr>
                          <w:noProof/>
                        </w:rPr>
                        <w:t>16</w:t>
                      </w:r>
                      <w:r w:rsidR="00700BE7">
                        <w:rPr>
                          <w:noProof/>
                        </w:rPr>
                        <w:fldChar w:fldCharType="end"/>
                      </w:r>
                      <w:r w:rsidR="006973AC">
                        <w:rPr>
                          <w:noProof/>
                        </w:rPr>
                        <w:t>: Model compiler using Adamax optimisation and results</w:t>
                      </w:r>
                    </w:p>
                  </w:txbxContent>
                </v:textbox>
                <w10:wrap type="tight"/>
              </v:shape>
            </w:pict>
          </mc:Fallback>
        </mc:AlternateContent>
      </w:r>
      <w:r>
        <w:rPr>
          <w:noProof/>
        </w:rPr>
        <mc:AlternateContent>
          <mc:Choice Requires="wpg">
            <w:drawing>
              <wp:anchor distT="0" distB="0" distL="114300" distR="114300" simplePos="0" relativeHeight="251746304" behindDoc="0" locked="0" layoutInCell="1" allowOverlap="1" wp14:anchorId="03B66E81" wp14:editId="7C5A417F">
                <wp:simplePos x="0" y="0"/>
                <wp:positionH relativeFrom="column">
                  <wp:posOffset>0</wp:posOffset>
                </wp:positionH>
                <wp:positionV relativeFrom="paragraph">
                  <wp:posOffset>283210</wp:posOffset>
                </wp:positionV>
                <wp:extent cx="5731510" cy="1153795"/>
                <wp:effectExtent l="0" t="0" r="2540" b="8255"/>
                <wp:wrapTight wrapText="bothSides">
                  <wp:wrapPolygon edited="0">
                    <wp:start x="0" y="0"/>
                    <wp:lineTo x="0" y="21398"/>
                    <wp:lineTo x="21538" y="21398"/>
                    <wp:lineTo x="21538" y="0"/>
                    <wp:lineTo x="0" y="0"/>
                  </wp:wrapPolygon>
                </wp:wrapTight>
                <wp:docPr id="85" name="Group 85"/>
                <wp:cNvGraphicFramePr/>
                <a:graphic xmlns:a="http://schemas.openxmlformats.org/drawingml/2006/main">
                  <a:graphicData uri="http://schemas.microsoft.com/office/word/2010/wordprocessingGroup">
                    <wpg:wgp>
                      <wpg:cNvGrpSpPr/>
                      <wpg:grpSpPr>
                        <a:xfrm>
                          <a:off x="0" y="0"/>
                          <a:ext cx="5731510" cy="1153795"/>
                          <a:chOff x="0" y="0"/>
                          <a:chExt cx="5731510" cy="1153795"/>
                        </a:xfrm>
                      </wpg:grpSpPr>
                      <pic:pic xmlns:pic="http://schemas.openxmlformats.org/drawingml/2006/picture">
                        <pic:nvPicPr>
                          <pic:cNvPr id="48" name="Picture 48" descr="Text&#10;&#10;Description automatically generated"/>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0"/>
                            <a:ext cx="5731510" cy="827405"/>
                          </a:xfrm>
                          <a:prstGeom prst="rect">
                            <a:avLst/>
                          </a:prstGeom>
                        </pic:spPr>
                      </pic:pic>
                      <pic:pic xmlns:pic="http://schemas.openxmlformats.org/drawingml/2006/picture">
                        <pic:nvPicPr>
                          <pic:cNvPr id="52" name="Picture 52"/>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0" y="904875"/>
                            <a:ext cx="5731510" cy="248920"/>
                          </a:xfrm>
                          <a:prstGeom prst="rect">
                            <a:avLst/>
                          </a:prstGeom>
                        </pic:spPr>
                      </pic:pic>
                    </wpg:wgp>
                  </a:graphicData>
                </a:graphic>
              </wp:anchor>
            </w:drawing>
          </mc:Choice>
          <mc:Fallback>
            <w:pict>
              <v:group w14:anchorId="0FE83DF5" id="Group 85" o:spid="_x0000_s1026" style="position:absolute;margin-left:0;margin-top:22.3pt;width:451.3pt;height:90.85pt;z-index:251746304" coordsize="57315,115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">
                <v:shape id="Picture 48" o:spid="_x0000_s1027" type="#_x0000_t75" alt="Text&#10;&#10;Description automatically generated" style="position:absolute;width:57315;height:82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">
                  <v:imagedata r:id="rId32" o:title="Text&#10;&#10;Description automatically generated"/>
                </v:shape>
                <v:shape id="Picture 52" o:spid="_x0000_s1028" type="#_x0000_t75" style="position:absolute;top:9048;width:57315;height:24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">
                  <v:imagedata r:id="rId33" o:title=""/>
                </v:shape>
                <w10:wrap type="tight"/>
              </v:group>
            </w:pict>
          </mc:Fallback>
        </mc:AlternateContent>
      </w:r>
      <w:r w:rsidR="001B1D24">
        <w:t xml:space="preserve">6.1.4.2 </w:t>
      </w:r>
      <w:proofErr w:type="spellStart"/>
      <w:r w:rsidR="00A31E3D">
        <w:t>Adamax</w:t>
      </w:r>
      <w:proofErr w:type="spellEnd"/>
      <w:r w:rsidR="001B1D24">
        <w:t xml:space="preserve"> optimisation</w:t>
      </w:r>
      <w:r w:rsidR="00F13DF2">
        <w:t>:</w:t>
      </w:r>
    </w:p>
    <w:p w14:paraId="22610353" w14:textId="280F1B70" w:rsidR="003E2033" w:rsidRDefault="003E2033" w:rsidP="005200D6">
      <w:r>
        <w:t xml:space="preserve">After training, the prototype CNN using </w:t>
      </w:r>
      <w:r w:rsidR="00673279">
        <w:t>“</w:t>
      </w:r>
      <w:proofErr w:type="spellStart"/>
      <w:r>
        <w:t>adamax</w:t>
      </w:r>
      <w:proofErr w:type="spellEnd"/>
      <w:r w:rsidR="00673279">
        <w:t>”</w:t>
      </w:r>
      <w:r>
        <w:t xml:space="preserve"> optimisation achieved an overall accuracy of 80% with a validation accuracy of 82.5%.</w:t>
      </w:r>
    </w:p>
    <w:p w14:paraId="35B580E7" w14:textId="08DA415C" w:rsidR="00A31E3D" w:rsidRDefault="00995849" w:rsidP="00393C30">
      <w:pPr>
        <w:pStyle w:val="Heading4"/>
      </w:pPr>
      <w:r>
        <w:t xml:space="preserve">6.1.4.3 Optimisation Algorithm Comparison </w:t>
      </w:r>
      <w:r w:rsidR="00A31E3D">
        <w:t>Conclusion</w:t>
      </w:r>
    </w:p>
    <w:p w14:paraId="68AC5ADC" w14:textId="2FB46F3C" w:rsidR="00C42578" w:rsidRDefault="00BE0E12" w:rsidP="005200D6">
      <w:r>
        <w:t>As shown above, the “</w:t>
      </w:r>
      <w:proofErr w:type="spellStart"/>
      <w:r w:rsidR="0093509B">
        <w:t>a</w:t>
      </w:r>
      <w:r>
        <w:t>damax</w:t>
      </w:r>
      <w:proofErr w:type="spellEnd"/>
      <w:r>
        <w:t>” optimiser outperforms the “</w:t>
      </w:r>
      <w:proofErr w:type="spellStart"/>
      <w:r w:rsidR="0093509B">
        <w:t>a</w:t>
      </w:r>
      <w:r>
        <w:t>dam</w:t>
      </w:r>
      <w:proofErr w:type="spellEnd"/>
      <w:r>
        <w:t>” optimiser for the specific use case</w:t>
      </w:r>
      <w:r w:rsidR="00673279">
        <w:t>, which is also reinforced by the literature</w:t>
      </w:r>
      <w:r w:rsidR="007D4858">
        <w:t xml:space="preserve">, which states that whilst </w:t>
      </w:r>
      <w:r w:rsidR="0093509B">
        <w:t>“</w:t>
      </w:r>
      <w:proofErr w:type="spellStart"/>
      <w:r w:rsidR="007D4858">
        <w:t>adam</w:t>
      </w:r>
      <w:proofErr w:type="spellEnd"/>
      <w:r w:rsidR="0093509B">
        <w:t>”</w:t>
      </w:r>
      <w:r w:rsidR="007D4858">
        <w:t xml:space="preserve"> is an effective general optimisation algorithm, </w:t>
      </w:r>
      <w:r w:rsidR="0093509B">
        <w:t>“</w:t>
      </w:r>
      <w:proofErr w:type="spellStart"/>
      <w:r w:rsidR="007D4858">
        <w:t>adamax</w:t>
      </w:r>
      <w:proofErr w:type="spellEnd"/>
      <w:r w:rsidR="0093509B">
        <w:t>”</w:t>
      </w:r>
      <w:r w:rsidR="007D4858">
        <w:t xml:space="preserve"> is capable of outperforming it, especially with </w:t>
      </w:r>
      <w:r w:rsidR="001C5D08">
        <w:t>models that have a high level of embedding, such as in this model</w:t>
      </w:r>
      <w:r w:rsidR="001F7E57">
        <w:t>,</w:t>
      </w:r>
      <w:r w:rsidR="001C5D08">
        <w:t xml:space="preserve"> where complex and large data inputs consisting of high</w:t>
      </w:r>
      <w:r w:rsidR="00877FBB">
        <w:t>-</w:t>
      </w:r>
      <w:r w:rsidR="001C5D08">
        <w:t>resolution images which also include pixel colour data, have been translated into a low dimensional space for training purpose, in this case</w:t>
      </w:r>
      <w:r w:rsidR="00877FBB">
        <w:t>,</w:t>
      </w:r>
      <w:r w:rsidR="001C5D08">
        <w:t xml:space="preserve"> flattened from a 3d array to a 2d array</w:t>
      </w:r>
      <w:r w:rsidR="00673279">
        <w:t>.</w:t>
      </w:r>
      <w:r w:rsidR="00EC2ACB">
        <w:t xml:space="preserve"> This means </w:t>
      </w:r>
      <w:r w:rsidR="0093509B">
        <w:t>“</w:t>
      </w:r>
      <w:proofErr w:type="spellStart"/>
      <w:r w:rsidR="00EC2ACB">
        <w:t>adamax</w:t>
      </w:r>
      <w:proofErr w:type="spellEnd"/>
      <w:r w:rsidR="0093509B">
        <w:t>”</w:t>
      </w:r>
      <w:r w:rsidR="00EC2ACB">
        <w:t xml:space="preserve"> would naturally have a slight advantage in </w:t>
      </w:r>
      <w:r w:rsidR="00BA4330">
        <w:t>the current use case</w:t>
      </w:r>
      <w:r w:rsidR="00EC2ACB">
        <w:t xml:space="preserve">, as </w:t>
      </w:r>
      <w:r w:rsidR="001F7E57">
        <w:t>shown</w:t>
      </w:r>
      <w:r w:rsidR="00EC2ACB">
        <w:t xml:space="preserve"> in </w:t>
      </w:r>
      <w:r w:rsidR="00877FBB">
        <w:t xml:space="preserve">the </w:t>
      </w:r>
      <w:r w:rsidR="007E257C">
        <w:t>comparison between the two optimisation algorithms.</w:t>
      </w:r>
    </w:p>
    <w:p w14:paraId="7E5FF81E" w14:textId="441B14E9" w:rsidR="000311DB" w:rsidRDefault="00C42578" w:rsidP="00393C30">
      <w:pPr>
        <w:pStyle w:val="Heading3"/>
      </w:pPr>
      <w:bookmarkStart w:id="47" w:name="_Toc100146850"/>
      <w:r>
        <w:t xml:space="preserve">6.1.5 </w:t>
      </w:r>
      <w:r w:rsidR="000311DB">
        <w:t>Initial CNN train</w:t>
      </w:r>
      <w:r w:rsidR="00BA4330">
        <w:t>ing</w:t>
      </w:r>
      <w:bookmarkEnd w:id="47"/>
      <w:r w:rsidR="00BA4330">
        <w:t xml:space="preserve"> </w:t>
      </w:r>
    </w:p>
    <w:p w14:paraId="3D4AC157" w14:textId="19CC5060" w:rsidR="00C21201" w:rsidRDefault="00BA4330" w:rsidP="005200D6">
      <w:r>
        <w:t>In this sprint the CNN architecture was improved upon and refined, as well as initial training took place.</w:t>
      </w:r>
    </w:p>
    <w:p w14:paraId="046B14D0" w14:textId="03FBC7DA" w:rsidR="006973AC" w:rsidRDefault="00C21201" w:rsidP="005200D6">
      <w:r>
        <w:t xml:space="preserve">The initial ideal was to train the CNN as a TensorFlow model, then design a python program that would then covert that model into a TensorFlow </w:t>
      </w:r>
      <w:r w:rsidR="00877FBB">
        <w:t>L</w:t>
      </w:r>
      <w:r>
        <w:t>ite model,</w:t>
      </w:r>
      <w:r w:rsidR="00BC1FA4">
        <w:t xml:space="preserve"> to achieve this a python program called tensorFlowToTensflowLiteConverter.py was created, this loaded in a .h5 TensorFlow model the</w:t>
      </w:r>
      <w:r w:rsidR="00B82DD0">
        <w:t>n</w:t>
      </w:r>
      <w:r w:rsidR="00BC1FA4">
        <w:t xml:space="preserve"> convert it into a .</w:t>
      </w:r>
      <w:proofErr w:type="spellStart"/>
      <w:r w:rsidR="00BC1FA4">
        <w:t>tflite</w:t>
      </w:r>
      <w:proofErr w:type="spellEnd"/>
      <w:r w:rsidR="00BC1FA4">
        <w:t xml:space="preserve"> model</w:t>
      </w:r>
      <w:r w:rsidR="00B82DD0">
        <w:t xml:space="preserve"> using the TensorFlow </w:t>
      </w:r>
      <w:proofErr w:type="spellStart"/>
      <w:r w:rsidR="00B82DD0" w:rsidRPr="00B82DD0">
        <w:t>tf.lite.TFLiteConverter.from_keras_model</w:t>
      </w:r>
      <w:proofErr w:type="spellEnd"/>
      <w:r w:rsidR="00B82DD0">
        <w:t>() method provided by the TensorFlow library. This method whilst successful came with some drawbacks, for example, it was found that the use of this model would occasionally cause the application to crash</w:t>
      </w:r>
      <w:r w:rsidR="00120AAC">
        <w:t xml:space="preserve">. The solution </w:t>
      </w:r>
      <w:r w:rsidR="00877FBB">
        <w:t xml:space="preserve">to </w:t>
      </w:r>
      <w:r w:rsidR="00120AAC">
        <w:t>this problem was, rather than build the model and then convert it, was to build the model natively for TensorFlow Lite, this was achieved through the creation of tensorFlowLiteModelGenerator.py, this program</w:t>
      </w:r>
      <w:r w:rsidR="00EF7050">
        <w:t xml:space="preserve"> combined both the image pre-processing of the CNNImagePreprocessor.py and the model generating capabilities of </w:t>
      </w:r>
      <w:r w:rsidR="000C1A60" w:rsidRPr="0007662B">
        <w:t>PrototypeCNN</w:t>
      </w:r>
      <w:r w:rsidR="000C1A60">
        <w:t>.py</w:t>
      </w:r>
      <w:r w:rsidR="00EF7050">
        <w:t xml:space="preserve"> Into one single program, that output </w:t>
      </w:r>
      <w:r w:rsidR="001B6FDA">
        <w:t>the trained TensorFlow Lite model alongside the relevant label of each species of plant.</w:t>
      </w:r>
      <w:r w:rsidR="00BB3673">
        <w:t xml:space="preserve"> This was achieved using the </w:t>
      </w:r>
      <w:r w:rsidR="00BF5E85">
        <w:t>TensorFlow</w:t>
      </w:r>
      <w:r w:rsidR="00BB3673">
        <w:t xml:space="preserve"> and the </w:t>
      </w:r>
      <w:r w:rsidR="00BB3673" w:rsidRPr="00BB3673">
        <w:t>TensorFlow Lite Model Make</w:t>
      </w:r>
      <w:r w:rsidR="00BB3673">
        <w:t xml:space="preserve">r which assisted in the </w:t>
      </w:r>
      <w:r w:rsidR="00BF5E85">
        <w:t>simplification</w:t>
      </w:r>
      <w:r w:rsidR="00BB3673">
        <w:t xml:space="preserve"> of model creation </w:t>
      </w:r>
      <w:r w:rsidR="000C1A60">
        <w:t>using</w:t>
      </w:r>
      <w:r w:rsidR="00BB3673">
        <w:t xml:space="preserve"> automatic image </w:t>
      </w:r>
      <w:r w:rsidR="00BF5E85">
        <w:t>pre-processing</w:t>
      </w:r>
      <w:r w:rsidR="00BB3673">
        <w:t xml:space="preserve"> and</w:t>
      </w:r>
      <w:r w:rsidR="00BF5E85">
        <w:t xml:space="preserve"> the ability to use pre-existing as well as customer model architecture</w:t>
      </w:r>
      <w:r w:rsidR="000C1A60">
        <w:t>.</w:t>
      </w:r>
      <w:r w:rsidR="00141208">
        <w:t xml:space="preserve"> From this, successful stable TensorFlow Lite models were successfully created, allowing for the CNN</w:t>
      </w:r>
      <w:r w:rsidR="006973AC">
        <w:t xml:space="preserve"> model</w:t>
      </w:r>
      <w:r w:rsidR="00141208">
        <w:t xml:space="preserve"> development to move forward.</w:t>
      </w:r>
      <w:r w:rsidR="000C1A60">
        <w:t xml:space="preserve"> </w:t>
      </w:r>
    </w:p>
    <w:p w14:paraId="6D2EB129" w14:textId="334F703A" w:rsidR="00877FBB" w:rsidRDefault="00877FBB" w:rsidP="005200D6"/>
    <w:p w14:paraId="09911E24" w14:textId="1F3DFFFB" w:rsidR="00877FBB" w:rsidRDefault="00877FBB" w:rsidP="005200D6"/>
    <w:p w14:paraId="2891FCCD" w14:textId="039C1C4B" w:rsidR="00877FBB" w:rsidRDefault="00877FBB" w:rsidP="005200D6"/>
    <w:p w14:paraId="16F6183B" w14:textId="77777777" w:rsidR="00877FBB" w:rsidRDefault="00877FBB" w:rsidP="005200D6"/>
    <w:p w14:paraId="511516E7" w14:textId="74CD5326" w:rsidR="00BF0462" w:rsidRDefault="00BA4330" w:rsidP="005200D6">
      <w:r>
        <w:lastRenderedPageBreak/>
        <w:t>Attempt 1: CNN trained on all plants.</w:t>
      </w:r>
    </w:p>
    <w:p w14:paraId="22EE0DA5" w14:textId="77777777" w:rsidR="00BB2052" w:rsidRDefault="000311DB" w:rsidP="00BB2052">
      <w:pPr>
        <w:keepNext/>
      </w:pPr>
      <w:r>
        <w:rPr>
          <w:noProof/>
        </w:rPr>
        <w:drawing>
          <wp:inline distT="0" distB="0" distL="0" distR="0" wp14:anchorId="56E6B068" wp14:editId="2D8FA830">
            <wp:extent cx="5731510" cy="866140"/>
            <wp:effectExtent l="0" t="0" r="2540" b="0"/>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34"/>
                    <a:stretch>
                      <a:fillRect/>
                    </a:stretch>
                  </pic:blipFill>
                  <pic:spPr>
                    <a:xfrm>
                      <a:off x="0" y="0"/>
                      <a:ext cx="5731510" cy="866140"/>
                    </a:xfrm>
                    <a:prstGeom prst="rect">
                      <a:avLst/>
                    </a:prstGeom>
                  </pic:spPr>
                </pic:pic>
              </a:graphicData>
            </a:graphic>
          </wp:inline>
        </w:drawing>
      </w:r>
    </w:p>
    <w:p w14:paraId="6C7103D6" w14:textId="42CBDDB0" w:rsidR="000311DB" w:rsidRDefault="00BB2052" w:rsidP="00BB2052">
      <w:pPr>
        <w:pStyle w:val="Caption"/>
      </w:pPr>
      <w:r>
        <w:t xml:space="preserve">Figure </w:t>
      </w:r>
      <w:r w:rsidR="00700BE7">
        <w:fldChar w:fldCharType="begin"/>
      </w:r>
      <w:r w:rsidR="00700BE7">
        <w:instrText xml:space="preserve"> SEQ Figure \* ARABIC </w:instrText>
      </w:r>
      <w:r w:rsidR="00700BE7">
        <w:fldChar w:fldCharType="separate"/>
      </w:r>
      <w:r w:rsidR="00721B6D">
        <w:rPr>
          <w:noProof/>
        </w:rPr>
        <w:t>17</w:t>
      </w:r>
      <w:r w:rsidR="00700BE7">
        <w:rPr>
          <w:noProof/>
        </w:rPr>
        <w:fldChar w:fldCharType="end"/>
      </w:r>
      <w:r w:rsidR="006B0C34">
        <w:rPr>
          <w:noProof/>
        </w:rPr>
        <w:t xml:space="preserve">: Results of training the first </w:t>
      </w:r>
      <w:r w:rsidR="00877FBB">
        <w:rPr>
          <w:noProof/>
        </w:rPr>
        <w:t>TensorF</w:t>
      </w:r>
      <w:r w:rsidR="006B0C34">
        <w:rPr>
          <w:noProof/>
        </w:rPr>
        <w:t>low lite implementation of the CNN</w:t>
      </w:r>
    </w:p>
    <w:p w14:paraId="3F9E481B" w14:textId="22C09677" w:rsidR="00BF0462" w:rsidRDefault="00BA4330" w:rsidP="005200D6">
      <w:r>
        <w:t>As shown above, after training the CNN for 10 epochs</w:t>
      </w:r>
      <w:r w:rsidR="004A047E">
        <w:t>,</w:t>
      </w:r>
      <w:r w:rsidR="00BF0462">
        <w:t xml:space="preserve"> trained on a</w:t>
      </w:r>
      <w:r w:rsidR="00877FBB">
        <w:t>n</w:t>
      </w:r>
      <w:r w:rsidR="00BF0462">
        <w:t xml:space="preserve"> 80/20 split between training data and validation and testing data,</w:t>
      </w:r>
      <w:r w:rsidR="004A047E">
        <w:t xml:space="preserve"> the CNN achieved an accuracy of 95.83%, however when compared to testing data, only achieved </w:t>
      </w:r>
      <w:r w:rsidR="00BF0462">
        <w:t>an</w:t>
      </w:r>
      <w:r w:rsidR="004A047E">
        <w:t xml:space="preserve"> accuracy of 80%, which whilst fair good did not meet the required minimum accuracy of 90% accuracy on test and validation date as stated in the requirements, however</w:t>
      </w:r>
      <w:r w:rsidR="00877FBB">
        <w:t>,</w:t>
      </w:r>
      <w:r w:rsidR="004A047E">
        <w:t xml:space="preserve"> it is noted that it did achieve slightly above the required 95% accuracy on the training data.</w:t>
      </w:r>
    </w:p>
    <w:p w14:paraId="42ABED9C" w14:textId="0153ED95" w:rsidR="0008330C" w:rsidRDefault="00660EE0" w:rsidP="005200D6">
      <w:r>
        <w:rPr>
          <w:noProof/>
        </w:rPr>
        <mc:AlternateContent>
          <mc:Choice Requires="wpg">
            <w:drawing>
              <wp:anchor distT="0" distB="0" distL="114300" distR="114300" simplePos="0" relativeHeight="251751424" behindDoc="0" locked="0" layoutInCell="1" allowOverlap="1" wp14:anchorId="1171128E" wp14:editId="7B34076F">
                <wp:simplePos x="0" y="0"/>
                <wp:positionH relativeFrom="margin">
                  <wp:posOffset>-561975</wp:posOffset>
                </wp:positionH>
                <wp:positionV relativeFrom="paragraph">
                  <wp:posOffset>283210</wp:posOffset>
                </wp:positionV>
                <wp:extent cx="6851650" cy="733425"/>
                <wp:effectExtent l="0" t="0" r="6350" b="9525"/>
                <wp:wrapTight wrapText="bothSides">
                  <wp:wrapPolygon edited="0">
                    <wp:start x="0" y="0"/>
                    <wp:lineTo x="0" y="21319"/>
                    <wp:lineTo x="21560" y="21319"/>
                    <wp:lineTo x="21560" y="0"/>
                    <wp:lineTo x="0" y="0"/>
                  </wp:wrapPolygon>
                </wp:wrapTight>
                <wp:docPr id="93" name="Group 93"/>
                <wp:cNvGraphicFramePr/>
                <a:graphic xmlns:a="http://schemas.openxmlformats.org/drawingml/2006/main">
                  <a:graphicData uri="http://schemas.microsoft.com/office/word/2010/wordprocessingGroup">
                    <wpg:wgp>
                      <wpg:cNvGrpSpPr/>
                      <wpg:grpSpPr>
                        <a:xfrm>
                          <a:off x="0" y="0"/>
                          <a:ext cx="6851650" cy="733425"/>
                          <a:chOff x="0" y="38100"/>
                          <a:chExt cx="6851650" cy="733425"/>
                        </a:xfrm>
                      </wpg:grpSpPr>
                      <pic:pic xmlns:pic="http://schemas.openxmlformats.org/drawingml/2006/picture">
                        <pic:nvPicPr>
                          <pic:cNvPr id="30" name="Picture 30"/>
                          <pic:cNvPicPr>
                            <a:picLocks noChangeAspect="1"/>
                          </pic:cNvPicPr>
                        </pic:nvPicPr>
                        <pic:blipFill rotWithShape="1">
                          <a:blip r:embed="rId35">
                            <a:extLst>
                              <a:ext uri="{28A0092B-C50C-407E-A947-70E740481C1C}">
                                <a14:useLocalDpi xmlns:a14="http://schemas.microsoft.com/office/drawing/2010/main" val="0"/>
                              </a:ext>
                            </a:extLst>
                          </a:blip>
                          <a:srcRect t="6011" b="29372"/>
                          <a:stretch/>
                        </pic:blipFill>
                        <pic:spPr bwMode="auto">
                          <a:xfrm>
                            <a:off x="0" y="38100"/>
                            <a:ext cx="6851650" cy="409575"/>
                          </a:xfrm>
                          <a:prstGeom prst="rect">
                            <a:avLst/>
                          </a:prstGeom>
                          <a:ln>
                            <a:noFill/>
                          </a:ln>
                          <a:extLst>
                            <a:ext uri="{53640926-AAD7-44D8-BBD7-CCE9431645EC}">
                              <a14:shadowObscured xmlns:a14="http://schemas.microsoft.com/office/drawing/2010/main"/>
                            </a:ext>
                          </a:extLst>
                        </pic:spPr>
                      </pic:pic>
                      <wps:wsp>
                        <wps:cNvPr id="87" name="Text Box 87"/>
                        <wps:cNvSpPr txBox="1"/>
                        <wps:spPr>
                          <a:xfrm>
                            <a:off x="0" y="504825"/>
                            <a:ext cx="6851650" cy="266700"/>
                          </a:xfrm>
                          <a:prstGeom prst="rect">
                            <a:avLst/>
                          </a:prstGeom>
                          <a:solidFill>
                            <a:prstClr val="white"/>
                          </a:solidFill>
                          <a:ln>
                            <a:noFill/>
                          </a:ln>
                        </wps:spPr>
                        <wps:txbx>
                          <w:txbxContent>
                            <w:p w14:paraId="66F850A7" w14:textId="22D1CF0D" w:rsidR="00BB2052" w:rsidRPr="00C2269C" w:rsidRDefault="00BB2052" w:rsidP="00BB2052">
                              <w:pPr>
                                <w:pStyle w:val="Caption"/>
                                <w:rPr>
                                  <w:noProof/>
                                </w:rPr>
                              </w:pPr>
                              <w:r>
                                <w:t xml:space="preserve">Figure </w:t>
                              </w:r>
                              <w:r w:rsidR="00700BE7">
                                <w:fldChar w:fldCharType="begin"/>
                              </w:r>
                              <w:r w:rsidR="00700BE7">
                                <w:instrText xml:space="preserve"> SEQ Figure \* ARABIC </w:instrText>
                              </w:r>
                              <w:r w:rsidR="00700BE7">
                                <w:fldChar w:fldCharType="separate"/>
                              </w:r>
                              <w:r w:rsidR="00721B6D">
                                <w:rPr>
                                  <w:noProof/>
                                </w:rPr>
                                <w:t>18</w:t>
                              </w:r>
                              <w:r w:rsidR="00700BE7">
                                <w:rPr>
                                  <w:noProof/>
                                </w:rPr>
                                <w:fldChar w:fldCharType="end"/>
                              </w:r>
                              <w:r w:rsidR="006B0C34">
                                <w:rPr>
                                  <w:noProof/>
                                </w:rPr>
                                <w:t>: Results of training the second  tensorflow lite implementation of the CNN plant classification A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1171128E" id="Group 93" o:spid="_x0000_s1056" style="position:absolute;margin-left:-44.25pt;margin-top:22.3pt;width:539.5pt;height:57.75pt;z-index:251751424;mso-position-horizontal-relative:margin;mso-width-relative:margin;mso-height-relative:margin" coordorigin=",381" coordsize="68516,73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">
                <v:shape id="Picture 30" o:spid="_x0000_s1057" type="#_x0000_t75" style="position:absolute;top:381;width:68516;height:40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">
                  <v:imagedata r:id="rId36" o:title="" croptop="3939f" cropbottom="19249f"/>
                </v:shape>
                <v:shape id="Text Box 87" o:spid="_x0000_s1058" type="#_x0000_t202" style="position:absolute;top:5048;width:68516;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" stroked="f">
                  <v:textbox style="mso-fit-shape-to-text:t" inset="0,0,0,0">
                    <w:txbxContent>
                      <w:p w14:paraId="66F850A7" w14:textId="22D1CF0D" w:rsidR="00BB2052" w:rsidRPr="00C2269C" w:rsidRDefault="00BB2052" w:rsidP="00BB2052">
                        <w:pPr>
                          <w:pStyle w:val="Caption"/>
                          <w:rPr>
                            <w:noProof/>
                          </w:rPr>
                        </w:pPr>
                        <w:r>
                          <w:t xml:space="preserve">Figure </w:t>
                        </w:r>
                        <w:r w:rsidR="00700BE7">
                          <w:fldChar w:fldCharType="begin"/>
                        </w:r>
                        <w:r w:rsidR="00700BE7">
                          <w:instrText xml:space="preserve"> SEQ Figure \* ARABIC </w:instrText>
                        </w:r>
                        <w:r w:rsidR="00700BE7">
                          <w:fldChar w:fldCharType="separate"/>
                        </w:r>
                        <w:r w:rsidR="00721B6D">
                          <w:rPr>
                            <w:noProof/>
                          </w:rPr>
                          <w:t>18</w:t>
                        </w:r>
                        <w:r w:rsidR="00700BE7">
                          <w:rPr>
                            <w:noProof/>
                          </w:rPr>
                          <w:fldChar w:fldCharType="end"/>
                        </w:r>
                        <w:r w:rsidR="006B0C34">
                          <w:rPr>
                            <w:noProof/>
                          </w:rPr>
                          <w:t>: Results of training the second  tensorflow lite implementation of the CNN plant classification AI</w:t>
                        </w:r>
                      </w:p>
                    </w:txbxContent>
                  </v:textbox>
                </v:shape>
                <w10:wrap type="tight" anchorx="margin"/>
              </v:group>
            </w:pict>
          </mc:Fallback>
        </mc:AlternateContent>
      </w:r>
      <w:r w:rsidR="00BA4330">
        <w:t>Attempt 2:</w:t>
      </w:r>
      <w:r w:rsidR="00985D1C">
        <w:t xml:space="preserve"> </w:t>
      </w:r>
      <w:r w:rsidR="00BA4330">
        <w:t>CNN</w:t>
      </w:r>
      <w:r w:rsidR="00BF0462">
        <w:t xml:space="preserve"> TensorFlow lite model</w:t>
      </w:r>
      <w:r w:rsidR="00BA4330">
        <w:t xml:space="preserve"> trained</w:t>
      </w:r>
      <w:r w:rsidR="0008330C">
        <w:t xml:space="preserve"> with </w:t>
      </w:r>
      <w:r w:rsidR="00BA4330">
        <w:t xml:space="preserve">more </w:t>
      </w:r>
      <w:r w:rsidR="0008330C">
        <w:t>validation data and more epochs</w:t>
      </w:r>
    </w:p>
    <w:p w14:paraId="0C44C0EA" w14:textId="25BF6E71" w:rsidR="001027D6" w:rsidRDefault="001027D6" w:rsidP="005200D6">
      <w:r>
        <w:t xml:space="preserve">As shown above, training the AI with 15 </w:t>
      </w:r>
      <w:r w:rsidR="00BF0462">
        <w:t>epochs,</w:t>
      </w:r>
      <w:r>
        <w:t xml:space="preserve"> and </w:t>
      </w:r>
      <w:r w:rsidR="00BF0462">
        <w:t>adding more validation data, increasing the split slightly from 75% training data, 10% validation date</w:t>
      </w:r>
      <w:r w:rsidR="00877FBB">
        <w:t>,</w:t>
      </w:r>
      <w:r w:rsidR="00BF0462">
        <w:t xml:space="preserve"> and 5% validation data</w:t>
      </w:r>
      <w:r w:rsidR="00877FBB">
        <w:t xml:space="preserve">, it </w:t>
      </w:r>
      <w:r w:rsidR="00DC1D1F">
        <w:t>achieved greater training accuracy</w:t>
      </w:r>
      <w:r w:rsidR="00877FBB">
        <w:t>, that being</w:t>
      </w:r>
      <w:r w:rsidR="00DC1D1F">
        <w:t xml:space="preserve"> 98.56%, and validation accuracy of 96.36% and testing accuracy of 92.73%</w:t>
      </w:r>
      <w:r w:rsidR="004835DB">
        <w:t>, meeting all requirement for model accuracy set out in the requirement stage, as was chosen for later integration into the mobile application.</w:t>
      </w:r>
    </w:p>
    <w:p w14:paraId="3E472AC7" w14:textId="45E8BA6D" w:rsidR="005200D6" w:rsidRDefault="00512B26" w:rsidP="00393C30">
      <w:pPr>
        <w:pStyle w:val="Heading3"/>
      </w:pPr>
      <w:bookmarkStart w:id="48" w:name="_Toc100146851"/>
      <w:r>
        <w:t>6.1.</w:t>
      </w:r>
      <w:r w:rsidR="00BA4330">
        <w:t>6</w:t>
      </w:r>
      <w:r>
        <w:t xml:space="preserve"> </w:t>
      </w:r>
      <w:r w:rsidR="005200D6">
        <w:t>Final product</w:t>
      </w:r>
      <w:bookmarkEnd w:id="48"/>
    </w:p>
    <w:p w14:paraId="21A38A59" w14:textId="00B7ED0D" w:rsidR="00F72B81" w:rsidRDefault="004835DB" w:rsidP="005200D6">
      <w:r>
        <w:t>The final product consists of a TensorFlow lite</w:t>
      </w:r>
      <w:r w:rsidR="00404316">
        <w:t xml:space="preserve"> CNN</w:t>
      </w:r>
      <w:r>
        <w:t xml:space="preserve"> model </w:t>
      </w:r>
      <w:r w:rsidR="00404316">
        <w:t xml:space="preserve">called </w:t>
      </w:r>
      <w:proofErr w:type="spellStart"/>
      <w:r w:rsidR="00240556">
        <w:t>IdentiFloraCNN</w:t>
      </w:r>
      <w:r w:rsidR="00404316">
        <w:t>.tflite</w:t>
      </w:r>
      <w:proofErr w:type="spellEnd"/>
      <w:r w:rsidR="00404316">
        <w:t xml:space="preserve"> </w:t>
      </w:r>
      <w:r>
        <w:t xml:space="preserve">that </w:t>
      </w:r>
      <w:r w:rsidR="00F72B81">
        <w:t>c</w:t>
      </w:r>
      <w:r w:rsidR="001B6FDA">
        <w:t xml:space="preserve">an </w:t>
      </w:r>
      <w:r w:rsidR="00F72B81">
        <w:t>identify</w:t>
      </w:r>
      <w:r>
        <w:t xml:space="preserve"> 11 different speci</w:t>
      </w:r>
      <w:r w:rsidR="00957D4D">
        <w:t>es</w:t>
      </w:r>
      <w:r>
        <w:t xml:space="preserve"> of houseplant</w:t>
      </w:r>
      <w:r w:rsidR="00877FBB">
        <w:t>s</w:t>
      </w:r>
      <w:r w:rsidR="007304FD">
        <w:t>.</w:t>
      </w:r>
    </w:p>
    <w:p w14:paraId="57F3B89D" w14:textId="72C76C94" w:rsidR="005200D6" w:rsidRDefault="00512B26" w:rsidP="00393C30">
      <w:pPr>
        <w:pStyle w:val="Heading3"/>
      </w:pPr>
      <w:bookmarkStart w:id="49" w:name="_Toc100146852"/>
      <w:r>
        <w:t>6.1.</w:t>
      </w:r>
      <w:r w:rsidR="00C42578">
        <w:t>7</w:t>
      </w:r>
      <w:r>
        <w:t xml:space="preserve"> </w:t>
      </w:r>
      <w:r w:rsidR="005200D6">
        <w:t>Problems and challenges</w:t>
      </w:r>
      <w:r w:rsidR="000D5EF0">
        <w:t xml:space="preserve"> with the development of the CNN</w:t>
      </w:r>
      <w:bookmarkEnd w:id="49"/>
    </w:p>
    <w:p w14:paraId="12D85A50" w14:textId="304E28E8" w:rsidR="00166CE5" w:rsidRDefault="006E5056" w:rsidP="005200D6">
      <w:r>
        <w:t xml:space="preserve">One problem with this section of the project was that training times for the CNN, even with a small number of epochs, were substantial. This is primarily due to the insufficient hardware available for training, as the CNN was being trained on a laptop with </w:t>
      </w:r>
      <w:r w:rsidR="00457D0B" w:rsidRPr="00457D0B">
        <w:t>Intel</w:t>
      </w:r>
      <w:r w:rsidR="00457D0B">
        <w:t xml:space="preserve"> </w:t>
      </w:r>
      <w:r w:rsidR="00457D0B" w:rsidRPr="00457D0B">
        <w:t xml:space="preserve">i5-8250U CPU @ 1.60GHz, 1800 </w:t>
      </w:r>
      <w:proofErr w:type="spellStart"/>
      <w:r w:rsidR="00457D0B" w:rsidRPr="00457D0B">
        <w:t>Mhz</w:t>
      </w:r>
      <w:proofErr w:type="spellEnd"/>
      <w:r w:rsidR="00457D0B" w:rsidRPr="00457D0B">
        <w:t>, 4 Core(s), 8 Logical Processor(s)</w:t>
      </w:r>
      <w:r w:rsidR="00457D0B">
        <w:t xml:space="preserve">, </w:t>
      </w:r>
      <w:proofErr w:type="gramStart"/>
      <w:r w:rsidR="00457D0B">
        <w:t>a</w:t>
      </w:r>
      <w:r w:rsidR="00877FBB">
        <w:t>n</w:t>
      </w:r>
      <w:proofErr w:type="gramEnd"/>
      <w:r w:rsidR="003E27AF">
        <w:t xml:space="preserve"> </w:t>
      </w:r>
      <w:r w:rsidR="003E27AF" w:rsidRPr="003E27AF">
        <w:t>NVidia</w:t>
      </w:r>
      <w:r w:rsidR="00457D0B">
        <w:t xml:space="preserve"> GTX 1050 with 2GB of </w:t>
      </w:r>
      <w:proofErr w:type="spellStart"/>
      <w:r w:rsidR="00457D0B">
        <w:t>Vram</w:t>
      </w:r>
      <w:proofErr w:type="spellEnd"/>
      <w:r w:rsidR="00457D0B">
        <w:t>, and 8GB of 2400Mhz DDR</w:t>
      </w:r>
      <w:r w:rsidR="00AB038C">
        <w:t>4 ram. At the beginning of the project this was not the plan, as the AI component was intended to be trained on a desktop</w:t>
      </w:r>
      <w:r w:rsidR="003E27AF">
        <w:t xml:space="preserve"> PC</w:t>
      </w:r>
      <w:r w:rsidR="00AB038C">
        <w:t xml:space="preserve"> with </w:t>
      </w:r>
      <w:r w:rsidR="00B07A0C">
        <w:t>an</w:t>
      </w:r>
      <w:r w:rsidR="003E27AF">
        <w:t xml:space="preserve"> Intel </w:t>
      </w:r>
      <w:r w:rsidR="003E27AF" w:rsidRPr="003E27AF">
        <w:t>i7 6700K</w:t>
      </w:r>
      <w:r w:rsidR="003E27AF">
        <w:t xml:space="preserve"> CPU @ </w:t>
      </w:r>
      <w:r w:rsidR="003E27AF" w:rsidRPr="003E27AF">
        <w:t>4 GHz, 4 Core, 8 Threads</w:t>
      </w:r>
      <w:r w:rsidR="003E27AF">
        <w:t xml:space="preserve">, </w:t>
      </w:r>
      <w:proofErr w:type="gramStart"/>
      <w:r w:rsidR="003E27AF">
        <w:t>a</w:t>
      </w:r>
      <w:r w:rsidR="00877FBB">
        <w:t>n</w:t>
      </w:r>
      <w:proofErr w:type="gramEnd"/>
      <w:r w:rsidR="003E27AF">
        <w:t xml:space="preserve"> </w:t>
      </w:r>
      <w:r w:rsidR="003E27AF" w:rsidRPr="003E27AF">
        <w:t>NVidia</w:t>
      </w:r>
      <w:r w:rsidR="003E27AF">
        <w:t xml:space="preserve"> GTX 1060ti with 6GB of </w:t>
      </w:r>
      <w:proofErr w:type="spellStart"/>
      <w:r w:rsidR="003E27AF">
        <w:t>Vram</w:t>
      </w:r>
      <w:proofErr w:type="spellEnd"/>
      <w:r w:rsidR="003E27AF">
        <w:t xml:space="preserve"> and 16GB of </w:t>
      </w:r>
      <w:r w:rsidR="003E27AF" w:rsidRPr="003E27AF">
        <w:t>DDR4 3000 MHz</w:t>
      </w:r>
      <w:r w:rsidR="003E27AF">
        <w:t>, however</w:t>
      </w:r>
      <w:r w:rsidR="00877FBB">
        <w:t>,</w:t>
      </w:r>
      <w:r w:rsidR="003E27AF">
        <w:t xml:space="preserve"> due to </w:t>
      </w:r>
      <w:r w:rsidR="00FD3B19">
        <w:t>time constraints and lack of access to the PC due to</w:t>
      </w:r>
      <w:r w:rsidR="006E34E0">
        <w:t xml:space="preserve"> not having access to it outside of the holidays,</w:t>
      </w:r>
      <w:r w:rsidR="00FD3B19">
        <w:t xml:space="preserve"> this was not possible. There </w:t>
      </w:r>
      <w:r w:rsidR="00877FBB">
        <w:t xml:space="preserve">are </w:t>
      </w:r>
      <w:r w:rsidR="00FD3B19">
        <w:t>two potential solutions to this, the first one being would be to limit the amount of training data, this would speed up the training time significantly at the cost of making the AI system less effective. The second potential solution was to use G</w:t>
      </w:r>
      <w:r w:rsidR="00FD3B19" w:rsidRPr="00FD3B19">
        <w:t xml:space="preserve">oogle </w:t>
      </w:r>
      <w:proofErr w:type="spellStart"/>
      <w:r w:rsidR="00C31D85">
        <w:t>C</w:t>
      </w:r>
      <w:r w:rsidR="00FD3B19" w:rsidRPr="00FD3B19">
        <w:t>ola</w:t>
      </w:r>
      <w:r w:rsidR="0012043F">
        <w:t>b</w:t>
      </w:r>
      <w:proofErr w:type="spellEnd"/>
      <w:r w:rsidR="0012043F">
        <w:t>, this would</w:t>
      </w:r>
      <w:r w:rsidR="00166CE5">
        <w:t xml:space="preserve"> allow for the training of the AI component to be done on external google servers,</w:t>
      </w:r>
      <w:r w:rsidR="0012043F">
        <w:t xml:space="preserve"> </w:t>
      </w:r>
      <w:r w:rsidR="006E34E0">
        <w:t>however,</w:t>
      </w:r>
      <w:r w:rsidR="00166CE5">
        <w:t xml:space="preserve"> to get access to good hardware and to prevent the system from timing out (the free version having very limited hardware and timing out after 24 hours of training)</w:t>
      </w:r>
      <w:r w:rsidR="002F078F">
        <w:t xml:space="preserve"> it would require a monthly subscription</w:t>
      </w:r>
      <w:r w:rsidR="00166CE5">
        <w:t>.</w:t>
      </w:r>
    </w:p>
    <w:p w14:paraId="79CEAE4B" w14:textId="4872AB7E" w:rsidR="00141208" w:rsidRDefault="00166CE5" w:rsidP="00512B26">
      <w:r>
        <w:t xml:space="preserve">It was decided that </w:t>
      </w:r>
      <w:r w:rsidR="002F078F">
        <w:t>due</w:t>
      </w:r>
      <w:r w:rsidR="00877FBB">
        <w:t xml:space="preserve"> to</w:t>
      </w:r>
      <w:r w:rsidR="002F078F">
        <w:t xml:space="preserve"> the </w:t>
      </w:r>
      <w:r w:rsidR="00877FBB" w:rsidRPr="00877FBB">
        <w:t>financial</w:t>
      </w:r>
      <w:r w:rsidR="002F078F">
        <w:t xml:space="preserve"> cost, cutting down the number of images for each specimen in the system was the most viable solution giv</w:t>
      </w:r>
      <w:r w:rsidR="00877FBB">
        <w:t>en</w:t>
      </w:r>
      <w:r w:rsidR="002F078F">
        <w:t xml:space="preserve"> the current lack of hardware.</w:t>
      </w:r>
    </w:p>
    <w:p w14:paraId="72B2467A" w14:textId="22D11915" w:rsidR="00512B26" w:rsidRDefault="005200D6" w:rsidP="00393C30">
      <w:pPr>
        <w:pStyle w:val="Heading2"/>
      </w:pPr>
      <w:bookmarkStart w:id="50" w:name="_Toc100146853"/>
      <w:r>
        <w:lastRenderedPageBreak/>
        <w:t>6.2 Mobile application Implementation</w:t>
      </w:r>
      <w:bookmarkEnd w:id="50"/>
      <w:r>
        <w:t xml:space="preserve"> </w:t>
      </w:r>
    </w:p>
    <w:p w14:paraId="126A8957" w14:textId="4C422568" w:rsidR="00BA5B47" w:rsidRDefault="00BA5B47" w:rsidP="00393C30">
      <w:pPr>
        <w:pStyle w:val="Heading3"/>
      </w:pPr>
      <w:bookmarkStart w:id="51" w:name="_Toc100146854"/>
      <w:r>
        <w:t>6.2.1 Overview</w:t>
      </w:r>
      <w:bookmarkEnd w:id="51"/>
    </w:p>
    <w:p w14:paraId="1C2382AF" w14:textId="6337114D" w:rsidR="00BA5B47" w:rsidRDefault="005945D8" w:rsidP="00BA5B47">
      <w:r>
        <w:t xml:space="preserve">In this stage of the project the mobile application interface was created, this split up into 2 key sprints, the first being </w:t>
      </w:r>
      <w:r w:rsidR="00B46AA4">
        <w:t>the initial creation of the base application</w:t>
      </w:r>
      <w:r w:rsidR="007E691A">
        <w:t>, including</w:t>
      </w:r>
      <w:r w:rsidR="00B46AA4">
        <w:t xml:space="preserve"> the creation of </w:t>
      </w:r>
      <w:r>
        <w:t xml:space="preserve">the layout and visual components </w:t>
      </w:r>
      <w:r w:rsidR="00877FBB">
        <w:t>following</w:t>
      </w:r>
      <w:r>
        <w:t xml:space="preserve"> the composites and wireframes, the second was implementing the camera functionality ensuring input images were displayed as intended.</w:t>
      </w:r>
    </w:p>
    <w:p w14:paraId="19593045" w14:textId="11AF954D" w:rsidR="00BA5B47" w:rsidRDefault="00BA5B47" w:rsidP="00393C30">
      <w:pPr>
        <w:pStyle w:val="Heading3"/>
      </w:pPr>
      <w:bookmarkStart w:id="52" w:name="_Toc100146855"/>
      <w:r>
        <w:t>6.2.2 Creating the mobile application</w:t>
      </w:r>
      <w:bookmarkEnd w:id="52"/>
      <w:r>
        <w:t xml:space="preserve"> </w:t>
      </w:r>
    </w:p>
    <w:p w14:paraId="5EF5A035" w14:textId="6A77C6F6" w:rsidR="00B97301" w:rsidRDefault="00CB0F67" w:rsidP="00BA5B47">
      <w:r>
        <w:rPr>
          <w:noProof/>
        </w:rPr>
        <mc:AlternateContent>
          <mc:Choice Requires="wpg">
            <w:drawing>
              <wp:anchor distT="0" distB="0" distL="114300" distR="114300" simplePos="0" relativeHeight="251772928" behindDoc="0" locked="0" layoutInCell="1" allowOverlap="1" wp14:anchorId="0EA2D8F5" wp14:editId="160E30E7">
                <wp:simplePos x="0" y="0"/>
                <wp:positionH relativeFrom="margin">
                  <wp:align>center</wp:align>
                </wp:positionH>
                <wp:positionV relativeFrom="paragraph">
                  <wp:posOffset>1534160</wp:posOffset>
                </wp:positionV>
                <wp:extent cx="1476375" cy="2000250"/>
                <wp:effectExtent l="0" t="0" r="9525" b="0"/>
                <wp:wrapTight wrapText="bothSides">
                  <wp:wrapPolygon edited="0">
                    <wp:start x="1115" y="0"/>
                    <wp:lineTo x="1115" y="16457"/>
                    <wp:lineTo x="0" y="19749"/>
                    <wp:lineTo x="0" y="21394"/>
                    <wp:lineTo x="21461" y="21394"/>
                    <wp:lineTo x="21461" y="19749"/>
                    <wp:lineTo x="20346" y="16457"/>
                    <wp:lineTo x="20346" y="0"/>
                    <wp:lineTo x="1115" y="0"/>
                  </wp:wrapPolygon>
                </wp:wrapTight>
                <wp:docPr id="95" name="Group 95"/>
                <wp:cNvGraphicFramePr/>
                <a:graphic xmlns:a="http://schemas.openxmlformats.org/drawingml/2006/main">
                  <a:graphicData uri="http://schemas.microsoft.com/office/word/2010/wordprocessingGroup">
                    <wpg:wgp>
                      <wpg:cNvGrpSpPr/>
                      <wpg:grpSpPr>
                        <a:xfrm>
                          <a:off x="0" y="0"/>
                          <a:ext cx="1476375" cy="2000250"/>
                          <a:chOff x="0" y="0"/>
                          <a:chExt cx="1476375" cy="2000250"/>
                        </a:xfrm>
                      </wpg:grpSpPr>
                      <pic:pic xmlns:pic="http://schemas.openxmlformats.org/drawingml/2006/picture">
                        <pic:nvPicPr>
                          <pic:cNvPr id="38" name="Picture 38" descr="A screenshot of a cell phone&#10;&#10;Description automatically generated with medium confidence"/>
                          <pic:cNvPicPr>
                            <a:picLocks noChangeAspect="1"/>
                          </pic:cNvPicPr>
                        </pic:nvPicPr>
                        <pic:blipFill rotWithShape="1">
                          <a:blip r:embed="rId37">
                            <a:extLst>
                              <a:ext uri="{28A0092B-C50C-407E-A947-70E740481C1C}">
                                <a14:useLocalDpi xmlns:a14="http://schemas.microsoft.com/office/drawing/2010/main" val="0"/>
                              </a:ext>
                            </a:extLst>
                          </a:blip>
                          <a:srcRect l="28419" t="27941" r="51520" b="59270"/>
                          <a:stretch/>
                        </pic:blipFill>
                        <pic:spPr bwMode="auto">
                          <a:xfrm>
                            <a:off x="104775" y="0"/>
                            <a:ext cx="1257300" cy="1781175"/>
                          </a:xfrm>
                          <a:prstGeom prst="rect">
                            <a:avLst/>
                          </a:prstGeom>
                          <a:noFill/>
                          <a:ln>
                            <a:noFill/>
                          </a:ln>
                          <a:extLst>
                            <a:ext uri="{53640926-AAD7-44D8-BBD7-CCE9431645EC}">
                              <a14:shadowObscured xmlns:a14="http://schemas.microsoft.com/office/drawing/2010/main"/>
                            </a:ext>
                          </a:extLst>
                        </pic:spPr>
                      </pic:pic>
                      <wps:wsp>
                        <wps:cNvPr id="39" name="Text Box 39"/>
                        <wps:cNvSpPr txBox="1"/>
                        <wps:spPr>
                          <a:xfrm>
                            <a:off x="0" y="1819275"/>
                            <a:ext cx="1476375" cy="180975"/>
                          </a:xfrm>
                          <a:prstGeom prst="rect">
                            <a:avLst/>
                          </a:prstGeom>
                          <a:solidFill>
                            <a:prstClr val="white"/>
                          </a:solidFill>
                          <a:ln>
                            <a:noFill/>
                          </a:ln>
                        </wps:spPr>
                        <wps:txbx>
                          <w:txbxContent>
                            <w:p w14:paraId="4FFE42CF" w14:textId="09C61B5A" w:rsidR="003E5BB5" w:rsidRPr="00AE341C" w:rsidRDefault="003E5BB5" w:rsidP="003E5BB5">
                              <w:pPr>
                                <w:pStyle w:val="Caption"/>
                                <w:rPr>
                                  <w:noProof/>
                                </w:rPr>
                              </w:pPr>
                              <w:r>
                                <w:t xml:space="preserve">Figure </w:t>
                              </w:r>
                              <w:r w:rsidR="00700BE7">
                                <w:fldChar w:fldCharType="begin"/>
                              </w:r>
                              <w:r w:rsidR="00700BE7">
                                <w:instrText xml:space="preserve"> SEQ Figure \* ARABIC </w:instrText>
                              </w:r>
                              <w:r w:rsidR="00700BE7">
                                <w:fldChar w:fldCharType="separate"/>
                              </w:r>
                              <w:r w:rsidR="00721B6D">
                                <w:rPr>
                                  <w:noProof/>
                                </w:rPr>
                                <w:t>19</w:t>
                              </w:r>
                              <w:r w:rsidR="00700BE7">
                                <w:rPr>
                                  <w:noProof/>
                                </w:rPr>
                                <w:fldChar w:fldCharType="end"/>
                              </w:r>
                              <w:r>
                                <w:t xml:space="preserve"> : IdentiFlora App Ic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0EA2D8F5" id="Group 95" o:spid="_x0000_s1059" style="position:absolute;margin-left:0;margin-top:120.8pt;width:116.25pt;height:157.5pt;z-index:251772928;mso-position-horizontal:center;mso-position-horizontal-relative:margin" coordsize="14763,2000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">
                <v:shape id="Picture 38" o:spid="_x0000_s1060" type="#_x0000_t75" alt="A screenshot of a cell phone&#10;&#10;Description automatically generated with medium confidence" style="position:absolute;left:1047;width:12573;height:178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">
                  <v:imagedata r:id="rId38" o:title="A screenshot of a cell phone&#10;&#10;Description automatically generated with medium confidence" croptop="18311f" cropbottom="38843f" cropleft="18625f" cropright="33764f"/>
                </v:shape>
                <v:shape id="Text Box 39" o:spid="_x0000_s1061" type="#_x0000_t202" style="position:absolute;top:18192;width:14763;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rSGjxQAAANsAAAAPAAAAZHJzL2Rvd25yZXYueG1sRI9Pa8JA&#10;FMTvBb/D8oReim6agt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BDrSGjxQAAANsAAAAP&#10;AAAAAAAAAAAAAAAAAAcCAABkcnMvZG93bnJldi54bWxQSwUGAAAAAAMAAwC3AAAA+QIAAAAA&#10;" stroked="f">
                  <v:textbox inset="0,0,0,0">
                    <w:txbxContent>
                      <w:p w14:paraId="4FFE42CF" w14:textId="09C61B5A" w:rsidR="003E5BB5" w:rsidRPr="00AE341C" w:rsidRDefault="003E5BB5" w:rsidP="003E5BB5">
                        <w:pPr>
                          <w:pStyle w:val="Caption"/>
                          <w:rPr>
                            <w:noProof/>
                          </w:rPr>
                        </w:pPr>
                        <w:r>
                          <w:t xml:space="preserve">Figure </w:t>
                        </w:r>
                        <w:r w:rsidR="00700BE7">
                          <w:fldChar w:fldCharType="begin"/>
                        </w:r>
                        <w:r w:rsidR="00700BE7">
                          <w:instrText xml:space="preserve"> SEQ Figure \* ARABIC </w:instrText>
                        </w:r>
                        <w:r w:rsidR="00700BE7">
                          <w:fldChar w:fldCharType="separate"/>
                        </w:r>
                        <w:r w:rsidR="00721B6D">
                          <w:rPr>
                            <w:noProof/>
                          </w:rPr>
                          <w:t>19</w:t>
                        </w:r>
                        <w:r w:rsidR="00700BE7">
                          <w:rPr>
                            <w:noProof/>
                          </w:rPr>
                          <w:fldChar w:fldCharType="end"/>
                        </w:r>
                        <w:r>
                          <w:t xml:space="preserve"> : IdentiFlora App Icon</w:t>
                        </w:r>
                      </w:p>
                    </w:txbxContent>
                  </v:textbox>
                </v:shape>
                <w10:wrap type="tight" anchorx="margin"/>
              </v:group>
            </w:pict>
          </mc:Fallback>
        </mc:AlternateContent>
      </w:r>
      <w:r w:rsidR="00660EE0">
        <w:t xml:space="preserve">This sprint consisted of the creation of the user interface of the application, due to the extensive design work done in the design phase of the project, implementing the UI based on the composites and wireframes was a simple task. To achieve </w:t>
      </w:r>
      <w:r w:rsidR="00B46AA4">
        <w:t>this, firstly the initial base application was created in android studio</w:t>
      </w:r>
      <w:r w:rsidR="00C23342">
        <w:t xml:space="preserve">, and the primary activity screens was designed using the android pallets provided, with the central image consisting of an </w:t>
      </w:r>
      <w:proofErr w:type="spellStart"/>
      <w:r w:rsidR="00C23342">
        <w:t>imagebutton</w:t>
      </w:r>
      <w:proofErr w:type="spellEnd"/>
      <w:r w:rsidR="00B97301">
        <w:t xml:space="preserve"> pallet</w:t>
      </w:r>
      <w:r w:rsidR="00C23342">
        <w:t xml:space="preserve"> to allow for later integration of camera functionality, the use of the </w:t>
      </w:r>
      <w:proofErr w:type="spellStart"/>
      <w:r w:rsidR="00C23342">
        <w:t>tablelayout</w:t>
      </w:r>
      <w:proofErr w:type="spellEnd"/>
      <w:r w:rsidR="00C23342">
        <w:t xml:space="preserve"> pallet to create the care information table, as well as the initial implementation of the dark mode colour scheme, the importation of the previously designed images assess as well as the implementation of the I</w:t>
      </w:r>
      <w:r w:rsidR="003E5BB5">
        <w:t>d</w:t>
      </w:r>
      <w:r w:rsidR="00C23342">
        <w:t>enti</w:t>
      </w:r>
      <w:r w:rsidR="003E5BB5">
        <w:t>F</w:t>
      </w:r>
      <w:r w:rsidR="00C23342">
        <w:t xml:space="preserve">lora </w:t>
      </w:r>
      <w:r w:rsidR="003E5BB5">
        <w:t>a</w:t>
      </w:r>
      <w:r w:rsidR="00C23342">
        <w:t xml:space="preserve">pp icon, shown in </w:t>
      </w:r>
      <w:r w:rsidR="003E5BB5" w:rsidRPr="007E691A">
        <w:rPr>
          <w:b/>
          <w:bCs/>
        </w:rPr>
        <w:t>Figure 1</w:t>
      </w:r>
      <w:r w:rsidR="007E691A" w:rsidRPr="007E691A">
        <w:rPr>
          <w:b/>
          <w:bCs/>
        </w:rPr>
        <w:t>9</w:t>
      </w:r>
      <w:r w:rsidR="004E7D6C">
        <w:t>.</w:t>
      </w:r>
      <w:r w:rsidR="003E5BB5">
        <w:t xml:space="preserve"> </w:t>
      </w:r>
    </w:p>
    <w:p w14:paraId="512781F2" w14:textId="65D8C735" w:rsidR="00B97301" w:rsidRDefault="00B97301" w:rsidP="00BA5B47"/>
    <w:p w14:paraId="68DB20E9" w14:textId="77777777" w:rsidR="00B97301" w:rsidRDefault="00B97301" w:rsidP="00BA5B47"/>
    <w:p w14:paraId="10E6D090" w14:textId="4766F89A" w:rsidR="00B97301" w:rsidRDefault="00B97301" w:rsidP="00BA5B47"/>
    <w:p w14:paraId="4135779B" w14:textId="64C0725B" w:rsidR="00C23342" w:rsidRDefault="00C23342" w:rsidP="00BA5B47">
      <w:r>
        <w:t xml:space="preserve"> </w:t>
      </w:r>
    </w:p>
    <w:p w14:paraId="45F0028C" w14:textId="2CACC9A2" w:rsidR="00B97301" w:rsidRDefault="00B97301" w:rsidP="00BA5B47"/>
    <w:p w14:paraId="7BC01068" w14:textId="12426DB4" w:rsidR="00B97301" w:rsidRDefault="00B97301" w:rsidP="00BA5B47"/>
    <w:p w14:paraId="72EE70B4" w14:textId="77777777" w:rsidR="00CB0F67" w:rsidRDefault="00CB0F67" w:rsidP="00BA5B47"/>
    <w:p w14:paraId="08A5A2AD" w14:textId="43936404" w:rsidR="00753826" w:rsidRDefault="004E7D6C" w:rsidP="00BA5B47">
      <w:r>
        <w:t xml:space="preserve">The completion of this sprint concluded with </w:t>
      </w:r>
      <w:r w:rsidR="007E691A">
        <w:t xml:space="preserve">the </w:t>
      </w:r>
      <w:r>
        <w:t xml:space="preserve">successful implementation of the user interface, as shown in </w:t>
      </w:r>
      <w:r w:rsidRPr="007E691A">
        <w:rPr>
          <w:b/>
          <w:bCs/>
        </w:rPr>
        <w:t xml:space="preserve">Figure </w:t>
      </w:r>
      <w:r w:rsidR="007E691A" w:rsidRPr="007E691A">
        <w:rPr>
          <w:b/>
          <w:bCs/>
        </w:rPr>
        <w:t>20</w:t>
      </w:r>
      <w:r>
        <w:t>.</w:t>
      </w:r>
    </w:p>
    <w:p w14:paraId="24DB1F61" w14:textId="4F97ABC6" w:rsidR="00E67B5E" w:rsidRDefault="004E7D6C" w:rsidP="00BA5B47">
      <w:r>
        <w:rPr>
          <w:noProof/>
        </w:rPr>
        <w:lastRenderedPageBreak/>
        <mc:AlternateContent>
          <mc:Choice Requires="wpg">
            <w:drawing>
              <wp:anchor distT="0" distB="0" distL="114300" distR="114300" simplePos="0" relativeHeight="251708416" behindDoc="0" locked="0" layoutInCell="1" allowOverlap="1" wp14:anchorId="595BE894" wp14:editId="3976BFE5">
                <wp:simplePos x="0" y="0"/>
                <wp:positionH relativeFrom="margin">
                  <wp:align>right</wp:align>
                </wp:positionH>
                <wp:positionV relativeFrom="paragraph">
                  <wp:posOffset>3175</wp:posOffset>
                </wp:positionV>
                <wp:extent cx="5731510" cy="5267325"/>
                <wp:effectExtent l="0" t="0" r="2540" b="9525"/>
                <wp:wrapTight wrapText="bothSides">
                  <wp:wrapPolygon edited="0">
                    <wp:start x="0" y="0"/>
                    <wp:lineTo x="0" y="19999"/>
                    <wp:lineTo x="10769" y="19999"/>
                    <wp:lineTo x="0" y="20467"/>
                    <wp:lineTo x="0" y="21561"/>
                    <wp:lineTo x="21538" y="21561"/>
                    <wp:lineTo x="21538" y="20467"/>
                    <wp:lineTo x="10769" y="19999"/>
                    <wp:lineTo x="21538" y="19999"/>
                    <wp:lineTo x="21538" y="0"/>
                    <wp:lineTo x="0" y="0"/>
                  </wp:wrapPolygon>
                </wp:wrapTight>
                <wp:docPr id="49" name="Group 49"/>
                <wp:cNvGraphicFramePr/>
                <a:graphic xmlns:a="http://schemas.openxmlformats.org/drawingml/2006/main">
                  <a:graphicData uri="http://schemas.microsoft.com/office/word/2010/wordprocessingGroup">
                    <wpg:wgp>
                      <wpg:cNvGrpSpPr/>
                      <wpg:grpSpPr>
                        <a:xfrm>
                          <a:off x="0" y="0"/>
                          <a:ext cx="5731510" cy="5267325"/>
                          <a:chOff x="0" y="0"/>
                          <a:chExt cx="5731510" cy="5267325"/>
                        </a:xfrm>
                      </wpg:grpSpPr>
                      <pic:pic xmlns:pic="http://schemas.openxmlformats.org/drawingml/2006/picture">
                        <pic:nvPicPr>
                          <pic:cNvPr id="22" name="Picture 22" descr="Graphical user interface&#10;&#10;Description automatically generated"/>
                          <pic:cNvPicPr>
                            <a:picLocks noChangeAspect="1"/>
                          </pic:cNvPicPr>
                        </pic:nvPicPr>
                        <pic:blipFill>
                          <a:blip r:embed="rId39">
                            <a:extLst>
                              <a:ext uri="{28A0092B-C50C-407E-A947-70E740481C1C}">
                                <a14:useLocalDpi xmlns:a14="http://schemas.microsoft.com/office/drawing/2010/main" val="0"/>
                              </a:ext>
                            </a:extLst>
                          </a:blip>
                          <a:stretch>
                            <a:fillRect/>
                          </a:stretch>
                        </pic:blipFill>
                        <pic:spPr>
                          <a:xfrm>
                            <a:off x="0" y="0"/>
                            <a:ext cx="5731510" cy="4867910"/>
                          </a:xfrm>
                          <a:prstGeom prst="rect">
                            <a:avLst/>
                          </a:prstGeom>
                        </pic:spPr>
                      </pic:pic>
                      <wps:wsp>
                        <wps:cNvPr id="64" name="Text Box 64"/>
                        <wps:cNvSpPr txBox="1"/>
                        <wps:spPr>
                          <a:xfrm>
                            <a:off x="0" y="5000625"/>
                            <a:ext cx="5731510" cy="266700"/>
                          </a:xfrm>
                          <a:prstGeom prst="rect">
                            <a:avLst/>
                          </a:prstGeom>
                          <a:solidFill>
                            <a:prstClr val="white"/>
                          </a:solidFill>
                          <a:ln>
                            <a:noFill/>
                          </a:ln>
                        </wps:spPr>
                        <wps:txbx>
                          <w:txbxContent>
                            <w:p w14:paraId="387811DC" w14:textId="7C4F84D2" w:rsidR="000F711B" w:rsidRPr="00C32BDD" w:rsidRDefault="000F711B" w:rsidP="000F711B">
                              <w:pPr>
                                <w:pStyle w:val="Caption"/>
                                <w:rPr>
                                  <w:noProof/>
                                </w:rPr>
                              </w:pPr>
                              <w:r>
                                <w:t xml:space="preserve">Figure </w:t>
                              </w:r>
                              <w:r w:rsidR="00700BE7">
                                <w:fldChar w:fldCharType="begin"/>
                              </w:r>
                              <w:r w:rsidR="00700BE7">
                                <w:instrText xml:space="preserve"> SEQ Figure \* ARABIC </w:instrText>
                              </w:r>
                              <w:r w:rsidR="00700BE7">
                                <w:fldChar w:fldCharType="separate"/>
                              </w:r>
                              <w:r w:rsidR="00721B6D">
                                <w:rPr>
                                  <w:noProof/>
                                </w:rPr>
                                <w:t>20</w:t>
                              </w:r>
                              <w:r w:rsidR="00700BE7">
                                <w:rPr>
                                  <w:noProof/>
                                </w:rPr>
                                <w:fldChar w:fldCharType="end"/>
                              </w:r>
                              <w:r>
                                <w:t>: Application interface as views in android studios .xml design edit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95BE894" id="Group 49" o:spid="_x0000_s1062" style="position:absolute;margin-left:400.1pt;margin-top:.25pt;width:451.3pt;height:414.75pt;z-index:251708416;mso-position-horizontal:right;mso-position-horizontal-relative:margin" coordsize="57315,526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">
                <v:shape id="Picture 22" o:spid="_x0000_s1063" type="#_x0000_t75" alt="Graphical user interface&#10;&#10;Description automatically generated" style="position:absolute;width:57315;height:486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">
                  <v:imagedata r:id="rId40" o:title="Graphical user interface&#10;&#10;Description automatically generated"/>
                </v:shape>
                <v:shape id="Text Box 64" o:spid="_x0000_s1064" type="#_x0000_t202" style="position:absolute;top:50006;width:5731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" stroked="f">
                  <v:textbox style="mso-fit-shape-to-text:t" inset="0,0,0,0">
                    <w:txbxContent>
                      <w:p w14:paraId="387811DC" w14:textId="7C4F84D2" w:rsidR="000F711B" w:rsidRPr="00C32BDD" w:rsidRDefault="000F711B" w:rsidP="000F711B">
                        <w:pPr>
                          <w:pStyle w:val="Caption"/>
                          <w:rPr>
                            <w:noProof/>
                          </w:rPr>
                        </w:pPr>
                        <w:r>
                          <w:t xml:space="preserve">Figure </w:t>
                        </w:r>
                        <w:r w:rsidR="00700BE7">
                          <w:fldChar w:fldCharType="begin"/>
                        </w:r>
                        <w:r w:rsidR="00700BE7">
                          <w:instrText xml:space="preserve"> SEQ Figure \* ARABIC </w:instrText>
                        </w:r>
                        <w:r w:rsidR="00700BE7">
                          <w:fldChar w:fldCharType="separate"/>
                        </w:r>
                        <w:r w:rsidR="00721B6D">
                          <w:rPr>
                            <w:noProof/>
                          </w:rPr>
                          <w:t>20</w:t>
                        </w:r>
                        <w:r w:rsidR="00700BE7">
                          <w:rPr>
                            <w:noProof/>
                          </w:rPr>
                          <w:fldChar w:fldCharType="end"/>
                        </w:r>
                        <w:r>
                          <w:t>: Application interface as views in android studios .xml design editor</w:t>
                        </w:r>
                      </w:p>
                    </w:txbxContent>
                  </v:textbox>
                </v:shape>
                <w10:wrap type="tight" anchorx="margin"/>
              </v:group>
            </w:pict>
          </mc:Fallback>
        </mc:AlternateContent>
      </w:r>
    </w:p>
    <w:p w14:paraId="6BF1C26D" w14:textId="39BDEF84" w:rsidR="00C53297" w:rsidRDefault="00C53297" w:rsidP="00393C30">
      <w:pPr>
        <w:pStyle w:val="Heading3"/>
      </w:pPr>
      <w:bookmarkStart w:id="53" w:name="_Toc100146856"/>
      <w:r>
        <w:t xml:space="preserve">6.2.3 Camera </w:t>
      </w:r>
      <w:r w:rsidR="007E691A">
        <w:t>U</w:t>
      </w:r>
      <w:r>
        <w:t xml:space="preserve">tilisation and </w:t>
      </w:r>
      <w:r w:rsidR="007E691A">
        <w:t>I</w:t>
      </w:r>
      <w:r>
        <w:t>ntegration</w:t>
      </w:r>
      <w:bookmarkEnd w:id="53"/>
      <w:r>
        <w:t xml:space="preserve"> </w:t>
      </w:r>
    </w:p>
    <w:p w14:paraId="6DB380D0" w14:textId="2A1096E6" w:rsidR="00541E7A" w:rsidRDefault="00541E7A" w:rsidP="00BA5B47">
      <w:r>
        <w:t>This sprint involv</w:t>
      </w:r>
      <w:r w:rsidR="00B60B15">
        <w:t>ed the implementation of the camera functionality of the application</w:t>
      </w:r>
      <w:r w:rsidR="007F2441">
        <w:t>. There w</w:t>
      </w:r>
      <w:r w:rsidR="007E691A">
        <w:t>ere</w:t>
      </w:r>
      <w:r w:rsidR="007F2441">
        <w:t xml:space="preserve"> two possible implementation</w:t>
      </w:r>
      <w:r w:rsidR="007E691A">
        <w:t>s</w:t>
      </w:r>
      <w:r w:rsidR="007F2441">
        <w:t xml:space="preserve"> for this, one would be to call the camera activity handing activity control over to the devices camera application, then the camera application would directly pass the image data</w:t>
      </w:r>
      <w:r w:rsidR="00152F67">
        <w:t xml:space="preserve"> as in intent bundle</w:t>
      </w:r>
      <w:r w:rsidR="007F2441">
        <w:t xml:space="preserve"> from the camera and store it as a local variable in the program itself, this would be </w:t>
      </w:r>
      <w:r w:rsidR="007E691A">
        <w:t xml:space="preserve">the </w:t>
      </w:r>
      <w:r w:rsidR="007F2441">
        <w:t>simplest option and one of the recommended ones in the android studio documentation, however</w:t>
      </w:r>
      <w:r w:rsidR="007E691A">
        <w:t>,</w:t>
      </w:r>
      <w:r w:rsidR="007F2441">
        <w:t xml:space="preserve"> this does come with the issue that </w:t>
      </w:r>
      <w:r w:rsidR="007E691A">
        <w:t xml:space="preserve">it </w:t>
      </w:r>
      <w:r w:rsidR="007F2441">
        <w:t>limits image files sizes to</w:t>
      </w:r>
      <w:r w:rsidR="00152F67">
        <w:t xml:space="preserve"> 1MB </w:t>
      </w:r>
      <w:r w:rsidR="007F2441">
        <w:t xml:space="preserve">resulting in an overall poor quality looking image being displayed by the application as well as results in poor quality images then being </w:t>
      </w:r>
      <w:r w:rsidR="003D0B35">
        <w:t xml:space="preserve">given to the TensorFlow Lite CNN model to identify, resulting in overall worse performance due to the noise in the image data.  </w:t>
      </w:r>
      <w:r w:rsidR="00753826">
        <w:t>The second option</w:t>
      </w:r>
      <w:r w:rsidR="00152F67">
        <w:t xml:space="preserve"> would be to pass in a file location to the camera application when the camera activity is called, this would specify where the image should be stored locally </w:t>
      </w:r>
      <w:r w:rsidR="00021DE4">
        <w:t>on the devic</w:t>
      </w:r>
      <w:r w:rsidR="00D540C0">
        <w:t>e, once the user has taken their image and it has been stored, the activity control would be passed back to the application, which can then retrieve the relevant image from the local file</w:t>
      </w:r>
      <w:r w:rsidR="00753826">
        <w:t xml:space="preserve"> </w:t>
      </w:r>
      <w:r w:rsidR="00D540C0">
        <w:t>storage. Whilst more complicated to implement</w:t>
      </w:r>
      <w:r w:rsidR="003E3C53">
        <w:t>,</w:t>
      </w:r>
      <w:r w:rsidR="00D540C0">
        <w:t xml:space="preserve"> requiring android application permissions to store external files on the user device</w:t>
      </w:r>
      <w:r w:rsidR="003E3C53">
        <w:t xml:space="preserve"> and requiring the implementation of a file provider</w:t>
      </w:r>
      <w:r w:rsidR="00D540C0">
        <w:t xml:space="preserve">, it allows for higher resolution images with no </w:t>
      </w:r>
      <w:r w:rsidR="00753826">
        <w:t>imposed</w:t>
      </w:r>
      <w:r w:rsidR="00D540C0">
        <w:t xml:space="preserve"> size limit </w:t>
      </w:r>
      <w:r w:rsidR="00753826">
        <w:t xml:space="preserve">to </w:t>
      </w:r>
      <w:r w:rsidR="00753826">
        <w:lastRenderedPageBreak/>
        <w:t xml:space="preserve">be rendered in the application as well as provided to the </w:t>
      </w:r>
      <w:r w:rsidR="00D540C0">
        <w:t xml:space="preserve"> </w:t>
      </w:r>
      <w:r w:rsidR="00753826">
        <w:t xml:space="preserve">TensorFlow Lite CNN model, resulting in an overall better user experience. </w:t>
      </w:r>
      <w:r w:rsidR="00753826" w:rsidRPr="00753826">
        <w:rPr>
          <w:b/>
          <w:bCs/>
        </w:rPr>
        <w:t>Figure 2</w:t>
      </w:r>
      <w:r w:rsidR="003E3C53">
        <w:rPr>
          <w:b/>
          <w:bCs/>
        </w:rPr>
        <w:t>0</w:t>
      </w:r>
      <w:r w:rsidR="00F84F0C">
        <w:rPr>
          <w:b/>
          <w:bCs/>
        </w:rPr>
        <w:t xml:space="preserve"> </w:t>
      </w:r>
      <w:r w:rsidR="00F84F0C">
        <w:t>shows the code implemented to achieve this</w:t>
      </w:r>
      <w:r w:rsidR="008E188B">
        <w:t>.</w:t>
      </w:r>
    </w:p>
    <w:p w14:paraId="32ADCDCF" w14:textId="132EB76B" w:rsidR="00BB2052" w:rsidRDefault="00C15936" w:rsidP="00BA5B47">
      <w:r>
        <w:rPr>
          <w:noProof/>
        </w:rPr>
        <mc:AlternateContent>
          <mc:Choice Requires="wpg">
            <w:drawing>
              <wp:anchor distT="0" distB="0" distL="114300" distR="114300" simplePos="0" relativeHeight="251755520" behindDoc="1" locked="0" layoutInCell="1" allowOverlap="1" wp14:anchorId="6D0B2054" wp14:editId="272DF7CC">
                <wp:simplePos x="0" y="0"/>
                <wp:positionH relativeFrom="margin">
                  <wp:align>right</wp:align>
                </wp:positionH>
                <wp:positionV relativeFrom="paragraph">
                  <wp:posOffset>217805</wp:posOffset>
                </wp:positionV>
                <wp:extent cx="5731510" cy="3486150"/>
                <wp:effectExtent l="0" t="0" r="2540" b="0"/>
                <wp:wrapTight wrapText="bothSides">
                  <wp:wrapPolygon edited="0">
                    <wp:start x="0" y="0"/>
                    <wp:lineTo x="0" y="21482"/>
                    <wp:lineTo x="21538" y="21482"/>
                    <wp:lineTo x="21538" y="0"/>
                    <wp:lineTo x="0" y="0"/>
                  </wp:wrapPolygon>
                </wp:wrapTight>
                <wp:docPr id="76" name="Group 76"/>
                <wp:cNvGraphicFramePr/>
                <a:graphic xmlns:a="http://schemas.openxmlformats.org/drawingml/2006/main">
                  <a:graphicData uri="http://schemas.microsoft.com/office/word/2010/wordprocessingGroup">
                    <wpg:wgp>
                      <wpg:cNvGrpSpPr/>
                      <wpg:grpSpPr>
                        <a:xfrm>
                          <a:off x="0" y="0"/>
                          <a:ext cx="5731510" cy="3486150"/>
                          <a:chOff x="0" y="0"/>
                          <a:chExt cx="5731510" cy="3486150"/>
                        </a:xfrm>
                      </wpg:grpSpPr>
                      <pic:pic xmlns:pic="http://schemas.openxmlformats.org/drawingml/2006/picture">
                        <pic:nvPicPr>
                          <pic:cNvPr id="88" name="Picture 88" descr="Text&#10;&#10;Description automatically generated"/>
                          <pic:cNvPicPr>
                            <a:picLocks noChangeAspect="1"/>
                          </pic:cNvPicPr>
                        </pic:nvPicPr>
                        <pic:blipFill>
                          <a:blip r:embed="rId41">
                            <a:extLst>
                              <a:ext uri="{28A0092B-C50C-407E-A947-70E740481C1C}">
                                <a14:useLocalDpi xmlns:a14="http://schemas.microsoft.com/office/drawing/2010/main" val="0"/>
                              </a:ext>
                            </a:extLst>
                          </a:blip>
                          <a:stretch>
                            <a:fillRect/>
                          </a:stretch>
                        </pic:blipFill>
                        <pic:spPr>
                          <a:xfrm>
                            <a:off x="0" y="0"/>
                            <a:ext cx="5731510" cy="3161030"/>
                          </a:xfrm>
                          <a:prstGeom prst="rect">
                            <a:avLst/>
                          </a:prstGeom>
                        </pic:spPr>
                      </pic:pic>
                      <wps:wsp>
                        <wps:cNvPr id="89" name="Text Box 89"/>
                        <wps:cNvSpPr txBox="1"/>
                        <wps:spPr>
                          <a:xfrm>
                            <a:off x="0" y="3219450"/>
                            <a:ext cx="5731510" cy="266700"/>
                          </a:xfrm>
                          <a:prstGeom prst="rect">
                            <a:avLst/>
                          </a:prstGeom>
                          <a:solidFill>
                            <a:prstClr val="white"/>
                          </a:solidFill>
                          <a:ln>
                            <a:noFill/>
                          </a:ln>
                        </wps:spPr>
                        <wps:txbx>
                          <w:txbxContent>
                            <w:p w14:paraId="3D840968" w14:textId="422BC101" w:rsidR="00B36FA8" w:rsidRPr="00BF0BBE" w:rsidRDefault="00B36FA8" w:rsidP="00B36FA8">
                              <w:pPr>
                                <w:pStyle w:val="Caption"/>
                                <w:rPr>
                                  <w:noProof/>
                                </w:rPr>
                              </w:pPr>
                              <w:r>
                                <w:t xml:space="preserve">Figure </w:t>
                              </w:r>
                              <w:r w:rsidR="003E3C53">
                                <w:t>20</w:t>
                              </w:r>
                              <w:r w:rsidR="00F72B81">
                                <w:rPr>
                                  <w:noProof/>
                                </w:rPr>
                                <w:t xml:space="preserve"> : </w:t>
                              </w:r>
                              <w:r w:rsidR="006E0A0A">
                                <w:rPr>
                                  <w:noProof/>
                                </w:rPr>
                                <w:t>Code used to open the</w:t>
                              </w:r>
                              <w:r w:rsidR="000C70F1">
                                <w:rPr>
                                  <w:noProof/>
                                </w:rPr>
                                <w:t xml:space="preserve"> default andriod camera application</w:t>
                              </w:r>
                              <w:r w:rsidR="006E0A0A">
                                <w:rPr>
                                  <w:noProof/>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D0B2054" id="Group 76" o:spid="_x0000_s1065" style="position:absolute;margin-left:400.1pt;margin-top:17.15pt;width:451.3pt;height:274.5pt;z-index:-251560960;mso-position-horizontal:right;mso-position-horizontal-relative:margin" coordsize="57315,348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">
                <v:shape id="Picture 88" o:spid="_x0000_s1066" type="#_x0000_t75" alt="Text&#10;&#10;Description automatically generated" style="position:absolute;width:57315;height:316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">
                  <v:imagedata r:id="rId42" o:title="Text&#10;&#10;Description automatically generated"/>
                </v:shape>
                <v:shape id="Text Box 89" o:spid="_x0000_s1067" type="#_x0000_t202" style="position:absolute;top:32194;width:5731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" stroked="f">
                  <v:textbox style="mso-fit-shape-to-text:t" inset="0,0,0,0">
                    <w:txbxContent>
                      <w:p w14:paraId="3D840968" w14:textId="422BC101" w:rsidR="00B36FA8" w:rsidRPr="00BF0BBE" w:rsidRDefault="00B36FA8" w:rsidP="00B36FA8">
                        <w:pPr>
                          <w:pStyle w:val="Caption"/>
                          <w:rPr>
                            <w:noProof/>
                          </w:rPr>
                        </w:pPr>
                        <w:r>
                          <w:t xml:space="preserve">Figure </w:t>
                        </w:r>
                        <w:r w:rsidR="003E3C53">
                          <w:t>20</w:t>
                        </w:r>
                        <w:r w:rsidR="00F72B81">
                          <w:rPr>
                            <w:noProof/>
                          </w:rPr>
                          <w:t xml:space="preserve"> : </w:t>
                        </w:r>
                        <w:r w:rsidR="006E0A0A">
                          <w:rPr>
                            <w:noProof/>
                          </w:rPr>
                          <w:t>Code used to open the</w:t>
                        </w:r>
                        <w:r w:rsidR="000C70F1">
                          <w:rPr>
                            <w:noProof/>
                          </w:rPr>
                          <w:t xml:space="preserve"> default andriod camera application</w:t>
                        </w:r>
                        <w:r w:rsidR="006E0A0A">
                          <w:rPr>
                            <w:noProof/>
                          </w:rPr>
                          <w:t xml:space="preserve"> </w:t>
                        </w:r>
                      </w:p>
                    </w:txbxContent>
                  </v:textbox>
                </v:shape>
                <w10:wrap type="tight" anchorx="margin"/>
              </v:group>
            </w:pict>
          </mc:Fallback>
        </mc:AlternateContent>
      </w:r>
    </w:p>
    <w:p w14:paraId="450FF5F2" w14:textId="30C9676D" w:rsidR="00B36FA8" w:rsidRDefault="00D33074" w:rsidP="00BA5B47">
      <w:r>
        <w:rPr>
          <w:noProof/>
        </w:rPr>
        <mc:AlternateContent>
          <mc:Choice Requires="wpg">
            <w:drawing>
              <wp:anchor distT="0" distB="0" distL="114300" distR="114300" simplePos="0" relativeHeight="251765760" behindDoc="0" locked="0" layoutInCell="1" allowOverlap="1" wp14:anchorId="3F30FD87" wp14:editId="399188C1">
                <wp:simplePos x="0" y="0"/>
                <wp:positionH relativeFrom="margin">
                  <wp:align>right</wp:align>
                </wp:positionH>
                <wp:positionV relativeFrom="paragraph">
                  <wp:posOffset>3656965</wp:posOffset>
                </wp:positionV>
                <wp:extent cx="1810385" cy="4434840"/>
                <wp:effectExtent l="0" t="0" r="0" b="3810"/>
                <wp:wrapTight wrapText="bothSides">
                  <wp:wrapPolygon edited="0">
                    <wp:start x="0" y="0"/>
                    <wp:lineTo x="0" y="21526"/>
                    <wp:lineTo x="21365" y="21526"/>
                    <wp:lineTo x="21365" y="0"/>
                    <wp:lineTo x="0" y="0"/>
                  </wp:wrapPolygon>
                </wp:wrapTight>
                <wp:docPr id="98" name="Group 98"/>
                <wp:cNvGraphicFramePr/>
                <a:graphic xmlns:a="http://schemas.openxmlformats.org/drawingml/2006/main">
                  <a:graphicData uri="http://schemas.microsoft.com/office/word/2010/wordprocessingGroup">
                    <wpg:wgp>
                      <wpg:cNvGrpSpPr/>
                      <wpg:grpSpPr>
                        <a:xfrm>
                          <a:off x="0" y="0"/>
                          <a:ext cx="1810385" cy="4434840"/>
                          <a:chOff x="0" y="0"/>
                          <a:chExt cx="1810385" cy="4434840"/>
                        </a:xfrm>
                      </wpg:grpSpPr>
                      <pic:pic xmlns:pic="http://schemas.openxmlformats.org/drawingml/2006/picture">
                        <pic:nvPicPr>
                          <pic:cNvPr id="90" name="Picture 90" descr="A picture containing text&#10;&#10;Description automatically generated"/>
                          <pic:cNvPicPr>
                            <a:picLocks noChangeAspect="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810385" cy="4022725"/>
                          </a:xfrm>
                          <a:prstGeom prst="rect">
                            <a:avLst/>
                          </a:prstGeom>
                          <a:noFill/>
                          <a:ln>
                            <a:noFill/>
                          </a:ln>
                        </pic:spPr>
                      </pic:pic>
                      <wps:wsp>
                        <wps:cNvPr id="91" name="Text Box 91"/>
                        <wps:cNvSpPr txBox="1"/>
                        <wps:spPr>
                          <a:xfrm>
                            <a:off x="19050" y="4029075"/>
                            <a:ext cx="1781175" cy="405765"/>
                          </a:xfrm>
                          <a:prstGeom prst="rect">
                            <a:avLst/>
                          </a:prstGeom>
                          <a:solidFill>
                            <a:prstClr val="white"/>
                          </a:solidFill>
                          <a:ln>
                            <a:noFill/>
                          </a:ln>
                        </wps:spPr>
                        <wps:txbx>
                          <w:txbxContent>
                            <w:p w14:paraId="28642BE0" w14:textId="3E63DBD6" w:rsidR="00F60DB7" w:rsidRPr="007845EF" w:rsidRDefault="00F60DB7" w:rsidP="00F60DB7">
                              <w:pPr>
                                <w:pStyle w:val="Caption"/>
                                <w:rPr>
                                  <w:noProof/>
                                </w:rPr>
                              </w:pPr>
                              <w:r>
                                <w:t xml:space="preserve">Figure </w:t>
                              </w:r>
                              <w:r w:rsidR="003E3C53">
                                <w:t>21</w:t>
                              </w:r>
                              <w:r w:rsidR="001111F0">
                                <w:t>: Camera open through the applic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F30FD87" id="Group 98" o:spid="_x0000_s1068" style="position:absolute;margin-left:91.35pt;margin-top:287.95pt;width:142.55pt;height:349.2pt;z-index:251765760;mso-position-horizontal:right;mso-position-horizontal-relative:margin" coordsize="18103,4434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5/6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">
                <v:shape id="Picture 90" o:spid="_x0000_s1069" type="#_x0000_t75" alt="A picture containing text&#10;&#10;Description automatically generated" style="position:absolute;width:18103;height:402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">
                  <v:imagedata r:id="rId44" o:title="A picture containing text&#10;&#10;Description automatically generated"/>
                </v:shape>
                <v:shape id="Text Box 91" o:spid="_x0000_s1070" type="#_x0000_t202" style="position:absolute;left:190;top:40290;width:17812;height:40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" stroked="f">
                  <v:textbox style="mso-fit-shape-to-text:t" inset="0,0,0,0">
                    <w:txbxContent>
                      <w:p w14:paraId="28642BE0" w14:textId="3E63DBD6" w:rsidR="00F60DB7" w:rsidRPr="007845EF" w:rsidRDefault="00F60DB7" w:rsidP="00F60DB7">
                        <w:pPr>
                          <w:pStyle w:val="Caption"/>
                          <w:rPr>
                            <w:noProof/>
                          </w:rPr>
                        </w:pPr>
                        <w:r>
                          <w:t xml:space="preserve">Figure </w:t>
                        </w:r>
                        <w:r w:rsidR="003E3C53">
                          <w:t>21</w:t>
                        </w:r>
                        <w:r w:rsidR="001111F0">
                          <w:t>: Camera open through the application</w:t>
                        </w:r>
                      </w:p>
                    </w:txbxContent>
                  </v:textbox>
                </v:shape>
                <w10:wrap type="tight" anchorx="margin"/>
              </v:group>
            </w:pict>
          </mc:Fallback>
        </mc:AlternateContent>
      </w:r>
    </w:p>
    <w:p w14:paraId="79F0266B" w14:textId="14336395" w:rsidR="00C15936" w:rsidRDefault="00C15936" w:rsidP="00C15936">
      <w:r>
        <w:t xml:space="preserve">As shown, in </w:t>
      </w:r>
      <w:r w:rsidRPr="00C15936">
        <w:rPr>
          <w:b/>
          <w:bCs/>
        </w:rPr>
        <w:t>Figure</w:t>
      </w:r>
      <w:r w:rsidR="007E691A">
        <w:rPr>
          <w:b/>
          <w:bCs/>
        </w:rPr>
        <w:t>s</w:t>
      </w:r>
      <w:r w:rsidRPr="00C15936">
        <w:rPr>
          <w:b/>
          <w:bCs/>
        </w:rPr>
        <w:t xml:space="preserve"> 21</w:t>
      </w:r>
      <w:r w:rsidR="00186DC6">
        <w:rPr>
          <w:b/>
          <w:bCs/>
        </w:rPr>
        <w:t>, 2</w:t>
      </w:r>
      <w:r w:rsidR="00186DC6" w:rsidRPr="00186DC6">
        <w:rPr>
          <w:b/>
          <w:bCs/>
        </w:rPr>
        <w:t>3,</w:t>
      </w:r>
      <w:r w:rsidR="00186DC6" w:rsidRPr="00186DC6">
        <w:t xml:space="preserve"> and</w:t>
      </w:r>
      <w:r w:rsidR="00186DC6">
        <w:rPr>
          <w:b/>
          <w:bCs/>
        </w:rPr>
        <w:t xml:space="preserve"> 24</w:t>
      </w:r>
      <w:r>
        <w:t>, this worked as intended</w:t>
      </w:r>
      <w:r w:rsidR="00186DC6">
        <w:t xml:space="preserve"> with the successfully</w:t>
      </w:r>
      <w:r>
        <w:t xml:space="preserve">, however as discussed in the </w:t>
      </w:r>
      <w:r w:rsidR="00D33074">
        <w:t>p</w:t>
      </w:r>
      <w:r>
        <w:t>roblems and challenges with the development of the mobile interface section, there were minor display issues</w:t>
      </w:r>
      <w:r w:rsidR="00D33074">
        <w:t xml:space="preserve"> with displaying the image taken by the camera</w:t>
      </w:r>
      <w:r w:rsidR="00186DC6">
        <w:t xml:space="preserve"> correctly</w:t>
      </w:r>
      <w:r w:rsidR="00D33074">
        <w:t>, however</w:t>
      </w:r>
      <w:r w:rsidR="007E691A">
        <w:t>,</w:t>
      </w:r>
      <w:r w:rsidR="00D33074">
        <w:t xml:space="preserve"> the issue was successfully determined and correct.</w:t>
      </w:r>
    </w:p>
    <w:p w14:paraId="12FCA0AF" w14:textId="0CFEBD3A" w:rsidR="00B36FA8" w:rsidRDefault="00B36FA8" w:rsidP="00BA5B47"/>
    <w:p w14:paraId="0C36223D" w14:textId="2E52F200" w:rsidR="00B36FA8" w:rsidRDefault="00B36FA8" w:rsidP="00BA5B47"/>
    <w:p w14:paraId="1E117AF0" w14:textId="3E18F28B" w:rsidR="00B36FA8" w:rsidRDefault="00B36FA8" w:rsidP="00BA5B47"/>
    <w:p w14:paraId="4217F69C" w14:textId="56214C62" w:rsidR="00B36FA8" w:rsidRDefault="00B36FA8" w:rsidP="00BA5B47"/>
    <w:p w14:paraId="76F63F80" w14:textId="4EF38A3F" w:rsidR="00B36FA8" w:rsidRDefault="00B36FA8" w:rsidP="00BA5B47"/>
    <w:p w14:paraId="6F0E9496" w14:textId="01958CAA" w:rsidR="00B36FA8" w:rsidRDefault="00B36FA8" w:rsidP="00BA5B47"/>
    <w:p w14:paraId="1BBAB18D" w14:textId="2240FC65" w:rsidR="00B36FA8" w:rsidRDefault="00B36FA8" w:rsidP="00BA5B47"/>
    <w:p w14:paraId="2653B461" w14:textId="7DE242B1" w:rsidR="00B36FA8" w:rsidRDefault="00B36FA8" w:rsidP="00BA5B47"/>
    <w:p w14:paraId="33E100FB" w14:textId="1EC37602" w:rsidR="00B36FA8" w:rsidRDefault="00B36FA8" w:rsidP="00BA5B47"/>
    <w:p w14:paraId="53BE66F4" w14:textId="609939FF" w:rsidR="00B36FA8" w:rsidRDefault="00B36FA8" w:rsidP="00BA5B47"/>
    <w:p w14:paraId="529C2618" w14:textId="1F382AE2" w:rsidR="00DB54B4" w:rsidRDefault="00DB54B4" w:rsidP="00BA5B47"/>
    <w:p w14:paraId="48D1E09D" w14:textId="77777777" w:rsidR="00D33074" w:rsidRDefault="00D33074" w:rsidP="00BA5B47"/>
    <w:p w14:paraId="6E30AFA1" w14:textId="3FE31E5C" w:rsidR="00BA5B47" w:rsidRDefault="004176AA" w:rsidP="00393C30">
      <w:pPr>
        <w:pStyle w:val="Heading3"/>
      </w:pPr>
      <w:bookmarkStart w:id="54" w:name="_Toc100146857"/>
      <w:r>
        <w:rPr>
          <w:noProof/>
        </w:rPr>
        <mc:AlternateContent>
          <mc:Choice Requires="wpg">
            <w:drawing>
              <wp:anchor distT="0" distB="0" distL="114300" distR="114300" simplePos="0" relativeHeight="251712512" behindDoc="0" locked="0" layoutInCell="1" allowOverlap="1" wp14:anchorId="044E9CF4" wp14:editId="7F59ADCD">
                <wp:simplePos x="0" y="0"/>
                <wp:positionH relativeFrom="margin">
                  <wp:posOffset>3537585</wp:posOffset>
                </wp:positionH>
                <wp:positionV relativeFrom="paragraph">
                  <wp:posOffset>12065</wp:posOffset>
                </wp:positionV>
                <wp:extent cx="2618740" cy="5873115"/>
                <wp:effectExtent l="0" t="0" r="0" b="0"/>
                <wp:wrapTight wrapText="bothSides">
                  <wp:wrapPolygon edited="0">
                    <wp:start x="0" y="0"/>
                    <wp:lineTo x="0" y="21509"/>
                    <wp:lineTo x="21370" y="21509"/>
                    <wp:lineTo x="21370" y="0"/>
                    <wp:lineTo x="0" y="0"/>
                  </wp:wrapPolygon>
                </wp:wrapTight>
                <wp:docPr id="66" name="Group 66"/>
                <wp:cNvGraphicFramePr/>
                <a:graphic xmlns:a="http://schemas.openxmlformats.org/drawingml/2006/main">
                  <a:graphicData uri="http://schemas.microsoft.com/office/word/2010/wordprocessingGroup">
                    <wpg:wgp>
                      <wpg:cNvGrpSpPr/>
                      <wpg:grpSpPr>
                        <a:xfrm>
                          <a:off x="0" y="0"/>
                          <a:ext cx="2618740" cy="5873115"/>
                          <a:chOff x="0" y="0"/>
                          <a:chExt cx="2618740" cy="5873115"/>
                        </a:xfrm>
                      </wpg:grpSpPr>
                      <pic:pic xmlns:pic="http://schemas.openxmlformats.org/drawingml/2006/picture">
                        <pic:nvPicPr>
                          <pic:cNvPr id="37" name="Picture 37" descr="Graphical user interface, website&#10;&#10;Description automatically generated"/>
                          <pic:cNvPicPr>
                            <a:picLocks noChangeAspect="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18740" cy="5438775"/>
                          </a:xfrm>
                          <a:prstGeom prst="rect">
                            <a:avLst/>
                          </a:prstGeom>
                          <a:noFill/>
                          <a:ln>
                            <a:noFill/>
                          </a:ln>
                        </pic:spPr>
                      </pic:pic>
                      <wps:wsp>
                        <wps:cNvPr id="65" name="Text Box 65"/>
                        <wps:cNvSpPr txBox="1"/>
                        <wps:spPr>
                          <a:xfrm>
                            <a:off x="0" y="5467350"/>
                            <a:ext cx="2618740" cy="405765"/>
                          </a:xfrm>
                          <a:prstGeom prst="rect">
                            <a:avLst/>
                          </a:prstGeom>
                          <a:solidFill>
                            <a:prstClr val="white"/>
                          </a:solidFill>
                          <a:ln>
                            <a:noFill/>
                          </a:ln>
                        </wps:spPr>
                        <wps:txbx>
                          <w:txbxContent>
                            <w:p w14:paraId="6BA5FB16" w14:textId="0613BBCD" w:rsidR="00AC623E" w:rsidRPr="009043AB" w:rsidRDefault="00AC623E" w:rsidP="00AC623E">
                              <w:pPr>
                                <w:pStyle w:val="Caption"/>
                                <w:rPr>
                                  <w:noProof/>
                                </w:rPr>
                              </w:pPr>
                              <w:r>
                                <w:t xml:space="preserve">Figure </w:t>
                              </w:r>
                              <w:r w:rsidR="00700BE7">
                                <w:fldChar w:fldCharType="begin"/>
                              </w:r>
                              <w:r w:rsidR="00700BE7">
                                <w:instrText xml:space="preserve"> SEQ Figure \* ARABIC </w:instrText>
                              </w:r>
                              <w:r w:rsidR="00700BE7">
                                <w:fldChar w:fldCharType="separate"/>
                              </w:r>
                              <w:r w:rsidR="00721B6D">
                                <w:rPr>
                                  <w:noProof/>
                                </w:rPr>
                                <w:t>21</w:t>
                              </w:r>
                              <w:r w:rsidR="00700BE7">
                                <w:rPr>
                                  <w:noProof/>
                                </w:rPr>
                                <w:fldChar w:fldCharType="end"/>
                              </w:r>
                              <w:r w:rsidR="009A294B">
                                <w:t>: Screenshot of the mobile application at the end of the mobile application development ph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044E9CF4" id="Group 66" o:spid="_x0000_s1071" style="position:absolute;margin-left:278.55pt;margin-top:.95pt;width:206.2pt;height:462.45pt;z-index:251712512;mso-position-horizontal-relative:margin" coordsize="26187,5873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">
                <v:shape id="Picture 37" o:spid="_x0000_s1072" type="#_x0000_t75" alt="Graphical user interface, website&#10;&#10;Description automatically generated" style="position:absolute;width:26187;height:543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">
                  <v:imagedata r:id="rId46" o:title="Graphical user interface, website&#10;&#10;Description automatically generated"/>
                </v:shape>
                <v:shape id="Text Box 65" o:spid="_x0000_s1073" type="#_x0000_t202" style="position:absolute;top:54673;width:26187;height:40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" stroked="f">
                  <v:textbox style="mso-fit-shape-to-text:t" inset="0,0,0,0">
                    <w:txbxContent>
                      <w:p w14:paraId="6BA5FB16" w14:textId="0613BBCD" w:rsidR="00AC623E" w:rsidRPr="009043AB" w:rsidRDefault="00AC623E" w:rsidP="00AC623E">
                        <w:pPr>
                          <w:pStyle w:val="Caption"/>
                          <w:rPr>
                            <w:noProof/>
                          </w:rPr>
                        </w:pPr>
                        <w:r>
                          <w:t xml:space="preserve">Figure </w:t>
                        </w:r>
                        <w:r w:rsidR="00700BE7">
                          <w:fldChar w:fldCharType="begin"/>
                        </w:r>
                        <w:r w:rsidR="00700BE7">
                          <w:instrText xml:space="preserve"> SEQ Figure \* ARABIC </w:instrText>
                        </w:r>
                        <w:r w:rsidR="00700BE7">
                          <w:fldChar w:fldCharType="separate"/>
                        </w:r>
                        <w:r w:rsidR="00721B6D">
                          <w:rPr>
                            <w:noProof/>
                          </w:rPr>
                          <w:t>21</w:t>
                        </w:r>
                        <w:r w:rsidR="00700BE7">
                          <w:rPr>
                            <w:noProof/>
                          </w:rPr>
                          <w:fldChar w:fldCharType="end"/>
                        </w:r>
                        <w:r w:rsidR="009A294B">
                          <w:t>: Screenshot of the mobile application at the end of the mobile application development phase</w:t>
                        </w:r>
                      </w:p>
                    </w:txbxContent>
                  </v:textbox>
                </v:shape>
                <w10:wrap type="tight" anchorx="margin"/>
              </v:group>
            </w:pict>
          </mc:Fallback>
        </mc:AlternateContent>
      </w:r>
      <w:r w:rsidR="00BA5B47">
        <w:t>6.2.</w:t>
      </w:r>
      <w:r w:rsidR="00C53297">
        <w:t>4</w:t>
      </w:r>
      <w:r w:rsidR="00BA5B47">
        <w:t xml:space="preserve"> Final </w:t>
      </w:r>
      <w:r>
        <w:t>P</w:t>
      </w:r>
      <w:r w:rsidR="00BA5B47">
        <w:t>roduct</w:t>
      </w:r>
      <w:bookmarkEnd w:id="54"/>
    </w:p>
    <w:p w14:paraId="605DA78E" w14:textId="127FF564" w:rsidR="00E67B5E" w:rsidRDefault="009A294B" w:rsidP="00BA5B47">
      <w:r>
        <w:t xml:space="preserve">As shown in </w:t>
      </w:r>
      <w:r w:rsidR="009E2D19">
        <w:rPr>
          <w:b/>
          <w:bCs/>
        </w:rPr>
        <w:t>F</w:t>
      </w:r>
      <w:r w:rsidRPr="009E2D19">
        <w:rPr>
          <w:b/>
          <w:bCs/>
        </w:rPr>
        <w:t>igure</w:t>
      </w:r>
      <w:r w:rsidR="009E2D19" w:rsidRPr="009E2D19">
        <w:rPr>
          <w:b/>
          <w:bCs/>
        </w:rPr>
        <w:t xml:space="preserve"> 2</w:t>
      </w:r>
      <w:r w:rsidR="00B97301">
        <w:rPr>
          <w:b/>
          <w:bCs/>
        </w:rPr>
        <w:t>2</w:t>
      </w:r>
      <w:r>
        <w:t xml:space="preserve">, </w:t>
      </w:r>
      <w:r w:rsidR="00B97301">
        <w:t>the development of the application user interface has been successful, ready for the final phase of AI and database integration.</w:t>
      </w:r>
    </w:p>
    <w:p w14:paraId="6F41D780" w14:textId="7A19035F" w:rsidR="00E67B5E" w:rsidRDefault="00E67B5E" w:rsidP="00BA5B47"/>
    <w:p w14:paraId="1792E42F" w14:textId="3CD8880A" w:rsidR="00E67B5E" w:rsidRDefault="00E67B5E" w:rsidP="00BA5B47"/>
    <w:p w14:paraId="71C60A66" w14:textId="320AFD7B" w:rsidR="00E67B5E" w:rsidRDefault="00E67B5E" w:rsidP="00BA5B47"/>
    <w:p w14:paraId="74AF923B" w14:textId="0E89E4F0" w:rsidR="00E67B5E" w:rsidRDefault="00E67B5E" w:rsidP="00BA5B47"/>
    <w:p w14:paraId="5B207645" w14:textId="07661FEB" w:rsidR="00E67B5E" w:rsidRDefault="00E67B5E" w:rsidP="00BA5B47"/>
    <w:p w14:paraId="73E32E98" w14:textId="6D7F6E35" w:rsidR="00E67B5E" w:rsidRDefault="00E67B5E" w:rsidP="00BA5B47"/>
    <w:p w14:paraId="4CB3E429" w14:textId="2C44CAF1" w:rsidR="00E67B5E" w:rsidRDefault="00E67B5E" w:rsidP="00BA5B47"/>
    <w:p w14:paraId="662A556B" w14:textId="011BC9DC" w:rsidR="00E67B5E" w:rsidRDefault="00E67B5E" w:rsidP="00BA5B47"/>
    <w:p w14:paraId="221BA430" w14:textId="19767FCF" w:rsidR="00E67B5E" w:rsidRDefault="00E67B5E" w:rsidP="00BA5B47"/>
    <w:p w14:paraId="7211FA48" w14:textId="36BB88B1" w:rsidR="00E67B5E" w:rsidRDefault="00E67B5E" w:rsidP="00BA5B47"/>
    <w:p w14:paraId="5377B927" w14:textId="3306F89E" w:rsidR="00E67B5E" w:rsidRDefault="00E67B5E" w:rsidP="00BA5B47"/>
    <w:p w14:paraId="2D7C8B02" w14:textId="1DED9BC1" w:rsidR="00E67B5E" w:rsidRDefault="00E67B5E" w:rsidP="00BA5B47"/>
    <w:p w14:paraId="3F7CEE4A" w14:textId="36CE690C" w:rsidR="00E67B5E" w:rsidRDefault="00E67B5E" w:rsidP="00BA5B47"/>
    <w:p w14:paraId="27A0B4DF" w14:textId="5B479BBD" w:rsidR="00E67B5E" w:rsidRDefault="00E67B5E" w:rsidP="00BA5B47"/>
    <w:p w14:paraId="652E7B7F" w14:textId="4344AF2C" w:rsidR="00E67B5E" w:rsidRDefault="00E67B5E" w:rsidP="00BA5B47"/>
    <w:p w14:paraId="3D010460" w14:textId="6B11A519" w:rsidR="00E67B5E" w:rsidRDefault="00E67B5E" w:rsidP="00BA5B47"/>
    <w:p w14:paraId="1EF7A233" w14:textId="1D164A95" w:rsidR="00E67B5E" w:rsidRDefault="00E67B5E" w:rsidP="00BA5B47"/>
    <w:p w14:paraId="7B37F79D" w14:textId="66D1C2A3" w:rsidR="00E67B5E" w:rsidRDefault="00E67B5E" w:rsidP="00BA5B47"/>
    <w:p w14:paraId="3B46C034" w14:textId="0F1C3CC4" w:rsidR="00E67B5E" w:rsidRDefault="00E67B5E" w:rsidP="00BA5B47"/>
    <w:p w14:paraId="3B058605" w14:textId="2350B3B4" w:rsidR="00807AE2" w:rsidRDefault="00807AE2" w:rsidP="00BA5B47"/>
    <w:p w14:paraId="6A0AD5BB" w14:textId="3CB662DE" w:rsidR="00807AE2" w:rsidRDefault="00807AE2" w:rsidP="00BA5B47"/>
    <w:p w14:paraId="3BFBA2C2" w14:textId="3F9FCA96" w:rsidR="00807AE2" w:rsidRDefault="00807AE2" w:rsidP="00BA5B47"/>
    <w:p w14:paraId="702BBBB9" w14:textId="3880090B" w:rsidR="00807AE2" w:rsidRDefault="00807AE2" w:rsidP="00BA5B47"/>
    <w:p w14:paraId="22E7C044" w14:textId="2FC7BF4E" w:rsidR="009A294B" w:rsidRDefault="009A294B" w:rsidP="00BA5B47"/>
    <w:p w14:paraId="1D02DB92" w14:textId="11AE276A" w:rsidR="009A294B" w:rsidRDefault="009A294B" w:rsidP="00BA5B47"/>
    <w:p w14:paraId="612AC9E6" w14:textId="4E164C90" w:rsidR="009A294B" w:rsidRDefault="009A294B" w:rsidP="00BA5B47"/>
    <w:p w14:paraId="0B97DE79" w14:textId="77777777" w:rsidR="00B36FA8" w:rsidRDefault="00B36FA8" w:rsidP="00BA5B47"/>
    <w:p w14:paraId="003AE5C7" w14:textId="61A1C8F4" w:rsidR="00BA5B47" w:rsidRDefault="00BA5B47" w:rsidP="00393C30">
      <w:pPr>
        <w:pStyle w:val="Heading3"/>
      </w:pPr>
      <w:bookmarkStart w:id="55" w:name="_Toc100146858"/>
      <w:r>
        <w:lastRenderedPageBreak/>
        <w:t>6.2.</w:t>
      </w:r>
      <w:r w:rsidR="00C53297">
        <w:t>5</w:t>
      </w:r>
      <w:r>
        <w:t xml:space="preserve"> Problems and challenges</w:t>
      </w:r>
      <w:r w:rsidR="000D5EF0">
        <w:t xml:space="preserve"> with the development of the mobile interface</w:t>
      </w:r>
      <w:bookmarkEnd w:id="55"/>
    </w:p>
    <w:p w14:paraId="0F9DBEA1" w14:textId="58BE311E" w:rsidR="00165DF0" w:rsidRDefault="00512B26" w:rsidP="005200D6">
      <w:r>
        <w:t>Issue 1:</w:t>
      </w:r>
    </w:p>
    <w:p w14:paraId="6B9CAC87" w14:textId="6564403E" w:rsidR="00165DF0" w:rsidRDefault="00165DF0" w:rsidP="005200D6">
      <w:r>
        <w:t>Issues: Any image taken in portrait through the application is displayed incorrectly</w:t>
      </w:r>
      <w:r w:rsidR="0091760A">
        <w:t>.</w:t>
      </w:r>
    </w:p>
    <w:p w14:paraId="00C0CB51" w14:textId="4B47397B" w:rsidR="00165DF0" w:rsidRDefault="00165DF0" w:rsidP="005200D6">
      <w:r>
        <w:t>Evidence:</w:t>
      </w:r>
    </w:p>
    <w:p w14:paraId="1D07F02F" w14:textId="77777777" w:rsidR="00AC623E" w:rsidRDefault="00165DF0" w:rsidP="00AC623E">
      <w:pPr>
        <w:keepNext/>
        <w:jc w:val="center"/>
      </w:pPr>
      <w:r>
        <w:rPr>
          <w:noProof/>
        </w:rPr>
        <w:drawing>
          <wp:inline distT="0" distB="0" distL="0" distR="0" wp14:anchorId="71F88A1D" wp14:editId="24A701C7">
            <wp:extent cx="1701165" cy="1933575"/>
            <wp:effectExtent l="0" t="0" r="0" b="9525"/>
            <wp:docPr id="9" name="Picture 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website&#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t="5040" b="43813"/>
                    <a:stretch/>
                  </pic:blipFill>
                  <pic:spPr bwMode="auto">
                    <a:xfrm>
                      <a:off x="0" y="0"/>
                      <a:ext cx="1704852" cy="1937766"/>
                    </a:xfrm>
                    <a:prstGeom prst="rect">
                      <a:avLst/>
                    </a:prstGeom>
                    <a:noFill/>
                    <a:ln>
                      <a:noFill/>
                    </a:ln>
                    <a:extLst>
                      <a:ext uri="{53640926-AAD7-44D8-BBD7-CCE9431645EC}">
                        <a14:shadowObscured xmlns:a14="http://schemas.microsoft.com/office/drawing/2010/main"/>
                      </a:ext>
                    </a:extLst>
                  </pic:spPr>
                </pic:pic>
              </a:graphicData>
            </a:graphic>
          </wp:inline>
        </w:drawing>
      </w:r>
    </w:p>
    <w:p w14:paraId="5FAB12B8" w14:textId="51F5C1E3" w:rsidR="00165DF0" w:rsidRDefault="00AC623E" w:rsidP="00AC623E">
      <w:pPr>
        <w:pStyle w:val="Caption"/>
        <w:jc w:val="center"/>
      </w:pPr>
      <w:r>
        <w:t xml:space="preserve">Figure </w:t>
      </w:r>
      <w:r w:rsidR="00700BE7">
        <w:fldChar w:fldCharType="begin"/>
      </w:r>
      <w:r w:rsidR="00700BE7">
        <w:instrText xml:space="preserve"> SEQ Figure \* ARABIC </w:instrText>
      </w:r>
      <w:r w:rsidR="00700BE7">
        <w:fldChar w:fldCharType="separate"/>
      </w:r>
      <w:r w:rsidR="00721B6D">
        <w:rPr>
          <w:noProof/>
        </w:rPr>
        <w:t>22</w:t>
      </w:r>
      <w:r w:rsidR="00700BE7">
        <w:rPr>
          <w:noProof/>
        </w:rPr>
        <w:fldChar w:fldCharType="end"/>
      </w:r>
      <w:r w:rsidR="009A294B">
        <w:t xml:space="preserve">: Screen shot of image taken with </w:t>
      </w:r>
      <w:r w:rsidR="007E691A">
        <w:t xml:space="preserve">the </w:t>
      </w:r>
      <w:r w:rsidR="009A294B">
        <w:t>camera not displaying correctly</w:t>
      </w:r>
    </w:p>
    <w:p w14:paraId="218D5AE7" w14:textId="60C40970" w:rsidR="00165DF0" w:rsidRDefault="00165DF0" w:rsidP="005200D6">
      <w:r>
        <w:t>Solution: reformate all images inputted by 90 degrees</w:t>
      </w:r>
    </w:p>
    <w:p w14:paraId="18AC8871" w14:textId="77777777" w:rsidR="00165DF0" w:rsidRDefault="00165DF0" w:rsidP="005200D6">
      <w:r>
        <w:t>Evidence:</w:t>
      </w:r>
    </w:p>
    <w:p w14:paraId="5924F415" w14:textId="77777777" w:rsidR="00AC623E" w:rsidRDefault="00165DF0" w:rsidP="00AC623E">
      <w:pPr>
        <w:keepNext/>
        <w:jc w:val="center"/>
      </w:pPr>
      <w:r>
        <w:rPr>
          <w:noProof/>
        </w:rPr>
        <w:drawing>
          <wp:inline distT="0" distB="0" distL="0" distR="0" wp14:anchorId="3B25F3BA" wp14:editId="35FBF161">
            <wp:extent cx="1735455" cy="2009775"/>
            <wp:effectExtent l="0" t="0" r="0" b="9525"/>
            <wp:docPr id="16" name="Picture 16"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website&#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t="4198" b="43689"/>
                    <a:stretch/>
                  </pic:blipFill>
                  <pic:spPr bwMode="auto">
                    <a:xfrm>
                      <a:off x="0" y="0"/>
                      <a:ext cx="1747923" cy="2024214"/>
                    </a:xfrm>
                    <a:prstGeom prst="rect">
                      <a:avLst/>
                    </a:prstGeom>
                    <a:noFill/>
                    <a:ln>
                      <a:noFill/>
                    </a:ln>
                    <a:extLst>
                      <a:ext uri="{53640926-AAD7-44D8-BBD7-CCE9431645EC}">
                        <a14:shadowObscured xmlns:a14="http://schemas.microsoft.com/office/drawing/2010/main"/>
                      </a:ext>
                    </a:extLst>
                  </pic:spPr>
                </pic:pic>
              </a:graphicData>
            </a:graphic>
          </wp:inline>
        </w:drawing>
      </w:r>
    </w:p>
    <w:p w14:paraId="354604AA" w14:textId="2F3A788B" w:rsidR="00165DF0" w:rsidRDefault="00AC623E" w:rsidP="00AC623E">
      <w:pPr>
        <w:pStyle w:val="Caption"/>
        <w:jc w:val="center"/>
      </w:pPr>
      <w:r>
        <w:t xml:space="preserve">Figure </w:t>
      </w:r>
      <w:r w:rsidR="00700BE7">
        <w:fldChar w:fldCharType="begin"/>
      </w:r>
      <w:r w:rsidR="00700BE7">
        <w:instrText xml:space="preserve"> SEQ Figure \* ARABIC </w:instrText>
      </w:r>
      <w:r w:rsidR="00700BE7">
        <w:fldChar w:fldCharType="separate"/>
      </w:r>
      <w:r w:rsidR="00721B6D">
        <w:rPr>
          <w:noProof/>
        </w:rPr>
        <w:t>23</w:t>
      </w:r>
      <w:r w:rsidR="00700BE7">
        <w:rPr>
          <w:noProof/>
        </w:rPr>
        <w:fldChar w:fldCharType="end"/>
      </w:r>
      <w:r w:rsidR="009A294B">
        <w:t>:Screenshot of the outcome of the initial fix</w:t>
      </w:r>
    </w:p>
    <w:p w14:paraId="32AFEF04" w14:textId="22712BE2" w:rsidR="00165DF0" w:rsidRDefault="00165DF0" w:rsidP="005200D6"/>
    <w:p w14:paraId="6AAD3A81" w14:textId="6605C1A7" w:rsidR="00165DF0" w:rsidRDefault="0048630A" w:rsidP="005200D6">
      <w:r>
        <w:t>The i</w:t>
      </w:r>
      <w:r w:rsidR="00165DF0">
        <w:t xml:space="preserve">ssue with this solution: This </w:t>
      </w:r>
      <w:r>
        <w:t>h</w:t>
      </w:r>
      <w:r w:rsidR="00165DF0">
        <w:t>as resulted in any images taken in landscape now no longer display</w:t>
      </w:r>
      <w:r w:rsidR="0091760A">
        <w:t>ing</w:t>
      </w:r>
      <w:r w:rsidR="00165DF0">
        <w:t xml:space="preserve"> at all</w:t>
      </w:r>
      <w:r w:rsidR="00776C64">
        <w:t>.</w:t>
      </w:r>
    </w:p>
    <w:p w14:paraId="13968B2E" w14:textId="4A0ACA4B" w:rsidR="00340581" w:rsidRDefault="00776C64" w:rsidP="005200D6">
      <w:r>
        <w:t>Solution:</w:t>
      </w:r>
      <w:r w:rsidR="00F151C8">
        <w:t xml:space="preserve"> The </w:t>
      </w:r>
      <w:r w:rsidR="00340581">
        <w:t>actual</w:t>
      </w:r>
      <w:r w:rsidR="00F151C8">
        <w:t xml:space="preserve"> issue was with how android restarts the applications when transition</w:t>
      </w:r>
      <w:r w:rsidR="0091760A">
        <w:t>ing the phone</w:t>
      </w:r>
      <w:r w:rsidR="00F151C8">
        <w:t xml:space="preserve"> from portrait to landscape and visa verse. There </w:t>
      </w:r>
      <w:r w:rsidR="00D605C8">
        <w:t>were</w:t>
      </w:r>
      <w:r w:rsidR="00F151C8">
        <w:t xml:space="preserve"> two possible solutions for this, the first and most complicated solution was to save the state of the application before the transition from portrait to landscape,</w:t>
      </w:r>
      <w:r w:rsidR="00D605C8">
        <w:t xml:space="preserve"> </w:t>
      </w:r>
      <w:r w:rsidR="00340581">
        <w:t xml:space="preserve">this would be done by taking the current state of the activity running on the android application and then saving it to be displayed once the rotation has taken place. </w:t>
      </w:r>
      <w:r w:rsidR="007E07CA">
        <w:t>However,</w:t>
      </w:r>
      <w:r w:rsidR="00340581">
        <w:t xml:space="preserve"> this solution brought forward an </w:t>
      </w:r>
      <w:r w:rsidR="006D014D">
        <w:t>issue</w:t>
      </w:r>
      <w:r w:rsidR="00340581">
        <w:t xml:space="preserve"> with how the application was displayed, resulting in the landscape version of the application be</w:t>
      </w:r>
      <w:r w:rsidR="0048630A">
        <w:t>ing</w:t>
      </w:r>
      <w:r w:rsidR="00340581">
        <w:t xml:space="preserve"> </w:t>
      </w:r>
      <w:r w:rsidR="00E25E18">
        <w:t>difficult to read as well as unpleasant to look at, to fix this</w:t>
      </w:r>
      <w:r w:rsidR="00340581">
        <w:t xml:space="preserve"> </w:t>
      </w:r>
      <w:r w:rsidR="00E25E18">
        <w:t xml:space="preserve">the application would need </w:t>
      </w:r>
      <w:r w:rsidR="00340581">
        <w:t>to have two separate layouts, one for portrait, and one for landscape</w:t>
      </w:r>
      <w:r w:rsidR="00E25E18">
        <w:t xml:space="preserve">, a </w:t>
      </w:r>
      <w:r w:rsidR="0091760A">
        <w:t>time-consuming</w:t>
      </w:r>
      <w:r w:rsidR="00E25E18">
        <w:t xml:space="preserve"> task that offered little benefit to the functionality of the application.</w:t>
      </w:r>
    </w:p>
    <w:p w14:paraId="7938717D" w14:textId="5C1C0305" w:rsidR="00A956E9" w:rsidRDefault="00F151C8" w:rsidP="005200D6">
      <w:r>
        <w:lastRenderedPageBreak/>
        <w:t>The second solution was to not allow the application to be able to display in any other manner other than portrait. This solution was implemented however resulting in the same issue of image</w:t>
      </w:r>
      <w:r w:rsidR="00A532A4">
        <w:t>s</w:t>
      </w:r>
      <w:r>
        <w:t xml:space="preserve"> not being displayed properly. This was solved by </w:t>
      </w:r>
      <w:r w:rsidR="00D605C8">
        <w:t xml:space="preserve">using the </w:t>
      </w:r>
      <w:r w:rsidR="00D605C8" w:rsidRPr="00D605C8">
        <w:t>EXIF</w:t>
      </w:r>
      <w:r w:rsidR="00D605C8">
        <w:t xml:space="preserve"> tags,</w:t>
      </w:r>
      <w:r w:rsidR="00D605C8" w:rsidRPr="00D605C8">
        <w:t xml:space="preserve"> "Exchangeable Image File Format</w:t>
      </w:r>
      <w:r w:rsidR="00D605C8">
        <w:t>”, of the taken image which included the angle of the phone when the image was taken, once this angle is known, the image can then be rotated accordingly and displayed in the intended manner</w:t>
      </w:r>
      <w:r w:rsidR="000E1989">
        <w:t xml:space="preserve">, this was achieved with the code </w:t>
      </w:r>
      <w:r w:rsidR="009A294B">
        <w:t xml:space="preserve">shown in </w:t>
      </w:r>
      <w:r w:rsidR="001111F0" w:rsidRPr="001111F0">
        <w:rPr>
          <w:b/>
          <w:bCs/>
          <w:i/>
          <w:iCs/>
        </w:rPr>
        <w:t>Figure 24</w:t>
      </w:r>
      <w:r w:rsidR="007F0760">
        <w:t>.</w:t>
      </w:r>
    </w:p>
    <w:p w14:paraId="4168A308" w14:textId="77777777" w:rsidR="00AC623E" w:rsidRDefault="00A956E9" w:rsidP="00AC623E">
      <w:pPr>
        <w:keepNext/>
      </w:pPr>
      <w:r>
        <w:rPr>
          <w:noProof/>
        </w:rPr>
        <w:drawing>
          <wp:inline distT="0" distB="0" distL="0" distR="0" wp14:anchorId="59C82685" wp14:editId="1D67F806">
            <wp:extent cx="5731510" cy="3213100"/>
            <wp:effectExtent l="0" t="0" r="2540" b="6350"/>
            <wp:docPr id="46" name="Picture 4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ext&#10;&#10;Description automatically generated"/>
                    <pic:cNvPicPr/>
                  </pic:nvPicPr>
                  <pic:blipFill>
                    <a:blip r:embed="rId49"/>
                    <a:stretch>
                      <a:fillRect/>
                    </a:stretch>
                  </pic:blipFill>
                  <pic:spPr>
                    <a:xfrm>
                      <a:off x="0" y="0"/>
                      <a:ext cx="5731510" cy="3213100"/>
                    </a:xfrm>
                    <a:prstGeom prst="rect">
                      <a:avLst/>
                    </a:prstGeom>
                  </pic:spPr>
                </pic:pic>
              </a:graphicData>
            </a:graphic>
          </wp:inline>
        </w:drawing>
      </w:r>
    </w:p>
    <w:p w14:paraId="66433043" w14:textId="1953D687" w:rsidR="00AC623E" w:rsidRDefault="00AC623E" w:rsidP="00AC623E">
      <w:pPr>
        <w:pStyle w:val="Caption"/>
      </w:pPr>
      <w:r>
        <w:t xml:space="preserve">Figure </w:t>
      </w:r>
      <w:r w:rsidR="00700BE7">
        <w:fldChar w:fldCharType="begin"/>
      </w:r>
      <w:r w:rsidR="00700BE7">
        <w:instrText xml:space="preserve"> SEQ Figure \* ARABIC </w:instrText>
      </w:r>
      <w:r w:rsidR="00700BE7">
        <w:fldChar w:fldCharType="separate"/>
      </w:r>
      <w:r w:rsidR="00721B6D">
        <w:rPr>
          <w:noProof/>
        </w:rPr>
        <w:t>24</w:t>
      </w:r>
      <w:r w:rsidR="00700BE7">
        <w:rPr>
          <w:noProof/>
        </w:rPr>
        <w:fldChar w:fldCharType="end"/>
      </w:r>
      <w:r w:rsidR="009A294B">
        <w:t xml:space="preserve">: Code used to more effective rotate the image to matter the rotation of the device using EXIF image tag data </w:t>
      </w:r>
    </w:p>
    <w:p w14:paraId="33EA46BA" w14:textId="6BDABBEF" w:rsidR="005200D6" w:rsidRDefault="00FB64AE" w:rsidP="005200D6">
      <w:r>
        <w:t xml:space="preserve"> </w:t>
      </w:r>
    </w:p>
    <w:p w14:paraId="776CD3C5" w14:textId="16A7243E" w:rsidR="005200D6" w:rsidRDefault="005200D6" w:rsidP="005200D6"/>
    <w:p w14:paraId="25260BB5" w14:textId="3F9BE689" w:rsidR="00C53297" w:rsidRDefault="00C53297" w:rsidP="005200D6"/>
    <w:p w14:paraId="5AE7F00F" w14:textId="0EF14492" w:rsidR="00C53297" w:rsidRDefault="00C53297" w:rsidP="005200D6"/>
    <w:p w14:paraId="58E055B3" w14:textId="3144AADD" w:rsidR="00C53297" w:rsidRDefault="00C53297" w:rsidP="005200D6"/>
    <w:p w14:paraId="325BBD46" w14:textId="0478E9DE" w:rsidR="00C53297" w:rsidRDefault="00C53297" w:rsidP="005200D6"/>
    <w:p w14:paraId="2DB0AF68" w14:textId="6E4606BD" w:rsidR="00C53297" w:rsidRDefault="00C53297" w:rsidP="005200D6"/>
    <w:p w14:paraId="0F7D7853" w14:textId="5B7DBEC6" w:rsidR="00C53297" w:rsidRDefault="00C53297" w:rsidP="005200D6"/>
    <w:p w14:paraId="020C9BBC" w14:textId="38BF1AB1" w:rsidR="00C53297" w:rsidRDefault="00C53297" w:rsidP="005200D6"/>
    <w:p w14:paraId="166FD644" w14:textId="5B7BB0A4" w:rsidR="00C53297" w:rsidRDefault="00C53297" w:rsidP="005200D6"/>
    <w:p w14:paraId="3334576D" w14:textId="7A0AADE3" w:rsidR="00C53297" w:rsidRDefault="00C53297" w:rsidP="005200D6"/>
    <w:p w14:paraId="0F8D3D94" w14:textId="286CBE62" w:rsidR="009A294B" w:rsidRDefault="009A294B" w:rsidP="005200D6"/>
    <w:p w14:paraId="6ED08805" w14:textId="50FF2086" w:rsidR="007336BC" w:rsidRDefault="007336BC" w:rsidP="005200D6"/>
    <w:p w14:paraId="668FA67E" w14:textId="77777777" w:rsidR="007336BC" w:rsidRDefault="007336BC" w:rsidP="005200D6"/>
    <w:p w14:paraId="516B408F" w14:textId="25F314A6" w:rsidR="005200D6" w:rsidRDefault="005200D6" w:rsidP="00393C30">
      <w:pPr>
        <w:pStyle w:val="Heading2"/>
      </w:pPr>
      <w:bookmarkStart w:id="56" w:name="_Toc100146859"/>
      <w:r>
        <w:lastRenderedPageBreak/>
        <w:t>6.3 Database Implementation</w:t>
      </w:r>
      <w:bookmarkEnd w:id="56"/>
    </w:p>
    <w:p w14:paraId="6F48121B" w14:textId="3259F228" w:rsidR="00603227" w:rsidRDefault="00603227" w:rsidP="00393C30">
      <w:pPr>
        <w:pStyle w:val="Heading3"/>
      </w:pPr>
      <w:bookmarkStart w:id="57" w:name="_Toc100146860"/>
      <w:r>
        <w:t>6.3.1 Overview</w:t>
      </w:r>
      <w:bookmarkEnd w:id="57"/>
    </w:p>
    <w:p w14:paraId="3AEB8AD9" w14:textId="33DC0DDB" w:rsidR="00603227" w:rsidRDefault="00C650F4" w:rsidP="00603227">
      <w:r>
        <w:t>Th</w:t>
      </w:r>
      <w:r w:rsidR="000A3B86">
        <w:t>is</w:t>
      </w:r>
      <w:r>
        <w:t xml:space="preserve"> stage of the project was focus</w:t>
      </w:r>
      <w:r w:rsidR="007E691A">
        <w:t>ed</w:t>
      </w:r>
      <w:r>
        <w:t xml:space="preserve"> on the creation of the SQLite database. This was split into two core sprints, these being firstly the creation of the core database, </w:t>
      </w:r>
      <w:r w:rsidR="007E691A">
        <w:t xml:space="preserve">and </w:t>
      </w:r>
      <w:r>
        <w:t xml:space="preserve">the second sprint being the implementation of plant care data into the database. </w:t>
      </w:r>
    </w:p>
    <w:p w14:paraId="793A762E" w14:textId="3B8EA536" w:rsidR="00603227" w:rsidRDefault="00603227" w:rsidP="00393C30">
      <w:pPr>
        <w:pStyle w:val="Heading3"/>
      </w:pPr>
      <w:bookmarkStart w:id="58" w:name="_Toc100146861"/>
      <w:r>
        <w:t>6.3.2 Creating the SQLite database</w:t>
      </w:r>
      <w:bookmarkEnd w:id="58"/>
      <w:r>
        <w:t xml:space="preserve"> </w:t>
      </w:r>
    </w:p>
    <w:p w14:paraId="1A0EBB7A" w14:textId="57479EBA" w:rsidR="00585E85" w:rsidRDefault="004E4274" w:rsidP="00603227">
      <w:r>
        <w:t>In the sprint a</w:t>
      </w:r>
      <w:r w:rsidR="009469E9">
        <w:t xml:space="preserve"> simple</w:t>
      </w:r>
      <w:r>
        <w:t xml:space="preserve"> python </w:t>
      </w:r>
      <w:r w:rsidR="007E691A" w:rsidRPr="007E691A">
        <w:t>programme</w:t>
      </w:r>
      <w:r>
        <w:t xml:space="preserve"> </w:t>
      </w:r>
      <w:r w:rsidR="009469E9">
        <w:t>CreatePlantDatabase.py was created, this</w:t>
      </w:r>
      <w:r w:rsidR="00995194">
        <w:t xml:space="preserve"> programme us</w:t>
      </w:r>
      <w:r w:rsidR="007E691A">
        <w:t>ed</w:t>
      </w:r>
      <w:r w:rsidR="00995194">
        <w:t xml:space="preserve"> the sqlite3 python library</w:t>
      </w:r>
      <w:r w:rsidR="00B46AA4">
        <w:t xml:space="preserve"> which allowed for the use of SQL commands in python,</w:t>
      </w:r>
      <w:r w:rsidR="00995194">
        <w:t xml:space="preserve"> to </w:t>
      </w:r>
      <w:r w:rsidR="00524D3D">
        <w:t>create the initial table in the database and populate each header in each column with the appropriate fields, these being the plant name (which acts as the primary key for table), the plant</w:t>
      </w:r>
      <w:r w:rsidR="007E691A">
        <w:t>'</w:t>
      </w:r>
      <w:r w:rsidR="00524D3D">
        <w:t>s description, how much water the plant requires</w:t>
      </w:r>
      <w:r w:rsidR="003D7DF3">
        <w:t xml:space="preserve">, the required light levels, the ideal temperature, the ideal humidity, how often the plant requires to be fertilized and the final column that contains any unique care information about the plant. </w:t>
      </w:r>
    </w:p>
    <w:p w14:paraId="05A09096" w14:textId="77777777" w:rsidR="003D7DF3" w:rsidRDefault="003D7DF3" w:rsidP="00603227"/>
    <w:p w14:paraId="61E55CC2" w14:textId="61B4960F" w:rsidR="001C17CF" w:rsidRDefault="001C17CF" w:rsidP="00393C30">
      <w:pPr>
        <w:pStyle w:val="Heading3"/>
      </w:pPr>
      <w:bookmarkStart w:id="59" w:name="_Toc100146862"/>
      <w:r>
        <w:t>6.3.3 Implementing plant data into the database</w:t>
      </w:r>
      <w:bookmarkEnd w:id="59"/>
    </w:p>
    <w:p w14:paraId="0DBC4AC2" w14:textId="50D9874D" w:rsidR="00AA54EA" w:rsidRDefault="00995194" w:rsidP="00603227">
      <w:r>
        <w:t>In this sprint</w:t>
      </w:r>
      <w:r w:rsidR="007E691A">
        <w:t>,</w:t>
      </w:r>
      <w:r>
        <w:t xml:space="preserve"> the plant information for each </w:t>
      </w:r>
      <w:r w:rsidR="003A57EA">
        <w:t>species of plant the CNN could identify was added to the database. This was a simple process of adding each plant</w:t>
      </w:r>
      <w:r w:rsidR="007E691A">
        <w:t>'</w:t>
      </w:r>
      <w:r w:rsidR="003A57EA">
        <w:t>s details</w:t>
      </w:r>
      <w:r w:rsidR="00AA54EA">
        <w:t xml:space="preserve"> manually to the database using the </w:t>
      </w:r>
      <w:proofErr w:type="spellStart"/>
      <w:r w:rsidR="00AA54EA">
        <w:t>cursor.execute</w:t>
      </w:r>
      <w:proofErr w:type="spellEnd"/>
      <w:r w:rsidR="00AA54EA">
        <w:t>() command using the column structure implemented in the previous sprint.</w:t>
      </w:r>
    </w:p>
    <w:p w14:paraId="22E9C61C" w14:textId="2080F178" w:rsidR="003A57EA" w:rsidRDefault="003A57EA" w:rsidP="00603227">
      <w:r>
        <w:rPr>
          <w:noProof/>
        </w:rPr>
        <mc:AlternateContent>
          <mc:Choice Requires="wpg">
            <w:drawing>
              <wp:anchor distT="0" distB="0" distL="114300" distR="114300" simplePos="0" relativeHeight="251681792" behindDoc="0" locked="0" layoutInCell="1" allowOverlap="1" wp14:anchorId="6830A471" wp14:editId="38A2B33B">
                <wp:simplePos x="0" y="0"/>
                <wp:positionH relativeFrom="margin">
                  <wp:align>right</wp:align>
                </wp:positionH>
                <wp:positionV relativeFrom="paragraph">
                  <wp:posOffset>230505</wp:posOffset>
                </wp:positionV>
                <wp:extent cx="5731510" cy="2828925"/>
                <wp:effectExtent l="0" t="0" r="2540" b="9525"/>
                <wp:wrapTight wrapText="bothSides">
                  <wp:wrapPolygon edited="0">
                    <wp:start x="0" y="0"/>
                    <wp:lineTo x="0" y="21527"/>
                    <wp:lineTo x="21538" y="21527"/>
                    <wp:lineTo x="21538" y="0"/>
                    <wp:lineTo x="0" y="0"/>
                  </wp:wrapPolygon>
                </wp:wrapTight>
                <wp:docPr id="42" name="Group 42"/>
                <wp:cNvGraphicFramePr/>
                <a:graphic xmlns:a="http://schemas.openxmlformats.org/drawingml/2006/main">
                  <a:graphicData uri="http://schemas.microsoft.com/office/word/2010/wordprocessingGroup">
                    <wpg:wgp>
                      <wpg:cNvGrpSpPr/>
                      <wpg:grpSpPr>
                        <a:xfrm>
                          <a:off x="0" y="0"/>
                          <a:ext cx="5731510" cy="2828925"/>
                          <a:chOff x="0" y="0"/>
                          <a:chExt cx="5731510" cy="2828925"/>
                        </a:xfrm>
                      </wpg:grpSpPr>
                      <pic:pic xmlns:pic="http://schemas.openxmlformats.org/drawingml/2006/picture">
                        <pic:nvPicPr>
                          <pic:cNvPr id="40" name="Picture 40" descr="Text&#10;&#10;Description automatically generated"/>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731510" cy="2503170"/>
                          </a:xfrm>
                          <a:prstGeom prst="rect">
                            <a:avLst/>
                          </a:prstGeom>
                        </pic:spPr>
                      </pic:pic>
                      <wps:wsp>
                        <wps:cNvPr id="41" name="Text Box 41"/>
                        <wps:cNvSpPr txBox="1"/>
                        <wps:spPr>
                          <a:xfrm>
                            <a:off x="0" y="2562225"/>
                            <a:ext cx="5731510" cy="266700"/>
                          </a:xfrm>
                          <a:prstGeom prst="rect">
                            <a:avLst/>
                          </a:prstGeom>
                          <a:solidFill>
                            <a:prstClr val="white"/>
                          </a:solidFill>
                          <a:ln>
                            <a:noFill/>
                          </a:ln>
                        </wps:spPr>
                        <wps:txbx>
                          <w:txbxContent>
                            <w:p w14:paraId="27DE2DFB" w14:textId="1AED229B" w:rsidR="00585E85" w:rsidRPr="005258AD" w:rsidRDefault="00585E85" w:rsidP="00585E85">
                              <w:pPr>
                                <w:pStyle w:val="Caption"/>
                                <w:rPr>
                                  <w:noProof/>
                                </w:rPr>
                              </w:pPr>
                              <w:r>
                                <w:t xml:space="preserve">Figure </w:t>
                              </w:r>
                              <w:r w:rsidR="00700BE7">
                                <w:fldChar w:fldCharType="begin"/>
                              </w:r>
                              <w:r w:rsidR="00700BE7">
                                <w:instrText xml:space="preserve"> SEQ Figure \* ARABIC </w:instrText>
                              </w:r>
                              <w:r w:rsidR="00700BE7">
                                <w:fldChar w:fldCharType="separate"/>
                              </w:r>
                              <w:r w:rsidR="00721B6D">
                                <w:rPr>
                                  <w:noProof/>
                                </w:rPr>
                                <w:t>25</w:t>
                              </w:r>
                              <w:r w:rsidR="00700BE7">
                                <w:rPr>
                                  <w:noProof/>
                                </w:rPr>
                                <w:fldChar w:fldCharType="end"/>
                              </w:r>
                              <w:r>
                                <w:t>: Database creation cod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830A471" id="Group 42" o:spid="_x0000_s1074" style="position:absolute;margin-left:400.1pt;margin-top:18.15pt;width:451.3pt;height:222.75pt;z-index:251681792;mso-position-horizontal:right;mso-position-horizontal-relative:margin" coordsize="57315,282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">
                <v:shape id="Picture 40" o:spid="_x0000_s1075" type="#_x0000_t75" alt="Text&#10;&#10;Description automatically generated" style="position:absolute;width:57315;height:250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">
                  <v:imagedata r:id="rId51" o:title="Text&#10;&#10;Description automatically generated"/>
                </v:shape>
                <v:shape id="Text Box 41" o:spid="_x0000_s1076" type="#_x0000_t202" style="position:absolute;top:25622;width:5731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" stroked="f">
                  <v:textbox style="mso-fit-shape-to-text:t" inset="0,0,0,0">
                    <w:txbxContent>
                      <w:p w14:paraId="27DE2DFB" w14:textId="1AED229B" w:rsidR="00585E85" w:rsidRPr="005258AD" w:rsidRDefault="00585E85" w:rsidP="00585E85">
                        <w:pPr>
                          <w:pStyle w:val="Caption"/>
                          <w:rPr>
                            <w:noProof/>
                          </w:rPr>
                        </w:pPr>
                        <w:r>
                          <w:t xml:space="preserve">Figure </w:t>
                        </w:r>
                        <w:r w:rsidR="00700BE7">
                          <w:fldChar w:fldCharType="begin"/>
                        </w:r>
                        <w:r w:rsidR="00700BE7">
                          <w:instrText xml:space="preserve"> SEQ Figure \* ARABIC </w:instrText>
                        </w:r>
                        <w:r w:rsidR="00700BE7">
                          <w:fldChar w:fldCharType="separate"/>
                        </w:r>
                        <w:r w:rsidR="00721B6D">
                          <w:rPr>
                            <w:noProof/>
                          </w:rPr>
                          <w:t>25</w:t>
                        </w:r>
                        <w:r w:rsidR="00700BE7">
                          <w:rPr>
                            <w:noProof/>
                          </w:rPr>
                          <w:fldChar w:fldCharType="end"/>
                        </w:r>
                        <w:r>
                          <w:t>: Database creation code</w:t>
                        </w:r>
                      </w:p>
                    </w:txbxContent>
                  </v:textbox>
                </v:shape>
                <w10:wrap type="tight" anchorx="margin"/>
              </v:group>
            </w:pict>
          </mc:Fallback>
        </mc:AlternateContent>
      </w:r>
    </w:p>
    <w:p w14:paraId="4394A761" w14:textId="2B749E8B" w:rsidR="00603227" w:rsidRDefault="00603227" w:rsidP="00393C30">
      <w:pPr>
        <w:pStyle w:val="Heading3"/>
      </w:pPr>
      <w:bookmarkStart w:id="60" w:name="_Toc100146863"/>
      <w:r>
        <w:t>6.3.</w:t>
      </w:r>
      <w:r w:rsidR="001C17CF">
        <w:t>4</w:t>
      </w:r>
      <w:r>
        <w:t xml:space="preserve"> Final product</w:t>
      </w:r>
      <w:bookmarkEnd w:id="60"/>
    </w:p>
    <w:p w14:paraId="27CE9D58" w14:textId="70D49652" w:rsidR="003A57EA" w:rsidRDefault="00DF28D1" w:rsidP="00603227">
      <w:r>
        <w:t>As shown in the diagram below, the database has been successfully created containing all the relevant plant data</w:t>
      </w:r>
      <w:r w:rsidR="00052198">
        <w:t xml:space="preserve"> as shown below,</w:t>
      </w:r>
    </w:p>
    <w:p w14:paraId="60A4EA3F" w14:textId="70412C16" w:rsidR="003A57EA" w:rsidRDefault="003A57EA" w:rsidP="00603227">
      <w:r>
        <w:rPr>
          <w:noProof/>
        </w:rPr>
        <w:lastRenderedPageBreak/>
        <mc:AlternateContent>
          <mc:Choice Requires="wpg">
            <w:drawing>
              <wp:anchor distT="0" distB="0" distL="114300" distR="114300" simplePos="0" relativeHeight="251685888" behindDoc="0" locked="0" layoutInCell="1" allowOverlap="1" wp14:anchorId="2B2FCBFF" wp14:editId="54C2A8FC">
                <wp:simplePos x="0" y="0"/>
                <wp:positionH relativeFrom="margin">
                  <wp:align>right</wp:align>
                </wp:positionH>
                <wp:positionV relativeFrom="paragraph">
                  <wp:posOffset>0</wp:posOffset>
                </wp:positionV>
                <wp:extent cx="5731510" cy="3790950"/>
                <wp:effectExtent l="0" t="0" r="2540" b="0"/>
                <wp:wrapTight wrapText="bothSides">
                  <wp:wrapPolygon edited="0">
                    <wp:start x="0" y="0"/>
                    <wp:lineTo x="0" y="21491"/>
                    <wp:lineTo x="21538" y="21491"/>
                    <wp:lineTo x="21538" y="0"/>
                    <wp:lineTo x="0" y="0"/>
                  </wp:wrapPolygon>
                </wp:wrapTight>
                <wp:docPr id="45" name="Group 45"/>
                <wp:cNvGraphicFramePr/>
                <a:graphic xmlns:a="http://schemas.openxmlformats.org/drawingml/2006/main">
                  <a:graphicData uri="http://schemas.microsoft.com/office/word/2010/wordprocessingGroup">
                    <wpg:wgp>
                      <wpg:cNvGrpSpPr/>
                      <wpg:grpSpPr>
                        <a:xfrm>
                          <a:off x="0" y="0"/>
                          <a:ext cx="5731510" cy="3790950"/>
                          <a:chOff x="0" y="0"/>
                          <a:chExt cx="5731510" cy="3790950"/>
                        </a:xfrm>
                      </wpg:grpSpPr>
                      <pic:pic xmlns:pic="http://schemas.openxmlformats.org/drawingml/2006/picture">
                        <pic:nvPicPr>
                          <pic:cNvPr id="43" name="Picture 43" descr="Graphical user interface, application, table, email&#10;&#10;Description automatically generated"/>
                          <pic:cNvPicPr>
                            <a:picLocks noChangeAspect="1"/>
                          </pic:cNvPicPr>
                        </pic:nvPicPr>
                        <pic:blipFill>
                          <a:blip r:embed="rId52">
                            <a:extLst>
                              <a:ext uri="{28A0092B-C50C-407E-A947-70E740481C1C}">
                                <a14:useLocalDpi xmlns:a14="http://schemas.microsoft.com/office/drawing/2010/main" val="0"/>
                              </a:ext>
                            </a:extLst>
                          </a:blip>
                          <a:stretch>
                            <a:fillRect/>
                          </a:stretch>
                        </pic:blipFill>
                        <pic:spPr>
                          <a:xfrm>
                            <a:off x="0" y="0"/>
                            <a:ext cx="5731510" cy="3467100"/>
                          </a:xfrm>
                          <a:prstGeom prst="rect">
                            <a:avLst/>
                          </a:prstGeom>
                        </pic:spPr>
                      </pic:pic>
                      <wps:wsp>
                        <wps:cNvPr id="44" name="Text Box 44"/>
                        <wps:cNvSpPr txBox="1"/>
                        <wps:spPr>
                          <a:xfrm>
                            <a:off x="0" y="3524250"/>
                            <a:ext cx="5731510" cy="266700"/>
                          </a:xfrm>
                          <a:prstGeom prst="rect">
                            <a:avLst/>
                          </a:prstGeom>
                          <a:solidFill>
                            <a:prstClr val="white"/>
                          </a:solidFill>
                          <a:ln>
                            <a:noFill/>
                          </a:ln>
                        </wps:spPr>
                        <wps:txbx>
                          <w:txbxContent>
                            <w:p w14:paraId="1249B35E" w14:textId="7327B929" w:rsidR="00585E85" w:rsidRPr="009F6388" w:rsidRDefault="00585E85" w:rsidP="00585E85">
                              <w:pPr>
                                <w:pStyle w:val="Caption"/>
                                <w:rPr>
                                  <w:noProof/>
                                </w:rPr>
                              </w:pPr>
                              <w:r>
                                <w:t xml:space="preserve">Figure </w:t>
                              </w:r>
                              <w:r w:rsidR="00700BE7">
                                <w:fldChar w:fldCharType="begin"/>
                              </w:r>
                              <w:r w:rsidR="00700BE7">
                                <w:instrText xml:space="preserve"> SEQ Figure \* ARABIC </w:instrText>
                              </w:r>
                              <w:r w:rsidR="00700BE7">
                                <w:fldChar w:fldCharType="separate"/>
                              </w:r>
                              <w:r w:rsidR="00721B6D">
                                <w:rPr>
                                  <w:noProof/>
                                </w:rPr>
                                <w:t>26</w:t>
                              </w:r>
                              <w:r w:rsidR="00700BE7">
                                <w:rPr>
                                  <w:noProof/>
                                </w:rPr>
                                <w:fldChar w:fldCharType="end"/>
                              </w:r>
                              <w:r>
                                <w:t xml:space="preserve">: Plant information and care database visualised using </w:t>
                              </w:r>
                              <w:r w:rsidRPr="00594730">
                                <w:t>SQLite View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B2FCBFF" id="Group 45" o:spid="_x0000_s1077" style="position:absolute;margin-left:400.1pt;margin-top:0;width:451.3pt;height:298.5pt;z-index:251685888;mso-position-horizontal:right;mso-position-horizontal-relative:margin" coordsize="57315,379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">
                <v:shape id="Picture 43" o:spid="_x0000_s1078" type="#_x0000_t75" alt="Graphical user interface, application, table, email&#10;&#10;Description automatically generated" style="position:absolute;width:57315;height:346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">
                  <v:imagedata r:id="rId53" o:title="Graphical user interface, application, table, email&#10;&#10;Description automatically generated"/>
                </v:shape>
                <v:shape id="Text Box 44" o:spid="_x0000_s1079" type="#_x0000_t202" style="position:absolute;top:35242;width:5731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" stroked="f">
                  <v:textbox style="mso-fit-shape-to-text:t" inset="0,0,0,0">
                    <w:txbxContent>
                      <w:p w14:paraId="1249B35E" w14:textId="7327B929" w:rsidR="00585E85" w:rsidRPr="009F6388" w:rsidRDefault="00585E85" w:rsidP="00585E85">
                        <w:pPr>
                          <w:pStyle w:val="Caption"/>
                          <w:rPr>
                            <w:noProof/>
                          </w:rPr>
                        </w:pPr>
                        <w:r>
                          <w:t xml:space="preserve">Figure </w:t>
                        </w:r>
                        <w:r w:rsidR="00700BE7">
                          <w:fldChar w:fldCharType="begin"/>
                        </w:r>
                        <w:r w:rsidR="00700BE7">
                          <w:instrText xml:space="preserve"> SEQ Figure \* ARABIC </w:instrText>
                        </w:r>
                        <w:r w:rsidR="00700BE7">
                          <w:fldChar w:fldCharType="separate"/>
                        </w:r>
                        <w:r w:rsidR="00721B6D">
                          <w:rPr>
                            <w:noProof/>
                          </w:rPr>
                          <w:t>26</w:t>
                        </w:r>
                        <w:r w:rsidR="00700BE7">
                          <w:rPr>
                            <w:noProof/>
                          </w:rPr>
                          <w:fldChar w:fldCharType="end"/>
                        </w:r>
                        <w:r>
                          <w:t xml:space="preserve">: Plant information and care database visualised using </w:t>
                        </w:r>
                        <w:r w:rsidRPr="00594730">
                          <w:t>SQLite Viewer</w:t>
                        </w:r>
                      </w:p>
                    </w:txbxContent>
                  </v:textbox>
                </v:shape>
                <w10:wrap type="tight" anchorx="margin"/>
              </v:group>
            </w:pict>
          </mc:Fallback>
        </mc:AlternateContent>
      </w:r>
    </w:p>
    <w:p w14:paraId="6AF39B3D" w14:textId="4AA68D66" w:rsidR="00603227" w:rsidRDefault="00603227" w:rsidP="00393C30">
      <w:pPr>
        <w:pStyle w:val="Heading3"/>
      </w:pPr>
      <w:bookmarkStart w:id="61" w:name="_Toc100146864"/>
      <w:r>
        <w:t>6.3.</w:t>
      </w:r>
      <w:r w:rsidR="001C17CF">
        <w:t>5</w:t>
      </w:r>
      <w:r>
        <w:t xml:space="preserve"> Problems and challenges</w:t>
      </w:r>
      <w:r w:rsidR="000D5EF0">
        <w:t xml:space="preserve"> with building the database</w:t>
      </w:r>
      <w:bookmarkEnd w:id="61"/>
    </w:p>
    <w:p w14:paraId="1C3D62B6" w14:textId="6E5020C2" w:rsidR="007304FD" w:rsidRDefault="003A57EA" w:rsidP="005200D6">
      <w:r>
        <w:t>Due to the simplicity of the stage of the project, no issues were encountered.</w:t>
      </w:r>
    </w:p>
    <w:p w14:paraId="07C86ABE" w14:textId="2EB3A85B" w:rsidR="007304FD" w:rsidRDefault="007304FD" w:rsidP="005200D6"/>
    <w:p w14:paraId="3D4E80C7" w14:textId="5F923FC7" w:rsidR="007304FD" w:rsidRDefault="007304FD" w:rsidP="005200D6"/>
    <w:p w14:paraId="08A5A4F1" w14:textId="55B55763" w:rsidR="007C1623" w:rsidRDefault="007C1623" w:rsidP="005200D6"/>
    <w:p w14:paraId="28E666C1" w14:textId="2A00C245" w:rsidR="007C1623" w:rsidRDefault="007C1623" w:rsidP="005200D6"/>
    <w:p w14:paraId="7A29A7D5" w14:textId="2B187D42" w:rsidR="007C1623" w:rsidRDefault="007C1623" w:rsidP="005200D6"/>
    <w:p w14:paraId="658A0F96" w14:textId="7C84D9AF" w:rsidR="007C1623" w:rsidRDefault="007C1623" w:rsidP="005200D6"/>
    <w:p w14:paraId="0FA019DF" w14:textId="0C0D26E7" w:rsidR="007C1623" w:rsidRDefault="007C1623" w:rsidP="005200D6"/>
    <w:p w14:paraId="6F9A29CE" w14:textId="0842C564" w:rsidR="007C1623" w:rsidRDefault="007C1623" w:rsidP="005200D6"/>
    <w:p w14:paraId="049B430E" w14:textId="53682CA1" w:rsidR="007C1623" w:rsidRDefault="007C1623" w:rsidP="005200D6"/>
    <w:p w14:paraId="5E84ED56" w14:textId="2C91D5B5" w:rsidR="007C1623" w:rsidRDefault="007C1623" w:rsidP="005200D6"/>
    <w:p w14:paraId="71C055F2" w14:textId="7AAE12E8" w:rsidR="007C1623" w:rsidRDefault="007C1623" w:rsidP="005200D6"/>
    <w:p w14:paraId="03184100" w14:textId="54825412" w:rsidR="007C1623" w:rsidRDefault="007C1623" w:rsidP="005200D6"/>
    <w:p w14:paraId="26E023CA" w14:textId="77777777" w:rsidR="007C1623" w:rsidRDefault="007C1623" w:rsidP="005200D6"/>
    <w:p w14:paraId="6511F379" w14:textId="77777777" w:rsidR="007304FD" w:rsidRDefault="007304FD" w:rsidP="005200D6"/>
    <w:p w14:paraId="4BDF874F" w14:textId="524D2236" w:rsidR="0023730D" w:rsidRDefault="005200D6" w:rsidP="00393C30">
      <w:pPr>
        <w:pStyle w:val="Heading2"/>
      </w:pPr>
      <w:bookmarkStart w:id="62" w:name="_Toc100146865"/>
      <w:r>
        <w:lastRenderedPageBreak/>
        <w:t>6.4 Component integration</w:t>
      </w:r>
      <w:bookmarkEnd w:id="62"/>
    </w:p>
    <w:p w14:paraId="51930851" w14:textId="467D0AAB" w:rsidR="00603227" w:rsidRDefault="00603227" w:rsidP="00393C30">
      <w:pPr>
        <w:pStyle w:val="Heading3"/>
      </w:pPr>
      <w:bookmarkStart w:id="63" w:name="_Toc100146866"/>
      <w:r>
        <w:t>6.4.1 Overview</w:t>
      </w:r>
      <w:bookmarkEnd w:id="63"/>
    </w:p>
    <w:p w14:paraId="10B2E232" w14:textId="611B519C" w:rsidR="00603227" w:rsidRDefault="000A3B86" w:rsidP="00603227">
      <w:r>
        <w:t>This stage of development was focus</w:t>
      </w:r>
      <w:r w:rsidR="007E691A">
        <w:t>ed</w:t>
      </w:r>
      <w:r>
        <w:t xml:space="preserve"> on integrating each core component of </w:t>
      </w:r>
      <w:r w:rsidR="007E691A">
        <w:t xml:space="preserve">the </w:t>
      </w:r>
      <w:r>
        <w:t xml:space="preserve">system into the mobile application. This was split up into 2 sprints, the first being the integration of the CNN into the application and making it provide predictions based on input images, the second was the integration of the database in the application, making the database provide the correct information based on the prediction made by the CNN. </w:t>
      </w:r>
    </w:p>
    <w:p w14:paraId="3FC6C11C" w14:textId="399FCAE0" w:rsidR="00603227" w:rsidRDefault="00603227" w:rsidP="00393C30">
      <w:pPr>
        <w:pStyle w:val="Heading3"/>
      </w:pPr>
      <w:bookmarkStart w:id="64" w:name="_Toc100146867"/>
      <w:r>
        <w:t>6.4.2 Integrating the CNN into the mobile application</w:t>
      </w:r>
      <w:bookmarkEnd w:id="64"/>
    </w:p>
    <w:p w14:paraId="399C58AE" w14:textId="16851AF1" w:rsidR="00603227" w:rsidRDefault="002C406D" w:rsidP="00603227">
      <w:r>
        <w:t>This sprint consisted of</w:t>
      </w:r>
      <w:r w:rsidR="006D7757">
        <w:t xml:space="preserve"> adding</w:t>
      </w:r>
      <w:r w:rsidR="00C80BF3">
        <w:t xml:space="preserve"> the CNN TensorFlow Lite model into the mobile application</w:t>
      </w:r>
      <w:r w:rsidR="00BA319A">
        <w:t>. Due to the fact that both android and TensorFlow are owned by Google, AI integration into android application is not only encourage but also is extensively supported by android studio and the Kotlin programming language make the integration of the TensorFlow Lite model into the application a</w:t>
      </w:r>
      <w:r w:rsidR="00471D56">
        <w:t xml:space="preserve"> simple process of importing the AI model into the application using the provided importation tool, then</w:t>
      </w:r>
      <w:r w:rsidR="007E7586">
        <w:t xml:space="preserve">, as shown in </w:t>
      </w:r>
      <w:r w:rsidR="007E7586" w:rsidRPr="007E7586">
        <w:rPr>
          <w:b/>
          <w:bCs/>
        </w:rPr>
        <w:t>Figure 2</w:t>
      </w:r>
      <w:r w:rsidR="00897825">
        <w:rPr>
          <w:b/>
          <w:bCs/>
        </w:rPr>
        <w:t>7</w:t>
      </w:r>
      <w:r w:rsidR="007E7586">
        <w:t xml:space="preserve">, </w:t>
      </w:r>
      <w:r w:rsidR="00471D56">
        <w:t>the model</w:t>
      </w:r>
      <w:r w:rsidR="007E7586">
        <w:t xml:space="preserve"> could then be called</w:t>
      </w:r>
      <w:r w:rsidR="00471D56">
        <w:t xml:space="preserve"> and </w:t>
      </w:r>
      <w:r w:rsidR="007E7586">
        <w:t>new instance of it could be created</w:t>
      </w:r>
      <w:r w:rsidR="00471D56">
        <w:t xml:space="preserve">, from here an image can be provide to the model for identification, to achieve this the probabilistic values provided by the CNN model where used, with the species class with the highest probability of being present, as determined by the model, being selected as the plant species present in the image, the model could then be closed and the relevant plant label could be returned allows for the retrieval of care information for that plant to be done through the database as well as for the plants name to be displayed in the application. The model could then be closed to prevent any wasted resources and to ensure the stability of the application. </w:t>
      </w:r>
      <w:r w:rsidR="00BA319A">
        <w:t xml:space="preserve"> </w:t>
      </w:r>
    </w:p>
    <w:p w14:paraId="745EEA8A" w14:textId="69BD457E" w:rsidR="00BB3673" w:rsidRDefault="00BB3673" w:rsidP="00603227"/>
    <w:p w14:paraId="1D1FF4B4" w14:textId="47AB0A48" w:rsidR="0054358C" w:rsidRDefault="0054358C" w:rsidP="00603227">
      <w:r>
        <w:rPr>
          <w:noProof/>
        </w:rPr>
        <mc:AlternateContent>
          <mc:Choice Requires="wps">
            <w:drawing>
              <wp:anchor distT="0" distB="0" distL="114300" distR="114300" simplePos="0" relativeHeight="251776000" behindDoc="1" locked="0" layoutInCell="1" allowOverlap="1" wp14:anchorId="07B6580F" wp14:editId="4AD9C17C">
                <wp:simplePos x="0" y="0"/>
                <wp:positionH relativeFrom="column">
                  <wp:posOffset>0</wp:posOffset>
                </wp:positionH>
                <wp:positionV relativeFrom="paragraph">
                  <wp:posOffset>2835910</wp:posOffset>
                </wp:positionV>
                <wp:extent cx="5731510" cy="635"/>
                <wp:effectExtent l="0" t="0" r="0" b="0"/>
                <wp:wrapTight wrapText="bothSides">
                  <wp:wrapPolygon edited="0">
                    <wp:start x="0" y="0"/>
                    <wp:lineTo x="0" y="21600"/>
                    <wp:lineTo x="21600" y="21600"/>
                    <wp:lineTo x="21600" y="0"/>
                  </wp:wrapPolygon>
                </wp:wrapTight>
                <wp:docPr id="97" name="Text Box 97"/>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588BF90D" w14:textId="73F1DE18" w:rsidR="0054358C" w:rsidRPr="004E7501" w:rsidRDefault="0054358C" w:rsidP="0054358C">
                            <w:pPr>
                              <w:pStyle w:val="Caption"/>
                              <w:rPr>
                                <w:noProof/>
                              </w:rPr>
                            </w:pPr>
                            <w:r>
                              <w:t xml:space="preserve">Figure </w:t>
                            </w:r>
                            <w:r w:rsidR="00700BE7">
                              <w:fldChar w:fldCharType="begin"/>
                            </w:r>
                            <w:r w:rsidR="00700BE7">
                              <w:instrText xml:space="preserve"> SEQ Figure \* ARABIC </w:instrText>
                            </w:r>
                            <w:r w:rsidR="00700BE7">
                              <w:fldChar w:fldCharType="separate"/>
                            </w:r>
                            <w:r w:rsidR="00721B6D">
                              <w:rPr>
                                <w:noProof/>
                              </w:rPr>
                              <w:t>27</w:t>
                            </w:r>
                            <w:r w:rsidR="00700BE7">
                              <w:rPr>
                                <w:noProof/>
                              </w:rPr>
                              <w:fldChar w:fldCharType="end"/>
                            </w:r>
                            <w:r>
                              <w:t xml:space="preserve"> : Code used to provide to obtain the probabilistic result of which plant is present in the provided im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7B6580F" id="Text Box 97" o:spid="_x0000_s1080" type="#_x0000_t202" style="position:absolute;margin-left:0;margin-top:223.3pt;width:451.3pt;height:.05pt;z-index:-251540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" stroked="f">
                <v:textbox style="mso-fit-shape-to-text:t" inset="0,0,0,0">
                  <w:txbxContent>
                    <w:p w14:paraId="588BF90D" w14:textId="73F1DE18" w:rsidR="0054358C" w:rsidRPr="004E7501" w:rsidRDefault="0054358C" w:rsidP="0054358C">
                      <w:pPr>
                        <w:pStyle w:val="Caption"/>
                        <w:rPr>
                          <w:noProof/>
                        </w:rPr>
                      </w:pPr>
                      <w:r>
                        <w:t xml:space="preserve">Figure </w:t>
                      </w:r>
                      <w:r w:rsidR="00700BE7">
                        <w:fldChar w:fldCharType="begin"/>
                      </w:r>
                      <w:r w:rsidR="00700BE7">
                        <w:instrText xml:space="preserve"> SEQ Figure \* ARABIC </w:instrText>
                      </w:r>
                      <w:r w:rsidR="00700BE7">
                        <w:fldChar w:fldCharType="separate"/>
                      </w:r>
                      <w:r w:rsidR="00721B6D">
                        <w:rPr>
                          <w:noProof/>
                        </w:rPr>
                        <w:t>27</w:t>
                      </w:r>
                      <w:r w:rsidR="00700BE7">
                        <w:rPr>
                          <w:noProof/>
                        </w:rPr>
                        <w:fldChar w:fldCharType="end"/>
                      </w:r>
                      <w:r>
                        <w:t xml:space="preserve"> : Code used to provide to obtain the probabilistic result of which plant is present in the provided image</w:t>
                      </w:r>
                    </w:p>
                  </w:txbxContent>
                </v:textbox>
                <w10:wrap type="tight"/>
              </v:shape>
            </w:pict>
          </mc:Fallback>
        </mc:AlternateContent>
      </w:r>
      <w:r>
        <w:rPr>
          <w:noProof/>
        </w:rPr>
        <w:drawing>
          <wp:anchor distT="0" distB="0" distL="114300" distR="114300" simplePos="0" relativeHeight="251773952" behindDoc="1" locked="0" layoutInCell="1" allowOverlap="1" wp14:anchorId="7DFA3E0E" wp14:editId="1EE08824">
            <wp:simplePos x="0" y="0"/>
            <wp:positionH relativeFrom="column">
              <wp:posOffset>0</wp:posOffset>
            </wp:positionH>
            <wp:positionV relativeFrom="paragraph">
              <wp:posOffset>4445</wp:posOffset>
            </wp:positionV>
            <wp:extent cx="5731510" cy="2774315"/>
            <wp:effectExtent l="0" t="0" r="2540" b="6985"/>
            <wp:wrapTight wrapText="bothSides">
              <wp:wrapPolygon edited="0">
                <wp:start x="0" y="0"/>
                <wp:lineTo x="0" y="21506"/>
                <wp:lineTo x="21538" y="21506"/>
                <wp:lineTo x="21538" y="0"/>
                <wp:lineTo x="0" y="0"/>
              </wp:wrapPolygon>
            </wp:wrapTight>
            <wp:docPr id="96" name="Picture 9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Text&#10;&#10;Description automatically generated"/>
                    <pic:cNvPicPr/>
                  </pic:nvPicPr>
                  <pic:blipFill>
                    <a:blip r:embed="rId54">
                      <a:extLst>
                        <a:ext uri="{28A0092B-C50C-407E-A947-70E740481C1C}">
                          <a14:useLocalDpi xmlns:a14="http://schemas.microsoft.com/office/drawing/2010/main" val="0"/>
                        </a:ext>
                      </a:extLst>
                    </a:blip>
                    <a:stretch>
                      <a:fillRect/>
                    </a:stretch>
                  </pic:blipFill>
                  <pic:spPr>
                    <a:xfrm>
                      <a:off x="0" y="0"/>
                      <a:ext cx="5731510" cy="2774315"/>
                    </a:xfrm>
                    <a:prstGeom prst="rect">
                      <a:avLst/>
                    </a:prstGeom>
                  </pic:spPr>
                </pic:pic>
              </a:graphicData>
            </a:graphic>
            <wp14:sizeRelH relativeFrom="page">
              <wp14:pctWidth>0</wp14:pctWidth>
            </wp14:sizeRelH>
            <wp14:sizeRelV relativeFrom="page">
              <wp14:pctHeight>0</wp14:pctHeight>
            </wp14:sizeRelV>
          </wp:anchor>
        </w:drawing>
      </w:r>
    </w:p>
    <w:p w14:paraId="7A8EE64C" w14:textId="5725F050" w:rsidR="00BB3673" w:rsidRDefault="00BB3673" w:rsidP="00603227"/>
    <w:p w14:paraId="7CBFA4B8" w14:textId="77777777" w:rsidR="00BB3673" w:rsidRDefault="00BB3673" w:rsidP="00603227"/>
    <w:p w14:paraId="3E02CDBF" w14:textId="4A7F358B" w:rsidR="00603227" w:rsidRDefault="00603227" w:rsidP="00D413A2">
      <w:pPr>
        <w:pStyle w:val="Heading3"/>
      </w:pPr>
      <w:bookmarkStart w:id="65" w:name="_Toc100146868"/>
      <w:r>
        <w:lastRenderedPageBreak/>
        <w:t>6.4.3 Integrating the database into the mobile application</w:t>
      </w:r>
      <w:bookmarkEnd w:id="65"/>
      <w:r>
        <w:t xml:space="preserve"> </w:t>
      </w:r>
    </w:p>
    <w:p w14:paraId="44839C07" w14:textId="20966E75" w:rsidR="00645640" w:rsidRDefault="006D7757" w:rsidP="00603227">
      <w:r>
        <w:t>This sprint consisted of integrating the database into the mobile application, creating the corresponding database handler</w:t>
      </w:r>
      <w:r w:rsidR="00645640">
        <w:t xml:space="preserve"> names </w:t>
      </w:r>
      <w:proofErr w:type="spellStart"/>
      <w:r w:rsidR="00645640">
        <w:t>PlantDatabaseHandler.kl</w:t>
      </w:r>
      <w:proofErr w:type="spellEnd"/>
      <w:r>
        <w:t xml:space="preserve"> to handle calls to and from the database. This sprint also involved taking the relevant data pulled from the data</w:t>
      </w:r>
      <w:r w:rsidR="00FD4ED9">
        <w:t xml:space="preserve">. As </w:t>
      </w:r>
      <w:r w:rsidR="00645640">
        <w:t>discussed</w:t>
      </w:r>
      <w:r w:rsidR="00FD4ED9">
        <w:t xml:space="preserve"> in the </w:t>
      </w:r>
      <w:r w:rsidR="00645640">
        <w:t xml:space="preserve">problems and </w:t>
      </w:r>
      <w:r w:rsidR="00185987">
        <w:t>challenges</w:t>
      </w:r>
      <w:r w:rsidR="00645640">
        <w:t xml:space="preserve"> section, </w:t>
      </w:r>
      <w:r w:rsidR="00185987">
        <w:t>getting the application to open</w:t>
      </w:r>
      <w:r w:rsidR="00645640">
        <w:t xml:space="preserve"> the SQLite database provided slightly obtuse and not as simple a</w:t>
      </w:r>
      <w:r w:rsidR="007E691A">
        <w:t>s</w:t>
      </w:r>
      <w:r w:rsidR="00645640">
        <w:t xml:space="preserve"> the Android Studio documentation would suggest, however, once the database was integrated into the application</w:t>
      </w:r>
      <w:r w:rsidR="00185987">
        <w:t xml:space="preserve"> and readable</w:t>
      </w:r>
      <w:r w:rsidR="00645640">
        <w:t>, the matter of displaying the relevant information based on CNN outputs could be tackled. Th</w:t>
      </w:r>
      <w:r w:rsidR="007E691A">
        <w:t>is was achieved using the</w:t>
      </w:r>
      <w:r w:rsidR="00645640">
        <w:t xml:space="preserve"> following code</w:t>
      </w:r>
      <w:r w:rsidR="007E691A">
        <w:t xml:space="preserve">, </w:t>
      </w:r>
      <w:r w:rsidR="007E691A">
        <w:t xml:space="preserve">shown in </w:t>
      </w:r>
      <w:r w:rsidR="007E691A" w:rsidRPr="00D421BC">
        <w:rPr>
          <w:b/>
          <w:bCs/>
        </w:rPr>
        <w:t>Figure 2</w:t>
      </w:r>
      <w:r w:rsidR="007E691A">
        <w:rPr>
          <w:b/>
          <w:bCs/>
        </w:rPr>
        <w:t>8</w:t>
      </w:r>
      <w:r w:rsidR="00645640">
        <w:t xml:space="preserve">, </w:t>
      </w:r>
      <w:r w:rsidR="00AD635B">
        <w:t>in tandem with the database handler</w:t>
      </w:r>
      <w:r w:rsidR="007304FD">
        <w:t>.</w:t>
      </w:r>
    </w:p>
    <w:p w14:paraId="0ABD5B3B" w14:textId="2F898AC0" w:rsidR="002C406D" w:rsidRDefault="00BB3673" w:rsidP="00603227">
      <w:r>
        <w:rPr>
          <w:noProof/>
        </w:rPr>
        <mc:AlternateContent>
          <mc:Choice Requires="wpg">
            <w:drawing>
              <wp:anchor distT="0" distB="0" distL="114300" distR="114300" simplePos="0" relativeHeight="251704320" behindDoc="0" locked="0" layoutInCell="1" allowOverlap="1" wp14:anchorId="26EA1C59" wp14:editId="26D39B9B">
                <wp:simplePos x="0" y="0"/>
                <wp:positionH relativeFrom="margin">
                  <wp:align>right</wp:align>
                </wp:positionH>
                <wp:positionV relativeFrom="paragraph">
                  <wp:posOffset>385445</wp:posOffset>
                </wp:positionV>
                <wp:extent cx="5731510" cy="5124450"/>
                <wp:effectExtent l="0" t="0" r="2540" b="0"/>
                <wp:wrapTight wrapText="bothSides">
                  <wp:wrapPolygon edited="0">
                    <wp:start x="0" y="0"/>
                    <wp:lineTo x="0" y="21520"/>
                    <wp:lineTo x="21538" y="21520"/>
                    <wp:lineTo x="21538" y="0"/>
                    <wp:lineTo x="0" y="0"/>
                  </wp:wrapPolygon>
                </wp:wrapTight>
                <wp:docPr id="63" name="Group 63"/>
                <wp:cNvGraphicFramePr/>
                <a:graphic xmlns:a="http://schemas.openxmlformats.org/drawingml/2006/main">
                  <a:graphicData uri="http://schemas.microsoft.com/office/word/2010/wordprocessingGroup">
                    <wpg:wgp>
                      <wpg:cNvGrpSpPr/>
                      <wpg:grpSpPr>
                        <a:xfrm>
                          <a:off x="0" y="0"/>
                          <a:ext cx="5731510" cy="5124450"/>
                          <a:chOff x="0" y="0"/>
                          <a:chExt cx="5731510" cy="5124450"/>
                        </a:xfrm>
                      </wpg:grpSpPr>
                      <pic:pic xmlns:pic="http://schemas.openxmlformats.org/drawingml/2006/picture">
                        <pic:nvPicPr>
                          <pic:cNvPr id="54" name="Picture 54" descr="Text&#10;&#10;Description automatically generated"/>
                          <pic:cNvPicPr>
                            <a:picLocks noChangeAspect="1"/>
                          </pic:cNvPicPr>
                        </pic:nvPicPr>
                        <pic:blipFill>
                          <a:blip r:embed="rId55">
                            <a:extLst>
                              <a:ext uri="{28A0092B-C50C-407E-A947-70E740481C1C}">
                                <a14:useLocalDpi xmlns:a14="http://schemas.microsoft.com/office/drawing/2010/main" val="0"/>
                              </a:ext>
                            </a:extLst>
                          </a:blip>
                          <a:stretch>
                            <a:fillRect/>
                          </a:stretch>
                        </pic:blipFill>
                        <pic:spPr>
                          <a:xfrm>
                            <a:off x="0" y="0"/>
                            <a:ext cx="5731510" cy="4803140"/>
                          </a:xfrm>
                          <a:prstGeom prst="rect">
                            <a:avLst/>
                          </a:prstGeom>
                        </pic:spPr>
                      </pic:pic>
                      <wps:wsp>
                        <wps:cNvPr id="62" name="Text Box 62"/>
                        <wps:cNvSpPr txBox="1"/>
                        <wps:spPr>
                          <a:xfrm>
                            <a:off x="0" y="4857750"/>
                            <a:ext cx="5731510" cy="266700"/>
                          </a:xfrm>
                          <a:prstGeom prst="rect">
                            <a:avLst/>
                          </a:prstGeom>
                          <a:solidFill>
                            <a:prstClr val="white"/>
                          </a:solidFill>
                          <a:ln>
                            <a:noFill/>
                          </a:ln>
                        </wps:spPr>
                        <wps:txbx>
                          <w:txbxContent>
                            <w:p w14:paraId="42E50A24" w14:textId="0019B150" w:rsidR="002A3D83" w:rsidRPr="003F7158" w:rsidRDefault="002A3D83" w:rsidP="002A3D83">
                              <w:pPr>
                                <w:pStyle w:val="Caption"/>
                              </w:pPr>
                              <w:r>
                                <w:t xml:space="preserve">Figure </w:t>
                              </w:r>
                              <w:r w:rsidR="00700BE7">
                                <w:fldChar w:fldCharType="begin"/>
                              </w:r>
                              <w:r w:rsidR="00700BE7">
                                <w:instrText xml:space="preserve"> SEQ Figure \* ARABIC </w:instrText>
                              </w:r>
                              <w:r w:rsidR="00700BE7">
                                <w:fldChar w:fldCharType="separate"/>
                              </w:r>
                              <w:r w:rsidR="00721B6D">
                                <w:rPr>
                                  <w:noProof/>
                                </w:rPr>
                                <w:t>28</w:t>
                              </w:r>
                              <w:r w:rsidR="00700BE7">
                                <w:rPr>
                                  <w:noProof/>
                                </w:rPr>
                                <w:fldChar w:fldCharType="end"/>
                              </w:r>
                              <w:r>
                                <w:t>: Code for displaying content in the table view from the database based on CNN outpu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6EA1C59" id="Group 63" o:spid="_x0000_s1081" style="position:absolute;margin-left:400.1pt;margin-top:30.35pt;width:451.3pt;height:403.5pt;z-index:251704320;mso-position-horizontal:right;mso-position-horizontal-relative:margin" coordsize="57315,512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">
                <v:shape id="Picture 54" o:spid="_x0000_s1082" type="#_x0000_t75" alt="Text&#10;&#10;Description automatically generated" style="position:absolute;width:57315;height:480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">
                  <v:imagedata r:id="rId56" o:title="Text&#10;&#10;Description automatically generated"/>
                </v:shape>
                <v:shape id="Text Box 62" o:spid="_x0000_s1083" type="#_x0000_t202" style="position:absolute;top:48577;width:5731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6dNX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" stroked="f">
                  <v:textbox style="mso-fit-shape-to-text:t" inset="0,0,0,0">
                    <w:txbxContent>
                      <w:p w14:paraId="42E50A24" w14:textId="0019B150" w:rsidR="002A3D83" w:rsidRPr="003F7158" w:rsidRDefault="002A3D83" w:rsidP="002A3D83">
                        <w:pPr>
                          <w:pStyle w:val="Caption"/>
                        </w:pPr>
                        <w:r>
                          <w:t xml:space="preserve">Figure </w:t>
                        </w:r>
                        <w:r w:rsidR="00700BE7">
                          <w:fldChar w:fldCharType="begin"/>
                        </w:r>
                        <w:r w:rsidR="00700BE7">
                          <w:instrText xml:space="preserve"> SEQ Figure \* ARABIC </w:instrText>
                        </w:r>
                        <w:r w:rsidR="00700BE7">
                          <w:fldChar w:fldCharType="separate"/>
                        </w:r>
                        <w:r w:rsidR="00721B6D">
                          <w:rPr>
                            <w:noProof/>
                          </w:rPr>
                          <w:t>28</w:t>
                        </w:r>
                        <w:r w:rsidR="00700BE7">
                          <w:rPr>
                            <w:noProof/>
                          </w:rPr>
                          <w:fldChar w:fldCharType="end"/>
                        </w:r>
                        <w:r>
                          <w:t>: Code for displaying content in the table view from the database based on CNN output</w:t>
                        </w:r>
                      </w:p>
                    </w:txbxContent>
                  </v:textbox>
                </v:shape>
                <w10:wrap type="tight" anchorx="margin"/>
              </v:group>
            </w:pict>
          </mc:Fallback>
        </mc:AlternateContent>
      </w:r>
      <w:r w:rsidR="006D7757">
        <w:t xml:space="preserve"> </w:t>
      </w:r>
    </w:p>
    <w:p w14:paraId="5B42E5C5" w14:textId="76708263" w:rsidR="00034873" w:rsidRDefault="00034873" w:rsidP="00603227"/>
    <w:p w14:paraId="718535A4" w14:textId="361540BA" w:rsidR="0076404F" w:rsidRDefault="0076404F" w:rsidP="00603227"/>
    <w:p w14:paraId="1035702A" w14:textId="01B24099" w:rsidR="0076404F" w:rsidRDefault="0076404F" w:rsidP="00603227"/>
    <w:p w14:paraId="7EF564A6" w14:textId="719B2689" w:rsidR="0076404F" w:rsidRDefault="0076404F" w:rsidP="00603227"/>
    <w:p w14:paraId="6071BDAC" w14:textId="3098C787" w:rsidR="007304FD" w:rsidRDefault="007304FD" w:rsidP="00603227"/>
    <w:p w14:paraId="0C9BFD9E" w14:textId="5C800CE6" w:rsidR="00603227" w:rsidRDefault="00603227" w:rsidP="00D413A2">
      <w:pPr>
        <w:pStyle w:val="Heading3"/>
      </w:pPr>
      <w:bookmarkStart w:id="66" w:name="_Toc100146869"/>
      <w:r>
        <w:lastRenderedPageBreak/>
        <w:t>6.4.4 Final product</w:t>
      </w:r>
      <w:bookmarkEnd w:id="66"/>
    </w:p>
    <w:p w14:paraId="575D5915" w14:textId="7CC82DA9" w:rsidR="00603227" w:rsidRDefault="00FD4ED9" w:rsidP="00603227">
      <w:r>
        <w:t>The artifact at the end of this phase represents</w:t>
      </w:r>
      <w:r w:rsidR="00E97ED7">
        <w:t xml:space="preserve"> the end of the development phase of the project, with the final product, as shown in </w:t>
      </w:r>
      <w:r w:rsidR="00E97ED7" w:rsidRPr="00E97ED7">
        <w:rPr>
          <w:b/>
          <w:bCs/>
        </w:rPr>
        <w:t xml:space="preserve">Figure </w:t>
      </w:r>
      <w:r w:rsidR="00897825">
        <w:rPr>
          <w:b/>
          <w:bCs/>
        </w:rPr>
        <w:t>29</w:t>
      </w:r>
      <w:r w:rsidR="00E97ED7">
        <w:t>,</w:t>
      </w:r>
      <w:r>
        <w:t xml:space="preserve"> </w:t>
      </w:r>
      <w:r w:rsidR="00A92C46">
        <w:t>being feature complete and ready to be tested.</w:t>
      </w:r>
    </w:p>
    <w:p w14:paraId="1DF92E55" w14:textId="6998F306" w:rsidR="007837B4" w:rsidRDefault="00B47410" w:rsidP="00603227">
      <w:r>
        <w:rPr>
          <w:noProof/>
        </w:rPr>
        <mc:AlternateContent>
          <mc:Choice Requires="wps">
            <w:drawing>
              <wp:anchor distT="0" distB="0" distL="114300" distR="114300" simplePos="0" relativeHeight="251694080" behindDoc="1" locked="0" layoutInCell="1" allowOverlap="1" wp14:anchorId="2BB00E83" wp14:editId="1F054A93">
                <wp:simplePos x="0" y="0"/>
                <wp:positionH relativeFrom="column">
                  <wp:posOffset>609600</wp:posOffset>
                </wp:positionH>
                <wp:positionV relativeFrom="paragraph">
                  <wp:posOffset>4700905</wp:posOffset>
                </wp:positionV>
                <wp:extent cx="4743450" cy="635"/>
                <wp:effectExtent l="0" t="0" r="0" b="0"/>
                <wp:wrapTight wrapText="bothSides">
                  <wp:wrapPolygon edited="0">
                    <wp:start x="0" y="0"/>
                    <wp:lineTo x="0" y="21600"/>
                    <wp:lineTo x="21600" y="21600"/>
                    <wp:lineTo x="21600" y="0"/>
                  </wp:wrapPolygon>
                </wp:wrapTight>
                <wp:docPr id="58" name="Text Box 58"/>
                <wp:cNvGraphicFramePr/>
                <a:graphic xmlns:a="http://schemas.openxmlformats.org/drawingml/2006/main">
                  <a:graphicData uri="http://schemas.microsoft.com/office/word/2010/wordprocessingShape">
                    <wps:wsp>
                      <wps:cNvSpPr txBox="1"/>
                      <wps:spPr>
                        <a:xfrm>
                          <a:off x="0" y="0"/>
                          <a:ext cx="4743450" cy="635"/>
                        </a:xfrm>
                        <a:prstGeom prst="rect">
                          <a:avLst/>
                        </a:prstGeom>
                        <a:solidFill>
                          <a:prstClr val="white"/>
                        </a:solidFill>
                        <a:ln>
                          <a:noFill/>
                        </a:ln>
                      </wps:spPr>
                      <wps:txbx>
                        <w:txbxContent>
                          <w:p w14:paraId="6A3E1DCF" w14:textId="502C6190" w:rsidR="00B47410" w:rsidRPr="009C66D6" w:rsidRDefault="00B47410" w:rsidP="00B47410">
                            <w:pPr>
                              <w:pStyle w:val="Caption"/>
                              <w:jc w:val="center"/>
                              <w:rPr>
                                <w:noProof/>
                              </w:rPr>
                            </w:pPr>
                            <w:r>
                              <w:t xml:space="preserve">Figure </w:t>
                            </w:r>
                            <w:r w:rsidR="00700BE7">
                              <w:fldChar w:fldCharType="begin"/>
                            </w:r>
                            <w:r w:rsidR="00700BE7">
                              <w:instrText xml:space="preserve"> SEQ Figure \* ARABIC </w:instrText>
                            </w:r>
                            <w:r w:rsidR="00700BE7">
                              <w:fldChar w:fldCharType="separate"/>
                            </w:r>
                            <w:r w:rsidR="00721B6D">
                              <w:rPr>
                                <w:noProof/>
                              </w:rPr>
                              <w:t>29</w:t>
                            </w:r>
                            <w:r w:rsidR="00700BE7">
                              <w:rPr>
                                <w:noProof/>
                              </w:rPr>
                              <w:fldChar w:fldCharType="end"/>
                            </w:r>
                            <w:r>
                              <w:t>: Screenshot of the final application, shown here identifying a nerve pla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BB00E83" id="Text Box 58" o:spid="_x0000_s1084" type="#_x0000_t202" style="position:absolute;margin-left:48pt;margin-top:370.15pt;width:373.5pt;height:.05pt;z-index:-2516224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" stroked="f">
                <v:textbox style="mso-fit-shape-to-text:t" inset="0,0,0,0">
                  <w:txbxContent>
                    <w:p w14:paraId="6A3E1DCF" w14:textId="502C6190" w:rsidR="00B47410" w:rsidRPr="009C66D6" w:rsidRDefault="00B47410" w:rsidP="00B47410">
                      <w:pPr>
                        <w:pStyle w:val="Caption"/>
                        <w:jc w:val="center"/>
                        <w:rPr>
                          <w:noProof/>
                        </w:rPr>
                      </w:pPr>
                      <w:r>
                        <w:t xml:space="preserve">Figure </w:t>
                      </w:r>
                      <w:r w:rsidR="00700BE7">
                        <w:fldChar w:fldCharType="begin"/>
                      </w:r>
                      <w:r w:rsidR="00700BE7">
                        <w:instrText xml:space="preserve"> SEQ Figure \* ARABIC </w:instrText>
                      </w:r>
                      <w:r w:rsidR="00700BE7">
                        <w:fldChar w:fldCharType="separate"/>
                      </w:r>
                      <w:r w:rsidR="00721B6D">
                        <w:rPr>
                          <w:noProof/>
                        </w:rPr>
                        <w:t>29</w:t>
                      </w:r>
                      <w:r w:rsidR="00700BE7">
                        <w:rPr>
                          <w:noProof/>
                        </w:rPr>
                        <w:fldChar w:fldCharType="end"/>
                      </w:r>
                      <w:r>
                        <w:t>: Screenshot of the final application, shown here identifying a nerve plant</w:t>
                      </w:r>
                    </w:p>
                  </w:txbxContent>
                </v:textbox>
                <w10:wrap type="tight"/>
              </v:shape>
            </w:pict>
          </mc:Fallback>
        </mc:AlternateContent>
      </w:r>
      <w:r w:rsidR="007837B4">
        <w:rPr>
          <w:noProof/>
        </w:rPr>
        <mc:AlternateContent>
          <mc:Choice Requires="wpg">
            <w:drawing>
              <wp:anchor distT="0" distB="0" distL="114300" distR="114300" simplePos="0" relativeHeight="251692032" behindDoc="0" locked="0" layoutInCell="1" allowOverlap="1" wp14:anchorId="33760CA4" wp14:editId="290AA4E6">
                <wp:simplePos x="0" y="0"/>
                <wp:positionH relativeFrom="column">
                  <wp:posOffset>609600</wp:posOffset>
                </wp:positionH>
                <wp:positionV relativeFrom="paragraph">
                  <wp:posOffset>10160</wp:posOffset>
                </wp:positionV>
                <wp:extent cx="4743450" cy="4633595"/>
                <wp:effectExtent l="0" t="0" r="0" b="0"/>
                <wp:wrapTight wrapText="bothSides">
                  <wp:wrapPolygon edited="0">
                    <wp:start x="0" y="0"/>
                    <wp:lineTo x="0" y="21490"/>
                    <wp:lineTo x="21513" y="21490"/>
                    <wp:lineTo x="21513" y="0"/>
                    <wp:lineTo x="0" y="0"/>
                  </wp:wrapPolygon>
                </wp:wrapTight>
                <wp:docPr id="57" name="Group 57"/>
                <wp:cNvGraphicFramePr/>
                <a:graphic xmlns:a="http://schemas.openxmlformats.org/drawingml/2006/main">
                  <a:graphicData uri="http://schemas.microsoft.com/office/word/2010/wordprocessingGroup">
                    <wpg:wgp>
                      <wpg:cNvGrpSpPr/>
                      <wpg:grpSpPr>
                        <a:xfrm>
                          <a:off x="0" y="0"/>
                          <a:ext cx="4743450" cy="4633595"/>
                          <a:chOff x="0" y="0"/>
                          <a:chExt cx="4743450" cy="4633595"/>
                        </a:xfrm>
                      </wpg:grpSpPr>
                      <pic:pic xmlns:pic="http://schemas.openxmlformats.org/drawingml/2006/picture">
                        <pic:nvPicPr>
                          <pic:cNvPr id="55" name="Picture 55" descr="Graphical user interface, website&#10;&#10;Description automatically generated"/>
                          <pic:cNvPicPr>
                            <a:picLocks noChangeAspect="1"/>
                          </pic:cNvPicPr>
                        </pic:nvPicPr>
                        <pic:blipFill rotWithShape="1">
                          <a:blip r:embed="rId57" cstate="print">
                            <a:extLst>
                              <a:ext uri="{28A0092B-C50C-407E-A947-70E740481C1C}">
                                <a14:useLocalDpi xmlns:a14="http://schemas.microsoft.com/office/drawing/2010/main" val="0"/>
                              </a:ext>
                            </a:extLst>
                          </a:blip>
                          <a:srcRect t="4084"/>
                          <a:stretch/>
                        </pic:blipFill>
                        <pic:spPr bwMode="auto">
                          <a:xfrm>
                            <a:off x="2571750" y="0"/>
                            <a:ext cx="2171700" cy="462915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56" name="Picture 56" descr="Graphical user interface, application&#10;&#10;Description automatically generated"/>
                          <pic:cNvPicPr>
                            <a:picLocks noChangeAspect="1"/>
                          </pic:cNvPicPr>
                        </pic:nvPicPr>
                        <pic:blipFill rotWithShape="1">
                          <a:blip r:embed="rId58" cstate="print">
                            <a:extLst>
                              <a:ext uri="{28A0092B-C50C-407E-A947-70E740481C1C}">
                                <a14:useLocalDpi xmlns:a14="http://schemas.microsoft.com/office/drawing/2010/main" val="0"/>
                              </a:ext>
                            </a:extLst>
                          </a:blip>
                          <a:srcRect t="4406"/>
                          <a:stretch/>
                        </pic:blipFill>
                        <pic:spPr bwMode="auto">
                          <a:xfrm>
                            <a:off x="0" y="0"/>
                            <a:ext cx="2181225" cy="4633595"/>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w:pict>
              <v:group w14:anchorId="0BD3B3B3" id="Group 57" o:spid="_x0000_s1026" style="position:absolute;margin-left:48pt;margin-top:.8pt;width:373.5pt;height:364.85pt;z-index:251692032" coordsize="47434,4633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">
                <v:shape id="Picture 55" o:spid="_x0000_s1027" type="#_x0000_t75" alt="Graphical user interface, website&#10;&#10;Description automatically generated" style="position:absolute;left:25717;width:21717;height:462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">
                  <v:imagedata r:id="rId59" o:title="Graphical user interface, website&#10;&#10;Description automatically generated" croptop="2676f"/>
                </v:shape>
                <v:shape id="Picture 56" o:spid="_x0000_s1028" type="#_x0000_t75" alt="Graphical user interface, application&#10;&#10;Description automatically generated" style="position:absolute;width:21812;height:463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">
                  <v:imagedata r:id="rId60" o:title="Graphical user interface, application&#10;&#10;Description automatically generated" croptop="2888f"/>
                </v:shape>
                <w10:wrap type="tight"/>
              </v:group>
            </w:pict>
          </mc:Fallback>
        </mc:AlternateContent>
      </w:r>
    </w:p>
    <w:p w14:paraId="1086E9B3" w14:textId="0B4B9C1F" w:rsidR="007837B4" w:rsidRDefault="007837B4" w:rsidP="00603227"/>
    <w:p w14:paraId="44DE1CAB" w14:textId="17FEA79C" w:rsidR="007837B4" w:rsidRDefault="007837B4" w:rsidP="00603227"/>
    <w:p w14:paraId="1F70DD32" w14:textId="391218F8" w:rsidR="007837B4" w:rsidRDefault="007837B4" w:rsidP="00603227"/>
    <w:p w14:paraId="5A1F8DDD" w14:textId="29A52B3F" w:rsidR="007837B4" w:rsidRDefault="007837B4" w:rsidP="00603227"/>
    <w:p w14:paraId="4078E707" w14:textId="78691D00" w:rsidR="007837B4" w:rsidRDefault="007837B4" w:rsidP="00603227"/>
    <w:p w14:paraId="3B317DDA" w14:textId="27263992" w:rsidR="007837B4" w:rsidRDefault="007837B4" w:rsidP="00603227"/>
    <w:p w14:paraId="7EB98C22" w14:textId="2F41EF76" w:rsidR="007837B4" w:rsidRDefault="007837B4" w:rsidP="00603227"/>
    <w:p w14:paraId="0F8C4621" w14:textId="136B25AD" w:rsidR="007837B4" w:rsidRDefault="007837B4" w:rsidP="00603227"/>
    <w:p w14:paraId="10910E7B" w14:textId="27E533BE" w:rsidR="007837B4" w:rsidRDefault="007837B4" w:rsidP="00603227"/>
    <w:p w14:paraId="1EFEB633" w14:textId="2CA08285" w:rsidR="007837B4" w:rsidRDefault="007837B4" w:rsidP="00603227"/>
    <w:p w14:paraId="24BBE071" w14:textId="569E0466" w:rsidR="007837B4" w:rsidRDefault="007837B4" w:rsidP="00603227"/>
    <w:p w14:paraId="071BA37C" w14:textId="4A5B8B23" w:rsidR="007837B4" w:rsidRDefault="007837B4" w:rsidP="00603227"/>
    <w:p w14:paraId="34F5954F" w14:textId="4C6DB823" w:rsidR="007837B4" w:rsidRDefault="007837B4" w:rsidP="00603227"/>
    <w:p w14:paraId="283DF8A6" w14:textId="6C78BB4A" w:rsidR="007837B4" w:rsidRDefault="007837B4" w:rsidP="00603227"/>
    <w:p w14:paraId="6EB5EE8E" w14:textId="548DB459" w:rsidR="007837B4" w:rsidRDefault="007837B4" w:rsidP="00603227"/>
    <w:p w14:paraId="5B4C906C" w14:textId="234D7420" w:rsidR="007837B4" w:rsidRDefault="007837B4" w:rsidP="00603227"/>
    <w:p w14:paraId="6D6CB0E3" w14:textId="77777777" w:rsidR="007837B4" w:rsidRDefault="007837B4" w:rsidP="00603227"/>
    <w:p w14:paraId="0A53936E" w14:textId="317F24C5" w:rsidR="00034873" w:rsidRDefault="00034873" w:rsidP="00603227"/>
    <w:p w14:paraId="75B255E1" w14:textId="5595A168" w:rsidR="00B47410" w:rsidRDefault="00B47410" w:rsidP="00603227"/>
    <w:p w14:paraId="685DF89B" w14:textId="78174CBD" w:rsidR="00B47410" w:rsidRDefault="00B47410" w:rsidP="00603227"/>
    <w:p w14:paraId="30E7E739" w14:textId="4B9E3339" w:rsidR="00B47410" w:rsidRDefault="00B47410" w:rsidP="00603227"/>
    <w:p w14:paraId="0F1FF06B" w14:textId="57570320" w:rsidR="00B47410" w:rsidRDefault="00B47410" w:rsidP="00603227"/>
    <w:p w14:paraId="401FBCB0" w14:textId="1C969284" w:rsidR="00B47410" w:rsidRDefault="00B47410" w:rsidP="00603227"/>
    <w:p w14:paraId="577F9EFA" w14:textId="5602D288" w:rsidR="00B47410" w:rsidRDefault="00B47410" w:rsidP="00603227"/>
    <w:p w14:paraId="455392F5" w14:textId="32399BE5" w:rsidR="00B47410" w:rsidRDefault="00B47410" w:rsidP="00603227"/>
    <w:p w14:paraId="671E6054" w14:textId="079C68EA" w:rsidR="00B47410" w:rsidRDefault="00B47410" w:rsidP="00603227"/>
    <w:p w14:paraId="4EE585A0" w14:textId="77777777" w:rsidR="000D3477" w:rsidRDefault="000D3477" w:rsidP="00603227"/>
    <w:p w14:paraId="332F6DCB" w14:textId="38EF9BC9" w:rsidR="00603227" w:rsidRDefault="00603227" w:rsidP="00D413A2">
      <w:pPr>
        <w:pStyle w:val="Heading3"/>
      </w:pPr>
      <w:bookmarkStart w:id="67" w:name="_Toc100146870"/>
      <w:r>
        <w:lastRenderedPageBreak/>
        <w:t>6.</w:t>
      </w:r>
      <w:r w:rsidR="00D413A2">
        <w:t>4</w:t>
      </w:r>
      <w:r>
        <w:t>.</w:t>
      </w:r>
      <w:r w:rsidR="00D413A2">
        <w:t>5</w:t>
      </w:r>
      <w:r>
        <w:t xml:space="preserve"> Problems and challenges</w:t>
      </w:r>
      <w:r w:rsidR="000D5EF0">
        <w:t xml:space="preserve"> with component integration</w:t>
      </w:r>
      <w:bookmarkEnd w:id="67"/>
    </w:p>
    <w:p w14:paraId="448251D6" w14:textId="50F22511" w:rsidR="00603227" w:rsidRDefault="00603227" w:rsidP="00603227">
      <w:r>
        <w:t>Problem</w:t>
      </w:r>
      <w:r w:rsidR="0057468A">
        <w:t xml:space="preserve"> 1</w:t>
      </w:r>
      <w:r>
        <w:t xml:space="preserve">: </w:t>
      </w:r>
      <w:r w:rsidR="0057468A">
        <w:t xml:space="preserve">The system </w:t>
      </w:r>
      <w:r w:rsidR="00FB41FC">
        <w:t>cannot</w:t>
      </w:r>
      <w:r>
        <w:t xml:space="preserve"> find the plant information table in </w:t>
      </w:r>
      <w:r w:rsidR="0085498A">
        <w:t xml:space="preserve">the </w:t>
      </w:r>
      <w:r>
        <w:t>database</w:t>
      </w:r>
    </w:p>
    <w:p w14:paraId="11925F0A" w14:textId="44492040" w:rsidR="00603227" w:rsidRDefault="002A3D83" w:rsidP="00603227">
      <w:r>
        <w:rPr>
          <w:noProof/>
        </w:rPr>
        <mc:AlternateContent>
          <mc:Choice Requires="wps">
            <w:drawing>
              <wp:anchor distT="0" distB="0" distL="114300" distR="114300" simplePos="0" relativeHeight="251700224" behindDoc="1" locked="0" layoutInCell="1" allowOverlap="1" wp14:anchorId="77A64C2E" wp14:editId="1864C793">
                <wp:simplePos x="0" y="0"/>
                <wp:positionH relativeFrom="column">
                  <wp:posOffset>0</wp:posOffset>
                </wp:positionH>
                <wp:positionV relativeFrom="paragraph">
                  <wp:posOffset>2221230</wp:posOffset>
                </wp:positionV>
                <wp:extent cx="5731510" cy="635"/>
                <wp:effectExtent l="0" t="0" r="0" b="0"/>
                <wp:wrapTight wrapText="bothSides">
                  <wp:wrapPolygon edited="0">
                    <wp:start x="0" y="0"/>
                    <wp:lineTo x="0" y="21600"/>
                    <wp:lineTo x="21600" y="21600"/>
                    <wp:lineTo x="21600" y="0"/>
                  </wp:wrapPolygon>
                </wp:wrapTight>
                <wp:docPr id="61" name="Text Box 61"/>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5B808E93" w14:textId="760B7CD5" w:rsidR="002A3D83" w:rsidRPr="00DA41C4" w:rsidRDefault="002A3D83" w:rsidP="002A3D83">
                            <w:pPr>
                              <w:pStyle w:val="Caption"/>
                              <w:rPr>
                                <w:noProof/>
                              </w:rPr>
                            </w:pPr>
                            <w:r>
                              <w:t xml:space="preserve">Figure </w:t>
                            </w:r>
                            <w:r w:rsidR="00700BE7">
                              <w:fldChar w:fldCharType="begin"/>
                            </w:r>
                            <w:r w:rsidR="00700BE7">
                              <w:instrText xml:space="preserve"> SEQ Figure \* ARABIC </w:instrText>
                            </w:r>
                            <w:r w:rsidR="00700BE7">
                              <w:fldChar w:fldCharType="separate"/>
                            </w:r>
                            <w:r w:rsidR="00721B6D">
                              <w:rPr>
                                <w:noProof/>
                              </w:rPr>
                              <w:t>30</w:t>
                            </w:r>
                            <w:r w:rsidR="00700BE7">
                              <w:rPr>
                                <w:noProof/>
                              </w:rPr>
                              <w:fldChar w:fldCharType="end"/>
                            </w:r>
                            <w:r>
                              <w:t>: Empty Database error mess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A64C2E" id="Text Box 61" o:spid="_x0000_s1085" type="#_x0000_t202" style="position:absolute;margin-left:0;margin-top:174.9pt;width:451.3pt;height:.05pt;z-index:-2516162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" stroked="f">
                <v:textbox style="mso-fit-shape-to-text:t" inset="0,0,0,0">
                  <w:txbxContent>
                    <w:p w14:paraId="5B808E93" w14:textId="760B7CD5" w:rsidR="002A3D83" w:rsidRPr="00DA41C4" w:rsidRDefault="002A3D83" w:rsidP="002A3D83">
                      <w:pPr>
                        <w:pStyle w:val="Caption"/>
                        <w:rPr>
                          <w:noProof/>
                        </w:rPr>
                      </w:pPr>
                      <w:r>
                        <w:t xml:space="preserve">Figure </w:t>
                      </w:r>
                      <w:r w:rsidR="00700BE7">
                        <w:fldChar w:fldCharType="begin"/>
                      </w:r>
                      <w:r w:rsidR="00700BE7">
                        <w:instrText xml:space="preserve"> SEQ Figure \* ARABIC </w:instrText>
                      </w:r>
                      <w:r w:rsidR="00700BE7">
                        <w:fldChar w:fldCharType="separate"/>
                      </w:r>
                      <w:r w:rsidR="00721B6D">
                        <w:rPr>
                          <w:noProof/>
                        </w:rPr>
                        <w:t>30</w:t>
                      </w:r>
                      <w:r w:rsidR="00700BE7">
                        <w:rPr>
                          <w:noProof/>
                        </w:rPr>
                        <w:fldChar w:fldCharType="end"/>
                      </w:r>
                      <w:r>
                        <w:t>: Empty Database error message</w:t>
                      </w:r>
                    </w:p>
                  </w:txbxContent>
                </v:textbox>
                <w10:wrap type="tight"/>
              </v:shape>
            </w:pict>
          </mc:Fallback>
        </mc:AlternateContent>
      </w:r>
      <w:r w:rsidR="00603227">
        <w:rPr>
          <w:noProof/>
        </w:rPr>
        <w:drawing>
          <wp:anchor distT="0" distB="0" distL="114300" distR="114300" simplePos="0" relativeHeight="251698176" behindDoc="1" locked="0" layoutInCell="1" allowOverlap="1" wp14:anchorId="44ED8570" wp14:editId="6D4918D5">
            <wp:simplePos x="0" y="0"/>
            <wp:positionH relativeFrom="column">
              <wp:posOffset>0</wp:posOffset>
            </wp:positionH>
            <wp:positionV relativeFrom="paragraph">
              <wp:posOffset>0</wp:posOffset>
            </wp:positionV>
            <wp:extent cx="5731510" cy="2164080"/>
            <wp:effectExtent l="0" t="0" r="2540" b="7620"/>
            <wp:wrapTight wrapText="bothSides">
              <wp:wrapPolygon edited="0">
                <wp:start x="0" y="0"/>
                <wp:lineTo x="0" y="21486"/>
                <wp:lineTo x="21538" y="21486"/>
                <wp:lineTo x="21538" y="0"/>
                <wp:lineTo x="0" y="0"/>
              </wp:wrapPolygon>
            </wp:wrapTight>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731510" cy="2164080"/>
                    </a:xfrm>
                    <a:prstGeom prst="rect">
                      <a:avLst/>
                    </a:prstGeom>
                  </pic:spPr>
                </pic:pic>
              </a:graphicData>
            </a:graphic>
            <wp14:sizeRelH relativeFrom="page">
              <wp14:pctWidth>0</wp14:pctWidth>
            </wp14:sizeRelH>
            <wp14:sizeRelV relativeFrom="page">
              <wp14:pctHeight>0</wp14:pctHeight>
            </wp14:sizeRelV>
          </wp:anchor>
        </w:drawing>
      </w:r>
    </w:p>
    <w:p w14:paraId="3754CCF6" w14:textId="77777777" w:rsidR="00603227" w:rsidRDefault="00603227" w:rsidP="00603227">
      <w:pPr>
        <w:keepNext/>
      </w:pPr>
      <w:r>
        <w:rPr>
          <w:noProof/>
        </w:rPr>
        <w:drawing>
          <wp:inline distT="0" distB="0" distL="0" distR="0" wp14:anchorId="0D468EBF" wp14:editId="284A99B1">
            <wp:extent cx="5731510" cy="1624965"/>
            <wp:effectExtent l="0" t="0" r="2540" b="0"/>
            <wp:docPr id="23" name="Picture 2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10;&#10;Description automatically generated"/>
                    <pic:cNvPicPr/>
                  </pic:nvPicPr>
                  <pic:blipFill>
                    <a:blip r:embed="rId62"/>
                    <a:stretch>
                      <a:fillRect/>
                    </a:stretch>
                  </pic:blipFill>
                  <pic:spPr>
                    <a:xfrm>
                      <a:off x="0" y="0"/>
                      <a:ext cx="5731510" cy="1624965"/>
                    </a:xfrm>
                    <a:prstGeom prst="rect">
                      <a:avLst/>
                    </a:prstGeom>
                  </pic:spPr>
                </pic:pic>
              </a:graphicData>
            </a:graphic>
          </wp:inline>
        </w:drawing>
      </w:r>
    </w:p>
    <w:p w14:paraId="4B47DA66" w14:textId="04BBE0A5" w:rsidR="00603227" w:rsidRDefault="00705C3E" w:rsidP="00603227">
      <w:pPr>
        <w:pStyle w:val="Caption"/>
      </w:pPr>
      <w:r>
        <w:t xml:space="preserve">Figure </w:t>
      </w:r>
      <w:r w:rsidR="00700BE7">
        <w:fldChar w:fldCharType="begin"/>
      </w:r>
      <w:r w:rsidR="00700BE7">
        <w:instrText xml:space="preserve"> SEQ Figure \* ARABIC </w:instrText>
      </w:r>
      <w:r w:rsidR="00700BE7">
        <w:fldChar w:fldCharType="separate"/>
      </w:r>
      <w:r w:rsidR="00721B6D">
        <w:rPr>
          <w:noProof/>
        </w:rPr>
        <w:t>31</w:t>
      </w:r>
      <w:r w:rsidR="00700BE7">
        <w:rPr>
          <w:noProof/>
        </w:rPr>
        <w:fldChar w:fldCharType="end"/>
      </w:r>
      <w:r>
        <w:rPr>
          <w:noProof/>
        </w:rPr>
        <w:t>:</w:t>
      </w:r>
      <w:r w:rsidR="00603227">
        <w:t xml:space="preserve"> Database made in python before </w:t>
      </w:r>
      <w:r w:rsidR="0085498A">
        <w:t>integrating with the mobile interface</w:t>
      </w:r>
    </w:p>
    <w:p w14:paraId="1E925D83" w14:textId="77777777" w:rsidR="00603227" w:rsidRDefault="00603227" w:rsidP="00603227"/>
    <w:p w14:paraId="701A37FD" w14:textId="77777777" w:rsidR="00603227" w:rsidRDefault="00603227" w:rsidP="00603227">
      <w:pPr>
        <w:keepNext/>
      </w:pPr>
      <w:r>
        <w:rPr>
          <w:noProof/>
        </w:rPr>
        <w:drawing>
          <wp:inline distT="0" distB="0" distL="0" distR="0" wp14:anchorId="131EFADD" wp14:editId="50F6EDF2">
            <wp:extent cx="5731510" cy="1003935"/>
            <wp:effectExtent l="0" t="0" r="2540" b="5715"/>
            <wp:docPr id="24" name="Picture 24"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application&#10;&#10;Description automatically generated"/>
                    <pic:cNvPicPr/>
                  </pic:nvPicPr>
                  <pic:blipFill>
                    <a:blip r:embed="rId63"/>
                    <a:stretch>
                      <a:fillRect/>
                    </a:stretch>
                  </pic:blipFill>
                  <pic:spPr>
                    <a:xfrm>
                      <a:off x="0" y="0"/>
                      <a:ext cx="5731510" cy="1003935"/>
                    </a:xfrm>
                    <a:prstGeom prst="rect">
                      <a:avLst/>
                    </a:prstGeom>
                  </pic:spPr>
                </pic:pic>
              </a:graphicData>
            </a:graphic>
          </wp:inline>
        </w:drawing>
      </w:r>
    </w:p>
    <w:p w14:paraId="38E2D71A" w14:textId="01FEA635" w:rsidR="00603227" w:rsidRDefault="00705C3E" w:rsidP="00603227">
      <w:pPr>
        <w:pStyle w:val="Caption"/>
      </w:pPr>
      <w:r>
        <w:t xml:space="preserve">Figure </w:t>
      </w:r>
      <w:r w:rsidR="00700BE7">
        <w:fldChar w:fldCharType="begin"/>
      </w:r>
      <w:r w:rsidR="00700BE7">
        <w:instrText xml:space="preserve"> SEQ Figure \* ARABIC </w:instrText>
      </w:r>
      <w:r w:rsidR="00700BE7">
        <w:fldChar w:fldCharType="separate"/>
      </w:r>
      <w:r w:rsidR="00721B6D">
        <w:rPr>
          <w:noProof/>
        </w:rPr>
        <w:t>32</w:t>
      </w:r>
      <w:r w:rsidR="00700BE7">
        <w:rPr>
          <w:noProof/>
        </w:rPr>
        <w:fldChar w:fldCharType="end"/>
      </w:r>
      <w:r>
        <w:rPr>
          <w:noProof/>
        </w:rPr>
        <w:t>:</w:t>
      </w:r>
      <w:r w:rsidR="00603227">
        <w:t xml:space="preserve"> </w:t>
      </w:r>
      <w:r w:rsidR="0085498A">
        <w:t>D</w:t>
      </w:r>
      <w:r w:rsidR="00603227">
        <w:t>atabase</w:t>
      </w:r>
      <w:r w:rsidR="0085498A">
        <w:t xml:space="preserve"> after it had</w:t>
      </w:r>
      <w:r w:rsidR="00603227">
        <w:t xml:space="preserve"> open</w:t>
      </w:r>
      <w:r w:rsidR="0085498A">
        <w:t>ed</w:t>
      </w:r>
      <w:r w:rsidR="00603227">
        <w:t xml:space="preserve"> by the android application</w:t>
      </w:r>
    </w:p>
    <w:p w14:paraId="7162D363" w14:textId="77777777" w:rsidR="00603227" w:rsidRDefault="00603227" w:rsidP="00603227"/>
    <w:p w14:paraId="77548016" w14:textId="77777777" w:rsidR="00603227" w:rsidRDefault="00603227" w:rsidP="00603227">
      <w:r>
        <w:t xml:space="preserve">As shown here, it was determined that in the process of the application opening the database from the assets folder the contents were being wiped. </w:t>
      </w:r>
    </w:p>
    <w:p w14:paraId="7FC2C765" w14:textId="7ED86FC5" w:rsidR="00603227" w:rsidRDefault="00603227" w:rsidP="00603227">
      <w:r>
        <w:t>The initial conclusion was the database in the assets files was broken, however</w:t>
      </w:r>
      <w:r w:rsidR="0085498A">
        <w:t>,</w:t>
      </w:r>
      <w:r>
        <w:t xml:space="preserve"> it was later concluded that the database was fine and contained all the relevant data, further supporting the argument that </w:t>
      </w:r>
      <w:r w:rsidR="0085498A">
        <w:t>the issue was occurring</w:t>
      </w:r>
      <w:r>
        <w:t xml:space="preserve"> when the application opens the database, with data </w:t>
      </w:r>
      <w:r w:rsidR="0085498A">
        <w:t>all data being removed upon accessing the database</w:t>
      </w:r>
      <w:r>
        <w:t xml:space="preserve">. </w:t>
      </w:r>
    </w:p>
    <w:p w14:paraId="6E68742F" w14:textId="77777777" w:rsidR="00603227" w:rsidRDefault="00603227" w:rsidP="00603227"/>
    <w:p w14:paraId="0FFC725C" w14:textId="3CECAF03" w:rsidR="00603227" w:rsidRDefault="00603227" w:rsidP="005200D6">
      <w:r>
        <w:lastRenderedPageBreak/>
        <w:t>Solution: due to limitations with android you cannot read from a database in the assets folder, and therefore a temporary copy of that database inside the code must be made, which is done using the following code here,</w:t>
      </w:r>
    </w:p>
    <w:p w14:paraId="5F02DAAF" w14:textId="7E1E1473" w:rsidR="00CE2E9C" w:rsidRDefault="00CE2E9C" w:rsidP="005200D6">
      <w:r>
        <w:rPr>
          <w:noProof/>
        </w:rPr>
        <mc:AlternateContent>
          <mc:Choice Requires="wps">
            <w:drawing>
              <wp:anchor distT="0" distB="0" distL="114300" distR="114300" simplePos="0" relativeHeight="251697152" behindDoc="1" locked="0" layoutInCell="1" allowOverlap="1" wp14:anchorId="63038A65" wp14:editId="2C13442B">
                <wp:simplePos x="0" y="0"/>
                <wp:positionH relativeFrom="column">
                  <wp:posOffset>360680</wp:posOffset>
                </wp:positionH>
                <wp:positionV relativeFrom="paragraph">
                  <wp:posOffset>3813810</wp:posOffset>
                </wp:positionV>
                <wp:extent cx="5010150" cy="635"/>
                <wp:effectExtent l="0" t="0" r="0" b="0"/>
                <wp:wrapTight wrapText="bothSides">
                  <wp:wrapPolygon edited="0">
                    <wp:start x="0" y="0"/>
                    <wp:lineTo x="0" y="21600"/>
                    <wp:lineTo x="21600" y="21600"/>
                    <wp:lineTo x="21600" y="0"/>
                  </wp:wrapPolygon>
                </wp:wrapTight>
                <wp:docPr id="60" name="Text Box 60"/>
                <wp:cNvGraphicFramePr/>
                <a:graphic xmlns:a="http://schemas.openxmlformats.org/drawingml/2006/main">
                  <a:graphicData uri="http://schemas.microsoft.com/office/word/2010/wordprocessingShape">
                    <wps:wsp>
                      <wps:cNvSpPr txBox="1"/>
                      <wps:spPr>
                        <a:xfrm>
                          <a:off x="0" y="0"/>
                          <a:ext cx="5010150" cy="635"/>
                        </a:xfrm>
                        <a:prstGeom prst="rect">
                          <a:avLst/>
                        </a:prstGeom>
                        <a:solidFill>
                          <a:prstClr val="white"/>
                        </a:solidFill>
                        <a:ln>
                          <a:noFill/>
                        </a:ln>
                      </wps:spPr>
                      <wps:txbx>
                        <w:txbxContent>
                          <w:p w14:paraId="2719FABE" w14:textId="25EED21E" w:rsidR="00CE2E9C" w:rsidRPr="007479E7" w:rsidRDefault="00CE2E9C" w:rsidP="00CE2E9C">
                            <w:pPr>
                              <w:pStyle w:val="Caption"/>
                              <w:rPr>
                                <w:noProof/>
                              </w:rPr>
                            </w:pPr>
                            <w:r>
                              <w:t xml:space="preserve">Figure </w:t>
                            </w:r>
                            <w:r w:rsidR="00700BE7">
                              <w:fldChar w:fldCharType="begin"/>
                            </w:r>
                            <w:r w:rsidR="00700BE7">
                              <w:instrText xml:space="preserve"> SEQ Figure \* ARABIC</w:instrText>
                            </w:r>
                            <w:r w:rsidR="00700BE7">
                              <w:instrText xml:space="preserve"> </w:instrText>
                            </w:r>
                            <w:r w:rsidR="00700BE7">
                              <w:fldChar w:fldCharType="separate"/>
                            </w:r>
                            <w:r w:rsidR="00721B6D">
                              <w:rPr>
                                <w:noProof/>
                              </w:rPr>
                              <w:t>33</w:t>
                            </w:r>
                            <w:r w:rsidR="00700BE7">
                              <w:rPr>
                                <w:noProof/>
                              </w:rPr>
                              <w:fldChar w:fldCharType="end"/>
                            </w:r>
                            <w:r>
                              <w:t>: Code used to copy the database from the assets folder so it could then be use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3038A65" id="Text Box 60" o:spid="_x0000_s1086" type="#_x0000_t202" style="position:absolute;margin-left:28.4pt;margin-top:300.3pt;width:394.5pt;height:.05pt;z-index:-2516193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" stroked="f">
                <v:textbox style="mso-fit-shape-to-text:t" inset="0,0,0,0">
                  <w:txbxContent>
                    <w:p w14:paraId="2719FABE" w14:textId="25EED21E" w:rsidR="00CE2E9C" w:rsidRPr="007479E7" w:rsidRDefault="00CE2E9C" w:rsidP="00CE2E9C">
                      <w:pPr>
                        <w:pStyle w:val="Caption"/>
                        <w:rPr>
                          <w:noProof/>
                        </w:rPr>
                      </w:pPr>
                      <w:r>
                        <w:t xml:space="preserve">Figure </w:t>
                      </w:r>
                      <w:r w:rsidR="00700BE7">
                        <w:fldChar w:fldCharType="begin"/>
                      </w:r>
                      <w:r w:rsidR="00700BE7">
                        <w:instrText xml:space="preserve"> SEQ Figure \* ARABIC</w:instrText>
                      </w:r>
                      <w:r w:rsidR="00700BE7">
                        <w:instrText xml:space="preserve"> </w:instrText>
                      </w:r>
                      <w:r w:rsidR="00700BE7">
                        <w:fldChar w:fldCharType="separate"/>
                      </w:r>
                      <w:r w:rsidR="00721B6D">
                        <w:rPr>
                          <w:noProof/>
                        </w:rPr>
                        <w:t>33</w:t>
                      </w:r>
                      <w:r w:rsidR="00700BE7">
                        <w:rPr>
                          <w:noProof/>
                        </w:rPr>
                        <w:fldChar w:fldCharType="end"/>
                      </w:r>
                      <w:r>
                        <w:t>: Code used to copy the database from the assets folder so it could then be used</w:t>
                      </w:r>
                    </w:p>
                  </w:txbxContent>
                </v:textbox>
                <w10:wrap type="tight"/>
              </v:shape>
            </w:pict>
          </mc:Fallback>
        </mc:AlternateContent>
      </w:r>
      <w:r>
        <w:rPr>
          <w:noProof/>
        </w:rPr>
        <w:drawing>
          <wp:anchor distT="0" distB="0" distL="114300" distR="114300" simplePos="0" relativeHeight="251695104" behindDoc="1" locked="0" layoutInCell="1" allowOverlap="1" wp14:anchorId="091B129D" wp14:editId="7A2AE4A2">
            <wp:simplePos x="0" y="0"/>
            <wp:positionH relativeFrom="margin">
              <wp:align>center</wp:align>
            </wp:positionH>
            <wp:positionV relativeFrom="paragraph">
              <wp:posOffset>13335</wp:posOffset>
            </wp:positionV>
            <wp:extent cx="5010150" cy="3743325"/>
            <wp:effectExtent l="0" t="0" r="0" b="9525"/>
            <wp:wrapTight wrapText="bothSides">
              <wp:wrapPolygon edited="0">
                <wp:start x="0" y="0"/>
                <wp:lineTo x="0" y="21545"/>
                <wp:lineTo x="21518" y="21545"/>
                <wp:lineTo x="21518" y="0"/>
                <wp:lineTo x="0" y="0"/>
              </wp:wrapPolygon>
            </wp:wrapTight>
            <wp:docPr id="59" name="Picture 5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Text&#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5010150" cy="3743325"/>
                    </a:xfrm>
                    <a:prstGeom prst="rect">
                      <a:avLst/>
                    </a:prstGeom>
                  </pic:spPr>
                </pic:pic>
              </a:graphicData>
            </a:graphic>
            <wp14:sizeRelH relativeFrom="page">
              <wp14:pctWidth>0</wp14:pctWidth>
            </wp14:sizeRelH>
            <wp14:sizeRelV relativeFrom="page">
              <wp14:pctHeight>0</wp14:pctHeight>
            </wp14:sizeRelV>
          </wp:anchor>
        </w:drawing>
      </w:r>
    </w:p>
    <w:p w14:paraId="633AE569" w14:textId="71F86ADD" w:rsidR="0007685F" w:rsidRDefault="0007685F" w:rsidP="005200D6"/>
    <w:p w14:paraId="31E04DAE" w14:textId="69A6CB65" w:rsidR="00FD4ED9" w:rsidRDefault="00FD4ED9" w:rsidP="005200D6"/>
    <w:p w14:paraId="3ED5CF50" w14:textId="2B7EFFF0" w:rsidR="00CE2E9C" w:rsidRDefault="00CE2E9C" w:rsidP="005200D6"/>
    <w:p w14:paraId="422D65CA" w14:textId="62A6DAC9" w:rsidR="00CE2E9C" w:rsidRDefault="00CE2E9C" w:rsidP="005200D6"/>
    <w:p w14:paraId="36243A25" w14:textId="26D77137" w:rsidR="00CE2E9C" w:rsidRDefault="00CE2E9C" w:rsidP="005200D6"/>
    <w:p w14:paraId="321F014E" w14:textId="6A81DB42" w:rsidR="00CE2E9C" w:rsidRDefault="00CE2E9C" w:rsidP="005200D6"/>
    <w:p w14:paraId="12C56F96" w14:textId="3B568397" w:rsidR="00CE2E9C" w:rsidRDefault="00CE2E9C" w:rsidP="005200D6"/>
    <w:p w14:paraId="0103173E" w14:textId="6E9F61C3" w:rsidR="00CE2E9C" w:rsidRDefault="00CE2E9C" w:rsidP="005200D6"/>
    <w:p w14:paraId="7376778A" w14:textId="22D4DEB3" w:rsidR="00CE2E9C" w:rsidRDefault="00CE2E9C" w:rsidP="005200D6"/>
    <w:p w14:paraId="5B702C5A" w14:textId="796262CA" w:rsidR="00CE2E9C" w:rsidRDefault="00CE2E9C" w:rsidP="005200D6"/>
    <w:p w14:paraId="4E74E761" w14:textId="75DD41C9" w:rsidR="00CE2E9C" w:rsidRDefault="00CE2E9C" w:rsidP="005200D6"/>
    <w:p w14:paraId="4431BC26" w14:textId="430BC8A8" w:rsidR="00CE2E9C" w:rsidRDefault="00CE2E9C" w:rsidP="005200D6"/>
    <w:p w14:paraId="361DC07B" w14:textId="2E6DF44B" w:rsidR="00CE2E9C" w:rsidRDefault="00CE2E9C" w:rsidP="005200D6"/>
    <w:p w14:paraId="4B41B145" w14:textId="323A7D9B" w:rsidR="00CE2E9C" w:rsidRDefault="00CE2E9C" w:rsidP="005200D6"/>
    <w:p w14:paraId="08F17F79" w14:textId="33B40878" w:rsidR="00CE2E9C" w:rsidRDefault="00CE2E9C" w:rsidP="005200D6"/>
    <w:p w14:paraId="1CB5B053" w14:textId="013A13A2" w:rsidR="00CE2E9C" w:rsidRDefault="00CE2E9C" w:rsidP="005200D6"/>
    <w:p w14:paraId="2C0FD929" w14:textId="770AD348" w:rsidR="00CE2E9C" w:rsidRDefault="00CE2E9C" w:rsidP="005200D6"/>
    <w:p w14:paraId="7558713E" w14:textId="5CFD5853" w:rsidR="00CE2E9C" w:rsidRDefault="00CE2E9C" w:rsidP="005200D6"/>
    <w:p w14:paraId="7E324B47" w14:textId="6A7EEEE8" w:rsidR="00CE2E9C" w:rsidRDefault="00CE2E9C" w:rsidP="005200D6"/>
    <w:p w14:paraId="22A02DE6" w14:textId="760D8E71" w:rsidR="00CE2E9C" w:rsidRDefault="00CE2E9C" w:rsidP="005200D6"/>
    <w:p w14:paraId="011E869B" w14:textId="0B1E9E09" w:rsidR="00CE2E9C" w:rsidRDefault="00CE2E9C" w:rsidP="005200D6"/>
    <w:p w14:paraId="30A17BD0" w14:textId="3E17B6E9" w:rsidR="00CE2E9C" w:rsidRDefault="00CE2E9C" w:rsidP="005200D6"/>
    <w:p w14:paraId="2ED0F0C2" w14:textId="20B1180C" w:rsidR="00CE2E9C" w:rsidRDefault="00CE2E9C" w:rsidP="005200D6"/>
    <w:p w14:paraId="4B358404" w14:textId="7DAB1054" w:rsidR="0057468A" w:rsidRDefault="0057468A" w:rsidP="005200D6"/>
    <w:p w14:paraId="269E5051" w14:textId="227BF930" w:rsidR="00761C11" w:rsidRDefault="00761C11" w:rsidP="005200D6"/>
    <w:p w14:paraId="09135E0A" w14:textId="470B5091" w:rsidR="00761C11" w:rsidRDefault="00761C11" w:rsidP="005200D6"/>
    <w:p w14:paraId="181EA797" w14:textId="6B100852" w:rsidR="00761C11" w:rsidRDefault="00761C11" w:rsidP="005200D6"/>
    <w:p w14:paraId="611C2208" w14:textId="77777777" w:rsidR="00761C11" w:rsidRDefault="00761C11" w:rsidP="005200D6"/>
    <w:p w14:paraId="12D5F918" w14:textId="375E10F1" w:rsidR="007B63DC" w:rsidRDefault="00DA741E" w:rsidP="00D413A2">
      <w:pPr>
        <w:pStyle w:val="Heading2"/>
      </w:pPr>
      <w:bookmarkStart w:id="68" w:name="_Toc100146871"/>
      <w:r>
        <w:lastRenderedPageBreak/>
        <w:t>6.5 System Testing</w:t>
      </w:r>
      <w:bookmarkEnd w:id="68"/>
    </w:p>
    <w:p w14:paraId="44410654" w14:textId="224B7AF4" w:rsidR="0023730D" w:rsidRDefault="00DE1864" w:rsidP="00D413A2">
      <w:pPr>
        <w:pStyle w:val="Heading3"/>
      </w:pPr>
      <w:bookmarkStart w:id="69" w:name="_Toc100146872"/>
      <w:r>
        <w:t>6.5.</w:t>
      </w:r>
      <w:r w:rsidR="007B63DC">
        <w:t>2</w:t>
      </w:r>
      <w:r>
        <w:t xml:space="preserve"> Acceptance Testing</w:t>
      </w:r>
      <w:bookmarkEnd w:id="69"/>
      <w:r>
        <w:t xml:space="preserve"> </w:t>
      </w:r>
    </w:p>
    <w:p w14:paraId="44B8B68F" w14:textId="7A4E658E" w:rsidR="0046206D" w:rsidRDefault="0046206D" w:rsidP="005200D6">
      <w:r>
        <w:t>This section will consist of the evaluation o</w:t>
      </w:r>
      <w:r w:rsidR="0085498A">
        <w:t>f</w:t>
      </w:r>
      <w:r>
        <w:t xml:space="preserve"> whether the system has met the acceptance tests established in the requirements phase. </w:t>
      </w:r>
    </w:p>
    <w:tbl>
      <w:tblPr>
        <w:tblStyle w:val="GridTable1Light"/>
        <w:tblpPr w:leftFromText="180" w:rightFromText="180" w:vertAnchor="text" w:tblpY="18"/>
        <w:tblW w:w="0" w:type="auto"/>
        <w:tblLook w:val="04A0" w:firstRow="1" w:lastRow="0" w:firstColumn="1" w:lastColumn="0" w:noHBand="0" w:noVBand="1"/>
      </w:tblPr>
      <w:tblGrid>
        <w:gridCol w:w="3005"/>
        <w:gridCol w:w="1243"/>
        <w:gridCol w:w="4768"/>
      </w:tblGrid>
      <w:tr w:rsidR="008142E2" w14:paraId="450D81B2" w14:textId="77777777" w:rsidTr="008142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05EECC8E" w14:textId="77777777" w:rsidR="008142E2" w:rsidRDefault="008142E2" w:rsidP="008142E2">
            <w:pPr>
              <w:jc w:val="center"/>
            </w:pPr>
            <w:r>
              <w:t>Acceptance Test Being tested</w:t>
            </w:r>
          </w:p>
        </w:tc>
        <w:tc>
          <w:tcPr>
            <w:tcW w:w="1243" w:type="dxa"/>
          </w:tcPr>
          <w:p w14:paraId="352A26A6" w14:textId="77777777" w:rsidR="008142E2" w:rsidRDefault="008142E2" w:rsidP="008142E2">
            <w:pPr>
              <w:jc w:val="center"/>
              <w:cnfStyle w:val="100000000000" w:firstRow="1" w:lastRow="0" w:firstColumn="0" w:lastColumn="0" w:oddVBand="0" w:evenVBand="0" w:oddHBand="0" w:evenHBand="0" w:firstRowFirstColumn="0" w:firstRowLastColumn="0" w:lastRowFirstColumn="0" w:lastRowLastColumn="0"/>
            </w:pPr>
            <w:r>
              <w:t>Pass or fail</w:t>
            </w:r>
          </w:p>
        </w:tc>
        <w:tc>
          <w:tcPr>
            <w:tcW w:w="4768" w:type="dxa"/>
          </w:tcPr>
          <w:p w14:paraId="2D197796" w14:textId="77777777" w:rsidR="008142E2" w:rsidRDefault="008142E2" w:rsidP="008142E2">
            <w:pPr>
              <w:jc w:val="center"/>
              <w:cnfStyle w:val="100000000000" w:firstRow="1" w:lastRow="0" w:firstColumn="0" w:lastColumn="0" w:oddVBand="0" w:evenVBand="0" w:oddHBand="0" w:evenHBand="0" w:firstRowFirstColumn="0" w:firstRowLastColumn="0" w:lastRowFirstColumn="0" w:lastRowLastColumn="0"/>
            </w:pPr>
            <w:r>
              <w:t>Comments</w:t>
            </w:r>
          </w:p>
        </w:tc>
      </w:tr>
      <w:tr w:rsidR="008142E2" w14:paraId="4BD868EF" w14:textId="77777777" w:rsidTr="008142E2">
        <w:tc>
          <w:tcPr>
            <w:cnfStyle w:val="001000000000" w:firstRow="0" w:lastRow="0" w:firstColumn="1" w:lastColumn="0" w:oddVBand="0" w:evenVBand="0" w:oddHBand="0" w:evenHBand="0" w:firstRowFirstColumn="0" w:firstRowLastColumn="0" w:lastRowFirstColumn="0" w:lastRowLastColumn="0"/>
            <w:tcW w:w="3005" w:type="dxa"/>
          </w:tcPr>
          <w:p w14:paraId="32355917" w14:textId="77777777" w:rsidR="008142E2" w:rsidRDefault="008142E2" w:rsidP="008142E2">
            <w:pPr>
              <w:jc w:val="center"/>
            </w:pPr>
            <w:r>
              <w:t>AT1</w:t>
            </w:r>
          </w:p>
        </w:tc>
        <w:tc>
          <w:tcPr>
            <w:tcW w:w="1243" w:type="dxa"/>
          </w:tcPr>
          <w:p w14:paraId="43A78F83" w14:textId="3F445929" w:rsidR="008142E2" w:rsidRDefault="008142E2" w:rsidP="008142E2">
            <w:pPr>
              <w:jc w:val="center"/>
              <w:cnfStyle w:val="000000000000" w:firstRow="0" w:lastRow="0" w:firstColumn="0" w:lastColumn="0" w:oddVBand="0" w:evenVBand="0" w:oddHBand="0" w:evenHBand="0" w:firstRowFirstColumn="0" w:firstRowLastColumn="0" w:lastRowFirstColumn="0" w:lastRowLastColumn="0"/>
            </w:pPr>
            <w:r>
              <w:t>Pass</w:t>
            </w:r>
          </w:p>
        </w:tc>
        <w:tc>
          <w:tcPr>
            <w:tcW w:w="4768" w:type="dxa"/>
          </w:tcPr>
          <w:p w14:paraId="0E396B5C" w14:textId="77777777" w:rsidR="008142E2" w:rsidRDefault="008142E2" w:rsidP="008142E2">
            <w:pPr>
              <w:jc w:val="center"/>
              <w:cnfStyle w:val="000000000000" w:firstRow="0" w:lastRow="0" w:firstColumn="0" w:lastColumn="0" w:oddVBand="0" w:evenVBand="0" w:oddHBand="0" w:evenHBand="0" w:firstRowFirstColumn="0" w:firstRowLastColumn="0" w:lastRowFirstColumn="0" w:lastRowLastColumn="0"/>
            </w:pPr>
          </w:p>
        </w:tc>
      </w:tr>
      <w:tr w:rsidR="008142E2" w14:paraId="1A0341AE" w14:textId="77777777" w:rsidTr="008142E2">
        <w:tc>
          <w:tcPr>
            <w:cnfStyle w:val="001000000000" w:firstRow="0" w:lastRow="0" w:firstColumn="1" w:lastColumn="0" w:oddVBand="0" w:evenVBand="0" w:oddHBand="0" w:evenHBand="0" w:firstRowFirstColumn="0" w:firstRowLastColumn="0" w:lastRowFirstColumn="0" w:lastRowLastColumn="0"/>
            <w:tcW w:w="3005" w:type="dxa"/>
          </w:tcPr>
          <w:p w14:paraId="483E81B9" w14:textId="77777777" w:rsidR="008142E2" w:rsidRDefault="008142E2" w:rsidP="008142E2">
            <w:pPr>
              <w:jc w:val="center"/>
            </w:pPr>
            <w:r>
              <w:t>AT2</w:t>
            </w:r>
          </w:p>
        </w:tc>
        <w:tc>
          <w:tcPr>
            <w:tcW w:w="1243" w:type="dxa"/>
          </w:tcPr>
          <w:p w14:paraId="21037B70" w14:textId="4E330D2C" w:rsidR="008142E2" w:rsidRDefault="008142E2" w:rsidP="008142E2">
            <w:pPr>
              <w:jc w:val="center"/>
              <w:cnfStyle w:val="000000000000" w:firstRow="0" w:lastRow="0" w:firstColumn="0" w:lastColumn="0" w:oddVBand="0" w:evenVBand="0" w:oddHBand="0" w:evenHBand="0" w:firstRowFirstColumn="0" w:firstRowLastColumn="0" w:lastRowFirstColumn="0" w:lastRowLastColumn="0"/>
            </w:pPr>
            <w:r>
              <w:t>Pass</w:t>
            </w:r>
          </w:p>
        </w:tc>
        <w:tc>
          <w:tcPr>
            <w:tcW w:w="4768" w:type="dxa"/>
          </w:tcPr>
          <w:p w14:paraId="1DA33A60" w14:textId="77777777" w:rsidR="008142E2" w:rsidRDefault="008142E2" w:rsidP="008142E2">
            <w:pPr>
              <w:jc w:val="center"/>
              <w:cnfStyle w:val="000000000000" w:firstRow="0" w:lastRow="0" w:firstColumn="0" w:lastColumn="0" w:oddVBand="0" w:evenVBand="0" w:oddHBand="0" w:evenHBand="0" w:firstRowFirstColumn="0" w:firstRowLastColumn="0" w:lastRowFirstColumn="0" w:lastRowLastColumn="0"/>
            </w:pPr>
          </w:p>
        </w:tc>
      </w:tr>
      <w:tr w:rsidR="008142E2" w14:paraId="0AC0D0E6" w14:textId="77777777" w:rsidTr="008142E2">
        <w:tc>
          <w:tcPr>
            <w:cnfStyle w:val="001000000000" w:firstRow="0" w:lastRow="0" w:firstColumn="1" w:lastColumn="0" w:oddVBand="0" w:evenVBand="0" w:oddHBand="0" w:evenHBand="0" w:firstRowFirstColumn="0" w:firstRowLastColumn="0" w:lastRowFirstColumn="0" w:lastRowLastColumn="0"/>
            <w:tcW w:w="3005" w:type="dxa"/>
          </w:tcPr>
          <w:p w14:paraId="09FB6AA9" w14:textId="77777777" w:rsidR="008142E2" w:rsidRDefault="008142E2" w:rsidP="008142E2">
            <w:pPr>
              <w:jc w:val="center"/>
            </w:pPr>
            <w:r>
              <w:t>AT3</w:t>
            </w:r>
          </w:p>
        </w:tc>
        <w:tc>
          <w:tcPr>
            <w:tcW w:w="1243" w:type="dxa"/>
          </w:tcPr>
          <w:p w14:paraId="0D377C96" w14:textId="1EF86395" w:rsidR="008142E2" w:rsidRDefault="008142E2" w:rsidP="008142E2">
            <w:pPr>
              <w:jc w:val="center"/>
              <w:cnfStyle w:val="000000000000" w:firstRow="0" w:lastRow="0" w:firstColumn="0" w:lastColumn="0" w:oddVBand="0" w:evenVBand="0" w:oddHBand="0" w:evenHBand="0" w:firstRowFirstColumn="0" w:firstRowLastColumn="0" w:lastRowFirstColumn="0" w:lastRowLastColumn="0"/>
            </w:pPr>
            <w:r>
              <w:t>Pass</w:t>
            </w:r>
          </w:p>
        </w:tc>
        <w:tc>
          <w:tcPr>
            <w:tcW w:w="4768" w:type="dxa"/>
          </w:tcPr>
          <w:p w14:paraId="24B339E5" w14:textId="77777777" w:rsidR="008142E2" w:rsidRDefault="008142E2" w:rsidP="008142E2">
            <w:pPr>
              <w:jc w:val="center"/>
              <w:cnfStyle w:val="000000000000" w:firstRow="0" w:lastRow="0" w:firstColumn="0" w:lastColumn="0" w:oddVBand="0" w:evenVBand="0" w:oddHBand="0" w:evenHBand="0" w:firstRowFirstColumn="0" w:firstRowLastColumn="0" w:lastRowFirstColumn="0" w:lastRowLastColumn="0"/>
            </w:pPr>
          </w:p>
        </w:tc>
      </w:tr>
      <w:tr w:rsidR="008142E2" w14:paraId="0C047CD8" w14:textId="77777777" w:rsidTr="008142E2">
        <w:tc>
          <w:tcPr>
            <w:cnfStyle w:val="001000000000" w:firstRow="0" w:lastRow="0" w:firstColumn="1" w:lastColumn="0" w:oddVBand="0" w:evenVBand="0" w:oddHBand="0" w:evenHBand="0" w:firstRowFirstColumn="0" w:firstRowLastColumn="0" w:lastRowFirstColumn="0" w:lastRowLastColumn="0"/>
            <w:tcW w:w="3005" w:type="dxa"/>
          </w:tcPr>
          <w:p w14:paraId="221ABEB4" w14:textId="77777777" w:rsidR="008142E2" w:rsidRDefault="008142E2" w:rsidP="008142E2">
            <w:pPr>
              <w:jc w:val="center"/>
            </w:pPr>
            <w:r>
              <w:t>AT4</w:t>
            </w:r>
          </w:p>
        </w:tc>
        <w:tc>
          <w:tcPr>
            <w:tcW w:w="1243" w:type="dxa"/>
          </w:tcPr>
          <w:p w14:paraId="7712CD3D" w14:textId="3D48A0D6" w:rsidR="008142E2" w:rsidRDefault="008142E2" w:rsidP="008142E2">
            <w:pPr>
              <w:jc w:val="center"/>
              <w:cnfStyle w:val="000000000000" w:firstRow="0" w:lastRow="0" w:firstColumn="0" w:lastColumn="0" w:oddVBand="0" w:evenVBand="0" w:oddHBand="0" w:evenHBand="0" w:firstRowFirstColumn="0" w:firstRowLastColumn="0" w:lastRowFirstColumn="0" w:lastRowLastColumn="0"/>
            </w:pPr>
            <w:r>
              <w:t>Pass</w:t>
            </w:r>
          </w:p>
        </w:tc>
        <w:tc>
          <w:tcPr>
            <w:tcW w:w="4768" w:type="dxa"/>
          </w:tcPr>
          <w:p w14:paraId="275892CD" w14:textId="77777777" w:rsidR="008142E2" w:rsidRDefault="008142E2" w:rsidP="008142E2">
            <w:pPr>
              <w:jc w:val="center"/>
              <w:cnfStyle w:val="000000000000" w:firstRow="0" w:lastRow="0" w:firstColumn="0" w:lastColumn="0" w:oddVBand="0" w:evenVBand="0" w:oddHBand="0" w:evenHBand="0" w:firstRowFirstColumn="0" w:firstRowLastColumn="0" w:lastRowFirstColumn="0" w:lastRowLastColumn="0"/>
            </w:pPr>
          </w:p>
        </w:tc>
      </w:tr>
    </w:tbl>
    <w:p w14:paraId="1810585B" w14:textId="77777777" w:rsidR="00474172" w:rsidRDefault="00474172" w:rsidP="005200D6"/>
    <w:p w14:paraId="4D0C33E0" w14:textId="7567540C" w:rsidR="0023730D" w:rsidRDefault="009803EC" w:rsidP="00D413A2">
      <w:pPr>
        <w:pStyle w:val="Heading3"/>
      </w:pPr>
      <w:bookmarkStart w:id="70" w:name="_Toc100146873"/>
      <w:r>
        <w:t>6.5.</w:t>
      </w:r>
      <w:r w:rsidR="00D93DC8">
        <w:t>2</w:t>
      </w:r>
      <w:r w:rsidR="00E201C1">
        <w:t xml:space="preserve"> AI</w:t>
      </w:r>
      <w:r w:rsidR="007B63DC">
        <w:t xml:space="preserve"> Performance</w:t>
      </w:r>
      <w:r w:rsidR="00E201C1">
        <w:t xml:space="preserve"> Testing on Real World data</w:t>
      </w:r>
      <w:bookmarkEnd w:id="70"/>
    </w:p>
    <w:p w14:paraId="10D2BDF8" w14:textId="4E3EE69D" w:rsidR="007B63DC" w:rsidRDefault="007B63DC" w:rsidP="005200D6">
      <w:r>
        <w:t>In this section the performance of the TensorFlow Lite model will be tested to determine is effective on real</w:t>
      </w:r>
      <w:r w:rsidR="0085498A">
        <w:t>-</w:t>
      </w:r>
      <w:r>
        <w:t>world plants. Each class of plant that the AI should be able to identify will be tested on 10 samples of real-world plants of that type.</w:t>
      </w:r>
      <w:r w:rsidR="00471991">
        <w:t xml:space="preserve"> Each test plant is </w:t>
      </w:r>
      <w:r w:rsidR="00C10F7B">
        <w:t>unique</w:t>
      </w:r>
      <w:r w:rsidR="00471991">
        <w:t xml:space="preserve"> and has not been used in training to assist in better accessing the </w:t>
      </w:r>
      <w:r w:rsidR="00C10F7B">
        <w:t>real-world</w:t>
      </w:r>
      <w:r w:rsidR="00471991">
        <w:t xml:space="preserve"> performance</w:t>
      </w:r>
      <w:r w:rsidR="009A5655">
        <w:t>. Based on the requirements as well as the testing undertaken on the AI model in the development phase</w:t>
      </w:r>
      <w:r w:rsidR="005D5135">
        <w:t>, the estimated minimum</w:t>
      </w:r>
      <w:r w:rsidR="00B97016">
        <w:t xml:space="preserve"> score</w:t>
      </w:r>
      <w:r w:rsidR="005D5135">
        <w:t xml:space="preserve"> value should be 9</w:t>
      </w:r>
      <w:r w:rsidR="004B553B">
        <w:t xml:space="preserve"> with a margin of error of</w:t>
      </w:r>
      <w:r w:rsidR="005D5135">
        <w:t xml:space="preserve"> </w:t>
      </w:r>
      <w:r w:rsidR="005D5135" w:rsidRPr="005D5135">
        <w:t>±</w:t>
      </w:r>
      <w:r w:rsidR="005D5135">
        <w:t xml:space="preserve"> 1.  </w:t>
      </w:r>
    </w:p>
    <w:tbl>
      <w:tblPr>
        <w:tblStyle w:val="GridTable1Light"/>
        <w:tblW w:w="0" w:type="auto"/>
        <w:jc w:val="center"/>
        <w:tblLook w:val="04A0" w:firstRow="1" w:lastRow="0" w:firstColumn="1" w:lastColumn="0" w:noHBand="0" w:noVBand="1"/>
      </w:tblPr>
      <w:tblGrid>
        <w:gridCol w:w="2405"/>
        <w:gridCol w:w="1843"/>
        <w:gridCol w:w="1276"/>
        <w:gridCol w:w="3492"/>
      </w:tblGrid>
      <w:tr w:rsidR="0068485E" w14:paraId="4D23F361" w14:textId="77777777" w:rsidTr="0068485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05" w:type="dxa"/>
          </w:tcPr>
          <w:p w14:paraId="2377893F" w14:textId="5D716F34" w:rsidR="0068485E" w:rsidRDefault="0068485E" w:rsidP="00471991">
            <w:pPr>
              <w:jc w:val="center"/>
            </w:pPr>
            <w:r>
              <w:t>Plant Type being Tested</w:t>
            </w:r>
          </w:p>
        </w:tc>
        <w:tc>
          <w:tcPr>
            <w:tcW w:w="1843" w:type="dxa"/>
          </w:tcPr>
          <w:p w14:paraId="3BD8EB16" w14:textId="274C8644" w:rsidR="0068485E" w:rsidRDefault="0068485E" w:rsidP="00471991">
            <w:pPr>
              <w:jc w:val="center"/>
              <w:cnfStyle w:val="100000000000" w:firstRow="1" w:lastRow="0" w:firstColumn="0" w:lastColumn="0" w:oddVBand="0" w:evenVBand="0" w:oddHBand="0" w:evenHBand="0" w:firstRowFirstColumn="0" w:firstRowLastColumn="0" w:lastRowFirstColumn="0" w:lastRowLastColumn="0"/>
            </w:pPr>
            <w:r>
              <w:t>Score (out of 10)</w:t>
            </w:r>
          </w:p>
        </w:tc>
        <w:tc>
          <w:tcPr>
            <w:tcW w:w="1276" w:type="dxa"/>
          </w:tcPr>
          <w:p w14:paraId="21B4ADD4" w14:textId="6DB72289" w:rsidR="0068485E" w:rsidRDefault="0068485E" w:rsidP="00471991">
            <w:pPr>
              <w:jc w:val="center"/>
              <w:cnfStyle w:val="100000000000" w:firstRow="1" w:lastRow="0" w:firstColumn="0" w:lastColumn="0" w:oddVBand="0" w:evenVBand="0" w:oddHBand="0" w:evenHBand="0" w:firstRowFirstColumn="0" w:firstRowLastColumn="0" w:lastRowFirstColumn="0" w:lastRowLastColumn="0"/>
            </w:pPr>
            <w:r>
              <w:t>Pass or fail</w:t>
            </w:r>
          </w:p>
        </w:tc>
        <w:tc>
          <w:tcPr>
            <w:tcW w:w="3492" w:type="dxa"/>
          </w:tcPr>
          <w:p w14:paraId="0BBF837C" w14:textId="07DCB5DA" w:rsidR="0068485E" w:rsidRDefault="0068485E" w:rsidP="00471991">
            <w:pPr>
              <w:jc w:val="center"/>
              <w:cnfStyle w:val="100000000000" w:firstRow="1" w:lastRow="0" w:firstColumn="0" w:lastColumn="0" w:oddVBand="0" w:evenVBand="0" w:oddHBand="0" w:evenHBand="0" w:firstRowFirstColumn="0" w:firstRowLastColumn="0" w:lastRowFirstColumn="0" w:lastRowLastColumn="0"/>
            </w:pPr>
            <w:r>
              <w:t>Comment</w:t>
            </w:r>
            <w:r w:rsidR="003F1202">
              <w:t>s</w:t>
            </w:r>
          </w:p>
        </w:tc>
      </w:tr>
      <w:tr w:rsidR="0068485E" w14:paraId="29D165B3" w14:textId="77777777" w:rsidTr="0068485E">
        <w:trPr>
          <w:jc w:val="center"/>
        </w:trPr>
        <w:tc>
          <w:tcPr>
            <w:cnfStyle w:val="001000000000" w:firstRow="0" w:lastRow="0" w:firstColumn="1" w:lastColumn="0" w:oddVBand="0" w:evenVBand="0" w:oddHBand="0" w:evenHBand="0" w:firstRowFirstColumn="0" w:firstRowLastColumn="0" w:lastRowFirstColumn="0" w:lastRowLastColumn="0"/>
            <w:tcW w:w="2405" w:type="dxa"/>
          </w:tcPr>
          <w:p w14:paraId="773CA714" w14:textId="6E3C1B02" w:rsidR="0068485E" w:rsidRPr="003F1202" w:rsidRDefault="0068485E" w:rsidP="00471991">
            <w:pPr>
              <w:jc w:val="center"/>
              <w:rPr>
                <w:b w:val="0"/>
                <w:bCs w:val="0"/>
                <w:sz w:val="21"/>
                <w:szCs w:val="21"/>
              </w:rPr>
            </w:pPr>
            <w:r w:rsidRPr="003F1202">
              <w:rPr>
                <w:b w:val="0"/>
                <w:bCs w:val="0"/>
                <w:sz w:val="21"/>
                <w:szCs w:val="21"/>
              </w:rPr>
              <w:t>Aglaonema</w:t>
            </w:r>
          </w:p>
        </w:tc>
        <w:tc>
          <w:tcPr>
            <w:tcW w:w="1843" w:type="dxa"/>
          </w:tcPr>
          <w:p w14:paraId="6CE2981C" w14:textId="5DB35E3B"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9/10</w:t>
            </w:r>
          </w:p>
        </w:tc>
        <w:tc>
          <w:tcPr>
            <w:tcW w:w="1276" w:type="dxa"/>
          </w:tcPr>
          <w:p w14:paraId="04D0FC3D" w14:textId="6E845A09"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Pass</w:t>
            </w:r>
          </w:p>
        </w:tc>
        <w:tc>
          <w:tcPr>
            <w:tcW w:w="3492" w:type="dxa"/>
          </w:tcPr>
          <w:p w14:paraId="4BF24F1A" w14:textId="2B7D6679"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p>
        </w:tc>
      </w:tr>
      <w:tr w:rsidR="0068485E" w14:paraId="7560A54D" w14:textId="77777777" w:rsidTr="0068485E">
        <w:trPr>
          <w:jc w:val="center"/>
        </w:trPr>
        <w:tc>
          <w:tcPr>
            <w:cnfStyle w:val="001000000000" w:firstRow="0" w:lastRow="0" w:firstColumn="1" w:lastColumn="0" w:oddVBand="0" w:evenVBand="0" w:oddHBand="0" w:evenHBand="0" w:firstRowFirstColumn="0" w:firstRowLastColumn="0" w:lastRowFirstColumn="0" w:lastRowLastColumn="0"/>
            <w:tcW w:w="2405" w:type="dxa"/>
          </w:tcPr>
          <w:p w14:paraId="613741EB" w14:textId="08EB77CD" w:rsidR="0068485E" w:rsidRPr="003F1202" w:rsidRDefault="0068485E" w:rsidP="00471991">
            <w:pPr>
              <w:jc w:val="center"/>
              <w:rPr>
                <w:b w:val="0"/>
                <w:bCs w:val="0"/>
                <w:sz w:val="21"/>
                <w:szCs w:val="21"/>
              </w:rPr>
            </w:pPr>
            <w:r w:rsidRPr="003F1202">
              <w:rPr>
                <w:b w:val="0"/>
                <w:bCs w:val="0"/>
                <w:sz w:val="21"/>
                <w:szCs w:val="21"/>
              </w:rPr>
              <w:t>Aloe vera</w:t>
            </w:r>
          </w:p>
        </w:tc>
        <w:tc>
          <w:tcPr>
            <w:tcW w:w="1843" w:type="dxa"/>
          </w:tcPr>
          <w:p w14:paraId="1FE8AF90" w14:textId="0655160D"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7/10</w:t>
            </w:r>
          </w:p>
        </w:tc>
        <w:tc>
          <w:tcPr>
            <w:tcW w:w="1276" w:type="dxa"/>
          </w:tcPr>
          <w:p w14:paraId="459BFBD6" w14:textId="53E735EC" w:rsidR="0068485E" w:rsidRDefault="0068485E" w:rsidP="00471991">
            <w:pPr>
              <w:jc w:val="center"/>
              <w:cnfStyle w:val="000000000000" w:firstRow="0" w:lastRow="0" w:firstColumn="0" w:lastColumn="0" w:oddVBand="0" w:evenVBand="0" w:oddHBand="0" w:evenHBand="0" w:firstRowFirstColumn="0" w:firstRowLastColumn="0" w:lastRowFirstColumn="0" w:lastRowLastColumn="0"/>
            </w:pPr>
            <w:r>
              <w:t>Fail</w:t>
            </w:r>
          </w:p>
        </w:tc>
        <w:tc>
          <w:tcPr>
            <w:tcW w:w="3492" w:type="dxa"/>
          </w:tcPr>
          <w:p w14:paraId="3CA3DCF6" w14:textId="37C900AF"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 xml:space="preserve">It was noted that when this plant was miss identified, it was determined to be </w:t>
            </w:r>
            <w:r w:rsidRPr="00EF4E90">
              <w:t xml:space="preserve">Dracaena </w:t>
            </w:r>
            <w:proofErr w:type="spellStart"/>
            <w:r w:rsidRPr="00EF4E90">
              <w:t>Angolensis</w:t>
            </w:r>
            <w:proofErr w:type="spellEnd"/>
            <w:r>
              <w:t xml:space="preserve"> (a cylinder snake plant). This is most likely due</w:t>
            </w:r>
            <w:r w:rsidR="0085498A">
              <w:t xml:space="preserve"> to</w:t>
            </w:r>
            <w:r>
              <w:t xml:space="preserve"> very similar </w:t>
            </w:r>
            <w:r w:rsidR="004B553B">
              <w:t>leave shape</w:t>
            </w:r>
            <w:r w:rsidR="0085498A">
              <w:t>s</w:t>
            </w:r>
            <w:r w:rsidR="004B553B">
              <w:t xml:space="preserve"> (both consist of long spear</w:t>
            </w:r>
            <w:r w:rsidR="0085498A">
              <w:t>-</w:t>
            </w:r>
            <w:r w:rsidR="004B553B">
              <w:t>like leaves)</w:t>
            </w:r>
            <w:r>
              <w:t xml:space="preserve"> and </w:t>
            </w:r>
            <w:r w:rsidRPr="00EF4E90">
              <w:t>canopy structure</w:t>
            </w:r>
            <w:r>
              <w:t xml:space="preserve"> these plants share. </w:t>
            </w:r>
          </w:p>
        </w:tc>
      </w:tr>
      <w:tr w:rsidR="0068485E" w14:paraId="65284214" w14:textId="77777777" w:rsidTr="0068485E">
        <w:trPr>
          <w:jc w:val="center"/>
        </w:trPr>
        <w:tc>
          <w:tcPr>
            <w:cnfStyle w:val="001000000000" w:firstRow="0" w:lastRow="0" w:firstColumn="1" w:lastColumn="0" w:oddVBand="0" w:evenVBand="0" w:oddHBand="0" w:evenHBand="0" w:firstRowFirstColumn="0" w:firstRowLastColumn="0" w:lastRowFirstColumn="0" w:lastRowLastColumn="0"/>
            <w:tcW w:w="2405" w:type="dxa"/>
          </w:tcPr>
          <w:p w14:paraId="17B2764F" w14:textId="4AFCE32D" w:rsidR="0068485E" w:rsidRPr="003F1202" w:rsidRDefault="0068485E" w:rsidP="00471991">
            <w:pPr>
              <w:jc w:val="center"/>
              <w:rPr>
                <w:b w:val="0"/>
                <w:bCs w:val="0"/>
                <w:sz w:val="21"/>
                <w:szCs w:val="21"/>
              </w:rPr>
            </w:pPr>
            <w:r w:rsidRPr="003F1202">
              <w:rPr>
                <w:b w:val="0"/>
                <w:bCs w:val="0"/>
                <w:sz w:val="21"/>
                <w:szCs w:val="21"/>
              </w:rPr>
              <w:t>Calathea</w:t>
            </w:r>
          </w:p>
        </w:tc>
        <w:tc>
          <w:tcPr>
            <w:tcW w:w="1843" w:type="dxa"/>
          </w:tcPr>
          <w:p w14:paraId="34716794" w14:textId="3CC8DE28"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9/10</w:t>
            </w:r>
          </w:p>
        </w:tc>
        <w:tc>
          <w:tcPr>
            <w:tcW w:w="1276" w:type="dxa"/>
          </w:tcPr>
          <w:p w14:paraId="39B61C75" w14:textId="33D4B6CC"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Pass</w:t>
            </w:r>
          </w:p>
        </w:tc>
        <w:tc>
          <w:tcPr>
            <w:tcW w:w="3492" w:type="dxa"/>
          </w:tcPr>
          <w:p w14:paraId="7D9F590D" w14:textId="0C1917E3"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p>
        </w:tc>
      </w:tr>
      <w:tr w:rsidR="0068485E" w14:paraId="0C96A2FC" w14:textId="77777777" w:rsidTr="0068485E">
        <w:trPr>
          <w:jc w:val="center"/>
        </w:trPr>
        <w:tc>
          <w:tcPr>
            <w:cnfStyle w:val="001000000000" w:firstRow="0" w:lastRow="0" w:firstColumn="1" w:lastColumn="0" w:oddVBand="0" w:evenVBand="0" w:oddHBand="0" w:evenHBand="0" w:firstRowFirstColumn="0" w:firstRowLastColumn="0" w:lastRowFirstColumn="0" w:lastRowLastColumn="0"/>
            <w:tcW w:w="2405" w:type="dxa"/>
          </w:tcPr>
          <w:p w14:paraId="13F1BB10" w14:textId="48BB11E3" w:rsidR="0068485E" w:rsidRPr="003F1202" w:rsidRDefault="0068485E" w:rsidP="00471991">
            <w:pPr>
              <w:jc w:val="center"/>
              <w:rPr>
                <w:b w:val="0"/>
                <w:bCs w:val="0"/>
                <w:sz w:val="21"/>
                <w:szCs w:val="21"/>
              </w:rPr>
            </w:pPr>
            <w:r w:rsidRPr="003F1202">
              <w:rPr>
                <w:b w:val="0"/>
                <w:bCs w:val="0"/>
                <w:sz w:val="21"/>
                <w:szCs w:val="21"/>
              </w:rPr>
              <w:t xml:space="preserve">Chlorophytum </w:t>
            </w:r>
            <w:proofErr w:type="spellStart"/>
            <w:r w:rsidRPr="003F1202">
              <w:rPr>
                <w:b w:val="0"/>
                <w:bCs w:val="0"/>
                <w:sz w:val="21"/>
                <w:szCs w:val="21"/>
              </w:rPr>
              <w:t>Comosum</w:t>
            </w:r>
            <w:proofErr w:type="spellEnd"/>
          </w:p>
        </w:tc>
        <w:tc>
          <w:tcPr>
            <w:tcW w:w="1843" w:type="dxa"/>
          </w:tcPr>
          <w:p w14:paraId="3BA211E1" w14:textId="2F75274F"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10/10</w:t>
            </w:r>
          </w:p>
        </w:tc>
        <w:tc>
          <w:tcPr>
            <w:tcW w:w="1276" w:type="dxa"/>
          </w:tcPr>
          <w:p w14:paraId="1D82E137" w14:textId="0275920B"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Pass</w:t>
            </w:r>
          </w:p>
        </w:tc>
        <w:tc>
          <w:tcPr>
            <w:tcW w:w="3492" w:type="dxa"/>
          </w:tcPr>
          <w:p w14:paraId="5394C000" w14:textId="1A6E88CD"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p>
        </w:tc>
      </w:tr>
      <w:tr w:rsidR="0068485E" w14:paraId="7561F27E" w14:textId="77777777" w:rsidTr="0068485E">
        <w:trPr>
          <w:jc w:val="center"/>
        </w:trPr>
        <w:tc>
          <w:tcPr>
            <w:cnfStyle w:val="001000000000" w:firstRow="0" w:lastRow="0" w:firstColumn="1" w:lastColumn="0" w:oddVBand="0" w:evenVBand="0" w:oddHBand="0" w:evenHBand="0" w:firstRowFirstColumn="0" w:firstRowLastColumn="0" w:lastRowFirstColumn="0" w:lastRowLastColumn="0"/>
            <w:tcW w:w="2405" w:type="dxa"/>
          </w:tcPr>
          <w:p w14:paraId="45A5E760" w14:textId="4D37DF82" w:rsidR="0068485E" w:rsidRPr="003F1202" w:rsidRDefault="0068485E" w:rsidP="00471991">
            <w:pPr>
              <w:jc w:val="center"/>
              <w:rPr>
                <w:b w:val="0"/>
                <w:bCs w:val="0"/>
                <w:sz w:val="21"/>
                <w:szCs w:val="21"/>
              </w:rPr>
            </w:pPr>
            <w:r w:rsidRPr="003F1202">
              <w:rPr>
                <w:b w:val="0"/>
                <w:bCs w:val="0"/>
                <w:sz w:val="21"/>
                <w:szCs w:val="21"/>
              </w:rPr>
              <w:t>Crassula Ovata</w:t>
            </w:r>
          </w:p>
        </w:tc>
        <w:tc>
          <w:tcPr>
            <w:tcW w:w="1843" w:type="dxa"/>
          </w:tcPr>
          <w:p w14:paraId="08AA2505" w14:textId="292E8725"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6/10</w:t>
            </w:r>
          </w:p>
        </w:tc>
        <w:tc>
          <w:tcPr>
            <w:tcW w:w="1276" w:type="dxa"/>
          </w:tcPr>
          <w:p w14:paraId="38039451" w14:textId="714E03E1" w:rsidR="0068485E" w:rsidRDefault="0068485E" w:rsidP="00471991">
            <w:pPr>
              <w:jc w:val="center"/>
              <w:cnfStyle w:val="000000000000" w:firstRow="0" w:lastRow="0" w:firstColumn="0" w:lastColumn="0" w:oddVBand="0" w:evenVBand="0" w:oddHBand="0" w:evenHBand="0" w:firstRowFirstColumn="0" w:firstRowLastColumn="0" w:lastRowFirstColumn="0" w:lastRowLastColumn="0"/>
            </w:pPr>
            <w:r>
              <w:t>Fail</w:t>
            </w:r>
          </w:p>
        </w:tc>
        <w:tc>
          <w:tcPr>
            <w:tcW w:w="3492" w:type="dxa"/>
          </w:tcPr>
          <w:p w14:paraId="025AEDD0" w14:textId="4106AC0F"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This was determined to be due to the dataset itself not including enough examples of adult jade plants (C</w:t>
            </w:r>
            <w:r w:rsidRPr="00471991">
              <w:t>rassula</w:t>
            </w:r>
            <w:r>
              <w:rPr>
                <w:b/>
                <w:bCs/>
              </w:rPr>
              <w:t xml:space="preserve"> </w:t>
            </w:r>
            <w:r>
              <w:t>O</w:t>
            </w:r>
            <w:r w:rsidRPr="00471991">
              <w:t>vata</w:t>
            </w:r>
            <w:r>
              <w:t>), as whilst undertaking further testing it was concluded that the AI model worked effectively with younger specimens with an accuracy of 9/10 on young plant specimens, but could rarely identify adult jade plants, only scoring 4/10 on a test set on only adult jade plant specimens.</w:t>
            </w:r>
          </w:p>
        </w:tc>
      </w:tr>
      <w:tr w:rsidR="0068485E" w14:paraId="1894F9E2" w14:textId="77777777" w:rsidTr="0068485E">
        <w:trPr>
          <w:jc w:val="center"/>
        </w:trPr>
        <w:tc>
          <w:tcPr>
            <w:cnfStyle w:val="001000000000" w:firstRow="0" w:lastRow="0" w:firstColumn="1" w:lastColumn="0" w:oddVBand="0" w:evenVBand="0" w:oddHBand="0" w:evenHBand="0" w:firstRowFirstColumn="0" w:firstRowLastColumn="0" w:lastRowFirstColumn="0" w:lastRowLastColumn="0"/>
            <w:tcW w:w="2405" w:type="dxa"/>
          </w:tcPr>
          <w:p w14:paraId="49A0B2E0" w14:textId="0018A0E0" w:rsidR="0068485E" w:rsidRPr="003F1202" w:rsidRDefault="0068485E" w:rsidP="00471991">
            <w:pPr>
              <w:jc w:val="center"/>
              <w:rPr>
                <w:b w:val="0"/>
                <w:bCs w:val="0"/>
                <w:sz w:val="21"/>
                <w:szCs w:val="21"/>
              </w:rPr>
            </w:pPr>
            <w:r w:rsidRPr="003F1202">
              <w:rPr>
                <w:b w:val="0"/>
                <w:bCs w:val="0"/>
                <w:sz w:val="21"/>
                <w:szCs w:val="21"/>
              </w:rPr>
              <w:t xml:space="preserve">Dracaena </w:t>
            </w:r>
            <w:proofErr w:type="spellStart"/>
            <w:r w:rsidRPr="003F1202">
              <w:rPr>
                <w:b w:val="0"/>
                <w:bCs w:val="0"/>
                <w:sz w:val="21"/>
                <w:szCs w:val="21"/>
              </w:rPr>
              <w:t>Angolensis</w:t>
            </w:r>
            <w:proofErr w:type="spellEnd"/>
          </w:p>
        </w:tc>
        <w:tc>
          <w:tcPr>
            <w:tcW w:w="1843" w:type="dxa"/>
          </w:tcPr>
          <w:p w14:paraId="34FB29E5" w14:textId="1C28AF94"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10/10</w:t>
            </w:r>
          </w:p>
        </w:tc>
        <w:tc>
          <w:tcPr>
            <w:tcW w:w="1276" w:type="dxa"/>
          </w:tcPr>
          <w:p w14:paraId="307F0566" w14:textId="737072FB"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Pass</w:t>
            </w:r>
          </w:p>
        </w:tc>
        <w:tc>
          <w:tcPr>
            <w:tcW w:w="3492" w:type="dxa"/>
          </w:tcPr>
          <w:p w14:paraId="22830CF6" w14:textId="7C5DAB3C"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p>
        </w:tc>
      </w:tr>
      <w:tr w:rsidR="0068485E" w14:paraId="6586F565" w14:textId="77777777" w:rsidTr="0068485E">
        <w:trPr>
          <w:jc w:val="center"/>
        </w:trPr>
        <w:tc>
          <w:tcPr>
            <w:cnfStyle w:val="001000000000" w:firstRow="0" w:lastRow="0" w:firstColumn="1" w:lastColumn="0" w:oddVBand="0" w:evenVBand="0" w:oddHBand="0" w:evenHBand="0" w:firstRowFirstColumn="0" w:firstRowLastColumn="0" w:lastRowFirstColumn="0" w:lastRowLastColumn="0"/>
            <w:tcW w:w="2405" w:type="dxa"/>
          </w:tcPr>
          <w:p w14:paraId="264315A4" w14:textId="43D58DFA" w:rsidR="0068485E" w:rsidRPr="003F1202" w:rsidRDefault="0068485E" w:rsidP="00471991">
            <w:pPr>
              <w:jc w:val="center"/>
              <w:rPr>
                <w:b w:val="0"/>
                <w:bCs w:val="0"/>
                <w:sz w:val="21"/>
                <w:szCs w:val="21"/>
              </w:rPr>
            </w:pPr>
            <w:r w:rsidRPr="003F1202">
              <w:rPr>
                <w:b w:val="0"/>
                <w:bCs w:val="0"/>
                <w:sz w:val="21"/>
                <w:szCs w:val="21"/>
              </w:rPr>
              <w:t xml:space="preserve">Dracaena </w:t>
            </w:r>
            <w:proofErr w:type="spellStart"/>
            <w:r w:rsidRPr="003F1202">
              <w:rPr>
                <w:b w:val="0"/>
                <w:bCs w:val="0"/>
                <w:sz w:val="21"/>
                <w:szCs w:val="21"/>
              </w:rPr>
              <w:t>Warneckii</w:t>
            </w:r>
            <w:proofErr w:type="spellEnd"/>
          </w:p>
        </w:tc>
        <w:tc>
          <w:tcPr>
            <w:tcW w:w="1843" w:type="dxa"/>
          </w:tcPr>
          <w:p w14:paraId="76A1F371" w14:textId="08491032"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9/10</w:t>
            </w:r>
          </w:p>
        </w:tc>
        <w:tc>
          <w:tcPr>
            <w:tcW w:w="1276" w:type="dxa"/>
          </w:tcPr>
          <w:p w14:paraId="34670651" w14:textId="3BF7EFDD"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Pass</w:t>
            </w:r>
          </w:p>
        </w:tc>
        <w:tc>
          <w:tcPr>
            <w:tcW w:w="3492" w:type="dxa"/>
          </w:tcPr>
          <w:p w14:paraId="3E051F1A" w14:textId="13FEE36A"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p>
        </w:tc>
      </w:tr>
      <w:tr w:rsidR="0068485E" w14:paraId="76340B64" w14:textId="77777777" w:rsidTr="0068485E">
        <w:trPr>
          <w:jc w:val="center"/>
        </w:trPr>
        <w:tc>
          <w:tcPr>
            <w:cnfStyle w:val="001000000000" w:firstRow="0" w:lastRow="0" w:firstColumn="1" w:lastColumn="0" w:oddVBand="0" w:evenVBand="0" w:oddHBand="0" w:evenHBand="0" w:firstRowFirstColumn="0" w:firstRowLastColumn="0" w:lastRowFirstColumn="0" w:lastRowLastColumn="0"/>
            <w:tcW w:w="2405" w:type="dxa"/>
          </w:tcPr>
          <w:p w14:paraId="09F74F01" w14:textId="1376858B" w:rsidR="0068485E" w:rsidRPr="003F1202" w:rsidRDefault="0068485E" w:rsidP="00471991">
            <w:pPr>
              <w:jc w:val="center"/>
              <w:rPr>
                <w:b w:val="0"/>
                <w:bCs w:val="0"/>
                <w:sz w:val="21"/>
                <w:szCs w:val="21"/>
              </w:rPr>
            </w:pPr>
            <w:proofErr w:type="spellStart"/>
            <w:r w:rsidRPr="003F1202">
              <w:rPr>
                <w:b w:val="0"/>
                <w:bCs w:val="0"/>
                <w:sz w:val="21"/>
                <w:szCs w:val="21"/>
              </w:rPr>
              <w:t>Fittonia</w:t>
            </w:r>
            <w:proofErr w:type="spellEnd"/>
            <w:r w:rsidRPr="003F1202">
              <w:rPr>
                <w:b w:val="0"/>
                <w:bCs w:val="0"/>
                <w:sz w:val="21"/>
                <w:szCs w:val="21"/>
              </w:rPr>
              <w:t xml:space="preserve"> </w:t>
            </w:r>
            <w:proofErr w:type="spellStart"/>
            <w:r w:rsidRPr="003F1202">
              <w:rPr>
                <w:b w:val="0"/>
                <w:bCs w:val="0"/>
                <w:sz w:val="21"/>
                <w:szCs w:val="21"/>
              </w:rPr>
              <w:t>Albivenis</w:t>
            </w:r>
            <w:proofErr w:type="spellEnd"/>
          </w:p>
        </w:tc>
        <w:tc>
          <w:tcPr>
            <w:tcW w:w="1843" w:type="dxa"/>
          </w:tcPr>
          <w:p w14:paraId="6F9E8857" w14:textId="7BF634A8"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10/10</w:t>
            </w:r>
          </w:p>
        </w:tc>
        <w:tc>
          <w:tcPr>
            <w:tcW w:w="1276" w:type="dxa"/>
          </w:tcPr>
          <w:p w14:paraId="54DCFA77" w14:textId="31B9B240"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Pass</w:t>
            </w:r>
          </w:p>
        </w:tc>
        <w:tc>
          <w:tcPr>
            <w:tcW w:w="3492" w:type="dxa"/>
          </w:tcPr>
          <w:p w14:paraId="2FE16D8A" w14:textId="6F6A1CBA"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p>
        </w:tc>
      </w:tr>
      <w:tr w:rsidR="0068485E" w14:paraId="0396FFC1" w14:textId="77777777" w:rsidTr="0068485E">
        <w:trPr>
          <w:jc w:val="center"/>
        </w:trPr>
        <w:tc>
          <w:tcPr>
            <w:cnfStyle w:val="001000000000" w:firstRow="0" w:lastRow="0" w:firstColumn="1" w:lastColumn="0" w:oddVBand="0" w:evenVBand="0" w:oddHBand="0" w:evenHBand="0" w:firstRowFirstColumn="0" w:firstRowLastColumn="0" w:lastRowFirstColumn="0" w:lastRowLastColumn="0"/>
            <w:tcW w:w="2405" w:type="dxa"/>
          </w:tcPr>
          <w:p w14:paraId="13AA6B4C" w14:textId="17AA4AD7" w:rsidR="0068485E" w:rsidRPr="003F1202" w:rsidRDefault="0068485E" w:rsidP="00471991">
            <w:pPr>
              <w:jc w:val="center"/>
              <w:rPr>
                <w:b w:val="0"/>
                <w:bCs w:val="0"/>
                <w:sz w:val="21"/>
                <w:szCs w:val="21"/>
              </w:rPr>
            </w:pPr>
            <w:proofErr w:type="spellStart"/>
            <w:r w:rsidRPr="003F1202">
              <w:rPr>
                <w:b w:val="0"/>
                <w:bCs w:val="0"/>
                <w:sz w:val="21"/>
                <w:szCs w:val="21"/>
              </w:rPr>
              <w:t>Janda</w:t>
            </w:r>
            <w:proofErr w:type="spellEnd"/>
            <w:r w:rsidRPr="003F1202">
              <w:rPr>
                <w:b w:val="0"/>
                <w:bCs w:val="0"/>
                <w:sz w:val="21"/>
                <w:szCs w:val="21"/>
              </w:rPr>
              <w:t xml:space="preserve"> </w:t>
            </w:r>
            <w:r w:rsidR="004C439F" w:rsidRPr="003F1202">
              <w:rPr>
                <w:b w:val="0"/>
                <w:bCs w:val="0"/>
                <w:sz w:val="21"/>
                <w:szCs w:val="21"/>
              </w:rPr>
              <w:t>B</w:t>
            </w:r>
            <w:r w:rsidRPr="003F1202">
              <w:rPr>
                <w:b w:val="0"/>
                <w:bCs w:val="0"/>
                <w:sz w:val="21"/>
                <w:szCs w:val="21"/>
              </w:rPr>
              <w:t>olong</w:t>
            </w:r>
          </w:p>
        </w:tc>
        <w:tc>
          <w:tcPr>
            <w:tcW w:w="1843" w:type="dxa"/>
          </w:tcPr>
          <w:p w14:paraId="0BE30AEB" w14:textId="558104A2"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9/10</w:t>
            </w:r>
          </w:p>
        </w:tc>
        <w:tc>
          <w:tcPr>
            <w:tcW w:w="1276" w:type="dxa"/>
          </w:tcPr>
          <w:p w14:paraId="4E446C97" w14:textId="64B8AB17"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Pass</w:t>
            </w:r>
          </w:p>
        </w:tc>
        <w:tc>
          <w:tcPr>
            <w:tcW w:w="3492" w:type="dxa"/>
          </w:tcPr>
          <w:p w14:paraId="202697B7" w14:textId="3C817A7A"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p>
        </w:tc>
      </w:tr>
      <w:tr w:rsidR="0068485E" w14:paraId="200C3B34" w14:textId="77777777" w:rsidTr="0068485E">
        <w:trPr>
          <w:jc w:val="center"/>
        </w:trPr>
        <w:tc>
          <w:tcPr>
            <w:cnfStyle w:val="001000000000" w:firstRow="0" w:lastRow="0" w:firstColumn="1" w:lastColumn="0" w:oddVBand="0" w:evenVBand="0" w:oddHBand="0" w:evenHBand="0" w:firstRowFirstColumn="0" w:firstRowLastColumn="0" w:lastRowFirstColumn="0" w:lastRowLastColumn="0"/>
            <w:tcW w:w="2405" w:type="dxa"/>
          </w:tcPr>
          <w:p w14:paraId="2F6DFEDC" w14:textId="74FCCADE" w:rsidR="0068485E" w:rsidRPr="003F1202" w:rsidRDefault="0068485E" w:rsidP="00471991">
            <w:pPr>
              <w:jc w:val="center"/>
              <w:rPr>
                <w:b w:val="0"/>
                <w:bCs w:val="0"/>
                <w:sz w:val="21"/>
                <w:szCs w:val="21"/>
              </w:rPr>
            </w:pPr>
            <w:proofErr w:type="spellStart"/>
            <w:r w:rsidRPr="003F1202">
              <w:rPr>
                <w:b w:val="0"/>
                <w:bCs w:val="0"/>
                <w:sz w:val="21"/>
                <w:szCs w:val="21"/>
              </w:rPr>
              <w:lastRenderedPageBreak/>
              <w:t>Keladi</w:t>
            </w:r>
            <w:proofErr w:type="spellEnd"/>
          </w:p>
        </w:tc>
        <w:tc>
          <w:tcPr>
            <w:tcW w:w="1843" w:type="dxa"/>
          </w:tcPr>
          <w:p w14:paraId="29D6FB84" w14:textId="30055777" w:rsidR="0068485E" w:rsidRPr="00471991" w:rsidRDefault="004B553B" w:rsidP="00471991">
            <w:pPr>
              <w:jc w:val="center"/>
              <w:cnfStyle w:val="000000000000" w:firstRow="0" w:lastRow="0" w:firstColumn="0" w:lastColumn="0" w:oddVBand="0" w:evenVBand="0" w:oddHBand="0" w:evenHBand="0" w:firstRowFirstColumn="0" w:firstRowLastColumn="0" w:lastRowFirstColumn="0" w:lastRowLastColumn="0"/>
            </w:pPr>
            <w:r>
              <w:t>8</w:t>
            </w:r>
            <w:r w:rsidR="0068485E">
              <w:t>/10</w:t>
            </w:r>
          </w:p>
        </w:tc>
        <w:tc>
          <w:tcPr>
            <w:tcW w:w="1276" w:type="dxa"/>
          </w:tcPr>
          <w:p w14:paraId="49253F1C" w14:textId="1B887490"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Pass</w:t>
            </w:r>
          </w:p>
        </w:tc>
        <w:tc>
          <w:tcPr>
            <w:tcW w:w="3492" w:type="dxa"/>
          </w:tcPr>
          <w:p w14:paraId="377BB645" w14:textId="3387A9E6" w:rsidR="0068485E" w:rsidRPr="00471991" w:rsidRDefault="004B553B" w:rsidP="00471991">
            <w:pPr>
              <w:jc w:val="center"/>
              <w:cnfStyle w:val="000000000000" w:firstRow="0" w:lastRow="0" w:firstColumn="0" w:lastColumn="0" w:oddVBand="0" w:evenVBand="0" w:oddHBand="0" w:evenHBand="0" w:firstRowFirstColumn="0" w:firstRowLastColumn="0" w:lastRowFirstColumn="0" w:lastRowLastColumn="0"/>
            </w:pPr>
            <w:r>
              <w:t xml:space="preserve">Whilst lower than the ideal minimum, these results do fall in the margin of error. </w:t>
            </w:r>
          </w:p>
        </w:tc>
      </w:tr>
      <w:tr w:rsidR="0068485E" w14:paraId="46347788" w14:textId="77777777" w:rsidTr="0068485E">
        <w:trPr>
          <w:jc w:val="center"/>
        </w:trPr>
        <w:tc>
          <w:tcPr>
            <w:cnfStyle w:val="001000000000" w:firstRow="0" w:lastRow="0" w:firstColumn="1" w:lastColumn="0" w:oddVBand="0" w:evenVBand="0" w:oddHBand="0" w:evenHBand="0" w:firstRowFirstColumn="0" w:firstRowLastColumn="0" w:lastRowFirstColumn="0" w:lastRowLastColumn="0"/>
            <w:tcW w:w="2405" w:type="dxa"/>
          </w:tcPr>
          <w:p w14:paraId="7FE2D00E" w14:textId="06BCF878" w:rsidR="0068485E" w:rsidRPr="003F1202" w:rsidRDefault="0068485E" w:rsidP="00471991">
            <w:pPr>
              <w:jc w:val="center"/>
              <w:rPr>
                <w:b w:val="0"/>
                <w:bCs w:val="0"/>
                <w:sz w:val="21"/>
                <w:szCs w:val="21"/>
              </w:rPr>
            </w:pPr>
            <w:r w:rsidRPr="003F1202">
              <w:rPr>
                <w:b w:val="0"/>
                <w:bCs w:val="0"/>
                <w:sz w:val="21"/>
                <w:szCs w:val="21"/>
              </w:rPr>
              <w:t>Schefflera</w:t>
            </w:r>
          </w:p>
        </w:tc>
        <w:tc>
          <w:tcPr>
            <w:tcW w:w="1843" w:type="dxa"/>
          </w:tcPr>
          <w:p w14:paraId="3B54A565" w14:textId="03F0E39B"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9/10</w:t>
            </w:r>
          </w:p>
        </w:tc>
        <w:tc>
          <w:tcPr>
            <w:tcW w:w="1276" w:type="dxa"/>
          </w:tcPr>
          <w:p w14:paraId="651EAAE6" w14:textId="5CEC7EAB"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Pass</w:t>
            </w:r>
          </w:p>
        </w:tc>
        <w:tc>
          <w:tcPr>
            <w:tcW w:w="3492" w:type="dxa"/>
          </w:tcPr>
          <w:p w14:paraId="3959D45B" w14:textId="34F2E3EC"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p>
        </w:tc>
      </w:tr>
    </w:tbl>
    <w:p w14:paraId="581624D9" w14:textId="77777777" w:rsidR="00585F7F" w:rsidRDefault="00585F7F" w:rsidP="005200D6"/>
    <w:p w14:paraId="13DE0CFE" w14:textId="77777777" w:rsidR="006A0243" w:rsidRDefault="006A0243" w:rsidP="005200D6"/>
    <w:p w14:paraId="00E80CCA" w14:textId="77777777" w:rsidR="006A0243" w:rsidRDefault="006A0243" w:rsidP="005200D6"/>
    <w:p w14:paraId="57FA52D3" w14:textId="77777777" w:rsidR="006A0243" w:rsidRDefault="006A0243" w:rsidP="005200D6"/>
    <w:p w14:paraId="24766A16" w14:textId="77777777" w:rsidR="006A0243" w:rsidRDefault="006A0243" w:rsidP="005200D6"/>
    <w:p w14:paraId="74231D55" w14:textId="77777777" w:rsidR="006A0243" w:rsidRDefault="006A0243" w:rsidP="005200D6"/>
    <w:p w14:paraId="0022970B" w14:textId="77777777" w:rsidR="006A0243" w:rsidRDefault="006A0243" w:rsidP="005200D6"/>
    <w:p w14:paraId="5AD93509" w14:textId="77777777" w:rsidR="006A0243" w:rsidRDefault="006A0243" w:rsidP="005200D6"/>
    <w:p w14:paraId="47CD3874" w14:textId="77777777" w:rsidR="006A0243" w:rsidRDefault="006A0243" w:rsidP="005200D6"/>
    <w:p w14:paraId="1D96A847" w14:textId="77777777" w:rsidR="006A0243" w:rsidRDefault="006A0243" w:rsidP="005200D6"/>
    <w:p w14:paraId="3AE11CCB" w14:textId="77777777" w:rsidR="006A0243" w:rsidRDefault="006A0243" w:rsidP="005200D6"/>
    <w:p w14:paraId="367BB98E" w14:textId="77777777" w:rsidR="006A0243" w:rsidRDefault="006A0243" w:rsidP="005200D6"/>
    <w:p w14:paraId="292BB2EC" w14:textId="77777777" w:rsidR="006A0243" w:rsidRDefault="006A0243" w:rsidP="005200D6"/>
    <w:p w14:paraId="07027C28" w14:textId="77777777" w:rsidR="006A0243" w:rsidRDefault="006A0243" w:rsidP="005200D6"/>
    <w:p w14:paraId="11F9C1F2" w14:textId="77777777" w:rsidR="006A0243" w:rsidRDefault="006A0243" w:rsidP="005200D6"/>
    <w:p w14:paraId="3FD7757E" w14:textId="77777777" w:rsidR="006A0243" w:rsidRDefault="006A0243" w:rsidP="005200D6"/>
    <w:p w14:paraId="27554C15" w14:textId="77777777" w:rsidR="006A0243" w:rsidRDefault="006A0243" w:rsidP="005200D6"/>
    <w:p w14:paraId="59C1371C" w14:textId="77777777" w:rsidR="006A0243" w:rsidRDefault="006A0243" w:rsidP="005200D6"/>
    <w:p w14:paraId="1E8F78B0" w14:textId="77777777" w:rsidR="006A0243" w:rsidRDefault="006A0243" w:rsidP="005200D6"/>
    <w:p w14:paraId="39AB18AB" w14:textId="77777777" w:rsidR="006A0243" w:rsidRDefault="006A0243" w:rsidP="005200D6"/>
    <w:p w14:paraId="2DFEA9B4" w14:textId="77777777" w:rsidR="006A0243" w:rsidRDefault="006A0243" w:rsidP="005200D6"/>
    <w:p w14:paraId="16581AF9" w14:textId="77777777" w:rsidR="006A0243" w:rsidRDefault="006A0243" w:rsidP="005200D6"/>
    <w:p w14:paraId="67E3C432" w14:textId="77777777" w:rsidR="006A0243" w:rsidRDefault="006A0243" w:rsidP="005200D6"/>
    <w:p w14:paraId="71BE1256" w14:textId="77777777" w:rsidR="006A0243" w:rsidRDefault="006A0243" w:rsidP="005200D6"/>
    <w:p w14:paraId="5764E6B3" w14:textId="77777777" w:rsidR="006A0243" w:rsidRDefault="006A0243" w:rsidP="005200D6"/>
    <w:p w14:paraId="13317C4C" w14:textId="77777777" w:rsidR="006A0243" w:rsidRDefault="006A0243" w:rsidP="005200D6"/>
    <w:p w14:paraId="249DF4CC" w14:textId="77777777" w:rsidR="006A0243" w:rsidRDefault="006A0243" w:rsidP="005200D6"/>
    <w:p w14:paraId="4FD1AAB2" w14:textId="77777777" w:rsidR="006A0243" w:rsidRDefault="006A0243" w:rsidP="005200D6"/>
    <w:p w14:paraId="50B774B8" w14:textId="6F16F944" w:rsidR="00326FAD" w:rsidRDefault="00917AD4" w:rsidP="00D413A2">
      <w:pPr>
        <w:pStyle w:val="Heading1"/>
      </w:pPr>
      <w:bookmarkStart w:id="71" w:name="_Toc100146874"/>
      <w:r>
        <w:lastRenderedPageBreak/>
        <w:t>7</w:t>
      </w:r>
      <w:r w:rsidR="00DE1215">
        <w:t>.</w:t>
      </w:r>
      <w:r>
        <w:t xml:space="preserve"> Project evaluation</w:t>
      </w:r>
      <w:bookmarkEnd w:id="71"/>
    </w:p>
    <w:p w14:paraId="07954406" w14:textId="1201F8DC" w:rsidR="002F7D26" w:rsidRDefault="002F7D26" w:rsidP="005200D6">
      <w:r>
        <w:t>In this section, each phase of the project will be evaluated,  based on what went well, what were the limitations, and what future improvement</w:t>
      </w:r>
      <w:r w:rsidR="0085498A">
        <w:t>s</w:t>
      </w:r>
      <w:r>
        <w:t xml:space="preserve"> could be made including any lessons learn</w:t>
      </w:r>
      <w:r w:rsidR="0085498A">
        <w:t>ed</w:t>
      </w:r>
      <w:r>
        <w:t xml:space="preserve"> throughout the phase.</w:t>
      </w:r>
    </w:p>
    <w:p w14:paraId="6F97D8E5" w14:textId="04FD8EEE" w:rsidR="00412273" w:rsidRDefault="00412273" w:rsidP="00D413A2">
      <w:pPr>
        <w:pStyle w:val="Heading2"/>
      </w:pPr>
      <w:bookmarkStart w:id="72" w:name="_Toc100146875"/>
      <w:r>
        <w:t>7.1 Evaluation of the Research phase</w:t>
      </w:r>
      <w:bookmarkEnd w:id="72"/>
    </w:p>
    <w:p w14:paraId="0E60E88D" w14:textId="6101863F" w:rsidR="00412273" w:rsidRDefault="00412273" w:rsidP="00D413A2">
      <w:pPr>
        <w:pStyle w:val="Heading3"/>
      </w:pPr>
      <w:bookmarkStart w:id="73" w:name="_Toc100146876"/>
      <w:r>
        <w:t>7.1.1 What went well</w:t>
      </w:r>
      <w:r w:rsidR="00046A8E">
        <w:t>?</w:t>
      </w:r>
      <w:bookmarkEnd w:id="73"/>
    </w:p>
    <w:p w14:paraId="72C76250" w14:textId="62890F80" w:rsidR="00152124" w:rsidRDefault="00152124" w:rsidP="005200D6">
      <w:r>
        <w:t xml:space="preserve">The literature review section of this project went well, with effective research undertaken with comparative studies used wherever possible to ensure that </w:t>
      </w:r>
      <w:r w:rsidR="004325BA">
        <w:t xml:space="preserve">information obtained and later used throughout the project was effectively evaluated ensure that </w:t>
      </w:r>
      <w:r w:rsidR="0085498A">
        <w:t xml:space="preserve">the </w:t>
      </w:r>
      <w:r w:rsidR="004325BA">
        <w:t>most accurate information available was used, ensuring any conclusion made of that information, such as the choice of AI method, where as accurate and relevant as possible, this combined with the use of modern research with more current research papers taking a priority</w:t>
      </w:r>
      <w:r w:rsidR="009842CA">
        <w:t>, ensured that the most current and effective methods were used to ensure that the project ran effectively and achieved good results</w:t>
      </w:r>
      <w:r w:rsidR="00DC4A14">
        <w:t xml:space="preserve">. </w:t>
      </w:r>
      <w:r w:rsidR="00A13A1B">
        <w:t>The requirement gathering</w:t>
      </w:r>
      <w:r w:rsidR="00192676">
        <w:t xml:space="preserve"> and analysis</w:t>
      </w:r>
      <w:r w:rsidR="00A13A1B">
        <w:t xml:space="preserve"> section of this project</w:t>
      </w:r>
      <w:r w:rsidR="00DC4A14">
        <w:t xml:space="preserve"> also went well due to the effective conclusion of the aims and objectives of the project alongside the extensive research untaken, </w:t>
      </w:r>
      <w:r w:rsidR="0085498A">
        <w:t xml:space="preserve">which </w:t>
      </w:r>
      <w:r w:rsidR="00DC4A14">
        <w:t>made this section simple to undertake and allowed for all requirements of the system to be effectively justified by the aim and objective and the research presented in the literature review.</w:t>
      </w:r>
      <w:r w:rsidR="00DD4BF3">
        <w:t xml:space="preserve"> </w:t>
      </w:r>
      <w:r w:rsidR="00A13A1B">
        <w:t xml:space="preserve">The software </w:t>
      </w:r>
      <w:r w:rsidR="00A13A1B" w:rsidRPr="00A13A1B">
        <w:t>methodology</w:t>
      </w:r>
      <w:r w:rsidR="00A13A1B">
        <w:t xml:space="preserve"> section</w:t>
      </w:r>
      <w:r w:rsidR="00DD4BF3">
        <w:t xml:space="preserve"> of the project also went well, with a primary focus o</w:t>
      </w:r>
      <w:r w:rsidR="0085498A">
        <w:t>n</w:t>
      </w:r>
      <w:r w:rsidR="00DD4BF3">
        <w:t xml:space="preserve"> ensur</w:t>
      </w:r>
      <w:r w:rsidR="0085498A">
        <w:t>ing</w:t>
      </w:r>
      <w:r w:rsidR="00DD4BF3">
        <w:t xml:space="preserve"> the effective balance between the implementation of software and the report writing section of this project, a</w:t>
      </w:r>
      <w:r w:rsidR="0085498A">
        <w:t>n</w:t>
      </w:r>
      <w:r w:rsidR="00DD4BF3">
        <w:t xml:space="preserve"> effective hybrid model methodology was chosen, combining the effective and rapid software development of scrum with the rigorous documentation methodology of the waterfall model, overall resulting in a more effective methodology for the project since a fine balance between software and documentation had to be kept to ensure a superior outcome for </w:t>
      </w:r>
      <w:r w:rsidR="0085498A">
        <w:t xml:space="preserve">the </w:t>
      </w:r>
      <w:r w:rsidR="00DD4BF3">
        <w:t xml:space="preserve">project. </w:t>
      </w:r>
    </w:p>
    <w:p w14:paraId="37E19933" w14:textId="08E74082" w:rsidR="00046A8E" w:rsidRDefault="00046A8E" w:rsidP="00D413A2">
      <w:pPr>
        <w:pStyle w:val="Heading3"/>
      </w:pPr>
      <w:bookmarkStart w:id="74" w:name="_Toc100146877"/>
      <w:r>
        <w:t>7.1.2 Limitations</w:t>
      </w:r>
      <w:bookmarkEnd w:id="74"/>
    </w:p>
    <w:p w14:paraId="26A48B05" w14:textId="3F248E12" w:rsidR="002F7D26" w:rsidRDefault="002F7D26" w:rsidP="002F7D26">
      <w:r>
        <w:t xml:space="preserve">The main limitation was the lack of previous research specifically focused on houseplant identification, meaning that the assumption that information </w:t>
      </w:r>
      <w:r w:rsidR="00192676">
        <w:t xml:space="preserve">about general plant identification would also apply to this subtopic has to be made, which whilst still resulting in an overall effective literature review, did mean potential methods of identification </w:t>
      </w:r>
      <w:r w:rsidR="00E27DE2">
        <w:t>i.e.,</w:t>
      </w:r>
      <w:r w:rsidR="00192676">
        <w:t xml:space="preserve"> feature</w:t>
      </w:r>
      <w:r w:rsidR="0085498A">
        <w:t>s</w:t>
      </w:r>
      <w:r w:rsidR="00192676">
        <w:t xml:space="preserve"> that are unique to houseplants could have been missed, resulting in a less robust </w:t>
      </w:r>
      <w:r w:rsidR="00E27DE2">
        <w:t>project in comparison</w:t>
      </w:r>
      <w:r w:rsidR="00192676">
        <w:t xml:space="preserve">. </w:t>
      </w:r>
    </w:p>
    <w:p w14:paraId="0C528D01" w14:textId="34C2FC6F" w:rsidR="00046A8E" w:rsidRDefault="00046A8E" w:rsidP="00D413A2">
      <w:pPr>
        <w:pStyle w:val="Heading3"/>
      </w:pPr>
      <w:bookmarkStart w:id="75" w:name="_Toc100146878"/>
      <w:r>
        <w:t>7.1.3 Improvements</w:t>
      </w:r>
      <w:r w:rsidR="00950FC3">
        <w:t xml:space="preserve"> and lessons </w:t>
      </w:r>
      <w:bookmarkEnd w:id="75"/>
      <w:r w:rsidR="0085498A">
        <w:t>learnt</w:t>
      </w:r>
    </w:p>
    <w:p w14:paraId="7BB77A2D" w14:textId="386DDAB0" w:rsidR="005718B7" w:rsidRDefault="002F7D26" w:rsidP="005200D6">
      <w:r>
        <w:t xml:space="preserve">The main improvement </w:t>
      </w:r>
      <w:r w:rsidR="00774363">
        <w:t xml:space="preserve">to this phase of the project would be </w:t>
      </w:r>
      <w:r w:rsidR="00A77B9B">
        <w:t xml:space="preserve">to have an additional focus on research of application design for all major mobile platforms, rather than the specific focus made on the android development, this would </w:t>
      </w:r>
      <w:r w:rsidR="005718B7">
        <w:t>have</w:t>
      </w:r>
      <w:r w:rsidR="00A77B9B">
        <w:t xml:space="preserve"> allowed for a greater</w:t>
      </w:r>
      <w:r w:rsidR="005718B7">
        <w:t xml:space="preserve"> as well as assisted in mak</w:t>
      </w:r>
      <w:r w:rsidR="0085498A">
        <w:t>ing</w:t>
      </w:r>
      <w:r w:rsidR="005718B7">
        <w:t xml:space="preserve"> future work on the system, including the porting over to iOS platforms a more streamline</w:t>
      </w:r>
      <w:r w:rsidR="0085498A">
        <w:t>d</w:t>
      </w:r>
      <w:r w:rsidR="005718B7">
        <w:t xml:space="preserve"> process, and overall would have been beneficial as it would have taught</w:t>
      </w:r>
      <w:r w:rsidR="00263674">
        <w:t xml:space="preserve"> the author better ways to accommodate each platforms unique features and requirements in </w:t>
      </w:r>
      <w:r w:rsidR="0085498A">
        <w:t xml:space="preserve">the </w:t>
      </w:r>
      <w:r w:rsidR="00263674">
        <w:t xml:space="preserve">future development of both this system and others. </w:t>
      </w:r>
      <w:r w:rsidR="005718B7">
        <w:t xml:space="preserve"> </w:t>
      </w:r>
    </w:p>
    <w:p w14:paraId="0DD14A36" w14:textId="689E8DB0" w:rsidR="004325BA" w:rsidRDefault="005718B7" w:rsidP="005200D6">
      <w:r>
        <w:t xml:space="preserve">The main lesson </w:t>
      </w:r>
      <w:r w:rsidR="0085498A">
        <w:t>learnt</w:t>
      </w:r>
      <w:r>
        <w:t xml:space="preserve"> from this phase of the project is that it is very important to not </w:t>
      </w:r>
      <w:r w:rsidRPr="005718B7">
        <w:t>pigeon-hole</w:t>
      </w:r>
      <w:r w:rsidR="00263674">
        <w:t xml:space="preserve"> oneself down a certain road of </w:t>
      </w:r>
      <w:r w:rsidR="0085498A">
        <w:t>i</w:t>
      </w:r>
      <w:r w:rsidR="00263674">
        <w:t>nquir</w:t>
      </w:r>
      <w:r w:rsidR="0085498A">
        <w:t>y</w:t>
      </w:r>
      <w:r w:rsidR="00263674">
        <w:t>, as this results in arbitrary restriction</w:t>
      </w:r>
      <w:r w:rsidR="0085498A">
        <w:t>s</w:t>
      </w:r>
      <w:r w:rsidR="00263674">
        <w:t xml:space="preserve"> being placed </w:t>
      </w:r>
      <w:r w:rsidR="0085498A">
        <w:t>on</w:t>
      </w:r>
      <w:r w:rsidR="00263674">
        <w:t xml:space="preserve"> the software before the design or requirements can even be undertaken, making the entire process more restrictive and preventing the utilisation of beneficial information from other relevant systems and software that are not directly related to the developer’s current vision of the system.</w:t>
      </w:r>
    </w:p>
    <w:p w14:paraId="1E1978E8" w14:textId="7FEAFABC" w:rsidR="00412273" w:rsidRDefault="00412273" w:rsidP="00D413A2">
      <w:pPr>
        <w:pStyle w:val="Heading2"/>
      </w:pPr>
      <w:bookmarkStart w:id="76" w:name="_Toc100146879"/>
      <w:r>
        <w:lastRenderedPageBreak/>
        <w:t>7.2 Evaluation of the Design phase</w:t>
      </w:r>
      <w:bookmarkEnd w:id="76"/>
    </w:p>
    <w:p w14:paraId="03D5DB76" w14:textId="5309964E" w:rsidR="00046A8E" w:rsidRDefault="00046A8E" w:rsidP="00D413A2">
      <w:pPr>
        <w:pStyle w:val="Heading3"/>
      </w:pPr>
      <w:bookmarkStart w:id="77" w:name="_Toc100146880"/>
      <w:r>
        <w:t>7.2.1 What went well?</w:t>
      </w:r>
      <w:bookmarkEnd w:id="77"/>
    </w:p>
    <w:p w14:paraId="029235C9" w14:textId="32F38C0B" w:rsidR="009028DD" w:rsidRDefault="00CF4E75" w:rsidP="00046A8E">
      <w:r>
        <w:t>The overall system designs</w:t>
      </w:r>
      <w:r w:rsidR="00FF124A">
        <w:t xml:space="preserve"> went well</w:t>
      </w:r>
      <w:r w:rsidR="00970EFB">
        <w:t xml:space="preserve">, which is mainly attributed to extensive requirements and the aims and objectives being fleshed out effectively enough to ensure that each section of the system and all </w:t>
      </w:r>
      <w:r w:rsidR="00A77B9B">
        <w:t>its</w:t>
      </w:r>
      <w:r w:rsidR="00970EFB">
        <w:t xml:space="preserve"> functionality was known in detail in advance, resulting in very little design working (in comparison to if the requirements and aims and objective were not present) needing to be done, assisting in making this stage of the project quick and efficient. </w:t>
      </w:r>
      <w:r>
        <w:t>The mobile application interface design</w:t>
      </w:r>
      <w:r w:rsidR="00FF124A">
        <w:t xml:space="preserve"> also went well, thanks to the extensive and detailed list of </w:t>
      </w:r>
      <w:r w:rsidR="002F56C7">
        <w:t>requirements</w:t>
      </w:r>
      <w:r w:rsidR="00FF124A">
        <w:t xml:space="preserve"> set out for the mobile application in advance, meaning the only design work that needed to be done with no prior support from previous sections was the </w:t>
      </w:r>
      <w:r w:rsidR="007779FA">
        <w:t>actual</w:t>
      </w:r>
      <w:r w:rsidR="00FF124A">
        <w:t xml:space="preserve"> look of the layout</w:t>
      </w:r>
      <w:r w:rsidR="007779FA">
        <w:t xml:space="preserve"> including </w:t>
      </w:r>
      <w:r w:rsidR="0085498A">
        <w:t xml:space="preserve">the </w:t>
      </w:r>
      <w:r w:rsidR="007779FA">
        <w:t xml:space="preserve">colour scheme and other creative decision not directly related to functionality, which in hindsight could have also been covered with more extensive research. However, even with this hindsight, the design of the application was extensive and clear and overall, greatly benefits the project later down line. </w:t>
      </w:r>
      <w:r>
        <w:t>The database design also went well</w:t>
      </w:r>
      <w:r w:rsidR="007779FA">
        <w:t xml:space="preserve">, again due to </w:t>
      </w:r>
      <w:r w:rsidR="0085498A">
        <w:t xml:space="preserve">the </w:t>
      </w:r>
      <w:r w:rsidR="007779FA">
        <w:t>extensive set requirements of the system making it clear what was expected of the database and how it would be achieved, making the process of designing the database simple.</w:t>
      </w:r>
      <w:r w:rsidR="00970EFB">
        <w:t xml:space="preserve"> Finally, the </w:t>
      </w:r>
      <w:r w:rsidR="0085498A">
        <w:t>design of the assets</w:t>
      </w:r>
      <w:r w:rsidR="00970EFB">
        <w:t xml:space="preserve"> went well and was arguably the most enjoyable</w:t>
      </w:r>
      <w:r>
        <w:t xml:space="preserve"> </w:t>
      </w:r>
      <w:r w:rsidR="00970EFB">
        <w:t xml:space="preserve">part of the design phase, as it allowed for </w:t>
      </w:r>
      <w:r w:rsidR="000143D7">
        <w:t>a little bit of creative freedom without the strict structure of the requirements in place, which assisted in making the design work for these assets more rewarding at the cost of a lot of potential assets design being left unused or in half</w:t>
      </w:r>
      <w:r w:rsidR="0085498A">
        <w:t>-</w:t>
      </w:r>
      <w:r w:rsidR="000143D7">
        <w:t xml:space="preserve">completed states due to the lack of structure in the design of these assets. </w:t>
      </w:r>
    </w:p>
    <w:p w14:paraId="3E50E940" w14:textId="3E2624BB" w:rsidR="00046A8E" w:rsidRDefault="00046A8E" w:rsidP="00D413A2">
      <w:pPr>
        <w:pStyle w:val="Heading3"/>
      </w:pPr>
      <w:bookmarkStart w:id="78" w:name="_Toc100146881"/>
      <w:r>
        <w:t>7.2.2 Limitations</w:t>
      </w:r>
      <w:bookmarkEnd w:id="78"/>
    </w:p>
    <w:p w14:paraId="1CEF4741" w14:textId="445051DF" w:rsidR="00CF4E75" w:rsidRDefault="00CF4E75" w:rsidP="00CF4E75">
      <w:r>
        <w:t>The primary limitation of the design phase was the AI model design</w:t>
      </w:r>
      <w:r w:rsidR="00985EAA">
        <w:t>, despite the type of AI been know (a CNN) thanks to the research undertaken previously, the exact parameters and layers present in the CNN model could not be effectively concluded until the actual implementation as the model needs to adept and be calibrated to support its particular use case, this resulted in the model presented in the design phase being subjected to a large amount of change</w:t>
      </w:r>
      <w:r w:rsidR="00ED101F">
        <w:t xml:space="preserve"> to achieve the accuracy required off it.</w:t>
      </w:r>
      <w:r w:rsidR="00985EAA">
        <w:t xml:space="preserve"> </w:t>
      </w:r>
    </w:p>
    <w:p w14:paraId="1723A30F" w14:textId="763A8BCF" w:rsidR="00A347A4" w:rsidRDefault="00FF124A" w:rsidP="00046A8E">
      <w:r>
        <w:t>A secondary was the lack of potential user feedback</w:t>
      </w:r>
      <w:r w:rsidR="00ED101F">
        <w:t xml:space="preserve"> on design, this would have been beneficial and would have potentially resulted in the overall design of the application being more user</w:t>
      </w:r>
      <w:r w:rsidR="0085498A">
        <w:t>-</w:t>
      </w:r>
      <w:r w:rsidR="00ED101F">
        <w:t>orientated however this was not possible</w:t>
      </w:r>
      <w:r w:rsidR="0085498A">
        <w:t>,</w:t>
      </w:r>
      <w:r w:rsidR="00ED101F">
        <w:t xml:space="preserve"> as to allow for this feedback to be gathered an ethics review would have been required to meets criteria set out by the module and the university, that needed to be undertaken at the very early stages of the project well before it was even considered by </w:t>
      </w:r>
      <w:proofErr w:type="spellStart"/>
      <w:r w:rsidR="00ED101F">
        <w:t>my self</w:t>
      </w:r>
      <w:proofErr w:type="spellEnd"/>
      <w:r w:rsidR="00ED101F">
        <w:t xml:space="preserve"> in the design, meaning it was not a viable option, and I feel had made the design process more insulated and tailored to the designers wants rather than any potential user of the application.  </w:t>
      </w:r>
    </w:p>
    <w:p w14:paraId="13FFC4EA" w14:textId="6E42846A" w:rsidR="00412273" w:rsidRDefault="00046A8E" w:rsidP="00D413A2">
      <w:pPr>
        <w:pStyle w:val="Heading3"/>
      </w:pPr>
      <w:bookmarkStart w:id="79" w:name="_Toc100146882"/>
      <w:r>
        <w:t>7.2.3 Improvements</w:t>
      </w:r>
      <w:r w:rsidR="00950FC3">
        <w:t xml:space="preserve"> and lessons learnt</w:t>
      </w:r>
      <w:bookmarkEnd w:id="79"/>
    </w:p>
    <w:p w14:paraId="489ED10C" w14:textId="28C8382D" w:rsidR="009028DD" w:rsidRDefault="00ED101F" w:rsidP="00412273">
      <w:r>
        <w:t xml:space="preserve">The main lesson learnt </w:t>
      </w:r>
      <w:r w:rsidR="009232F0">
        <w:t>is that extensive user feedback in the early stages of design and also development is vital to ensure that the software being developed is effectively tailored to the target audience and to assist in making up for oversights made by the software designer and/or software designing time as each audience looks at the software from very different points of view, the software developer seeing the system from the technical aspects and the average user see the software from a usability standpoint, to ensure these different views are aligned on the same goal, of producing effective software, close collaboration between the two are needed.</w:t>
      </w:r>
    </w:p>
    <w:p w14:paraId="0663D4E4" w14:textId="77777777" w:rsidR="00A77B9B" w:rsidRDefault="00A77B9B" w:rsidP="00412273"/>
    <w:p w14:paraId="595D87E3" w14:textId="0B01513B" w:rsidR="009F074C" w:rsidRDefault="00412273" w:rsidP="00D413A2">
      <w:pPr>
        <w:pStyle w:val="Heading2"/>
      </w:pPr>
      <w:bookmarkStart w:id="80" w:name="_Toc100146883"/>
      <w:r>
        <w:lastRenderedPageBreak/>
        <w:t>7.3 Evaluation of the implementation phase</w:t>
      </w:r>
      <w:bookmarkEnd w:id="80"/>
    </w:p>
    <w:p w14:paraId="5633C9A7" w14:textId="48113D13" w:rsidR="00046A8E" w:rsidRDefault="00046A8E" w:rsidP="00D413A2">
      <w:pPr>
        <w:pStyle w:val="Heading3"/>
      </w:pPr>
      <w:bookmarkStart w:id="81" w:name="_Toc100146884"/>
      <w:r>
        <w:t>7.3.1 What went well?</w:t>
      </w:r>
      <w:bookmarkEnd w:id="81"/>
    </w:p>
    <w:p w14:paraId="00723B51" w14:textId="3C23AA82" w:rsidR="009F074C" w:rsidRDefault="00794FEE" w:rsidP="00046A8E">
      <w:r>
        <w:t xml:space="preserve">The gathering of data for the </w:t>
      </w:r>
      <w:r w:rsidR="00ED54A7">
        <w:t>custom-made</w:t>
      </w:r>
      <w:r>
        <w:t xml:space="preserve"> datasets went rather well, with an extensive selection of plant specimens being able to </w:t>
      </w:r>
      <w:r w:rsidR="00ED54A7">
        <w:t>obtain</w:t>
      </w:r>
      <w:r>
        <w:t xml:space="preserve"> in a relatively brief time frame</w:t>
      </w:r>
      <w:r w:rsidR="00ED54A7">
        <w:t>,</w:t>
      </w:r>
      <w:r w:rsidR="00130E09">
        <w:t xml:space="preserve"> </w:t>
      </w:r>
      <w:r w:rsidR="00ED54A7">
        <w:t xml:space="preserve"> whilst still be</w:t>
      </w:r>
      <w:r w:rsidR="0085498A">
        <w:t>ing</w:t>
      </w:r>
      <w:r w:rsidR="00ED54A7">
        <w:t xml:space="preserve"> extensive and varied enough</w:t>
      </w:r>
      <w:r w:rsidR="00130E09">
        <w:t xml:space="preserve"> to ensure a high level of accuracy in the AI model. This is something the author is particularly proud of as the </w:t>
      </w:r>
      <w:r w:rsidR="00E6187E">
        <w:t xml:space="preserve">size of this task expanded dramatically in comparison to its original estimates, </w:t>
      </w:r>
      <w:r w:rsidR="00C83878">
        <w:t>however,</w:t>
      </w:r>
      <w:r w:rsidR="00E6187E">
        <w:t xml:space="preserve"> was able to be effectively managed, ensuring that this unexpected influx of work did not have a significant impact on the implementation phase. </w:t>
      </w:r>
      <w:r w:rsidR="009F074C">
        <w:t xml:space="preserve">The implementation of the android application </w:t>
      </w:r>
      <w:r w:rsidR="00ED54A7">
        <w:t>went well, especially the development of the user interface</w:t>
      </w:r>
      <w:r w:rsidR="00E6187E">
        <w:t xml:space="preserve"> mainly thanks to the extensive design done prior, </w:t>
      </w:r>
      <w:r w:rsidR="00877FBB">
        <w:t>making implementing</w:t>
      </w:r>
      <w:r w:rsidR="00C83878">
        <w:t xml:space="preserve"> it a simple task of following the design work. </w:t>
      </w:r>
      <w:r>
        <w:t xml:space="preserve">The creation database was one of the smoothest parts of the implementation phase, with absolutely no issues being encountered whilst developing it, this can </w:t>
      </w:r>
      <w:r w:rsidR="00761625">
        <w:t>be attributed primarily</w:t>
      </w:r>
      <w:r w:rsidR="00ED54A7">
        <w:t xml:space="preserve"> to the simplistic nature of the database as well as the effective pre-planning in the design phase.</w:t>
      </w:r>
      <w:r w:rsidR="000B6AE7">
        <w:t xml:space="preserve"> </w:t>
      </w:r>
      <w:r w:rsidR="00C83878">
        <w:t xml:space="preserve">Finally, the integration of the two </w:t>
      </w:r>
      <w:r w:rsidR="00F65A88">
        <w:t>subsystems</w:t>
      </w:r>
      <w:r w:rsidR="00C83878">
        <w:t xml:space="preserve"> into the mobile application </w:t>
      </w:r>
      <w:r w:rsidR="00F65A88">
        <w:t xml:space="preserve">also went </w:t>
      </w:r>
      <w:r w:rsidR="0085498A">
        <w:t xml:space="preserve">well, especially considering </w:t>
      </w:r>
      <w:r w:rsidR="00F65A88">
        <w:t xml:space="preserve">the integration between different </w:t>
      </w:r>
      <w:r w:rsidR="00F65A88" w:rsidRPr="00F65A88">
        <w:t>technology</w:t>
      </w:r>
      <w:r w:rsidR="00F65A88">
        <w:t xml:space="preserve"> tends to be the hardest part of any project due to the prevalent difficulty of intercommunication between software. </w:t>
      </w:r>
      <w:r w:rsidR="0085498A">
        <w:t>Furthermore</w:t>
      </w:r>
      <w:r w:rsidR="00F65A88">
        <w:t xml:space="preserve">, the extensive support provided by </w:t>
      </w:r>
      <w:r w:rsidR="0085498A">
        <w:t>A</w:t>
      </w:r>
      <w:r w:rsidR="00F65A88">
        <w:t xml:space="preserve">ndroid </w:t>
      </w:r>
      <w:r w:rsidR="0085498A">
        <w:t>S</w:t>
      </w:r>
      <w:r w:rsidR="00F65A88">
        <w:t xml:space="preserve">tudio for AI integration </w:t>
      </w:r>
      <w:r w:rsidR="0043518C">
        <w:t>into</w:t>
      </w:r>
      <w:r w:rsidR="00F65A88">
        <w:t xml:space="preserve"> </w:t>
      </w:r>
      <w:r w:rsidR="0085498A">
        <w:t xml:space="preserve">the </w:t>
      </w:r>
      <w:r w:rsidR="00F65A88">
        <w:t>application and the</w:t>
      </w:r>
      <w:r w:rsidR="0043518C">
        <w:t xml:space="preserve"> readily available user</w:t>
      </w:r>
      <w:r w:rsidR="0085498A">
        <w:t>-</w:t>
      </w:r>
      <w:r w:rsidR="0043518C">
        <w:t>generated documentation (since the default android documentation is limited, leading to the issue with reading the database)</w:t>
      </w:r>
      <w:r w:rsidR="000B6AE7">
        <w:t xml:space="preserve"> made the process run smoothly.</w:t>
      </w:r>
    </w:p>
    <w:p w14:paraId="1A6262C0" w14:textId="05152DEE" w:rsidR="00A9479F" w:rsidRDefault="00046A8E" w:rsidP="00D413A2">
      <w:pPr>
        <w:pStyle w:val="Heading3"/>
      </w:pPr>
      <w:bookmarkStart w:id="82" w:name="_Toc100146885"/>
      <w:r>
        <w:t>7.3.2 Limitations</w:t>
      </w:r>
      <w:bookmarkEnd w:id="82"/>
    </w:p>
    <w:p w14:paraId="6507147E" w14:textId="7AA02372" w:rsidR="00A9479F" w:rsidRDefault="00A9479F" w:rsidP="00046A8E">
      <w:r>
        <w:t>T</w:t>
      </w:r>
      <w:r w:rsidR="00657E74">
        <w:t>he biggest l</w:t>
      </w:r>
      <w:r w:rsidR="00B864B2">
        <w:t>imitation</w:t>
      </w:r>
      <w:r w:rsidR="00657E74">
        <w:t xml:space="preserve"> of this phase was</w:t>
      </w:r>
      <w:r w:rsidR="00B864B2">
        <w:t xml:space="preserve"> with hardware, as extensively discussed in the CNN implementation section, made the implementation phase of the project more time consuming and overall, more limited than what was initially intended, especially with the fact that both the implementation of the CNN model has to be balanced with not only the implementation of other parts of the system but also other university work, due to the large amount of time and resources need to train the AI model making using the device whilst training was taken place on untenable. This balance resulted in an overall compromise of the scope of the model implementation, with training sets having to be made smaller to accommodate</w:t>
      </w:r>
      <w:r w:rsidR="009F074C">
        <w:t xml:space="preserve"> this balance overall making the AI model less robust</w:t>
      </w:r>
      <w:r w:rsidR="00B864B2">
        <w:t>.</w:t>
      </w:r>
      <w:r w:rsidR="002B5DC7">
        <w:t xml:space="preserve"> This combined with </w:t>
      </w:r>
      <w:r w:rsidR="0085498A">
        <w:t xml:space="preserve">the </w:t>
      </w:r>
      <w:r w:rsidR="002B5DC7">
        <w:t xml:space="preserve">fact that firstly this project had a very limited budget and that at </w:t>
      </w:r>
      <w:r w:rsidR="0085498A">
        <w:t xml:space="preserve">the </w:t>
      </w:r>
      <w:r w:rsidR="002B5DC7">
        <w:t xml:space="preserve">time of writing there is a hardware shortage </w:t>
      </w:r>
      <w:r w:rsidR="00761625">
        <w:t>because</w:t>
      </w:r>
      <w:r w:rsidR="002B5DC7">
        <w:t xml:space="preserve"> of Covid-19 causing a higher demand made getting hardware more suited for the task </w:t>
      </w:r>
      <w:r w:rsidR="00950FC3">
        <w:t>un</w:t>
      </w:r>
      <w:r w:rsidR="00761625">
        <w:t>v</w:t>
      </w:r>
      <w:r w:rsidR="00950FC3">
        <w:t>iable</w:t>
      </w:r>
      <w:r w:rsidR="00761625">
        <w:t>.</w:t>
      </w:r>
      <w:r w:rsidR="002B5DC7">
        <w:t xml:space="preserve"> </w:t>
      </w:r>
    </w:p>
    <w:p w14:paraId="5C06CC8C" w14:textId="6F3FBE95" w:rsidR="00B864B2" w:rsidRDefault="00A9479F" w:rsidP="00046A8E">
      <w:r>
        <w:t>Another limitation was the lack of pre-existing house plant datasets, which in hindsight should have been expected due to the niche area that this was attempting to explore since based on the literature, plant identification i</w:t>
      </w:r>
      <w:r w:rsidR="0085498A">
        <w:t>s</w:t>
      </w:r>
      <w:r>
        <w:t xml:space="preserve"> primarily focused on plants that have more practical and directly beneficial use to humans, that being consumable plants and plants that have beneficial application e.g., medical, or industrial use. This resulted in a section of the project that was initial</w:t>
      </w:r>
      <w:r w:rsidR="0085498A">
        <w:t>ly</w:t>
      </w:r>
      <w:r>
        <w:t xml:space="preserve"> expected to be a short </w:t>
      </w:r>
      <w:r w:rsidR="00ED4E48">
        <w:t>foot</w:t>
      </w:r>
      <w:r>
        <w:t>note in the overall training of the TensorFlow Lite model</w:t>
      </w:r>
      <w:r w:rsidR="00ED4E48">
        <w:t xml:space="preserve"> becoming a far more signification part of it as</w:t>
      </w:r>
      <w:r w:rsidR="00B93A9F">
        <w:t xml:space="preserve"> the need for the implementation of </w:t>
      </w:r>
      <w:r w:rsidR="00B25A50">
        <w:t>custom-made</w:t>
      </w:r>
      <w:r w:rsidR="00B93A9F">
        <w:t xml:space="preserve"> houseplants datasets became needed</w:t>
      </w:r>
      <w:r w:rsidR="00ED4E48">
        <w:t>, whilst beneficial from the mindset of writing this report, did result in the implementation running behind schedule almost immediately.</w:t>
      </w:r>
      <w:r>
        <w:t xml:space="preserve"> </w:t>
      </w:r>
    </w:p>
    <w:p w14:paraId="3850E6C5" w14:textId="453CAFCA" w:rsidR="00ED4E48" w:rsidRDefault="00ED4E48" w:rsidP="00046A8E"/>
    <w:p w14:paraId="4430B3CC" w14:textId="77777777" w:rsidR="000B6AE7" w:rsidRDefault="000B6AE7" w:rsidP="00046A8E"/>
    <w:p w14:paraId="78B797D1" w14:textId="1CBD5EF1" w:rsidR="00046A8E" w:rsidRDefault="00046A8E" w:rsidP="00D413A2">
      <w:pPr>
        <w:pStyle w:val="Heading3"/>
      </w:pPr>
      <w:bookmarkStart w:id="83" w:name="_Toc100146886"/>
      <w:r>
        <w:lastRenderedPageBreak/>
        <w:t>7.3.3 Improvements</w:t>
      </w:r>
      <w:r w:rsidR="00657E74">
        <w:t xml:space="preserve"> and </w:t>
      </w:r>
      <w:r w:rsidR="00B25A50">
        <w:t>L</w:t>
      </w:r>
      <w:r w:rsidR="00657E74">
        <w:t>essons learnt</w:t>
      </w:r>
      <w:bookmarkEnd w:id="83"/>
    </w:p>
    <w:p w14:paraId="53F6AEDB" w14:textId="780256D6" w:rsidR="002B5DC7" w:rsidRDefault="00657E74" w:rsidP="00046A8E">
      <w:r>
        <w:t xml:space="preserve">Despite the system meeting all specified requirements </w:t>
      </w:r>
      <w:r w:rsidR="0085498A">
        <w:t>many</w:t>
      </w:r>
      <w:r>
        <w:t xml:space="preserve"> improvement</w:t>
      </w:r>
      <w:r w:rsidR="0085498A">
        <w:t>s</w:t>
      </w:r>
      <w:r>
        <w:t xml:space="preserve"> could be made</w:t>
      </w:r>
      <w:r w:rsidR="0085498A">
        <w:t xml:space="preserve">. This includes improving the </w:t>
      </w:r>
      <w:r>
        <w:t xml:space="preserve">overall functionality of the AI model and the database, </w:t>
      </w:r>
      <w:r w:rsidR="0085498A">
        <w:t xml:space="preserve">which would be achieved by </w:t>
      </w:r>
      <w:r>
        <w:t>the addition of more types of plants that the application could identify</w:t>
      </w:r>
      <w:r w:rsidR="00130E09">
        <w:t>, as well as large compatibility of the application between d</w:t>
      </w:r>
      <w:r w:rsidR="0085498A">
        <w:t>if</w:t>
      </w:r>
      <w:r w:rsidR="00130E09">
        <w:t>ferent</w:t>
      </w:r>
      <w:r w:rsidR="0085498A">
        <w:t xml:space="preserve"> devices and</w:t>
      </w:r>
      <w:r w:rsidR="00130E09">
        <w:t xml:space="preserve"> OS</w:t>
      </w:r>
      <w:r w:rsidR="0085498A">
        <w:t>s</w:t>
      </w:r>
      <w:r w:rsidR="00130E09">
        <w:t xml:space="preserve"> i.e., iOS. </w:t>
      </w:r>
    </w:p>
    <w:p w14:paraId="1EDDDBDE" w14:textId="457C23C3" w:rsidR="002B5DC7" w:rsidRDefault="006E67EE" w:rsidP="00046A8E">
      <w:r>
        <w:t xml:space="preserve">The primary lesson to learn from this phase of the project is to always ensure every sensible potential implementation of </w:t>
      </w:r>
      <w:r w:rsidR="0085498A">
        <w:t xml:space="preserve">a </w:t>
      </w:r>
      <w:r>
        <w:t>feature has been in</w:t>
      </w:r>
      <w:r w:rsidR="0085498A">
        <w:t>-</w:t>
      </w:r>
      <w:r>
        <w:t xml:space="preserve">depth researched before implementation especially when it comes </w:t>
      </w:r>
      <w:r w:rsidR="000F3CFD">
        <w:t>to AI</w:t>
      </w:r>
      <w:r>
        <w:t xml:space="preserve">. This lesson has been learnt primarily from </w:t>
      </w:r>
      <w:r w:rsidR="000F3CFD">
        <w:t xml:space="preserve">the issues that occurred when attempting to convert the </w:t>
      </w:r>
      <w:r w:rsidR="00310573">
        <w:t>TensorFlow</w:t>
      </w:r>
      <w:r w:rsidR="000F3CFD">
        <w:t xml:space="preserve"> model into a </w:t>
      </w:r>
      <w:r w:rsidR="00310573">
        <w:t>TensorFlow</w:t>
      </w:r>
      <w:r w:rsidR="000F3CFD">
        <w:t xml:space="preserve"> </w:t>
      </w:r>
      <w:r w:rsidR="0085498A">
        <w:t>L</w:t>
      </w:r>
      <w:r w:rsidR="000F3CFD">
        <w:t>ite model, as, if the angle of directly building the AI model as a TensorFlow lite directly was discovered earlier, it would have saved the time and effort spent on</w:t>
      </w:r>
      <w:r w:rsidR="00152124">
        <w:t xml:space="preserve"> developing the TensorFlow model (which was still needed, however not to the detail or complexity of the original prototype)  and the TensorFlow to TensorFlow lite model converter.</w:t>
      </w:r>
    </w:p>
    <w:p w14:paraId="57AEAC5A" w14:textId="4674BAFE" w:rsidR="00412273" w:rsidRDefault="000F3CFD" w:rsidP="00412273">
      <w:r>
        <w:t xml:space="preserve">This leads to the next lesson, that the specified documentation is not always the best method to solely follow, and that a combination of both the official documentation and the resources provided by those who use the software should be followed in tandem as it </w:t>
      </w:r>
      <w:r w:rsidR="00016474">
        <w:t>opens</w:t>
      </w:r>
      <w:r>
        <w:t xml:space="preserve"> more points of information to explore and utilise, making potential solutions that were not </w:t>
      </w:r>
      <w:r w:rsidR="00310573">
        <w:t xml:space="preserve">made </w:t>
      </w:r>
      <w:r>
        <w:t>clear from the documentation</w:t>
      </w:r>
      <w:r w:rsidR="00310573">
        <w:t xml:space="preserve"> more discoverable</w:t>
      </w:r>
      <w:r w:rsidR="00130E09">
        <w:t xml:space="preserve"> and simpler to implement</w:t>
      </w:r>
      <w:r w:rsidR="00310573">
        <w:t>.</w:t>
      </w:r>
    </w:p>
    <w:p w14:paraId="77CC2839" w14:textId="6E301501" w:rsidR="009028DD" w:rsidRDefault="009028DD" w:rsidP="00412273"/>
    <w:p w14:paraId="45A2C2C5" w14:textId="1016DFB4" w:rsidR="009028DD" w:rsidRDefault="009028DD" w:rsidP="00412273"/>
    <w:p w14:paraId="5890B197" w14:textId="41F9C659" w:rsidR="009028DD" w:rsidRDefault="009028DD" w:rsidP="00412273"/>
    <w:p w14:paraId="263B0BAA" w14:textId="423B4F9A" w:rsidR="009028DD" w:rsidRDefault="009028DD" w:rsidP="00412273"/>
    <w:p w14:paraId="78698E6C" w14:textId="0489D061" w:rsidR="009028DD" w:rsidRDefault="009028DD" w:rsidP="00412273"/>
    <w:p w14:paraId="360BD88E" w14:textId="7F7F85B7" w:rsidR="009028DD" w:rsidRDefault="009028DD" w:rsidP="00412273"/>
    <w:p w14:paraId="5A39BE48" w14:textId="7445B349" w:rsidR="009028DD" w:rsidRDefault="009028DD" w:rsidP="00412273"/>
    <w:p w14:paraId="30FBDD46" w14:textId="496493AE" w:rsidR="009028DD" w:rsidRDefault="009028DD" w:rsidP="00412273"/>
    <w:p w14:paraId="32825E77" w14:textId="4E6ED66B" w:rsidR="009028DD" w:rsidRDefault="009028DD" w:rsidP="00412273"/>
    <w:p w14:paraId="0D24A2E3" w14:textId="5189940A" w:rsidR="009028DD" w:rsidRDefault="009028DD" w:rsidP="00412273"/>
    <w:p w14:paraId="2601189A" w14:textId="1319A50A" w:rsidR="009028DD" w:rsidRDefault="009028DD" w:rsidP="00412273"/>
    <w:p w14:paraId="59DD22FC" w14:textId="1393F9C9" w:rsidR="009028DD" w:rsidRDefault="009028DD" w:rsidP="00412273"/>
    <w:p w14:paraId="2EE25E80" w14:textId="3D501D1B" w:rsidR="009028DD" w:rsidRDefault="009028DD" w:rsidP="00412273"/>
    <w:p w14:paraId="45796F06" w14:textId="5EA50754" w:rsidR="009028DD" w:rsidRDefault="009028DD" w:rsidP="00412273"/>
    <w:p w14:paraId="7C170CA9" w14:textId="1B4DA5DC" w:rsidR="009028DD" w:rsidRDefault="009028DD" w:rsidP="00412273"/>
    <w:p w14:paraId="0CE0A325" w14:textId="20DF7B17" w:rsidR="009028DD" w:rsidRDefault="009028DD" w:rsidP="00412273"/>
    <w:p w14:paraId="3881E11F" w14:textId="69A62BD7" w:rsidR="009028DD" w:rsidRDefault="009028DD" w:rsidP="00412273"/>
    <w:p w14:paraId="19819722" w14:textId="77777777" w:rsidR="009028DD" w:rsidRDefault="009028DD" w:rsidP="00412273"/>
    <w:p w14:paraId="71864C60" w14:textId="099F00AC" w:rsidR="00412273" w:rsidRDefault="00412273" w:rsidP="00D413A2">
      <w:pPr>
        <w:pStyle w:val="Heading2"/>
      </w:pPr>
      <w:bookmarkStart w:id="84" w:name="_Toc100146887"/>
      <w:r>
        <w:lastRenderedPageBreak/>
        <w:t>7.4 Evaluation of the Testing phase</w:t>
      </w:r>
      <w:bookmarkEnd w:id="84"/>
      <w:r>
        <w:t xml:space="preserve"> </w:t>
      </w:r>
    </w:p>
    <w:p w14:paraId="20CD2EF6" w14:textId="4FAC1F69" w:rsidR="00046A8E" w:rsidRDefault="00046A8E" w:rsidP="00D413A2">
      <w:pPr>
        <w:pStyle w:val="Heading3"/>
      </w:pPr>
      <w:bookmarkStart w:id="85" w:name="_Toc100146888"/>
      <w:r>
        <w:t>7.4.1 What went well?</w:t>
      </w:r>
      <w:bookmarkEnd w:id="85"/>
    </w:p>
    <w:p w14:paraId="387C9CCD" w14:textId="0736833C" w:rsidR="00590343" w:rsidRDefault="00590343" w:rsidP="00046A8E">
      <w:r>
        <w:t xml:space="preserve">The fact that the system is built with characteristics like that of </w:t>
      </w:r>
      <w:r w:rsidR="0085498A">
        <w:t xml:space="preserve">a </w:t>
      </w:r>
      <w:r w:rsidRPr="00590343">
        <w:t>Rube Goldberg machine</w:t>
      </w:r>
      <w:r>
        <w:t xml:space="preserve"> where one simple input set of a complex interconnected chain reaction of functionality, made testing the application </w:t>
      </w:r>
      <w:r w:rsidR="00B864B2">
        <w:t>simple</w:t>
      </w:r>
      <w:r>
        <w:t>,</w:t>
      </w:r>
      <w:r w:rsidR="0049507C">
        <w:t xml:space="preserve"> and </w:t>
      </w:r>
      <w:r w:rsidR="00F02EEB" w:rsidRPr="00F02EEB">
        <w:t>succinct</w:t>
      </w:r>
      <w:r w:rsidR="00F02EEB">
        <w:t xml:space="preserve"> as for any accurate output to be achieved each system must be working fully and effectively to achieve it.</w:t>
      </w:r>
      <w:r w:rsidR="0049507C">
        <w:t xml:space="preserve"> </w:t>
      </w:r>
    </w:p>
    <w:p w14:paraId="7A8F5932" w14:textId="7593D947" w:rsidR="00046A8E" w:rsidRDefault="00046A8E" w:rsidP="00D413A2">
      <w:pPr>
        <w:pStyle w:val="Heading3"/>
      </w:pPr>
      <w:bookmarkStart w:id="86" w:name="_Toc100146889"/>
      <w:r>
        <w:t>7.4.2 Limitations</w:t>
      </w:r>
      <w:bookmarkEnd w:id="86"/>
    </w:p>
    <w:p w14:paraId="27430227" w14:textId="14D826AE" w:rsidR="00F02EEB" w:rsidRDefault="0049507C" w:rsidP="00046A8E">
      <w:r>
        <w:t xml:space="preserve">The main limitation of the testing phase was the assumptions need to be made when it came to testing the AI model. This is due to </w:t>
      </w:r>
      <w:r w:rsidR="0085498A">
        <w:t xml:space="preserve">the </w:t>
      </w:r>
      <w:r w:rsidR="00477B23" w:rsidRPr="00477B23">
        <w:t>black</w:t>
      </w:r>
      <w:r w:rsidR="0085498A">
        <w:t>-</w:t>
      </w:r>
      <w:r w:rsidR="00477B23" w:rsidRPr="00477B23">
        <w:t>box model</w:t>
      </w:r>
      <w:r w:rsidR="00477B23">
        <w:t xml:space="preserve"> nature of AI where the exact parameters and processes going </w:t>
      </w:r>
      <w:r w:rsidR="00F02EEB">
        <w:t>inside</w:t>
      </w:r>
      <w:r w:rsidR="00477B23">
        <w:t xml:space="preserve"> the AI model have very little way to </w:t>
      </w:r>
      <w:r w:rsidR="005D2D78">
        <w:t>effectively</w:t>
      </w:r>
      <w:r w:rsidR="00477B23">
        <w:t xml:space="preserve"> visualise and diagnos</w:t>
      </w:r>
      <w:r w:rsidR="0085498A">
        <w:t>e</w:t>
      </w:r>
      <w:r w:rsidR="00477B23">
        <w:t xml:space="preserve"> i</w:t>
      </w:r>
      <w:r w:rsidR="0085498A">
        <w:t>f</w:t>
      </w:r>
      <w:r w:rsidR="00477B23">
        <w:t xml:space="preserve"> something goes wrong, meaning assumptions must be made of why an error occurred, for example</w:t>
      </w:r>
      <w:r w:rsidR="0085498A">
        <w:t>,</w:t>
      </w:r>
      <w:r w:rsidR="00477B23">
        <w:t xml:space="preserve"> the error which aloe vera plants occasionally getting mixed up with cylinder snake plants (</w:t>
      </w:r>
      <w:r w:rsidR="00477B23" w:rsidRPr="00EF4E90">
        <w:t xml:space="preserve">Dracaena </w:t>
      </w:r>
      <w:proofErr w:type="spellStart"/>
      <w:r w:rsidR="00477B23" w:rsidRPr="00EF4E90">
        <w:t>Angolensis</w:t>
      </w:r>
      <w:proofErr w:type="spellEnd"/>
      <w:r w:rsidR="00477B23">
        <w:t xml:space="preserve">), </w:t>
      </w:r>
      <w:r w:rsidR="00BC002B">
        <w:t>the assumption was made that it was</w:t>
      </w:r>
      <w:r w:rsidR="00F02EEB">
        <w:t xml:space="preserve"> due</w:t>
      </w:r>
      <w:r w:rsidR="00BC002B">
        <w:t xml:space="preserve"> to </w:t>
      </w:r>
      <w:r w:rsidR="005D2D78">
        <w:t>their</w:t>
      </w:r>
      <w:r w:rsidR="00BC002B">
        <w:t xml:space="preserve"> similar </w:t>
      </w:r>
      <w:r w:rsidR="00F02EEB">
        <w:t>leaf and canopy structure,</w:t>
      </w:r>
      <w:r w:rsidR="005D2D78">
        <w:t xml:space="preserve"> however</w:t>
      </w:r>
      <w:r w:rsidR="0085498A">
        <w:t>,</w:t>
      </w:r>
      <w:r w:rsidR="005D2D78">
        <w:t xml:space="preserve"> this can be fully proven as it can</w:t>
      </w:r>
      <w:r w:rsidR="0085498A">
        <w:t>not</w:t>
      </w:r>
      <w:r w:rsidR="005D2D78">
        <w:t xml:space="preserve"> </w:t>
      </w:r>
      <w:r w:rsidR="0085498A">
        <w:t xml:space="preserve">be </w:t>
      </w:r>
      <w:r w:rsidR="005D2D78">
        <w:t>know</w:t>
      </w:r>
      <w:r w:rsidR="0085498A">
        <w:t>n</w:t>
      </w:r>
      <w:r w:rsidR="005D2D78">
        <w:t xml:space="preserve"> why the AI made that specific decision</w:t>
      </w:r>
      <w:r w:rsidR="006D47AA">
        <w:t>. This made correcting errors with the AI model particularly difficult</w:t>
      </w:r>
      <w:r w:rsidR="005D2D78">
        <w:t>.</w:t>
      </w:r>
    </w:p>
    <w:p w14:paraId="685DDE74" w14:textId="3AB3CACA" w:rsidR="00046A8E" w:rsidRDefault="00046A8E" w:rsidP="00D413A2">
      <w:pPr>
        <w:pStyle w:val="Heading3"/>
      </w:pPr>
      <w:bookmarkStart w:id="87" w:name="_Toc100146890"/>
      <w:r>
        <w:t>7.4.3 Improvements</w:t>
      </w:r>
      <w:r w:rsidR="00657E74">
        <w:t xml:space="preserve"> and lessons learnt</w:t>
      </w:r>
      <w:bookmarkEnd w:id="87"/>
    </w:p>
    <w:p w14:paraId="1E7788F1" w14:textId="29A37F3D" w:rsidR="00B01614" w:rsidRDefault="00B01614" w:rsidP="00046A8E">
      <w:r>
        <w:t xml:space="preserve">Whilst more extensive testing including but not limited </w:t>
      </w:r>
      <w:r w:rsidR="0085498A">
        <w:t xml:space="preserve">to </w:t>
      </w:r>
      <w:r>
        <w:t xml:space="preserve">unit tests could have been untaken, a key lesson learnt in this phase is </w:t>
      </w:r>
      <w:r w:rsidR="0085498A">
        <w:t xml:space="preserve">that </w:t>
      </w:r>
      <w:r>
        <w:t xml:space="preserve">early development of tests alongside the requirements is highly beneficial as assuming the system </w:t>
      </w:r>
      <w:r w:rsidR="0085498A">
        <w:t>h</w:t>
      </w:r>
      <w:r>
        <w:t xml:space="preserve">as been designed effectively to meet those requirements the testing becomes a quick process as well as ensure that the system has met all the requirements set out ensuring a better piece of software overall.  </w:t>
      </w:r>
    </w:p>
    <w:p w14:paraId="7F7DB147" w14:textId="1DFBFDAD" w:rsidR="00C15043" w:rsidRDefault="00C15043" w:rsidP="00046A8E"/>
    <w:p w14:paraId="53BB334E" w14:textId="1B8FAFD2" w:rsidR="00590343" w:rsidRDefault="00590343" w:rsidP="00412273"/>
    <w:p w14:paraId="7258D52A" w14:textId="54F6B035" w:rsidR="009028DD" w:rsidRDefault="009028DD" w:rsidP="00412273"/>
    <w:p w14:paraId="1EDDBB73" w14:textId="3B6CFA47" w:rsidR="009028DD" w:rsidRDefault="009028DD" w:rsidP="00412273"/>
    <w:p w14:paraId="5ECA44EA" w14:textId="10C2BE05" w:rsidR="009028DD" w:rsidRDefault="009028DD" w:rsidP="00412273"/>
    <w:p w14:paraId="1A0086B5" w14:textId="213C8CC5" w:rsidR="009028DD" w:rsidRDefault="009028DD" w:rsidP="00412273"/>
    <w:p w14:paraId="2AF13231" w14:textId="021F465D" w:rsidR="009028DD" w:rsidRDefault="009028DD" w:rsidP="00412273"/>
    <w:p w14:paraId="04DB18FC" w14:textId="645A1BB1" w:rsidR="009028DD" w:rsidRDefault="009028DD" w:rsidP="00412273"/>
    <w:p w14:paraId="6FE54335" w14:textId="49504B14" w:rsidR="009028DD" w:rsidRDefault="009028DD" w:rsidP="00412273"/>
    <w:p w14:paraId="285D1DCD" w14:textId="174D0BA8" w:rsidR="009028DD" w:rsidRDefault="009028DD" w:rsidP="00412273"/>
    <w:p w14:paraId="01C4D8C4" w14:textId="77BC9B89" w:rsidR="009028DD" w:rsidRDefault="009028DD" w:rsidP="00412273"/>
    <w:p w14:paraId="19A7C9CA" w14:textId="54F50DE4" w:rsidR="009028DD" w:rsidRDefault="009028DD" w:rsidP="00412273"/>
    <w:p w14:paraId="5822D6EB" w14:textId="4B9BCF36" w:rsidR="009028DD" w:rsidRDefault="009028DD" w:rsidP="00412273"/>
    <w:p w14:paraId="33691C4A" w14:textId="626F1C45" w:rsidR="009028DD" w:rsidRDefault="009028DD" w:rsidP="00412273"/>
    <w:p w14:paraId="776E71CD" w14:textId="77777777" w:rsidR="00D64F7F" w:rsidRDefault="00D64F7F" w:rsidP="005200D6"/>
    <w:p w14:paraId="21E5A17F" w14:textId="420675C0" w:rsidR="00046A8E" w:rsidRDefault="00046A8E" w:rsidP="00D413A2">
      <w:pPr>
        <w:pStyle w:val="Heading1"/>
      </w:pPr>
      <w:bookmarkStart w:id="88" w:name="_Toc100146891"/>
      <w:r>
        <w:lastRenderedPageBreak/>
        <w:t>8. Conclusion and Further Work</w:t>
      </w:r>
      <w:bookmarkEnd w:id="88"/>
    </w:p>
    <w:p w14:paraId="2F77BF8F" w14:textId="060117A2" w:rsidR="00917AD4" w:rsidRDefault="00046A8E" w:rsidP="00D413A2">
      <w:pPr>
        <w:pStyle w:val="Heading2"/>
      </w:pPr>
      <w:bookmarkStart w:id="89" w:name="_Toc100146892"/>
      <w:r>
        <w:t>8.1 Conclusion</w:t>
      </w:r>
      <w:bookmarkEnd w:id="89"/>
    </w:p>
    <w:p w14:paraId="511151AB" w14:textId="0238D3D9" w:rsidR="003C419A" w:rsidRDefault="003C419A" w:rsidP="005200D6">
      <w:r>
        <w:t xml:space="preserve">The best way to conclude the project is </w:t>
      </w:r>
      <w:r w:rsidR="0085498A">
        <w:t xml:space="preserve">to </w:t>
      </w:r>
      <w:r>
        <w:t xml:space="preserve">start where we began, </w:t>
      </w:r>
      <w:r w:rsidR="0085498A">
        <w:t xml:space="preserve">at </w:t>
      </w:r>
      <w:r>
        <w:t>the aims and objectives</w:t>
      </w:r>
      <w:r w:rsidR="0085498A">
        <w:t>,</w:t>
      </w:r>
      <w:r>
        <w:t xml:space="preserve"> and draw </w:t>
      </w:r>
      <w:r w:rsidR="0085498A">
        <w:t xml:space="preserve">a </w:t>
      </w:r>
      <w:r>
        <w:t>conclusion from there.</w:t>
      </w:r>
    </w:p>
    <w:p w14:paraId="43B9E100" w14:textId="25BD33A5" w:rsidR="00472EAF" w:rsidRDefault="003C419A" w:rsidP="003C419A">
      <w:pPr>
        <w:pStyle w:val="ListParagraph"/>
        <w:numPr>
          <w:ilvl w:val="0"/>
          <w:numId w:val="16"/>
        </w:numPr>
      </w:pPr>
      <w:r>
        <w:t xml:space="preserve">To create an artificial intelligence system that can identify a large variety of different houseplants </w:t>
      </w:r>
    </w:p>
    <w:p w14:paraId="65DF7BF0" w14:textId="142E1659" w:rsidR="003C419A" w:rsidRDefault="003C419A" w:rsidP="003C419A">
      <w:pPr>
        <w:pStyle w:val="ListParagraph"/>
        <w:numPr>
          <w:ilvl w:val="0"/>
          <w:numId w:val="16"/>
        </w:numPr>
      </w:pPr>
      <w:r>
        <w:t>Create a database of plant species containing plant care information</w:t>
      </w:r>
    </w:p>
    <w:p w14:paraId="3B8D8BBD" w14:textId="6672FB75" w:rsidR="003C419A" w:rsidRDefault="003C419A" w:rsidP="0048148A">
      <w:pPr>
        <w:pStyle w:val="ListParagraph"/>
        <w:numPr>
          <w:ilvl w:val="0"/>
          <w:numId w:val="16"/>
        </w:numPr>
      </w:pPr>
      <w:r>
        <w:t xml:space="preserve">Create a mobile user interface that will allow the user to upload an image of their plant for the AI system to identify, displaying relevant care information for the identified species of plant </w:t>
      </w:r>
    </w:p>
    <w:p w14:paraId="19828678" w14:textId="5248B3B5" w:rsidR="003C419A" w:rsidRDefault="0048148A" w:rsidP="003C419A">
      <w:r>
        <w:t xml:space="preserve">These first three aims and objectives are </w:t>
      </w:r>
      <w:r w:rsidR="007A4373">
        <w:t>self-explanatory</w:t>
      </w:r>
      <w:r>
        <w:t xml:space="preserve"> in whether they have been successfully met, with the final product of the mobile application effectively meeting these core aims and objective</w:t>
      </w:r>
      <w:r w:rsidR="0085498A">
        <w:t>s</w:t>
      </w:r>
      <w:r>
        <w:t>, with plenty of room to expand upon</w:t>
      </w:r>
      <w:r w:rsidR="00367FEA">
        <w:t xml:space="preserve"> these 3 objective</w:t>
      </w:r>
      <w:r w:rsidR="0085498A">
        <w:t>s</w:t>
      </w:r>
      <w:r w:rsidR="00367FEA">
        <w:t xml:space="preserve"> with the AI model and the database being easily expandable with more plant species, and the user interface whilst complete functionality, still having room for a large amount of quality of live improvements, as will be discussed in the further works section.</w:t>
      </w:r>
      <w:r>
        <w:t xml:space="preserve"> </w:t>
      </w:r>
    </w:p>
    <w:p w14:paraId="40369459" w14:textId="7AB311C9" w:rsidR="003C419A" w:rsidRDefault="002573D3" w:rsidP="002573D3">
      <w:r>
        <w:t>“</w:t>
      </w:r>
      <w:r w:rsidR="003C419A">
        <w:t>Identify the most effective artificial intelligence method for plant identification</w:t>
      </w:r>
      <w:r>
        <w:t>”</w:t>
      </w:r>
      <w:r w:rsidR="003C419A">
        <w:t xml:space="preserve"> </w:t>
      </w:r>
    </w:p>
    <w:p w14:paraId="0DF51617" w14:textId="44726428" w:rsidR="0048148A" w:rsidRDefault="0048148A" w:rsidP="003C419A">
      <w:r>
        <w:t>With the evaluation undertaken in the literature review</w:t>
      </w:r>
      <w:r w:rsidR="00CF2FBF">
        <w:t xml:space="preserve">, it can be concluded that according to the literature review, the AI method selected, a CNN, has met this aim and objective, at </w:t>
      </w:r>
      <w:r w:rsidR="0085498A">
        <w:t xml:space="preserve">the </w:t>
      </w:r>
      <w:r w:rsidR="00CF2FBF">
        <w:t>time of writing. This issue here is that the field of AI rapidly changing with new methods being discovered and developed frequently, which means this objective, as concluded from the literature review, has been met, however</w:t>
      </w:r>
      <w:r w:rsidR="0085498A">
        <w:t>,</w:t>
      </w:r>
      <w:r w:rsidR="00CF2FBF">
        <w:t xml:space="preserve"> this soon maybe not </w:t>
      </w:r>
      <w:r w:rsidR="0085498A">
        <w:t xml:space="preserve">be </w:t>
      </w:r>
      <w:r w:rsidR="00CF2FBF">
        <w:t>the case,</w:t>
      </w:r>
      <w:r w:rsidR="0085498A">
        <w:t xml:space="preserve"> as</w:t>
      </w:r>
      <w:r w:rsidR="00CF2FBF">
        <w:t xml:space="preserve"> </w:t>
      </w:r>
      <w:r w:rsidR="0085498A">
        <w:t xml:space="preserve">due to </w:t>
      </w:r>
      <w:r w:rsidR="00CF2FBF">
        <w:t>the relatively young age of the field of AI image classification new AI technique</w:t>
      </w:r>
      <w:r w:rsidR="0085498A">
        <w:t>s</w:t>
      </w:r>
      <w:r w:rsidR="00CF2FBF">
        <w:t xml:space="preserve"> could soon supersede the CNN method.</w:t>
      </w:r>
    </w:p>
    <w:p w14:paraId="08E5E723" w14:textId="2DD64575" w:rsidR="003C419A" w:rsidRDefault="002573D3" w:rsidP="002573D3">
      <w:r>
        <w:t>“</w:t>
      </w:r>
      <w:r w:rsidR="003C419A">
        <w:t>Identify the most effective ways to optimise an artificial intelligence for use on a mobile device</w:t>
      </w:r>
      <w:r>
        <w:t>”</w:t>
      </w:r>
    </w:p>
    <w:p w14:paraId="5BDF7379" w14:textId="5B1A981F" w:rsidR="002573D3" w:rsidRDefault="00700BE7" w:rsidP="002573D3">
      <w:r>
        <w:t>T</w:t>
      </w:r>
      <w:r w:rsidR="0048148A">
        <w:t>he literature review provid</w:t>
      </w:r>
      <w:r>
        <w:t>es</w:t>
      </w:r>
      <w:r w:rsidR="0048148A">
        <w:t xml:space="preserve"> the bases of the which AI optimisation algorithm to use and the comparative implementations on the implementation phase between the Adam and the </w:t>
      </w:r>
      <w:proofErr w:type="spellStart"/>
      <w:r w:rsidR="0048148A">
        <w:t>Ad</w:t>
      </w:r>
      <w:r w:rsidR="007A4373">
        <w:t>a</w:t>
      </w:r>
      <w:r w:rsidR="0048148A">
        <w:t>max</w:t>
      </w:r>
      <w:proofErr w:type="spellEnd"/>
      <w:r w:rsidR="0048148A">
        <w:t xml:space="preserve"> optimisation </w:t>
      </w:r>
      <w:r w:rsidR="007A4373">
        <w:t xml:space="preserve">algorithm, with the conclusion that </w:t>
      </w:r>
      <w:proofErr w:type="spellStart"/>
      <w:r w:rsidR="007A4373">
        <w:t>Adamax</w:t>
      </w:r>
      <w:proofErr w:type="spellEnd"/>
      <w:r w:rsidR="007A4373">
        <w:t xml:space="preserve"> is the superior optimisation algorithm, with the caveat that is specifically for the use case of plant image classification, it can be concluded that the aim and objective ha</w:t>
      </w:r>
      <w:r>
        <w:t>ve</w:t>
      </w:r>
      <w:r w:rsidR="007A4373">
        <w:t xml:space="preserve"> been successfully met</w:t>
      </w:r>
      <w:r w:rsidR="002573D3">
        <w:t>, with both the literature review and the comparative implementation supporting these findings</w:t>
      </w:r>
      <w:r w:rsidR="007A4373">
        <w:t xml:space="preserve">.  </w:t>
      </w:r>
    </w:p>
    <w:p w14:paraId="76E0E428" w14:textId="264AC0D8" w:rsidR="003C419A" w:rsidRDefault="002573D3" w:rsidP="002573D3">
      <w:r>
        <w:t>“</w:t>
      </w:r>
      <w:r w:rsidR="003C419A">
        <w:t xml:space="preserve">Identify how to effectively integrate artificial intelligence into a mobile/IoT platform </w:t>
      </w:r>
      <w:r>
        <w:t>“</w:t>
      </w:r>
    </w:p>
    <w:p w14:paraId="438241EF" w14:textId="6188088B" w:rsidR="003C419A" w:rsidRDefault="002573D3" w:rsidP="005200D6">
      <w:r>
        <w:t xml:space="preserve">This objective is difficult to quantify because despite concluding from the literature review and the implementation of the system that an effective method to use is to directly create a TensorFlow Lite model </w:t>
      </w:r>
      <w:r w:rsidR="00F906AB">
        <w:t xml:space="preserve">that can then be integrated into the device of choice, this was only concluded platforms running the </w:t>
      </w:r>
      <w:r w:rsidR="00700BE7">
        <w:t>A</w:t>
      </w:r>
      <w:r w:rsidR="00F906AB">
        <w:t>ndroid OS, meaning this not be the best method for other operating systems and devices such as on a</w:t>
      </w:r>
      <w:r w:rsidR="00700BE7">
        <w:t>n</w:t>
      </w:r>
      <w:r w:rsidR="00F906AB">
        <w:t xml:space="preserve"> iPhone using iOS, or a Linux based IoT system. So arguably this has been met, with the caveat that further work is required to conclude if this method also applies </w:t>
      </w:r>
      <w:r w:rsidR="00700BE7">
        <w:t>to</w:t>
      </w:r>
      <w:r w:rsidR="00F906AB">
        <w:t xml:space="preserve"> other mobile and IoT devices. </w:t>
      </w:r>
    </w:p>
    <w:p w14:paraId="52D06D04" w14:textId="52EEBF4E" w:rsidR="003C419A" w:rsidRDefault="003C419A" w:rsidP="005200D6"/>
    <w:p w14:paraId="07580B85" w14:textId="77777777" w:rsidR="00367FEA" w:rsidRDefault="00367FEA" w:rsidP="005200D6"/>
    <w:p w14:paraId="38E61FD6" w14:textId="7D25ACCE" w:rsidR="00046A8E" w:rsidRDefault="00046A8E" w:rsidP="00D413A2">
      <w:pPr>
        <w:pStyle w:val="Heading2"/>
      </w:pPr>
      <w:bookmarkStart w:id="90" w:name="_Toc100146893"/>
      <w:r>
        <w:lastRenderedPageBreak/>
        <w:t>8.2 Further Work</w:t>
      </w:r>
      <w:bookmarkEnd w:id="90"/>
      <w:r>
        <w:t xml:space="preserve"> </w:t>
      </w:r>
    </w:p>
    <w:p w14:paraId="2963514D" w14:textId="7047AE41" w:rsidR="00C64168" w:rsidRDefault="00C64168" w:rsidP="005200D6">
      <w:r>
        <w:t xml:space="preserve">In this section, a discussion of future work to be done on this project will take place, with </w:t>
      </w:r>
      <w:r w:rsidR="00700BE7">
        <w:t xml:space="preserve">a </w:t>
      </w:r>
      <w:r>
        <w:t>discussion on how to improve the system and what requirements and objective</w:t>
      </w:r>
      <w:r w:rsidR="00700BE7">
        <w:t>s</w:t>
      </w:r>
      <w:r>
        <w:t xml:space="preserve"> have been missed as well as how to rectify this with future work on the system.</w:t>
      </w:r>
    </w:p>
    <w:p w14:paraId="120F862A" w14:textId="5F6E0087" w:rsidR="00C64168" w:rsidRDefault="00A34D72" w:rsidP="00D413A2">
      <w:pPr>
        <w:pStyle w:val="Heading3"/>
      </w:pPr>
      <w:bookmarkStart w:id="91" w:name="_Toc100146894"/>
      <w:r>
        <w:t>8.2.1 Expansion of the database, the AI model, and the datasets</w:t>
      </w:r>
      <w:bookmarkEnd w:id="91"/>
    </w:p>
    <w:p w14:paraId="496494CD" w14:textId="6928CE10" w:rsidR="00A34D72" w:rsidRDefault="00A34D72" w:rsidP="005200D6">
      <w:r>
        <w:t>The main objective of this improvement would be to increase the number of houseplants the system can effectively identify</w:t>
      </w:r>
      <w:r w:rsidR="005E6D34">
        <w:t>, for each new plant the AI model can identify, a new entry in the plant care database would need to be created in tandem. This also brings up the idea of further expanding the size of the datasets used for each plant in the system, increasing them from the rather small size of 50 to ideally at least 100 if not 1000, as this will only assist in mak</w:t>
      </w:r>
      <w:r w:rsidR="00700BE7">
        <w:t>ing</w:t>
      </w:r>
      <w:r w:rsidR="005E6D34">
        <w:t xml:space="preserve"> the model more accurate, as the cost of requiring better hardware and more time achieve this feat.</w:t>
      </w:r>
    </w:p>
    <w:p w14:paraId="47BAD0E4" w14:textId="1748EC69" w:rsidR="00A34D72" w:rsidRDefault="00A34D72" w:rsidP="00D413A2">
      <w:pPr>
        <w:pStyle w:val="Heading3"/>
      </w:pPr>
      <w:bookmarkStart w:id="92" w:name="_Toc100146895"/>
      <w:r>
        <w:t xml:space="preserve">8.2.2 The removal of the AI and database </w:t>
      </w:r>
      <w:r w:rsidR="00700BE7">
        <w:t>from</w:t>
      </w:r>
      <w:r>
        <w:t xml:space="preserve"> the application</w:t>
      </w:r>
      <w:bookmarkEnd w:id="92"/>
    </w:p>
    <w:p w14:paraId="4E1433D8" w14:textId="63A2350F" w:rsidR="00A34D72" w:rsidRDefault="00D857B5" w:rsidP="005200D6">
      <w:r>
        <w:t xml:space="preserve">With the proposed increase in </w:t>
      </w:r>
      <w:r w:rsidR="00700BE7">
        <w:t xml:space="preserve">the </w:t>
      </w:r>
      <w:r>
        <w:t>size of both the AI model and the database, the issue of storage comes to mind. To ensure that the application is not overall large in storage size, resulting in a worse user experience as well as making the system more hardware intensive, it would be beneficial to have the AI model and database hosted on an external server with communication between the users device and that server taking place, so identification and care information can be provided externally, significantly lowering the hardware costs and strain on the user mobile device</w:t>
      </w:r>
      <w:r w:rsidR="00940296">
        <w:t>, at the cost of forcing the application to require an internet connection function.</w:t>
      </w:r>
    </w:p>
    <w:p w14:paraId="73F1BB89" w14:textId="5B6CE0B9" w:rsidR="00A34D72" w:rsidRDefault="00A34D72" w:rsidP="00D413A2">
      <w:pPr>
        <w:pStyle w:val="Heading3"/>
      </w:pPr>
      <w:bookmarkStart w:id="93" w:name="_Toc100146896"/>
      <w:r>
        <w:t>8.2.3 Mobile application quality of live improvements</w:t>
      </w:r>
      <w:bookmarkEnd w:id="93"/>
    </w:p>
    <w:p w14:paraId="00173F9B" w14:textId="12080400" w:rsidR="00A34D72" w:rsidRDefault="00835F3C" w:rsidP="003759EB">
      <w:r>
        <w:t xml:space="preserve">Due to the relatively simplistic nature of the mobile application interface, </w:t>
      </w:r>
      <w:r w:rsidR="000166BE">
        <w:t>several</w:t>
      </w:r>
      <w:r>
        <w:t xml:space="preserve"> quality-of-life improvements could be made, this include</w:t>
      </w:r>
      <w:r w:rsidR="00700BE7">
        <w:t>s</w:t>
      </w:r>
      <w:r>
        <w:t xml:space="preserve"> but are not limited to, adding support for additional language</w:t>
      </w:r>
      <w:r w:rsidR="00700BE7">
        <w:t>s</w:t>
      </w:r>
      <w:r>
        <w:t xml:space="preserve"> other than English, which would allow for greater use of the application </w:t>
      </w:r>
      <w:r w:rsidR="000166BE">
        <w:t>worldwide</w:t>
      </w:r>
      <w:r>
        <w:t xml:space="preserve"> and support users who do not speak English as </w:t>
      </w:r>
      <w:r w:rsidR="00700BE7">
        <w:t xml:space="preserve">a </w:t>
      </w:r>
      <w:r>
        <w:t xml:space="preserve">first language. Another improvement would be to add more customisability to the application, including allowing the user to select from a range of colour options as well as possibly making the entire interface modular </w:t>
      </w:r>
      <w:r w:rsidR="00700BE7">
        <w:t xml:space="preserve">to </w:t>
      </w:r>
      <w:r>
        <w:t xml:space="preserve">allow for the user to customise the interface, this would allow the user to better tailor the application to </w:t>
      </w:r>
      <w:proofErr w:type="spellStart"/>
      <w:r>
        <w:t>there</w:t>
      </w:r>
      <w:proofErr w:type="spellEnd"/>
      <w:r>
        <w:t xml:space="preserve"> wants as well as increase the accessibility of the application as the customisation would allow those with </w:t>
      </w:r>
      <w:r w:rsidR="000166BE">
        <w:t>accessibility</w:t>
      </w:r>
      <w:r>
        <w:t xml:space="preserve"> issues such as colour blindness, to still effectively use the application.</w:t>
      </w:r>
      <w:r w:rsidR="000166BE">
        <w:t xml:space="preserve"> The final improvement that will be covered is th</w:t>
      </w:r>
      <w:r w:rsidR="00700BE7">
        <w:t>e</w:t>
      </w:r>
      <w:r w:rsidR="000166BE">
        <w:t xml:space="preserve"> ability to upload images into the application</w:t>
      </w:r>
      <w:r w:rsidR="003759EB">
        <w:t xml:space="preserve"> that are stored on the user’s device, rather than only being able to upload image</w:t>
      </w:r>
      <w:r w:rsidR="00700BE7">
        <w:t>s</w:t>
      </w:r>
      <w:r w:rsidR="003759EB">
        <w:t xml:space="preserve"> through the users</w:t>
      </w:r>
      <w:r w:rsidR="00700BE7">
        <w:t>'</w:t>
      </w:r>
      <w:r w:rsidR="003759EB">
        <w:t xml:space="preserve"> camera, this would allow for the application to still be effectively used on devices with broken or no camera functionality as well as make the application more flexible to the wants and needs of the user.</w:t>
      </w:r>
    </w:p>
    <w:p w14:paraId="44C13E8D" w14:textId="6D4DF3C0" w:rsidR="00A34D72" w:rsidRDefault="00A34D72" w:rsidP="00D413A2">
      <w:pPr>
        <w:pStyle w:val="Heading3"/>
      </w:pPr>
      <w:bookmarkStart w:id="94" w:name="_Toc100146897"/>
      <w:r>
        <w:t>8.2.4 System implementation on other platforms</w:t>
      </w:r>
      <w:bookmarkEnd w:id="94"/>
    </w:p>
    <w:p w14:paraId="08CA3A6E" w14:textId="5C9AC3F8" w:rsidR="006765F1" w:rsidRDefault="00B94404" w:rsidP="00965067">
      <w:r>
        <w:t xml:space="preserve">As stated in the requirements as well as shown in the design </w:t>
      </w:r>
      <w:r w:rsidR="00BC122D">
        <w:t>an</w:t>
      </w:r>
      <w:r>
        <w:t xml:space="preserve"> iOS version of the application was intended to be developed, this would be a native application to ensure effective integration between the AI model and iOS. The primary issue for this is th</w:t>
      </w:r>
      <w:r w:rsidR="00700BE7">
        <w:t>at</w:t>
      </w:r>
      <w:r>
        <w:t xml:space="preserve"> Apple is rather restrictive with the use of AI on their devices, due to their walled garden approach to application</w:t>
      </w:r>
      <w:r w:rsidR="00700BE7">
        <w:t>s</w:t>
      </w:r>
      <w:r>
        <w:t xml:space="preserve"> on their devices, requiring extensive testing to be undertaken, this time commitment</w:t>
      </w:r>
      <w:r w:rsidR="00700BE7">
        <w:t xml:space="preserve">, as well as </w:t>
      </w:r>
      <w:proofErr w:type="spellStart"/>
      <w:r w:rsidR="00700BE7">
        <w:t>a</w:t>
      </w:r>
      <w:proofErr w:type="spellEnd"/>
      <w:r w:rsidR="00700BE7">
        <w:t xml:space="preserve"> overall lack of experience with iOS development at the beginning of the project,</w:t>
      </w:r>
      <w:r>
        <w:t xml:space="preserve"> was </w:t>
      </w:r>
      <w:r w:rsidR="00700BE7">
        <w:t xml:space="preserve">the </w:t>
      </w:r>
      <w:r>
        <w:t>primary reason this was not undertaken, however, with the android version working, this would be the ideal time to port the application over</w:t>
      </w:r>
      <w:r w:rsidR="00700BE7">
        <w:t>. However, c</w:t>
      </w:r>
      <w:r>
        <w:t>hanges for compatibility will need to be made, for example</w:t>
      </w:r>
      <w:r w:rsidR="00700BE7">
        <w:t>,</w:t>
      </w:r>
      <w:r>
        <w:t xml:space="preserve"> the use of the </w:t>
      </w:r>
      <w:r w:rsidR="00700BE7">
        <w:t>S</w:t>
      </w:r>
      <w:r>
        <w:t xml:space="preserve">wift programming language instead </w:t>
      </w:r>
      <w:r w:rsidR="00700BE7">
        <w:t>o</w:t>
      </w:r>
      <w:r>
        <w:t>f Kotlin and an extensive UI re</w:t>
      </w:r>
      <w:r w:rsidR="00700BE7">
        <w:t>-</w:t>
      </w:r>
      <w:r>
        <w:t>coding to meet Apple</w:t>
      </w:r>
      <w:r w:rsidR="00700BE7">
        <w:t>'</w:t>
      </w:r>
      <w:r>
        <w:t>s design methods and standards set out by the iOS development software</w:t>
      </w:r>
      <w:r w:rsidR="00700BE7">
        <w:t>,</w:t>
      </w:r>
      <w:r>
        <w:t xml:space="preserve"> XCode</w:t>
      </w:r>
      <w:r w:rsidR="009632AA">
        <w:t>.</w:t>
      </w:r>
    </w:p>
    <w:p w14:paraId="5294CD13" w14:textId="5FAB07EF" w:rsidR="00965067" w:rsidRPr="00965067" w:rsidRDefault="00C64168" w:rsidP="00D413A2">
      <w:pPr>
        <w:pStyle w:val="Heading1"/>
      </w:pPr>
      <w:bookmarkStart w:id="95" w:name="_Toc100146898"/>
      <w:r>
        <w:lastRenderedPageBreak/>
        <w:t>9</w:t>
      </w:r>
      <w:r w:rsidR="00DE1215">
        <w:t>.</w:t>
      </w:r>
      <w:r w:rsidR="00917AD4">
        <w:t xml:space="preserve"> </w:t>
      </w:r>
      <w:r w:rsidR="00917AD4" w:rsidRPr="00917AD4">
        <w:t>References / Bibliography</w:t>
      </w:r>
      <w:bookmarkEnd w:id="95"/>
    </w:p>
    <w:p w14:paraId="318C2466" w14:textId="3C861404" w:rsidR="00965067" w:rsidRDefault="00965067" w:rsidP="00266265">
      <w:pPr>
        <w:pStyle w:val="ListParagraph"/>
        <w:numPr>
          <w:ilvl w:val="0"/>
          <w:numId w:val="9"/>
        </w:numPr>
        <w:rPr>
          <w:rFonts w:cstheme="minorHAnsi"/>
        </w:rPr>
      </w:pPr>
      <w:proofErr w:type="spellStart"/>
      <w:r w:rsidRPr="0029562B">
        <w:rPr>
          <w:rFonts w:cstheme="minorHAnsi"/>
        </w:rPr>
        <w:t>Aakif</w:t>
      </w:r>
      <w:proofErr w:type="spellEnd"/>
      <w:r w:rsidRPr="0029562B">
        <w:rPr>
          <w:rFonts w:cstheme="minorHAnsi"/>
        </w:rPr>
        <w:t xml:space="preserve">, </w:t>
      </w:r>
      <w:proofErr w:type="gramStart"/>
      <w:r w:rsidRPr="0029562B">
        <w:rPr>
          <w:rFonts w:cstheme="minorHAnsi"/>
        </w:rPr>
        <w:t>A.</w:t>
      </w:r>
      <w:proofErr w:type="gramEnd"/>
      <w:r w:rsidRPr="0029562B">
        <w:rPr>
          <w:rFonts w:cstheme="minorHAnsi"/>
        </w:rPr>
        <w:t xml:space="preserve"> and Khan, M.F. (2015) Automatic Classification of Plants Based on Their Leaves. Biosystems Engineering [online]. 139 (1), pp. 66-75. [Accessed 25 January 2022].</w:t>
      </w:r>
    </w:p>
    <w:p w14:paraId="685D365E" w14:textId="77777777" w:rsidR="00965067" w:rsidRDefault="00965067" w:rsidP="00266265">
      <w:pPr>
        <w:pStyle w:val="ListParagraph"/>
        <w:numPr>
          <w:ilvl w:val="0"/>
          <w:numId w:val="9"/>
        </w:numPr>
        <w:rPr>
          <w:rFonts w:cstheme="minorHAnsi"/>
          <w:shd w:val="clear" w:color="auto" w:fill="FFFFFF"/>
        </w:rPr>
      </w:pPr>
      <w:r w:rsidRPr="0029562B">
        <w:rPr>
          <w:rFonts w:cstheme="minorHAnsi"/>
        </w:rPr>
        <w:t xml:space="preserve">Abdullah S. M., </w:t>
      </w:r>
      <w:proofErr w:type="spellStart"/>
      <w:r w:rsidRPr="0029562B">
        <w:rPr>
          <w:rFonts w:cstheme="minorHAnsi"/>
        </w:rPr>
        <w:t>Halimi</w:t>
      </w:r>
      <w:proofErr w:type="spellEnd"/>
      <w:r w:rsidRPr="0029562B">
        <w:rPr>
          <w:rFonts w:cstheme="minorHAnsi"/>
        </w:rPr>
        <w:t xml:space="preserve"> M.,  </w:t>
      </w:r>
      <w:proofErr w:type="spellStart"/>
      <w:r w:rsidRPr="0029562B">
        <w:rPr>
          <w:rFonts w:cstheme="minorHAnsi"/>
        </w:rPr>
        <w:t>Karamizadeh</w:t>
      </w:r>
      <w:proofErr w:type="spellEnd"/>
      <w:r w:rsidRPr="0029562B">
        <w:rPr>
          <w:rFonts w:cstheme="minorHAnsi"/>
        </w:rPr>
        <w:t xml:space="preserve"> S.,  </w:t>
      </w:r>
      <w:proofErr w:type="spellStart"/>
      <w:r w:rsidRPr="0029562B">
        <w:rPr>
          <w:rFonts w:cstheme="minorHAnsi"/>
        </w:rPr>
        <w:t>Rajabi</w:t>
      </w:r>
      <w:proofErr w:type="spellEnd"/>
      <w:r w:rsidRPr="0029562B">
        <w:rPr>
          <w:rFonts w:cstheme="minorHAnsi"/>
        </w:rPr>
        <w:t xml:space="preserve"> M. </w:t>
      </w:r>
      <w:proofErr w:type="gramStart"/>
      <w:r w:rsidRPr="0029562B">
        <w:rPr>
          <w:rFonts w:cstheme="minorHAnsi"/>
        </w:rPr>
        <w:t>J.</w:t>
      </w:r>
      <w:proofErr w:type="gramEnd"/>
      <w:r w:rsidRPr="0029562B">
        <w:rPr>
          <w:rFonts w:cstheme="minorHAnsi"/>
        </w:rPr>
        <w:t xml:space="preserve"> and </w:t>
      </w:r>
      <w:proofErr w:type="spellStart"/>
      <w:r w:rsidRPr="0029562B">
        <w:rPr>
          <w:rFonts w:cstheme="minorHAnsi"/>
        </w:rPr>
        <w:t>Shayan</w:t>
      </w:r>
      <w:proofErr w:type="spellEnd"/>
      <w:r w:rsidRPr="0029562B">
        <w:rPr>
          <w:rFonts w:cstheme="minorHAnsi"/>
        </w:rPr>
        <w:t xml:space="preserve"> J. (2014) Advantage and drawback of support vector machine functionality. In: (Unknow editor) ed. 2014 International Conference on Computer, Communications, and Control Technology (I4CT). </w:t>
      </w:r>
      <w:r w:rsidRPr="0029562B">
        <w:rPr>
          <w:rFonts w:cstheme="minorHAnsi"/>
          <w:shd w:val="clear" w:color="auto" w:fill="FFFFFF"/>
        </w:rPr>
        <w:t>Langkawi, Malaysia, 2-4 Sept. IEEE, pp. 63-65</w:t>
      </w:r>
    </w:p>
    <w:p w14:paraId="5AFBA1C4" w14:textId="77777777" w:rsidR="00965067" w:rsidRDefault="00965067" w:rsidP="001D7541">
      <w:pPr>
        <w:pStyle w:val="ListParagraph"/>
        <w:numPr>
          <w:ilvl w:val="0"/>
          <w:numId w:val="9"/>
        </w:numPr>
      </w:pPr>
      <w:r w:rsidRPr="001D7541">
        <w:t>Agrawal, M. and Chari, K. (2018) Impact of Incorrect and New Requirements on Waterfall Software Project Outcomes. Empirical Software Engineering [online]. 23 (3), pp. 165-185. [Accessed 31 January 2022].</w:t>
      </w:r>
    </w:p>
    <w:p w14:paraId="0279D272" w14:textId="77777777" w:rsidR="00965067" w:rsidRDefault="00965067" w:rsidP="00266265">
      <w:pPr>
        <w:pStyle w:val="ListParagraph"/>
        <w:numPr>
          <w:ilvl w:val="0"/>
          <w:numId w:val="9"/>
        </w:numPr>
        <w:rPr>
          <w:rFonts w:cstheme="minorHAnsi"/>
        </w:rPr>
      </w:pPr>
      <w:proofErr w:type="spellStart"/>
      <w:r w:rsidRPr="0029562B">
        <w:rPr>
          <w:rFonts w:cstheme="minorHAnsi"/>
        </w:rPr>
        <w:t>Akata</w:t>
      </w:r>
      <w:proofErr w:type="spellEnd"/>
      <w:r w:rsidRPr="0029562B">
        <w:rPr>
          <w:rFonts w:cstheme="minorHAnsi"/>
        </w:rPr>
        <w:t xml:space="preserve">, Z., </w:t>
      </w:r>
      <w:proofErr w:type="spellStart"/>
      <w:r w:rsidRPr="0029562B">
        <w:rPr>
          <w:rFonts w:cstheme="minorHAnsi"/>
        </w:rPr>
        <w:t>Harchaoui</w:t>
      </w:r>
      <w:proofErr w:type="spellEnd"/>
      <w:r w:rsidRPr="0029562B">
        <w:rPr>
          <w:rFonts w:cstheme="minorHAnsi"/>
        </w:rPr>
        <w:t xml:space="preserve">, Z., </w:t>
      </w:r>
      <w:proofErr w:type="spellStart"/>
      <w:r w:rsidRPr="0029562B">
        <w:rPr>
          <w:rFonts w:cstheme="minorHAnsi"/>
        </w:rPr>
        <w:t>Perronnin</w:t>
      </w:r>
      <w:proofErr w:type="spellEnd"/>
      <w:r w:rsidRPr="0029562B">
        <w:rPr>
          <w:rFonts w:cstheme="minorHAnsi"/>
        </w:rPr>
        <w:t xml:space="preserve">, F. and Schmid, C. (2014) Good Practice in Large-scale Learning </w:t>
      </w:r>
      <w:proofErr w:type="gramStart"/>
      <w:r w:rsidRPr="0029562B">
        <w:rPr>
          <w:rFonts w:cstheme="minorHAnsi"/>
        </w:rPr>
        <w:t>For</w:t>
      </w:r>
      <w:proofErr w:type="gramEnd"/>
      <w:r w:rsidRPr="0029562B">
        <w:rPr>
          <w:rFonts w:cstheme="minorHAnsi"/>
        </w:rPr>
        <w:t xml:space="preserve"> Image Classification. Transactions on Pattern Analysis and Machine Intelligence [online]. 36 (3), pp. 507-520. [Accessed 28 January 2022].</w:t>
      </w:r>
    </w:p>
    <w:p w14:paraId="168B04A8" w14:textId="77777777" w:rsidR="00965067" w:rsidRDefault="00965067" w:rsidP="00266265">
      <w:pPr>
        <w:pStyle w:val="ListParagraph"/>
        <w:numPr>
          <w:ilvl w:val="0"/>
          <w:numId w:val="9"/>
        </w:numPr>
        <w:rPr>
          <w:rFonts w:cstheme="minorHAnsi"/>
        </w:rPr>
      </w:pPr>
      <w:r w:rsidRPr="0029562B">
        <w:rPr>
          <w:rFonts w:cstheme="minorHAnsi"/>
        </w:rPr>
        <w:t xml:space="preserve">Al-Murad A. , Islam K. T., and Raj R. G. (2017) Performance of SVM, CNN, and ANN with </w:t>
      </w:r>
      <w:proofErr w:type="spellStart"/>
      <w:r w:rsidRPr="0029562B">
        <w:rPr>
          <w:rFonts w:cstheme="minorHAnsi"/>
        </w:rPr>
        <w:t>BoW</w:t>
      </w:r>
      <w:proofErr w:type="spellEnd"/>
      <w:r w:rsidRPr="0029562B">
        <w:rPr>
          <w:rFonts w:cstheme="minorHAnsi"/>
        </w:rPr>
        <w:t xml:space="preserve">, HOG, and Image Pixels in Face Recognition. In : (Unknow editor) ed. 2017 2nd International Conference on Electrical   Electronic Engineering (ICEEE).  </w:t>
      </w:r>
      <w:proofErr w:type="spellStart"/>
      <w:r w:rsidRPr="0029562B">
        <w:rPr>
          <w:rFonts w:cstheme="minorHAnsi"/>
        </w:rPr>
        <w:t>Rajshahi</w:t>
      </w:r>
      <w:proofErr w:type="spellEnd"/>
      <w:r w:rsidRPr="0029562B">
        <w:rPr>
          <w:rFonts w:cstheme="minorHAnsi"/>
        </w:rPr>
        <w:t>, Bangladesh, 27-29 Dec. IEEE, pp. 1-4</w:t>
      </w:r>
    </w:p>
    <w:p w14:paraId="6E3E5F12" w14:textId="77777777" w:rsidR="00965067" w:rsidRPr="0078480E" w:rsidRDefault="00965067" w:rsidP="009E072A">
      <w:pPr>
        <w:pStyle w:val="ListParagraph"/>
        <w:numPr>
          <w:ilvl w:val="0"/>
          <w:numId w:val="9"/>
        </w:numPr>
        <w:rPr>
          <w:rFonts w:cstheme="minorHAnsi"/>
        </w:rPr>
      </w:pPr>
      <w:proofErr w:type="spellStart"/>
      <w:r w:rsidRPr="009E072A">
        <w:rPr>
          <w:rFonts w:cstheme="minorHAnsi"/>
        </w:rPr>
        <w:t>Alsing</w:t>
      </w:r>
      <w:proofErr w:type="spellEnd"/>
      <w:r w:rsidRPr="009E072A">
        <w:rPr>
          <w:rFonts w:cstheme="minorHAnsi"/>
        </w:rPr>
        <w:t xml:space="preserve">, O. (2018) Mobile Object Detection using TensorFlow Lite and Transfer Learning, </w:t>
      </w:r>
      <w:r w:rsidRPr="009E072A">
        <w:rPr>
          <w:rFonts w:cstheme="minorHAnsi"/>
          <w:color w:val="000000"/>
          <w:shd w:val="clear" w:color="auto" w:fill="FFFFFF"/>
        </w:rPr>
        <w:t>[online]. MSc, KTH Royal Institute of Technology.  Available from: https://www.diva-portal.org/smash/get/diva2:1242627/FULLTEXT01.pdf [Accessed 30 January 2022].</w:t>
      </w:r>
    </w:p>
    <w:p w14:paraId="69D235AA" w14:textId="77777777" w:rsidR="00965067" w:rsidRDefault="00965067" w:rsidP="00266265">
      <w:pPr>
        <w:pStyle w:val="ListParagraph"/>
        <w:numPr>
          <w:ilvl w:val="0"/>
          <w:numId w:val="9"/>
        </w:numPr>
        <w:tabs>
          <w:tab w:val="left" w:pos="318"/>
        </w:tabs>
        <w:spacing w:after="0" w:line="240" w:lineRule="auto"/>
        <w:rPr>
          <w:rFonts w:cstheme="minorHAnsi"/>
        </w:rPr>
      </w:pPr>
      <w:proofErr w:type="spellStart"/>
      <w:r w:rsidRPr="0029562B">
        <w:rPr>
          <w:rFonts w:cstheme="minorHAnsi"/>
        </w:rPr>
        <w:t>Aptoula</w:t>
      </w:r>
      <w:proofErr w:type="spellEnd"/>
      <w:r w:rsidRPr="0029562B">
        <w:rPr>
          <w:rFonts w:cstheme="minorHAnsi"/>
        </w:rPr>
        <w:t xml:space="preserve">, E., Ghazi, M.M. and </w:t>
      </w:r>
      <w:proofErr w:type="spellStart"/>
      <w:r w:rsidRPr="0029562B">
        <w:rPr>
          <w:rFonts w:cstheme="minorHAnsi"/>
        </w:rPr>
        <w:t>Yanikoglu</w:t>
      </w:r>
      <w:proofErr w:type="spellEnd"/>
      <w:r w:rsidRPr="0029562B">
        <w:rPr>
          <w:rFonts w:cstheme="minorHAnsi"/>
        </w:rPr>
        <w:t>, B. (2017) Plant Identification Using Deep Neural Networks Via Optimization of Transfer learning Parameters. Neurocomputing [online]. 235 (1), pp. 228-235. [Accessed 23 October 2021].</w:t>
      </w:r>
    </w:p>
    <w:p w14:paraId="4061ABFA" w14:textId="77777777" w:rsidR="00965067" w:rsidRDefault="00965067" w:rsidP="00266265">
      <w:pPr>
        <w:pStyle w:val="ListParagraph"/>
        <w:numPr>
          <w:ilvl w:val="0"/>
          <w:numId w:val="9"/>
        </w:numPr>
        <w:tabs>
          <w:tab w:val="left" w:pos="318"/>
        </w:tabs>
        <w:spacing w:after="0" w:line="240" w:lineRule="auto"/>
        <w:rPr>
          <w:rFonts w:cstheme="minorHAnsi"/>
        </w:rPr>
      </w:pPr>
      <w:proofErr w:type="spellStart"/>
      <w:r w:rsidRPr="0029562B">
        <w:rPr>
          <w:rFonts w:cstheme="minorHAnsi"/>
        </w:rPr>
        <w:t>Arfin</w:t>
      </w:r>
      <w:proofErr w:type="spellEnd"/>
      <w:r w:rsidRPr="0029562B">
        <w:rPr>
          <w:rFonts w:cstheme="minorHAnsi"/>
        </w:rPr>
        <w:t xml:space="preserve"> M. H. R., Hossain S. A., Islam M. M.,  and </w:t>
      </w:r>
      <w:proofErr w:type="spellStart"/>
      <w:r w:rsidRPr="0029562B">
        <w:rPr>
          <w:rFonts w:cstheme="minorHAnsi"/>
        </w:rPr>
        <w:t>Rabby</w:t>
      </w:r>
      <w:proofErr w:type="spellEnd"/>
      <w:r w:rsidRPr="0029562B">
        <w:rPr>
          <w:rFonts w:cstheme="minorHAnsi"/>
        </w:rPr>
        <w:t xml:space="preserve"> S. A. (2019) </w:t>
      </w:r>
      <w:proofErr w:type="spellStart"/>
      <w:r w:rsidRPr="0029562B">
        <w:rPr>
          <w:rFonts w:cstheme="minorHAnsi"/>
        </w:rPr>
        <w:t>PataNET</w:t>
      </w:r>
      <w:proofErr w:type="spellEnd"/>
      <w:r w:rsidRPr="0029562B">
        <w:rPr>
          <w:rFonts w:cstheme="minorHAnsi"/>
        </w:rPr>
        <w:t>: A Convolutional Neural Networks to Identify Plant from Leaf Images, 2019 10th International Conference on Computing, Communication and Networking Technologies (ICCCNT), Daffodil International University, Kanpur, India, 6-8 July 2019, IEEE [online]. Available from: https://ieeexplore-ieee-org.ezproxy.uwe.ac.uk/document/8944667 [Accessed 24 October 2021].</w:t>
      </w:r>
    </w:p>
    <w:p w14:paraId="7E0F5AE7" w14:textId="77777777" w:rsidR="00965067" w:rsidRDefault="00965067" w:rsidP="00266265">
      <w:pPr>
        <w:pStyle w:val="ListParagraph"/>
        <w:numPr>
          <w:ilvl w:val="0"/>
          <w:numId w:val="9"/>
        </w:numPr>
        <w:rPr>
          <w:rFonts w:cstheme="minorHAnsi"/>
        </w:rPr>
      </w:pPr>
      <w:r w:rsidRPr="0029562B">
        <w:rPr>
          <w:rFonts w:cstheme="minorHAnsi"/>
        </w:rPr>
        <w:t xml:space="preserve">Arora, S. and </w:t>
      </w:r>
      <w:proofErr w:type="spellStart"/>
      <w:r w:rsidRPr="0029562B">
        <w:rPr>
          <w:rFonts w:cstheme="minorHAnsi"/>
        </w:rPr>
        <w:t>Kour</w:t>
      </w:r>
      <w:proofErr w:type="spellEnd"/>
      <w:r w:rsidRPr="0029562B">
        <w:rPr>
          <w:rFonts w:cstheme="minorHAnsi"/>
        </w:rPr>
        <w:t>, V.P.(2019) Particle Swarm Optimization Based Support Vector Machine (P-</w:t>
      </w:r>
      <w:proofErr w:type="spellStart"/>
      <w:r w:rsidRPr="0029562B">
        <w:rPr>
          <w:rFonts w:cstheme="minorHAnsi"/>
        </w:rPr>
        <w:t>svm</w:t>
      </w:r>
      <w:proofErr w:type="spellEnd"/>
      <w:r w:rsidRPr="0029562B">
        <w:rPr>
          <w:rFonts w:cstheme="minorHAnsi"/>
        </w:rPr>
        <w:t xml:space="preserve">) For the Segmentation and Classification of Plants. </w:t>
      </w:r>
      <w:proofErr w:type="spellStart"/>
      <w:r w:rsidRPr="0029562B">
        <w:rPr>
          <w:rFonts w:cstheme="minorHAnsi"/>
        </w:rPr>
        <w:t>Ieee</w:t>
      </w:r>
      <w:proofErr w:type="spellEnd"/>
      <w:r w:rsidRPr="0029562B">
        <w:rPr>
          <w:rFonts w:cstheme="minorHAnsi"/>
        </w:rPr>
        <w:t xml:space="preserve"> Access [online]. 7 (1), pp. 29374-29385. [Accessed 22 January 2022].</w:t>
      </w:r>
    </w:p>
    <w:p w14:paraId="2E1F3BE4" w14:textId="77777777" w:rsidR="00965067" w:rsidRDefault="00965067" w:rsidP="00C7700D">
      <w:pPr>
        <w:pStyle w:val="ListParagraph"/>
        <w:numPr>
          <w:ilvl w:val="0"/>
          <w:numId w:val="9"/>
        </w:numPr>
        <w:spacing w:before="100" w:beforeAutospacing="1" w:after="100" w:afterAutospacing="1" w:line="240" w:lineRule="auto"/>
        <w:rPr>
          <w:rFonts w:eastAsia="Times New Roman" w:cstheme="minorHAnsi"/>
          <w:color w:val="000000"/>
          <w:lang w:eastAsia="en-GB"/>
        </w:rPr>
      </w:pPr>
      <w:proofErr w:type="spellStart"/>
      <w:r w:rsidRPr="0029562B">
        <w:rPr>
          <w:rFonts w:eastAsia="Times New Roman" w:cstheme="minorHAnsi"/>
          <w:color w:val="000000"/>
          <w:lang w:eastAsia="en-GB"/>
        </w:rPr>
        <w:t>Arshid</w:t>
      </w:r>
      <w:proofErr w:type="spellEnd"/>
      <w:r w:rsidRPr="0029562B">
        <w:rPr>
          <w:rFonts w:eastAsia="Times New Roman" w:cstheme="minorHAnsi"/>
          <w:color w:val="000000"/>
          <w:lang w:eastAsia="en-GB"/>
        </w:rPr>
        <w:t xml:space="preserve">, K., Feng, J., Jia, K., Mehmood, A., Rehman, Z.U., </w:t>
      </w:r>
      <w:proofErr w:type="spellStart"/>
      <w:r w:rsidRPr="0029562B">
        <w:rPr>
          <w:rFonts w:eastAsia="Times New Roman" w:cstheme="minorHAnsi"/>
          <w:color w:val="000000"/>
          <w:lang w:eastAsia="en-GB"/>
        </w:rPr>
        <w:t>Yaqub</w:t>
      </w:r>
      <w:proofErr w:type="spellEnd"/>
      <w:r w:rsidRPr="0029562B">
        <w:rPr>
          <w:rFonts w:eastAsia="Times New Roman" w:cstheme="minorHAnsi"/>
          <w:color w:val="000000"/>
          <w:lang w:eastAsia="en-GB"/>
        </w:rPr>
        <w:t xml:space="preserve">, M. and Zia, M.S. (2020) State-of-the-art </w:t>
      </w:r>
      <w:proofErr w:type="spellStart"/>
      <w:r w:rsidRPr="0029562B">
        <w:rPr>
          <w:rFonts w:eastAsia="Times New Roman" w:cstheme="minorHAnsi"/>
          <w:color w:val="000000"/>
          <w:lang w:eastAsia="en-GB"/>
        </w:rPr>
        <w:t>Cnn</w:t>
      </w:r>
      <w:proofErr w:type="spellEnd"/>
      <w:r w:rsidRPr="0029562B">
        <w:rPr>
          <w:rFonts w:eastAsia="Times New Roman" w:cstheme="minorHAnsi"/>
          <w:color w:val="000000"/>
          <w:lang w:eastAsia="en-GB"/>
        </w:rPr>
        <w:t xml:space="preserve"> Optimizer </w:t>
      </w:r>
      <w:proofErr w:type="gramStart"/>
      <w:r w:rsidRPr="0029562B">
        <w:rPr>
          <w:rFonts w:eastAsia="Times New Roman" w:cstheme="minorHAnsi"/>
          <w:color w:val="000000"/>
          <w:lang w:eastAsia="en-GB"/>
        </w:rPr>
        <w:t>For</w:t>
      </w:r>
      <w:proofErr w:type="gramEnd"/>
      <w:r w:rsidRPr="0029562B">
        <w:rPr>
          <w:rFonts w:eastAsia="Times New Roman" w:cstheme="minorHAnsi"/>
          <w:color w:val="000000"/>
          <w:lang w:eastAsia="en-GB"/>
        </w:rPr>
        <w:t xml:space="preserve"> Brain </w:t>
      </w:r>
      <w:proofErr w:type="spellStart"/>
      <w:r w:rsidRPr="0029562B">
        <w:rPr>
          <w:rFonts w:eastAsia="Times New Roman" w:cstheme="minorHAnsi"/>
          <w:color w:val="000000"/>
          <w:lang w:eastAsia="en-GB"/>
        </w:rPr>
        <w:t>Tumor</w:t>
      </w:r>
      <w:proofErr w:type="spellEnd"/>
      <w:r w:rsidRPr="0029562B">
        <w:rPr>
          <w:rFonts w:eastAsia="Times New Roman" w:cstheme="minorHAnsi"/>
          <w:color w:val="000000"/>
          <w:lang w:eastAsia="en-GB"/>
        </w:rPr>
        <w:t xml:space="preserve"> Segmentation in Magnetic Resonance Images. Brain Sciences [online]. 10 (7), pp. 427-447. [Accessed 29 January 2022].‌</w:t>
      </w:r>
    </w:p>
    <w:p w14:paraId="7F4969EC" w14:textId="77777777" w:rsidR="00965067" w:rsidRPr="00413B62" w:rsidRDefault="00965067" w:rsidP="00266265">
      <w:pPr>
        <w:pStyle w:val="ListParagraph"/>
        <w:numPr>
          <w:ilvl w:val="0"/>
          <w:numId w:val="9"/>
        </w:numPr>
        <w:rPr>
          <w:rFonts w:cstheme="minorHAnsi"/>
        </w:rPr>
      </w:pPr>
      <w:r w:rsidRPr="0029562B">
        <w:rPr>
          <w:rFonts w:cstheme="minorHAnsi"/>
        </w:rPr>
        <w:t xml:space="preserve">Awang, K, Che </w:t>
      </w:r>
      <w:proofErr w:type="spellStart"/>
      <w:r w:rsidRPr="0029562B">
        <w:rPr>
          <w:rFonts w:cstheme="minorHAnsi"/>
        </w:rPr>
        <w:t>Hussin</w:t>
      </w:r>
      <w:proofErr w:type="spellEnd"/>
      <w:r w:rsidRPr="0029562B">
        <w:rPr>
          <w:rFonts w:cstheme="minorHAnsi"/>
        </w:rPr>
        <w:t xml:space="preserve">, N.A., Jamil, N. and </w:t>
      </w:r>
      <w:proofErr w:type="spellStart"/>
      <w:r w:rsidRPr="0029562B">
        <w:rPr>
          <w:rFonts w:cstheme="minorHAnsi"/>
        </w:rPr>
        <w:t>Nordin</w:t>
      </w:r>
      <w:proofErr w:type="spellEnd"/>
      <w:r w:rsidRPr="0029562B">
        <w:rPr>
          <w:rFonts w:cstheme="minorHAnsi"/>
        </w:rPr>
        <w:t xml:space="preserve">, S. (2013) Plant species identification by using Scale Invariant Feature Transform (SIFT) and Grid Based Colour Moment (GBCM). In: (Unknown), ed. 2013 IEEE Conference on Open Systems. Kuching, Malaysia, 2-4 Dec. </w:t>
      </w:r>
      <w:r w:rsidRPr="0029562B">
        <w:rPr>
          <w:rFonts w:cstheme="minorHAnsi"/>
          <w:shd w:val="clear" w:color="auto" w:fill="FFFFFF"/>
        </w:rPr>
        <w:t>IEEE, pp. 226-230</w:t>
      </w:r>
    </w:p>
    <w:p w14:paraId="3E71899B" w14:textId="77777777" w:rsidR="00965067" w:rsidRDefault="00965067" w:rsidP="00971903">
      <w:pPr>
        <w:pStyle w:val="ListParagraph"/>
        <w:numPr>
          <w:ilvl w:val="0"/>
          <w:numId w:val="9"/>
        </w:numPr>
      </w:pPr>
      <w:r w:rsidRPr="005F1EA9">
        <w:t xml:space="preserve">Balaji, S. and </w:t>
      </w:r>
      <w:proofErr w:type="spellStart"/>
      <w:r w:rsidRPr="005F1EA9">
        <w:t>Murugaiyan</w:t>
      </w:r>
      <w:proofErr w:type="spellEnd"/>
      <w:r w:rsidRPr="005F1EA9">
        <w:t>, M. (2012) Waterfall</w:t>
      </w:r>
      <w:r>
        <w:t xml:space="preserve"> V</w:t>
      </w:r>
      <w:r w:rsidRPr="005F1EA9">
        <w:t>s V-model Vs Agile: A Comparative Study on S</w:t>
      </w:r>
      <w:r>
        <w:t>DLC</w:t>
      </w:r>
      <w:r w:rsidRPr="005F1EA9">
        <w:t>. International Journal of Information Technology and Business Management [online]. 2 (1), pp. 26-30. [Accessed 31 January 2022].</w:t>
      </w:r>
    </w:p>
    <w:p w14:paraId="24B8D75A" w14:textId="77777777" w:rsidR="00965067" w:rsidRDefault="00965067" w:rsidP="00266265">
      <w:pPr>
        <w:pStyle w:val="ListParagraph"/>
        <w:numPr>
          <w:ilvl w:val="0"/>
          <w:numId w:val="9"/>
        </w:numPr>
        <w:rPr>
          <w:rFonts w:cstheme="minorHAnsi"/>
          <w:shd w:val="clear" w:color="auto" w:fill="FFFFFF"/>
        </w:rPr>
      </w:pPr>
      <w:proofErr w:type="spellStart"/>
      <w:r w:rsidRPr="0029562B">
        <w:rPr>
          <w:rFonts w:cstheme="minorHAnsi"/>
        </w:rPr>
        <w:t>Balasaravanan</w:t>
      </w:r>
      <w:proofErr w:type="spellEnd"/>
      <w:r w:rsidRPr="0029562B">
        <w:rPr>
          <w:rFonts w:cstheme="minorHAnsi"/>
        </w:rPr>
        <w:t xml:space="preserve"> T., Priya C.A, and </w:t>
      </w:r>
      <w:proofErr w:type="spellStart"/>
      <w:r w:rsidRPr="0029562B">
        <w:rPr>
          <w:rFonts w:cstheme="minorHAnsi"/>
        </w:rPr>
        <w:t>Thanamani</w:t>
      </w:r>
      <w:proofErr w:type="spellEnd"/>
      <w:r w:rsidRPr="0029562B">
        <w:rPr>
          <w:rFonts w:cstheme="minorHAnsi"/>
        </w:rPr>
        <w:t xml:space="preserve"> A.S. (2012) An efficient leaf recognition algorithm for plant classification using support vector machine . In: (Unknown Editor), ed. International Conference on Pattern Recognition, Informatics and Medical Engineering (PRIME-2012). </w:t>
      </w:r>
      <w:r w:rsidRPr="0029562B">
        <w:rPr>
          <w:rFonts w:cstheme="minorHAnsi"/>
          <w:shd w:val="clear" w:color="auto" w:fill="FFFFFF"/>
        </w:rPr>
        <w:t>Salem, India, 21-23 March. IEEE, pp. 428-432</w:t>
      </w:r>
    </w:p>
    <w:p w14:paraId="622A5B94" w14:textId="77777777" w:rsidR="00965067" w:rsidRPr="005F2EA5" w:rsidRDefault="00965067" w:rsidP="005D726A">
      <w:pPr>
        <w:pStyle w:val="ListParagraph"/>
        <w:numPr>
          <w:ilvl w:val="0"/>
          <w:numId w:val="9"/>
        </w:numPr>
        <w:rPr>
          <w:rFonts w:cstheme="minorHAnsi"/>
        </w:rPr>
      </w:pPr>
      <w:r w:rsidRPr="005D726A">
        <w:rPr>
          <w:rFonts w:cstheme="minorHAnsi"/>
        </w:rPr>
        <w:t xml:space="preserve">Beck, K., et al. (2001) Manifesto for Agile Software Development. </w:t>
      </w:r>
      <w:r w:rsidRPr="005D726A">
        <w:rPr>
          <w:rFonts w:cstheme="minorHAnsi"/>
          <w:color w:val="000000"/>
          <w:shd w:val="clear" w:color="auto" w:fill="FFFFFF"/>
        </w:rPr>
        <w:t>Available from: https://agilemanifesto.org/ [Accessed 31 January 2022].</w:t>
      </w:r>
    </w:p>
    <w:p w14:paraId="0E082C56" w14:textId="77777777" w:rsidR="00965067" w:rsidRDefault="00965067" w:rsidP="00266265">
      <w:pPr>
        <w:pStyle w:val="ListParagraph"/>
        <w:numPr>
          <w:ilvl w:val="0"/>
          <w:numId w:val="9"/>
        </w:numPr>
        <w:rPr>
          <w:rFonts w:cstheme="minorHAnsi"/>
        </w:rPr>
      </w:pPr>
      <w:proofErr w:type="spellStart"/>
      <w:r w:rsidRPr="0029562B">
        <w:rPr>
          <w:rFonts w:cstheme="minorHAnsi"/>
        </w:rPr>
        <w:lastRenderedPageBreak/>
        <w:t>Bringslimark</w:t>
      </w:r>
      <w:proofErr w:type="spellEnd"/>
      <w:r w:rsidRPr="0029562B">
        <w:rPr>
          <w:rFonts w:cstheme="minorHAnsi"/>
        </w:rPr>
        <w:t xml:space="preserve">, T., </w:t>
      </w:r>
      <w:proofErr w:type="spellStart"/>
      <w:r w:rsidRPr="0029562B">
        <w:rPr>
          <w:rFonts w:cstheme="minorHAnsi"/>
        </w:rPr>
        <w:t>Hartig</w:t>
      </w:r>
      <w:proofErr w:type="spellEnd"/>
      <w:r w:rsidRPr="0029562B">
        <w:rPr>
          <w:rFonts w:cstheme="minorHAnsi"/>
        </w:rPr>
        <w:t>, T., and Patil, G.G., (2009) The Psychological Benefits of Indoor Plants: A Critical Review of the Experimental Literature. Journal of Environmental Psychology [online]. 29 (4), pp. 422-433. [Accessed 01 January 2022].</w:t>
      </w:r>
    </w:p>
    <w:p w14:paraId="6A99A479" w14:textId="77777777" w:rsidR="00965067" w:rsidRDefault="00965067" w:rsidP="00A817E4">
      <w:pPr>
        <w:pStyle w:val="ListParagraph"/>
        <w:numPr>
          <w:ilvl w:val="0"/>
          <w:numId w:val="9"/>
        </w:numPr>
      </w:pPr>
      <w:r w:rsidRPr="00F27D66">
        <w:t xml:space="preserve">Butler, C.W. and </w:t>
      </w:r>
      <w:proofErr w:type="spellStart"/>
      <w:r w:rsidRPr="00F27D66">
        <w:t>Vijayasarathy</w:t>
      </w:r>
      <w:proofErr w:type="spellEnd"/>
      <w:r w:rsidRPr="00F27D66">
        <w:t xml:space="preserve">, L.R. (2016) Choice of Software Development Methodologies: Do Organizational, Project, and Team Characteristics Matter?. </w:t>
      </w:r>
      <w:proofErr w:type="spellStart"/>
      <w:r w:rsidRPr="00F27D66">
        <w:t>Ieee</w:t>
      </w:r>
      <w:proofErr w:type="spellEnd"/>
      <w:r w:rsidRPr="00F27D66">
        <w:t xml:space="preserve"> Software [online]. 33 (5), pp. 86-94. [Accessed 31 January 2022].</w:t>
      </w:r>
    </w:p>
    <w:p w14:paraId="2347AFDE" w14:textId="77777777" w:rsidR="00965067" w:rsidRDefault="00965067" w:rsidP="00266265">
      <w:pPr>
        <w:pStyle w:val="ListParagraph"/>
        <w:numPr>
          <w:ilvl w:val="0"/>
          <w:numId w:val="9"/>
        </w:numPr>
        <w:rPr>
          <w:rFonts w:cstheme="minorHAnsi"/>
        </w:rPr>
      </w:pPr>
      <w:r w:rsidRPr="0029562B">
        <w:rPr>
          <w:rFonts w:cstheme="minorHAnsi"/>
        </w:rPr>
        <w:t>Cham, W.K., Chan, S.S.F., Chu, L.M. and Zhao, C. (2015) Plant Identification Using Leaf Shapes—a Pattern Counting Approach. Pattern Recognition [online]. 48 (10), pp. 3203-3215. [Accessed 21 January 2022].</w:t>
      </w:r>
    </w:p>
    <w:p w14:paraId="10329F6F" w14:textId="77777777" w:rsidR="00965067" w:rsidRDefault="00965067" w:rsidP="00266265">
      <w:pPr>
        <w:pStyle w:val="ListParagraph"/>
        <w:numPr>
          <w:ilvl w:val="0"/>
          <w:numId w:val="9"/>
        </w:numPr>
        <w:tabs>
          <w:tab w:val="left" w:pos="318"/>
        </w:tabs>
        <w:spacing w:after="0" w:line="240" w:lineRule="auto"/>
        <w:rPr>
          <w:rFonts w:cstheme="minorHAnsi"/>
        </w:rPr>
      </w:pPr>
      <w:r w:rsidRPr="0029562B">
        <w:rPr>
          <w:rFonts w:cstheme="minorHAnsi"/>
        </w:rPr>
        <w:t xml:space="preserve">Chan C. S., Lee H., </w:t>
      </w:r>
      <w:proofErr w:type="spellStart"/>
      <w:r w:rsidRPr="0029562B">
        <w:rPr>
          <w:rFonts w:cstheme="minorHAnsi"/>
        </w:rPr>
        <w:t>Remagnino</w:t>
      </w:r>
      <w:proofErr w:type="spellEnd"/>
      <w:r w:rsidRPr="0029562B">
        <w:rPr>
          <w:rFonts w:cstheme="minorHAnsi"/>
        </w:rPr>
        <w:t xml:space="preserve"> P., and  Wilkin P. (2015) </w:t>
      </w:r>
      <w:proofErr w:type="gramStart"/>
      <w:r w:rsidRPr="0029562B">
        <w:rPr>
          <w:rFonts w:cstheme="minorHAnsi"/>
        </w:rPr>
        <w:t>Deep-plant</w:t>
      </w:r>
      <w:proofErr w:type="gramEnd"/>
      <w:r w:rsidRPr="0029562B">
        <w:rPr>
          <w:rFonts w:cstheme="minorHAnsi"/>
        </w:rPr>
        <w:t>: Plant identification with convolutional neural networks. 2015 IEEE International Conference on Image Processing (ICIP), University of Malaya, Royal Botanic Gardens, &amp; Kingston University, Quebec City, QC, Canada, 27-30 Sept. 2015: IEEE [online]. Available from: https://ieeexplore.ieee.org/abstract/document/7350839 [Accessed 23 October 2021].</w:t>
      </w:r>
    </w:p>
    <w:p w14:paraId="011B1941" w14:textId="77777777" w:rsidR="00965067" w:rsidRDefault="00965067" w:rsidP="00266265">
      <w:pPr>
        <w:pStyle w:val="ListParagraph"/>
        <w:numPr>
          <w:ilvl w:val="0"/>
          <w:numId w:val="9"/>
        </w:numPr>
        <w:tabs>
          <w:tab w:val="left" w:pos="318"/>
        </w:tabs>
        <w:rPr>
          <w:rFonts w:cstheme="minorHAnsi"/>
        </w:rPr>
      </w:pPr>
      <w:r w:rsidRPr="0029562B">
        <w:rPr>
          <w:rFonts w:cstheme="minorHAnsi"/>
        </w:rPr>
        <w:t xml:space="preserve">Chao, X., Li, Y. and </w:t>
      </w:r>
      <w:proofErr w:type="spellStart"/>
      <w:r w:rsidRPr="0029562B">
        <w:rPr>
          <w:rFonts w:cstheme="minorHAnsi"/>
        </w:rPr>
        <w:t>Nie</w:t>
      </w:r>
      <w:proofErr w:type="spellEnd"/>
      <w:r w:rsidRPr="0029562B">
        <w:rPr>
          <w:rFonts w:cstheme="minorHAnsi"/>
        </w:rPr>
        <w:t xml:space="preserve">, J. (2020) Do We Really Need Deep </w:t>
      </w:r>
      <w:proofErr w:type="spellStart"/>
      <w:r w:rsidRPr="0029562B">
        <w:rPr>
          <w:rFonts w:cstheme="minorHAnsi"/>
        </w:rPr>
        <w:t>Cnn</w:t>
      </w:r>
      <w:proofErr w:type="spellEnd"/>
      <w:r w:rsidRPr="0029562B">
        <w:rPr>
          <w:rFonts w:cstheme="minorHAnsi"/>
        </w:rPr>
        <w:t xml:space="preserve"> </w:t>
      </w:r>
      <w:proofErr w:type="gramStart"/>
      <w:r w:rsidRPr="0029562B">
        <w:rPr>
          <w:rFonts w:cstheme="minorHAnsi"/>
        </w:rPr>
        <w:t>For</w:t>
      </w:r>
      <w:proofErr w:type="gramEnd"/>
      <w:r w:rsidRPr="0029562B">
        <w:rPr>
          <w:rFonts w:cstheme="minorHAnsi"/>
        </w:rPr>
        <w:t xml:space="preserve"> Plant Diseases Identification?. Computers and Electronics in Agriculture [online]. 178 (1), pp. 1-7. [Accessed 28 January 2022].</w:t>
      </w:r>
    </w:p>
    <w:p w14:paraId="07A4815F" w14:textId="77777777" w:rsidR="00965067" w:rsidRDefault="00965067" w:rsidP="00266265">
      <w:pPr>
        <w:pStyle w:val="ListParagraph"/>
        <w:numPr>
          <w:ilvl w:val="0"/>
          <w:numId w:val="9"/>
        </w:numPr>
        <w:rPr>
          <w:rFonts w:cstheme="minorHAnsi"/>
        </w:rPr>
      </w:pPr>
      <w:r w:rsidRPr="0029562B">
        <w:rPr>
          <w:rFonts w:cstheme="minorHAnsi"/>
        </w:rPr>
        <w:t xml:space="preserve">Choo K.R., Huang F., Liu P. and Wang L. (2017) </w:t>
      </w:r>
      <w:proofErr w:type="spellStart"/>
      <w:r w:rsidRPr="0029562B">
        <w:rPr>
          <w:rFonts w:cstheme="minorHAnsi"/>
        </w:rPr>
        <w:t>Svm</w:t>
      </w:r>
      <w:proofErr w:type="spellEnd"/>
      <w:r w:rsidRPr="0029562B">
        <w:rPr>
          <w:rFonts w:cstheme="minorHAnsi"/>
        </w:rPr>
        <w:t xml:space="preserve"> </w:t>
      </w:r>
      <w:proofErr w:type="gramStart"/>
      <w:r w:rsidRPr="0029562B">
        <w:rPr>
          <w:rFonts w:cstheme="minorHAnsi"/>
        </w:rPr>
        <w:t>Or</w:t>
      </w:r>
      <w:proofErr w:type="gramEnd"/>
      <w:r w:rsidRPr="0029562B">
        <w:rPr>
          <w:rFonts w:cstheme="minorHAnsi"/>
        </w:rPr>
        <w:t xml:space="preserve"> Deep Learning? a Comparative Study on Remote Sensing Image Classification. Soft Computing [online]. 21 (1), pp. 7053-7065. [Accessed 25 January 2022].</w:t>
      </w:r>
    </w:p>
    <w:p w14:paraId="4D03DA2D" w14:textId="77777777" w:rsidR="00965067" w:rsidRDefault="00965067" w:rsidP="00443EDA">
      <w:pPr>
        <w:pStyle w:val="ListParagraph"/>
        <w:numPr>
          <w:ilvl w:val="0"/>
          <w:numId w:val="9"/>
        </w:numPr>
      </w:pPr>
      <w:proofErr w:type="spellStart"/>
      <w:r w:rsidRPr="00443EDA">
        <w:t>Dingsøyr</w:t>
      </w:r>
      <w:proofErr w:type="spellEnd"/>
      <w:r w:rsidRPr="00443EDA">
        <w:t xml:space="preserve">, T. and </w:t>
      </w:r>
      <w:proofErr w:type="spellStart"/>
      <w:r w:rsidRPr="00443EDA">
        <w:t>Dyba</w:t>
      </w:r>
      <w:proofErr w:type="spellEnd"/>
      <w:r w:rsidRPr="00443EDA">
        <w:t>, T. (2008) Empirical Studies of Agile Software Development: A Systematic Review. Information and Software Technology [online]. 50 (10), pp. 833-859. [Accessed 31 January 2022].</w:t>
      </w:r>
    </w:p>
    <w:p w14:paraId="27D5CC53" w14:textId="77777777" w:rsidR="00965067" w:rsidRDefault="00965067" w:rsidP="00266265">
      <w:pPr>
        <w:pStyle w:val="ListParagraph"/>
        <w:numPr>
          <w:ilvl w:val="0"/>
          <w:numId w:val="9"/>
        </w:numPr>
        <w:tabs>
          <w:tab w:val="left" w:pos="318"/>
        </w:tabs>
        <w:spacing w:after="0" w:line="240" w:lineRule="auto"/>
        <w:rPr>
          <w:rFonts w:cstheme="minorHAnsi"/>
        </w:rPr>
      </w:pPr>
      <w:proofErr w:type="spellStart"/>
      <w:r w:rsidRPr="0029562B">
        <w:rPr>
          <w:rFonts w:cstheme="minorHAnsi"/>
        </w:rPr>
        <w:t>Gajjar</w:t>
      </w:r>
      <w:proofErr w:type="spellEnd"/>
      <w:r w:rsidRPr="0029562B">
        <w:rPr>
          <w:rFonts w:cstheme="minorHAnsi"/>
        </w:rPr>
        <w:t xml:space="preserve">, R., </w:t>
      </w:r>
      <w:proofErr w:type="spellStart"/>
      <w:r w:rsidRPr="0029562B">
        <w:rPr>
          <w:rFonts w:cstheme="minorHAnsi"/>
        </w:rPr>
        <w:t>Gajjar</w:t>
      </w:r>
      <w:proofErr w:type="spellEnd"/>
      <w:r w:rsidRPr="0029562B">
        <w:rPr>
          <w:rFonts w:cstheme="minorHAnsi"/>
        </w:rPr>
        <w:t xml:space="preserve">, N., Patel, N.P., </w:t>
      </w:r>
      <w:proofErr w:type="spellStart"/>
      <w:r w:rsidRPr="0029562B">
        <w:rPr>
          <w:rFonts w:cstheme="minorHAnsi"/>
        </w:rPr>
        <w:t>Thakor</w:t>
      </w:r>
      <w:proofErr w:type="spellEnd"/>
      <w:r w:rsidRPr="0029562B">
        <w:rPr>
          <w:rFonts w:cstheme="minorHAnsi"/>
        </w:rPr>
        <w:t xml:space="preserve">, V.J. and </w:t>
      </w:r>
      <w:proofErr w:type="spellStart"/>
      <w:r w:rsidRPr="0029562B">
        <w:rPr>
          <w:rFonts w:cstheme="minorHAnsi"/>
        </w:rPr>
        <w:t>Ruparelia</w:t>
      </w:r>
      <w:proofErr w:type="spellEnd"/>
      <w:r w:rsidRPr="0029562B">
        <w:rPr>
          <w:rFonts w:cstheme="minorHAnsi"/>
        </w:rPr>
        <w:t>, S. (2021) Real-time Detection and Identification of Plant Leaf Diseases Using Convolutional Neural Networks on an Embedded Platform. The Visual Computer [online]. 1 (1), pp. 1-16. [Accessed 26 October 2021].</w:t>
      </w:r>
    </w:p>
    <w:p w14:paraId="500C5163" w14:textId="77777777" w:rsidR="00965067" w:rsidRDefault="00965067" w:rsidP="009839FE">
      <w:pPr>
        <w:pStyle w:val="ListParagraph"/>
        <w:numPr>
          <w:ilvl w:val="0"/>
          <w:numId w:val="9"/>
        </w:numPr>
      </w:pPr>
      <w:proofErr w:type="spellStart"/>
      <w:r w:rsidRPr="00333D28">
        <w:t>Garleanu</w:t>
      </w:r>
      <w:proofErr w:type="spellEnd"/>
      <w:r>
        <w:t xml:space="preserve">, A., </w:t>
      </w:r>
      <w:proofErr w:type="spellStart"/>
      <w:r w:rsidRPr="00333D28">
        <w:t>Mărzan</w:t>
      </w:r>
      <w:proofErr w:type="spellEnd"/>
      <w:r>
        <w:t>, M.,</w:t>
      </w:r>
      <w:r w:rsidRPr="00333D28">
        <w:t xml:space="preserve"> Paul</w:t>
      </w:r>
      <w:r>
        <w:t xml:space="preserve">, C., </w:t>
      </w:r>
      <w:r w:rsidRPr="00333D28">
        <w:t xml:space="preserve"> </w:t>
      </w:r>
      <w:proofErr w:type="spellStart"/>
      <w:r w:rsidRPr="00333D28">
        <w:t>Spiru</w:t>
      </w:r>
      <w:proofErr w:type="spellEnd"/>
      <w:r>
        <w:t xml:space="preserve">, L., and </w:t>
      </w:r>
      <w:proofErr w:type="spellStart"/>
      <w:r w:rsidRPr="00333D28">
        <w:t>Velciu</w:t>
      </w:r>
      <w:proofErr w:type="spellEnd"/>
      <w:r>
        <w:t xml:space="preserve">, M. (2019) </w:t>
      </w:r>
      <w:r w:rsidRPr="0008598C">
        <w:t>THE REVERSED MOSCOW METHOD. A GENERAL FRAMEWORK FOR DEVELOPING AGE-FRIENDLY TECHNOLOGIES</w:t>
      </w:r>
      <w:r>
        <w:t xml:space="preserve">. In: (editor Unknown) ed. 11th </w:t>
      </w:r>
      <w:r w:rsidRPr="0008598C">
        <w:t>International Conference e-Health 2019</w:t>
      </w:r>
      <w:r>
        <w:t xml:space="preserve">. </w:t>
      </w:r>
      <w:r w:rsidRPr="0008598C">
        <w:t>Porto, Portugal</w:t>
      </w:r>
      <w:r>
        <w:t xml:space="preserve">, 17 – 19 July. </w:t>
      </w:r>
      <w:proofErr w:type="spellStart"/>
      <w:r w:rsidRPr="0073339F">
        <w:t>Inderscience</w:t>
      </w:r>
      <w:proofErr w:type="spellEnd"/>
      <w:r w:rsidRPr="0073339F">
        <w:t xml:space="preserve"> Publishers</w:t>
      </w:r>
      <w:r>
        <w:t>, pp. 75- 81.</w:t>
      </w:r>
    </w:p>
    <w:p w14:paraId="039B1684" w14:textId="77777777" w:rsidR="00965067" w:rsidRDefault="00965067" w:rsidP="00266265">
      <w:pPr>
        <w:pStyle w:val="ListParagraph"/>
        <w:numPr>
          <w:ilvl w:val="0"/>
          <w:numId w:val="9"/>
        </w:numPr>
        <w:rPr>
          <w:rFonts w:cstheme="minorHAnsi"/>
        </w:rPr>
      </w:pPr>
      <w:r w:rsidRPr="0029562B">
        <w:rPr>
          <w:rFonts w:cstheme="minorHAnsi"/>
        </w:rPr>
        <w:t xml:space="preserve">Jones, D.D., Meyer, G.E., Neto, J.C. and </w:t>
      </w:r>
      <w:proofErr w:type="spellStart"/>
      <w:r w:rsidRPr="0029562B">
        <w:rPr>
          <w:rFonts w:cstheme="minorHAnsi"/>
        </w:rPr>
        <w:t>Samal</w:t>
      </w:r>
      <w:proofErr w:type="spellEnd"/>
      <w:r w:rsidRPr="0029562B">
        <w:rPr>
          <w:rFonts w:cstheme="minorHAnsi"/>
        </w:rPr>
        <w:t>, A.K. (2006) Plant Species Identification Using Elliptic Fourier Leaf Shape Analysis. Computers and Electronics in Agriculture [online]. 50 (2), pp. 121-134. [Accessed 21 January 2022].</w:t>
      </w:r>
    </w:p>
    <w:p w14:paraId="6FBB675E" w14:textId="77777777" w:rsidR="00965067" w:rsidRPr="002B1490" w:rsidRDefault="00965067" w:rsidP="009F5F9F">
      <w:pPr>
        <w:pStyle w:val="ListParagraph"/>
        <w:numPr>
          <w:ilvl w:val="0"/>
          <w:numId w:val="9"/>
        </w:numPr>
        <w:rPr>
          <w:rFonts w:cstheme="minorHAnsi"/>
        </w:rPr>
      </w:pPr>
      <w:r w:rsidRPr="009F5F9F">
        <w:rPr>
          <w:rFonts w:cstheme="minorHAnsi"/>
        </w:rPr>
        <w:t xml:space="preserve">Karthikeyan, N.G (2018).  Machine Learning Projects for Mobile Applications: Build Android and IOS Applications Using TensorFlow Lite and Core ML </w:t>
      </w:r>
      <w:r w:rsidRPr="009F5F9F">
        <w:rPr>
          <w:rFonts w:cstheme="minorHAnsi"/>
          <w:color w:val="000000"/>
          <w:shd w:val="clear" w:color="auto" w:fill="FFFFFF"/>
        </w:rPr>
        <w:t xml:space="preserve">[online]. Birmingham: </w:t>
      </w:r>
      <w:proofErr w:type="spellStart"/>
      <w:r w:rsidRPr="009F5F9F">
        <w:rPr>
          <w:rFonts w:cstheme="minorHAnsi"/>
          <w:color w:val="000000"/>
          <w:shd w:val="clear" w:color="auto" w:fill="FFFFFF"/>
        </w:rPr>
        <w:t>Packt</w:t>
      </w:r>
      <w:proofErr w:type="spellEnd"/>
      <w:r w:rsidRPr="009F5F9F">
        <w:rPr>
          <w:rFonts w:cstheme="minorHAnsi"/>
          <w:color w:val="000000"/>
          <w:shd w:val="clear" w:color="auto" w:fill="FFFFFF"/>
        </w:rPr>
        <w:t xml:space="preserve"> Publishing Ltd. [Accessed 30 January 2022]</w:t>
      </w:r>
    </w:p>
    <w:p w14:paraId="037981CE" w14:textId="77777777" w:rsidR="00965067" w:rsidRPr="006B27C1" w:rsidRDefault="00965067" w:rsidP="006B27C1">
      <w:pPr>
        <w:pStyle w:val="ListParagraph"/>
        <w:numPr>
          <w:ilvl w:val="0"/>
          <w:numId w:val="9"/>
        </w:numPr>
        <w:rPr>
          <w:rFonts w:cstheme="minorHAnsi"/>
        </w:rPr>
      </w:pPr>
      <w:proofErr w:type="spellStart"/>
      <w:r w:rsidRPr="006B27C1">
        <w:rPr>
          <w:rFonts w:cstheme="minorHAnsi"/>
        </w:rPr>
        <w:t>Lalithnarayan</w:t>
      </w:r>
      <w:proofErr w:type="spellEnd"/>
      <w:r w:rsidRPr="006B27C1">
        <w:rPr>
          <w:rFonts w:cstheme="minorHAnsi"/>
        </w:rPr>
        <w:t xml:space="preserve">, C. (2020) Handling Imbalanced Datasets in Machine Learning. </w:t>
      </w:r>
      <w:r w:rsidRPr="006B27C1">
        <w:rPr>
          <w:rFonts w:cstheme="minorHAnsi"/>
          <w:color w:val="000000"/>
          <w:shd w:val="clear" w:color="auto" w:fill="FFFFFF"/>
        </w:rPr>
        <w:t>Available from: https://www.section.io/engineering-education/imbalanced-data-in-ml/ [Accessed 13 February 2022].</w:t>
      </w:r>
    </w:p>
    <w:p w14:paraId="67756AAA" w14:textId="77777777" w:rsidR="00965067" w:rsidRPr="0029562B" w:rsidRDefault="00965067" w:rsidP="00266265">
      <w:pPr>
        <w:pStyle w:val="ListParagraph"/>
        <w:numPr>
          <w:ilvl w:val="0"/>
          <w:numId w:val="9"/>
        </w:numPr>
        <w:rPr>
          <w:rFonts w:cstheme="minorHAnsi"/>
        </w:rPr>
      </w:pPr>
      <w:r w:rsidRPr="0029562B">
        <w:rPr>
          <w:rFonts w:cstheme="minorHAnsi"/>
        </w:rPr>
        <w:t>Lu, W.Z. and Wang, W.J. (2005) Potential Assessment of the “Support Vector Machine” Method in Forecasting Ambient Air Pollutant Trends. Chemosphere [online]. 59 (5), pp. 693-701. [Accessed 25 January 2022].</w:t>
      </w:r>
    </w:p>
    <w:p w14:paraId="1E89E9C1" w14:textId="77777777" w:rsidR="00965067" w:rsidRPr="002B1490" w:rsidRDefault="00965067" w:rsidP="00266265">
      <w:pPr>
        <w:pStyle w:val="ListParagraph"/>
        <w:numPr>
          <w:ilvl w:val="0"/>
          <w:numId w:val="9"/>
        </w:numPr>
        <w:rPr>
          <w:rFonts w:cstheme="minorHAnsi"/>
        </w:rPr>
      </w:pPr>
      <w:proofErr w:type="spellStart"/>
      <w:r w:rsidRPr="0029562B">
        <w:rPr>
          <w:rFonts w:cstheme="minorHAnsi"/>
        </w:rPr>
        <w:t>Macario</w:t>
      </w:r>
      <w:proofErr w:type="spellEnd"/>
      <w:r w:rsidRPr="0029562B">
        <w:rPr>
          <w:rFonts w:cstheme="minorHAnsi"/>
        </w:rPr>
        <w:t xml:space="preserve"> V., Oliveira J. F. L., and </w:t>
      </w:r>
      <w:proofErr w:type="spellStart"/>
      <w:r w:rsidRPr="0029562B">
        <w:rPr>
          <w:rFonts w:cstheme="minorHAnsi"/>
        </w:rPr>
        <w:t>Pacifico</w:t>
      </w:r>
      <w:proofErr w:type="spellEnd"/>
      <w:r w:rsidRPr="0029562B">
        <w:rPr>
          <w:rFonts w:cstheme="minorHAnsi"/>
        </w:rPr>
        <w:t xml:space="preserve"> L. D. S. (2018) Plant Classification Using Artificial Neural Networks. In: (unknown editor) ed. 2018 International Joint Conference on Neural Networks (IJCNN). </w:t>
      </w:r>
      <w:r w:rsidRPr="0029562B">
        <w:rPr>
          <w:rStyle w:val="Strong"/>
          <w:rFonts w:cstheme="minorHAnsi"/>
          <w:shd w:val="clear" w:color="auto" w:fill="FFFFFF"/>
        </w:rPr>
        <w:t> </w:t>
      </w:r>
      <w:r w:rsidRPr="0029562B">
        <w:rPr>
          <w:rFonts w:cstheme="minorHAnsi"/>
          <w:shd w:val="clear" w:color="auto" w:fill="FFFFFF"/>
        </w:rPr>
        <w:t>Rio de Janeiro, Brazil, 8-13 July. IEEE, pp. 1-6</w:t>
      </w:r>
    </w:p>
    <w:p w14:paraId="2BD95D77" w14:textId="77777777" w:rsidR="00965067" w:rsidRDefault="00965067" w:rsidP="003F45C4">
      <w:pPr>
        <w:pStyle w:val="ListParagraph"/>
        <w:numPr>
          <w:ilvl w:val="0"/>
          <w:numId w:val="9"/>
        </w:numPr>
        <w:rPr>
          <w:rFonts w:cstheme="minorHAnsi"/>
          <w:noProof/>
        </w:rPr>
      </w:pPr>
      <w:r w:rsidRPr="003F45C4">
        <w:rPr>
          <w:rFonts w:cstheme="minorHAnsi"/>
          <w:noProof/>
        </w:rPr>
        <w:t xml:space="preserve">Okamoto, K., Tanno, R. and Yanai, K. (2016) Efficient Mobile Implementation of A CNN-based Object Recognition System. </w:t>
      </w:r>
      <w:r w:rsidRPr="003F45C4">
        <w:rPr>
          <w:rFonts w:cstheme="minorHAnsi"/>
        </w:rPr>
        <w:t xml:space="preserve">In: (Unknow editor) ed. 24th ACM international conference on </w:t>
      </w:r>
      <w:r w:rsidRPr="003F45C4">
        <w:rPr>
          <w:rFonts w:cstheme="minorHAnsi"/>
        </w:rPr>
        <w:lastRenderedPageBreak/>
        <w:t xml:space="preserve">Multimedia. </w:t>
      </w:r>
      <w:r w:rsidRPr="003F45C4">
        <w:rPr>
          <w:rFonts w:cstheme="minorHAnsi"/>
          <w:color w:val="333333"/>
          <w:shd w:val="clear" w:color="auto" w:fill="FAFAFA"/>
        </w:rPr>
        <w:t>Amsterdam, The Netherlands</w:t>
      </w:r>
      <w:r w:rsidRPr="003F45C4">
        <w:rPr>
          <w:rFonts w:cstheme="minorHAnsi"/>
          <w:noProof/>
        </w:rPr>
        <w:t xml:space="preserve"> , October 15 – 19. Association for Computing Machinery, pp. 362–366</w:t>
      </w:r>
    </w:p>
    <w:p w14:paraId="4CE37B97" w14:textId="77777777" w:rsidR="00965067" w:rsidRDefault="00965067" w:rsidP="00266265">
      <w:pPr>
        <w:pStyle w:val="ListParagraph"/>
        <w:numPr>
          <w:ilvl w:val="0"/>
          <w:numId w:val="9"/>
        </w:numPr>
        <w:rPr>
          <w:rFonts w:cstheme="minorHAnsi"/>
        </w:rPr>
      </w:pPr>
      <w:proofErr w:type="spellStart"/>
      <w:r w:rsidRPr="0029562B">
        <w:rPr>
          <w:rFonts w:cstheme="minorHAnsi"/>
        </w:rPr>
        <w:t>Patle</w:t>
      </w:r>
      <w:proofErr w:type="spellEnd"/>
      <w:r w:rsidRPr="0029562B">
        <w:rPr>
          <w:rFonts w:cstheme="minorHAnsi"/>
        </w:rPr>
        <w:t xml:space="preserve">, A. and Prajapati, G. L. (2010) On Performing Classification Using SVM with Radial Basis and Polynomial Kernel Functions In: (Unknow editor) ed. 2010 3rd International Conference on Emerging Trends in Engineering and Technology.  </w:t>
      </w:r>
      <w:r w:rsidRPr="0029562B">
        <w:rPr>
          <w:rFonts w:cstheme="minorHAnsi"/>
          <w:shd w:val="clear" w:color="auto" w:fill="FFFFFF"/>
        </w:rPr>
        <w:t>Goa, India , 19-21 Nov.</w:t>
      </w:r>
      <w:r w:rsidRPr="0029562B">
        <w:rPr>
          <w:rFonts w:cstheme="minorHAnsi"/>
        </w:rPr>
        <w:t xml:space="preserve"> IEEE, pp. 512-515</w:t>
      </w:r>
    </w:p>
    <w:p w14:paraId="4E093622" w14:textId="77777777" w:rsidR="00965067" w:rsidRDefault="00965067" w:rsidP="008B7FD9">
      <w:pPr>
        <w:pStyle w:val="ListParagraph"/>
        <w:numPr>
          <w:ilvl w:val="0"/>
          <w:numId w:val="9"/>
        </w:numPr>
        <w:rPr>
          <w:rFonts w:cstheme="minorHAnsi"/>
        </w:rPr>
      </w:pPr>
      <w:r w:rsidRPr="0029562B">
        <w:rPr>
          <w:rFonts w:cstheme="minorHAnsi"/>
          <w:shd w:val="clear" w:color="auto" w:fill="FFFFFF"/>
        </w:rPr>
        <w:t xml:space="preserve">Rao, T. V. M.  and Vani, S. (2019) An Experimental Approach towards the Performance Assessment of Various Optimizers on Convolutional Neural Network </w:t>
      </w:r>
      <w:r w:rsidRPr="0029562B">
        <w:rPr>
          <w:rFonts w:cstheme="minorHAnsi"/>
        </w:rPr>
        <w:t>In: (Unknow editor) ed. 2019 3rd International Conference on Trends in Electronics and Informatics (ICOEI). Tirunelveli, India, 23-25 April. IEEE, pp. 331-336.</w:t>
      </w:r>
    </w:p>
    <w:p w14:paraId="526E8DDE" w14:textId="77777777" w:rsidR="00965067" w:rsidRPr="002B1490" w:rsidRDefault="00965067" w:rsidP="00266265">
      <w:pPr>
        <w:pStyle w:val="ListParagraph"/>
        <w:numPr>
          <w:ilvl w:val="0"/>
          <w:numId w:val="9"/>
        </w:numPr>
        <w:rPr>
          <w:rFonts w:cstheme="minorHAnsi"/>
        </w:rPr>
      </w:pPr>
      <w:r w:rsidRPr="0029562B">
        <w:rPr>
          <w:rFonts w:cstheme="minorHAnsi"/>
        </w:rPr>
        <w:t xml:space="preserve">Royal Botanic Gardens (2020)  State of the World’s Plants and Fungi 2020 </w:t>
      </w:r>
      <w:r w:rsidRPr="0029562B">
        <w:rPr>
          <w:rFonts w:cstheme="minorHAnsi"/>
          <w:shd w:val="clear" w:color="auto" w:fill="FFFFFF"/>
        </w:rPr>
        <w:t xml:space="preserve">[online]. </w:t>
      </w:r>
      <w:r w:rsidRPr="0029562B">
        <w:rPr>
          <w:rFonts w:cstheme="minorHAnsi"/>
        </w:rPr>
        <w:t xml:space="preserve"> London, UK: Royal Botanic Gardens, Kew. </w:t>
      </w:r>
      <w:r w:rsidRPr="0029562B">
        <w:rPr>
          <w:rFonts w:cstheme="minorHAnsi"/>
          <w:shd w:val="clear" w:color="auto" w:fill="FFFFFF"/>
        </w:rPr>
        <w:t>[Accessed 21 January 2022].</w:t>
      </w:r>
    </w:p>
    <w:p w14:paraId="76455D7B" w14:textId="77777777" w:rsidR="00965067" w:rsidRDefault="00965067" w:rsidP="00266265">
      <w:pPr>
        <w:pStyle w:val="ListParagraph"/>
        <w:numPr>
          <w:ilvl w:val="0"/>
          <w:numId w:val="9"/>
        </w:numPr>
        <w:rPr>
          <w:rFonts w:cstheme="minorHAnsi"/>
        </w:rPr>
      </w:pPr>
      <w:r w:rsidRPr="0029562B">
        <w:rPr>
          <w:rFonts w:cstheme="minorHAnsi"/>
        </w:rPr>
        <w:t>Zhang, Z. (2018)  Improved Adam Optimizer for Deep Neural Networks. In: (unknown editor) ed. 2018 IEEE/ACM 26th International Symposium on Quality of Service (</w:t>
      </w:r>
      <w:proofErr w:type="spellStart"/>
      <w:r w:rsidRPr="0029562B">
        <w:rPr>
          <w:rFonts w:cstheme="minorHAnsi"/>
        </w:rPr>
        <w:t>IWQoS</w:t>
      </w:r>
      <w:proofErr w:type="spellEnd"/>
      <w:r w:rsidRPr="0029562B">
        <w:rPr>
          <w:rFonts w:cstheme="minorHAnsi"/>
        </w:rPr>
        <w:t>). Banff, AB, Canada, 4-6 June. IEEE, pp. 1-2.</w:t>
      </w:r>
    </w:p>
    <w:p w14:paraId="6B1E7596" w14:textId="0E66A99F" w:rsidR="00A817E4" w:rsidRDefault="00A817E4" w:rsidP="006B27C1">
      <w:pPr>
        <w:rPr>
          <w:rFonts w:cstheme="minorHAnsi"/>
        </w:rPr>
      </w:pPr>
    </w:p>
    <w:p w14:paraId="13860438" w14:textId="175C8873" w:rsidR="006B27C1" w:rsidRDefault="006B27C1" w:rsidP="006B27C1">
      <w:pPr>
        <w:rPr>
          <w:rFonts w:cstheme="minorHAnsi"/>
        </w:rPr>
      </w:pPr>
    </w:p>
    <w:p w14:paraId="53EB6EC8" w14:textId="0A05C1AE" w:rsidR="006B27C1" w:rsidRDefault="006B27C1" w:rsidP="006B27C1">
      <w:pPr>
        <w:rPr>
          <w:rFonts w:cstheme="minorHAnsi"/>
        </w:rPr>
      </w:pPr>
    </w:p>
    <w:p w14:paraId="19E3ED94" w14:textId="77777777" w:rsidR="006B27C1" w:rsidRPr="006B27C1" w:rsidRDefault="006B27C1" w:rsidP="006B27C1">
      <w:pPr>
        <w:rPr>
          <w:rFonts w:cstheme="minorHAnsi"/>
        </w:rPr>
      </w:pPr>
    </w:p>
    <w:p w14:paraId="77588294" w14:textId="77777777" w:rsidR="005946D6" w:rsidRPr="005D726A" w:rsidRDefault="005946D6" w:rsidP="005D726A">
      <w:pPr>
        <w:rPr>
          <w:rFonts w:cstheme="minorHAnsi"/>
        </w:rPr>
      </w:pPr>
    </w:p>
    <w:p w14:paraId="0D3417E1" w14:textId="77777777" w:rsidR="008B7FD9" w:rsidRPr="0029562B" w:rsidRDefault="008B7FD9" w:rsidP="003F45C4">
      <w:pPr>
        <w:pStyle w:val="ListParagraph"/>
        <w:rPr>
          <w:rFonts w:cstheme="minorHAnsi"/>
        </w:rPr>
      </w:pPr>
    </w:p>
    <w:p w14:paraId="53505879" w14:textId="77777777" w:rsidR="00266265" w:rsidRPr="00266265" w:rsidRDefault="00266265" w:rsidP="00266265">
      <w:pPr>
        <w:rPr>
          <w:rFonts w:cstheme="minorHAnsi"/>
        </w:rPr>
      </w:pPr>
    </w:p>
    <w:p w14:paraId="3853D13B" w14:textId="028EA480" w:rsidR="00917AD4" w:rsidRDefault="00917AD4"/>
    <w:p w14:paraId="3549615F" w14:textId="5B294D0F" w:rsidR="00917AD4" w:rsidRDefault="00917AD4"/>
    <w:p w14:paraId="4A256355" w14:textId="31775459" w:rsidR="00917AD4" w:rsidRDefault="00917AD4"/>
    <w:p w14:paraId="3789D210" w14:textId="24BB93C0" w:rsidR="002B1490" w:rsidRDefault="002B1490"/>
    <w:p w14:paraId="4B1FF488" w14:textId="23F4DFB2" w:rsidR="00F81E10" w:rsidRDefault="00F81E10"/>
    <w:p w14:paraId="043684C9" w14:textId="3A90D3AF" w:rsidR="00F81E10" w:rsidRDefault="00F81E10"/>
    <w:p w14:paraId="6115B10C" w14:textId="1835F659" w:rsidR="00F81E10" w:rsidRDefault="00F81E10"/>
    <w:p w14:paraId="693877C4" w14:textId="36578653" w:rsidR="00F81E10" w:rsidRDefault="00F81E10"/>
    <w:p w14:paraId="56C8FC1D" w14:textId="777CB5D4" w:rsidR="00F81E10" w:rsidRDefault="00F81E10"/>
    <w:p w14:paraId="0658894B" w14:textId="0D97BEB7" w:rsidR="00F81E10" w:rsidRDefault="00F81E10"/>
    <w:p w14:paraId="117C3C5D" w14:textId="66247301" w:rsidR="00F81E10" w:rsidRDefault="00F81E10"/>
    <w:p w14:paraId="4A45FD99" w14:textId="77777777" w:rsidR="001E73D2" w:rsidRDefault="001E73D2"/>
    <w:p w14:paraId="54D6F2B7" w14:textId="2CC658B7" w:rsidR="00917AD4" w:rsidRDefault="00917AD4" w:rsidP="00981EA4">
      <w:pPr>
        <w:pStyle w:val="Heading1"/>
      </w:pPr>
      <w:bookmarkStart w:id="96" w:name="_Toc100146899"/>
      <w:r>
        <w:lastRenderedPageBreak/>
        <w:t>10 Appendix</w:t>
      </w:r>
      <w:bookmarkEnd w:id="96"/>
      <w:r>
        <w:t xml:space="preserve"> </w:t>
      </w:r>
    </w:p>
    <w:p w14:paraId="52ECDE21" w14:textId="65552F58" w:rsidR="00E31A9A" w:rsidRDefault="00E31A9A" w:rsidP="00981EA4">
      <w:pPr>
        <w:pStyle w:val="Heading2"/>
      </w:pPr>
      <w:r>
        <w:t xml:space="preserve">10.1 </w:t>
      </w:r>
      <w:r>
        <w:t>Requirement Analysis</w:t>
      </w:r>
    </w:p>
    <w:p w14:paraId="718607A6" w14:textId="77777777" w:rsidR="00647C1B" w:rsidRDefault="00E31A9A" w:rsidP="00981EA4">
      <w:pPr>
        <w:pStyle w:val="Heading3"/>
      </w:pPr>
      <w:r>
        <w:t>10.1.1 Additional User stories</w:t>
      </w:r>
    </w:p>
    <w:p w14:paraId="1BC6C331" w14:textId="2B8D947B" w:rsidR="00E31A9A" w:rsidRDefault="00E31A9A" w:rsidP="00981EA4">
      <w:pPr>
        <w:pStyle w:val="Heading3"/>
      </w:pPr>
      <w:r>
        <w:t xml:space="preserve"> </w:t>
      </w:r>
    </w:p>
    <w:tbl>
      <w:tblPr>
        <w:tblStyle w:val="ListTable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8"/>
        <w:gridCol w:w="2088"/>
        <w:gridCol w:w="2239"/>
        <w:gridCol w:w="1969"/>
        <w:gridCol w:w="1496"/>
      </w:tblGrid>
      <w:tr w:rsidR="00ED4004" w14:paraId="1B6D4568" w14:textId="77777777" w:rsidTr="00647C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Pr>
          <w:p w14:paraId="5198E40F" w14:textId="77777777" w:rsidR="00ED4004" w:rsidRDefault="00ED4004" w:rsidP="000F2E46">
            <w:r>
              <w:t>US.AI9</w:t>
            </w:r>
          </w:p>
        </w:tc>
        <w:tc>
          <w:tcPr>
            <w:tcW w:w="2088" w:type="dxa"/>
          </w:tcPr>
          <w:p w14:paraId="7171FFDE" w14:textId="77777777" w:rsidR="00ED4004" w:rsidRPr="00647C1B" w:rsidRDefault="00ED4004" w:rsidP="000F2E46">
            <w:pPr>
              <w:cnfStyle w:val="100000000000" w:firstRow="1" w:lastRow="0" w:firstColumn="0" w:lastColumn="0" w:oddVBand="0" w:evenVBand="0" w:oddHBand="0" w:evenHBand="0" w:firstRowFirstColumn="0" w:firstRowLastColumn="0" w:lastRowFirstColumn="0" w:lastRowLastColumn="0"/>
              <w:rPr>
                <w:b w:val="0"/>
                <w:bCs w:val="0"/>
              </w:rPr>
            </w:pPr>
            <w:r w:rsidRPr="00647C1B">
              <w:rPr>
                <w:b w:val="0"/>
                <w:bCs w:val="0"/>
              </w:rPr>
              <w:t>User</w:t>
            </w:r>
          </w:p>
        </w:tc>
        <w:tc>
          <w:tcPr>
            <w:tcW w:w="2239" w:type="dxa"/>
          </w:tcPr>
          <w:p w14:paraId="3D71E17B" w14:textId="77777777" w:rsidR="00ED4004" w:rsidRPr="00647C1B" w:rsidRDefault="00ED4004" w:rsidP="000F2E46">
            <w:pPr>
              <w:cnfStyle w:val="100000000000" w:firstRow="1" w:lastRow="0" w:firstColumn="0" w:lastColumn="0" w:oddVBand="0" w:evenVBand="0" w:oddHBand="0" w:evenHBand="0" w:firstRowFirstColumn="0" w:firstRowLastColumn="0" w:lastRowFirstColumn="0" w:lastRowLastColumn="0"/>
              <w:rPr>
                <w:b w:val="0"/>
                <w:bCs w:val="0"/>
              </w:rPr>
            </w:pPr>
            <w:r w:rsidRPr="00647C1B">
              <w:rPr>
                <w:b w:val="0"/>
                <w:bCs w:val="0"/>
              </w:rPr>
              <w:t>The identification method to be easily explainable</w:t>
            </w:r>
          </w:p>
        </w:tc>
        <w:tc>
          <w:tcPr>
            <w:tcW w:w="1969" w:type="dxa"/>
          </w:tcPr>
          <w:p w14:paraId="54E41302" w14:textId="77777777" w:rsidR="00ED4004" w:rsidRPr="00647C1B" w:rsidRDefault="00ED4004" w:rsidP="000F2E46">
            <w:pPr>
              <w:cnfStyle w:val="100000000000" w:firstRow="1" w:lastRow="0" w:firstColumn="0" w:lastColumn="0" w:oddVBand="0" w:evenVBand="0" w:oddHBand="0" w:evenHBand="0" w:firstRowFirstColumn="0" w:firstRowLastColumn="0" w:lastRowFirstColumn="0" w:lastRowLastColumn="0"/>
              <w:rPr>
                <w:b w:val="0"/>
                <w:bCs w:val="0"/>
              </w:rPr>
            </w:pPr>
            <w:r w:rsidRPr="00647C1B">
              <w:rPr>
                <w:b w:val="0"/>
                <w:bCs w:val="0"/>
              </w:rPr>
              <w:t>I can understand how my plant is being identified</w:t>
            </w:r>
          </w:p>
        </w:tc>
        <w:tc>
          <w:tcPr>
            <w:tcW w:w="1496" w:type="dxa"/>
          </w:tcPr>
          <w:p w14:paraId="4CBA2013" w14:textId="77777777" w:rsidR="00ED4004" w:rsidRPr="00647C1B" w:rsidRDefault="00ED4004" w:rsidP="000F2E46">
            <w:pPr>
              <w:jc w:val="center"/>
              <w:cnfStyle w:val="100000000000" w:firstRow="1" w:lastRow="0" w:firstColumn="0" w:lastColumn="0" w:oddVBand="0" w:evenVBand="0" w:oddHBand="0" w:evenHBand="0" w:firstRowFirstColumn="0" w:firstRowLastColumn="0" w:lastRowFirstColumn="0" w:lastRowLastColumn="0"/>
              <w:rPr>
                <w:b w:val="0"/>
                <w:bCs w:val="0"/>
              </w:rPr>
            </w:pPr>
            <w:r w:rsidRPr="00647C1B">
              <w:rPr>
                <w:b w:val="0"/>
                <w:bCs w:val="0"/>
              </w:rPr>
              <w:t>C</w:t>
            </w:r>
          </w:p>
        </w:tc>
      </w:tr>
      <w:tr w:rsidR="00ED4004" w14:paraId="7D02E14E" w14:textId="77777777" w:rsidTr="00647C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Pr>
          <w:p w14:paraId="4A0C6BB7" w14:textId="77777777" w:rsidR="00ED4004" w:rsidRDefault="00ED4004" w:rsidP="000F2E46">
            <w:r>
              <w:t>US.UI1</w:t>
            </w:r>
          </w:p>
        </w:tc>
        <w:tc>
          <w:tcPr>
            <w:tcW w:w="2088" w:type="dxa"/>
          </w:tcPr>
          <w:p w14:paraId="598D2984" w14:textId="77777777" w:rsidR="00ED4004" w:rsidRDefault="00ED4004" w:rsidP="000F2E46">
            <w:pPr>
              <w:cnfStyle w:val="000000100000" w:firstRow="0" w:lastRow="0" w:firstColumn="0" w:lastColumn="0" w:oddVBand="0" w:evenVBand="0" w:oddHBand="1" w:evenHBand="0" w:firstRowFirstColumn="0" w:firstRowLastColumn="0" w:lastRowFirstColumn="0" w:lastRowLastColumn="0"/>
            </w:pPr>
            <w:r>
              <w:t>User</w:t>
            </w:r>
          </w:p>
        </w:tc>
        <w:tc>
          <w:tcPr>
            <w:tcW w:w="2239" w:type="dxa"/>
          </w:tcPr>
          <w:p w14:paraId="177E8539" w14:textId="77777777" w:rsidR="00ED4004" w:rsidRDefault="00ED4004" w:rsidP="000F2E46">
            <w:pPr>
              <w:cnfStyle w:val="000000100000" w:firstRow="0" w:lastRow="0" w:firstColumn="0" w:lastColumn="0" w:oddVBand="0" w:evenVBand="0" w:oddHBand="1" w:evenHBand="0" w:firstRowFirstColumn="0" w:firstRowLastColumn="0" w:lastRowFirstColumn="0" w:lastRowLastColumn="0"/>
            </w:pPr>
            <w:r>
              <w:t>To be able to upload images of my plant to an application for identification</w:t>
            </w:r>
          </w:p>
        </w:tc>
        <w:tc>
          <w:tcPr>
            <w:tcW w:w="1969" w:type="dxa"/>
          </w:tcPr>
          <w:p w14:paraId="6BC98E22" w14:textId="77777777" w:rsidR="00ED4004" w:rsidRDefault="00ED4004" w:rsidP="000F2E46">
            <w:pPr>
              <w:cnfStyle w:val="000000100000" w:firstRow="0" w:lastRow="0" w:firstColumn="0" w:lastColumn="0" w:oddVBand="0" w:evenVBand="0" w:oddHBand="1" w:evenHBand="0" w:firstRowFirstColumn="0" w:firstRowLastColumn="0" w:lastRowFirstColumn="0" w:lastRowLastColumn="0"/>
            </w:pPr>
            <w:r>
              <w:t>I can have means of quick and portable plant identification</w:t>
            </w:r>
          </w:p>
        </w:tc>
        <w:tc>
          <w:tcPr>
            <w:tcW w:w="1496" w:type="dxa"/>
          </w:tcPr>
          <w:p w14:paraId="2E5E918F" w14:textId="77777777" w:rsidR="00ED4004" w:rsidRDefault="00ED4004" w:rsidP="000F2E46">
            <w:pPr>
              <w:jc w:val="center"/>
              <w:cnfStyle w:val="000000100000" w:firstRow="0" w:lastRow="0" w:firstColumn="0" w:lastColumn="0" w:oddVBand="0" w:evenVBand="0" w:oddHBand="1" w:evenHBand="0" w:firstRowFirstColumn="0" w:firstRowLastColumn="0" w:lastRowFirstColumn="0" w:lastRowLastColumn="0"/>
            </w:pPr>
            <w:r>
              <w:t>M</w:t>
            </w:r>
          </w:p>
        </w:tc>
      </w:tr>
      <w:tr w:rsidR="00ED4004" w14:paraId="7C73A691" w14:textId="77777777" w:rsidTr="00647C1B">
        <w:tc>
          <w:tcPr>
            <w:cnfStyle w:val="001000000000" w:firstRow="0" w:lastRow="0" w:firstColumn="1" w:lastColumn="0" w:oddVBand="0" w:evenVBand="0" w:oddHBand="0" w:evenHBand="0" w:firstRowFirstColumn="0" w:firstRowLastColumn="0" w:lastRowFirstColumn="0" w:lastRowLastColumn="0"/>
            <w:tcW w:w="1008" w:type="dxa"/>
          </w:tcPr>
          <w:p w14:paraId="728A5CAD" w14:textId="77777777" w:rsidR="00ED4004" w:rsidRDefault="00ED4004" w:rsidP="000F2E46">
            <w:r>
              <w:t>US.UI2</w:t>
            </w:r>
          </w:p>
        </w:tc>
        <w:tc>
          <w:tcPr>
            <w:tcW w:w="2088" w:type="dxa"/>
          </w:tcPr>
          <w:p w14:paraId="4112560E" w14:textId="77777777" w:rsidR="00ED4004" w:rsidRDefault="00ED4004" w:rsidP="000F2E46">
            <w:pPr>
              <w:cnfStyle w:val="000000000000" w:firstRow="0" w:lastRow="0" w:firstColumn="0" w:lastColumn="0" w:oddVBand="0" w:evenVBand="0" w:oddHBand="0" w:evenHBand="0" w:firstRowFirstColumn="0" w:firstRowLastColumn="0" w:lastRowFirstColumn="0" w:lastRowLastColumn="0"/>
            </w:pPr>
            <w:r>
              <w:t>User</w:t>
            </w:r>
          </w:p>
        </w:tc>
        <w:tc>
          <w:tcPr>
            <w:tcW w:w="2239" w:type="dxa"/>
          </w:tcPr>
          <w:p w14:paraId="777C1EA4" w14:textId="77777777" w:rsidR="00ED4004" w:rsidRDefault="00ED4004" w:rsidP="000F2E46">
            <w:pPr>
              <w:cnfStyle w:val="000000000000" w:firstRow="0" w:lastRow="0" w:firstColumn="0" w:lastColumn="0" w:oddVBand="0" w:evenVBand="0" w:oddHBand="0" w:evenHBand="0" w:firstRowFirstColumn="0" w:firstRowLastColumn="0" w:lastRowFirstColumn="0" w:lastRowLastColumn="0"/>
            </w:pPr>
            <w:r>
              <w:t>To be able to upload pictures of my unknown plant from files stored on my device</w:t>
            </w:r>
          </w:p>
        </w:tc>
        <w:tc>
          <w:tcPr>
            <w:tcW w:w="1969" w:type="dxa"/>
          </w:tcPr>
          <w:p w14:paraId="6FB06553" w14:textId="77777777" w:rsidR="00ED4004" w:rsidRDefault="00ED4004" w:rsidP="000F2E46">
            <w:pPr>
              <w:cnfStyle w:val="000000000000" w:firstRow="0" w:lastRow="0" w:firstColumn="0" w:lastColumn="0" w:oddVBand="0" w:evenVBand="0" w:oddHBand="0" w:evenHBand="0" w:firstRowFirstColumn="0" w:firstRowLastColumn="0" w:lastRowFirstColumn="0" w:lastRowLastColumn="0"/>
            </w:pPr>
            <w:r>
              <w:t>I can identify plants I’ve found online or overwise do not have direct access to</w:t>
            </w:r>
          </w:p>
        </w:tc>
        <w:tc>
          <w:tcPr>
            <w:tcW w:w="1496" w:type="dxa"/>
          </w:tcPr>
          <w:p w14:paraId="5D2C02C8" w14:textId="77777777" w:rsidR="00ED4004" w:rsidRDefault="00ED4004" w:rsidP="000F2E46">
            <w:pPr>
              <w:jc w:val="center"/>
              <w:cnfStyle w:val="000000000000" w:firstRow="0" w:lastRow="0" w:firstColumn="0" w:lastColumn="0" w:oddVBand="0" w:evenVBand="0" w:oddHBand="0" w:evenHBand="0" w:firstRowFirstColumn="0" w:firstRowLastColumn="0" w:lastRowFirstColumn="0" w:lastRowLastColumn="0"/>
            </w:pPr>
            <w:r>
              <w:t>S</w:t>
            </w:r>
          </w:p>
        </w:tc>
      </w:tr>
      <w:tr w:rsidR="00ED4004" w14:paraId="48012557" w14:textId="77777777" w:rsidTr="00647C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Pr>
          <w:p w14:paraId="7BCA08CD" w14:textId="77777777" w:rsidR="00ED4004" w:rsidRDefault="00ED4004" w:rsidP="000F2E46">
            <w:r>
              <w:t>US.UI3</w:t>
            </w:r>
          </w:p>
        </w:tc>
        <w:tc>
          <w:tcPr>
            <w:tcW w:w="2088" w:type="dxa"/>
          </w:tcPr>
          <w:p w14:paraId="10C091B1" w14:textId="77777777" w:rsidR="00ED4004" w:rsidRDefault="00ED4004" w:rsidP="000F2E46">
            <w:pPr>
              <w:cnfStyle w:val="000000100000" w:firstRow="0" w:lastRow="0" w:firstColumn="0" w:lastColumn="0" w:oddVBand="0" w:evenVBand="0" w:oddHBand="1" w:evenHBand="0" w:firstRowFirstColumn="0" w:firstRowLastColumn="0" w:lastRowFirstColumn="0" w:lastRowLastColumn="0"/>
            </w:pPr>
            <w:r>
              <w:t>User</w:t>
            </w:r>
          </w:p>
        </w:tc>
        <w:tc>
          <w:tcPr>
            <w:tcW w:w="2239" w:type="dxa"/>
          </w:tcPr>
          <w:p w14:paraId="46A1F876" w14:textId="77777777" w:rsidR="00ED4004" w:rsidRDefault="00ED4004" w:rsidP="000F2E46">
            <w:pPr>
              <w:cnfStyle w:val="000000100000" w:firstRow="0" w:lastRow="0" w:firstColumn="0" w:lastColumn="0" w:oddVBand="0" w:evenVBand="0" w:oddHBand="1" w:evenHBand="0" w:firstRowFirstColumn="0" w:firstRowLastColumn="0" w:lastRowFirstColumn="0" w:lastRowLastColumn="0"/>
            </w:pPr>
            <w:r>
              <w:t>To be able to take pictures of my unknown plant, and upload them, through the system</w:t>
            </w:r>
          </w:p>
        </w:tc>
        <w:tc>
          <w:tcPr>
            <w:tcW w:w="1969" w:type="dxa"/>
          </w:tcPr>
          <w:p w14:paraId="4EC59371" w14:textId="77777777" w:rsidR="00ED4004" w:rsidRDefault="00ED4004" w:rsidP="000F2E46">
            <w:pPr>
              <w:cnfStyle w:val="000000100000" w:firstRow="0" w:lastRow="0" w:firstColumn="0" w:lastColumn="0" w:oddVBand="0" w:evenVBand="0" w:oddHBand="1" w:evenHBand="0" w:firstRowFirstColumn="0" w:firstRowLastColumn="0" w:lastRowFirstColumn="0" w:lastRowLastColumn="0"/>
            </w:pPr>
            <w:r>
              <w:t xml:space="preserve">I can identify any plant I have direct access to </w:t>
            </w:r>
          </w:p>
        </w:tc>
        <w:tc>
          <w:tcPr>
            <w:tcW w:w="1496" w:type="dxa"/>
          </w:tcPr>
          <w:p w14:paraId="0CB64852" w14:textId="77777777" w:rsidR="00ED4004" w:rsidRDefault="00ED4004" w:rsidP="000F2E46">
            <w:pPr>
              <w:jc w:val="center"/>
              <w:cnfStyle w:val="000000100000" w:firstRow="0" w:lastRow="0" w:firstColumn="0" w:lastColumn="0" w:oddVBand="0" w:evenVBand="0" w:oddHBand="1" w:evenHBand="0" w:firstRowFirstColumn="0" w:firstRowLastColumn="0" w:lastRowFirstColumn="0" w:lastRowLastColumn="0"/>
            </w:pPr>
            <w:r>
              <w:t>M</w:t>
            </w:r>
          </w:p>
        </w:tc>
      </w:tr>
      <w:tr w:rsidR="00ED4004" w14:paraId="30384C73" w14:textId="77777777" w:rsidTr="00647C1B">
        <w:tc>
          <w:tcPr>
            <w:cnfStyle w:val="001000000000" w:firstRow="0" w:lastRow="0" w:firstColumn="1" w:lastColumn="0" w:oddVBand="0" w:evenVBand="0" w:oddHBand="0" w:evenHBand="0" w:firstRowFirstColumn="0" w:firstRowLastColumn="0" w:lastRowFirstColumn="0" w:lastRowLastColumn="0"/>
            <w:tcW w:w="1008" w:type="dxa"/>
          </w:tcPr>
          <w:p w14:paraId="6F02533E" w14:textId="77777777" w:rsidR="00ED4004" w:rsidRDefault="00ED4004" w:rsidP="000F2E46">
            <w:r>
              <w:t>US.UI4</w:t>
            </w:r>
          </w:p>
        </w:tc>
        <w:tc>
          <w:tcPr>
            <w:tcW w:w="2088" w:type="dxa"/>
          </w:tcPr>
          <w:p w14:paraId="47406D28" w14:textId="77777777" w:rsidR="00ED4004" w:rsidRDefault="00ED4004" w:rsidP="000F2E46">
            <w:pPr>
              <w:cnfStyle w:val="000000000000" w:firstRow="0" w:lastRow="0" w:firstColumn="0" w:lastColumn="0" w:oddVBand="0" w:evenVBand="0" w:oddHBand="0" w:evenHBand="0" w:firstRowFirstColumn="0" w:firstRowLastColumn="0" w:lastRowFirstColumn="0" w:lastRowLastColumn="0"/>
            </w:pPr>
            <w:r>
              <w:t>User</w:t>
            </w:r>
          </w:p>
        </w:tc>
        <w:tc>
          <w:tcPr>
            <w:tcW w:w="2239" w:type="dxa"/>
          </w:tcPr>
          <w:p w14:paraId="0DA86649" w14:textId="77777777" w:rsidR="00ED4004" w:rsidRDefault="00ED4004" w:rsidP="000F2E46">
            <w:pPr>
              <w:cnfStyle w:val="000000000000" w:firstRow="0" w:lastRow="0" w:firstColumn="0" w:lastColumn="0" w:oddVBand="0" w:evenVBand="0" w:oddHBand="0" w:evenHBand="0" w:firstRowFirstColumn="0" w:firstRowLastColumn="0" w:lastRowFirstColumn="0" w:lastRowLastColumn="0"/>
            </w:pPr>
            <w:r>
              <w:t>To have the uploaded image of my unknown plant displayed in the system</w:t>
            </w:r>
          </w:p>
        </w:tc>
        <w:tc>
          <w:tcPr>
            <w:tcW w:w="1969" w:type="dxa"/>
          </w:tcPr>
          <w:p w14:paraId="1068AE54" w14:textId="77777777" w:rsidR="00ED4004" w:rsidRDefault="00ED4004" w:rsidP="000F2E46">
            <w:pPr>
              <w:cnfStyle w:val="000000000000" w:firstRow="0" w:lastRow="0" w:firstColumn="0" w:lastColumn="0" w:oddVBand="0" w:evenVBand="0" w:oddHBand="0" w:evenHBand="0" w:firstRowFirstColumn="0" w:firstRowLastColumn="0" w:lastRowFirstColumn="0" w:lastRowLastColumn="0"/>
            </w:pPr>
            <w:r>
              <w:t xml:space="preserve">I can see my plant to allow for me to associate more effectively what it is with an example of the plant </w:t>
            </w:r>
          </w:p>
        </w:tc>
        <w:tc>
          <w:tcPr>
            <w:tcW w:w="1496" w:type="dxa"/>
          </w:tcPr>
          <w:p w14:paraId="1AF47BA6" w14:textId="77777777" w:rsidR="00ED4004" w:rsidRDefault="00ED4004" w:rsidP="000F2E46">
            <w:pPr>
              <w:jc w:val="center"/>
              <w:cnfStyle w:val="000000000000" w:firstRow="0" w:lastRow="0" w:firstColumn="0" w:lastColumn="0" w:oddVBand="0" w:evenVBand="0" w:oddHBand="0" w:evenHBand="0" w:firstRowFirstColumn="0" w:firstRowLastColumn="0" w:lastRowFirstColumn="0" w:lastRowLastColumn="0"/>
            </w:pPr>
            <w:r>
              <w:t>M</w:t>
            </w:r>
          </w:p>
        </w:tc>
      </w:tr>
      <w:tr w:rsidR="00ED4004" w14:paraId="3589822F" w14:textId="77777777" w:rsidTr="00647C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Pr>
          <w:p w14:paraId="7AD993A4" w14:textId="77777777" w:rsidR="00ED4004" w:rsidRDefault="00ED4004" w:rsidP="000F2E46">
            <w:r>
              <w:t>US.UI5</w:t>
            </w:r>
          </w:p>
        </w:tc>
        <w:tc>
          <w:tcPr>
            <w:tcW w:w="2088" w:type="dxa"/>
          </w:tcPr>
          <w:p w14:paraId="0801FFCE" w14:textId="77777777" w:rsidR="00ED4004" w:rsidRDefault="00ED4004" w:rsidP="000F2E46">
            <w:pPr>
              <w:cnfStyle w:val="000000100000" w:firstRow="0" w:lastRow="0" w:firstColumn="0" w:lastColumn="0" w:oddVBand="0" w:evenVBand="0" w:oddHBand="1" w:evenHBand="0" w:firstRowFirstColumn="0" w:firstRowLastColumn="0" w:lastRowFirstColumn="0" w:lastRowLastColumn="0"/>
            </w:pPr>
            <w:r>
              <w:t>User</w:t>
            </w:r>
          </w:p>
        </w:tc>
        <w:tc>
          <w:tcPr>
            <w:tcW w:w="2239" w:type="dxa"/>
          </w:tcPr>
          <w:p w14:paraId="4FBF33D0" w14:textId="77777777" w:rsidR="00ED4004" w:rsidRDefault="00ED4004" w:rsidP="000F2E46">
            <w:pPr>
              <w:cnfStyle w:val="000000100000" w:firstRow="0" w:lastRow="0" w:firstColumn="0" w:lastColumn="0" w:oddVBand="0" w:evenVBand="0" w:oddHBand="1" w:evenHBand="0" w:firstRowFirstColumn="0" w:firstRowLastColumn="0" w:lastRowFirstColumn="0" w:lastRowLastColumn="0"/>
            </w:pPr>
            <w:r>
              <w:t>To have information displayed about how to care for my identified plant</w:t>
            </w:r>
          </w:p>
        </w:tc>
        <w:tc>
          <w:tcPr>
            <w:tcW w:w="1969" w:type="dxa"/>
          </w:tcPr>
          <w:p w14:paraId="75339251" w14:textId="77777777" w:rsidR="00ED4004" w:rsidRDefault="00ED4004" w:rsidP="000F2E46">
            <w:pPr>
              <w:cnfStyle w:val="000000100000" w:firstRow="0" w:lastRow="0" w:firstColumn="0" w:lastColumn="0" w:oddVBand="0" w:evenVBand="0" w:oddHBand="1" w:evenHBand="0" w:firstRowFirstColumn="0" w:firstRowLastColumn="0" w:lastRowFirstColumn="0" w:lastRowLastColumn="0"/>
            </w:pPr>
            <w:r>
              <w:t xml:space="preserve">I can effectively take care of my newly identified plant </w:t>
            </w:r>
          </w:p>
        </w:tc>
        <w:tc>
          <w:tcPr>
            <w:tcW w:w="1496" w:type="dxa"/>
          </w:tcPr>
          <w:p w14:paraId="568132DF" w14:textId="77777777" w:rsidR="00ED4004" w:rsidRDefault="00ED4004" w:rsidP="000F2E46">
            <w:pPr>
              <w:jc w:val="center"/>
              <w:cnfStyle w:val="000000100000" w:firstRow="0" w:lastRow="0" w:firstColumn="0" w:lastColumn="0" w:oddVBand="0" w:evenVBand="0" w:oddHBand="1" w:evenHBand="0" w:firstRowFirstColumn="0" w:firstRowLastColumn="0" w:lastRowFirstColumn="0" w:lastRowLastColumn="0"/>
            </w:pPr>
            <w:r>
              <w:t>M</w:t>
            </w:r>
          </w:p>
        </w:tc>
      </w:tr>
      <w:tr w:rsidR="00ED4004" w14:paraId="5C0E5D7A" w14:textId="77777777" w:rsidTr="00647C1B">
        <w:tc>
          <w:tcPr>
            <w:cnfStyle w:val="001000000000" w:firstRow="0" w:lastRow="0" w:firstColumn="1" w:lastColumn="0" w:oddVBand="0" w:evenVBand="0" w:oddHBand="0" w:evenHBand="0" w:firstRowFirstColumn="0" w:firstRowLastColumn="0" w:lastRowFirstColumn="0" w:lastRowLastColumn="0"/>
            <w:tcW w:w="1008" w:type="dxa"/>
          </w:tcPr>
          <w:p w14:paraId="7754117F" w14:textId="77777777" w:rsidR="00ED4004" w:rsidRDefault="00ED4004" w:rsidP="000F2E46">
            <w:r>
              <w:t>US.UI6</w:t>
            </w:r>
          </w:p>
        </w:tc>
        <w:tc>
          <w:tcPr>
            <w:tcW w:w="2088" w:type="dxa"/>
          </w:tcPr>
          <w:p w14:paraId="6F303FD4" w14:textId="77777777" w:rsidR="00ED4004" w:rsidRDefault="00ED4004" w:rsidP="000F2E46">
            <w:pPr>
              <w:cnfStyle w:val="000000000000" w:firstRow="0" w:lastRow="0" w:firstColumn="0" w:lastColumn="0" w:oddVBand="0" w:evenVBand="0" w:oddHBand="0" w:evenHBand="0" w:firstRowFirstColumn="0" w:firstRowLastColumn="0" w:lastRowFirstColumn="0" w:lastRowLastColumn="0"/>
            </w:pPr>
            <w:r>
              <w:t>User</w:t>
            </w:r>
          </w:p>
        </w:tc>
        <w:tc>
          <w:tcPr>
            <w:tcW w:w="2239" w:type="dxa"/>
          </w:tcPr>
          <w:p w14:paraId="290D8A40" w14:textId="77777777" w:rsidR="00ED4004" w:rsidRDefault="00ED4004" w:rsidP="000F2E46">
            <w:pPr>
              <w:cnfStyle w:val="000000000000" w:firstRow="0" w:lastRow="0" w:firstColumn="0" w:lastColumn="0" w:oddVBand="0" w:evenVBand="0" w:oddHBand="0" w:evenHBand="0" w:firstRowFirstColumn="0" w:firstRowLastColumn="0" w:lastRowFirstColumn="0" w:lastRowLastColumn="0"/>
            </w:pPr>
            <w:r>
              <w:t>Plant information to be displayed in the form of a table</w:t>
            </w:r>
          </w:p>
        </w:tc>
        <w:tc>
          <w:tcPr>
            <w:tcW w:w="1969" w:type="dxa"/>
          </w:tcPr>
          <w:p w14:paraId="077D71D3" w14:textId="77777777" w:rsidR="00ED4004" w:rsidRDefault="00ED4004" w:rsidP="000F2E46">
            <w:pPr>
              <w:cnfStyle w:val="000000000000" w:firstRow="0" w:lastRow="0" w:firstColumn="0" w:lastColumn="0" w:oddVBand="0" w:evenVBand="0" w:oddHBand="0" w:evenHBand="0" w:firstRowFirstColumn="0" w:firstRowLastColumn="0" w:lastRowFirstColumn="0" w:lastRowLastColumn="0"/>
            </w:pPr>
            <w:r>
              <w:t>I can see information about my plant in a concise format</w:t>
            </w:r>
          </w:p>
        </w:tc>
        <w:tc>
          <w:tcPr>
            <w:tcW w:w="1496" w:type="dxa"/>
          </w:tcPr>
          <w:p w14:paraId="72846472" w14:textId="77777777" w:rsidR="00ED4004" w:rsidRDefault="00ED4004" w:rsidP="000F2E46">
            <w:pPr>
              <w:jc w:val="center"/>
              <w:cnfStyle w:val="000000000000" w:firstRow="0" w:lastRow="0" w:firstColumn="0" w:lastColumn="0" w:oddVBand="0" w:evenVBand="0" w:oddHBand="0" w:evenHBand="0" w:firstRowFirstColumn="0" w:firstRowLastColumn="0" w:lastRowFirstColumn="0" w:lastRowLastColumn="0"/>
            </w:pPr>
            <w:r>
              <w:t>M</w:t>
            </w:r>
          </w:p>
        </w:tc>
      </w:tr>
      <w:tr w:rsidR="00ED4004" w14:paraId="0B666290" w14:textId="77777777" w:rsidTr="00647C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Pr>
          <w:p w14:paraId="2E24F919" w14:textId="77777777" w:rsidR="00ED4004" w:rsidRDefault="00ED4004" w:rsidP="000F2E46">
            <w:r>
              <w:t>US.UI7</w:t>
            </w:r>
          </w:p>
        </w:tc>
        <w:tc>
          <w:tcPr>
            <w:tcW w:w="2088" w:type="dxa"/>
          </w:tcPr>
          <w:p w14:paraId="5B74FD83" w14:textId="77777777" w:rsidR="00ED4004" w:rsidRDefault="00ED4004" w:rsidP="000F2E46">
            <w:pPr>
              <w:cnfStyle w:val="000000100000" w:firstRow="0" w:lastRow="0" w:firstColumn="0" w:lastColumn="0" w:oddVBand="0" w:evenVBand="0" w:oddHBand="1" w:evenHBand="0" w:firstRowFirstColumn="0" w:firstRowLastColumn="0" w:lastRowFirstColumn="0" w:lastRowLastColumn="0"/>
            </w:pPr>
            <w:r>
              <w:t>User</w:t>
            </w:r>
          </w:p>
        </w:tc>
        <w:tc>
          <w:tcPr>
            <w:tcW w:w="2239" w:type="dxa"/>
          </w:tcPr>
          <w:p w14:paraId="322E64BB" w14:textId="77777777" w:rsidR="00ED4004" w:rsidRDefault="00ED4004" w:rsidP="000F2E46">
            <w:pPr>
              <w:cnfStyle w:val="000000100000" w:firstRow="0" w:lastRow="0" w:firstColumn="0" w:lastColumn="0" w:oddVBand="0" w:evenVBand="0" w:oddHBand="1" w:evenHBand="0" w:firstRowFirstColumn="0" w:firstRowLastColumn="0" w:lastRowFirstColumn="0" w:lastRowLastColumn="0"/>
            </w:pPr>
            <w:r>
              <w:t>To be able to upload multiple consecutive images of different plants</w:t>
            </w:r>
          </w:p>
        </w:tc>
        <w:tc>
          <w:tcPr>
            <w:tcW w:w="1969" w:type="dxa"/>
          </w:tcPr>
          <w:p w14:paraId="38DB211E" w14:textId="77777777" w:rsidR="00ED4004" w:rsidRDefault="00ED4004" w:rsidP="000F2E46">
            <w:pPr>
              <w:cnfStyle w:val="000000100000" w:firstRow="0" w:lastRow="0" w:firstColumn="0" w:lastColumn="0" w:oddVBand="0" w:evenVBand="0" w:oddHBand="1" w:evenHBand="0" w:firstRowFirstColumn="0" w:firstRowLastColumn="0" w:lastRowFirstColumn="0" w:lastRowLastColumn="0"/>
            </w:pPr>
            <w:r>
              <w:t>I can identify multiple different plants without restarting the system</w:t>
            </w:r>
          </w:p>
        </w:tc>
        <w:tc>
          <w:tcPr>
            <w:tcW w:w="1496" w:type="dxa"/>
          </w:tcPr>
          <w:p w14:paraId="499244CE" w14:textId="77777777" w:rsidR="00ED4004" w:rsidRDefault="00ED4004" w:rsidP="000F2E46">
            <w:pPr>
              <w:jc w:val="center"/>
              <w:cnfStyle w:val="000000100000" w:firstRow="0" w:lastRow="0" w:firstColumn="0" w:lastColumn="0" w:oddVBand="0" w:evenVBand="0" w:oddHBand="1" w:evenHBand="0" w:firstRowFirstColumn="0" w:firstRowLastColumn="0" w:lastRowFirstColumn="0" w:lastRowLastColumn="0"/>
            </w:pPr>
            <w:r>
              <w:t>M</w:t>
            </w:r>
          </w:p>
        </w:tc>
      </w:tr>
      <w:tr w:rsidR="00ED4004" w14:paraId="71A880B1" w14:textId="77777777" w:rsidTr="00647C1B">
        <w:tc>
          <w:tcPr>
            <w:cnfStyle w:val="001000000000" w:firstRow="0" w:lastRow="0" w:firstColumn="1" w:lastColumn="0" w:oddVBand="0" w:evenVBand="0" w:oddHBand="0" w:evenHBand="0" w:firstRowFirstColumn="0" w:firstRowLastColumn="0" w:lastRowFirstColumn="0" w:lastRowLastColumn="0"/>
            <w:tcW w:w="1008" w:type="dxa"/>
          </w:tcPr>
          <w:p w14:paraId="71DFEBFA" w14:textId="77777777" w:rsidR="00ED4004" w:rsidRDefault="00ED4004" w:rsidP="000F2E46">
            <w:r>
              <w:t>US.UI8</w:t>
            </w:r>
          </w:p>
        </w:tc>
        <w:tc>
          <w:tcPr>
            <w:tcW w:w="2088" w:type="dxa"/>
          </w:tcPr>
          <w:p w14:paraId="366CC278" w14:textId="77777777" w:rsidR="00ED4004" w:rsidRDefault="00ED4004" w:rsidP="000F2E46">
            <w:pPr>
              <w:cnfStyle w:val="000000000000" w:firstRow="0" w:lastRow="0" w:firstColumn="0" w:lastColumn="0" w:oddVBand="0" w:evenVBand="0" w:oddHBand="0" w:evenHBand="0" w:firstRowFirstColumn="0" w:firstRowLastColumn="0" w:lastRowFirstColumn="0" w:lastRowLastColumn="0"/>
            </w:pPr>
            <w:r>
              <w:t>User</w:t>
            </w:r>
          </w:p>
        </w:tc>
        <w:tc>
          <w:tcPr>
            <w:tcW w:w="2239" w:type="dxa"/>
          </w:tcPr>
          <w:p w14:paraId="056D37C2" w14:textId="77777777" w:rsidR="00ED4004" w:rsidRDefault="00ED4004" w:rsidP="000F2E46">
            <w:pPr>
              <w:cnfStyle w:val="000000000000" w:firstRow="0" w:lastRow="0" w:firstColumn="0" w:lastColumn="0" w:oddVBand="0" w:evenVBand="0" w:oddHBand="0" w:evenHBand="0" w:firstRowFirstColumn="0" w:firstRowLastColumn="0" w:lastRowFirstColumn="0" w:lastRowLastColumn="0"/>
            </w:pPr>
            <w:r>
              <w:t xml:space="preserve">To be able to queue up photos of different plants to have them identified </w:t>
            </w:r>
          </w:p>
        </w:tc>
        <w:tc>
          <w:tcPr>
            <w:tcW w:w="1969" w:type="dxa"/>
          </w:tcPr>
          <w:p w14:paraId="4A00CFDD" w14:textId="77777777" w:rsidR="00ED4004" w:rsidRDefault="00ED4004" w:rsidP="000F2E46">
            <w:pPr>
              <w:cnfStyle w:val="000000000000" w:firstRow="0" w:lastRow="0" w:firstColumn="0" w:lastColumn="0" w:oddVBand="0" w:evenVBand="0" w:oddHBand="0" w:evenHBand="0" w:firstRowFirstColumn="0" w:firstRowLastColumn="0" w:lastRowFirstColumn="0" w:lastRowLastColumn="0"/>
            </w:pPr>
            <w:r>
              <w:t>I can identify multiple different plants all at the same time.</w:t>
            </w:r>
          </w:p>
        </w:tc>
        <w:tc>
          <w:tcPr>
            <w:tcW w:w="1496" w:type="dxa"/>
          </w:tcPr>
          <w:p w14:paraId="1C332894" w14:textId="77777777" w:rsidR="00ED4004" w:rsidRDefault="00ED4004" w:rsidP="000F2E46">
            <w:pPr>
              <w:jc w:val="center"/>
              <w:cnfStyle w:val="000000000000" w:firstRow="0" w:lastRow="0" w:firstColumn="0" w:lastColumn="0" w:oddVBand="0" w:evenVBand="0" w:oddHBand="0" w:evenHBand="0" w:firstRowFirstColumn="0" w:firstRowLastColumn="0" w:lastRowFirstColumn="0" w:lastRowLastColumn="0"/>
            </w:pPr>
            <w:r>
              <w:t>C</w:t>
            </w:r>
          </w:p>
        </w:tc>
      </w:tr>
    </w:tbl>
    <w:p w14:paraId="2103AAEF" w14:textId="24C150B8" w:rsidR="00C361B9" w:rsidRDefault="00C361B9"/>
    <w:p w14:paraId="78C6EA48" w14:textId="572627D7" w:rsidR="00C361B9" w:rsidRDefault="00C361B9"/>
    <w:p w14:paraId="6DD359DD" w14:textId="53F84A7C" w:rsidR="00ED4004" w:rsidRDefault="00ED4004"/>
    <w:p w14:paraId="774E6736" w14:textId="77777777" w:rsidR="00981EA4" w:rsidRDefault="00981EA4"/>
    <w:p w14:paraId="7A892B47" w14:textId="0083DFFF" w:rsidR="00ED4004" w:rsidRPr="00981EA4" w:rsidRDefault="00ED4004" w:rsidP="00981EA4">
      <w:r w:rsidRPr="00981EA4">
        <w:t xml:space="preserve">10.1.2 Additional Neural Network Functional Requirements </w:t>
      </w:r>
    </w:p>
    <w:tbl>
      <w:tblPr>
        <w:tblStyle w:val="ListTable2-Accent1"/>
        <w:tblpPr w:leftFromText="180" w:rightFromText="180" w:vertAnchor="text" w:horzAnchor="margin" w:tblpY="22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2"/>
        <w:gridCol w:w="4305"/>
        <w:gridCol w:w="1136"/>
        <w:gridCol w:w="2943"/>
      </w:tblGrid>
      <w:tr w:rsidR="00647C1B" w14:paraId="42D7B13D" w14:textId="77777777" w:rsidTr="00647C1B">
        <w:trPr>
          <w:cnfStyle w:val="100000000000" w:firstRow="1" w:lastRow="0" w:firstColumn="0" w:lastColumn="0" w:oddVBand="0" w:evenVBand="0" w:oddHBand="0"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562" w:type="dxa"/>
          </w:tcPr>
          <w:p w14:paraId="78162F49" w14:textId="77777777" w:rsidR="00647C1B" w:rsidRPr="00647C1B" w:rsidRDefault="00647C1B" w:rsidP="000F2E46">
            <w:r w:rsidRPr="00647C1B">
              <w:t>AI6</w:t>
            </w:r>
          </w:p>
        </w:tc>
        <w:tc>
          <w:tcPr>
            <w:tcW w:w="4344" w:type="dxa"/>
          </w:tcPr>
          <w:p w14:paraId="0620F4AA" w14:textId="77777777" w:rsidR="00647C1B" w:rsidRPr="00647C1B" w:rsidRDefault="00647C1B" w:rsidP="000F2E46">
            <w:pPr>
              <w:cnfStyle w:val="100000000000" w:firstRow="1" w:lastRow="0" w:firstColumn="0" w:lastColumn="0" w:oddVBand="0" w:evenVBand="0" w:oddHBand="0" w:evenHBand="0" w:firstRowFirstColumn="0" w:firstRowLastColumn="0" w:lastRowFirstColumn="0" w:lastRowLastColumn="0"/>
              <w:rPr>
                <w:b w:val="0"/>
                <w:bCs w:val="0"/>
              </w:rPr>
            </w:pPr>
            <w:r w:rsidRPr="00647C1B">
              <w:rPr>
                <w:b w:val="0"/>
                <w:bCs w:val="0"/>
              </w:rPr>
              <w:t xml:space="preserve">The  AI system  must be able to handle poor quality images of houseplants </w:t>
            </w:r>
          </w:p>
        </w:tc>
        <w:tc>
          <w:tcPr>
            <w:tcW w:w="1146" w:type="dxa"/>
          </w:tcPr>
          <w:p w14:paraId="3956DC06" w14:textId="77777777" w:rsidR="00647C1B" w:rsidRPr="00647C1B" w:rsidRDefault="00647C1B" w:rsidP="000F2E46">
            <w:pPr>
              <w:jc w:val="center"/>
              <w:cnfStyle w:val="100000000000" w:firstRow="1" w:lastRow="0" w:firstColumn="0" w:lastColumn="0" w:oddVBand="0" w:evenVBand="0" w:oddHBand="0" w:evenHBand="0" w:firstRowFirstColumn="0" w:firstRowLastColumn="0" w:lastRowFirstColumn="0" w:lastRowLastColumn="0"/>
              <w:rPr>
                <w:b w:val="0"/>
                <w:bCs w:val="0"/>
              </w:rPr>
            </w:pPr>
            <w:r w:rsidRPr="00647C1B">
              <w:rPr>
                <w:b w:val="0"/>
                <w:bCs w:val="0"/>
              </w:rPr>
              <w:t>S</w:t>
            </w:r>
          </w:p>
        </w:tc>
        <w:tc>
          <w:tcPr>
            <w:tcW w:w="2964" w:type="dxa"/>
          </w:tcPr>
          <w:p w14:paraId="5443A9D8" w14:textId="77777777" w:rsidR="00647C1B" w:rsidRPr="00647C1B" w:rsidRDefault="00647C1B" w:rsidP="000F2E46">
            <w:pPr>
              <w:jc w:val="center"/>
              <w:cnfStyle w:val="100000000000" w:firstRow="1" w:lastRow="0" w:firstColumn="0" w:lastColumn="0" w:oddVBand="0" w:evenVBand="0" w:oddHBand="0" w:evenHBand="0" w:firstRowFirstColumn="0" w:firstRowLastColumn="0" w:lastRowFirstColumn="0" w:lastRowLastColumn="0"/>
              <w:rPr>
                <w:b w:val="0"/>
                <w:bCs w:val="0"/>
              </w:rPr>
            </w:pPr>
            <w:r w:rsidRPr="00647C1B">
              <w:rPr>
                <w:b w:val="0"/>
                <w:bCs w:val="0"/>
              </w:rPr>
              <w:t>Core functionality</w:t>
            </w:r>
          </w:p>
        </w:tc>
      </w:tr>
      <w:tr w:rsidR="00647C1B" w14:paraId="50D911D4" w14:textId="77777777" w:rsidTr="00647C1B">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562" w:type="dxa"/>
          </w:tcPr>
          <w:p w14:paraId="67B74EF8" w14:textId="77777777" w:rsidR="00647C1B" w:rsidRDefault="00647C1B" w:rsidP="000F2E46">
            <w:r>
              <w:t>AI7</w:t>
            </w:r>
          </w:p>
        </w:tc>
        <w:tc>
          <w:tcPr>
            <w:tcW w:w="4344" w:type="dxa"/>
          </w:tcPr>
          <w:p w14:paraId="7E5D69D0" w14:textId="77777777" w:rsidR="00647C1B" w:rsidRDefault="00647C1B" w:rsidP="000F2E46">
            <w:pPr>
              <w:cnfStyle w:val="000000100000" w:firstRow="0" w:lastRow="0" w:firstColumn="0" w:lastColumn="0" w:oddVBand="0" w:evenVBand="0" w:oddHBand="1" w:evenHBand="0" w:firstRowFirstColumn="0" w:firstRowLastColumn="0" w:lastRowFirstColumn="0" w:lastRowLastColumn="0"/>
            </w:pPr>
            <w:r>
              <w:t>The  AI system  implemented must consist of a CNN</w:t>
            </w:r>
          </w:p>
        </w:tc>
        <w:tc>
          <w:tcPr>
            <w:tcW w:w="1146" w:type="dxa"/>
          </w:tcPr>
          <w:p w14:paraId="60B15C14" w14:textId="77777777" w:rsidR="00647C1B" w:rsidRDefault="00647C1B" w:rsidP="000F2E46">
            <w:pPr>
              <w:jc w:val="center"/>
              <w:cnfStyle w:val="000000100000" w:firstRow="0" w:lastRow="0" w:firstColumn="0" w:lastColumn="0" w:oddVBand="0" w:evenVBand="0" w:oddHBand="1" w:evenHBand="0" w:firstRowFirstColumn="0" w:firstRowLastColumn="0" w:lastRowFirstColumn="0" w:lastRowLastColumn="0"/>
            </w:pPr>
            <w:r>
              <w:t>M</w:t>
            </w:r>
          </w:p>
        </w:tc>
        <w:tc>
          <w:tcPr>
            <w:tcW w:w="2964" w:type="dxa"/>
          </w:tcPr>
          <w:p w14:paraId="0F264D80" w14:textId="77777777" w:rsidR="00647C1B" w:rsidRDefault="00647C1B" w:rsidP="000F2E46">
            <w:pPr>
              <w:jc w:val="center"/>
              <w:cnfStyle w:val="000000100000" w:firstRow="0" w:lastRow="0" w:firstColumn="0" w:lastColumn="0" w:oddVBand="0" w:evenVBand="0" w:oddHBand="1" w:evenHBand="0" w:firstRowFirstColumn="0" w:firstRowLastColumn="0" w:lastRowFirstColumn="0" w:lastRowLastColumn="0"/>
            </w:pPr>
            <w:r>
              <w:t xml:space="preserve">Literature review: </w:t>
            </w:r>
            <w:r w:rsidRPr="00CE5B99">
              <w:rPr>
                <w:rFonts w:ascii="Calibri" w:hAnsi="Calibri" w:cs="Calibri"/>
              </w:rPr>
              <w:t xml:space="preserve"> </w:t>
            </w:r>
            <w:proofErr w:type="spellStart"/>
            <w:r w:rsidRPr="00CE5B99">
              <w:rPr>
                <w:rFonts w:ascii="Calibri" w:hAnsi="Calibri" w:cs="Calibri"/>
              </w:rPr>
              <w:t>Arfin</w:t>
            </w:r>
            <w:proofErr w:type="spellEnd"/>
            <w:r>
              <w:rPr>
                <w:rFonts w:ascii="Calibri" w:hAnsi="Calibri" w:cs="Calibri"/>
              </w:rPr>
              <w:t xml:space="preserve"> et al </w:t>
            </w:r>
            <w:r w:rsidRPr="00CE5B99">
              <w:rPr>
                <w:rFonts w:ascii="Calibri" w:hAnsi="Calibri" w:cs="Calibri"/>
              </w:rPr>
              <w:t>(2019)</w:t>
            </w:r>
            <w:r>
              <w:rPr>
                <w:rFonts w:ascii="Calibri" w:hAnsi="Calibri" w:cs="Calibri"/>
              </w:rPr>
              <w:t xml:space="preserve">, </w:t>
            </w:r>
            <w:r w:rsidRPr="00CE5B99">
              <w:rPr>
                <w:rFonts w:ascii="Calibri" w:hAnsi="Calibri" w:cs="Calibri"/>
              </w:rPr>
              <w:t xml:space="preserve"> </w:t>
            </w:r>
            <w:proofErr w:type="spellStart"/>
            <w:r w:rsidRPr="00CE5B99">
              <w:rPr>
                <w:rFonts w:ascii="Calibri" w:hAnsi="Calibri" w:cs="Calibri"/>
              </w:rPr>
              <w:t>Aptoula</w:t>
            </w:r>
            <w:proofErr w:type="spellEnd"/>
            <w:r w:rsidRPr="00CE5B99">
              <w:rPr>
                <w:rFonts w:ascii="Calibri" w:hAnsi="Calibri" w:cs="Calibri"/>
              </w:rPr>
              <w:t xml:space="preserve">, Ghazi, and </w:t>
            </w:r>
            <w:proofErr w:type="spellStart"/>
            <w:r w:rsidRPr="00CE5B99">
              <w:rPr>
                <w:rFonts w:ascii="Calibri" w:hAnsi="Calibri" w:cs="Calibri"/>
              </w:rPr>
              <w:t>Yanikoglu</w:t>
            </w:r>
            <w:proofErr w:type="spellEnd"/>
            <w:r>
              <w:rPr>
                <w:rFonts w:ascii="Calibri" w:hAnsi="Calibri" w:cs="Calibri"/>
              </w:rPr>
              <w:t xml:space="preserve"> (2017), </w:t>
            </w:r>
            <w:proofErr w:type="spellStart"/>
            <w:r>
              <w:rPr>
                <w:rFonts w:ascii="Calibri" w:hAnsi="Calibri" w:cs="Calibri"/>
              </w:rPr>
              <w:t>Gajjar</w:t>
            </w:r>
            <w:proofErr w:type="spellEnd"/>
            <w:r>
              <w:rPr>
                <w:rFonts w:ascii="Calibri" w:hAnsi="Calibri" w:cs="Calibri"/>
              </w:rPr>
              <w:t xml:space="preserve"> et al (2021), and </w:t>
            </w:r>
            <w:r>
              <w:t>Chan et al (2015)</w:t>
            </w:r>
          </w:p>
          <w:p w14:paraId="4B77DFFF" w14:textId="77777777" w:rsidR="00647C1B" w:rsidRDefault="00647C1B" w:rsidP="000F2E46">
            <w:pPr>
              <w:jc w:val="center"/>
              <w:cnfStyle w:val="000000100000" w:firstRow="0" w:lastRow="0" w:firstColumn="0" w:lastColumn="0" w:oddVBand="0" w:evenVBand="0" w:oddHBand="1" w:evenHBand="0" w:firstRowFirstColumn="0" w:firstRowLastColumn="0" w:lastRowFirstColumn="0" w:lastRowLastColumn="0"/>
            </w:pPr>
          </w:p>
        </w:tc>
      </w:tr>
      <w:tr w:rsidR="00647C1B" w14:paraId="1EC2D516" w14:textId="77777777" w:rsidTr="00647C1B">
        <w:trPr>
          <w:trHeight w:val="277"/>
        </w:trPr>
        <w:tc>
          <w:tcPr>
            <w:cnfStyle w:val="001000000000" w:firstRow="0" w:lastRow="0" w:firstColumn="1" w:lastColumn="0" w:oddVBand="0" w:evenVBand="0" w:oddHBand="0" w:evenHBand="0" w:firstRowFirstColumn="0" w:firstRowLastColumn="0" w:lastRowFirstColumn="0" w:lastRowLastColumn="0"/>
            <w:tcW w:w="562" w:type="dxa"/>
          </w:tcPr>
          <w:p w14:paraId="328DC3D7" w14:textId="77777777" w:rsidR="00647C1B" w:rsidRDefault="00647C1B" w:rsidP="000F2E46">
            <w:r>
              <w:t>AI8</w:t>
            </w:r>
          </w:p>
        </w:tc>
        <w:tc>
          <w:tcPr>
            <w:tcW w:w="4344" w:type="dxa"/>
          </w:tcPr>
          <w:p w14:paraId="039ED013" w14:textId="77777777" w:rsidR="00647C1B" w:rsidRDefault="00647C1B" w:rsidP="000F2E46">
            <w:pPr>
              <w:cnfStyle w:val="000000000000" w:firstRow="0" w:lastRow="0" w:firstColumn="0" w:lastColumn="0" w:oddVBand="0" w:evenVBand="0" w:oddHBand="0" w:evenHBand="0" w:firstRowFirstColumn="0" w:firstRowLastColumn="0" w:lastRowFirstColumn="0" w:lastRowLastColumn="0"/>
            </w:pPr>
            <w:r>
              <w:t xml:space="preserve">Two CNNs must be created, one using ADAM optimisation, the other using </w:t>
            </w:r>
            <w:proofErr w:type="spellStart"/>
            <w:r>
              <w:t>Adamax</w:t>
            </w:r>
            <w:proofErr w:type="spellEnd"/>
            <w:r>
              <w:t xml:space="preserve"> optimisation, to determine the best method</w:t>
            </w:r>
          </w:p>
        </w:tc>
        <w:tc>
          <w:tcPr>
            <w:tcW w:w="1146" w:type="dxa"/>
          </w:tcPr>
          <w:p w14:paraId="7EA10885" w14:textId="77777777" w:rsidR="00647C1B" w:rsidRDefault="00647C1B" w:rsidP="000F2E46">
            <w:pPr>
              <w:jc w:val="center"/>
              <w:cnfStyle w:val="000000000000" w:firstRow="0" w:lastRow="0" w:firstColumn="0" w:lastColumn="0" w:oddVBand="0" w:evenVBand="0" w:oddHBand="0" w:evenHBand="0" w:firstRowFirstColumn="0" w:firstRowLastColumn="0" w:lastRowFirstColumn="0" w:lastRowLastColumn="0"/>
            </w:pPr>
            <w:r>
              <w:t>M</w:t>
            </w:r>
          </w:p>
        </w:tc>
        <w:tc>
          <w:tcPr>
            <w:tcW w:w="2964" w:type="dxa"/>
          </w:tcPr>
          <w:p w14:paraId="02D0C92F" w14:textId="77777777" w:rsidR="00647C1B" w:rsidRDefault="00647C1B" w:rsidP="000F2E46">
            <w:pPr>
              <w:jc w:val="center"/>
              <w:cnfStyle w:val="000000000000" w:firstRow="0" w:lastRow="0" w:firstColumn="0" w:lastColumn="0" w:oddVBand="0" w:evenVBand="0" w:oddHBand="0" w:evenHBand="0" w:firstRowFirstColumn="0" w:firstRowLastColumn="0" w:lastRowFirstColumn="0" w:lastRowLastColumn="0"/>
            </w:pPr>
            <w:r>
              <w:t xml:space="preserve">Literature review: </w:t>
            </w:r>
            <w:r w:rsidRPr="00CE5B99">
              <w:rPr>
                <w:rFonts w:ascii="Calibri" w:hAnsi="Calibri" w:cs="Calibri"/>
              </w:rPr>
              <w:t xml:space="preserve"> </w:t>
            </w:r>
            <w:r w:rsidRPr="008A4B70">
              <w:rPr>
                <w:rFonts w:cstheme="minorHAnsi"/>
                <w:shd w:val="clear" w:color="auto" w:fill="FFFFFF"/>
              </w:rPr>
              <w:t xml:space="preserve"> Rao</w:t>
            </w:r>
            <w:r>
              <w:rPr>
                <w:rFonts w:cstheme="minorHAnsi"/>
                <w:shd w:val="clear" w:color="auto" w:fill="FFFFFF"/>
              </w:rPr>
              <w:t xml:space="preserve"> </w:t>
            </w:r>
            <w:r w:rsidRPr="008A4B70">
              <w:rPr>
                <w:rFonts w:cstheme="minorHAnsi"/>
                <w:shd w:val="clear" w:color="auto" w:fill="FFFFFF"/>
              </w:rPr>
              <w:t>and Vani</w:t>
            </w:r>
            <w:r>
              <w:rPr>
                <w:rFonts w:cstheme="minorHAnsi"/>
                <w:shd w:val="clear" w:color="auto" w:fill="FFFFFF"/>
              </w:rPr>
              <w:t xml:space="preserve"> (2019), and </w:t>
            </w:r>
            <w:r w:rsidRPr="00D17A55">
              <w:rPr>
                <w:rFonts w:eastAsia="Times New Roman" w:cstheme="minorHAnsi"/>
                <w:color w:val="000000"/>
                <w:lang w:eastAsia="en-GB"/>
              </w:rPr>
              <w:t xml:space="preserve"> </w:t>
            </w:r>
            <w:proofErr w:type="spellStart"/>
            <w:r w:rsidRPr="00D17A55">
              <w:rPr>
                <w:rFonts w:eastAsia="Times New Roman" w:cstheme="minorHAnsi"/>
                <w:color w:val="000000"/>
                <w:lang w:eastAsia="en-GB"/>
              </w:rPr>
              <w:t>Arshid</w:t>
            </w:r>
            <w:proofErr w:type="spellEnd"/>
            <w:r>
              <w:rPr>
                <w:rFonts w:eastAsia="Times New Roman" w:cstheme="minorHAnsi"/>
                <w:color w:val="000000"/>
                <w:lang w:eastAsia="en-GB"/>
              </w:rPr>
              <w:t xml:space="preserve"> et al (2020)</w:t>
            </w:r>
          </w:p>
        </w:tc>
      </w:tr>
      <w:tr w:rsidR="00647C1B" w14:paraId="3819E0E6" w14:textId="77777777" w:rsidTr="00647C1B">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562" w:type="dxa"/>
          </w:tcPr>
          <w:p w14:paraId="33756BA3" w14:textId="77777777" w:rsidR="00647C1B" w:rsidRDefault="00647C1B" w:rsidP="000F2E46">
            <w:r>
              <w:t>AI9</w:t>
            </w:r>
          </w:p>
        </w:tc>
        <w:tc>
          <w:tcPr>
            <w:tcW w:w="4344" w:type="dxa"/>
          </w:tcPr>
          <w:p w14:paraId="3AAF1100" w14:textId="77777777" w:rsidR="00647C1B" w:rsidRDefault="00647C1B" w:rsidP="000F2E46">
            <w:pPr>
              <w:cnfStyle w:val="000000100000" w:firstRow="0" w:lastRow="0" w:firstColumn="0" w:lastColumn="0" w:oddVBand="0" w:evenVBand="0" w:oddHBand="1" w:evenHBand="0" w:firstRowFirstColumn="0" w:firstRowLastColumn="0" w:lastRowFirstColumn="0" w:lastRowLastColumn="0"/>
            </w:pPr>
            <w:r>
              <w:t xml:space="preserve">The CNN will be able to support full colour images </w:t>
            </w:r>
          </w:p>
        </w:tc>
        <w:tc>
          <w:tcPr>
            <w:tcW w:w="1146" w:type="dxa"/>
          </w:tcPr>
          <w:p w14:paraId="692BFD19" w14:textId="77777777" w:rsidR="00647C1B" w:rsidRDefault="00647C1B" w:rsidP="000F2E46">
            <w:pPr>
              <w:jc w:val="center"/>
              <w:cnfStyle w:val="000000100000" w:firstRow="0" w:lastRow="0" w:firstColumn="0" w:lastColumn="0" w:oddVBand="0" w:evenVBand="0" w:oddHBand="1" w:evenHBand="0" w:firstRowFirstColumn="0" w:firstRowLastColumn="0" w:lastRowFirstColumn="0" w:lastRowLastColumn="0"/>
            </w:pPr>
            <w:r>
              <w:t>S</w:t>
            </w:r>
          </w:p>
        </w:tc>
        <w:tc>
          <w:tcPr>
            <w:tcW w:w="2964" w:type="dxa"/>
          </w:tcPr>
          <w:p w14:paraId="57998897" w14:textId="77777777" w:rsidR="00647C1B" w:rsidRDefault="00647C1B" w:rsidP="000F2E46">
            <w:pPr>
              <w:jc w:val="center"/>
              <w:cnfStyle w:val="000000100000" w:firstRow="0" w:lastRow="0" w:firstColumn="0" w:lastColumn="0" w:oddVBand="0" w:evenVBand="0" w:oddHBand="1" w:evenHBand="0" w:firstRowFirstColumn="0" w:firstRowLastColumn="0" w:lastRowFirstColumn="0" w:lastRowLastColumn="0"/>
            </w:pPr>
            <w:r w:rsidRPr="00D302D5">
              <w:t xml:space="preserve">Literature review: </w:t>
            </w:r>
            <w:r w:rsidRPr="00D302D5">
              <w:rPr>
                <w:rFonts w:cstheme="minorHAnsi"/>
              </w:rPr>
              <w:t>Awang</w:t>
            </w:r>
            <w:r>
              <w:rPr>
                <w:rFonts w:cstheme="minorHAnsi"/>
              </w:rPr>
              <w:t xml:space="preserve"> </w:t>
            </w:r>
            <w:r w:rsidRPr="00D302D5">
              <w:rPr>
                <w:rFonts w:cstheme="minorHAnsi"/>
                <w:i/>
                <w:iCs/>
              </w:rPr>
              <w:t>et al</w:t>
            </w:r>
            <w:r>
              <w:rPr>
                <w:rFonts w:cstheme="minorHAnsi"/>
              </w:rPr>
              <w:t>.</w:t>
            </w:r>
            <w:r w:rsidRPr="00D302D5">
              <w:rPr>
                <w:rFonts w:cstheme="minorHAnsi"/>
              </w:rPr>
              <w:t xml:space="preserve"> (2013)</w:t>
            </w:r>
          </w:p>
        </w:tc>
      </w:tr>
      <w:tr w:rsidR="00647C1B" w14:paraId="4D33460A" w14:textId="77777777" w:rsidTr="00647C1B">
        <w:trPr>
          <w:trHeight w:val="277"/>
        </w:trPr>
        <w:tc>
          <w:tcPr>
            <w:cnfStyle w:val="001000000000" w:firstRow="0" w:lastRow="0" w:firstColumn="1" w:lastColumn="0" w:oddVBand="0" w:evenVBand="0" w:oddHBand="0" w:evenHBand="0" w:firstRowFirstColumn="0" w:firstRowLastColumn="0" w:lastRowFirstColumn="0" w:lastRowLastColumn="0"/>
            <w:tcW w:w="562" w:type="dxa"/>
          </w:tcPr>
          <w:p w14:paraId="53D59B70" w14:textId="77777777" w:rsidR="00647C1B" w:rsidRDefault="00647C1B" w:rsidP="000F2E46">
            <w:r>
              <w:t>AI10</w:t>
            </w:r>
          </w:p>
        </w:tc>
        <w:tc>
          <w:tcPr>
            <w:tcW w:w="4344" w:type="dxa"/>
          </w:tcPr>
          <w:p w14:paraId="44B90741" w14:textId="77777777" w:rsidR="00647C1B" w:rsidRDefault="00647C1B" w:rsidP="000F2E46">
            <w:pPr>
              <w:cnfStyle w:val="000000000000" w:firstRow="0" w:lastRow="0" w:firstColumn="0" w:lastColumn="0" w:oddVBand="0" w:evenVBand="0" w:oddHBand="0" w:evenHBand="0" w:firstRowFirstColumn="0" w:firstRowLastColumn="0" w:lastRowFirstColumn="0" w:lastRowLastColumn="0"/>
            </w:pPr>
            <w:r>
              <w:t>The CNN will be able to be portable and lightweight enough to function on a mobile platform</w:t>
            </w:r>
          </w:p>
        </w:tc>
        <w:tc>
          <w:tcPr>
            <w:tcW w:w="1146" w:type="dxa"/>
          </w:tcPr>
          <w:p w14:paraId="09583437" w14:textId="77777777" w:rsidR="00647C1B" w:rsidRDefault="00647C1B" w:rsidP="000F2E46">
            <w:pPr>
              <w:jc w:val="center"/>
              <w:cnfStyle w:val="000000000000" w:firstRow="0" w:lastRow="0" w:firstColumn="0" w:lastColumn="0" w:oddVBand="0" w:evenVBand="0" w:oddHBand="0" w:evenHBand="0" w:firstRowFirstColumn="0" w:firstRowLastColumn="0" w:lastRowFirstColumn="0" w:lastRowLastColumn="0"/>
            </w:pPr>
            <w:r>
              <w:t>M</w:t>
            </w:r>
          </w:p>
        </w:tc>
        <w:tc>
          <w:tcPr>
            <w:tcW w:w="2964" w:type="dxa"/>
          </w:tcPr>
          <w:p w14:paraId="17D7CF2A" w14:textId="77777777" w:rsidR="00647C1B" w:rsidRDefault="00647C1B" w:rsidP="000F2E46">
            <w:pPr>
              <w:jc w:val="center"/>
              <w:cnfStyle w:val="000000000000" w:firstRow="0" w:lastRow="0" w:firstColumn="0" w:lastColumn="0" w:oddVBand="0" w:evenVBand="0" w:oddHBand="0" w:evenHBand="0" w:firstRowFirstColumn="0" w:firstRowLastColumn="0" w:lastRowFirstColumn="0" w:lastRowLastColumn="0"/>
            </w:pPr>
            <w:r>
              <w:t xml:space="preserve">Core functionality and Literature review: </w:t>
            </w:r>
            <w:r w:rsidRPr="00097E82">
              <w:t xml:space="preserve"> </w:t>
            </w:r>
            <w:proofErr w:type="spellStart"/>
            <w:r w:rsidRPr="00097E82">
              <w:t>Alsing</w:t>
            </w:r>
            <w:proofErr w:type="spellEnd"/>
            <w:r>
              <w:t xml:space="preserve"> (2018) and (</w:t>
            </w:r>
            <w:r w:rsidRPr="002C583E">
              <w:t>Karthikeyan</w:t>
            </w:r>
            <w:r>
              <w:t>, 2018)</w:t>
            </w:r>
          </w:p>
        </w:tc>
      </w:tr>
    </w:tbl>
    <w:p w14:paraId="5E34F727" w14:textId="30FA71E1" w:rsidR="00ED4004" w:rsidRPr="00981EA4" w:rsidRDefault="00ED4004" w:rsidP="00981EA4"/>
    <w:p w14:paraId="0D054C8E" w14:textId="231E4B0E" w:rsidR="00ED4004" w:rsidRPr="00981EA4" w:rsidRDefault="00ED4004" w:rsidP="00981EA4">
      <w:r w:rsidRPr="00981EA4">
        <w:t xml:space="preserve">10.1.3 Additional User Interface Functional Requirements </w:t>
      </w:r>
    </w:p>
    <w:tbl>
      <w:tblPr>
        <w:tblStyle w:val="ListTable1Light-Accent6"/>
        <w:tblpPr w:leftFromText="180" w:rightFromText="180" w:vertAnchor="text" w:horzAnchor="margin" w:tblpY="22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2"/>
        <w:gridCol w:w="4344"/>
        <w:gridCol w:w="1138"/>
        <w:gridCol w:w="2892"/>
      </w:tblGrid>
      <w:tr w:rsidR="00647C1B" w14:paraId="35E103EF" w14:textId="77777777" w:rsidTr="00647C1B">
        <w:trPr>
          <w:cnfStyle w:val="100000000000" w:firstRow="1" w:lastRow="0" w:firstColumn="0" w:lastColumn="0" w:oddVBand="0" w:evenVBand="0" w:oddHBand="0"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36" w:type="dxa"/>
            <w:tcBorders>
              <w:bottom w:val="none" w:sz="0" w:space="0" w:color="auto"/>
            </w:tcBorders>
          </w:tcPr>
          <w:p w14:paraId="0BCA30E2" w14:textId="77777777" w:rsidR="00647C1B" w:rsidRDefault="00647C1B" w:rsidP="000F2E46">
            <w:r>
              <w:t>UI6</w:t>
            </w:r>
          </w:p>
        </w:tc>
        <w:tc>
          <w:tcPr>
            <w:tcW w:w="4347" w:type="dxa"/>
            <w:tcBorders>
              <w:bottom w:val="none" w:sz="0" w:space="0" w:color="auto"/>
            </w:tcBorders>
          </w:tcPr>
          <w:p w14:paraId="66C20D90" w14:textId="77777777" w:rsidR="00647C1B" w:rsidRPr="00647C1B" w:rsidRDefault="00647C1B" w:rsidP="000F2E46">
            <w:pPr>
              <w:cnfStyle w:val="100000000000" w:firstRow="1" w:lastRow="0" w:firstColumn="0" w:lastColumn="0" w:oddVBand="0" w:evenVBand="0" w:oddHBand="0" w:evenHBand="0" w:firstRowFirstColumn="0" w:firstRowLastColumn="0" w:lastRowFirstColumn="0" w:lastRowLastColumn="0"/>
              <w:rPr>
                <w:b w:val="0"/>
                <w:bCs w:val="0"/>
              </w:rPr>
            </w:pPr>
            <w:r w:rsidRPr="00647C1B">
              <w:rPr>
                <w:b w:val="0"/>
                <w:bCs w:val="0"/>
              </w:rPr>
              <w:t>The user interface must allow the user to do repeat submissions of different images to the CNN</w:t>
            </w:r>
          </w:p>
        </w:tc>
        <w:tc>
          <w:tcPr>
            <w:tcW w:w="1139" w:type="dxa"/>
            <w:tcBorders>
              <w:bottom w:val="none" w:sz="0" w:space="0" w:color="auto"/>
            </w:tcBorders>
          </w:tcPr>
          <w:p w14:paraId="3D8F47BF" w14:textId="77777777" w:rsidR="00647C1B" w:rsidRPr="00647C1B" w:rsidRDefault="00647C1B" w:rsidP="000F2E46">
            <w:pPr>
              <w:jc w:val="center"/>
              <w:cnfStyle w:val="100000000000" w:firstRow="1" w:lastRow="0" w:firstColumn="0" w:lastColumn="0" w:oddVBand="0" w:evenVBand="0" w:oddHBand="0" w:evenHBand="0" w:firstRowFirstColumn="0" w:firstRowLastColumn="0" w:lastRowFirstColumn="0" w:lastRowLastColumn="0"/>
              <w:rPr>
                <w:b w:val="0"/>
                <w:bCs w:val="0"/>
              </w:rPr>
            </w:pPr>
            <w:r w:rsidRPr="00647C1B">
              <w:rPr>
                <w:b w:val="0"/>
                <w:bCs w:val="0"/>
              </w:rPr>
              <w:t>M</w:t>
            </w:r>
          </w:p>
        </w:tc>
        <w:tc>
          <w:tcPr>
            <w:tcW w:w="2894" w:type="dxa"/>
            <w:tcBorders>
              <w:bottom w:val="none" w:sz="0" w:space="0" w:color="auto"/>
            </w:tcBorders>
          </w:tcPr>
          <w:p w14:paraId="3CC03C95" w14:textId="77777777" w:rsidR="00647C1B" w:rsidRPr="00647C1B" w:rsidRDefault="00647C1B" w:rsidP="000F2E46">
            <w:pPr>
              <w:jc w:val="center"/>
              <w:cnfStyle w:val="100000000000" w:firstRow="1" w:lastRow="0" w:firstColumn="0" w:lastColumn="0" w:oddVBand="0" w:evenVBand="0" w:oddHBand="0" w:evenHBand="0" w:firstRowFirstColumn="0" w:firstRowLastColumn="0" w:lastRowFirstColumn="0" w:lastRowLastColumn="0"/>
              <w:rPr>
                <w:b w:val="0"/>
                <w:bCs w:val="0"/>
              </w:rPr>
            </w:pPr>
            <w:r w:rsidRPr="00647C1B">
              <w:rPr>
                <w:b w:val="0"/>
                <w:bCs w:val="0"/>
              </w:rPr>
              <w:t>Core functionality</w:t>
            </w:r>
          </w:p>
        </w:tc>
      </w:tr>
      <w:tr w:rsidR="00647C1B" w14:paraId="71E64227" w14:textId="77777777" w:rsidTr="00647C1B">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36" w:type="dxa"/>
          </w:tcPr>
          <w:p w14:paraId="1460BF91" w14:textId="77777777" w:rsidR="00647C1B" w:rsidRDefault="00647C1B" w:rsidP="000F2E46">
            <w:r>
              <w:t>UI7</w:t>
            </w:r>
          </w:p>
        </w:tc>
        <w:tc>
          <w:tcPr>
            <w:tcW w:w="4347" w:type="dxa"/>
          </w:tcPr>
          <w:p w14:paraId="5EA1EC0D" w14:textId="77777777" w:rsidR="00647C1B" w:rsidRDefault="00647C1B" w:rsidP="000F2E46">
            <w:pPr>
              <w:cnfStyle w:val="000000100000" w:firstRow="0" w:lastRow="0" w:firstColumn="0" w:lastColumn="0" w:oddVBand="0" w:evenVBand="0" w:oddHBand="1" w:evenHBand="0" w:firstRowFirstColumn="0" w:firstRowLastColumn="0" w:lastRowFirstColumn="0" w:lastRowLastColumn="0"/>
            </w:pPr>
            <w:r>
              <w:t>The user interface must display the correct image of the given plant identified by the CNN</w:t>
            </w:r>
          </w:p>
        </w:tc>
        <w:tc>
          <w:tcPr>
            <w:tcW w:w="1139" w:type="dxa"/>
          </w:tcPr>
          <w:p w14:paraId="04E9886A" w14:textId="77777777" w:rsidR="00647C1B" w:rsidRDefault="00647C1B" w:rsidP="000F2E46">
            <w:pPr>
              <w:jc w:val="center"/>
              <w:cnfStyle w:val="000000100000" w:firstRow="0" w:lastRow="0" w:firstColumn="0" w:lastColumn="0" w:oddVBand="0" w:evenVBand="0" w:oddHBand="1" w:evenHBand="0" w:firstRowFirstColumn="0" w:firstRowLastColumn="0" w:lastRowFirstColumn="0" w:lastRowLastColumn="0"/>
            </w:pPr>
            <w:r>
              <w:t>M</w:t>
            </w:r>
          </w:p>
        </w:tc>
        <w:tc>
          <w:tcPr>
            <w:tcW w:w="2894" w:type="dxa"/>
          </w:tcPr>
          <w:p w14:paraId="0E230E3F" w14:textId="77777777" w:rsidR="00647C1B" w:rsidRDefault="00647C1B" w:rsidP="000F2E46">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647C1B" w14:paraId="1AB617C8" w14:textId="77777777" w:rsidTr="00647C1B">
        <w:trPr>
          <w:trHeight w:val="277"/>
        </w:trPr>
        <w:tc>
          <w:tcPr>
            <w:cnfStyle w:val="001000000000" w:firstRow="0" w:lastRow="0" w:firstColumn="1" w:lastColumn="0" w:oddVBand="0" w:evenVBand="0" w:oddHBand="0" w:evenHBand="0" w:firstRowFirstColumn="0" w:firstRowLastColumn="0" w:lastRowFirstColumn="0" w:lastRowLastColumn="0"/>
            <w:tcW w:w="636" w:type="dxa"/>
          </w:tcPr>
          <w:p w14:paraId="2984C602" w14:textId="77777777" w:rsidR="00647C1B" w:rsidRDefault="00647C1B" w:rsidP="000F2E46">
            <w:r>
              <w:t>UI8</w:t>
            </w:r>
          </w:p>
        </w:tc>
        <w:tc>
          <w:tcPr>
            <w:tcW w:w="4347" w:type="dxa"/>
          </w:tcPr>
          <w:p w14:paraId="65AD0DAC" w14:textId="77777777" w:rsidR="00647C1B" w:rsidRDefault="00647C1B" w:rsidP="000F2E46">
            <w:pPr>
              <w:cnfStyle w:val="000000000000" w:firstRow="0" w:lastRow="0" w:firstColumn="0" w:lastColumn="0" w:oddVBand="0" w:evenVBand="0" w:oddHBand="0" w:evenHBand="0" w:firstRowFirstColumn="0" w:firstRowLastColumn="0" w:lastRowFirstColumn="0" w:lastRowLastColumn="0"/>
            </w:pPr>
            <w:r>
              <w:t>The user interface must display the name of the identified plant</w:t>
            </w:r>
          </w:p>
        </w:tc>
        <w:tc>
          <w:tcPr>
            <w:tcW w:w="1139" w:type="dxa"/>
          </w:tcPr>
          <w:p w14:paraId="3AF25C3F" w14:textId="77777777" w:rsidR="00647C1B" w:rsidRDefault="00647C1B" w:rsidP="000F2E46">
            <w:pPr>
              <w:jc w:val="center"/>
              <w:cnfStyle w:val="000000000000" w:firstRow="0" w:lastRow="0" w:firstColumn="0" w:lastColumn="0" w:oddVBand="0" w:evenVBand="0" w:oddHBand="0" w:evenHBand="0" w:firstRowFirstColumn="0" w:firstRowLastColumn="0" w:lastRowFirstColumn="0" w:lastRowLastColumn="0"/>
            </w:pPr>
            <w:r>
              <w:t>M</w:t>
            </w:r>
          </w:p>
        </w:tc>
        <w:tc>
          <w:tcPr>
            <w:tcW w:w="2894" w:type="dxa"/>
          </w:tcPr>
          <w:p w14:paraId="7EC9B1C7" w14:textId="77777777" w:rsidR="00647C1B" w:rsidRDefault="00647C1B" w:rsidP="000F2E46">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647C1B" w14:paraId="5D457637" w14:textId="77777777" w:rsidTr="00647C1B">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36" w:type="dxa"/>
          </w:tcPr>
          <w:p w14:paraId="56BB0A21" w14:textId="77777777" w:rsidR="00647C1B" w:rsidRDefault="00647C1B" w:rsidP="000F2E46">
            <w:r>
              <w:t>UI9</w:t>
            </w:r>
          </w:p>
        </w:tc>
        <w:tc>
          <w:tcPr>
            <w:tcW w:w="4347" w:type="dxa"/>
          </w:tcPr>
          <w:p w14:paraId="60806FD9" w14:textId="77777777" w:rsidR="00647C1B" w:rsidRDefault="00647C1B" w:rsidP="000F2E46">
            <w:pPr>
              <w:cnfStyle w:val="000000100000" w:firstRow="0" w:lastRow="0" w:firstColumn="0" w:lastColumn="0" w:oddVBand="0" w:evenVBand="0" w:oddHBand="1" w:evenHBand="0" w:firstRowFirstColumn="0" w:firstRowLastColumn="0" w:lastRowFirstColumn="0" w:lastRowLastColumn="0"/>
            </w:pPr>
            <w:r>
              <w:t>The user interface will need to be able to clear old identification requests</w:t>
            </w:r>
          </w:p>
        </w:tc>
        <w:tc>
          <w:tcPr>
            <w:tcW w:w="1139" w:type="dxa"/>
          </w:tcPr>
          <w:p w14:paraId="3A4FCC32" w14:textId="77777777" w:rsidR="00647C1B" w:rsidRDefault="00647C1B" w:rsidP="000F2E46">
            <w:pPr>
              <w:jc w:val="center"/>
              <w:cnfStyle w:val="000000100000" w:firstRow="0" w:lastRow="0" w:firstColumn="0" w:lastColumn="0" w:oddVBand="0" w:evenVBand="0" w:oddHBand="1" w:evenHBand="0" w:firstRowFirstColumn="0" w:firstRowLastColumn="0" w:lastRowFirstColumn="0" w:lastRowLastColumn="0"/>
            </w:pPr>
            <w:r>
              <w:t>M</w:t>
            </w:r>
          </w:p>
        </w:tc>
        <w:tc>
          <w:tcPr>
            <w:tcW w:w="2894" w:type="dxa"/>
          </w:tcPr>
          <w:p w14:paraId="22597761" w14:textId="77777777" w:rsidR="00647C1B" w:rsidRDefault="00647C1B" w:rsidP="000F2E46">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647C1B" w14:paraId="67FAF35E" w14:textId="77777777" w:rsidTr="00647C1B">
        <w:trPr>
          <w:trHeight w:val="277"/>
        </w:trPr>
        <w:tc>
          <w:tcPr>
            <w:cnfStyle w:val="001000000000" w:firstRow="0" w:lastRow="0" w:firstColumn="1" w:lastColumn="0" w:oddVBand="0" w:evenVBand="0" w:oddHBand="0" w:evenHBand="0" w:firstRowFirstColumn="0" w:firstRowLastColumn="0" w:lastRowFirstColumn="0" w:lastRowLastColumn="0"/>
            <w:tcW w:w="636" w:type="dxa"/>
          </w:tcPr>
          <w:p w14:paraId="4CD4FBBD" w14:textId="77777777" w:rsidR="00647C1B" w:rsidRDefault="00647C1B" w:rsidP="000F2E46">
            <w:r>
              <w:t>UI10</w:t>
            </w:r>
          </w:p>
        </w:tc>
        <w:tc>
          <w:tcPr>
            <w:tcW w:w="4347" w:type="dxa"/>
          </w:tcPr>
          <w:p w14:paraId="21CA60BF" w14:textId="77777777" w:rsidR="00647C1B" w:rsidRDefault="00647C1B" w:rsidP="000F2E46">
            <w:pPr>
              <w:cnfStyle w:val="000000000000" w:firstRow="0" w:lastRow="0" w:firstColumn="0" w:lastColumn="0" w:oddVBand="0" w:evenVBand="0" w:oddHBand="0" w:evenHBand="0" w:firstRowFirstColumn="0" w:firstRowLastColumn="0" w:lastRowFirstColumn="0" w:lastRowLastColumn="0"/>
            </w:pPr>
            <w:r>
              <w:t xml:space="preserve">The user interface must scale input images down to 180x180 before passing it to the CNN </w:t>
            </w:r>
          </w:p>
        </w:tc>
        <w:tc>
          <w:tcPr>
            <w:tcW w:w="1139" w:type="dxa"/>
          </w:tcPr>
          <w:p w14:paraId="6BEE461E" w14:textId="77777777" w:rsidR="00647C1B" w:rsidRDefault="00647C1B" w:rsidP="000F2E46">
            <w:pPr>
              <w:jc w:val="center"/>
              <w:cnfStyle w:val="000000000000" w:firstRow="0" w:lastRow="0" w:firstColumn="0" w:lastColumn="0" w:oddVBand="0" w:evenVBand="0" w:oddHBand="0" w:evenHBand="0" w:firstRowFirstColumn="0" w:firstRowLastColumn="0" w:lastRowFirstColumn="0" w:lastRowLastColumn="0"/>
            </w:pPr>
            <w:r>
              <w:t>S</w:t>
            </w:r>
          </w:p>
        </w:tc>
        <w:tc>
          <w:tcPr>
            <w:tcW w:w="2894" w:type="dxa"/>
          </w:tcPr>
          <w:p w14:paraId="2F04D8B9" w14:textId="77777777" w:rsidR="00647C1B" w:rsidRDefault="00647C1B" w:rsidP="000F2E46">
            <w:pPr>
              <w:jc w:val="center"/>
              <w:cnfStyle w:val="000000000000" w:firstRow="0" w:lastRow="0" w:firstColumn="0" w:lastColumn="0" w:oddVBand="0" w:evenVBand="0" w:oddHBand="0" w:evenHBand="0" w:firstRowFirstColumn="0" w:firstRowLastColumn="0" w:lastRowFirstColumn="0" w:lastRowLastColumn="0"/>
            </w:pPr>
            <w:r>
              <w:t xml:space="preserve">Literature review: </w:t>
            </w:r>
            <w:r w:rsidRPr="00A22CF0">
              <w:rPr>
                <w:rFonts w:cstheme="minorHAnsi"/>
                <w:noProof/>
              </w:rPr>
              <w:t xml:space="preserve">Okamoto, Tanno, and Yanai </w:t>
            </w:r>
            <w:r>
              <w:rPr>
                <w:rFonts w:cstheme="minorHAnsi"/>
                <w:noProof/>
              </w:rPr>
              <w:t>(</w:t>
            </w:r>
            <w:r w:rsidRPr="00A22CF0">
              <w:rPr>
                <w:rFonts w:cstheme="minorHAnsi"/>
                <w:noProof/>
              </w:rPr>
              <w:t>2016</w:t>
            </w:r>
            <w:r>
              <w:rPr>
                <w:rFonts w:cstheme="minorHAnsi"/>
                <w:noProof/>
              </w:rPr>
              <w:t>)</w:t>
            </w:r>
          </w:p>
        </w:tc>
      </w:tr>
    </w:tbl>
    <w:p w14:paraId="12EF9A76" w14:textId="1F569318" w:rsidR="00ED4004" w:rsidRPr="00981EA4" w:rsidRDefault="00ED4004" w:rsidP="00981EA4"/>
    <w:p w14:paraId="0EB40C3C" w14:textId="6ECFF9D6" w:rsidR="00ED4004" w:rsidRPr="00981EA4" w:rsidRDefault="00ED4004" w:rsidP="00981EA4">
      <w:r w:rsidRPr="00981EA4">
        <w:t xml:space="preserve">10.1.4 Additional Database Functional Requirements </w:t>
      </w:r>
    </w:p>
    <w:tbl>
      <w:tblPr>
        <w:tblStyle w:val="ListTable2"/>
        <w:tblpPr w:leftFromText="180" w:rightFromText="180" w:vertAnchor="text" w:horzAnchor="margin" w:tblpY="22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2"/>
        <w:gridCol w:w="4250"/>
        <w:gridCol w:w="1145"/>
        <w:gridCol w:w="2919"/>
      </w:tblGrid>
      <w:tr w:rsidR="00647C1B" w14:paraId="35229089" w14:textId="77777777" w:rsidTr="00647C1B">
        <w:trPr>
          <w:cnfStyle w:val="100000000000" w:firstRow="1" w:lastRow="0" w:firstColumn="0" w:lastColumn="0" w:oddVBand="0" w:evenVBand="0" w:oddHBand="0"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95" w:type="dxa"/>
          </w:tcPr>
          <w:p w14:paraId="520A09B8" w14:textId="77777777" w:rsidR="00647C1B" w:rsidRDefault="00647C1B" w:rsidP="000F2E46">
            <w:r>
              <w:t>DB6</w:t>
            </w:r>
          </w:p>
        </w:tc>
        <w:tc>
          <w:tcPr>
            <w:tcW w:w="4254" w:type="dxa"/>
          </w:tcPr>
          <w:p w14:paraId="6623C516" w14:textId="77777777" w:rsidR="00647C1B" w:rsidRPr="00647C1B" w:rsidRDefault="00647C1B" w:rsidP="000F2E46">
            <w:pPr>
              <w:cnfStyle w:val="100000000000" w:firstRow="1" w:lastRow="0" w:firstColumn="0" w:lastColumn="0" w:oddVBand="0" w:evenVBand="0" w:oddHBand="0" w:evenHBand="0" w:firstRowFirstColumn="0" w:firstRowLastColumn="0" w:lastRowFirstColumn="0" w:lastRowLastColumn="0"/>
              <w:rPr>
                <w:b w:val="0"/>
                <w:bCs w:val="0"/>
              </w:rPr>
            </w:pPr>
            <w:r w:rsidRPr="00647C1B">
              <w:rPr>
                <w:b w:val="0"/>
                <w:bCs w:val="0"/>
              </w:rPr>
              <w:t>The databases plant information table will need a column to store the amount of water a plant needs.</w:t>
            </w:r>
          </w:p>
        </w:tc>
        <w:tc>
          <w:tcPr>
            <w:tcW w:w="1146" w:type="dxa"/>
          </w:tcPr>
          <w:p w14:paraId="054CD6C1" w14:textId="77777777" w:rsidR="00647C1B" w:rsidRPr="00647C1B" w:rsidRDefault="00647C1B" w:rsidP="000F2E46">
            <w:pPr>
              <w:jc w:val="center"/>
              <w:cnfStyle w:val="100000000000" w:firstRow="1" w:lastRow="0" w:firstColumn="0" w:lastColumn="0" w:oddVBand="0" w:evenVBand="0" w:oddHBand="0" w:evenHBand="0" w:firstRowFirstColumn="0" w:firstRowLastColumn="0" w:lastRowFirstColumn="0" w:lastRowLastColumn="0"/>
              <w:rPr>
                <w:b w:val="0"/>
                <w:bCs w:val="0"/>
              </w:rPr>
            </w:pPr>
            <w:r w:rsidRPr="00647C1B">
              <w:rPr>
                <w:b w:val="0"/>
                <w:bCs w:val="0"/>
              </w:rPr>
              <w:t>M</w:t>
            </w:r>
          </w:p>
        </w:tc>
        <w:tc>
          <w:tcPr>
            <w:tcW w:w="2921" w:type="dxa"/>
          </w:tcPr>
          <w:p w14:paraId="6FD763F5" w14:textId="77777777" w:rsidR="00647C1B" w:rsidRPr="00647C1B" w:rsidRDefault="00647C1B" w:rsidP="000F2E46">
            <w:pPr>
              <w:jc w:val="center"/>
              <w:cnfStyle w:val="100000000000" w:firstRow="1" w:lastRow="0" w:firstColumn="0" w:lastColumn="0" w:oddVBand="0" w:evenVBand="0" w:oddHBand="0" w:evenHBand="0" w:firstRowFirstColumn="0" w:firstRowLastColumn="0" w:lastRowFirstColumn="0" w:lastRowLastColumn="0"/>
              <w:rPr>
                <w:b w:val="0"/>
                <w:bCs w:val="0"/>
              </w:rPr>
            </w:pPr>
            <w:r w:rsidRPr="00647C1B">
              <w:rPr>
                <w:b w:val="0"/>
                <w:bCs w:val="0"/>
              </w:rPr>
              <w:t>Core functionality</w:t>
            </w:r>
          </w:p>
        </w:tc>
      </w:tr>
      <w:tr w:rsidR="00647C1B" w14:paraId="6BDD807D" w14:textId="77777777" w:rsidTr="00647C1B">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95" w:type="dxa"/>
          </w:tcPr>
          <w:p w14:paraId="0A0FAC38" w14:textId="77777777" w:rsidR="00647C1B" w:rsidRDefault="00647C1B" w:rsidP="000F2E46">
            <w:r>
              <w:t>DB7</w:t>
            </w:r>
          </w:p>
        </w:tc>
        <w:tc>
          <w:tcPr>
            <w:tcW w:w="4254" w:type="dxa"/>
          </w:tcPr>
          <w:p w14:paraId="164E88A8" w14:textId="77777777" w:rsidR="00647C1B" w:rsidRDefault="00647C1B" w:rsidP="000F2E46">
            <w:pPr>
              <w:cnfStyle w:val="000000100000" w:firstRow="0" w:lastRow="0" w:firstColumn="0" w:lastColumn="0" w:oddVBand="0" w:evenVBand="0" w:oddHBand="1" w:evenHBand="0" w:firstRowFirstColumn="0" w:firstRowLastColumn="0" w:lastRowFirstColumn="0" w:lastRowLastColumn="0"/>
            </w:pPr>
            <w:r>
              <w:t>The databases plant information table will need a column to store the ideal temperature for a plant</w:t>
            </w:r>
          </w:p>
        </w:tc>
        <w:tc>
          <w:tcPr>
            <w:tcW w:w="1146" w:type="dxa"/>
          </w:tcPr>
          <w:p w14:paraId="5DDD643B" w14:textId="77777777" w:rsidR="00647C1B" w:rsidRDefault="00647C1B" w:rsidP="000F2E46">
            <w:pPr>
              <w:jc w:val="center"/>
              <w:cnfStyle w:val="000000100000" w:firstRow="0" w:lastRow="0" w:firstColumn="0" w:lastColumn="0" w:oddVBand="0" w:evenVBand="0" w:oddHBand="1" w:evenHBand="0" w:firstRowFirstColumn="0" w:firstRowLastColumn="0" w:lastRowFirstColumn="0" w:lastRowLastColumn="0"/>
            </w:pPr>
            <w:r>
              <w:t>M</w:t>
            </w:r>
          </w:p>
        </w:tc>
        <w:tc>
          <w:tcPr>
            <w:tcW w:w="2921" w:type="dxa"/>
          </w:tcPr>
          <w:p w14:paraId="115B050D" w14:textId="77777777" w:rsidR="00647C1B" w:rsidRDefault="00647C1B" w:rsidP="000F2E46">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647C1B" w14:paraId="6CB7CC05" w14:textId="77777777" w:rsidTr="00647C1B">
        <w:trPr>
          <w:trHeight w:val="277"/>
        </w:trPr>
        <w:tc>
          <w:tcPr>
            <w:cnfStyle w:val="001000000000" w:firstRow="0" w:lastRow="0" w:firstColumn="1" w:lastColumn="0" w:oddVBand="0" w:evenVBand="0" w:oddHBand="0" w:evenHBand="0" w:firstRowFirstColumn="0" w:firstRowLastColumn="0" w:lastRowFirstColumn="0" w:lastRowLastColumn="0"/>
            <w:tcW w:w="695" w:type="dxa"/>
          </w:tcPr>
          <w:p w14:paraId="2B97212A" w14:textId="77777777" w:rsidR="00647C1B" w:rsidRDefault="00647C1B" w:rsidP="000F2E46">
            <w:r>
              <w:t>DB8</w:t>
            </w:r>
          </w:p>
        </w:tc>
        <w:tc>
          <w:tcPr>
            <w:tcW w:w="4254" w:type="dxa"/>
          </w:tcPr>
          <w:p w14:paraId="5FE01582" w14:textId="77777777" w:rsidR="00647C1B" w:rsidRDefault="00647C1B" w:rsidP="000F2E46">
            <w:pPr>
              <w:cnfStyle w:val="000000000000" w:firstRow="0" w:lastRow="0" w:firstColumn="0" w:lastColumn="0" w:oddVBand="0" w:evenVBand="0" w:oddHBand="0" w:evenHBand="0" w:firstRowFirstColumn="0" w:firstRowLastColumn="0" w:lastRowFirstColumn="0" w:lastRowLastColumn="0"/>
            </w:pPr>
            <w:r>
              <w:t>The databases plant information table will need a column to store the amount of potting space needed</w:t>
            </w:r>
          </w:p>
        </w:tc>
        <w:tc>
          <w:tcPr>
            <w:tcW w:w="1146" w:type="dxa"/>
          </w:tcPr>
          <w:p w14:paraId="32A6007B" w14:textId="77777777" w:rsidR="00647C1B" w:rsidRDefault="00647C1B" w:rsidP="000F2E46">
            <w:pPr>
              <w:jc w:val="center"/>
              <w:cnfStyle w:val="000000000000" w:firstRow="0" w:lastRow="0" w:firstColumn="0" w:lastColumn="0" w:oddVBand="0" w:evenVBand="0" w:oddHBand="0" w:evenHBand="0" w:firstRowFirstColumn="0" w:firstRowLastColumn="0" w:lastRowFirstColumn="0" w:lastRowLastColumn="0"/>
            </w:pPr>
            <w:r>
              <w:t>S</w:t>
            </w:r>
          </w:p>
        </w:tc>
        <w:tc>
          <w:tcPr>
            <w:tcW w:w="2921" w:type="dxa"/>
          </w:tcPr>
          <w:p w14:paraId="256D49E0" w14:textId="77777777" w:rsidR="00647C1B" w:rsidRDefault="00647C1B" w:rsidP="000F2E46">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647C1B" w14:paraId="3ECBD051" w14:textId="77777777" w:rsidTr="00647C1B">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95" w:type="dxa"/>
          </w:tcPr>
          <w:p w14:paraId="621ADE1D" w14:textId="77777777" w:rsidR="00647C1B" w:rsidRDefault="00647C1B" w:rsidP="000F2E46">
            <w:r>
              <w:lastRenderedPageBreak/>
              <w:t>DB9</w:t>
            </w:r>
          </w:p>
        </w:tc>
        <w:tc>
          <w:tcPr>
            <w:tcW w:w="4254" w:type="dxa"/>
          </w:tcPr>
          <w:p w14:paraId="3BC7F9F1" w14:textId="77777777" w:rsidR="00647C1B" w:rsidRDefault="00647C1B" w:rsidP="000F2E46">
            <w:pPr>
              <w:cnfStyle w:val="000000100000" w:firstRow="0" w:lastRow="0" w:firstColumn="0" w:lastColumn="0" w:oddVBand="0" w:evenVBand="0" w:oddHBand="1" w:evenHBand="0" w:firstRowFirstColumn="0" w:firstRowLastColumn="0" w:lastRowFirstColumn="0" w:lastRowLastColumn="0"/>
            </w:pPr>
            <w:r>
              <w:t>The databases plant information table will need a column to store the soil type needed</w:t>
            </w:r>
          </w:p>
        </w:tc>
        <w:tc>
          <w:tcPr>
            <w:tcW w:w="1146" w:type="dxa"/>
          </w:tcPr>
          <w:p w14:paraId="01CC729D" w14:textId="77777777" w:rsidR="00647C1B" w:rsidRDefault="00647C1B" w:rsidP="000F2E46">
            <w:pPr>
              <w:jc w:val="center"/>
              <w:cnfStyle w:val="000000100000" w:firstRow="0" w:lastRow="0" w:firstColumn="0" w:lastColumn="0" w:oddVBand="0" w:evenVBand="0" w:oddHBand="1" w:evenHBand="0" w:firstRowFirstColumn="0" w:firstRowLastColumn="0" w:lastRowFirstColumn="0" w:lastRowLastColumn="0"/>
            </w:pPr>
            <w:r>
              <w:t>S</w:t>
            </w:r>
          </w:p>
        </w:tc>
        <w:tc>
          <w:tcPr>
            <w:tcW w:w="2921" w:type="dxa"/>
          </w:tcPr>
          <w:p w14:paraId="1B559F45" w14:textId="77777777" w:rsidR="00647C1B" w:rsidRDefault="00647C1B" w:rsidP="000F2E46">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647C1B" w14:paraId="141F4496" w14:textId="77777777" w:rsidTr="00647C1B">
        <w:trPr>
          <w:trHeight w:val="277"/>
        </w:trPr>
        <w:tc>
          <w:tcPr>
            <w:cnfStyle w:val="001000000000" w:firstRow="0" w:lastRow="0" w:firstColumn="1" w:lastColumn="0" w:oddVBand="0" w:evenVBand="0" w:oddHBand="0" w:evenHBand="0" w:firstRowFirstColumn="0" w:firstRowLastColumn="0" w:lastRowFirstColumn="0" w:lastRowLastColumn="0"/>
            <w:tcW w:w="695" w:type="dxa"/>
          </w:tcPr>
          <w:p w14:paraId="2C039163" w14:textId="77777777" w:rsidR="00647C1B" w:rsidRDefault="00647C1B" w:rsidP="000F2E46">
            <w:r>
              <w:t>DB10</w:t>
            </w:r>
          </w:p>
        </w:tc>
        <w:tc>
          <w:tcPr>
            <w:tcW w:w="4254" w:type="dxa"/>
          </w:tcPr>
          <w:p w14:paraId="1FED5444" w14:textId="77777777" w:rsidR="00647C1B" w:rsidRDefault="00647C1B" w:rsidP="000F2E46">
            <w:pPr>
              <w:cnfStyle w:val="000000000000" w:firstRow="0" w:lastRow="0" w:firstColumn="0" w:lastColumn="0" w:oddVBand="0" w:evenVBand="0" w:oddHBand="0" w:evenHBand="0" w:firstRowFirstColumn="0" w:firstRowLastColumn="0" w:lastRowFirstColumn="0" w:lastRowLastColumn="0"/>
            </w:pPr>
            <w:r>
              <w:t>The databases plant information table will need a column to store any plant nutritional requirements</w:t>
            </w:r>
          </w:p>
        </w:tc>
        <w:tc>
          <w:tcPr>
            <w:tcW w:w="1146" w:type="dxa"/>
          </w:tcPr>
          <w:p w14:paraId="6EC66B40" w14:textId="77777777" w:rsidR="00647C1B" w:rsidRDefault="00647C1B" w:rsidP="000F2E46">
            <w:pPr>
              <w:jc w:val="center"/>
              <w:cnfStyle w:val="000000000000" w:firstRow="0" w:lastRow="0" w:firstColumn="0" w:lastColumn="0" w:oddVBand="0" w:evenVBand="0" w:oddHBand="0" w:evenHBand="0" w:firstRowFirstColumn="0" w:firstRowLastColumn="0" w:lastRowFirstColumn="0" w:lastRowLastColumn="0"/>
            </w:pPr>
            <w:r>
              <w:t>S</w:t>
            </w:r>
          </w:p>
        </w:tc>
        <w:tc>
          <w:tcPr>
            <w:tcW w:w="2921" w:type="dxa"/>
          </w:tcPr>
          <w:p w14:paraId="4D0D5914" w14:textId="77777777" w:rsidR="00647C1B" w:rsidRDefault="00647C1B" w:rsidP="000F2E46">
            <w:pPr>
              <w:jc w:val="center"/>
              <w:cnfStyle w:val="000000000000" w:firstRow="0" w:lastRow="0" w:firstColumn="0" w:lastColumn="0" w:oddVBand="0" w:evenVBand="0" w:oddHBand="0" w:evenHBand="0" w:firstRowFirstColumn="0" w:firstRowLastColumn="0" w:lastRowFirstColumn="0" w:lastRowLastColumn="0"/>
            </w:pPr>
            <w:r>
              <w:t>Core functionality</w:t>
            </w:r>
          </w:p>
        </w:tc>
      </w:tr>
    </w:tbl>
    <w:p w14:paraId="28020A29" w14:textId="77777777" w:rsidR="00981EA4" w:rsidRPr="00981EA4" w:rsidRDefault="00981EA4" w:rsidP="00981EA4"/>
    <w:p w14:paraId="335FBAAC" w14:textId="1740ADBD" w:rsidR="00ED4004" w:rsidRDefault="00981EA4" w:rsidP="00981EA4">
      <w:r w:rsidRPr="00981EA4">
        <w:t xml:space="preserve">10.1.5 Addition Non-Functional Requirements </w:t>
      </w:r>
    </w:p>
    <w:tbl>
      <w:tblPr>
        <w:tblStyle w:val="ListTable1Light-Accent2"/>
        <w:tblpPr w:leftFromText="180" w:rightFromText="180" w:vertAnchor="text" w:horzAnchor="margin" w:tblpY="22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0"/>
        <w:gridCol w:w="4055"/>
        <w:gridCol w:w="1202"/>
        <w:gridCol w:w="2789"/>
      </w:tblGrid>
      <w:tr w:rsidR="00794ABA" w14:paraId="03482214" w14:textId="77777777" w:rsidTr="00794ABA">
        <w:trPr>
          <w:cnfStyle w:val="100000000000" w:firstRow="1" w:lastRow="0" w:firstColumn="0" w:lastColumn="0" w:oddVBand="0" w:evenVBand="0" w:oddHBand="0"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970" w:type="dxa"/>
            <w:tcBorders>
              <w:bottom w:val="none" w:sz="0" w:space="0" w:color="auto"/>
            </w:tcBorders>
          </w:tcPr>
          <w:p w14:paraId="2501EC04" w14:textId="5ADA3E94" w:rsidR="00794ABA" w:rsidRDefault="00794ABA" w:rsidP="000F2E46">
            <w:r>
              <w:t>NF.AI6</w:t>
            </w:r>
          </w:p>
        </w:tc>
        <w:tc>
          <w:tcPr>
            <w:tcW w:w="4055" w:type="dxa"/>
            <w:tcBorders>
              <w:bottom w:val="none" w:sz="0" w:space="0" w:color="auto"/>
            </w:tcBorders>
          </w:tcPr>
          <w:p w14:paraId="55C82A1F" w14:textId="77777777" w:rsidR="00794ABA" w:rsidRPr="00794ABA" w:rsidRDefault="00794ABA" w:rsidP="000F2E46">
            <w:pPr>
              <w:cnfStyle w:val="100000000000" w:firstRow="1" w:lastRow="0" w:firstColumn="0" w:lastColumn="0" w:oddVBand="0" w:evenVBand="0" w:oddHBand="0" w:evenHBand="0" w:firstRowFirstColumn="0" w:firstRowLastColumn="0" w:lastRowFirstColumn="0" w:lastRowLastColumn="0"/>
              <w:rPr>
                <w:b w:val="0"/>
                <w:bCs w:val="0"/>
              </w:rPr>
            </w:pPr>
            <w:r w:rsidRPr="00794ABA">
              <w:rPr>
                <w:b w:val="0"/>
                <w:bCs w:val="0"/>
              </w:rPr>
              <w:t>The CNN must be implemented through TensorFlow Lite, to allow for effective mobile integration</w:t>
            </w:r>
          </w:p>
        </w:tc>
        <w:tc>
          <w:tcPr>
            <w:tcW w:w="1202" w:type="dxa"/>
            <w:tcBorders>
              <w:bottom w:val="none" w:sz="0" w:space="0" w:color="auto"/>
            </w:tcBorders>
          </w:tcPr>
          <w:p w14:paraId="7B04CAD7" w14:textId="77777777" w:rsidR="00794ABA" w:rsidRPr="00794ABA" w:rsidRDefault="00794ABA" w:rsidP="000F2E46">
            <w:pPr>
              <w:jc w:val="center"/>
              <w:cnfStyle w:val="100000000000" w:firstRow="1" w:lastRow="0" w:firstColumn="0" w:lastColumn="0" w:oddVBand="0" w:evenVBand="0" w:oddHBand="0" w:evenHBand="0" w:firstRowFirstColumn="0" w:firstRowLastColumn="0" w:lastRowFirstColumn="0" w:lastRowLastColumn="0"/>
              <w:rPr>
                <w:b w:val="0"/>
                <w:bCs w:val="0"/>
              </w:rPr>
            </w:pPr>
            <w:r w:rsidRPr="00794ABA">
              <w:rPr>
                <w:b w:val="0"/>
                <w:bCs w:val="0"/>
              </w:rPr>
              <w:t>M</w:t>
            </w:r>
          </w:p>
        </w:tc>
        <w:tc>
          <w:tcPr>
            <w:tcW w:w="2789" w:type="dxa"/>
            <w:tcBorders>
              <w:bottom w:val="none" w:sz="0" w:space="0" w:color="auto"/>
            </w:tcBorders>
          </w:tcPr>
          <w:p w14:paraId="01E6834F" w14:textId="77777777" w:rsidR="00794ABA" w:rsidRPr="00794ABA" w:rsidRDefault="00794ABA" w:rsidP="000F2E46">
            <w:pPr>
              <w:jc w:val="center"/>
              <w:cnfStyle w:val="100000000000" w:firstRow="1" w:lastRow="0" w:firstColumn="0" w:lastColumn="0" w:oddVBand="0" w:evenVBand="0" w:oddHBand="0" w:evenHBand="0" w:firstRowFirstColumn="0" w:firstRowLastColumn="0" w:lastRowFirstColumn="0" w:lastRowLastColumn="0"/>
              <w:rPr>
                <w:b w:val="0"/>
                <w:bCs w:val="0"/>
              </w:rPr>
            </w:pPr>
            <w:r w:rsidRPr="00794ABA">
              <w:rPr>
                <w:b w:val="0"/>
                <w:bCs w:val="0"/>
              </w:rPr>
              <w:t xml:space="preserve">Core functionality &amp;  Literature review:  </w:t>
            </w:r>
            <w:proofErr w:type="spellStart"/>
            <w:r w:rsidRPr="00794ABA">
              <w:rPr>
                <w:b w:val="0"/>
                <w:bCs w:val="0"/>
              </w:rPr>
              <w:t>Alsing</w:t>
            </w:r>
            <w:proofErr w:type="spellEnd"/>
            <w:r w:rsidRPr="00794ABA">
              <w:rPr>
                <w:b w:val="0"/>
                <w:bCs w:val="0"/>
              </w:rPr>
              <w:t xml:space="preserve"> (2018) &amp;  Karthikeyan (2018)</w:t>
            </w:r>
          </w:p>
        </w:tc>
      </w:tr>
      <w:tr w:rsidR="00794ABA" w14:paraId="4BE9ADEB" w14:textId="77777777" w:rsidTr="00794ABA">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970" w:type="dxa"/>
          </w:tcPr>
          <w:p w14:paraId="01500B79" w14:textId="77777777" w:rsidR="00794ABA" w:rsidRDefault="00794ABA" w:rsidP="000F2E46">
            <w:r>
              <w:t>NF.UI1</w:t>
            </w:r>
          </w:p>
        </w:tc>
        <w:tc>
          <w:tcPr>
            <w:tcW w:w="4055" w:type="dxa"/>
          </w:tcPr>
          <w:p w14:paraId="76D4DFE4" w14:textId="77777777" w:rsidR="00794ABA" w:rsidRDefault="00794ABA" w:rsidP="000F2E46">
            <w:pPr>
              <w:cnfStyle w:val="000000100000" w:firstRow="0" w:lastRow="0" w:firstColumn="0" w:lastColumn="0" w:oddVBand="0" w:evenVBand="0" w:oddHBand="1" w:evenHBand="0" w:firstRowFirstColumn="0" w:firstRowLastColumn="0" w:lastRowFirstColumn="0" w:lastRowLastColumn="0"/>
            </w:pPr>
            <w:r>
              <w:t xml:space="preserve">All interactions with the user interface must respond within 1 second of interaction </w:t>
            </w:r>
          </w:p>
        </w:tc>
        <w:tc>
          <w:tcPr>
            <w:tcW w:w="1202" w:type="dxa"/>
          </w:tcPr>
          <w:p w14:paraId="5F9E1638" w14:textId="77777777" w:rsidR="00794ABA" w:rsidRDefault="00794ABA" w:rsidP="000F2E46">
            <w:pPr>
              <w:jc w:val="center"/>
              <w:cnfStyle w:val="000000100000" w:firstRow="0" w:lastRow="0" w:firstColumn="0" w:lastColumn="0" w:oddVBand="0" w:evenVBand="0" w:oddHBand="1" w:evenHBand="0" w:firstRowFirstColumn="0" w:firstRowLastColumn="0" w:lastRowFirstColumn="0" w:lastRowLastColumn="0"/>
            </w:pPr>
            <w:r>
              <w:t>M</w:t>
            </w:r>
          </w:p>
        </w:tc>
        <w:tc>
          <w:tcPr>
            <w:tcW w:w="2789" w:type="dxa"/>
          </w:tcPr>
          <w:p w14:paraId="4EC7392F" w14:textId="77777777" w:rsidR="00794ABA" w:rsidRDefault="00794ABA" w:rsidP="000F2E46">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794ABA" w14:paraId="3B5B12A8" w14:textId="77777777" w:rsidTr="00794ABA">
        <w:trPr>
          <w:trHeight w:val="294"/>
        </w:trPr>
        <w:tc>
          <w:tcPr>
            <w:cnfStyle w:val="001000000000" w:firstRow="0" w:lastRow="0" w:firstColumn="1" w:lastColumn="0" w:oddVBand="0" w:evenVBand="0" w:oddHBand="0" w:evenHBand="0" w:firstRowFirstColumn="0" w:firstRowLastColumn="0" w:lastRowFirstColumn="0" w:lastRowLastColumn="0"/>
            <w:tcW w:w="970" w:type="dxa"/>
          </w:tcPr>
          <w:p w14:paraId="5EC1F526" w14:textId="77777777" w:rsidR="00794ABA" w:rsidRDefault="00794ABA" w:rsidP="000F2E46">
            <w:r>
              <w:t>NF.UI2</w:t>
            </w:r>
          </w:p>
        </w:tc>
        <w:tc>
          <w:tcPr>
            <w:tcW w:w="4055" w:type="dxa"/>
          </w:tcPr>
          <w:p w14:paraId="51E69868" w14:textId="77777777" w:rsidR="00794ABA" w:rsidRDefault="00794ABA" w:rsidP="000F2E46">
            <w:pPr>
              <w:cnfStyle w:val="000000000000" w:firstRow="0" w:lastRow="0" w:firstColumn="0" w:lastColumn="0" w:oddVBand="0" w:evenVBand="0" w:oddHBand="0" w:evenHBand="0" w:firstRowFirstColumn="0" w:firstRowLastColumn="0" w:lastRowFirstColumn="0" w:lastRowLastColumn="0"/>
            </w:pPr>
            <w:r>
              <w:t>All information displayed through the app must be in English</w:t>
            </w:r>
          </w:p>
        </w:tc>
        <w:tc>
          <w:tcPr>
            <w:tcW w:w="1202" w:type="dxa"/>
          </w:tcPr>
          <w:p w14:paraId="1671B350" w14:textId="77777777" w:rsidR="00794ABA" w:rsidRDefault="00794ABA" w:rsidP="000F2E46">
            <w:pPr>
              <w:jc w:val="center"/>
              <w:cnfStyle w:val="000000000000" w:firstRow="0" w:lastRow="0" w:firstColumn="0" w:lastColumn="0" w:oddVBand="0" w:evenVBand="0" w:oddHBand="0" w:evenHBand="0" w:firstRowFirstColumn="0" w:firstRowLastColumn="0" w:lastRowFirstColumn="0" w:lastRowLastColumn="0"/>
            </w:pPr>
            <w:r>
              <w:t>M</w:t>
            </w:r>
          </w:p>
        </w:tc>
        <w:tc>
          <w:tcPr>
            <w:tcW w:w="2789" w:type="dxa"/>
          </w:tcPr>
          <w:p w14:paraId="22F8BC43" w14:textId="77777777" w:rsidR="00794ABA" w:rsidRDefault="00794ABA" w:rsidP="000F2E46">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794ABA" w14:paraId="480A5E74" w14:textId="77777777" w:rsidTr="00794ABA">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970" w:type="dxa"/>
          </w:tcPr>
          <w:p w14:paraId="2FE79957" w14:textId="77777777" w:rsidR="00794ABA" w:rsidRDefault="00794ABA" w:rsidP="000F2E46">
            <w:r>
              <w:t>NF.UI3</w:t>
            </w:r>
          </w:p>
        </w:tc>
        <w:tc>
          <w:tcPr>
            <w:tcW w:w="4055" w:type="dxa"/>
          </w:tcPr>
          <w:p w14:paraId="62F25E11" w14:textId="77777777" w:rsidR="00794ABA" w:rsidRDefault="00794ABA" w:rsidP="000F2E46">
            <w:pPr>
              <w:cnfStyle w:val="000000100000" w:firstRow="0" w:lastRow="0" w:firstColumn="0" w:lastColumn="0" w:oddVBand="0" w:evenVBand="0" w:oddHBand="1" w:evenHBand="0" w:firstRowFirstColumn="0" w:firstRowLastColumn="0" w:lastRowFirstColumn="0" w:lastRowLastColumn="0"/>
            </w:pPr>
            <w:r>
              <w:t>All information displayed through the user interface must be clear and readable</w:t>
            </w:r>
          </w:p>
        </w:tc>
        <w:tc>
          <w:tcPr>
            <w:tcW w:w="1202" w:type="dxa"/>
          </w:tcPr>
          <w:p w14:paraId="070FAC9D" w14:textId="77777777" w:rsidR="00794ABA" w:rsidRDefault="00794ABA" w:rsidP="000F2E46">
            <w:pPr>
              <w:jc w:val="center"/>
              <w:cnfStyle w:val="000000100000" w:firstRow="0" w:lastRow="0" w:firstColumn="0" w:lastColumn="0" w:oddVBand="0" w:evenVBand="0" w:oddHBand="1" w:evenHBand="0" w:firstRowFirstColumn="0" w:firstRowLastColumn="0" w:lastRowFirstColumn="0" w:lastRowLastColumn="0"/>
            </w:pPr>
            <w:r>
              <w:t>M</w:t>
            </w:r>
          </w:p>
        </w:tc>
        <w:tc>
          <w:tcPr>
            <w:tcW w:w="2789" w:type="dxa"/>
          </w:tcPr>
          <w:p w14:paraId="7F5DAEDD" w14:textId="77777777" w:rsidR="00794ABA" w:rsidRDefault="00794ABA" w:rsidP="000F2E46">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794ABA" w14:paraId="6C0EBB48" w14:textId="77777777" w:rsidTr="00794ABA">
        <w:trPr>
          <w:trHeight w:val="294"/>
        </w:trPr>
        <w:tc>
          <w:tcPr>
            <w:cnfStyle w:val="001000000000" w:firstRow="0" w:lastRow="0" w:firstColumn="1" w:lastColumn="0" w:oddVBand="0" w:evenVBand="0" w:oddHBand="0" w:evenHBand="0" w:firstRowFirstColumn="0" w:firstRowLastColumn="0" w:lastRowFirstColumn="0" w:lastRowLastColumn="0"/>
            <w:tcW w:w="970" w:type="dxa"/>
          </w:tcPr>
          <w:p w14:paraId="50D65FE2" w14:textId="77777777" w:rsidR="00794ABA" w:rsidRDefault="00794ABA" w:rsidP="000F2E46">
            <w:r>
              <w:t>NF.UI4</w:t>
            </w:r>
          </w:p>
        </w:tc>
        <w:tc>
          <w:tcPr>
            <w:tcW w:w="4055" w:type="dxa"/>
          </w:tcPr>
          <w:p w14:paraId="4B292F7A" w14:textId="77777777" w:rsidR="00794ABA" w:rsidRDefault="00794ABA" w:rsidP="000F2E46">
            <w:pPr>
              <w:cnfStyle w:val="000000000000" w:firstRow="0" w:lastRow="0" w:firstColumn="0" w:lastColumn="0" w:oddVBand="0" w:evenVBand="0" w:oddHBand="0" w:evenHBand="0" w:firstRowFirstColumn="0" w:firstRowLastColumn="0" w:lastRowFirstColumn="0" w:lastRowLastColumn="0"/>
            </w:pPr>
            <w:r>
              <w:t xml:space="preserve">All interaction with the user interface must be clear and understandable </w:t>
            </w:r>
          </w:p>
        </w:tc>
        <w:tc>
          <w:tcPr>
            <w:tcW w:w="1202" w:type="dxa"/>
          </w:tcPr>
          <w:p w14:paraId="060F3503" w14:textId="77777777" w:rsidR="00794ABA" w:rsidRDefault="00794ABA" w:rsidP="000F2E46">
            <w:pPr>
              <w:jc w:val="center"/>
              <w:cnfStyle w:val="000000000000" w:firstRow="0" w:lastRow="0" w:firstColumn="0" w:lastColumn="0" w:oddVBand="0" w:evenVBand="0" w:oddHBand="0" w:evenHBand="0" w:firstRowFirstColumn="0" w:firstRowLastColumn="0" w:lastRowFirstColumn="0" w:lastRowLastColumn="0"/>
            </w:pPr>
            <w:r>
              <w:t>M</w:t>
            </w:r>
          </w:p>
        </w:tc>
        <w:tc>
          <w:tcPr>
            <w:tcW w:w="2789" w:type="dxa"/>
          </w:tcPr>
          <w:p w14:paraId="107177D4" w14:textId="77777777" w:rsidR="00794ABA" w:rsidRDefault="00794ABA" w:rsidP="000F2E46">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794ABA" w14:paraId="20907755" w14:textId="77777777" w:rsidTr="00794ABA">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970" w:type="dxa"/>
          </w:tcPr>
          <w:p w14:paraId="0C33AD00" w14:textId="77777777" w:rsidR="00794ABA" w:rsidRDefault="00794ABA" w:rsidP="000F2E46">
            <w:r>
              <w:t>NF.DB1</w:t>
            </w:r>
          </w:p>
        </w:tc>
        <w:tc>
          <w:tcPr>
            <w:tcW w:w="4055" w:type="dxa"/>
          </w:tcPr>
          <w:p w14:paraId="35808595" w14:textId="77777777" w:rsidR="00794ABA" w:rsidRDefault="00794ABA" w:rsidP="000F2E46">
            <w:pPr>
              <w:cnfStyle w:val="000000100000" w:firstRow="0" w:lastRow="0" w:firstColumn="0" w:lastColumn="0" w:oddVBand="0" w:evenVBand="0" w:oddHBand="1" w:evenHBand="0" w:firstRowFirstColumn="0" w:firstRowLastColumn="0" w:lastRowFirstColumn="0" w:lastRowLastColumn="0"/>
            </w:pPr>
            <w:r>
              <w:t>Once the plant is identified, the database must respond and return the relevant care information within 2 seconds</w:t>
            </w:r>
          </w:p>
        </w:tc>
        <w:tc>
          <w:tcPr>
            <w:tcW w:w="1202" w:type="dxa"/>
          </w:tcPr>
          <w:p w14:paraId="1E9181E4" w14:textId="77777777" w:rsidR="00794ABA" w:rsidRDefault="00794ABA" w:rsidP="000F2E46">
            <w:pPr>
              <w:jc w:val="center"/>
              <w:cnfStyle w:val="000000100000" w:firstRow="0" w:lastRow="0" w:firstColumn="0" w:lastColumn="0" w:oddVBand="0" w:evenVBand="0" w:oddHBand="1" w:evenHBand="0" w:firstRowFirstColumn="0" w:firstRowLastColumn="0" w:lastRowFirstColumn="0" w:lastRowLastColumn="0"/>
            </w:pPr>
            <w:r>
              <w:t>M</w:t>
            </w:r>
          </w:p>
        </w:tc>
        <w:tc>
          <w:tcPr>
            <w:tcW w:w="2789" w:type="dxa"/>
          </w:tcPr>
          <w:p w14:paraId="4F30DCB9" w14:textId="77777777" w:rsidR="00794ABA" w:rsidRDefault="00794ABA" w:rsidP="000F2E46">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794ABA" w14:paraId="657177C0" w14:textId="77777777" w:rsidTr="00794ABA">
        <w:trPr>
          <w:trHeight w:val="70"/>
        </w:trPr>
        <w:tc>
          <w:tcPr>
            <w:cnfStyle w:val="001000000000" w:firstRow="0" w:lastRow="0" w:firstColumn="1" w:lastColumn="0" w:oddVBand="0" w:evenVBand="0" w:oddHBand="0" w:evenHBand="0" w:firstRowFirstColumn="0" w:firstRowLastColumn="0" w:lastRowFirstColumn="0" w:lastRowLastColumn="0"/>
            <w:tcW w:w="970" w:type="dxa"/>
          </w:tcPr>
          <w:p w14:paraId="613EAE5A" w14:textId="77777777" w:rsidR="00794ABA" w:rsidRDefault="00794ABA" w:rsidP="000F2E46">
            <w:r>
              <w:t>NF.DB2</w:t>
            </w:r>
          </w:p>
        </w:tc>
        <w:tc>
          <w:tcPr>
            <w:tcW w:w="4055" w:type="dxa"/>
          </w:tcPr>
          <w:p w14:paraId="3CB38E8F" w14:textId="77777777" w:rsidR="00794ABA" w:rsidRDefault="00794ABA" w:rsidP="000F2E46">
            <w:pPr>
              <w:cnfStyle w:val="000000000000" w:firstRow="0" w:lastRow="0" w:firstColumn="0" w:lastColumn="0" w:oddVBand="0" w:evenVBand="0" w:oddHBand="0" w:evenHBand="0" w:firstRowFirstColumn="0" w:firstRowLastColumn="0" w:lastRowFirstColumn="0" w:lastRowLastColumn="0"/>
            </w:pPr>
            <w:r>
              <w:t xml:space="preserve">Any data modification made to the database must be updated to all users within 3 seconds of the update occurring </w:t>
            </w:r>
          </w:p>
        </w:tc>
        <w:tc>
          <w:tcPr>
            <w:tcW w:w="1202" w:type="dxa"/>
          </w:tcPr>
          <w:p w14:paraId="4F70D1F3" w14:textId="77777777" w:rsidR="00794ABA" w:rsidRDefault="00794ABA" w:rsidP="000F2E46">
            <w:pPr>
              <w:jc w:val="center"/>
              <w:cnfStyle w:val="000000000000" w:firstRow="0" w:lastRow="0" w:firstColumn="0" w:lastColumn="0" w:oddVBand="0" w:evenVBand="0" w:oddHBand="0" w:evenHBand="0" w:firstRowFirstColumn="0" w:firstRowLastColumn="0" w:lastRowFirstColumn="0" w:lastRowLastColumn="0"/>
            </w:pPr>
            <w:r>
              <w:t>M</w:t>
            </w:r>
          </w:p>
        </w:tc>
        <w:tc>
          <w:tcPr>
            <w:tcW w:w="2789" w:type="dxa"/>
          </w:tcPr>
          <w:p w14:paraId="3633347D" w14:textId="77777777" w:rsidR="00794ABA" w:rsidRDefault="00794ABA" w:rsidP="000F2E46">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794ABA" w14:paraId="1DF6FB21" w14:textId="77777777" w:rsidTr="00794ABA">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970" w:type="dxa"/>
          </w:tcPr>
          <w:p w14:paraId="4D0BE082" w14:textId="77777777" w:rsidR="00794ABA" w:rsidRDefault="00794ABA" w:rsidP="000F2E46">
            <w:r>
              <w:t>NF.DB3</w:t>
            </w:r>
          </w:p>
        </w:tc>
        <w:tc>
          <w:tcPr>
            <w:tcW w:w="4055" w:type="dxa"/>
          </w:tcPr>
          <w:p w14:paraId="5BB0BA4F" w14:textId="77777777" w:rsidR="00794ABA" w:rsidRDefault="00794ABA" w:rsidP="000F2E46">
            <w:pPr>
              <w:cnfStyle w:val="000000100000" w:firstRow="0" w:lastRow="0" w:firstColumn="0" w:lastColumn="0" w:oddVBand="0" w:evenVBand="0" w:oddHBand="1" w:evenHBand="0" w:firstRowFirstColumn="0" w:firstRowLastColumn="0" w:lastRowFirstColumn="0" w:lastRowLastColumn="0"/>
            </w:pPr>
            <w:r>
              <w:t>The database must be easily maintainable, allowing for new information to be easily added, altered, or deleted</w:t>
            </w:r>
          </w:p>
        </w:tc>
        <w:tc>
          <w:tcPr>
            <w:tcW w:w="1202" w:type="dxa"/>
          </w:tcPr>
          <w:p w14:paraId="25E855CC" w14:textId="77777777" w:rsidR="00794ABA" w:rsidRDefault="00794ABA" w:rsidP="000F2E46">
            <w:pPr>
              <w:jc w:val="center"/>
              <w:cnfStyle w:val="000000100000" w:firstRow="0" w:lastRow="0" w:firstColumn="0" w:lastColumn="0" w:oddVBand="0" w:evenVBand="0" w:oddHBand="1" w:evenHBand="0" w:firstRowFirstColumn="0" w:firstRowLastColumn="0" w:lastRowFirstColumn="0" w:lastRowLastColumn="0"/>
            </w:pPr>
            <w:r>
              <w:t>M</w:t>
            </w:r>
          </w:p>
        </w:tc>
        <w:tc>
          <w:tcPr>
            <w:tcW w:w="2789" w:type="dxa"/>
          </w:tcPr>
          <w:p w14:paraId="5D303891" w14:textId="77777777" w:rsidR="00794ABA" w:rsidRDefault="00794ABA" w:rsidP="000F2E46">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794ABA" w14:paraId="5C42D21D" w14:textId="77777777" w:rsidTr="00794ABA">
        <w:trPr>
          <w:trHeight w:val="70"/>
        </w:trPr>
        <w:tc>
          <w:tcPr>
            <w:cnfStyle w:val="001000000000" w:firstRow="0" w:lastRow="0" w:firstColumn="1" w:lastColumn="0" w:oddVBand="0" w:evenVBand="0" w:oddHBand="0" w:evenHBand="0" w:firstRowFirstColumn="0" w:firstRowLastColumn="0" w:lastRowFirstColumn="0" w:lastRowLastColumn="0"/>
            <w:tcW w:w="970" w:type="dxa"/>
          </w:tcPr>
          <w:p w14:paraId="270CDC69" w14:textId="77777777" w:rsidR="00794ABA" w:rsidRDefault="00794ABA" w:rsidP="000F2E46">
            <w:r>
              <w:t>NF.DB4</w:t>
            </w:r>
          </w:p>
        </w:tc>
        <w:tc>
          <w:tcPr>
            <w:tcW w:w="4055" w:type="dxa"/>
          </w:tcPr>
          <w:p w14:paraId="33705D32" w14:textId="77777777" w:rsidR="00794ABA" w:rsidRDefault="00794ABA" w:rsidP="000F2E46">
            <w:pPr>
              <w:cnfStyle w:val="000000000000" w:firstRow="0" w:lastRow="0" w:firstColumn="0" w:lastColumn="0" w:oddVBand="0" w:evenVBand="0" w:oddHBand="0" w:evenHBand="0" w:firstRowFirstColumn="0" w:firstRowLastColumn="0" w:lastRowFirstColumn="0" w:lastRowLastColumn="0"/>
            </w:pPr>
            <w:r>
              <w:t>All information delivered from the database will consist of standard English, all spelt correctly</w:t>
            </w:r>
          </w:p>
        </w:tc>
        <w:tc>
          <w:tcPr>
            <w:tcW w:w="1202" w:type="dxa"/>
          </w:tcPr>
          <w:p w14:paraId="78B411B7" w14:textId="77777777" w:rsidR="00794ABA" w:rsidRDefault="00794ABA" w:rsidP="000F2E46">
            <w:pPr>
              <w:jc w:val="center"/>
              <w:cnfStyle w:val="000000000000" w:firstRow="0" w:lastRow="0" w:firstColumn="0" w:lastColumn="0" w:oddVBand="0" w:evenVBand="0" w:oddHBand="0" w:evenHBand="0" w:firstRowFirstColumn="0" w:firstRowLastColumn="0" w:lastRowFirstColumn="0" w:lastRowLastColumn="0"/>
            </w:pPr>
            <w:r>
              <w:t>M</w:t>
            </w:r>
          </w:p>
        </w:tc>
        <w:tc>
          <w:tcPr>
            <w:tcW w:w="2789" w:type="dxa"/>
          </w:tcPr>
          <w:p w14:paraId="2F188F6B" w14:textId="77777777" w:rsidR="00794ABA" w:rsidRDefault="00794ABA" w:rsidP="000F2E46">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794ABA" w14:paraId="40B4EAFD" w14:textId="77777777" w:rsidTr="00794ABA">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970" w:type="dxa"/>
          </w:tcPr>
          <w:p w14:paraId="0A837F00" w14:textId="77777777" w:rsidR="00794ABA" w:rsidRDefault="00794ABA" w:rsidP="000F2E46">
            <w:r>
              <w:t>NF.DB5</w:t>
            </w:r>
          </w:p>
        </w:tc>
        <w:tc>
          <w:tcPr>
            <w:tcW w:w="4055" w:type="dxa"/>
          </w:tcPr>
          <w:p w14:paraId="71ABDC05" w14:textId="77777777" w:rsidR="00794ABA" w:rsidRDefault="00794ABA" w:rsidP="000F2E46">
            <w:pPr>
              <w:cnfStyle w:val="000000100000" w:firstRow="0" w:lastRow="0" w:firstColumn="0" w:lastColumn="0" w:oddVBand="0" w:evenVBand="0" w:oddHBand="1" w:evenHBand="0" w:firstRowFirstColumn="0" w:firstRowLastColumn="0" w:lastRowFirstColumn="0" w:lastRowLastColumn="0"/>
            </w:pPr>
            <w:r>
              <w:t>The database must be implemented with SQLite, to allow for mobile integration</w:t>
            </w:r>
          </w:p>
        </w:tc>
        <w:tc>
          <w:tcPr>
            <w:tcW w:w="1202" w:type="dxa"/>
          </w:tcPr>
          <w:p w14:paraId="69248E6B" w14:textId="77777777" w:rsidR="00794ABA" w:rsidRDefault="00794ABA" w:rsidP="000F2E46">
            <w:pPr>
              <w:jc w:val="center"/>
              <w:cnfStyle w:val="000000100000" w:firstRow="0" w:lastRow="0" w:firstColumn="0" w:lastColumn="0" w:oddVBand="0" w:evenVBand="0" w:oddHBand="1" w:evenHBand="0" w:firstRowFirstColumn="0" w:firstRowLastColumn="0" w:lastRowFirstColumn="0" w:lastRowLastColumn="0"/>
            </w:pPr>
            <w:r>
              <w:t>M</w:t>
            </w:r>
          </w:p>
        </w:tc>
        <w:tc>
          <w:tcPr>
            <w:tcW w:w="2789" w:type="dxa"/>
          </w:tcPr>
          <w:p w14:paraId="3A78A093" w14:textId="77777777" w:rsidR="00794ABA" w:rsidRDefault="00794ABA" w:rsidP="000F2E46">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794ABA" w14:paraId="495AE410" w14:textId="77777777" w:rsidTr="00794ABA">
        <w:trPr>
          <w:trHeight w:val="70"/>
        </w:trPr>
        <w:tc>
          <w:tcPr>
            <w:cnfStyle w:val="001000000000" w:firstRow="0" w:lastRow="0" w:firstColumn="1" w:lastColumn="0" w:oddVBand="0" w:evenVBand="0" w:oddHBand="0" w:evenHBand="0" w:firstRowFirstColumn="0" w:firstRowLastColumn="0" w:lastRowFirstColumn="0" w:lastRowLastColumn="0"/>
            <w:tcW w:w="970" w:type="dxa"/>
          </w:tcPr>
          <w:p w14:paraId="77A7BF9A" w14:textId="77777777" w:rsidR="00794ABA" w:rsidRDefault="00794ABA" w:rsidP="000F2E46">
            <w:r>
              <w:t>NF.All1</w:t>
            </w:r>
          </w:p>
        </w:tc>
        <w:tc>
          <w:tcPr>
            <w:tcW w:w="4055" w:type="dxa"/>
          </w:tcPr>
          <w:p w14:paraId="796E7306" w14:textId="77777777" w:rsidR="00794ABA" w:rsidRDefault="00794ABA" w:rsidP="000F2E46">
            <w:pPr>
              <w:cnfStyle w:val="000000000000" w:firstRow="0" w:lastRow="0" w:firstColumn="0" w:lastColumn="0" w:oddVBand="0" w:evenVBand="0" w:oddHBand="0" w:evenHBand="0" w:firstRowFirstColumn="0" w:firstRowLastColumn="0" w:lastRowFirstColumn="0" w:lastRowLastColumn="0"/>
            </w:pPr>
            <w:r>
              <w:t xml:space="preserve">From initial submission of the plant image, the system must return both the plants identity (if it can) and the relevant information from the database within 3 seconds </w:t>
            </w:r>
          </w:p>
        </w:tc>
        <w:tc>
          <w:tcPr>
            <w:tcW w:w="1202" w:type="dxa"/>
          </w:tcPr>
          <w:p w14:paraId="1D3FA598" w14:textId="77777777" w:rsidR="00794ABA" w:rsidRDefault="00794ABA" w:rsidP="000F2E46">
            <w:pPr>
              <w:jc w:val="center"/>
              <w:cnfStyle w:val="000000000000" w:firstRow="0" w:lastRow="0" w:firstColumn="0" w:lastColumn="0" w:oddVBand="0" w:evenVBand="0" w:oddHBand="0" w:evenHBand="0" w:firstRowFirstColumn="0" w:firstRowLastColumn="0" w:lastRowFirstColumn="0" w:lastRowLastColumn="0"/>
            </w:pPr>
            <w:r>
              <w:t>M</w:t>
            </w:r>
          </w:p>
        </w:tc>
        <w:tc>
          <w:tcPr>
            <w:tcW w:w="2789" w:type="dxa"/>
          </w:tcPr>
          <w:p w14:paraId="2DC067CD" w14:textId="77777777" w:rsidR="00794ABA" w:rsidRDefault="00794ABA" w:rsidP="000F2E46">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794ABA" w14:paraId="46640478" w14:textId="77777777" w:rsidTr="00794ABA">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970" w:type="dxa"/>
          </w:tcPr>
          <w:p w14:paraId="3EEC0351" w14:textId="77777777" w:rsidR="00794ABA" w:rsidRDefault="00794ABA" w:rsidP="000F2E46">
            <w:r>
              <w:t>NF.All2</w:t>
            </w:r>
          </w:p>
        </w:tc>
        <w:tc>
          <w:tcPr>
            <w:tcW w:w="4055" w:type="dxa"/>
          </w:tcPr>
          <w:p w14:paraId="7F481B88" w14:textId="77777777" w:rsidR="00794ABA" w:rsidRDefault="00794ABA" w:rsidP="000F2E46">
            <w:pPr>
              <w:cnfStyle w:val="000000100000" w:firstRow="0" w:lastRow="0" w:firstColumn="0" w:lastColumn="0" w:oddVBand="0" w:evenVBand="0" w:oddHBand="1" w:evenHBand="0" w:firstRowFirstColumn="0" w:firstRowLastColumn="0" w:lastRowFirstColumn="0" w:lastRowLastColumn="0"/>
            </w:pPr>
            <w:r>
              <w:t>All services, including the CNN, mobile application and the database must have an uptime of over 99%</w:t>
            </w:r>
          </w:p>
        </w:tc>
        <w:tc>
          <w:tcPr>
            <w:tcW w:w="1202" w:type="dxa"/>
          </w:tcPr>
          <w:p w14:paraId="0C5519D5" w14:textId="77777777" w:rsidR="00794ABA" w:rsidRDefault="00794ABA" w:rsidP="000F2E46">
            <w:pPr>
              <w:jc w:val="center"/>
              <w:cnfStyle w:val="000000100000" w:firstRow="0" w:lastRow="0" w:firstColumn="0" w:lastColumn="0" w:oddVBand="0" w:evenVBand="0" w:oddHBand="1" w:evenHBand="0" w:firstRowFirstColumn="0" w:firstRowLastColumn="0" w:lastRowFirstColumn="0" w:lastRowLastColumn="0"/>
            </w:pPr>
            <w:r>
              <w:t>M</w:t>
            </w:r>
          </w:p>
        </w:tc>
        <w:tc>
          <w:tcPr>
            <w:tcW w:w="2789" w:type="dxa"/>
          </w:tcPr>
          <w:p w14:paraId="37CCC9BC" w14:textId="77777777" w:rsidR="00794ABA" w:rsidRDefault="00794ABA" w:rsidP="000F2E46">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794ABA" w14:paraId="4964B5BC" w14:textId="77777777" w:rsidTr="00794ABA">
        <w:trPr>
          <w:trHeight w:val="70"/>
        </w:trPr>
        <w:tc>
          <w:tcPr>
            <w:cnfStyle w:val="001000000000" w:firstRow="0" w:lastRow="0" w:firstColumn="1" w:lastColumn="0" w:oddVBand="0" w:evenVBand="0" w:oddHBand="0" w:evenHBand="0" w:firstRowFirstColumn="0" w:firstRowLastColumn="0" w:lastRowFirstColumn="0" w:lastRowLastColumn="0"/>
            <w:tcW w:w="970" w:type="dxa"/>
          </w:tcPr>
          <w:p w14:paraId="060C3AE7" w14:textId="77777777" w:rsidR="00794ABA" w:rsidRDefault="00794ABA" w:rsidP="000F2E46">
            <w:r>
              <w:t>NF.All3</w:t>
            </w:r>
          </w:p>
        </w:tc>
        <w:tc>
          <w:tcPr>
            <w:tcW w:w="4055" w:type="dxa"/>
          </w:tcPr>
          <w:p w14:paraId="1E3C5216" w14:textId="77777777" w:rsidR="00794ABA" w:rsidRDefault="00794ABA" w:rsidP="000F2E46">
            <w:pPr>
              <w:cnfStyle w:val="000000000000" w:firstRow="0" w:lastRow="0" w:firstColumn="0" w:lastColumn="0" w:oddVBand="0" w:evenVBand="0" w:oddHBand="0" w:evenHBand="0" w:firstRowFirstColumn="0" w:firstRowLastColumn="0" w:lastRowFirstColumn="0" w:lastRowLastColumn="0"/>
            </w:pPr>
            <w:r>
              <w:t xml:space="preserve">All software must be runnable on android devices </w:t>
            </w:r>
          </w:p>
        </w:tc>
        <w:tc>
          <w:tcPr>
            <w:tcW w:w="1202" w:type="dxa"/>
          </w:tcPr>
          <w:p w14:paraId="0B25E93E" w14:textId="77777777" w:rsidR="00794ABA" w:rsidRDefault="00794ABA" w:rsidP="000F2E46">
            <w:pPr>
              <w:jc w:val="center"/>
              <w:cnfStyle w:val="000000000000" w:firstRow="0" w:lastRow="0" w:firstColumn="0" w:lastColumn="0" w:oddVBand="0" w:evenVBand="0" w:oddHBand="0" w:evenHBand="0" w:firstRowFirstColumn="0" w:firstRowLastColumn="0" w:lastRowFirstColumn="0" w:lastRowLastColumn="0"/>
            </w:pPr>
            <w:r>
              <w:t>M</w:t>
            </w:r>
          </w:p>
        </w:tc>
        <w:tc>
          <w:tcPr>
            <w:tcW w:w="2789" w:type="dxa"/>
          </w:tcPr>
          <w:p w14:paraId="48719B6E" w14:textId="77777777" w:rsidR="00794ABA" w:rsidRDefault="00794ABA" w:rsidP="000F2E46">
            <w:pPr>
              <w:jc w:val="center"/>
              <w:cnfStyle w:val="000000000000" w:firstRow="0" w:lastRow="0" w:firstColumn="0" w:lastColumn="0" w:oddVBand="0" w:evenVBand="0" w:oddHBand="0" w:evenHBand="0" w:firstRowFirstColumn="0" w:firstRowLastColumn="0" w:lastRowFirstColumn="0" w:lastRowLastColumn="0"/>
            </w:pPr>
            <w:r>
              <w:t>Core functionality</w:t>
            </w:r>
            <w:r w:rsidRPr="00097E82">
              <w:t xml:space="preserve"> </w:t>
            </w:r>
          </w:p>
        </w:tc>
      </w:tr>
      <w:tr w:rsidR="00794ABA" w14:paraId="332C23A6" w14:textId="77777777" w:rsidTr="00794ABA">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970" w:type="dxa"/>
          </w:tcPr>
          <w:p w14:paraId="379CC0EB" w14:textId="77777777" w:rsidR="00794ABA" w:rsidRDefault="00794ABA" w:rsidP="000F2E46">
            <w:r>
              <w:t>NF.All4</w:t>
            </w:r>
          </w:p>
        </w:tc>
        <w:tc>
          <w:tcPr>
            <w:tcW w:w="4055" w:type="dxa"/>
          </w:tcPr>
          <w:p w14:paraId="13A1C620" w14:textId="77777777" w:rsidR="00794ABA" w:rsidRDefault="00794ABA" w:rsidP="000F2E46">
            <w:pPr>
              <w:cnfStyle w:val="000000100000" w:firstRow="0" w:lastRow="0" w:firstColumn="0" w:lastColumn="0" w:oddVBand="0" w:evenVBand="0" w:oddHBand="1" w:evenHBand="0" w:firstRowFirstColumn="0" w:firstRowLastColumn="0" w:lastRowFirstColumn="0" w:lastRowLastColumn="0"/>
            </w:pPr>
            <w:r>
              <w:t>The application must be able to run on at least 50% of android devices currently on the market</w:t>
            </w:r>
          </w:p>
        </w:tc>
        <w:tc>
          <w:tcPr>
            <w:tcW w:w="1202" w:type="dxa"/>
          </w:tcPr>
          <w:p w14:paraId="403A696E" w14:textId="77777777" w:rsidR="00794ABA" w:rsidRDefault="00794ABA" w:rsidP="000F2E46">
            <w:pPr>
              <w:jc w:val="center"/>
              <w:cnfStyle w:val="000000100000" w:firstRow="0" w:lastRow="0" w:firstColumn="0" w:lastColumn="0" w:oddVBand="0" w:evenVBand="0" w:oddHBand="1" w:evenHBand="0" w:firstRowFirstColumn="0" w:firstRowLastColumn="0" w:lastRowFirstColumn="0" w:lastRowLastColumn="0"/>
            </w:pPr>
            <w:r>
              <w:t>S</w:t>
            </w:r>
          </w:p>
        </w:tc>
        <w:tc>
          <w:tcPr>
            <w:tcW w:w="2789" w:type="dxa"/>
          </w:tcPr>
          <w:p w14:paraId="1BEB7675" w14:textId="77777777" w:rsidR="00794ABA" w:rsidRDefault="00794ABA" w:rsidP="000F2E46">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794ABA" w14:paraId="7F68ED2C" w14:textId="77777777" w:rsidTr="00794ABA">
        <w:trPr>
          <w:trHeight w:val="70"/>
        </w:trPr>
        <w:tc>
          <w:tcPr>
            <w:cnfStyle w:val="001000000000" w:firstRow="0" w:lastRow="0" w:firstColumn="1" w:lastColumn="0" w:oddVBand="0" w:evenVBand="0" w:oddHBand="0" w:evenHBand="0" w:firstRowFirstColumn="0" w:firstRowLastColumn="0" w:lastRowFirstColumn="0" w:lastRowLastColumn="0"/>
            <w:tcW w:w="970" w:type="dxa"/>
          </w:tcPr>
          <w:p w14:paraId="3F60532C" w14:textId="77777777" w:rsidR="00794ABA" w:rsidRDefault="00794ABA" w:rsidP="000F2E46">
            <w:r>
              <w:t>NF.All5</w:t>
            </w:r>
          </w:p>
        </w:tc>
        <w:tc>
          <w:tcPr>
            <w:tcW w:w="4055" w:type="dxa"/>
          </w:tcPr>
          <w:p w14:paraId="6D639DD7" w14:textId="77777777" w:rsidR="00794ABA" w:rsidRDefault="00794ABA" w:rsidP="000F2E46">
            <w:pPr>
              <w:cnfStyle w:val="000000000000" w:firstRow="0" w:lastRow="0" w:firstColumn="0" w:lastColumn="0" w:oddVBand="0" w:evenVBand="0" w:oddHBand="0" w:evenHBand="0" w:firstRowFirstColumn="0" w:firstRowLastColumn="0" w:lastRowFirstColumn="0" w:lastRowLastColumn="0"/>
            </w:pPr>
            <w:r>
              <w:t xml:space="preserve">All software must be runnable on iOS devices </w:t>
            </w:r>
          </w:p>
        </w:tc>
        <w:tc>
          <w:tcPr>
            <w:tcW w:w="1202" w:type="dxa"/>
          </w:tcPr>
          <w:p w14:paraId="21AB3FA9" w14:textId="77777777" w:rsidR="00794ABA" w:rsidRDefault="00794ABA" w:rsidP="000F2E46">
            <w:pPr>
              <w:jc w:val="center"/>
              <w:cnfStyle w:val="000000000000" w:firstRow="0" w:lastRow="0" w:firstColumn="0" w:lastColumn="0" w:oddVBand="0" w:evenVBand="0" w:oddHBand="0" w:evenHBand="0" w:firstRowFirstColumn="0" w:firstRowLastColumn="0" w:lastRowFirstColumn="0" w:lastRowLastColumn="0"/>
            </w:pPr>
            <w:r>
              <w:t>C</w:t>
            </w:r>
          </w:p>
        </w:tc>
        <w:tc>
          <w:tcPr>
            <w:tcW w:w="2789" w:type="dxa"/>
          </w:tcPr>
          <w:p w14:paraId="41B6084B" w14:textId="77777777" w:rsidR="00794ABA" w:rsidRDefault="00794ABA" w:rsidP="000F2E46">
            <w:pPr>
              <w:jc w:val="center"/>
              <w:cnfStyle w:val="000000000000" w:firstRow="0" w:lastRow="0" w:firstColumn="0" w:lastColumn="0" w:oddVBand="0" w:evenVBand="0" w:oddHBand="0" w:evenHBand="0" w:firstRowFirstColumn="0" w:firstRowLastColumn="0" w:lastRowFirstColumn="0" w:lastRowLastColumn="0"/>
            </w:pPr>
            <w:r>
              <w:t xml:space="preserve">Core functionality </w:t>
            </w:r>
          </w:p>
        </w:tc>
      </w:tr>
      <w:tr w:rsidR="00794ABA" w14:paraId="3DF287D4" w14:textId="77777777" w:rsidTr="00794ABA">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970" w:type="dxa"/>
          </w:tcPr>
          <w:p w14:paraId="775FBF92" w14:textId="77777777" w:rsidR="00794ABA" w:rsidRDefault="00794ABA" w:rsidP="000F2E46">
            <w:r>
              <w:lastRenderedPageBreak/>
              <w:t>NF.All6</w:t>
            </w:r>
          </w:p>
        </w:tc>
        <w:tc>
          <w:tcPr>
            <w:tcW w:w="4055" w:type="dxa"/>
          </w:tcPr>
          <w:p w14:paraId="2F45375B" w14:textId="77777777" w:rsidR="00794ABA" w:rsidRDefault="00794ABA" w:rsidP="000F2E46">
            <w:pPr>
              <w:cnfStyle w:val="000000100000" w:firstRow="0" w:lastRow="0" w:firstColumn="0" w:lastColumn="0" w:oddVBand="0" w:evenVBand="0" w:oddHBand="1" w:evenHBand="0" w:firstRowFirstColumn="0" w:firstRowLastColumn="0" w:lastRowFirstColumn="0" w:lastRowLastColumn="0"/>
            </w:pPr>
            <w:r>
              <w:t>The application must be able to run on at least 50% of iOS mobile devices on the market</w:t>
            </w:r>
          </w:p>
        </w:tc>
        <w:tc>
          <w:tcPr>
            <w:tcW w:w="1202" w:type="dxa"/>
          </w:tcPr>
          <w:p w14:paraId="0D696685" w14:textId="77777777" w:rsidR="00794ABA" w:rsidRDefault="00794ABA" w:rsidP="000F2E46">
            <w:pPr>
              <w:jc w:val="center"/>
              <w:cnfStyle w:val="000000100000" w:firstRow="0" w:lastRow="0" w:firstColumn="0" w:lastColumn="0" w:oddVBand="0" w:evenVBand="0" w:oddHBand="1" w:evenHBand="0" w:firstRowFirstColumn="0" w:firstRowLastColumn="0" w:lastRowFirstColumn="0" w:lastRowLastColumn="0"/>
            </w:pPr>
            <w:r>
              <w:t>C</w:t>
            </w:r>
          </w:p>
        </w:tc>
        <w:tc>
          <w:tcPr>
            <w:tcW w:w="2789" w:type="dxa"/>
          </w:tcPr>
          <w:p w14:paraId="1F8EA23C" w14:textId="77777777" w:rsidR="00794ABA" w:rsidRDefault="00794ABA" w:rsidP="000F2E46">
            <w:pPr>
              <w:jc w:val="center"/>
              <w:cnfStyle w:val="000000100000" w:firstRow="0" w:lastRow="0" w:firstColumn="0" w:lastColumn="0" w:oddVBand="0" w:evenVBand="0" w:oddHBand="1" w:evenHBand="0" w:firstRowFirstColumn="0" w:firstRowLastColumn="0" w:lastRowFirstColumn="0" w:lastRowLastColumn="0"/>
            </w:pPr>
            <w:r>
              <w:t>Core functionality</w:t>
            </w:r>
          </w:p>
        </w:tc>
      </w:tr>
    </w:tbl>
    <w:p w14:paraId="2755E369" w14:textId="77777777" w:rsidR="00794ABA" w:rsidRPr="00981EA4" w:rsidRDefault="00794ABA" w:rsidP="00981EA4"/>
    <w:p w14:paraId="3F7F9909" w14:textId="1F9E9C7B" w:rsidR="00C361B9" w:rsidRDefault="00ED4004">
      <w:r>
        <w:rPr>
          <w:noProof/>
        </w:rPr>
        <w:lastRenderedPageBreak/>
        <w:drawing>
          <wp:anchor distT="0" distB="0" distL="114300" distR="114300" simplePos="0" relativeHeight="251656192" behindDoc="1" locked="0" layoutInCell="1" allowOverlap="1" wp14:anchorId="39D2CC8B" wp14:editId="2D8BC822">
            <wp:simplePos x="0" y="0"/>
            <wp:positionH relativeFrom="margin">
              <wp:posOffset>-210820</wp:posOffset>
            </wp:positionH>
            <wp:positionV relativeFrom="paragraph">
              <wp:posOffset>3276600</wp:posOffset>
            </wp:positionV>
            <wp:extent cx="6591300" cy="2366010"/>
            <wp:effectExtent l="0" t="0" r="0" b="0"/>
            <wp:wrapTight wrapText="bothSides">
              <wp:wrapPolygon edited="0">
                <wp:start x="0" y="0"/>
                <wp:lineTo x="0" y="21391"/>
                <wp:lineTo x="21538" y="21391"/>
                <wp:lineTo x="21538" y="0"/>
                <wp:lineTo x="0" y="0"/>
              </wp:wrapPolygon>
            </wp:wrapTight>
            <wp:docPr id="19" name="Picture 19"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graphical user interface&#10;&#10;Description automatically generated"/>
                    <pic:cNvPicPr/>
                  </pic:nvPicPr>
                  <pic:blipFill>
                    <a:blip r:embed="rId65">
                      <a:extLst>
                        <a:ext uri="{28A0092B-C50C-407E-A947-70E740481C1C}">
                          <a14:useLocalDpi xmlns:a14="http://schemas.microsoft.com/office/drawing/2010/main" val="0"/>
                        </a:ext>
                      </a:extLst>
                    </a:blip>
                    <a:stretch>
                      <a:fillRect/>
                    </a:stretch>
                  </pic:blipFill>
                  <pic:spPr>
                    <a:xfrm>
                      <a:off x="0" y="0"/>
                      <a:ext cx="6591300" cy="2366010"/>
                    </a:xfrm>
                    <a:prstGeom prst="rect">
                      <a:avLst/>
                    </a:prstGeom>
                  </pic:spPr>
                </pic:pic>
              </a:graphicData>
            </a:graphic>
            <wp14:sizeRelH relativeFrom="page">
              <wp14:pctWidth>0</wp14:pctWidth>
            </wp14:sizeRelH>
            <wp14:sizeRelV relativeFrom="page">
              <wp14:pctHeight>0</wp14:pctHeight>
            </wp14:sizeRelV>
          </wp:anchor>
        </w:drawing>
      </w:r>
      <w:r w:rsidR="00E31A9A">
        <w:rPr>
          <w:noProof/>
        </w:rPr>
        <w:drawing>
          <wp:inline distT="0" distB="0" distL="0" distR="0" wp14:anchorId="4BB0DEE0" wp14:editId="0270338F">
            <wp:extent cx="2761615" cy="5651500"/>
            <wp:effectExtent l="0" t="0" r="635" b="6350"/>
            <wp:docPr id="35" name="Picture 3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Diagram&#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761615" cy="5651500"/>
                    </a:xfrm>
                    <a:prstGeom prst="rect">
                      <a:avLst/>
                    </a:prstGeom>
                    <a:noFill/>
                  </pic:spPr>
                </pic:pic>
              </a:graphicData>
            </a:graphic>
          </wp:inline>
        </w:drawing>
      </w:r>
    </w:p>
    <w:sectPr w:rsidR="00C361B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8D34F5"/>
    <w:multiLevelType w:val="hybridMultilevel"/>
    <w:tmpl w:val="6E44C28A"/>
    <w:lvl w:ilvl="0" w:tplc="08090001">
      <w:start w:val="1"/>
      <w:numFmt w:val="bullet"/>
      <w:lvlText w:val=""/>
      <w:lvlJc w:val="left"/>
      <w:rPr>
        <w:rFonts w:ascii="Symbol" w:hAnsi="Symbol" w:hint="default"/>
      </w:rPr>
    </w:lvl>
    <w:lvl w:ilvl="1" w:tplc="08090003">
      <w:start w:val="1"/>
      <w:numFmt w:val="bullet"/>
      <w:lvlText w:val="o"/>
      <w:lvlJc w:val="left"/>
      <w:pPr>
        <w:ind w:left="10087" w:hanging="360"/>
      </w:pPr>
      <w:rPr>
        <w:rFonts w:ascii="Courier New" w:hAnsi="Courier New" w:cs="Courier New" w:hint="default"/>
      </w:rPr>
    </w:lvl>
    <w:lvl w:ilvl="2" w:tplc="08090005" w:tentative="1">
      <w:start w:val="1"/>
      <w:numFmt w:val="bullet"/>
      <w:lvlText w:val=""/>
      <w:lvlJc w:val="left"/>
      <w:pPr>
        <w:ind w:left="10807" w:hanging="360"/>
      </w:pPr>
      <w:rPr>
        <w:rFonts w:ascii="Wingdings" w:hAnsi="Wingdings" w:hint="default"/>
      </w:rPr>
    </w:lvl>
    <w:lvl w:ilvl="3" w:tplc="08090001" w:tentative="1">
      <w:start w:val="1"/>
      <w:numFmt w:val="bullet"/>
      <w:lvlText w:val=""/>
      <w:lvlJc w:val="left"/>
      <w:pPr>
        <w:ind w:left="11527" w:hanging="360"/>
      </w:pPr>
      <w:rPr>
        <w:rFonts w:ascii="Symbol" w:hAnsi="Symbol" w:hint="default"/>
      </w:rPr>
    </w:lvl>
    <w:lvl w:ilvl="4" w:tplc="08090003" w:tentative="1">
      <w:start w:val="1"/>
      <w:numFmt w:val="bullet"/>
      <w:lvlText w:val="o"/>
      <w:lvlJc w:val="left"/>
      <w:pPr>
        <w:ind w:left="12247" w:hanging="360"/>
      </w:pPr>
      <w:rPr>
        <w:rFonts w:ascii="Courier New" w:hAnsi="Courier New" w:cs="Courier New" w:hint="default"/>
      </w:rPr>
    </w:lvl>
    <w:lvl w:ilvl="5" w:tplc="08090005" w:tentative="1">
      <w:start w:val="1"/>
      <w:numFmt w:val="bullet"/>
      <w:lvlText w:val=""/>
      <w:lvlJc w:val="left"/>
      <w:pPr>
        <w:ind w:left="12967" w:hanging="360"/>
      </w:pPr>
      <w:rPr>
        <w:rFonts w:ascii="Wingdings" w:hAnsi="Wingdings" w:hint="default"/>
      </w:rPr>
    </w:lvl>
    <w:lvl w:ilvl="6" w:tplc="08090001" w:tentative="1">
      <w:start w:val="1"/>
      <w:numFmt w:val="bullet"/>
      <w:lvlText w:val=""/>
      <w:lvlJc w:val="left"/>
      <w:pPr>
        <w:ind w:left="13687" w:hanging="360"/>
      </w:pPr>
      <w:rPr>
        <w:rFonts w:ascii="Symbol" w:hAnsi="Symbol" w:hint="default"/>
      </w:rPr>
    </w:lvl>
    <w:lvl w:ilvl="7" w:tplc="08090003" w:tentative="1">
      <w:start w:val="1"/>
      <w:numFmt w:val="bullet"/>
      <w:lvlText w:val="o"/>
      <w:lvlJc w:val="left"/>
      <w:pPr>
        <w:ind w:left="14407" w:hanging="360"/>
      </w:pPr>
      <w:rPr>
        <w:rFonts w:ascii="Courier New" w:hAnsi="Courier New" w:cs="Courier New" w:hint="default"/>
      </w:rPr>
    </w:lvl>
    <w:lvl w:ilvl="8" w:tplc="08090005" w:tentative="1">
      <w:start w:val="1"/>
      <w:numFmt w:val="bullet"/>
      <w:lvlText w:val=""/>
      <w:lvlJc w:val="left"/>
      <w:pPr>
        <w:ind w:left="15127" w:hanging="360"/>
      </w:pPr>
      <w:rPr>
        <w:rFonts w:ascii="Wingdings" w:hAnsi="Wingdings" w:hint="default"/>
      </w:rPr>
    </w:lvl>
  </w:abstractNum>
  <w:abstractNum w:abstractNumId="1" w15:restartNumberingAfterBreak="0">
    <w:nsid w:val="1369558E"/>
    <w:multiLevelType w:val="hybridMultilevel"/>
    <w:tmpl w:val="662C11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50C1B1A"/>
    <w:multiLevelType w:val="hybridMultilevel"/>
    <w:tmpl w:val="BE565A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D95169F"/>
    <w:multiLevelType w:val="multilevel"/>
    <w:tmpl w:val="0866B42E"/>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280201ED"/>
    <w:multiLevelType w:val="hybridMultilevel"/>
    <w:tmpl w:val="60EEE9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B2604EC"/>
    <w:multiLevelType w:val="hybridMultilevel"/>
    <w:tmpl w:val="87EE367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D485B13"/>
    <w:multiLevelType w:val="hybridMultilevel"/>
    <w:tmpl w:val="7910E41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9BC080E"/>
    <w:multiLevelType w:val="hybridMultilevel"/>
    <w:tmpl w:val="5F64F6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9E92B85"/>
    <w:multiLevelType w:val="hybridMultilevel"/>
    <w:tmpl w:val="9B54605E"/>
    <w:lvl w:ilvl="0" w:tplc="0809000F">
      <w:start w:val="1"/>
      <w:numFmt w:val="decimal"/>
      <w:lvlText w:val="%1."/>
      <w:lvlJc w:val="left"/>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4B4151EF"/>
    <w:multiLevelType w:val="hybridMultilevel"/>
    <w:tmpl w:val="23F252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1CB011A"/>
    <w:multiLevelType w:val="hybridMultilevel"/>
    <w:tmpl w:val="7ED662E2"/>
    <w:lvl w:ilvl="0" w:tplc="BC1ABC18">
      <w:start w:val="6"/>
      <w:numFmt w:val="decimal"/>
      <w:lvlText w:val="%1"/>
      <w:lvlJc w:val="left"/>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22F026B"/>
    <w:multiLevelType w:val="hybridMultilevel"/>
    <w:tmpl w:val="03DA238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2DD05E4"/>
    <w:multiLevelType w:val="hybridMultilevel"/>
    <w:tmpl w:val="4CCA3A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57E4E13"/>
    <w:multiLevelType w:val="hybridMultilevel"/>
    <w:tmpl w:val="F69414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D5D6176"/>
    <w:multiLevelType w:val="multilevel"/>
    <w:tmpl w:val="88F461E4"/>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6DA074CD"/>
    <w:multiLevelType w:val="multilevel"/>
    <w:tmpl w:val="7AFA52F2"/>
    <w:lvl w:ilvl="0">
      <w:start w:val="3"/>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76296365"/>
    <w:multiLevelType w:val="multilevel"/>
    <w:tmpl w:val="D6FACF00"/>
    <w:lvl w:ilvl="0">
      <w:start w:val="3"/>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7C063F2A"/>
    <w:multiLevelType w:val="hybridMultilevel"/>
    <w:tmpl w:val="E5C683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FBF0A4C"/>
    <w:multiLevelType w:val="hybridMultilevel"/>
    <w:tmpl w:val="7A00D56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278453">
    <w:abstractNumId w:val="6"/>
  </w:num>
  <w:num w:numId="2" w16cid:durableId="567811755">
    <w:abstractNumId w:val="14"/>
  </w:num>
  <w:num w:numId="3" w16cid:durableId="662008033">
    <w:abstractNumId w:val="15"/>
  </w:num>
  <w:num w:numId="4" w16cid:durableId="1828158508">
    <w:abstractNumId w:val="7"/>
  </w:num>
  <w:num w:numId="5" w16cid:durableId="1595741878">
    <w:abstractNumId w:val="18"/>
  </w:num>
  <w:num w:numId="6" w16cid:durableId="2077361297">
    <w:abstractNumId w:val="11"/>
  </w:num>
  <w:num w:numId="7" w16cid:durableId="896819809">
    <w:abstractNumId w:val="8"/>
  </w:num>
  <w:num w:numId="8" w16cid:durableId="1216047774">
    <w:abstractNumId w:val="0"/>
  </w:num>
  <w:num w:numId="9" w16cid:durableId="1049301047">
    <w:abstractNumId w:val="2"/>
  </w:num>
  <w:num w:numId="10" w16cid:durableId="1363436650">
    <w:abstractNumId w:val="10"/>
  </w:num>
  <w:num w:numId="11" w16cid:durableId="1307658698">
    <w:abstractNumId w:val="5"/>
  </w:num>
  <w:num w:numId="12" w16cid:durableId="1593125249">
    <w:abstractNumId w:val="17"/>
  </w:num>
  <w:num w:numId="13" w16cid:durableId="1802383331">
    <w:abstractNumId w:val="12"/>
  </w:num>
  <w:num w:numId="14" w16cid:durableId="1794598128">
    <w:abstractNumId w:val="4"/>
  </w:num>
  <w:num w:numId="15" w16cid:durableId="2117407474">
    <w:abstractNumId w:val="13"/>
  </w:num>
  <w:num w:numId="16" w16cid:durableId="1902060356">
    <w:abstractNumId w:val="1"/>
  </w:num>
  <w:num w:numId="17" w16cid:durableId="567811344">
    <w:abstractNumId w:val="9"/>
  </w:num>
  <w:num w:numId="18" w16cid:durableId="2090955642">
    <w:abstractNumId w:val="3"/>
  </w:num>
  <w:num w:numId="19" w16cid:durableId="154910113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0M7M0MDUxNzY1NrVU0lEKTi0uzszPAymwNK4FACP1s00tAAAA"/>
  </w:docVars>
  <w:rsids>
    <w:rsidRoot w:val="00C361B9"/>
    <w:rsid w:val="00004D0C"/>
    <w:rsid w:val="00011FA6"/>
    <w:rsid w:val="00013847"/>
    <w:rsid w:val="000143D7"/>
    <w:rsid w:val="0001585A"/>
    <w:rsid w:val="00015DF4"/>
    <w:rsid w:val="00016474"/>
    <w:rsid w:val="000166BE"/>
    <w:rsid w:val="00017F88"/>
    <w:rsid w:val="00021DE4"/>
    <w:rsid w:val="00025A67"/>
    <w:rsid w:val="000311DB"/>
    <w:rsid w:val="000319B8"/>
    <w:rsid w:val="00034188"/>
    <w:rsid w:val="00034873"/>
    <w:rsid w:val="0003602A"/>
    <w:rsid w:val="00040570"/>
    <w:rsid w:val="00042220"/>
    <w:rsid w:val="00042544"/>
    <w:rsid w:val="00042D4F"/>
    <w:rsid w:val="000462F6"/>
    <w:rsid w:val="00046641"/>
    <w:rsid w:val="00046A8E"/>
    <w:rsid w:val="00052198"/>
    <w:rsid w:val="0005458D"/>
    <w:rsid w:val="00056390"/>
    <w:rsid w:val="00056D69"/>
    <w:rsid w:val="00063702"/>
    <w:rsid w:val="00066621"/>
    <w:rsid w:val="00066C51"/>
    <w:rsid w:val="0006744E"/>
    <w:rsid w:val="000678A6"/>
    <w:rsid w:val="000714E4"/>
    <w:rsid w:val="00072F7D"/>
    <w:rsid w:val="0007662B"/>
    <w:rsid w:val="0007685F"/>
    <w:rsid w:val="00077CBB"/>
    <w:rsid w:val="0008330C"/>
    <w:rsid w:val="0008598C"/>
    <w:rsid w:val="00094F1C"/>
    <w:rsid w:val="000954C3"/>
    <w:rsid w:val="00097E82"/>
    <w:rsid w:val="000A3863"/>
    <w:rsid w:val="000A3B86"/>
    <w:rsid w:val="000A4378"/>
    <w:rsid w:val="000A6922"/>
    <w:rsid w:val="000B0424"/>
    <w:rsid w:val="000B169D"/>
    <w:rsid w:val="000B1B55"/>
    <w:rsid w:val="000B21E4"/>
    <w:rsid w:val="000B387C"/>
    <w:rsid w:val="000B6AE7"/>
    <w:rsid w:val="000B724A"/>
    <w:rsid w:val="000C1A60"/>
    <w:rsid w:val="000C2C0D"/>
    <w:rsid w:val="000C4866"/>
    <w:rsid w:val="000C4D75"/>
    <w:rsid w:val="000C5A5B"/>
    <w:rsid w:val="000C6363"/>
    <w:rsid w:val="000C70F1"/>
    <w:rsid w:val="000C79BB"/>
    <w:rsid w:val="000C7F0E"/>
    <w:rsid w:val="000D0E5E"/>
    <w:rsid w:val="000D3477"/>
    <w:rsid w:val="000D5EF0"/>
    <w:rsid w:val="000D6085"/>
    <w:rsid w:val="000D6BEC"/>
    <w:rsid w:val="000D7A3D"/>
    <w:rsid w:val="000E1989"/>
    <w:rsid w:val="000E1D67"/>
    <w:rsid w:val="000E4363"/>
    <w:rsid w:val="000E767B"/>
    <w:rsid w:val="000F36AE"/>
    <w:rsid w:val="000F393C"/>
    <w:rsid w:val="000F3CFD"/>
    <w:rsid w:val="000F711B"/>
    <w:rsid w:val="000F72A0"/>
    <w:rsid w:val="00101E12"/>
    <w:rsid w:val="001027D6"/>
    <w:rsid w:val="00105C45"/>
    <w:rsid w:val="001071B5"/>
    <w:rsid w:val="001111F0"/>
    <w:rsid w:val="00111980"/>
    <w:rsid w:val="00111FEC"/>
    <w:rsid w:val="00117A83"/>
    <w:rsid w:val="0012043F"/>
    <w:rsid w:val="00120AAC"/>
    <w:rsid w:val="0012226F"/>
    <w:rsid w:val="00125D60"/>
    <w:rsid w:val="00126FF4"/>
    <w:rsid w:val="00127F9E"/>
    <w:rsid w:val="00130E09"/>
    <w:rsid w:val="00131F38"/>
    <w:rsid w:val="001351DD"/>
    <w:rsid w:val="00141208"/>
    <w:rsid w:val="001418CD"/>
    <w:rsid w:val="00152124"/>
    <w:rsid w:val="00152F67"/>
    <w:rsid w:val="001536B4"/>
    <w:rsid w:val="00155616"/>
    <w:rsid w:val="00164546"/>
    <w:rsid w:val="001653E3"/>
    <w:rsid w:val="00165DF0"/>
    <w:rsid w:val="001666B6"/>
    <w:rsid w:val="00166CE5"/>
    <w:rsid w:val="00172E70"/>
    <w:rsid w:val="00173FEC"/>
    <w:rsid w:val="0017531C"/>
    <w:rsid w:val="001772CF"/>
    <w:rsid w:val="00180A14"/>
    <w:rsid w:val="00180C67"/>
    <w:rsid w:val="001842E2"/>
    <w:rsid w:val="001857AF"/>
    <w:rsid w:val="00185987"/>
    <w:rsid w:val="00186DC6"/>
    <w:rsid w:val="00192676"/>
    <w:rsid w:val="001968A5"/>
    <w:rsid w:val="00197F48"/>
    <w:rsid w:val="001A2975"/>
    <w:rsid w:val="001A4680"/>
    <w:rsid w:val="001B1D24"/>
    <w:rsid w:val="001B43D7"/>
    <w:rsid w:val="001B6FDA"/>
    <w:rsid w:val="001C17CF"/>
    <w:rsid w:val="001C21AE"/>
    <w:rsid w:val="001C2205"/>
    <w:rsid w:val="001C5D08"/>
    <w:rsid w:val="001D22F2"/>
    <w:rsid w:val="001D2BBF"/>
    <w:rsid w:val="001D541F"/>
    <w:rsid w:val="001D68FE"/>
    <w:rsid w:val="001D7541"/>
    <w:rsid w:val="001D75A8"/>
    <w:rsid w:val="001D7F35"/>
    <w:rsid w:val="001E2836"/>
    <w:rsid w:val="001E73D2"/>
    <w:rsid w:val="001F0609"/>
    <w:rsid w:val="001F0693"/>
    <w:rsid w:val="001F0E26"/>
    <w:rsid w:val="001F1A6A"/>
    <w:rsid w:val="001F7E57"/>
    <w:rsid w:val="00200BDC"/>
    <w:rsid w:val="00203CFF"/>
    <w:rsid w:val="00205AA6"/>
    <w:rsid w:val="00206588"/>
    <w:rsid w:val="00212D8B"/>
    <w:rsid w:val="002138BC"/>
    <w:rsid w:val="00213BA9"/>
    <w:rsid w:val="00214F4C"/>
    <w:rsid w:val="002161DC"/>
    <w:rsid w:val="00217DCB"/>
    <w:rsid w:val="00226E78"/>
    <w:rsid w:val="00230A99"/>
    <w:rsid w:val="00232E45"/>
    <w:rsid w:val="002335E4"/>
    <w:rsid w:val="002345C4"/>
    <w:rsid w:val="0023730D"/>
    <w:rsid w:val="00240556"/>
    <w:rsid w:val="00246BB4"/>
    <w:rsid w:val="0025053E"/>
    <w:rsid w:val="00252AFB"/>
    <w:rsid w:val="0025709D"/>
    <w:rsid w:val="002573D3"/>
    <w:rsid w:val="00261367"/>
    <w:rsid w:val="00263674"/>
    <w:rsid w:val="00264503"/>
    <w:rsid w:val="00266265"/>
    <w:rsid w:val="00267754"/>
    <w:rsid w:val="00270D7A"/>
    <w:rsid w:val="00273F71"/>
    <w:rsid w:val="002775D3"/>
    <w:rsid w:val="002803FD"/>
    <w:rsid w:val="00293572"/>
    <w:rsid w:val="0029562B"/>
    <w:rsid w:val="00296530"/>
    <w:rsid w:val="00296B71"/>
    <w:rsid w:val="002A21E9"/>
    <w:rsid w:val="002A2A62"/>
    <w:rsid w:val="002A3C63"/>
    <w:rsid w:val="002A3D83"/>
    <w:rsid w:val="002A41C2"/>
    <w:rsid w:val="002A57B9"/>
    <w:rsid w:val="002B1490"/>
    <w:rsid w:val="002B4381"/>
    <w:rsid w:val="002B5DC7"/>
    <w:rsid w:val="002B623B"/>
    <w:rsid w:val="002C406D"/>
    <w:rsid w:val="002C583E"/>
    <w:rsid w:val="002D0175"/>
    <w:rsid w:val="002D22C8"/>
    <w:rsid w:val="002E3A72"/>
    <w:rsid w:val="002E3AA4"/>
    <w:rsid w:val="002E3DB3"/>
    <w:rsid w:val="002E44D8"/>
    <w:rsid w:val="002E569D"/>
    <w:rsid w:val="002F0653"/>
    <w:rsid w:val="002F078F"/>
    <w:rsid w:val="002F0817"/>
    <w:rsid w:val="002F41FE"/>
    <w:rsid w:val="002F53D3"/>
    <w:rsid w:val="002F56C7"/>
    <w:rsid w:val="002F7D26"/>
    <w:rsid w:val="00310573"/>
    <w:rsid w:val="00311684"/>
    <w:rsid w:val="00314B9C"/>
    <w:rsid w:val="003153D3"/>
    <w:rsid w:val="0031664B"/>
    <w:rsid w:val="003169D0"/>
    <w:rsid w:val="0031761D"/>
    <w:rsid w:val="003205F2"/>
    <w:rsid w:val="003221E4"/>
    <w:rsid w:val="00323A9E"/>
    <w:rsid w:val="00323E7C"/>
    <w:rsid w:val="00326228"/>
    <w:rsid w:val="00326E37"/>
    <w:rsid w:val="00326FAD"/>
    <w:rsid w:val="00327755"/>
    <w:rsid w:val="003302E0"/>
    <w:rsid w:val="00333D28"/>
    <w:rsid w:val="00335CC1"/>
    <w:rsid w:val="00336224"/>
    <w:rsid w:val="00340581"/>
    <w:rsid w:val="0034682E"/>
    <w:rsid w:val="00346F2A"/>
    <w:rsid w:val="00350A01"/>
    <w:rsid w:val="003523AD"/>
    <w:rsid w:val="003523AF"/>
    <w:rsid w:val="00352C1B"/>
    <w:rsid w:val="00355483"/>
    <w:rsid w:val="003574FC"/>
    <w:rsid w:val="00367387"/>
    <w:rsid w:val="00367FEA"/>
    <w:rsid w:val="00372FD8"/>
    <w:rsid w:val="00373E57"/>
    <w:rsid w:val="003759EB"/>
    <w:rsid w:val="00376ABE"/>
    <w:rsid w:val="00380404"/>
    <w:rsid w:val="00383AD0"/>
    <w:rsid w:val="00393C30"/>
    <w:rsid w:val="00395B4C"/>
    <w:rsid w:val="00396F83"/>
    <w:rsid w:val="00397F21"/>
    <w:rsid w:val="003A4249"/>
    <w:rsid w:val="003A51DC"/>
    <w:rsid w:val="003A57EA"/>
    <w:rsid w:val="003B5957"/>
    <w:rsid w:val="003B5DAA"/>
    <w:rsid w:val="003B6F93"/>
    <w:rsid w:val="003C1C28"/>
    <w:rsid w:val="003C1DB1"/>
    <w:rsid w:val="003C419A"/>
    <w:rsid w:val="003D0B35"/>
    <w:rsid w:val="003D2249"/>
    <w:rsid w:val="003D7DF3"/>
    <w:rsid w:val="003E2033"/>
    <w:rsid w:val="003E27AF"/>
    <w:rsid w:val="003E3A9B"/>
    <w:rsid w:val="003E3C53"/>
    <w:rsid w:val="003E5BB5"/>
    <w:rsid w:val="003E5E28"/>
    <w:rsid w:val="003F0A23"/>
    <w:rsid w:val="003F1202"/>
    <w:rsid w:val="003F207F"/>
    <w:rsid w:val="003F3B9C"/>
    <w:rsid w:val="003F45C4"/>
    <w:rsid w:val="00402310"/>
    <w:rsid w:val="00404316"/>
    <w:rsid w:val="00404970"/>
    <w:rsid w:val="0040635F"/>
    <w:rsid w:val="00411D15"/>
    <w:rsid w:val="00412273"/>
    <w:rsid w:val="00412C04"/>
    <w:rsid w:val="00413B62"/>
    <w:rsid w:val="004176AA"/>
    <w:rsid w:val="004207F2"/>
    <w:rsid w:val="0042241E"/>
    <w:rsid w:val="00422DF7"/>
    <w:rsid w:val="004304D4"/>
    <w:rsid w:val="00431239"/>
    <w:rsid w:val="004325BA"/>
    <w:rsid w:val="00434563"/>
    <w:rsid w:val="0043518C"/>
    <w:rsid w:val="00440B32"/>
    <w:rsid w:val="00441017"/>
    <w:rsid w:val="004417DA"/>
    <w:rsid w:val="00443232"/>
    <w:rsid w:val="00443EDA"/>
    <w:rsid w:val="004557A5"/>
    <w:rsid w:val="00455F3A"/>
    <w:rsid w:val="00457D0B"/>
    <w:rsid w:val="0046206D"/>
    <w:rsid w:val="00464FE6"/>
    <w:rsid w:val="004676A4"/>
    <w:rsid w:val="00467922"/>
    <w:rsid w:val="00467A02"/>
    <w:rsid w:val="00471672"/>
    <w:rsid w:val="00471991"/>
    <w:rsid w:val="00471D56"/>
    <w:rsid w:val="00472EAF"/>
    <w:rsid w:val="00474172"/>
    <w:rsid w:val="00476495"/>
    <w:rsid w:val="00477B23"/>
    <w:rsid w:val="00480A4C"/>
    <w:rsid w:val="00480CE3"/>
    <w:rsid w:val="0048148A"/>
    <w:rsid w:val="004835DB"/>
    <w:rsid w:val="0048630A"/>
    <w:rsid w:val="0049045E"/>
    <w:rsid w:val="00494933"/>
    <w:rsid w:val="0049507C"/>
    <w:rsid w:val="004A047E"/>
    <w:rsid w:val="004A2BC4"/>
    <w:rsid w:val="004A3231"/>
    <w:rsid w:val="004A456B"/>
    <w:rsid w:val="004A5316"/>
    <w:rsid w:val="004A553A"/>
    <w:rsid w:val="004A646F"/>
    <w:rsid w:val="004B429F"/>
    <w:rsid w:val="004B553B"/>
    <w:rsid w:val="004B68D2"/>
    <w:rsid w:val="004C0F50"/>
    <w:rsid w:val="004C439F"/>
    <w:rsid w:val="004C5986"/>
    <w:rsid w:val="004C5B2C"/>
    <w:rsid w:val="004D099B"/>
    <w:rsid w:val="004E2211"/>
    <w:rsid w:val="004E4274"/>
    <w:rsid w:val="004E7D6C"/>
    <w:rsid w:val="004F112F"/>
    <w:rsid w:val="004F1AC1"/>
    <w:rsid w:val="004F261C"/>
    <w:rsid w:val="004F2EBF"/>
    <w:rsid w:val="00501894"/>
    <w:rsid w:val="00503DE5"/>
    <w:rsid w:val="00505881"/>
    <w:rsid w:val="00506308"/>
    <w:rsid w:val="0050631A"/>
    <w:rsid w:val="00512B26"/>
    <w:rsid w:val="005200D6"/>
    <w:rsid w:val="00521BCD"/>
    <w:rsid w:val="0052285A"/>
    <w:rsid w:val="00524D3D"/>
    <w:rsid w:val="00530C4D"/>
    <w:rsid w:val="00536C20"/>
    <w:rsid w:val="00537A67"/>
    <w:rsid w:val="00541E17"/>
    <w:rsid w:val="00541E7A"/>
    <w:rsid w:val="0054358C"/>
    <w:rsid w:val="00545628"/>
    <w:rsid w:val="00547064"/>
    <w:rsid w:val="005478E1"/>
    <w:rsid w:val="00547C33"/>
    <w:rsid w:val="00550D08"/>
    <w:rsid w:val="0056505E"/>
    <w:rsid w:val="005718B7"/>
    <w:rsid w:val="00572779"/>
    <w:rsid w:val="00574678"/>
    <w:rsid w:val="0057468A"/>
    <w:rsid w:val="00575CE7"/>
    <w:rsid w:val="00576623"/>
    <w:rsid w:val="00576B64"/>
    <w:rsid w:val="00581545"/>
    <w:rsid w:val="0058214B"/>
    <w:rsid w:val="00585E85"/>
    <w:rsid w:val="00585F7F"/>
    <w:rsid w:val="005862EA"/>
    <w:rsid w:val="00590230"/>
    <w:rsid w:val="00590343"/>
    <w:rsid w:val="005945D8"/>
    <w:rsid w:val="005946D6"/>
    <w:rsid w:val="0059631F"/>
    <w:rsid w:val="005A2602"/>
    <w:rsid w:val="005B315E"/>
    <w:rsid w:val="005B5346"/>
    <w:rsid w:val="005B7C13"/>
    <w:rsid w:val="005C14B0"/>
    <w:rsid w:val="005C5968"/>
    <w:rsid w:val="005C68C9"/>
    <w:rsid w:val="005D2880"/>
    <w:rsid w:val="005D2C93"/>
    <w:rsid w:val="005D2D78"/>
    <w:rsid w:val="005D3E7B"/>
    <w:rsid w:val="005D5135"/>
    <w:rsid w:val="005D6BDD"/>
    <w:rsid w:val="005D726A"/>
    <w:rsid w:val="005D72B5"/>
    <w:rsid w:val="005D735A"/>
    <w:rsid w:val="005D78ED"/>
    <w:rsid w:val="005E2D16"/>
    <w:rsid w:val="005E3C2B"/>
    <w:rsid w:val="005E438B"/>
    <w:rsid w:val="005E63EF"/>
    <w:rsid w:val="005E6D34"/>
    <w:rsid w:val="005F1EA9"/>
    <w:rsid w:val="005F2EA5"/>
    <w:rsid w:val="005F35CF"/>
    <w:rsid w:val="005F76F3"/>
    <w:rsid w:val="005F7743"/>
    <w:rsid w:val="00601161"/>
    <w:rsid w:val="006011A6"/>
    <w:rsid w:val="0060195B"/>
    <w:rsid w:val="00603227"/>
    <w:rsid w:val="00606517"/>
    <w:rsid w:val="00606DB6"/>
    <w:rsid w:val="0061384F"/>
    <w:rsid w:val="0061492F"/>
    <w:rsid w:val="006156C6"/>
    <w:rsid w:val="00615C3E"/>
    <w:rsid w:val="00620479"/>
    <w:rsid w:val="00620E15"/>
    <w:rsid w:val="006333A4"/>
    <w:rsid w:val="00633CD4"/>
    <w:rsid w:val="006349B9"/>
    <w:rsid w:val="0064183F"/>
    <w:rsid w:val="0064400A"/>
    <w:rsid w:val="00645640"/>
    <w:rsid w:val="00647C1B"/>
    <w:rsid w:val="00651040"/>
    <w:rsid w:val="0065438B"/>
    <w:rsid w:val="00654618"/>
    <w:rsid w:val="00657E74"/>
    <w:rsid w:val="00660EE0"/>
    <w:rsid w:val="00665786"/>
    <w:rsid w:val="006670F8"/>
    <w:rsid w:val="00673279"/>
    <w:rsid w:val="00673C04"/>
    <w:rsid w:val="00675DD4"/>
    <w:rsid w:val="006765F1"/>
    <w:rsid w:val="0068253A"/>
    <w:rsid w:val="0068485E"/>
    <w:rsid w:val="00684A63"/>
    <w:rsid w:val="00686431"/>
    <w:rsid w:val="006907AB"/>
    <w:rsid w:val="006928EF"/>
    <w:rsid w:val="00693CF2"/>
    <w:rsid w:val="00693E47"/>
    <w:rsid w:val="006973AC"/>
    <w:rsid w:val="00697AD8"/>
    <w:rsid w:val="006A0243"/>
    <w:rsid w:val="006A3193"/>
    <w:rsid w:val="006B0C34"/>
    <w:rsid w:val="006B27C1"/>
    <w:rsid w:val="006B5536"/>
    <w:rsid w:val="006B65A3"/>
    <w:rsid w:val="006C00B1"/>
    <w:rsid w:val="006C4DF5"/>
    <w:rsid w:val="006C75C2"/>
    <w:rsid w:val="006D014D"/>
    <w:rsid w:val="006D47AA"/>
    <w:rsid w:val="006D6016"/>
    <w:rsid w:val="006D7757"/>
    <w:rsid w:val="006E0A0A"/>
    <w:rsid w:val="006E34E0"/>
    <w:rsid w:val="006E44FF"/>
    <w:rsid w:val="006E5056"/>
    <w:rsid w:val="006E67EE"/>
    <w:rsid w:val="006E7AC3"/>
    <w:rsid w:val="006F0BEB"/>
    <w:rsid w:val="006F133C"/>
    <w:rsid w:val="007002D1"/>
    <w:rsid w:val="00700BE7"/>
    <w:rsid w:val="00700C61"/>
    <w:rsid w:val="007018E2"/>
    <w:rsid w:val="00705C3E"/>
    <w:rsid w:val="007061B6"/>
    <w:rsid w:val="00706247"/>
    <w:rsid w:val="00710572"/>
    <w:rsid w:val="00716591"/>
    <w:rsid w:val="00721B6D"/>
    <w:rsid w:val="00722199"/>
    <w:rsid w:val="00722BEF"/>
    <w:rsid w:val="00723121"/>
    <w:rsid w:val="007237CC"/>
    <w:rsid w:val="007246EE"/>
    <w:rsid w:val="007264EF"/>
    <w:rsid w:val="007304FD"/>
    <w:rsid w:val="00731A5B"/>
    <w:rsid w:val="0073339F"/>
    <w:rsid w:val="007336BC"/>
    <w:rsid w:val="00744AFC"/>
    <w:rsid w:val="00744F13"/>
    <w:rsid w:val="0074787F"/>
    <w:rsid w:val="007512AF"/>
    <w:rsid w:val="00751839"/>
    <w:rsid w:val="00751969"/>
    <w:rsid w:val="0075331A"/>
    <w:rsid w:val="00753826"/>
    <w:rsid w:val="00753F74"/>
    <w:rsid w:val="00761625"/>
    <w:rsid w:val="00761C11"/>
    <w:rsid w:val="0076262D"/>
    <w:rsid w:val="0076404F"/>
    <w:rsid w:val="00774363"/>
    <w:rsid w:val="00775368"/>
    <w:rsid w:val="00776C64"/>
    <w:rsid w:val="007779FA"/>
    <w:rsid w:val="007837B4"/>
    <w:rsid w:val="0078480E"/>
    <w:rsid w:val="00785776"/>
    <w:rsid w:val="0079056B"/>
    <w:rsid w:val="007927C2"/>
    <w:rsid w:val="00793DFD"/>
    <w:rsid w:val="00794ABA"/>
    <w:rsid w:val="00794FEE"/>
    <w:rsid w:val="007A3068"/>
    <w:rsid w:val="007A4373"/>
    <w:rsid w:val="007A69F3"/>
    <w:rsid w:val="007B63DC"/>
    <w:rsid w:val="007C1623"/>
    <w:rsid w:val="007C4862"/>
    <w:rsid w:val="007D2061"/>
    <w:rsid w:val="007D3B67"/>
    <w:rsid w:val="007D4858"/>
    <w:rsid w:val="007D4B06"/>
    <w:rsid w:val="007D5A4D"/>
    <w:rsid w:val="007E0039"/>
    <w:rsid w:val="007E07CA"/>
    <w:rsid w:val="007E257C"/>
    <w:rsid w:val="007E3382"/>
    <w:rsid w:val="007E67DC"/>
    <w:rsid w:val="007E691A"/>
    <w:rsid w:val="007E6EC3"/>
    <w:rsid w:val="007E7586"/>
    <w:rsid w:val="007F0760"/>
    <w:rsid w:val="007F0AD0"/>
    <w:rsid w:val="007F163D"/>
    <w:rsid w:val="007F2441"/>
    <w:rsid w:val="007F7135"/>
    <w:rsid w:val="00805A9A"/>
    <w:rsid w:val="00807AE2"/>
    <w:rsid w:val="00812DDD"/>
    <w:rsid w:val="008131E1"/>
    <w:rsid w:val="008142E2"/>
    <w:rsid w:val="0081758A"/>
    <w:rsid w:val="00820A3E"/>
    <w:rsid w:val="00820E44"/>
    <w:rsid w:val="00823538"/>
    <w:rsid w:val="00823CF7"/>
    <w:rsid w:val="00834C17"/>
    <w:rsid w:val="00835AC3"/>
    <w:rsid w:val="00835F3C"/>
    <w:rsid w:val="00841D8F"/>
    <w:rsid w:val="0084302F"/>
    <w:rsid w:val="00845644"/>
    <w:rsid w:val="0085498A"/>
    <w:rsid w:val="00863726"/>
    <w:rsid w:val="008671F4"/>
    <w:rsid w:val="00871BFB"/>
    <w:rsid w:val="00874271"/>
    <w:rsid w:val="00874464"/>
    <w:rsid w:val="008747AB"/>
    <w:rsid w:val="00874C6C"/>
    <w:rsid w:val="008770C9"/>
    <w:rsid w:val="00877FBB"/>
    <w:rsid w:val="00880C65"/>
    <w:rsid w:val="00881824"/>
    <w:rsid w:val="0088512A"/>
    <w:rsid w:val="00886353"/>
    <w:rsid w:val="00886EEF"/>
    <w:rsid w:val="00886FE3"/>
    <w:rsid w:val="008907EF"/>
    <w:rsid w:val="00897825"/>
    <w:rsid w:val="008A1943"/>
    <w:rsid w:val="008A4B70"/>
    <w:rsid w:val="008A6442"/>
    <w:rsid w:val="008A647E"/>
    <w:rsid w:val="008B7FD9"/>
    <w:rsid w:val="008C1CE8"/>
    <w:rsid w:val="008C2C75"/>
    <w:rsid w:val="008D12B2"/>
    <w:rsid w:val="008D39F9"/>
    <w:rsid w:val="008D74DB"/>
    <w:rsid w:val="008E188B"/>
    <w:rsid w:val="008E76A0"/>
    <w:rsid w:val="008F024E"/>
    <w:rsid w:val="008F04F3"/>
    <w:rsid w:val="009028DD"/>
    <w:rsid w:val="00902A68"/>
    <w:rsid w:val="00902BFF"/>
    <w:rsid w:val="009036FB"/>
    <w:rsid w:val="00907473"/>
    <w:rsid w:val="009122FE"/>
    <w:rsid w:val="009142B2"/>
    <w:rsid w:val="0091760A"/>
    <w:rsid w:val="00917AD4"/>
    <w:rsid w:val="009232F0"/>
    <w:rsid w:val="00924844"/>
    <w:rsid w:val="00925F76"/>
    <w:rsid w:val="00934467"/>
    <w:rsid w:val="0093509B"/>
    <w:rsid w:val="0093515A"/>
    <w:rsid w:val="00935E6D"/>
    <w:rsid w:val="00940296"/>
    <w:rsid w:val="009406BE"/>
    <w:rsid w:val="00940F61"/>
    <w:rsid w:val="00940F6A"/>
    <w:rsid w:val="009469E9"/>
    <w:rsid w:val="00947ED0"/>
    <w:rsid w:val="00950FC3"/>
    <w:rsid w:val="00957D4D"/>
    <w:rsid w:val="00961600"/>
    <w:rsid w:val="009632AA"/>
    <w:rsid w:val="00965067"/>
    <w:rsid w:val="00966B23"/>
    <w:rsid w:val="0097072F"/>
    <w:rsid w:val="00970EFB"/>
    <w:rsid w:val="00971903"/>
    <w:rsid w:val="00974973"/>
    <w:rsid w:val="00974AA5"/>
    <w:rsid w:val="009761E1"/>
    <w:rsid w:val="0097638B"/>
    <w:rsid w:val="009803EC"/>
    <w:rsid w:val="009809C3"/>
    <w:rsid w:val="00981D2A"/>
    <w:rsid w:val="00981EA4"/>
    <w:rsid w:val="009825B8"/>
    <w:rsid w:val="00982D89"/>
    <w:rsid w:val="009839FE"/>
    <w:rsid w:val="009842CA"/>
    <w:rsid w:val="00985D1C"/>
    <w:rsid w:val="00985EAA"/>
    <w:rsid w:val="00987163"/>
    <w:rsid w:val="009920EC"/>
    <w:rsid w:val="00995194"/>
    <w:rsid w:val="00995849"/>
    <w:rsid w:val="00997E4C"/>
    <w:rsid w:val="009A0050"/>
    <w:rsid w:val="009A294B"/>
    <w:rsid w:val="009A44A7"/>
    <w:rsid w:val="009A5655"/>
    <w:rsid w:val="009A7572"/>
    <w:rsid w:val="009B0408"/>
    <w:rsid w:val="009B139C"/>
    <w:rsid w:val="009B39A3"/>
    <w:rsid w:val="009B7D13"/>
    <w:rsid w:val="009C0CB6"/>
    <w:rsid w:val="009C4D76"/>
    <w:rsid w:val="009C5606"/>
    <w:rsid w:val="009C75A2"/>
    <w:rsid w:val="009D01B9"/>
    <w:rsid w:val="009D06CD"/>
    <w:rsid w:val="009D5F69"/>
    <w:rsid w:val="009D7160"/>
    <w:rsid w:val="009E072A"/>
    <w:rsid w:val="009E2D19"/>
    <w:rsid w:val="009E4932"/>
    <w:rsid w:val="009F0749"/>
    <w:rsid w:val="009F074C"/>
    <w:rsid w:val="009F2143"/>
    <w:rsid w:val="009F35B0"/>
    <w:rsid w:val="009F5F9F"/>
    <w:rsid w:val="009F6E2C"/>
    <w:rsid w:val="009F7536"/>
    <w:rsid w:val="00A015E5"/>
    <w:rsid w:val="00A017DC"/>
    <w:rsid w:val="00A01A94"/>
    <w:rsid w:val="00A11373"/>
    <w:rsid w:val="00A131AB"/>
    <w:rsid w:val="00A13A1B"/>
    <w:rsid w:val="00A144A0"/>
    <w:rsid w:val="00A15E99"/>
    <w:rsid w:val="00A16C41"/>
    <w:rsid w:val="00A22CF0"/>
    <w:rsid w:val="00A23479"/>
    <w:rsid w:val="00A256F1"/>
    <w:rsid w:val="00A26A0A"/>
    <w:rsid w:val="00A31E3D"/>
    <w:rsid w:val="00A347A4"/>
    <w:rsid w:val="00A34D72"/>
    <w:rsid w:val="00A35CA6"/>
    <w:rsid w:val="00A362E8"/>
    <w:rsid w:val="00A3754A"/>
    <w:rsid w:val="00A37F44"/>
    <w:rsid w:val="00A40399"/>
    <w:rsid w:val="00A41634"/>
    <w:rsid w:val="00A421D0"/>
    <w:rsid w:val="00A43F88"/>
    <w:rsid w:val="00A51969"/>
    <w:rsid w:val="00A532A4"/>
    <w:rsid w:val="00A553D2"/>
    <w:rsid w:val="00A55CE5"/>
    <w:rsid w:val="00A641B6"/>
    <w:rsid w:val="00A64DF8"/>
    <w:rsid w:val="00A6607C"/>
    <w:rsid w:val="00A67A0A"/>
    <w:rsid w:val="00A70DED"/>
    <w:rsid w:val="00A7197D"/>
    <w:rsid w:val="00A75D39"/>
    <w:rsid w:val="00A77B9B"/>
    <w:rsid w:val="00A817E4"/>
    <w:rsid w:val="00A8493E"/>
    <w:rsid w:val="00A92C46"/>
    <w:rsid w:val="00A9479F"/>
    <w:rsid w:val="00A94960"/>
    <w:rsid w:val="00A956E9"/>
    <w:rsid w:val="00A95FD7"/>
    <w:rsid w:val="00AA37CF"/>
    <w:rsid w:val="00AA54EA"/>
    <w:rsid w:val="00AA7876"/>
    <w:rsid w:val="00AB008F"/>
    <w:rsid w:val="00AB038C"/>
    <w:rsid w:val="00AB0A4F"/>
    <w:rsid w:val="00AB1E9C"/>
    <w:rsid w:val="00AB222A"/>
    <w:rsid w:val="00AB30C8"/>
    <w:rsid w:val="00AB5D64"/>
    <w:rsid w:val="00AB7B3F"/>
    <w:rsid w:val="00AB7F39"/>
    <w:rsid w:val="00AC2905"/>
    <w:rsid w:val="00AC3DAA"/>
    <w:rsid w:val="00AC623E"/>
    <w:rsid w:val="00AD3957"/>
    <w:rsid w:val="00AD635B"/>
    <w:rsid w:val="00AD7CC9"/>
    <w:rsid w:val="00AE2620"/>
    <w:rsid w:val="00AF64C8"/>
    <w:rsid w:val="00AF6B2E"/>
    <w:rsid w:val="00AF6D9D"/>
    <w:rsid w:val="00B01614"/>
    <w:rsid w:val="00B01B23"/>
    <w:rsid w:val="00B07A0C"/>
    <w:rsid w:val="00B10DA2"/>
    <w:rsid w:val="00B11058"/>
    <w:rsid w:val="00B151C1"/>
    <w:rsid w:val="00B155E0"/>
    <w:rsid w:val="00B1568F"/>
    <w:rsid w:val="00B158A5"/>
    <w:rsid w:val="00B216FF"/>
    <w:rsid w:val="00B23FE3"/>
    <w:rsid w:val="00B25674"/>
    <w:rsid w:val="00B25A50"/>
    <w:rsid w:val="00B273B7"/>
    <w:rsid w:val="00B30E13"/>
    <w:rsid w:val="00B359BB"/>
    <w:rsid w:val="00B36FA8"/>
    <w:rsid w:val="00B3767D"/>
    <w:rsid w:val="00B46AA4"/>
    <w:rsid w:val="00B46BED"/>
    <w:rsid w:val="00B4714D"/>
    <w:rsid w:val="00B47410"/>
    <w:rsid w:val="00B55667"/>
    <w:rsid w:val="00B561B5"/>
    <w:rsid w:val="00B568A9"/>
    <w:rsid w:val="00B57B74"/>
    <w:rsid w:val="00B60B15"/>
    <w:rsid w:val="00B61257"/>
    <w:rsid w:val="00B6757B"/>
    <w:rsid w:val="00B70EAB"/>
    <w:rsid w:val="00B71A5F"/>
    <w:rsid w:val="00B74727"/>
    <w:rsid w:val="00B75F90"/>
    <w:rsid w:val="00B77C82"/>
    <w:rsid w:val="00B82DD0"/>
    <w:rsid w:val="00B84B14"/>
    <w:rsid w:val="00B864B2"/>
    <w:rsid w:val="00B92EC1"/>
    <w:rsid w:val="00B93A9F"/>
    <w:rsid w:val="00B94404"/>
    <w:rsid w:val="00B9454E"/>
    <w:rsid w:val="00B945A4"/>
    <w:rsid w:val="00B94BB9"/>
    <w:rsid w:val="00B97016"/>
    <w:rsid w:val="00B97301"/>
    <w:rsid w:val="00BA2182"/>
    <w:rsid w:val="00BA319A"/>
    <w:rsid w:val="00BA4330"/>
    <w:rsid w:val="00BA53D3"/>
    <w:rsid w:val="00BA5B47"/>
    <w:rsid w:val="00BA641D"/>
    <w:rsid w:val="00BB2052"/>
    <w:rsid w:val="00BB3673"/>
    <w:rsid w:val="00BB60BC"/>
    <w:rsid w:val="00BC002B"/>
    <w:rsid w:val="00BC122D"/>
    <w:rsid w:val="00BC1FA4"/>
    <w:rsid w:val="00BC2C81"/>
    <w:rsid w:val="00BC37AD"/>
    <w:rsid w:val="00BD31FE"/>
    <w:rsid w:val="00BD64B5"/>
    <w:rsid w:val="00BE0C14"/>
    <w:rsid w:val="00BE0E12"/>
    <w:rsid w:val="00BE28B3"/>
    <w:rsid w:val="00BE2C3E"/>
    <w:rsid w:val="00BE46FB"/>
    <w:rsid w:val="00BE75BF"/>
    <w:rsid w:val="00BF01B9"/>
    <w:rsid w:val="00BF0462"/>
    <w:rsid w:val="00BF3254"/>
    <w:rsid w:val="00BF3608"/>
    <w:rsid w:val="00BF5E85"/>
    <w:rsid w:val="00BF65C6"/>
    <w:rsid w:val="00BF723F"/>
    <w:rsid w:val="00C05AE6"/>
    <w:rsid w:val="00C10F7B"/>
    <w:rsid w:val="00C1162E"/>
    <w:rsid w:val="00C14011"/>
    <w:rsid w:val="00C140F3"/>
    <w:rsid w:val="00C15043"/>
    <w:rsid w:val="00C15936"/>
    <w:rsid w:val="00C21201"/>
    <w:rsid w:val="00C21D3C"/>
    <w:rsid w:val="00C21E77"/>
    <w:rsid w:val="00C23342"/>
    <w:rsid w:val="00C23697"/>
    <w:rsid w:val="00C2438C"/>
    <w:rsid w:val="00C24C53"/>
    <w:rsid w:val="00C26F5E"/>
    <w:rsid w:val="00C30160"/>
    <w:rsid w:val="00C313A0"/>
    <w:rsid w:val="00C31D85"/>
    <w:rsid w:val="00C3285A"/>
    <w:rsid w:val="00C35101"/>
    <w:rsid w:val="00C361B9"/>
    <w:rsid w:val="00C415FE"/>
    <w:rsid w:val="00C42578"/>
    <w:rsid w:val="00C431BB"/>
    <w:rsid w:val="00C46CA8"/>
    <w:rsid w:val="00C47854"/>
    <w:rsid w:val="00C47896"/>
    <w:rsid w:val="00C53297"/>
    <w:rsid w:val="00C54601"/>
    <w:rsid w:val="00C55C4E"/>
    <w:rsid w:val="00C64168"/>
    <w:rsid w:val="00C650F4"/>
    <w:rsid w:val="00C658EC"/>
    <w:rsid w:val="00C6789E"/>
    <w:rsid w:val="00C7700D"/>
    <w:rsid w:val="00C80BF3"/>
    <w:rsid w:val="00C82307"/>
    <w:rsid w:val="00C83878"/>
    <w:rsid w:val="00C83F70"/>
    <w:rsid w:val="00C84CC9"/>
    <w:rsid w:val="00C8643D"/>
    <w:rsid w:val="00C87A0B"/>
    <w:rsid w:val="00C919AE"/>
    <w:rsid w:val="00C92EBD"/>
    <w:rsid w:val="00C94242"/>
    <w:rsid w:val="00C9598E"/>
    <w:rsid w:val="00C95BC7"/>
    <w:rsid w:val="00C970F6"/>
    <w:rsid w:val="00CA0BE8"/>
    <w:rsid w:val="00CA1E5C"/>
    <w:rsid w:val="00CA5587"/>
    <w:rsid w:val="00CA70CC"/>
    <w:rsid w:val="00CB0F67"/>
    <w:rsid w:val="00CB29AA"/>
    <w:rsid w:val="00CB5A1F"/>
    <w:rsid w:val="00CC2B92"/>
    <w:rsid w:val="00CC6947"/>
    <w:rsid w:val="00CD11DD"/>
    <w:rsid w:val="00CD18A9"/>
    <w:rsid w:val="00CD413A"/>
    <w:rsid w:val="00CE0C9B"/>
    <w:rsid w:val="00CE2E9C"/>
    <w:rsid w:val="00CF2FBF"/>
    <w:rsid w:val="00CF4E75"/>
    <w:rsid w:val="00CF799C"/>
    <w:rsid w:val="00D02288"/>
    <w:rsid w:val="00D0432A"/>
    <w:rsid w:val="00D1220E"/>
    <w:rsid w:val="00D17A55"/>
    <w:rsid w:val="00D20FEA"/>
    <w:rsid w:val="00D216F3"/>
    <w:rsid w:val="00D302D5"/>
    <w:rsid w:val="00D33074"/>
    <w:rsid w:val="00D33B43"/>
    <w:rsid w:val="00D413A2"/>
    <w:rsid w:val="00D421BC"/>
    <w:rsid w:val="00D5165A"/>
    <w:rsid w:val="00D540C0"/>
    <w:rsid w:val="00D55183"/>
    <w:rsid w:val="00D605C8"/>
    <w:rsid w:val="00D642F7"/>
    <w:rsid w:val="00D64F7F"/>
    <w:rsid w:val="00D66F4D"/>
    <w:rsid w:val="00D747D1"/>
    <w:rsid w:val="00D8006D"/>
    <w:rsid w:val="00D80DE1"/>
    <w:rsid w:val="00D84335"/>
    <w:rsid w:val="00D857B5"/>
    <w:rsid w:val="00D90A8E"/>
    <w:rsid w:val="00D920B1"/>
    <w:rsid w:val="00D936AB"/>
    <w:rsid w:val="00D93DC8"/>
    <w:rsid w:val="00D952F1"/>
    <w:rsid w:val="00DA53C7"/>
    <w:rsid w:val="00DA741E"/>
    <w:rsid w:val="00DB0D71"/>
    <w:rsid w:val="00DB54B4"/>
    <w:rsid w:val="00DC1D1F"/>
    <w:rsid w:val="00DC4677"/>
    <w:rsid w:val="00DC4A14"/>
    <w:rsid w:val="00DC6FE6"/>
    <w:rsid w:val="00DD4A6B"/>
    <w:rsid w:val="00DD4BF3"/>
    <w:rsid w:val="00DD7315"/>
    <w:rsid w:val="00DE0D4B"/>
    <w:rsid w:val="00DE1215"/>
    <w:rsid w:val="00DE1864"/>
    <w:rsid w:val="00DE467C"/>
    <w:rsid w:val="00DE52D8"/>
    <w:rsid w:val="00DF0F58"/>
    <w:rsid w:val="00DF26BE"/>
    <w:rsid w:val="00DF276C"/>
    <w:rsid w:val="00DF28D1"/>
    <w:rsid w:val="00DF3EB4"/>
    <w:rsid w:val="00E00AAF"/>
    <w:rsid w:val="00E0259C"/>
    <w:rsid w:val="00E044E1"/>
    <w:rsid w:val="00E0620E"/>
    <w:rsid w:val="00E1006C"/>
    <w:rsid w:val="00E10F3C"/>
    <w:rsid w:val="00E1377E"/>
    <w:rsid w:val="00E148DE"/>
    <w:rsid w:val="00E172FA"/>
    <w:rsid w:val="00E201C1"/>
    <w:rsid w:val="00E25E18"/>
    <w:rsid w:val="00E27DE2"/>
    <w:rsid w:val="00E31A9A"/>
    <w:rsid w:val="00E34A65"/>
    <w:rsid w:val="00E42024"/>
    <w:rsid w:val="00E45A67"/>
    <w:rsid w:val="00E45ECC"/>
    <w:rsid w:val="00E526BF"/>
    <w:rsid w:val="00E52DFC"/>
    <w:rsid w:val="00E5368B"/>
    <w:rsid w:val="00E6187E"/>
    <w:rsid w:val="00E6203E"/>
    <w:rsid w:val="00E65483"/>
    <w:rsid w:val="00E65546"/>
    <w:rsid w:val="00E67B5E"/>
    <w:rsid w:val="00E67E41"/>
    <w:rsid w:val="00E71276"/>
    <w:rsid w:val="00E74754"/>
    <w:rsid w:val="00E808EE"/>
    <w:rsid w:val="00E82B6B"/>
    <w:rsid w:val="00E83E65"/>
    <w:rsid w:val="00E93005"/>
    <w:rsid w:val="00E96CEA"/>
    <w:rsid w:val="00E97ED7"/>
    <w:rsid w:val="00EA027E"/>
    <w:rsid w:val="00EB0A92"/>
    <w:rsid w:val="00EB0FB3"/>
    <w:rsid w:val="00EB16A2"/>
    <w:rsid w:val="00EB1F1E"/>
    <w:rsid w:val="00EB47F0"/>
    <w:rsid w:val="00EC1454"/>
    <w:rsid w:val="00EC2ACB"/>
    <w:rsid w:val="00ED101F"/>
    <w:rsid w:val="00ED4004"/>
    <w:rsid w:val="00ED4D95"/>
    <w:rsid w:val="00ED4E48"/>
    <w:rsid w:val="00ED54A7"/>
    <w:rsid w:val="00ED78FA"/>
    <w:rsid w:val="00EE251C"/>
    <w:rsid w:val="00EE4B7F"/>
    <w:rsid w:val="00EF0E94"/>
    <w:rsid w:val="00EF0F0F"/>
    <w:rsid w:val="00EF2ED8"/>
    <w:rsid w:val="00EF46A0"/>
    <w:rsid w:val="00EF4E90"/>
    <w:rsid w:val="00EF7050"/>
    <w:rsid w:val="00F02EEB"/>
    <w:rsid w:val="00F044A6"/>
    <w:rsid w:val="00F06C97"/>
    <w:rsid w:val="00F12222"/>
    <w:rsid w:val="00F13DF2"/>
    <w:rsid w:val="00F151C8"/>
    <w:rsid w:val="00F15963"/>
    <w:rsid w:val="00F165DA"/>
    <w:rsid w:val="00F23162"/>
    <w:rsid w:val="00F27D66"/>
    <w:rsid w:val="00F307FF"/>
    <w:rsid w:val="00F320CB"/>
    <w:rsid w:val="00F3319A"/>
    <w:rsid w:val="00F454AD"/>
    <w:rsid w:val="00F46C79"/>
    <w:rsid w:val="00F511DF"/>
    <w:rsid w:val="00F54C8C"/>
    <w:rsid w:val="00F60DB7"/>
    <w:rsid w:val="00F61AF9"/>
    <w:rsid w:val="00F61DB1"/>
    <w:rsid w:val="00F65142"/>
    <w:rsid w:val="00F65A88"/>
    <w:rsid w:val="00F66C43"/>
    <w:rsid w:val="00F6792B"/>
    <w:rsid w:val="00F721B0"/>
    <w:rsid w:val="00F72B81"/>
    <w:rsid w:val="00F75AC9"/>
    <w:rsid w:val="00F81E10"/>
    <w:rsid w:val="00F84F0C"/>
    <w:rsid w:val="00F8791E"/>
    <w:rsid w:val="00F906AB"/>
    <w:rsid w:val="00FA1B13"/>
    <w:rsid w:val="00FA7511"/>
    <w:rsid w:val="00FB41FC"/>
    <w:rsid w:val="00FB51B7"/>
    <w:rsid w:val="00FB64AE"/>
    <w:rsid w:val="00FC1F5E"/>
    <w:rsid w:val="00FC50B0"/>
    <w:rsid w:val="00FD1AAB"/>
    <w:rsid w:val="00FD236F"/>
    <w:rsid w:val="00FD33C9"/>
    <w:rsid w:val="00FD38AE"/>
    <w:rsid w:val="00FD3B19"/>
    <w:rsid w:val="00FD3FCE"/>
    <w:rsid w:val="00FD47DD"/>
    <w:rsid w:val="00FD4ED9"/>
    <w:rsid w:val="00FD6B94"/>
    <w:rsid w:val="00FD75F7"/>
    <w:rsid w:val="00FE496A"/>
    <w:rsid w:val="00FE5AC2"/>
    <w:rsid w:val="00FE7190"/>
    <w:rsid w:val="00FF124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033C819"/>
  <w15:chartTrackingRefBased/>
  <w15:docId w15:val="{F88F4E78-5B40-43AB-BBE9-2929A22574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93C30"/>
    <w:pPr>
      <w:keepNext/>
      <w:keepLines/>
      <w:spacing w:before="240" w:after="0"/>
      <w:outlineLvl w:val="0"/>
    </w:pPr>
    <w:rPr>
      <w:rFonts w:asciiTheme="majorHAnsi" w:eastAsiaTheme="majorEastAsia" w:hAnsiTheme="majorHAnsi" w:cstheme="majorBidi"/>
      <w:sz w:val="32"/>
      <w:szCs w:val="32"/>
    </w:rPr>
  </w:style>
  <w:style w:type="paragraph" w:styleId="Heading2">
    <w:name w:val="heading 2"/>
    <w:basedOn w:val="Normal"/>
    <w:next w:val="Normal"/>
    <w:link w:val="Heading2Char"/>
    <w:uiPriority w:val="9"/>
    <w:unhideWhenUsed/>
    <w:qFormat/>
    <w:rsid w:val="00393C30"/>
    <w:pPr>
      <w:keepNext/>
      <w:keepLines/>
      <w:spacing w:before="40" w:after="0"/>
      <w:outlineLvl w:val="1"/>
    </w:pPr>
    <w:rPr>
      <w:rFonts w:asciiTheme="majorHAnsi" w:eastAsiaTheme="majorEastAsia" w:hAnsiTheme="majorHAnsi" w:cstheme="majorBidi"/>
      <w:sz w:val="26"/>
      <w:szCs w:val="26"/>
    </w:rPr>
  </w:style>
  <w:style w:type="paragraph" w:styleId="Heading3">
    <w:name w:val="heading 3"/>
    <w:basedOn w:val="Normal"/>
    <w:next w:val="Normal"/>
    <w:link w:val="Heading3Char"/>
    <w:uiPriority w:val="9"/>
    <w:unhideWhenUsed/>
    <w:qFormat/>
    <w:rsid w:val="00E0259C"/>
    <w:pPr>
      <w:keepNext/>
      <w:keepLines/>
      <w:spacing w:before="40" w:after="0"/>
      <w:outlineLvl w:val="2"/>
    </w:pPr>
    <w:rPr>
      <w:rFonts w:asciiTheme="majorHAnsi" w:eastAsiaTheme="majorEastAsia" w:hAnsiTheme="majorHAnsi" w:cstheme="majorBidi"/>
      <w:sz w:val="24"/>
      <w:szCs w:val="24"/>
    </w:rPr>
  </w:style>
  <w:style w:type="paragraph" w:styleId="Heading4">
    <w:name w:val="heading 4"/>
    <w:basedOn w:val="Normal"/>
    <w:next w:val="Normal"/>
    <w:link w:val="Heading4Char"/>
    <w:uiPriority w:val="9"/>
    <w:unhideWhenUsed/>
    <w:qFormat/>
    <w:rsid w:val="0040497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361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523AF"/>
    <w:pPr>
      <w:ind w:left="720"/>
      <w:contextualSpacing/>
    </w:pPr>
  </w:style>
  <w:style w:type="character" w:styleId="Emphasis">
    <w:name w:val="Emphasis"/>
    <w:basedOn w:val="DefaultParagraphFont"/>
    <w:uiPriority w:val="20"/>
    <w:qFormat/>
    <w:rsid w:val="00710572"/>
    <w:rPr>
      <w:i/>
      <w:iCs/>
    </w:rPr>
  </w:style>
  <w:style w:type="paragraph" w:styleId="NormalWeb">
    <w:name w:val="Normal (Web)"/>
    <w:basedOn w:val="Normal"/>
    <w:uiPriority w:val="99"/>
    <w:unhideWhenUsed/>
    <w:rsid w:val="00A70DE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AF64C8"/>
    <w:rPr>
      <w:b/>
      <w:bCs/>
    </w:rPr>
  </w:style>
  <w:style w:type="table" w:styleId="ListTable4-Accent1">
    <w:name w:val="List Table 4 Accent 1"/>
    <w:basedOn w:val="TableNormal"/>
    <w:uiPriority w:val="49"/>
    <w:rsid w:val="00311684"/>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4-Accent6">
    <w:name w:val="List Table 4 Accent 6"/>
    <w:basedOn w:val="TableNormal"/>
    <w:uiPriority w:val="49"/>
    <w:rsid w:val="00311684"/>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4-Accent3">
    <w:name w:val="List Table 4 Accent 3"/>
    <w:basedOn w:val="TableNormal"/>
    <w:uiPriority w:val="49"/>
    <w:rsid w:val="00311684"/>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4-Accent2">
    <w:name w:val="List Table 4 Accent 2"/>
    <w:basedOn w:val="TableNormal"/>
    <w:uiPriority w:val="49"/>
    <w:rsid w:val="00311684"/>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4">
    <w:name w:val="List Table 4"/>
    <w:basedOn w:val="TableNormal"/>
    <w:uiPriority w:val="49"/>
    <w:rsid w:val="00FE5AC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Caption">
    <w:name w:val="caption"/>
    <w:basedOn w:val="Normal"/>
    <w:next w:val="Normal"/>
    <w:uiPriority w:val="35"/>
    <w:unhideWhenUsed/>
    <w:qFormat/>
    <w:rsid w:val="00B273B7"/>
    <w:pPr>
      <w:spacing w:after="200" w:line="240" w:lineRule="auto"/>
    </w:pPr>
    <w:rPr>
      <w:i/>
      <w:iCs/>
      <w:color w:val="44546A" w:themeColor="text2"/>
      <w:sz w:val="18"/>
      <w:szCs w:val="18"/>
    </w:rPr>
  </w:style>
  <w:style w:type="table" w:styleId="GridTable1Light-Accent6">
    <w:name w:val="Grid Table 1 Light Accent 6"/>
    <w:basedOn w:val="TableNormal"/>
    <w:uiPriority w:val="46"/>
    <w:rsid w:val="007061B6"/>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4-Accent4">
    <w:name w:val="Grid Table 4 Accent 4"/>
    <w:basedOn w:val="TableNormal"/>
    <w:uiPriority w:val="49"/>
    <w:rsid w:val="007061B6"/>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4-Accent5">
    <w:name w:val="Grid Table 4 Accent 5"/>
    <w:basedOn w:val="TableNormal"/>
    <w:uiPriority w:val="49"/>
    <w:rsid w:val="008142E2"/>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1Light">
    <w:name w:val="Grid Table 1 Light"/>
    <w:basedOn w:val="TableNormal"/>
    <w:uiPriority w:val="46"/>
    <w:rsid w:val="008142E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Heading1Char">
    <w:name w:val="Heading 1 Char"/>
    <w:basedOn w:val="DefaultParagraphFont"/>
    <w:link w:val="Heading1"/>
    <w:uiPriority w:val="9"/>
    <w:rsid w:val="00393C30"/>
    <w:rPr>
      <w:rFonts w:asciiTheme="majorHAnsi" w:eastAsiaTheme="majorEastAsia" w:hAnsiTheme="majorHAnsi" w:cstheme="majorBidi"/>
      <w:sz w:val="32"/>
      <w:szCs w:val="32"/>
    </w:rPr>
  </w:style>
  <w:style w:type="paragraph" w:styleId="TOCHeading">
    <w:name w:val="TOC Heading"/>
    <w:basedOn w:val="Heading1"/>
    <w:next w:val="Normal"/>
    <w:uiPriority w:val="39"/>
    <w:unhideWhenUsed/>
    <w:qFormat/>
    <w:rsid w:val="00925F76"/>
    <w:pPr>
      <w:outlineLvl w:val="9"/>
    </w:pPr>
    <w:rPr>
      <w:lang w:val="en-US"/>
    </w:rPr>
  </w:style>
  <w:style w:type="paragraph" w:styleId="TOC2">
    <w:name w:val="toc 2"/>
    <w:basedOn w:val="Normal"/>
    <w:next w:val="Normal"/>
    <w:autoRedefine/>
    <w:uiPriority w:val="39"/>
    <w:unhideWhenUsed/>
    <w:rsid w:val="00925F76"/>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925F76"/>
    <w:pPr>
      <w:spacing w:after="100"/>
    </w:pPr>
    <w:rPr>
      <w:rFonts w:eastAsiaTheme="minorEastAsia" w:cs="Times New Roman"/>
      <w:lang w:val="en-US"/>
    </w:rPr>
  </w:style>
  <w:style w:type="paragraph" w:styleId="TOC3">
    <w:name w:val="toc 3"/>
    <w:basedOn w:val="Normal"/>
    <w:next w:val="Normal"/>
    <w:autoRedefine/>
    <w:uiPriority w:val="39"/>
    <w:unhideWhenUsed/>
    <w:rsid w:val="00925F76"/>
    <w:pPr>
      <w:spacing w:after="100"/>
      <w:ind w:left="440"/>
    </w:pPr>
    <w:rPr>
      <w:rFonts w:eastAsiaTheme="minorEastAsia" w:cs="Times New Roman"/>
      <w:lang w:val="en-US"/>
    </w:rPr>
  </w:style>
  <w:style w:type="character" w:customStyle="1" w:styleId="Heading2Char">
    <w:name w:val="Heading 2 Char"/>
    <w:basedOn w:val="DefaultParagraphFont"/>
    <w:link w:val="Heading2"/>
    <w:uiPriority w:val="9"/>
    <w:rsid w:val="00393C30"/>
    <w:rPr>
      <w:rFonts w:asciiTheme="majorHAnsi" w:eastAsiaTheme="majorEastAsia" w:hAnsiTheme="majorHAnsi" w:cstheme="majorBidi"/>
      <w:sz w:val="26"/>
      <w:szCs w:val="26"/>
    </w:rPr>
  </w:style>
  <w:style w:type="character" w:styleId="Hyperlink">
    <w:name w:val="Hyperlink"/>
    <w:basedOn w:val="DefaultParagraphFont"/>
    <w:uiPriority w:val="99"/>
    <w:unhideWhenUsed/>
    <w:rsid w:val="00DF276C"/>
    <w:rPr>
      <w:color w:val="0563C1" w:themeColor="hyperlink"/>
      <w:u w:val="single"/>
    </w:rPr>
  </w:style>
  <w:style w:type="character" w:customStyle="1" w:styleId="Heading3Char">
    <w:name w:val="Heading 3 Char"/>
    <w:basedOn w:val="DefaultParagraphFont"/>
    <w:link w:val="Heading3"/>
    <w:uiPriority w:val="9"/>
    <w:rsid w:val="00E0259C"/>
    <w:rPr>
      <w:rFonts w:asciiTheme="majorHAnsi" w:eastAsiaTheme="majorEastAsia" w:hAnsiTheme="majorHAnsi" w:cstheme="majorBidi"/>
      <w:sz w:val="24"/>
      <w:szCs w:val="24"/>
    </w:rPr>
  </w:style>
  <w:style w:type="character" w:customStyle="1" w:styleId="Heading4Char">
    <w:name w:val="Heading 4 Char"/>
    <w:basedOn w:val="DefaultParagraphFont"/>
    <w:link w:val="Heading4"/>
    <w:uiPriority w:val="9"/>
    <w:rsid w:val="00404970"/>
    <w:rPr>
      <w:rFonts w:asciiTheme="majorHAnsi" w:eastAsiaTheme="majorEastAsia" w:hAnsiTheme="majorHAnsi" w:cstheme="majorBidi"/>
      <w:i/>
      <w:iCs/>
      <w:color w:val="2F5496" w:themeColor="accent1" w:themeShade="BF"/>
    </w:rPr>
  </w:style>
  <w:style w:type="paragraph" w:styleId="TOC4">
    <w:name w:val="toc 4"/>
    <w:basedOn w:val="Normal"/>
    <w:next w:val="Normal"/>
    <w:autoRedefine/>
    <w:uiPriority w:val="39"/>
    <w:unhideWhenUsed/>
    <w:rsid w:val="00E45A67"/>
    <w:pPr>
      <w:spacing w:after="100"/>
      <w:ind w:left="660"/>
    </w:pPr>
    <w:rPr>
      <w:rFonts w:eastAsiaTheme="minorEastAsia"/>
      <w:lang w:eastAsia="en-GB"/>
    </w:rPr>
  </w:style>
  <w:style w:type="paragraph" w:styleId="TOC5">
    <w:name w:val="toc 5"/>
    <w:basedOn w:val="Normal"/>
    <w:next w:val="Normal"/>
    <w:autoRedefine/>
    <w:uiPriority w:val="39"/>
    <w:unhideWhenUsed/>
    <w:rsid w:val="00E45A67"/>
    <w:pPr>
      <w:spacing w:after="100"/>
      <w:ind w:left="880"/>
    </w:pPr>
    <w:rPr>
      <w:rFonts w:eastAsiaTheme="minorEastAsia"/>
      <w:lang w:eastAsia="en-GB"/>
    </w:rPr>
  </w:style>
  <w:style w:type="paragraph" w:styleId="TOC6">
    <w:name w:val="toc 6"/>
    <w:basedOn w:val="Normal"/>
    <w:next w:val="Normal"/>
    <w:autoRedefine/>
    <w:uiPriority w:val="39"/>
    <w:unhideWhenUsed/>
    <w:rsid w:val="00E45A67"/>
    <w:pPr>
      <w:spacing w:after="100"/>
      <w:ind w:left="1100"/>
    </w:pPr>
    <w:rPr>
      <w:rFonts w:eastAsiaTheme="minorEastAsia"/>
      <w:lang w:eastAsia="en-GB"/>
    </w:rPr>
  </w:style>
  <w:style w:type="paragraph" w:styleId="TOC7">
    <w:name w:val="toc 7"/>
    <w:basedOn w:val="Normal"/>
    <w:next w:val="Normal"/>
    <w:autoRedefine/>
    <w:uiPriority w:val="39"/>
    <w:unhideWhenUsed/>
    <w:rsid w:val="00E45A67"/>
    <w:pPr>
      <w:spacing w:after="100"/>
      <w:ind w:left="1320"/>
    </w:pPr>
    <w:rPr>
      <w:rFonts w:eastAsiaTheme="minorEastAsia"/>
      <w:lang w:eastAsia="en-GB"/>
    </w:rPr>
  </w:style>
  <w:style w:type="paragraph" w:styleId="TOC8">
    <w:name w:val="toc 8"/>
    <w:basedOn w:val="Normal"/>
    <w:next w:val="Normal"/>
    <w:autoRedefine/>
    <w:uiPriority w:val="39"/>
    <w:unhideWhenUsed/>
    <w:rsid w:val="00E45A67"/>
    <w:pPr>
      <w:spacing w:after="100"/>
      <w:ind w:left="1540"/>
    </w:pPr>
    <w:rPr>
      <w:rFonts w:eastAsiaTheme="minorEastAsia"/>
      <w:lang w:eastAsia="en-GB"/>
    </w:rPr>
  </w:style>
  <w:style w:type="paragraph" w:styleId="TOC9">
    <w:name w:val="toc 9"/>
    <w:basedOn w:val="Normal"/>
    <w:next w:val="Normal"/>
    <w:autoRedefine/>
    <w:uiPriority w:val="39"/>
    <w:unhideWhenUsed/>
    <w:rsid w:val="00E45A67"/>
    <w:pPr>
      <w:spacing w:after="100"/>
      <w:ind w:left="1760"/>
    </w:pPr>
    <w:rPr>
      <w:rFonts w:eastAsiaTheme="minorEastAsia"/>
      <w:lang w:eastAsia="en-GB"/>
    </w:rPr>
  </w:style>
  <w:style w:type="character" w:styleId="UnresolvedMention">
    <w:name w:val="Unresolved Mention"/>
    <w:basedOn w:val="DefaultParagraphFont"/>
    <w:uiPriority w:val="99"/>
    <w:semiHidden/>
    <w:unhideWhenUsed/>
    <w:rsid w:val="00E45A67"/>
    <w:rPr>
      <w:color w:val="605E5C"/>
      <w:shd w:val="clear" w:color="auto" w:fill="E1DFDD"/>
    </w:rPr>
  </w:style>
  <w:style w:type="table" w:styleId="ListTable2">
    <w:name w:val="List Table 2"/>
    <w:basedOn w:val="TableNormal"/>
    <w:uiPriority w:val="47"/>
    <w:rsid w:val="00ED4004"/>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647C1B"/>
    <w:pPr>
      <w:spacing w:after="0" w:line="240" w:lineRule="auto"/>
    </w:p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1Light-Accent6">
    <w:name w:val="List Table 1 Light Accent 6"/>
    <w:basedOn w:val="TableNormal"/>
    <w:uiPriority w:val="46"/>
    <w:rsid w:val="00647C1B"/>
    <w:pPr>
      <w:spacing w:after="0" w:line="240" w:lineRule="auto"/>
    </w:p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1Light-Accent2">
    <w:name w:val="List Table 1 Light Accent 2"/>
    <w:basedOn w:val="TableNormal"/>
    <w:uiPriority w:val="46"/>
    <w:rsid w:val="00794ABA"/>
    <w:pPr>
      <w:spacing w:after="0" w:line="240" w:lineRule="auto"/>
    </w:pPr>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783988">
      <w:bodyDiv w:val="1"/>
      <w:marLeft w:val="0"/>
      <w:marRight w:val="0"/>
      <w:marTop w:val="0"/>
      <w:marBottom w:val="0"/>
      <w:divBdr>
        <w:top w:val="none" w:sz="0" w:space="0" w:color="auto"/>
        <w:left w:val="none" w:sz="0" w:space="0" w:color="auto"/>
        <w:bottom w:val="none" w:sz="0" w:space="0" w:color="auto"/>
        <w:right w:val="none" w:sz="0" w:space="0" w:color="auto"/>
      </w:divBdr>
    </w:div>
    <w:div w:id="52969147">
      <w:bodyDiv w:val="1"/>
      <w:marLeft w:val="0"/>
      <w:marRight w:val="0"/>
      <w:marTop w:val="0"/>
      <w:marBottom w:val="0"/>
      <w:divBdr>
        <w:top w:val="none" w:sz="0" w:space="0" w:color="auto"/>
        <w:left w:val="none" w:sz="0" w:space="0" w:color="auto"/>
        <w:bottom w:val="none" w:sz="0" w:space="0" w:color="auto"/>
        <w:right w:val="none" w:sz="0" w:space="0" w:color="auto"/>
      </w:divBdr>
    </w:div>
    <w:div w:id="453518871">
      <w:bodyDiv w:val="1"/>
      <w:marLeft w:val="0"/>
      <w:marRight w:val="0"/>
      <w:marTop w:val="0"/>
      <w:marBottom w:val="0"/>
      <w:divBdr>
        <w:top w:val="none" w:sz="0" w:space="0" w:color="auto"/>
        <w:left w:val="none" w:sz="0" w:space="0" w:color="auto"/>
        <w:bottom w:val="none" w:sz="0" w:space="0" w:color="auto"/>
        <w:right w:val="none" w:sz="0" w:space="0" w:color="auto"/>
      </w:divBdr>
    </w:div>
    <w:div w:id="540947489">
      <w:bodyDiv w:val="1"/>
      <w:marLeft w:val="0"/>
      <w:marRight w:val="0"/>
      <w:marTop w:val="0"/>
      <w:marBottom w:val="0"/>
      <w:divBdr>
        <w:top w:val="none" w:sz="0" w:space="0" w:color="auto"/>
        <w:left w:val="none" w:sz="0" w:space="0" w:color="auto"/>
        <w:bottom w:val="none" w:sz="0" w:space="0" w:color="auto"/>
        <w:right w:val="none" w:sz="0" w:space="0" w:color="auto"/>
      </w:divBdr>
    </w:div>
    <w:div w:id="569775624">
      <w:bodyDiv w:val="1"/>
      <w:marLeft w:val="0"/>
      <w:marRight w:val="0"/>
      <w:marTop w:val="0"/>
      <w:marBottom w:val="0"/>
      <w:divBdr>
        <w:top w:val="none" w:sz="0" w:space="0" w:color="auto"/>
        <w:left w:val="none" w:sz="0" w:space="0" w:color="auto"/>
        <w:bottom w:val="none" w:sz="0" w:space="0" w:color="auto"/>
        <w:right w:val="none" w:sz="0" w:space="0" w:color="auto"/>
      </w:divBdr>
    </w:div>
    <w:div w:id="607008486">
      <w:bodyDiv w:val="1"/>
      <w:marLeft w:val="0"/>
      <w:marRight w:val="0"/>
      <w:marTop w:val="0"/>
      <w:marBottom w:val="0"/>
      <w:divBdr>
        <w:top w:val="none" w:sz="0" w:space="0" w:color="auto"/>
        <w:left w:val="none" w:sz="0" w:space="0" w:color="auto"/>
        <w:bottom w:val="none" w:sz="0" w:space="0" w:color="auto"/>
        <w:right w:val="none" w:sz="0" w:space="0" w:color="auto"/>
      </w:divBdr>
      <w:divsChild>
        <w:div w:id="1650552520">
          <w:marLeft w:val="0"/>
          <w:marRight w:val="0"/>
          <w:marTop w:val="0"/>
          <w:marBottom w:val="0"/>
          <w:divBdr>
            <w:top w:val="none" w:sz="0" w:space="0" w:color="auto"/>
            <w:left w:val="none" w:sz="0" w:space="0" w:color="auto"/>
            <w:bottom w:val="none" w:sz="0" w:space="0" w:color="auto"/>
            <w:right w:val="none" w:sz="0" w:space="0" w:color="auto"/>
          </w:divBdr>
          <w:divsChild>
            <w:div w:id="747926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854118">
      <w:bodyDiv w:val="1"/>
      <w:marLeft w:val="0"/>
      <w:marRight w:val="0"/>
      <w:marTop w:val="0"/>
      <w:marBottom w:val="0"/>
      <w:divBdr>
        <w:top w:val="none" w:sz="0" w:space="0" w:color="auto"/>
        <w:left w:val="none" w:sz="0" w:space="0" w:color="auto"/>
        <w:bottom w:val="none" w:sz="0" w:space="0" w:color="auto"/>
        <w:right w:val="none" w:sz="0" w:space="0" w:color="auto"/>
      </w:divBdr>
    </w:div>
    <w:div w:id="854079556">
      <w:bodyDiv w:val="1"/>
      <w:marLeft w:val="0"/>
      <w:marRight w:val="0"/>
      <w:marTop w:val="0"/>
      <w:marBottom w:val="0"/>
      <w:divBdr>
        <w:top w:val="none" w:sz="0" w:space="0" w:color="auto"/>
        <w:left w:val="none" w:sz="0" w:space="0" w:color="auto"/>
        <w:bottom w:val="none" w:sz="0" w:space="0" w:color="auto"/>
        <w:right w:val="none" w:sz="0" w:space="0" w:color="auto"/>
      </w:divBdr>
    </w:div>
    <w:div w:id="971717831">
      <w:bodyDiv w:val="1"/>
      <w:marLeft w:val="0"/>
      <w:marRight w:val="0"/>
      <w:marTop w:val="0"/>
      <w:marBottom w:val="0"/>
      <w:divBdr>
        <w:top w:val="none" w:sz="0" w:space="0" w:color="auto"/>
        <w:left w:val="none" w:sz="0" w:space="0" w:color="auto"/>
        <w:bottom w:val="none" w:sz="0" w:space="0" w:color="auto"/>
        <w:right w:val="none" w:sz="0" w:space="0" w:color="auto"/>
      </w:divBdr>
    </w:div>
    <w:div w:id="1052270355">
      <w:bodyDiv w:val="1"/>
      <w:marLeft w:val="0"/>
      <w:marRight w:val="0"/>
      <w:marTop w:val="0"/>
      <w:marBottom w:val="0"/>
      <w:divBdr>
        <w:top w:val="none" w:sz="0" w:space="0" w:color="auto"/>
        <w:left w:val="none" w:sz="0" w:space="0" w:color="auto"/>
        <w:bottom w:val="none" w:sz="0" w:space="0" w:color="auto"/>
        <w:right w:val="none" w:sz="0" w:space="0" w:color="auto"/>
      </w:divBdr>
    </w:div>
    <w:div w:id="1105229976">
      <w:bodyDiv w:val="1"/>
      <w:marLeft w:val="0"/>
      <w:marRight w:val="0"/>
      <w:marTop w:val="0"/>
      <w:marBottom w:val="0"/>
      <w:divBdr>
        <w:top w:val="none" w:sz="0" w:space="0" w:color="auto"/>
        <w:left w:val="none" w:sz="0" w:space="0" w:color="auto"/>
        <w:bottom w:val="none" w:sz="0" w:space="0" w:color="auto"/>
        <w:right w:val="none" w:sz="0" w:space="0" w:color="auto"/>
      </w:divBdr>
    </w:div>
    <w:div w:id="1184634532">
      <w:bodyDiv w:val="1"/>
      <w:marLeft w:val="0"/>
      <w:marRight w:val="0"/>
      <w:marTop w:val="0"/>
      <w:marBottom w:val="0"/>
      <w:divBdr>
        <w:top w:val="none" w:sz="0" w:space="0" w:color="auto"/>
        <w:left w:val="none" w:sz="0" w:space="0" w:color="auto"/>
        <w:bottom w:val="none" w:sz="0" w:space="0" w:color="auto"/>
        <w:right w:val="none" w:sz="0" w:space="0" w:color="auto"/>
      </w:divBdr>
    </w:div>
    <w:div w:id="1383869442">
      <w:bodyDiv w:val="1"/>
      <w:marLeft w:val="0"/>
      <w:marRight w:val="0"/>
      <w:marTop w:val="0"/>
      <w:marBottom w:val="0"/>
      <w:divBdr>
        <w:top w:val="none" w:sz="0" w:space="0" w:color="auto"/>
        <w:left w:val="none" w:sz="0" w:space="0" w:color="auto"/>
        <w:bottom w:val="none" w:sz="0" w:space="0" w:color="auto"/>
        <w:right w:val="none" w:sz="0" w:space="0" w:color="auto"/>
      </w:divBdr>
    </w:div>
    <w:div w:id="1412240114">
      <w:bodyDiv w:val="1"/>
      <w:marLeft w:val="0"/>
      <w:marRight w:val="0"/>
      <w:marTop w:val="0"/>
      <w:marBottom w:val="0"/>
      <w:divBdr>
        <w:top w:val="none" w:sz="0" w:space="0" w:color="auto"/>
        <w:left w:val="none" w:sz="0" w:space="0" w:color="auto"/>
        <w:bottom w:val="none" w:sz="0" w:space="0" w:color="auto"/>
        <w:right w:val="none" w:sz="0" w:space="0" w:color="auto"/>
      </w:divBdr>
    </w:div>
    <w:div w:id="1531528806">
      <w:bodyDiv w:val="1"/>
      <w:marLeft w:val="0"/>
      <w:marRight w:val="0"/>
      <w:marTop w:val="0"/>
      <w:marBottom w:val="0"/>
      <w:divBdr>
        <w:top w:val="none" w:sz="0" w:space="0" w:color="auto"/>
        <w:left w:val="none" w:sz="0" w:space="0" w:color="auto"/>
        <w:bottom w:val="none" w:sz="0" w:space="0" w:color="auto"/>
        <w:right w:val="none" w:sz="0" w:space="0" w:color="auto"/>
      </w:divBdr>
    </w:div>
    <w:div w:id="1555920847">
      <w:bodyDiv w:val="1"/>
      <w:marLeft w:val="0"/>
      <w:marRight w:val="0"/>
      <w:marTop w:val="0"/>
      <w:marBottom w:val="0"/>
      <w:divBdr>
        <w:top w:val="none" w:sz="0" w:space="0" w:color="auto"/>
        <w:left w:val="none" w:sz="0" w:space="0" w:color="auto"/>
        <w:bottom w:val="none" w:sz="0" w:space="0" w:color="auto"/>
        <w:right w:val="none" w:sz="0" w:space="0" w:color="auto"/>
      </w:divBdr>
    </w:div>
    <w:div w:id="1601835190">
      <w:bodyDiv w:val="1"/>
      <w:marLeft w:val="0"/>
      <w:marRight w:val="0"/>
      <w:marTop w:val="0"/>
      <w:marBottom w:val="0"/>
      <w:divBdr>
        <w:top w:val="none" w:sz="0" w:space="0" w:color="auto"/>
        <w:left w:val="none" w:sz="0" w:space="0" w:color="auto"/>
        <w:bottom w:val="none" w:sz="0" w:space="0" w:color="auto"/>
        <w:right w:val="none" w:sz="0" w:space="0" w:color="auto"/>
      </w:divBdr>
      <w:divsChild>
        <w:div w:id="1824004060">
          <w:marLeft w:val="0"/>
          <w:marRight w:val="0"/>
          <w:marTop w:val="0"/>
          <w:marBottom w:val="0"/>
          <w:divBdr>
            <w:top w:val="none" w:sz="0" w:space="0" w:color="auto"/>
            <w:left w:val="none" w:sz="0" w:space="0" w:color="auto"/>
            <w:bottom w:val="none" w:sz="0" w:space="0" w:color="auto"/>
            <w:right w:val="none" w:sz="0" w:space="0" w:color="auto"/>
          </w:divBdr>
          <w:divsChild>
            <w:div w:id="1891190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3867093">
      <w:bodyDiv w:val="1"/>
      <w:marLeft w:val="0"/>
      <w:marRight w:val="0"/>
      <w:marTop w:val="0"/>
      <w:marBottom w:val="0"/>
      <w:divBdr>
        <w:top w:val="none" w:sz="0" w:space="0" w:color="auto"/>
        <w:left w:val="none" w:sz="0" w:space="0" w:color="auto"/>
        <w:bottom w:val="none" w:sz="0" w:space="0" w:color="auto"/>
        <w:right w:val="none" w:sz="0" w:space="0" w:color="auto"/>
      </w:divBdr>
    </w:div>
    <w:div w:id="1745104204">
      <w:bodyDiv w:val="1"/>
      <w:marLeft w:val="0"/>
      <w:marRight w:val="0"/>
      <w:marTop w:val="0"/>
      <w:marBottom w:val="0"/>
      <w:divBdr>
        <w:top w:val="none" w:sz="0" w:space="0" w:color="auto"/>
        <w:left w:val="none" w:sz="0" w:space="0" w:color="auto"/>
        <w:bottom w:val="none" w:sz="0" w:space="0" w:color="auto"/>
        <w:right w:val="none" w:sz="0" w:space="0" w:color="auto"/>
      </w:divBdr>
    </w:div>
    <w:div w:id="1813251232">
      <w:bodyDiv w:val="1"/>
      <w:marLeft w:val="0"/>
      <w:marRight w:val="0"/>
      <w:marTop w:val="0"/>
      <w:marBottom w:val="0"/>
      <w:divBdr>
        <w:top w:val="none" w:sz="0" w:space="0" w:color="auto"/>
        <w:left w:val="none" w:sz="0" w:space="0" w:color="auto"/>
        <w:bottom w:val="none" w:sz="0" w:space="0" w:color="auto"/>
        <w:right w:val="none" w:sz="0" w:space="0" w:color="auto"/>
      </w:divBdr>
    </w:div>
    <w:div w:id="18464803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1.png"/><Relationship Id="rId21" Type="http://schemas.openxmlformats.org/officeDocument/2006/relationships/image" Target="media/image16.png"/><Relationship Id="rId34" Type="http://schemas.openxmlformats.org/officeDocument/2006/relationships/image" Target="media/image29.png"/><Relationship Id="rId42" Type="http://schemas.openxmlformats.org/officeDocument/2006/relationships/image" Target="media/image37.png"/><Relationship Id="rId47" Type="http://schemas.openxmlformats.org/officeDocument/2006/relationships/image" Target="media/image42.jpeg"/><Relationship Id="rId50" Type="http://schemas.openxmlformats.org/officeDocument/2006/relationships/image" Target="media/image45.png"/><Relationship Id="rId55" Type="http://schemas.openxmlformats.org/officeDocument/2006/relationships/image" Target="media/image50.png"/><Relationship Id="rId63" Type="http://schemas.openxmlformats.org/officeDocument/2006/relationships/image" Target="media/image56.png"/><Relationship Id="rId68" Type="http://schemas.openxmlformats.org/officeDocument/2006/relationships/theme" Target="theme/theme1.xml"/><Relationship Id="rId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image" Target="media/image11.png"/><Relationship Id="rId29" Type="http://schemas.openxmlformats.org/officeDocument/2006/relationships/image" Target="media/image24.png"/><Relationship Id="rId11" Type="http://schemas.openxmlformats.org/officeDocument/2006/relationships/image" Target="media/image6.jpeg"/><Relationship Id="rId24" Type="http://schemas.openxmlformats.org/officeDocument/2006/relationships/image" Target="media/image19.jpeg"/><Relationship Id="rId32" Type="http://schemas.openxmlformats.org/officeDocument/2006/relationships/image" Target="media/image27.png"/><Relationship Id="rId37" Type="http://schemas.openxmlformats.org/officeDocument/2006/relationships/image" Target="media/image32.jpeg"/><Relationship Id="rId40" Type="http://schemas.openxmlformats.org/officeDocument/2006/relationships/image" Target="media/image35.png"/><Relationship Id="rId45" Type="http://schemas.openxmlformats.org/officeDocument/2006/relationships/image" Target="media/image40.jpeg"/><Relationship Id="rId53" Type="http://schemas.openxmlformats.org/officeDocument/2006/relationships/image" Target="media/image48.png"/><Relationship Id="rId58" Type="http://schemas.openxmlformats.org/officeDocument/2006/relationships/image" Target="media/image53.jpeg"/><Relationship Id="rId66" Type="http://schemas.openxmlformats.org/officeDocument/2006/relationships/image" Target="media/image59.png"/><Relationship Id="rId5" Type="http://schemas.openxmlformats.org/officeDocument/2006/relationships/webSettings" Target="webSettings.xml"/><Relationship Id="rId61" Type="http://schemas.openxmlformats.org/officeDocument/2006/relationships/image" Target="media/image54.png"/><Relationship Id="rId19" Type="http://schemas.openxmlformats.org/officeDocument/2006/relationships/image" Target="media/image1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43" Type="http://schemas.openxmlformats.org/officeDocument/2006/relationships/image" Target="media/image38.jpeg"/><Relationship Id="rId48" Type="http://schemas.openxmlformats.org/officeDocument/2006/relationships/image" Target="media/image43.jpeg"/><Relationship Id="rId56" Type="http://schemas.openxmlformats.org/officeDocument/2006/relationships/image" Target="media/image51.png"/><Relationship Id="rId64" Type="http://schemas.openxmlformats.org/officeDocument/2006/relationships/image" Target="media/image57.png"/><Relationship Id="rId8" Type="http://schemas.openxmlformats.org/officeDocument/2006/relationships/image" Target="media/image3.png"/><Relationship Id="rId51" Type="http://schemas.openxmlformats.org/officeDocument/2006/relationships/image" Target="media/image46.png"/><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jpeg"/><Relationship Id="rId46" Type="http://schemas.openxmlformats.org/officeDocument/2006/relationships/image" Target="media/image41.jpeg"/><Relationship Id="rId59" Type="http://schemas.openxmlformats.org/officeDocument/2006/relationships/image" Target="media/image54.jpeg"/><Relationship Id="rId67" Type="http://schemas.openxmlformats.org/officeDocument/2006/relationships/fontTable" Target="fontTable.xml"/><Relationship Id="rId20" Type="http://schemas.openxmlformats.org/officeDocument/2006/relationships/image" Target="media/image15.png"/><Relationship Id="rId41" Type="http://schemas.openxmlformats.org/officeDocument/2006/relationships/image" Target="media/image36.png"/><Relationship Id="rId54" Type="http://schemas.openxmlformats.org/officeDocument/2006/relationships/image" Target="media/image49.png"/><Relationship Id="rId62" Type="http://schemas.openxmlformats.org/officeDocument/2006/relationships/image" Target="media/image55.png"/><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image" Target="media/image18.jpeg"/><Relationship Id="rId28" Type="http://schemas.openxmlformats.org/officeDocument/2006/relationships/image" Target="media/image23.png"/><Relationship Id="rId36" Type="http://schemas.openxmlformats.org/officeDocument/2006/relationships/image" Target="media/image31.png"/><Relationship Id="rId49" Type="http://schemas.openxmlformats.org/officeDocument/2006/relationships/image" Target="media/image44.png"/><Relationship Id="rId57" Type="http://schemas.openxmlformats.org/officeDocument/2006/relationships/image" Target="media/image52.jpeg"/><Relationship Id="rId10" Type="http://schemas.openxmlformats.org/officeDocument/2006/relationships/image" Target="media/image5.png"/><Relationship Id="rId31" Type="http://schemas.openxmlformats.org/officeDocument/2006/relationships/image" Target="media/image26.png"/><Relationship Id="rId44" Type="http://schemas.openxmlformats.org/officeDocument/2006/relationships/image" Target="media/image39.jpeg"/><Relationship Id="rId52" Type="http://schemas.openxmlformats.org/officeDocument/2006/relationships/image" Target="media/image47.png"/><Relationship Id="rId60" Type="http://schemas.openxmlformats.org/officeDocument/2006/relationships/image" Target="media/image55.jpeg"/><Relationship Id="rId65" Type="http://schemas.openxmlformats.org/officeDocument/2006/relationships/image" Target="media/image58.png"/><Relationship Id="rId4" Type="http://schemas.openxmlformats.org/officeDocument/2006/relationships/settings" Target="settings.xml"/><Relationship Id="rId9" Type="http://schemas.openxmlformats.org/officeDocument/2006/relationships/image" Target="media/image4.png"/><Relationship Id="rId13" Type="http://schemas.openxmlformats.org/officeDocument/2006/relationships/image" Target="media/image8.png"/><Relationship Id="rId18" Type="http://schemas.openxmlformats.org/officeDocument/2006/relationships/image" Target="media/image13.png"/><Relationship Id="rId39" Type="http://schemas.openxmlformats.org/officeDocument/2006/relationships/image" Target="media/image3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A69A9A-9273-4ED1-936D-109416A837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46</TotalTime>
  <Pages>61</Pages>
  <Words>17488</Words>
  <Characters>90592</Characters>
  <Application>Microsoft Office Word</Application>
  <DocSecurity>0</DocSecurity>
  <Lines>2588</Lines>
  <Paragraphs>10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ph Jarvis</dc:creator>
  <cp:keywords/>
  <dc:description/>
  <cp:lastModifiedBy>Joseph Jarvis</cp:lastModifiedBy>
  <cp:revision>781</cp:revision>
  <dcterms:created xsi:type="dcterms:W3CDTF">2021-11-11T11:12:00Z</dcterms:created>
  <dcterms:modified xsi:type="dcterms:W3CDTF">2022-04-11T15:55:00Z</dcterms:modified>
</cp:coreProperties>
</file>